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49CE4D" w14:textId="77777777" w:rsidR="00A46DA5" w:rsidRDefault="00A46DA5" w:rsidP="001F6D5C">
      <w:pPr>
        <w:pStyle w:val="Glava"/>
        <w:tabs>
          <w:tab w:val="clear" w:pos="4320"/>
          <w:tab w:val="clear" w:pos="8640"/>
          <w:tab w:val="left" w:pos="5112"/>
        </w:tabs>
        <w:spacing w:before="120"/>
        <w:rPr>
          <w:sz w:val="16"/>
          <w:szCs w:val="16"/>
        </w:rPr>
      </w:pPr>
    </w:p>
    <w:p w14:paraId="2C7C4859" w14:textId="77777777" w:rsidR="00A46DA5" w:rsidRDefault="00A46DA5" w:rsidP="001F6D5C">
      <w:pPr>
        <w:pStyle w:val="Glava"/>
        <w:tabs>
          <w:tab w:val="clear" w:pos="4320"/>
          <w:tab w:val="clear" w:pos="8640"/>
          <w:tab w:val="left" w:pos="5112"/>
        </w:tabs>
        <w:spacing w:before="120"/>
        <w:rPr>
          <w:sz w:val="16"/>
          <w:szCs w:val="16"/>
        </w:rPr>
      </w:pPr>
    </w:p>
    <w:p w14:paraId="36F05925" w14:textId="77777777" w:rsidR="00A46DA5" w:rsidRPr="008F3500" w:rsidRDefault="00A46DA5" w:rsidP="001F6D5C">
      <w:pPr>
        <w:pStyle w:val="Glava"/>
        <w:tabs>
          <w:tab w:val="clear" w:pos="4320"/>
          <w:tab w:val="clear" w:pos="8640"/>
          <w:tab w:val="left" w:pos="5112"/>
        </w:tabs>
        <w:spacing w:before="120"/>
        <w:rPr>
          <w:sz w:val="16"/>
          <w:szCs w:val="16"/>
        </w:rPr>
      </w:pPr>
      <w:r>
        <w:rPr>
          <w:noProof/>
          <w:lang w:eastAsia="sl-SI"/>
        </w:rPr>
        <w:drawing>
          <wp:anchor distT="0" distB="0" distL="114300" distR="114300" simplePos="0" relativeHeight="251660288" behindDoc="1" locked="0" layoutInCell="1" allowOverlap="1" wp14:anchorId="5514EA96" wp14:editId="1E7869AA">
            <wp:simplePos x="0" y="0"/>
            <wp:positionH relativeFrom="page">
              <wp:posOffset>612140</wp:posOffset>
            </wp:positionH>
            <wp:positionV relativeFrom="page">
              <wp:posOffset>648335</wp:posOffset>
            </wp:positionV>
            <wp:extent cx="2814955" cy="312420"/>
            <wp:effectExtent l="0" t="0" r="0" b="0"/>
            <wp:wrapNone/>
            <wp:docPr id="3" name="Slika 4" descr="M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MNZ"/>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4955" cy="312420"/>
                    </a:xfrm>
                    <a:prstGeom prst="rect">
                      <a:avLst/>
                    </a:prstGeom>
                    <a:noFill/>
                  </pic:spPr>
                </pic:pic>
              </a:graphicData>
            </a:graphic>
          </wp:anchor>
        </w:drawing>
      </w:r>
      <w:r>
        <w:rPr>
          <w:noProof/>
          <w:lang w:eastAsia="sl-SI"/>
        </w:rPr>
        <mc:AlternateContent>
          <mc:Choice Requires="wps">
            <w:drawing>
              <wp:anchor distT="4294967295" distB="4294967295" distL="114300" distR="114300" simplePos="0" relativeHeight="251659264" behindDoc="0" locked="0" layoutInCell="0" allowOverlap="1" wp14:anchorId="0C7A6B30" wp14:editId="4F6ECE67">
                <wp:simplePos x="0" y="0"/>
                <wp:positionH relativeFrom="column">
                  <wp:posOffset>-463550</wp:posOffset>
                </wp:positionH>
                <wp:positionV relativeFrom="page">
                  <wp:posOffset>3600449</wp:posOffset>
                </wp:positionV>
                <wp:extent cx="215900" cy="0"/>
                <wp:effectExtent l="0" t="0" r="0" b="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 cy="0"/>
                        </a:xfrm>
                        <a:prstGeom prst="straightConnector1">
                          <a:avLst/>
                        </a:prstGeom>
                        <a:noFill/>
                        <a:ln w="6350">
                          <a:solidFill>
                            <a:srgbClr val="529DB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156478" id="_x0000_t32" coordsize="21600,21600" o:spt="32" o:oned="t" path="m,l21600,21600e" filled="f">
                <v:path arrowok="t" fillok="f" o:connecttype="none"/>
                <o:lock v:ext="edit" shapetype="t"/>
              </v:shapetype>
              <v:shape id="AutoShape 3" o:spid="_x0000_s1026" type="#_x0000_t32" style="position:absolute;margin-left:-36.5pt;margin-top:283.5pt;width:17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" o:allowincell="f" strokecolor="#529dba" strokeweight=".5pt">
                <w10:wrap anchory="page"/>
              </v:shape>
            </w:pict>
          </mc:Fallback>
        </mc:AlternateContent>
      </w:r>
      <w:r>
        <w:rPr>
          <w:sz w:val="16"/>
          <w:szCs w:val="16"/>
        </w:rPr>
        <w:t xml:space="preserve">       Štefanova ulica 2</w:t>
      </w:r>
      <w:r w:rsidRPr="008F3500">
        <w:rPr>
          <w:sz w:val="16"/>
          <w:szCs w:val="16"/>
        </w:rPr>
        <w:t xml:space="preserve">, </w:t>
      </w:r>
      <w:r>
        <w:rPr>
          <w:sz w:val="16"/>
          <w:szCs w:val="16"/>
        </w:rPr>
        <w:t>1501 Ljubljana</w:t>
      </w:r>
      <w:r w:rsidRPr="008F3500">
        <w:rPr>
          <w:sz w:val="16"/>
          <w:szCs w:val="16"/>
        </w:rPr>
        <w:tab/>
        <w:t xml:space="preserve">T: </w:t>
      </w:r>
      <w:r>
        <w:rPr>
          <w:sz w:val="16"/>
          <w:szCs w:val="16"/>
        </w:rPr>
        <w:t>01 428 40 00</w:t>
      </w:r>
    </w:p>
    <w:p w14:paraId="3D98BFFA" w14:textId="77777777" w:rsidR="00A46DA5" w:rsidRPr="008F3500" w:rsidRDefault="00A46DA5" w:rsidP="001F6D5C">
      <w:pPr>
        <w:pStyle w:val="Glava"/>
        <w:tabs>
          <w:tab w:val="clear" w:pos="4320"/>
          <w:tab w:val="clear" w:pos="8640"/>
          <w:tab w:val="left" w:pos="5112"/>
        </w:tabs>
        <w:rPr>
          <w:sz w:val="16"/>
          <w:szCs w:val="16"/>
        </w:rPr>
      </w:pPr>
      <w:r w:rsidRPr="008F3500">
        <w:rPr>
          <w:sz w:val="16"/>
          <w:szCs w:val="16"/>
        </w:rPr>
        <w:tab/>
        <w:t xml:space="preserve">F: </w:t>
      </w:r>
      <w:r>
        <w:rPr>
          <w:sz w:val="16"/>
          <w:szCs w:val="16"/>
        </w:rPr>
        <w:t>01 428 47 33</w:t>
      </w:r>
      <w:r w:rsidRPr="008F3500">
        <w:rPr>
          <w:sz w:val="16"/>
          <w:szCs w:val="16"/>
        </w:rPr>
        <w:t xml:space="preserve"> </w:t>
      </w:r>
    </w:p>
    <w:p w14:paraId="2809A400" w14:textId="77777777" w:rsidR="00A46DA5" w:rsidRPr="008F3500" w:rsidRDefault="00A46DA5" w:rsidP="001F6D5C">
      <w:pPr>
        <w:pStyle w:val="Glava"/>
        <w:tabs>
          <w:tab w:val="clear" w:pos="4320"/>
          <w:tab w:val="clear" w:pos="8640"/>
          <w:tab w:val="left" w:pos="5112"/>
        </w:tabs>
        <w:rPr>
          <w:sz w:val="16"/>
          <w:szCs w:val="16"/>
        </w:rPr>
      </w:pPr>
      <w:r w:rsidRPr="008F3500">
        <w:rPr>
          <w:sz w:val="16"/>
          <w:szCs w:val="16"/>
        </w:rPr>
        <w:tab/>
        <w:t xml:space="preserve">E: </w:t>
      </w:r>
      <w:r>
        <w:rPr>
          <w:sz w:val="16"/>
          <w:szCs w:val="16"/>
        </w:rPr>
        <w:t>gp.mnz@gov.si</w:t>
      </w:r>
    </w:p>
    <w:p w14:paraId="14E56719" w14:textId="77777777" w:rsidR="00A46DA5" w:rsidRDefault="00A46DA5" w:rsidP="001F6D5C">
      <w:pPr>
        <w:pStyle w:val="Glava"/>
        <w:tabs>
          <w:tab w:val="clear" w:pos="4320"/>
          <w:tab w:val="clear" w:pos="8640"/>
          <w:tab w:val="left" w:pos="5112"/>
        </w:tabs>
        <w:rPr>
          <w:sz w:val="16"/>
          <w:szCs w:val="16"/>
        </w:rPr>
      </w:pPr>
      <w:r w:rsidRPr="008F3500">
        <w:rPr>
          <w:sz w:val="16"/>
          <w:szCs w:val="16"/>
        </w:rPr>
        <w:tab/>
      </w:r>
      <w:r>
        <w:rPr>
          <w:sz w:val="16"/>
          <w:szCs w:val="16"/>
        </w:rPr>
        <w:t>www.gov.si</w:t>
      </w:r>
    </w:p>
    <w:p w14:paraId="3FB0EE6B" w14:textId="77777777" w:rsidR="00A46DA5" w:rsidRDefault="00A46DA5" w:rsidP="001F6D5C">
      <w:pPr>
        <w:pStyle w:val="Odstavekseznama1"/>
        <w:spacing w:line="260" w:lineRule="exact"/>
        <w:ind w:left="0"/>
        <w:rPr>
          <w:rFonts w:ascii="Arial" w:hAnsi="Arial" w:cs="Arial"/>
          <w:b/>
          <w:bCs/>
          <w:sz w:val="20"/>
          <w:szCs w:val="20"/>
        </w:rPr>
      </w:pPr>
    </w:p>
    <w:tbl>
      <w:tblPr>
        <w:tblW w:w="9163"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48"/>
        <w:gridCol w:w="4648"/>
        <w:gridCol w:w="796"/>
        <w:gridCol w:w="2271"/>
      </w:tblGrid>
      <w:tr w:rsidR="00A46DA5" w:rsidRPr="008D1759" w14:paraId="6FD9268C" w14:textId="77777777" w:rsidTr="00A9669A">
        <w:trPr>
          <w:gridAfter w:val="2"/>
          <w:wAfter w:w="3067" w:type="dxa"/>
        </w:trPr>
        <w:tc>
          <w:tcPr>
            <w:tcW w:w="6096" w:type="dxa"/>
            <w:gridSpan w:val="2"/>
          </w:tcPr>
          <w:p w14:paraId="01B74B87" w14:textId="1A82E4A1" w:rsidR="00A46DA5" w:rsidRPr="00230102" w:rsidRDefault="00A46DA5" w:rsidP="001F6D5C">
            <w:pPr>
              <w:pStyle w:val="Neotevilenodstavek"/>
              <w:spacing w:before="0" w:after="0" w:line="260" w:lineRule="exact"/>
              <w:jc w:val="left"/>
              <w:rPr>
                <w:rFonts w:cs="Arial"/>
                <w:sz w:val="20"/>
                <w:szCs w:val="20"/>
                <w:lang w:eastAsia="sl-SI"/>
              </w:rPr>
            </w:pPr>
            <w:r>
              <w:rPr>
                <w:rFonts w:cs="Arial"/>
                <w:sz w:val="20"/>
                <w:szCs w:val="20"/>
                <w:lang w:eastAsia="sl-SI"/>
              </w:rPr>
              <w:t xml:space="preserve">Številka: </w:t>
            </w:r>
            <w:r w:rsidRPr="006676AA">
              <w:rPr>
                <w:rFonts w:cs="Arial"/>
                <w:sz w:val="20"/>
                <w:szCs w:val="20"/>
                <w:lang w:eastAsia="sl-SI"/>
              </w:rPr>
              <w:t xml:space="preserve">IPP </w:t>
            </w:r>
            <w:r w:rsidR="00EA2EAA">
              <w:rPr>
                <w:rFonts w:cs="Arial"/>
                <w:sz w:val="20"/>
                <w:szCs w:val="20"/>
                <w:lang w:eastAsia="sl-SI"/>
              </w:rPr>
              <w:t>007-</w:t>
            </w:r>
            <w:r w:rsidR="00851977">
              <w:rPr>
                <w:rFonts w:cs="Arial"/>
                <w:sz w:val="20"/>
                <w:szCs w:val="20"/>
                <w:lang w:eastAsia="sl-SI"/>
              </w:rPr>
              <w:t>680/2021</w:t>
            </w:r>
          </w:p>
        </w:tc>
      </w:tr>
      <w:tr w:rsidR="00A46DA5" w:rsidRPr="008D1759" w14:paraId="7D9B1A78" w14:textId="77777777" w:rsidTr="00A9669A">
        <w:trPr>
          <w:gridAfter w:val="2"/>
          <w:wAfter w:w="3067" w:type="dxa"/>
        </w:trPr>
        <w:tc>
          <w:tcPr>
            <w:tcW w:w="6096" w:type="dxa"/>
            <w:gridSpan w:val="2"/>
          </w:tcPr>
          <w:p w14:paraId="78A8C504" w14:textId="508C273B" w:rsidR="00A46DA5" w:rsidRPr="00230102" w:rsidRDefault="00A46DA5" w:rsidP="0069611F">
            <w:pPr>
              <w:pStyle w:val="Neotevilenodstavek"/>
              <w:spacing w:before="0" w:after="0" w:line="260" w:lineRule="exact"/>
              <w:jc w:val="left"/>
              <w:rPr>
                <w:rFonts w:cs="Arial"/>
                <w:sz w:val="20"/>
                <w:szCs w:val="20"/>
                <w:lang w:eastAsia="sl-SI"/>
              </w:rPr>
            </w:pPr>
            <w:r w:rsidRPr="00230102">
              <w:rPr>
                <w:rFonts w:cs="Arial"/>
                <w:sz w:val="20"/>
                <w:szCs w:val="20"/>
                <w:lang w:eastAsia="sl-SI"/>
              </w:rPr>
              <w:t>Ljubljana,</w:t>
            </w:r>
            <w:r>
              <w:rPr>
                <w:rFonts w:cs="Arial"/>
                <w:sz w:val="20"/>
                <w:szCs w:val="20"/>
                <w:lang w:eastAsia="sl-SI"/>
              </w:rPr>
              <w:t xml:space="preserve"> </w:t>
            </w:r>
            <w:r w:rsidR="002A03D1">
              <w:rPr>
                <w:rFonts w:cs="Arial"/>
                <w:sz w:val="20"/>
                <w:szCs w:val="20"/>
                <w:lang w:eastAsia="sl-SI"/>
              </w:rPr>
              <w:t>14. 3. 2022</w:t>
            </w:r>
            <w:bookmarkStart w:id="0" w:name="_GoBack"/>
            <w:bookmarkEnd w:id="0"/>
          </w:p>
        </w:tc>
      </w:tr>
      <w:tr w:rsidR="00A46DA5" w:rsidRPr="008D1759" w14:paraId="13189A58" w14:textId="77777777" w:rsidTr="00A9669A">
        <w:trPr>
          <w:gridAfter w:val="2"/>
          <w:wAfter w:w="3067" w:type="dxa"/>
        </w:trPr>
        <w:tc>
          <w:tcPr>
            <w:tcW w:w="6096" w:type="dxa"/>
            <w:gridSpan w:val="2"/>
          </w:tcPr>
          <w:p w14:paraId="42535CB6" w14:textId="1040680A" w:rsidR="00A46DA5" w:rsidRPr="00230102" w:rsidRDefault="00A46DA5" w:rsidP="001F6D5C">
            <w:pPr>
              <w:pStyle w:val="Neotevilenodstavek"/>
              <w:spacing w:before="0" w:after="0" w:line="260" w:lineRule="exact"/>
              <w:jc w:val="left"/>
              <w:rPr>
                <w:rFonts w:cs="Arial"/>
                <w:sz w:val="20"/>
                <w:szCs w:val="20"/>
                <w:lang w:eastAsia="sl-SI"/>
              </w:rPr>
            </w:pPr>
            <w:r>
              <w:rPr>
                <w:rFonts w:cs="Arial"/>
                <w:sz w:val="20"/>
                <w:szCs w:val="20"/>
                <w:lang w:eastAsia="sl-SI"/>
              </w:rPr>
              <w:t>EVA 2021</w:t>
            </w:r>
            <w:r w:rsidR="00EA2EAA">
              <w:rPr>
                <w:rFonts w:cs="Arial"/>
                <w:sz w:val="20"/>
                <w:szCs w:val="20"/>
                <w:lang w:eastAsia="sl-SI"/>
              </w:rPr>
              <w:t>-1711-</w:t>
            </w:r>
            <w:r w:rsidR="00851977">
              <w:rPr>
                <w:rFonts w:cs="Arial"/>
                <w:sz w:val="20"/>
                <w:szCs w:val="20"/>
                <w:lang w:eastAsia="sl-SI"/>
              </w:rPr>
              <w:t>0089</w:t>
            </w:r>
          </w:p>
        </w:tc>
      </w:tr>
      <w:tr w:rsidR="00A46DA5" w:rsidRPr="008D1759" w14:paraId="332A8651" w14:textId="77777777" w:rsidTr="00A9669A">
        <w:trPr>
          <w:gridAfter w:val="2"/>
          <w:wAfter w:w="3067" w:type="dxa"/>
        </w:trPr>
        <w:tc>
          <w:tcPr>
            <w:tcW w:w="6096" w:type="dxa"/>
            <w:gridSpan w:val="2"/>
          </w:tcPr>
          <w:p w14:paraId="31E5EED9" w14:textId="77777777" w:rsidR="00A46DA5" w:rsidRPr="008D1759" w:rsidRDefault="00A46DA5" w:rsidP="001F6D5C">
            <w:pPr>
              <w:spacing w:after="0" w:line="260" w:lineRule="exact"/>
              <w:rPr>
                <w:rFonts w:ascii="Arial" w:hAnsi="Arial" w:cs="Arial"/>
                <w:sz w:val="20"/>
                <w:szCs w:val="20"/>
              </w:rPr>
            </w:pPr>
            <w:r w:rsidRPr="008D1759">
              <w:rPr>
                <w:rFonts w:ascii="Arial" w:hAnsi="Arial" w:cs="Arial"/>
                <w:sz w:val="20"/>
                <w:szCs w:val="20"/>
              </w:rPr>
              <w:t>GENERALNI SEKRETARIAT VLADE REPUBLIKE SLOVENIJE</w:t>
            </w:r>
          </w:p>
          <w:p w14:paraId="5D08BC3E" w14:textId="77777777" w:rsidR="00A46DA5" w:rsidRPr="008D1759" w:rsidRDefault="002A03D1" w:rsidP="001F6D5C">
            <w:pPr>
              <w:spacing w:after="0" w:line="260" w:lineRule="exact"/>
              <w:rPr>
                <w:rFonts w:ascii="Arial" w:hAnsi="Arial" w:cs="Arial"/>
                <w:sz w:val="20"/>
                <w:szCs w:val="20"/>
              </w:rPr>
            </w:pPr>
            <w:hyperlink r:id="rId9" w:history="1">
              <w:r w:rsidR="00A46DA5" w:rsidRPr="00D31556">
                <w:rPr>
                  <w:rStyle w:val="Hiperpovezava"/>
                  <w:rFonts w:ascii="Arial" w:hAnsi="Arial" w:cs="Arial"/>
                  <w:sz w:val="20"/>
                  <w:szCs w:val="20"/>
                </w:rPr>
                <w:t>gp.gs@gov.si</w:t>
              </w:r>
            </w:hyperlink>
          </w:p>
        </w:tc>
      </w:tr>
      <w:tr w:rsidR="00A46DA5" w:rsidRPr="008D1759" w14:paraId="3415A0DC" w14:textId="77777777" w:rsidTr="00A9669A">
        <w:tc>
          <w:tcPr>
            <w:tcW w:w="9163" w:type="dxa"/>
            <w:gridSpan w:val="4"/>
          </w:tcPr>
          <w:p w14:paraId="016FAB92" w14:textId="6FA59D62" w:rsidR="00A46DA5" w:rsidRPr="00EA2EAA" w:rsidRDefault="00A46DA5" w:rsidP="00763019">
            <w:pPr>
              <w:pStyle w:val="Naslovpredpisa"/>
              <w:spacing w:after="0" w:line="260" w:lineRule="exact"/>
              <w:jc w:val="both"/>
              <w:rPr>
                <w:rFonts w:cs="Arial"/>
                <w:sz w:val="20"/>
                <w:szCs w:val="20"/>
                <w:lang w:eastAsia="sl-SI"/>
              </w:rPr>
            </w:pPr>
            <w:r w:rsidRPr="00EA2EAA">
              <w:rPr>
                <w:rFonts w:cs="Arial"/>
                <w:sz w:val="20"/>
                <w:szCs w:val="20"/>
                <w:lang w:eastAsia="sl-SI"/>
              </w:rPr>
              <w:t xml:space="preserve">ZADEVA: </w:t>
            </w:r>
            <w:r w:rsidR="00EA2EAA" w:rsidRPr="00EA2EAA">
              <w:rPr>
                <w:sz w:val="20"/>
                <w:szCs w:val="20"/>
              </w:rPr>
              <w:t>Odlok o določitvi seznama varnih izvornih držav</w:t>
            </w:r>
            <w:r w:rsidR="00EA2EAA" w:rsidRPr="00EA2EAA">
              <w:rPr>
                <w:rFonts w:cs="Arial"/>
                <w:sz w:val="20"/>
                <w:szCs w:val="20"/>
              </w:rPr>
              <w:t xml:space="preserve"> – predlog za obravnavo</w:t>
            </w:r>
          </w:p>
        </w:tc>
      </w:tr>
      <w:tr w:rsidR="00A46DA5" w:rsidRPr="008D1759" w14:paraId="0166003F" w14:textId="77777777" w:rsidTr="00A9669A">
        <w:tc>
          <w:tcPr>
            <w:tcW w:w="9163" w:type="dxa"/>
            <w:gridSpan w:val="4"/>
          </w:tcPr>
          <w:p w14:paraId="3CC8E0D4" w14:textId="77777777" w:rsidR="00A46DA5" w:rsidRPr="008D1759" w:rsidRDefault="00A46DA5" w:rsidP="001F6D5C">
            <w:pPr>
              <w:pStyle w:val="Poglavje"/>
              <w:spacing w:before="0" w:after="0" w:line="260" w:lineRule="exact"/>
              <w:jc w:val="left"/>
              <w:rPr>
                <w:sz w:val="20"/>
                <w:szCs w:val="20"/>
              </w:rPr>
            </w:pPr>
            <w:r>
              <w:rPr>
                <w:sz w:val="20"/>
                <w:szCs w:val="20"/>
              </w:rPr>
              <w:t>1.</w:t>
            </w:r>
            <w:r w:rsidRPr="008D1759">
              <w:rPr>
                <w:sz w:val="20"/>
                <w:szCs w:val="20"/>
              </w:rPr>
              <w:t xml:space="preserve"> Predlog sklepov vlade:</w:t>
            </w:r>
          </w:p>
        </w:tc>
      </w:tr>
      <w:tr w:rsidR="00A46DA5" w:rsidRPr="008D1759" w14:paraId="6C0A2FEE" w14:textId="77777777" w:rsidTr="00A9669A">
        <w:tc>
          <w:tcPr>
            <w:tcW w:w="9163" w:type="dxa"/>
            <w:gridSpan w:val="4"/>
          </w:tcPr>
          <w:p w14:paraId="0FCB64E6" w14:textId="26DE9B70" w:rsidR="00DC6819" w:rsidRPr="00DC6819" w:rsidRDefault="00EA2EAA" w:rsidP="001F6D5C">
            <w:pPr>
              <w:pStyle w:val="datumtevilka"/>
            </w:pPr>
            <w:r>
              <w:rPr>
                <w:color w:val="000000"/>
              </w:rPr>
              <w:t>EVA:</w:t>
            </w:r>
            <w:r>
              <w:rPr>
                <w:color w:val="000000"/>
              </w:rPr>
              <w:tab/>
              <w:t>2021-1711-</w:t>
            </w:r>
            <w:r w:rsidR="009A3976">
              <w:rPr>
                <w:color w:val="000000"/>
              </w:rPr>
              <w:t>0089</w:t>
            </w:r>
          </w:p>
          <w:p w14:paraId="08EA900B" w14:textId="5DCB520F" w:rsidR="00DC6819" w:rsidRPr="00DC6819" w:rsidRDefault="00DC6819" w:rsidP="001F6D5C">
            <w:pPr>
              <w:pStyle w:val="datumtevilka"/>
            </w:pPr>
            <w:r w:rsidRPr="00DC6819">
              <w:t xml:space="preserve">Številka: </w:t>
            </w:r>
            <w:r w:rsidRPr="00DC6819">
              <w:tab/>
            </w:r>
          </w:p>
          <w:p w14:paraId="29A4AA39" w14:textId="77777777" w:rsidR="00DC6819" w:rsidRPr="00DC6819" w:rsidRDefault="00DC6819" w:rsidP="001F6D5C">
            <w:pPr>
              <w:pStyle w:val="datumtevilka"/>
            </w:pPr>
            <w:r w:rsidRPr="00DC6819">
              <w:t>Datum:</w:t>
            </w:r>
            <w:r w:rsidRPr="00DC6819">
              <w:tab/>
              <w:t xml:space="preserve"> </w:t>
            </w:r>
          </w:p>
          <w:p w14:paraId="2D231756" w14:textId="77777777"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364314C9" w14:textId="26B5BE30"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r w:rsidRPr="00DC6819">
              <w:rPr>
                <w:rFonts w:ascii="Arial" w:hAnsi="Arial" w:cs="Arial"/>
                <w:sz w:val="20"/>
                <w:szCs w:val="20"/>
                <w:lang w:eastAsia="sl-SI"/>
              </w:rPr>
              <w:t xml:space="preserve">Na podlagi 21. člena Zakona o Vladi Republike Slovenije (Uradni list RS, št. 24/05 – uradno prečiščeno besedilo, 109/08, 38/10 – ZUKN, 8/12, 21/13, </w:t>
            </w:r>
            <w:r w:rsidRPr="00DC6819">
              <w:rPr>
                <w:rFonts w:ascii="Arial" w:hAnsi="Arial" w:cs="Arial"/>
                <w:sz w:val="20"/>
                <w:szCs w:val="20"/>
              </w:rPr>
              <w:t xml:space="preserve">47/13 – ZDU-1G, 65/14 </w:t>
            </w:r>
            <w:r w:rsidRPr="00DC6819">
              <w:rPr>
                <w:rFonts w:ascii="Arial" w:hAnsi="Arial" w:cs="Arial"/>
                <w:bCs/>
                <w:sz w:val="20"/>
                <w:szCs w:val="20"/>
              </w:rPr>
              <w:t>in </w:t>
            </w:r>
            <w:hyperlink r:id="rId10" w:tgtFrame="_blank" w:tooltip="Zakon o spremembi Zakona o Vladi Republike Slovenije" w:history="1">
              <w:r w:rsidRPr="00DC6819">
                <w:rPr>
                  <w:rStyle w:val="Hiperpovezava"/>
                  <w:rFonts w:ascii="Arial" w:hAnsi="Arial" w:cs="Arial"/>
                  <w:bCs/>
                  <w:color w:val="auto"/>
                  <w:sz w:val="20"/>
                  <w:szCs w:val="20"/>
                  <w:u w:val="none"/>
                </w:rPr>
                <w:t>55/17</w:t>
              </w:r>
            </w:hyperlink>
            <w:r w:rsidRPr="00DC6819">
              <w:rPr>
                <w:rFonts w:ascii="Arial" w:hAnsi="Arial" w:cs="Arial"/>
                <w:sz w:val="20"/>
                <w:szCs w:val="20"/>
                <w:lang w:eastAsia="sl-SI"/>
              </w:rPr>
              <w:t xml:space="preserve">) je Vlada Republike Slovenije na … seji … pod točko … sprejela naslednji </w:t>
            </w:r>
          </w:p>
          <w:p w14:paraId="468134FE" w14:textId="77777777"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65DAC32C" w14:textId="77777777" w:rsidR="00DC6819" w:rsidRPr="00DC6819" w:rsidRDefault="00DC6819" w:rsidP="001F6D5C">
            <w:pPr>
              <w:overflowPunct w:val="0"/>
              <w:autoSpaceDE w:val="0"/>
              <w:autoSpaceDN w:val="0"/>
              <w:adjustRightInd w:val="0"/>
              <w:spacing w:before="60" w:after="60" w:line="260" w:lineRule="exact"/>
              <w:jc w:val="center"/>
              <w:textAlignment w:val="baseline"/>
              <w:rPr>
                <w:rFonts w:ascii="Arial" w:hAnsi="Arial" w:cs="Arial"/>
                <w:sz w:val="20"/>
                <w:szCs w:val="20"/>
                <w:lang w:eastAsia="sl-SI"/>
              </w:rPr>
            </w:pPr>
            <w:r w:rsidRPr="00DC6819">
              <w:rPr>
                <w:rFonts w:ascii="Arial" w:hAnsi="Arial" w:cs="Arial"/>
                <w:sz w:val="20"/>
                <w:szCs w:val="20"/>
                <w:lang w:eastAsia="sl-SI"/>
              </w:rPr>
              <w:t>S K L E P :</w:t>
            </w:r>
          </w:p>
          <w:p w14:paraId="147E5317" w14:textId="77777777"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0F81BED5" w14:textId="44FDE397" w:rsidR="00EA2EAA" w:rsidRDefault="00EA2EAA" w:rsidP="00990781">
            <w:pPr>
              <w:pStyle w:val="Odstavekseznama"/>
              <w:numPr>
                <w:ilvl w:val="0"/>
                <w:numId w:val="12"/>
              </w:numPr>
              <w:autoSpaceDE w:val="0"/>
              <w:autoSpaceDN w:val="0"/>
              <w:adjustRightInd w:val="0"/>
              <w:spacing w:after="200"/>
              <w:contextualSpacing/>
              <w:jc w:val="both"/>
              <w:rPr>
                <w:rFonts w:ascii="Arial" w:hAnsi="Arial" w:cs="Arial"/>
                <w:sz w:val="20"/>
                <w:szCs w:val="20"/>
              </w:rPr>
            </w:pPr>
            <w:r w:rsidRPr="00F80287">
              <w:rPr>
                <w:rFonts w:ascii="Arial" w:hAnsi="Arial" w:cs="Arial"/>
                <w:sz w:val="20"/>
                <w:szCs w:val="20"/>
              </w:rPr>
              <w:t>Vlada Republike Slovenije je izdala Odlok o določitvi seznama varnih izvornih držav in ga objavi v Uradnem listu Republike Slovenije.</w:t>
            </w:r>
          </w:p>
          <w:p w14:paraId="7F82BD34" w14:textId="77777777" w:rsidR="00EA2EAA" w:rsidRPr="00EA2EAA" w:rsidRDefault="00EA2EAA" w:rsidP="00990781">
            <w:pPr>
              <w:numPr>
                <w:ilvl w:val="0"/>
                <w:numId w:val="12"/>
              </w:numPr>
              <w:autoSpaceDE w:val="0"/>
              <w:autoSpaceDN w:val="0"/>
              <w:adjustRightInd w:val="0"/>
              <w:spacing w:after="0" w:line="240" w:lineRule="auto"/>
              <w:jc w:val="both"/>
              <w:rPr>
                <w:rFonts w:ascii="Arial" w:hAnsi="Arial" w:cs="Arial"/>
                <w:sz w:val="20"/>
                <w:szCs w:val="20"/>
                <w:lang w:eastAsia="sl-SI"/>
              </w:rPr>
            </w:pPr>
            <w:r w:rsidRPr="00EA2EAA">
              <w:rPr>
                <w:rFonts w:ascii="Arial" w:hAnsi="Arial" w:cs="Arial"/>
                <w:sz w:val="20"/>
                <w:szCs w:val="20"/>
                <w:lang w:eastAsia="sl-SI"/>
              </w:rPr>
              <w:t xml:space="preserve">Vlada Republike Slovenije o seznamu varnih izvornih držav obvesti Evropsko komisijo. </w:t>
            </w:r>
          </w:p>
          <w:p w14:paraId="20DB2C91" w14:textId="77777777"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10A2ED61" w14:textId="77777777" w:rsidR="00914875" w:rsidRPr="00CC610D" w:rsidRDefault="00914875" w:rsidP="00914875">
            <w:pPr>
              <w:pStyle w:val="Odstavekseznama"/>
              <w:numPr>
                <w:ilvl w:val="0"/>
                <w:numId w:val="12"/>
              </w:numPr>
              <w:autoSpaceDE w:val="0"/>
              <w:autoSpaceDN w:val="0"/>
              <w:adjustRightInd w:val="0"/>
              <w:spacing w:after="200"/>
              <w:contextualSpacing/>
              <w:jc w:val="both"/>
              <w:rPr>
                <w:rFonts w:ascii="Arial" w:hAnsi="Arial" w:cs="Arial"/>
                <w:sz w:val="20"/>
                <w:szCs w:val="20"/>
              </w:rPr>
            </w:pPr>
            <w:r w:rsidRPr="00CC610D">
              <w:rPr>
                <w:rFonts w:ascii="Arial" w:hAnsi="Arial" w:cs="Arial"/>
                <w:sz w:val="20"/>
                <w:szCs w:val="20"/>
              </w:rPr>
              <w:t>Sklep iz prejšnje točke izvede Ministrstvo za notranje zadeve.</w:t>
            </w:r>
          </w:p>
          <w:p w14:paraId="13496B81" w14:textId="77777777"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02ADE984" w14:textId="254E0D3B" w:rsidR="00DC6819" w:rsidRPr="00DC6819" w:rsidRDefault="00DB3E47" w:rsidP="001F6D5C">
            <w:pPr>
              <w:overflowPunct w:val="0"/>
              <w:autoSpaceDE w:val="0"/>
              <w:autoSpaceDN w:val="0"/>
              <w:adjustRightInd w:val="0"/>
              <w:spacing w:after="0" w:line="260" w:lineRule="exact"/>
              <w:ind w:left="3402"/>
              <w:jc w:val="both"/>
              <w:textAlignment w:val="baseline"/>
              <w:rPr>
                <w:rFonts w:ascii="Arial" w:hAnsi="Arial" w:cs="Arial"/>
                <w:sz w:val="20"/>
                <w:szCs w:val="20"/>
                <w:lang w:eastAsia="sl-SI"/>
              </w:rPr>
            </w:pPr>
            <w:r>
              <w:rPr>
                <w:rFonts w:ascii="Arial" w:hAnsi="Arial" w:cs="Arial"/>
                <w:sz w:val="20"/>
                <w:szCs w:val="20"/>
                <w:lang w:eastAsia="sl-SI"/>
              </w:rPr>
              <w:t>M</w:t>
            </w:r>
            <w:r w:rsidR="00DC6819" w:rsidRPr="00DC6819">
              <w:rPr>
                <w:rFonts w:ascii="Arial" w:hAnsi="Arial" w:cs="Arial"/>
                <w:sz w:val="20"/>
                <w:szCs w:val="20"/>
                <w:lang w:eastAsia="sl-SI"/>
              </w:rPr>
              <w:t>ag. Janja Garvas Hočevar</w:t>
            </w:r>
          </w:p>
          <w:p w14:paraId="64E42286" w14:textId="47003286" w:rsidR="00DC6819" w:rsidRPr="00DC6819" w:rsidRDefault="00DC6819" w:rsidP="001F6D5C">
            <w:pPr>
              <w:overflowPunct w:val="0"/>
              <w:autoSpaceDE w:val="0"/>
              <w:autoSpaceDN w:val="0"/>
              <w:adjustRightInd w:val="0"/>
              <w:spacing w:after="0" w:line="260" w:lineRule="exact"/>
              <w:ind w:left="3402"/>
              <w:jc w:val="both"/>
              <w:textAlignment w:val="baseline"/>
              <w:rPr>
                <w:rFonts w:ascii="Arial" w:hAnsi="Arial" w:cs="Arial"/>
                <w:sz w:val="20"/>
                <w:szCs w:val="20"/>
                <w:lang w:eastAsia="sl-SI"/>
              </w:rPr>
            </w:pPr>
            <w:r w:rsidRPr="00DC6819">
              <w:rPr>
                <w:rFonts w:ascii="Arial" w:hAnsi="Arial" w:cs="Arial"/>
                <w:sz w:val="20"/>
                <w:szCs w:val="20"/>
                <w:lang w:eastAsia="sl-SI"/>
              </w:rPr>
              <w:t>v</w:t>
            </w:r>
            <w:r w:rsidR="00DB3E47">
              <w:rPr>
                <w:rFonts w:ascii="Arial" w:hAnsi="Arial" w:cs="Arial"/>
                <w:sz w:val="20"/>
                <w:szCs w:val="20"/>
                <w:lang w:eastAsia="sl-SI"/>
              </w:rPr>
              <w:t>.</w:t>
            </w:r>
            <w:r w:rsidRPr="00DC6819">
              <w:rPr>
                <w:rFonts w:ascii="Arial" w:hAnsi="Arial" w:cs="Arial"/>
                <w:sz w:val="20"/>
                <w:szCs w:val="20"/>
                <w:lang w:eastAsia="sl-SI"/>
              </w:rPr>
              <w:t xml:space="preserve"> d</w:t>
            </w:r>
            <w:r w:rsidR="00DB3E47">
              <w:rPr>
                <w:rFonts w:ascii="Arial" w:hAnsi="Arial" w:cs="Arial"/>
                <w:sz w:val="20"/>
                <w:szCs w:val="20"/>
                <w:lang w:eastAsia="sl-SI"/>
              </w:rPr>
              <w:t>.</w:t>
            </w:r>
            <w:r w:rsidRPr="00DC6819">
              <w:rPr>
                <w:rFonts w:ascii="Arial" w:hAnsi="Arial" w:cs="Arial"/>
                <w:sz w:val="20"/>
                <w:szCs w:val="20"/>
                <w:lang w:eastAsia="sl-SI"/>
              </w:rPr>
              <w:t xml:space="preserve"> generalnega sekretarja</w:t>
            </w:r>
          </w:p>
          <w:p w14:paraId="1F0D6A04" w14:textId="77777777" w:rsidR="00DC6819" w:rsidRPr="00DC6819" w:rsidRDefault="00DC681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54679544" w14:textId="77777777" w:rsidR="00DC6819" w:rsidRPr="00DC6819" w:rsidRDefault="00DC6819" w:rsidP="001F6D5C">
            <w:pPr>
              <w:autoSpaceDE w:val="0"/>
              <w:autoSpaceDN w:val="0"/>
              <w:adjustRightInd w:val="0"/>
              <w:spacing w:after="0" w:line="260" w:lineRule="exact"/>
              <w:jc w:val="both"/>
              <w:rPr>
                <w:rFonts w:ascii="Arial" w:hAnsi="Arial" w:cs="Arial"/>
                <w:color w:val="000000"/>
                <w:sz w:val="20"/>
                <w:szCs w:val="20"/>
              </w:rPr>
            </w:pPr>
            <w:r w:rsidRPr="00DC6819">
              <w:rPr>
                <w:rFonts w:ascii="Arial" w:hAnsi="Arial" w:cs="Arial"/>
                <w:color w:val="000000"/>
                <w:sz w:val="20"/>
                <w:szCs w:val="20"/>
              </w:rPr>
              <w:t xml:space="preserve">Priloga: </w:t>
            </w:r>
          </w:p>
          <w:p w14:paraId="24D64279" w14:textId="47713CE3" w:rsidR="00DC6819" w:rsidRPr="00DC6819" w:rsidRDefault="00DC6819" w:rsidP="001F6D5C">
            <w:pPr>
              <w:autoSpaceDE w:val="0"/>
              <w:autoSpaceDN w:val="0"/>
              <w:adjustRightInd w:val="0"/>
              <w:spacing w:after="0" w:line="260" w:lineRule="exact"/>
              <w:ind w:left="709" w:hanging="425"/>
              <w:jc w:val="both"/>
              <w:rPr>
                <w:rFonts w:ascii="Arial" w:hAnsi="Arial" w:cs="Arial"/>
                <w:color w:val="000000"/>
                <w:sz w:val="20"/>
                <w:szCs w:val="20"/>
              </w:rPr>
            </w:pPr>
            <w:r w:rsidRPr="00DC6819">
              <w:rPr>
                <w:rFonts w:ascii="Arial" w:hAnsi="Arial" w:cs="Arial"/>
                <w:color w:val="000000"/>
                <w:sz w:val="20"/>
                <w:szCs w:val="20"/>
              </w:rPr>
              <w:t>–</w:t>
            </w:r>
            <w:r w:rsidRPr="00DC6819">
              <w:rPr>
                <w:rFonts w:ascii="Arial" w:hAnsi="Arial" w:cs="Arial"/>
                <w:color w:val="000000"/>
                <w:sz w:val="20"/>
                <w:szCs w:val="20"/>
              </w:rPr>
              <w:tab/>
              <w:t xml:space="preserve">besedilo </w:t>
            </w:r>
            <w:r w:rsidR="00DD4A9E">
              <w:rPr>
                <w:rFonts w:ascii="Arial" w:hAnsi="Arial" w:cs="Arial"/>
                <w:color w:val="000000"/>
                <w:sz w:val="20"/>
                <w:szCs w:val="20"/>
              </w:rPr>
              <w:t xml:space="preserve">predloga </w:t>
            </w:r>
            <w:r w:rsidR="009A3976">
              <w:rPr>
                <w:rFonts w:ascii="Arial" w:hAnsi="Arial" w:cs="Arial"/>
                <w:color w:val="000000"/>
                <w:sz w:val="20"/>
                <w:szCs w:val="20"/>
              </w:rPr>
              <w:t>odloka</w:t>
            </w:r>
            <w:r w:rsidR="00DB3E47">
              <w:rPr>
                <w:rFonts w:ascii="Arial" w:hAnsi="Arial" w:cs="Arial"/>
                <w:color w:val="000000"/>
                <w:sz w:val="20"/>
                <w:szCs w:val="20"/>
              </w:rPr>
              <w:t>.</w:t>
            </w:r>
          </w:p>
          <w:p w14:paraId="4AC0DD98" w14:textId="77777777" w:rsidR="00DC6819" w:rsidRPr="00DC6819" w:rsidRDefault="00DC6819" w:rsidP="001F6D5C">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6401EE8D" w14:textId="77777777" w:rsidR="00DC6819" w:rsidRPr="00DC6819" w:rsidRDefault="00DC6819" w:rsidP="001F6D5C">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C6819">
              <w:rPr>
                <w:rFonts w:ascii="Arial" w:hAnsi="Arial" w:cs="Arial"/>
                <w:sz w:val="20"/>
                <w:szCs w:val="20"/>
                <w:lang w:eastAsia="sl-SI"/>
              </w:rPr>
              <w:t>Prejmejo:</w:t>
            </w:r>
          </w:p>
          <w:p w14:paraId="5917C3F1" w14:textId="66AA5468" w:rsidR="009A3976" w:rsidRDefault="009A3976" w:rsidP="00990781">
            <w:pPr>
              <w:numPr>
                <w:ilvl w:val="0"/>
                <w:numId w:val="11"/>
              </w:numPr>
              <w:overflowPunct w:val="0"/>
              <w:autoSpaceDE w:val="0"/>
              <w:autoSpaceDN w:val="0"/>
              <w:adjustRightInd w:val="0"/>
              <w:spacing w:after="0" w:line="260" w:lineRule="exact"/>
              <w:jc w:val="both"/>
              <w:textAlignment w:val="baseline"/>
              <w:rPr>
                <w:rFonts w:ascii="Arial" w:hAnsi="Arial" w:cs="Arial"/>
                <w:sz w:val="20"/>
                <w:szCs w:val="20"/>
                <w:lang w:eastAsia="sl-SI"/>
              </w:rPr>
            </w:pPr>
            <w:r>
              <w:rPr>
                <w:rFonts w:ascii="Arial" w:hAnsi="Arial" w:cs="Arial"/>
                <w:sz w:val="20"/>
                <w:szCs w:val="20"/>
                <w:lang w:eastAsia="sl-SI"/>
              </w:rPr>
              <w:t>M</w:t>
            </w:r>
            <w:r w:rsidR="00DC6819" w:rsidRPr="00DC6819">
              <w:rPr>
                <w:rFonts w:ascii="Arial" w:hAnsi="Arial" w:cs="Arial"/>
                <w:sz w:val="20"/>
                <w:szCs w:val="20"/>
                <w:lang w:eastAsia="sl-SI"/>
              </w:rPr>
              <w:t>inistrstv</w:t>
            </w:r>
            <w:r>
              <w:rPr>
                <w:rFonts w:ascii="Arial" w:hAnsi="Arial" w:cs="Arial"/>
                <w:sz w:val="20"/>
                <w:szCs w:val="20"/>
                <w:lang w:eastAsia="sl-SI"/>
              </w:rPr>
              <w:t>o za notranje zadeve,</w:t>
            </w:r>
          </w:p>
          <w:p w14:paraId="0E0207C7" w14:textId="77777777" w:rsidR="009A3976" w:rsidRDefault="009A3976" w:rsidP="00990781">
            <w:pPr>
              <w:numPr>
                <w:ilvl w:val="0"/>
                <w:numId w:val="11"/>
              </w:numPr>
              <w:overflowPunct w:val="0"/>
              <w:autoSpaceDE w:val="0"/>
              <w:autoSpaceDN w:val="0"/>
              <w:adjustRightInd w:val="0"/>
              <w:spacing w:after="0" w:line="260" w:lineRule="exact"/>
              <w:jc w:val="both"/>
              <w:textAlignment w:val="baseline"/>
              <w:rPr>
                <w:rFonts w:ascii="Arial" w:hAnsi="Arial" w:cs="Arial"/>
                <w:sz w:val="20"/>
                <w:szCs w:val="20"/>
                <w:lang w:eastAsia="sl-SI"/>
              </w:rPr>
            </w:pPr>
            <w:r>
              <w:rPr>
                <w:rFonts w:ascii="Arial" w:hAnsi="Arial" w:cs="Arial"/>
                <w:sz w:val="20"/>
                <w:szCs w:val="20"/>
                <w:lang w:eastAsia="sl-SI"/>
              </w:rPr>
              <w:t>Ministrstvo za zunanje zadeve,</w:t>
            </w:r>
          </w:p>
          <w:p w14:paraId="39298B5D" w14:textId="3A3C0CAD" w:rsidR="00DC6819" w:rsidRPr="00DC6819" w:rsidRDefault="009A3976" w:rsidP="00990781">
            <w:pPr>
              <w:numPr>
                <w:ilvl w:val="0"/>
                <w:numId w:val="11"/>
              </w:numPr>
              <w:overflowPunct w:val="0"/>
              <w:autoSpaceDE w:val="0"/>
              <w:autoSpaceDN w:val="0"/>
              <w:adjustRightInd w:val="0"/>
              <w:spacing w:after="0" w:line="260" w:lineRule="exact"/>
              <w:jc w:val="both"/>
              <w:textAlignment w:val="baseline"/>
              <w:rPr>
                <w:rFonts w:ascii="Arial" w:hAnsi="Arial" w:cs="Arial"/>
                <w:sz w:val="20"/>
                <w:szCs w:val="20"/>
                <w:lang w:eastAsia="sl-SI"/>
              </w:rPr>
            </w:pPr>
            <w:r>
              <w:rPr>
                <w:rFonts w:ascii="Arial" w:hAnsi="Arial" w:cs="Arial"/>
                <w:sz w:val="20"/>
                <w:szCs w:val="20"/>
                <w:lang w:eastAsia="sl-SI"/>
              </w:rPr>
              <w:t>Ministrstvo za obrambo.</w:t>
            </w:r>
          </w:p>
          <w:p w14:paraId="0A39F21E" w14:textId="4A22E815" w:rsidR="00A46DA5" w:rsidRPr="008D1759" w:rsidRDefault="00A46DA5" w:rsidP="001F6D5C">
            <w:pPr>
              <w:spacing w:line="260" w:lineRule="exact"/>
              <w:ind w:right="72"/>
              <w:rPr>
                <w:sz w:val="20"/>
                <w:szCs w:val="20"/>
              </w:rPr>
            </w:pPr>
          </w:p>
        </w:tc>
      </w:tr>
      <w:tr w:rsidR="00A46DA5" w:rsidRPr="008D1759" w14:paraId="1A21A9CA" w14:textId="77777777" w:rsidTr="00A9669A">
        <w:tc>
          <w:tcPr>
            <w:tcW w:w="9163" w:type="dxa"/>
            <w:gridSpan w:val="4"/>
          </w:tcPr>
          <w:p w14:paraId="5DDD9ECB" w14:textId="77777777" w:rsidR="00A46DA5" w:rsidRPr="00230102" w:rsidRDefault="00A46DA5" w:rsidP="001F6D5C">
            <w:pPr>
              <w:pStyle w:val="Neotevilenodstavek"/>
              <w:spacing w:before="0" w:after="0" w:line="260" w:lineRule="exact"/>
              <w:rPr>
                <w:rFonts w:cs="Arial"/>
                <w:b/>
                <w:bCs/>
                <w:sz w:val="20"/>
                <w:szCs w:val="20"/>
                <w:lang w:eastAsia="sl-SI"/>
              </w:rPr>
            </w:pPr>
            <w:r w:rsidRPr="00230102">
              <w:rPr>
                <w:rFonts w:cs="Arial"/>
                <w:b/>
                <w:bCs/>
                <w:sz w:val="20"/>
                <w:szCs w:val="20"/>
                <w:lang w:eastAsia="sl-SI"/>
              </w:rPr>
              <w:t>2. Predlog za obravnavo predloga zakona po nujnem ali skrajšanem postopku v državnem zboru z obrazložitvijo razlogov:</w:t>
            </w:r>
          </w:p>
        </w:tc>
      </w:tr>
      <w:tr w:rsidR="00A46DA5" w:rsidRPr="008D1759" w14:paraId="52421645" w14:textId="77777777" w:rsidTr="00A9669A">
        <w:tc>
          <w:tcPr>
            <w:tcW w:w="9163" w:type="dxa"/>
            <w:gridSpan w:val="4"/>
          </w:tcPr>
          <w:p w14:paraId="187B6E45" w14:textId="77777777" w:rsidR="00A46DA5" w:rsidRPr="003C428D" w:rsidRDefault="00A46DA5" w:rsidP="001F6D5C">
            <w:pPr>
              <w:spacing w:after="0" w:line="260" w:lineRule="exact"/>
              <w:jc w:val="both"/>
              <w:rPr>
                <w:rFonts w:cs="Arial"/>
                <w:sz w:val="20"/>
                <w:szCs w:val="20"/>
                <w:lang w:eastAsia="sl-SI"/>
              </w:rPr>
            </w:pPr>
            <w:r>
              <w:rPr>
                <w:rFonts w:cs="Arial"/>
                <w:sz w:val="20"/>
                <w:szCs w:val="20"/>
                <w:lang w:eastAsia="sl-SI"/>
              </w:rPr>
              <w:t>/</w:t>
            </w:r>
          </w:p>
        </w:tc>
      </w:tr>
      <w:tr w:rsidR="00A46DA5" w:rsidRPr="008D1759" w14:paraId="34E7B11E" w14:textId="77777777" w:rsidTr="00A9669A">
        <w:tc>
          <w:tcPr>
            <w:tcW w:w="9163" w:type="dxa"/>
            <w:gridSpan w:val="4"/>
          </w:tcPr>
          <w:p w14:paraId="4C5D40AA" w14:textId="77777777" w:rsidR="00A46DA5" w:rsidRPr="00230102" w:rsidRDefault="00A46DA5" w:rsidP="001F6D5C">
            <w:pPr>
              <w:pStyle w:val="Neotevilenodstavek"/>
              <w:spacing w:before="0" w:after="0" w:line="260" w:lineRule="exact"/>
              <w:rPr>
                <w:rFonts w:cs="Arial"/>
                <w:b/>
                <w:bCs/>
                <w:sz w:val="20"/>
                <w:szCs w:val="20"/>
                <w:lang w:eastAsia="sl-SI"/>
              </w:rPr>
            </w:pPr>
            <w:r w:rsidRPr="00230102">
              <w:rPr>
                <w:rFonts w:cs="Arial"/>
                <w:b/>
                <w:bCs/>
                <w:sz w:val="20"/>
                <w:szCs w:val="20"/>
                <w:lang w:eastAsia="sl-SI"/>
              </w:rPr>
              <w:t>3.a Osebe, odgovorne za strokovno p</w:t>
            </w:r>
            <w:r>
              <w:rPr>
                <w:rFonts w:cs="Arial"/>
                <w:b/>
                <w:bCs/>
                <w:sz w:val="20"/>
                <w:szCs w:val="20"/>
                <w:lang w:eastAsia="sl-SI"/>
              </w:rPr>
              <w:t>ripravo in usklajenost gradiva:</w:t>
            </w:r>
          </w:p>
          <w:p w14:paraId="30868D4E" w14:textId="30ED272F" w:rsidR="00A46DA5" w:rsidRPr="00D84442" w:rsidRDefault="00A46DA5" w:rsidP="00990781">
            <w:pPr>
              <w:numPr>
                <w:ilvl w:val="0"/>
                <w:numId w:val="9"/>
              </w:numPr>
              <w:tabs>
                <w:tab w:val="clear" w:pos="720"/>
                <w:tab w:val="num" w:pos="318"/>
              </w:tabs>
              <w:autoSpaceDE w:val="0"/>
              <w:autoSpaceDN w:val="0"/>
              <w:adjustRightInd w:val="0"/>
              <w:spacing w:after="0" w:line="260" w:lineRule="exact"/>
              <w:ind w:left="318" w:right="72"/>
              <w:rPr>
                <w:rFonts w:ascii="Arial" w:hAnsi="Arial" w:cs="Arial"/>
                <w:sz w:val="20"/>
                <w:szCs w:val="20"/>
              </w:rPr>
            </w:pPr>
            <w:r w:rsidRPr="00D84442">
              <w:rPr>
                <w:rFonts w:ascii="Arial" w:hAnsi="Arial" w:cs="Arial"/>
                <w:sz w:val="20"/>
                <w:szCs w:val="20"/>
              </w:rPr>
              <w:t xml:space="preserve">Nataša Potočnik, </w:t>
            </w:r>
            <w:r>
              <w:rPr>
                <w:rFonts w:ascii="Arial" w:hAnsi="Arial" w:cs="Arial"/>
                <w:sz w:val="20"/>
                <w:szCs w:val="20"/>
              </w:rPr>
              <w:t>generaln</w:t>
            </w:r>
            <w:r w:rsidR="00E66131">
              <w:rPr>
                <w:rFonts w:ascii="Arial" w:hAnsi="Arial" w:cs="Arial"/>
                <w:sz w:val="20"/>
                <w:szCs w:val="20"/>
              </w:rPr>
              <w:t>a</w:t>
            </w:r>
            <w:r>
              <w:rPr>
                <w:rFonts w:ascii="Arial" w:hAnsi="Arial" w:cs="Arial"/>
                <w:sz w:val="20"/>
                <w:szCs w:val="20"/>
              </w:rPr>
              <w:t xml:space="preserve"> </w:t>
            </w:r>
            <w:r w:rsidRPr="00D84442">
              <w:rPr>
                <w:rFonts w:ascii="Arial" w:hAnsi="Arial" w:cs="Arial"/>
                <w:sz w:val="20"/>
                <w:szCs w:val="20"/>
              </w:rPr>
              <w:t>direktoric</w:t>
            </w:r>
            <w:r w:rsidR="00E66131">
              <w:rPr>
                <w:rFonts w:ascii="Arial" w:hAnsi="Arial" w:cs="Arial"/>
                <w:sz w:val="20"/>
                <w:szCs w:val="20"/>
              </w:rPr>
              <w:t>a</w:t>
            </w:r>
            <w:r>
              <w:rPr>
                <w:rFonts w:ascii="Arial" w:hAnsi="Arial" w:cs="Arial"/>
                <w:sz w:val="20"/>
                <w:szCs w:val="20"/>
              </w:rPr>
              <w:t xml:space="preserve"> </w:t>
            </w:r>
            <w:r w:rsidRPr="00D84442">
              <w:rPr>
                <w:rFonts w:ascii="Arial" w:hAnsi="Arial" w:cs="Arial"/>
                <w:sz w:val="20"/>
                <w:szCs w:val="20"/>
              </w:rPr>
              <w:t>Direktorat</w:t>
            </w:r>
            <w:r>
              <w:rPr>
                <w:rFonts w:ascii="Arial" w:hAnsi="Arial" w:cs="Arial"/>
                <w:sz w:val="20"/>
                <w:szCs w:val="20"/>
              </w:rPr>
              <w:t>a</w:t>
            </w:r>
            <w:r w:rsidRPr="00D84442">
              <w:rPr>
                <w:rFonts w:ascii="Arial" w:hAnsi="Arial" w:cs="Arial"/>
                <w:sz w:val="20"/>
                <w:szCs w:val="20"/>
              </w:rPr>
              <w:t xml:space="preserve"> za </w:t>
            </w:r>
            <w:r>
              <w:rPr>
                <w:rFonts w:ascii="Arial" w:hAnsi="Arial" w:cs="Arial"/>
                <w:sz w:val="20"/>
                <w:szCs w:val="20"/>
              </w:rPr>
              <w:t>migracije.</w:t>
            </w:r>
          </w:p>
        </w:tc>
      </w:tr>
      <w:tr w:rsidR="00A46DA5" w:rsidRPr="008D1759" w14:paraId="2A2E548F" w14:textId="77777777" w:rsidTr="00A9669A">
        <w:tc>
          <w:tcPr>
            <w:tcW w:w="9163" w:type="dxa"/>
            <w:gridSpan w:val="4"/>
          </w:tcPr>
          <w:p w14:paraId="3782A630" w14:textId="77777777" w:rsidR="00A46DA5" w:rsidRPr="00230102" w:rsidRDefault="00A46DA5" w:rsidP="001F6D5C">
            <w:pPr>
              <w:pStyle w:val="Neotevilenodstavek"/>
              <w:spacing w:before="0" w:after="0" w:line="260" w:lineRule="exact"/>
              <w:rPr>
                <w:rFonts w:cs="Arial"/>
                <w:b/>
                <w:bCs/>
                <w:sz w:val="20"/>
                <w:szCs w:val="20"/>
                <w:lang w:eastAsia="sl-SI"/>
              </w:rPr>
            </w:pPr>
            <w:r w:rsidRPr="00230102">
              <w:rPr>
                <w:rFonts w:cs="Arial"/>
                <w:b/>
                <w:bCs/>
                <w:sz w:val="20"/>
                <w:szCs w:val="20"/>
                <w:lang w:eastAsia="sl-SI"/>
              </w:rPr>
              <w:t>3.b Zunanji strokovnjaki, ki so sodelovali pri pripravi dela ali celotnega gradiva:</w:t>
            </w:r>
          </w:p>
        </w:tc>
      </w:tr>
      <w:tr w:rsidR="00A46DA5" w:rsidRPr="008D1759" w14:paraId="07C70183" w14:textId="77777777" w:rsidTr="00A9669A">
        <w:tc>
          <w:tcPr>
            <w:tcW w:w="9163" w:type="dxa"/>
            <w:gridSpan w:val="4"/>
          </w:tcPr>
          <w:p w14:paraId="4E6EB29D" w14:textId="77777777" w:rsidR="00A46DA5" w:rsidRPr="00230102" w:rsidRDefault="00A46DA5" w:rsidP="001F6D5C">
            <w:pPr>
              <w:pStyle w:val="Neotevilenodstavek"/>
              <w:spacing w:before="0" w:after="0" w:line="260" w:lineRule="exact"/>
              <w:rPr>
                <w:rFonts w:cs="Arial"/>
                <w:b/>
                <w:bCs/>
                <w:sz w:val="20"/>
                <w:szCs w:val="20"/>
                <w:lang w:eastAsia="sl-SI"/>
              </w:rPr>
            </w:pPr>
            <w:r w:rsidRPr="00230102">
              <w:rPr>
                <w:rFonts w:cs="Arial"/>
                <w:b/>
                <w:bCs/>
                <w:sz w:val="20"/>
                <w:szCs w:val="20"/>
                <w:lang w:eastAsia="sl-SI"/>
              </w:rPr>
              <w:lastRenderedPageBreak/>
              <w:t>/</w:t>
            </w:r>
          </w:p>
        </w:tc>
      </w:tr>
      <w:tr w:rsidR="00A46DA5" w:rsidRPr="008D1759" w14:paraId="08E1C26B" w14:textId="77777777" w:rsidTr="00A9669A">
        <w:tc>
          <w:tcPr>
            <w:tcW w:w="9163" w:type="dxa"/>
            <w:gridSpan w:val="4"/>
          </w:tcPr>
          <w:p w14:paraId="7891B536" w14:textId="77777777" w:rsidR="00A46DA5" w:rsidRPr="00230102" w:rsidRDefault="00A46DA5" w:rsidP="001F6D5C">
            <w:pPr>
              <w:pStyle w:val="Neotevilenodstavek"/>
              <w:spacing w:before="0" w:after="0" w:line="260" w:lineRule="exact"/>
              <w:rPr>
                <w:rFonts w:cs="Arial"/>
                <w:b/>
                <w:bCs/>
                <w:sz w:val="20"/>
                <w:szCs w:val="20"/>
                <w:lang w:eastAsia="sl-SI"/>
              </w:rPr>
            </w:pPr>
            <w:r w:rsidRPr="00230102">
              <w:rPr>
                <w:rFonts w:cs="Arial"/>
                <w:b/>
                <w:bCs/>
                <w:sz w:val="20"/>
                <w:szCs w:val="20"/>
                <w:lang w:eastAsia="sl-SI"/>
              </w:rPr>
              <w:t>4. Predstavniki vlade, ki bodo sodelovali pri delu državnega zbora:</w:t>
            </w:r>
          </w:p>
        </w:tc>
      </w:tr>
      <w:tr w:rsidR="00A46DA5" w:rsidRPr="008D1759" w14:paraId="345744D1" w14:textId="77777777" w:rsidTr="00A9669A">
        <w:tc>
          <w:tcPr>
            <w:tcW w:w="9163" w:type="dxa"/>
            <w:gridSpan w:val="4"/>
          </w:tcPr>
          <w:p w14:paraId="57EC48A1" w14:textId="72065CD9" w:rsidR="00A46DA5" w:rsidRPr="003272AC" w:rsidRDefault="00E12D9D" w:rsidP="001F6D5C">
            <w:pPr>
              <w:pStyle w:val="podpisi"/>
              <w:rPr>
                <w:lang w:val="sl-SI"/>
              </w:rPr>
            </w:pPr>
            <w:r w:rsidRPr="003272AC">
              <w:rPr>
                <w:color w:val="000000"/>
                <w:lang w:val="sl-SI"/>
              </w:rPr>
              <w:t xml:space="preserve">– </w:t>
            </w:r>
            <w:r w:rsidR="00A46DA5">
              <w:rPr>
                <w:lang w:val="sl-SI"/>
              </w:rPr>
              <w:t>Aleš Hojs, minister za notranje zadeve,</w:t>
            </w:r>
          </w:p>
          <w:p w14:paraId="1EAB2673" w14:textId="6D9F1F09" w:rsidR="00A46DA5" w:rsidRPr="003272AC" w:rsidRDefault="00E12D9D" w:rsidP="001F6D5C">
            <w:pPr>
              <w:pStyle w:val="podpisi"/>
              <w:rPr>
                <w:lang w:val="sl-SI"/>
              </w:rPr>
            </w:pPr>
            <w:r w:rsidRPr="003272AC">
              <w:rPr>
                <w:color w:val="000000"/>
                <w:lang w:val="sl-SI"/>
              </w:rPr>
              <w:t xml:space="preserve">– </w:t>
            </w:r>
            <w:r w:rsidR="00DB3E47">
              <w:rPr>
                <w:lang w:val="sl-SI"/>
              </w:rPr>
              <w:t>d</w:t>
            </w:r>
            <w:r w:rsidR="00A46DA5">
              <w:rPr>
                <w:lang w:val="sl-SI"/>
              </w:rPr>
              <w:t>r. Božo Predalič, državni sekretar na Ministrstvu za notranje zadeve,</w:t>
            </w:r>
          </w:p>
          <w:p w14:paraId="26EEDB14" w14:textId="4DF10A1A" w:rsidR="00A46DA5" w:rsidRPr="00230102" w:rsidRDefault="00E12D9D" w:rsidP="001F6D5C">
            <w:pPr>
              <w:autoSpaceDE w:val="0"/>
              <w:autoSpaceDN w:val="0"/>
              <w:adjustRightInd w:val="0"/>
              <w:spacing w:after="0" w:line="260" w:lineRule="exact"/>
              <w:ind w:right="72"/>
              <w:rPr>
                <w:rFonts w:cs="Arial"/>
                <w:b/>
                <w:bCs/>
                <w:sz w:val="20"/>
                <w:szCs w:val="20"/>
                <w:lang w:eastAsia="sl-SI"/>
              </w:rPr>
            </w:pPr>
            <w:r w:rsidRPr="00DC6819">
              <w:rPr>
                <w:rFonts w:ascii="Arial" w:hAnsi="Arial" w:cs="Arial"/>
                <w:color w:val="000000"/>
                <w:sz w:val="20"/>
                <w:szCs w:val="20"/>
              </w:rPr>
              <w:t>–</w:t>
            </w:r>
            <w:r>
              <w:rPr>
                <w:rFonts w:ascii="Arial" w:hAnsi="Arial" w:cs="Arial"/>
                <w:color w:val="000000"/>
                <w:sz w:val="20"/>
                <w:szCs w:val="20"/>
              </w:rPr>
              <w:t xml:space="preserve"> </w:t>
            </w:r>
            <w:r w:rsidR="00A46DA5" w:rsidRPr="00B32DA3">
              <w:rPr>
                <w:rFonts w:ascii="Arial" w:hAnsi="Arial" w:cs="Arial"/>
                <w:sz w:val="20"/>
                <w:szCs w:val="20"/>
              </w:rPr>
              <w:t>Nataša Potočnik,</w:t>
            </w:r>
            <w:r w:rsidR="00A46DA5">
              <w:rPr>
                <w:rFonts w:ascii="Arial" w:hAnsi="Arial" w:cs="Arial"/>
                <w:sz w:val="20"/>
                <w:szCs w:val="20"/>
              </w:rPr>
              <w:t xml:space="preserve"> generaln</w:t>
            </w:r>
            <w:r w:rsidR="00E66131">
              <w:rPr>
                <w:rFonts w:ascii="Arial" w:hAnsi="Arial" w:cs="Arial"/>
                <w:sz w:val="20"/>
                <w:szCs w:val="20"/>
              </w:rPr>
              <w:t>a</w:t>
            </w:r>
            <w:r w:rsidR="00A46DA5" w:rsidRPr="00B32DA3">
              <w:rPr>
                <w:rFonts w:ascii="Arial" w:hAnsi="Arial" w:cs="Arial"/>
                <w:sz w:val="20"/>
                <w:szCs w:val="20"/>
              </w:rPr>
              <w:t xml:space="preserve"> direktoric</w:t>
            </w:r>
            <w:r w:rsidR="00E66131">
              <w:rPr>
                <w:rFonts w:ascii="Arial" w:hAnsi="Arial" w:cs="Arial"/>
                <w:sz w:val="20"/>
                <w:szCs w:val="20"/>
              </w:rPr>
              <w:t>a</w:t>
            </w:r>
            <w:r w:rsidR="00A46DA5" w:rsidRPr="00B32DA3">
              <w:rPr>
                <w:rFonts w:ascii="Arial" w:hAnsi="Arial" w:cs="Arial"/>
                <w:sz w:val="20"/>
                <w:szCs w:val="20"/>
              </w:rPr>
              <w:t xml:space="preserve"> </w:t>
            </w:r>
            <w:r w:rsidR="00A46DA5">
              <w:rPr>
                <w:rFonts w:ascii="Arial" w:hAnsi="Arial" w:cs="Arial"/>
                <w:sz w:val="20"/>
                <w:szCs w:val="20"/>
              </w:rPr>
              <w:t>Direktorata</w:t>
            </w:r>
            <w:r w:rsidR="00A46DA5" w:rsidRPr="00B32DA3">
              <w:rPr>
                <w:rFonts w:ascii="Arial" w:hAnsi="Arial" w:cs="Arial"/>
                <w:sz w:val="20"/>
                <w:szCs w:val="20"/>
              </w:rPr>
              <w:t xml:space="preserve"> za migracije na Ministrstvu za notranje zadeve</w:t>
            </w:r>
            <w:r w:rsidR="00A46DA5">
              <w:rPr>
                <w:rFonts w:ascii="Arial" w:hAnsi="Arial" w:cs="Arial"/>
                <w:sz w:val="20"/>
                <w:szCs w:val="20"/>
              </w:rPr>
              <w:t>.</w:t>
            </w:r>
          </w:p>
        </w:tc>
      </w:tr>
      <w:tr w:rsidR="00A46DA5" w:rsidRPr="006430D3" w14:paraId="45E96692" w14:textId="77777777" w:rsidTr="00A9669A">
        <w:tc>
          <w:tcPr>
            <w:tcW w:w="9163" w:type="dxa"/>
            <w:gridSpan w:val="4"/>
          </w:tcPr>
          <w:p w14:paraId="12F7C265" w14:textId="77777777" w:rsidR="00A46DA5" w:rsidRPr="006B16DF" w:rsidRDefault="00A46DA5" w:rsidP="001F6D5C">
            <w:pPr>
              <w:pStyle w:val="Oddelek"/>
              <w:numPr>
                <w:ilvl w:val="0"/>
                <w:numId w:val="0"/>
              </w:numPr>
              <w:spacing w:before="0" w:after="0" w:line="260" w:lineRule="exact"/>
              <w:jc w:val="left"/>
              <w:rPr>
                <w:rFonts w:cs="Arial"/>
                <w:sz w:val="20"/>
                <w:szCs w:val="20"/>
                <w:lang w:eastAsia="sl-SI"/>
              </w:rPr>
            </w:pPr>
            <w:r w:rsidRPr="006B16DF">
              <w:rPr>
                <w:rFonts w:cs="Arial"/>
                <w:sz w:val="20"/>
                <w:szCs w:val="20"/>
                <w:lang w:eastAsia="sl-SI"/>
              </w:rPr>
              <w:t>5. Kratek povzetek gradiva:</w:t>
            </w:r>
          </w:p>
        </w:tc>
      </w:tr>
      <w:tr w:rsidR="00763019" w:rsidRPr="008D1759" w14:paraId="6D86EAF1" w14:textId="77777777" w:rsidTr="00A9669A">
        <w:tc>
          <w:tcPr>
            <w:tcW w:w="9163" w:type="dxa"/>
            <w:gridSpan w:val="4"/>
          </w:tcPr>
          <w:p w14:paraId="083AC219" w14:textId="3FF93939" w:rsidR="00763019" w:rsidRPr="00763019" w:rsidRDefault="00763019" w:rsidP="00763019">
            <w:pPr>
              <w:jc w:val="both"/>
              <w:rPr>
                <w:rFonts w:ascii="Arial" w:hAnsi="Arial" w:cs="Arial"/>
                <w:sz w:val="20"/>
                <w:szCs w:val="20"/>
                <w:lang w:eastAsia="sl-SI"/>
              </w:rPr>
            </w:pPr>
            <w:r w:rsidRPr="00763019">
              <w:rPr>
                <w:rFonts w:ascii="Arial" w:hAnsi="Arial" w:cs="Arial"/>
                <w:sz w:val="20"/>
                <w:szCs w:val="20"/>
                <w:lang w:eastAsia="sl-SI"/>
              </w:rPr>
              <w:t xml:space="preserve">Zakon o mednarodni </w:t>
            </w:r>
            <w:r w:rsidRPr="005D3597">
              <w:rPr>
                <w:rFonts w:ascii="Arial" w:hAnsi="Arial" w:cs="Arial"/>
                <w:sz w:val="20"/>
                <w:szCs w:val="20"/>
                <w:lang w:eastAsia="sl-SI"/>
              </w:rPr>
              <w:t>zaščiti (</w:t>
            </w:r>
            <w:r w:rsidR="005D3597" w:rsidRPr="005D3597">
              <w:rPr>
                <w:rFonts w:ascii="Arial" w:hAnsi="Arial" w:cs="Arial"/>
                <w:sz w:val="20"/>
                <w:szCs w:val="20"/>
              </w:rPr>
              <w:t>Uradni list RS, št. 16/17 – uradno prečiščeno besedilo in 54/21</w:t>
            </w:r>
            <w:r w:rsidRPr="005D3597">
              <w:rPr>
                <w:rFonts w:ascii="Arial" w:hAnsi="Arial" w:cs="Arial"/>
                <w:sz w:val="20"/>
                <w:szCs w:val="20"/>
                <w:lang w:eastAsia="sl-SI"/>
              </w:rPr>
              <w:t>)</w:t>
            </w:r>
            <w:r w:rsidRPr="00763019">
              <w:rPr>
                <w:rFonts w:ascii="Arial" w:hAnsi="Arial" w:cs="Arial"/>
                <w:sz w:val="20"/>
                <w:szCs w:val="20"/>
                <w:lang w:eastAsia="sl-SI"/>
              </w:rPr>
              <w:t xml:space="preserve"> v tretjem odstavku 61. člena določa, da varno izvorno državo na podlagi meril, ki jih določa zakon, razglasi Vlad</w:t>
            </w:r>
            <w:r w:rsidR="00E83E0C">
              <w:rPr>
                <w:rFonts w:ascii="Arial" w:hAnsi="Arial" w:cs="Arial"/>
                <w:sz w:val="20"/>
                <w:szCs w:val="20"/>
                <w:lang w:eastAsia="sl-SI"/>
              </w:rPr>
              <w:t>a</w:t>
            </w:r>
            <w:r w:rsidRPr="00763019">
              <w:rPr>
                <w:rFonts w:ascii="Arial" w:hAnsi="Arial" w:cs="Arial"/>
                <w:sz w:val="20"/>
                <w:szCs w:val="20"/>
                <w:lang w:eastAsia="sl-SI"/>
              </w:rPr>
              <w:t xml:space="preserve"> Republike Slovenije na predlog Ministrstva za notranje zadeve, ki redno spremlja razmere v državi na podlagi informacij drugih držav članic EU ter drugih institucij EU in ustreznih mednarodnih organizacij.</w:t>
            </w:r>
          </w:p>
          <w:p w14:paraId="74393494" w14:textId="77777777" w:rsidR="00763019" w:rsidRPr="00763019" w:rsidRDefault="00763019" w:rsidP="00763019">
            <w:pPr>
              <w:pStyle w:val="Neotevilenodstavek"/>
              <w:spacing w:before="0" w:after="0" w:line="260" w:lineRule="exact"/>
              <w:rPr>
                <w:rFonts w:cs="Arial"/>
                <w:sz w:val="20"/>
                <w:szCs w:val="20"/>
              </w:rPr>
            </w:pPr>
            <w:r w:rsidRPr="00763019">
              <w:rPr>
                <w:rFonts w:cs="Arial"/>
                <w:sz w:val="20"/>
                <w:szCs w:val="20"/>
              </w:rPr>
              <w:t>Če ministrstvo ugotovi bistveno poslabšanje položaja človekovih pravic v državi, ki je bila razglašena kot varna, ali če se pojavijo dvomi o izpolnjevanju pogojev za varno izvorno državo, ministrstvo ponovno preveri, ali se država lahko še opredeli kot varna izvorna država in predlaga razveljavitev odločitve o določitvi države za varno izvorno državo, če ugotovi, da niso več izpolnjeni pogoji za njeno razglasitev kot varno izvorno državo.</w:t>
            </w:r>
          </w:p>
          <w:p w14:paraId="51A30741" w14:textId="77777777" w:rsidR="00763019" w:rsidRPr="00763019" w:rsidRDefault="00763019" w:rsidP="00763019">
            <w:pPr>
              <w:pStyle w:val="Neotevilenodstavek"/>
              <w:spacing w:before="0" w:after="0" w:line="260" w:lineRule="exact"/>
              <w:rPr>
                <w:rFonts w:cs="Arial"/>
                <w:sz w:val="20"/>
                <w:szCs w:val="20"/>
              </w:rPr>
            </w:pPr>
          </w:p>
          <w:p w14:paraId="765A1B42" w14:textId="10F0B403" w:rsidR="00763019" w:rsidRPr="00763019" w:rsidRDefault="00F53636" w:rsidP="00763019">
            <w:pPr>
              <w:pStyle w:val="Neotevilenodstavek"/>
              <w:spacing w:before="0" w:after="0" w:line="260" w:lineRule="exact"/>
              <w:rPr>
                <w:rFonts w:cs="Arial"/>
                <w:sz w:val="20"/>
                <w:szCs w:val="20"/>
              </w:rPr>
            </w:pPr>
            <w:r>
              <w:rPr>
                <w:rFonts w:cs="Arial"/>
                <w:sz w:val="20"/>
                <w:szCs w:val="20"/>
              </w:rPr>
              <w:t>Ministrstvo je preverilo stanje v državah, ki so razglašene za varne izvorne države in g</w:t>
            </w:r>
            <w:r w:rsidR="00763019" w:rsidRPr="00763019">
              <w:rPr>
                <w:rFonts w:cs="Arial"/>
                <w:sz w:val="20"/>
                <w:szCs w:val="20"/>
              </w:rPr>
              <w:t xml:space="preserve">lede na oceno stanja pravnega položaja, uporabe prava v okviru demokratičnega sistema in splošnih političnih okoliščin Ministrstvo za notranje zadeve predlaga, da Vlada RS na </w:t>
            </w:r>
            <w:r w:rsidR="00DD4A9E">
              <w:rPr>
                <w:rFonts w:cs="Arial"/>
                <w:sz w:val="20"/>
                <w:szCs w:val="20"/>
              </w:rPr>
              <w:t>seznam varnih izvornih držav uvrsti</w:t>
            </w:r>
            <w:r w:rsidR="00763019" w:rsidRPr="00763019">
              <w:rPr>
                <w:rFonts w:cs="Arial"/>
                <w:sz w:val="20"/>
                <w:szCs w:val="20"/>
              </w:rPr>
              <w:t xml:space="preserve"> Albanij</w:t>
            </w:r>
            <w:r w:rsidR="00DD4A9E">
              <w:rPr>
                <w:rFonts w:cs="Arial"/>
                <w:sz w:val="20"/>
                <w:szCs w:val="20"/>
              </w:rPr>
              <w:t>o</w:t>
            </w:r>
            <w:r w:rsidR="00763019" w:rsidRPr="00763019">
              <w:rPr>
                <w:rFonts w:cs="Arial"/>
                <w:sz w:val="20"/>
                <w:szCs w:val="20"/>
              </w:rPr>
              <w:t>, Alžirij</w:t>
            </w:r>
            <w:r w:rsidR="00DD4A9E">
              <w:rPr>
                <w:rFonts w:cs="Arial"/>
                <w:sz w:val="20"/>
                <w:szCs w:val="20"/>
              </w:rPr>
              <w:t>o</w:t>
            </w:r>
            <w:r w:rsidR="00763019" w:rsidRPr="00763019">
              <w:rPr>
                <w:rFonts w:cs="Arial"/>
                <w:sz w:val="20"/>
                <w:szCs w:val="20"/>
              </w:rPr>
              <w:t>, Bangladeš, Bosn</w:t>
            </w:r>
            <w:r w:rsidR="00DD4A9E">
              <w:rPr>
                <w:rFonts w:cs="Arial"/>
                <w:sz w:val="20"/>
                <w:szCs w:val="20"/>
              </w:rPr>
              <w:t>o</w:t>
            </w:r>
            <w:r w:rsidR="00763019" w:rsidRPr="00763019">
              <w:rPr>
                <w:rFonts w:cs="Arial"/>
                <w:sz w:val="20"/>
                <w:szCs w:val="20"/>
              </w:rPr>
              <w:t xml:space="preserve"> in Hercegovin</w:t>
            </w:r>
            <w:r w:rsidR="00DD4A9E">
              <w:rPr>
                <w:rFonts w:cs="Arial"/>
                <w:sz w:val="20"/>
                <w:szCs w:val="20"/>
              </w:rPr>
              <w:t>o</w:t>
            </w:r>
            <w:r w:rsidR="00763019" w:rsidRPr="00763019">
              <w:rPr>
                <w:rFonts w:cs="Arial"/>
                <w:sz w:val="20"/>
                <w:szCs w:val="20"/>
              </w:rPr>
              <w:t>, Črn</w:t>
            </w:r>
            <w:r w:rsidR="00DD4A9E">
              <w:rPr>
                <w:rFonts w:cs="Arial"/>
                <w:sz w:val="20"/>
                <w:szCs w:val="20"/>
              </w:rPr>
              <w:t>o</w:t>
            </w:r>
            <w:r w:rsidR="00763019" w:rsidRPr="00763019">
              <w:rPr>
                <w:rFonts w:cs="Arial"/>
                <w:sz w:val="20"/>
                <w:szCs w:val="20"/>
              </w:rPr>
              <w:t xml:space="preserve"> gor</w:t>
            </w:r>
            <w:r w:rsidR="00DD4A9E">
              <w:rPr>
                <w:rFonts w:cs="Arial"/>
                <w:sz w:val="20"/>
                <w:szCs w:val="20"/>
              </w:rPr>
              <w:t>o</w:t>
            </w:r>
            <w:r w:rsidR="00763019" w:rsidRPr="00763019">
              <w:rPr>
                <w:rFonts w:cs="Arial"/>
                <w:sz w:val="20"/>
                <w:szCs w:val="20"/>
              </w:rPr>
              <w:t xml:space="preserve">, Egipt, </w:t>
            </w:r>
            <w:r w:rsidR="00DD4A9E">
              <w:rPr>
                <w:rFonts w:cs="Arial"/>
                <w:sz w:val="20"/>
                <w:szCs w:val="20"/>
              </w:rPr>
              <w:t xml:space="preserve">Gano, Gambijo, </w:t>
            </w:r>
            <w:r w:rsidR="00763019" w:rsidRPr="00763019">
              <w:rPr>
                <w:rFonts w:cs="Arial"/>
                <w:sz w:val="20"/>
                <w:szCs w:val="20"/>
              </w:rPr>
              <w:t>Gruzij</w:t>
            </w:r>
            <w:r w:rsidR="00DD4A9E">
              <w:rPr>
                <w:rFonts w:cs="Arial"/>
                <w:sz w:val="20"/>
                <w:szCs w:val="20"/>
              </w:rPr>
              <w:t>o</w:t>
            </w:r>
            <w:r w:rsidR="00763019" w:rsidRPr="00763019">
              <w:rPr>
                <w:rFonts w:cs="Arial"/>
                <w:sz w:val="20"/>
                <w:szCs w:val="20"/>
              </w:rPr>
              <w:t>, Kosovo, Maroko, Nepal, Senegal, Severn</w:t>
            </w:r>
            <w:r w:rsidR="00DD4A9E">
              <w:rPr>
                <w:rFonts w:cs="Arial"/>
                <w:sz w:val="20"/>
                <w:szCs w:val="20"/>
              </w:rPr>
              <w:t>o</w:t>
            </w:r>
            <w:r w:rsidR="0022142B">
              <w:rPr>
                <w:rFonts w:cs="Arial"/>
                <w:sz w:val="20"/>
                <w:szCs w:val="20"/>
              </w:rPr>
              <w:t xml:space="preserve"> Makedonij</w:t>
            </w:r>
            <w:r w:rsidR="00DD4A9E">
              <w:rPr>
                <w:rFonts w:cs="Arial"/>
                <w:sz w:val="20"/>
                <w:szCs w:val="20"/>
              </w:rPr>
              <w:t>o</w:t>
            </w:r>
            <w:r w:rsidR="00763019" w:rsidRPr="00763019">
              <w:rPr>
                <w:rFonts w:cs="Arial"/>
                <w:sz w:val="20"/>
                <w:szCs w:val="20"/>
              </w:rPr>
              <w:t>, Srbij</w:t>
            </w:r>
            <w:r w:rsidR="00DD4A9E">
              <w:rPr>
                <w:rFonts w:cs="Arial"/>
                <w:sz w:val="20"/>
                <w:szCs w:val="20"/>
              </w:rPr>
              <w:t>o, T</w:t>
            </w:r>
            <w:r w:rsidR="00763019" w:rsidRPr="00763019">
              <w:rPr>
                <w:rFonts w:cs="Arial"/>
                <w:sz w:val="20"/>
                <w:szCs w:val="20"/>
              </w:rPr>
              <w:t>unizij</w:t>
            </w:r>
            <w:r w:rsidR="00DD4A9E">
              <w:rPr>
                <w:rFonts w:cs="Arial"/>
                <w:sz w:val="20"/>
                <w:szCs w:val="20"/>
              </w:rPr>
              <w:t>o in Turčijo</w:t>
            </w:r>
            <w:r>
              <w:rPr>
                <w:rFonts w:cs="Arial"/>
                <w:sz w:val="20"/>
                <w:szCs w:val="20"/>
              </w:rPr>
              <w:t>.</w:t>
            </w:r>
          </w:p>
          <w:p w14:paraId="2610CCA0" w14:textId="79D49A39" w:rsidR="00763019" w:rsidRPr="00763019" w:rsidRDefault="00763019" w:rsidP="00763019">
            <w:pPr>
              <w:spacing w:after="0" w:line="260" w:lineRule="exact"/>
              <w:jc w:val="both"/>
              <w:rPr>
                <w:rFonts w:ascii="Arial" w:hAnsi="Arial" w:cs="Arial"/>
                <w:sz w:val="20"/>
                <w:szCs w:val="20"/>
              </w:rPr>
            </w:pPr>
            <w:r w:rsidRPr="00763019">
              <w:rPr>
                <w:rFonts w:ascii="Arial" w:hAnsi="Arial" w:cs="Arial"/>
                <w:sz w:val="20"/>
                <w:szCs w:val="20"/>
              </w:rPr>
              <w:t>.</w:t>
            </w:r>
          </w:p>
        </w:tc>
      </w:tr>
      <w:tr w:rsidR="00763019" w:rsidRPr="008D1759" w14:paraId="73CB9A35" w14:textId="77777777" w:rsidTr="00A9669A">
        <w:tc>
          <w:tcPr>
            <w:tcW w:w="9163" w:type="dxa"/>
            <w:gridSpan w:val="4"/>
          </w:tcPr>
          <w:p w14:paraId="6BF01111" w14:textId="77777777" w:rsidR="00763019" w:rsidRPr="00230102" w:rsidRDefault="00763019" w:rsidP="00763019">
            <w:pPr>
              <w:pStyle w:val="Oddelek"/>
              <w:numPr>
                <w:ilvl w:val="0"/>
                <w:numId w:val="0"/>
              </w:numPr>
              <w:spacing w:before="0" w:after="0" w:line="260" w:lineRule="exact"/>
              <w:jc w:val="left"/>
              <w:rPr>
                <w:rFonts w:cs="Arial"/>
                <w:sz w:val="20"/>
                <w:szCs w:val="20"/>
                <w:lang w:eastAsia="sl-SI"/>
              </w:rPr>
            </w:pPr>
            <w:r w:rsidRPr="00230102">
              <w:rPr>
                <w:rFonts w:cs="Arial"/>
                <w:sz w:val="20"/>
                <w:szCs w:val="20"/>
                <w:lang w:eastAsia="sl-SI"/>
              </w:rPr>
              <w:t>6. Presoja posledic za:</w:t>
            </w:r>
          </w:p>
        </w:tc>
      </w:tr>
      <w:tr w:rsidR="00763019" w:rsidRPr="008D1759" w14:paraId="42116E7B" w14:textId="77777777" w:rsidTr="00A9669A">
        <w:tc>
          <w:tcPr>
            <w:tcW w:w="1448" w:type="dxa"/>
          </w:tcPr>
          <w:p w14:paraId="64E7C5C8" w14:textId="77777777" w:rsidR="00763019" w:rsidRPr="00230102" w:rsidRDefault="00763019" w:rsidP="00763019">
            <w:pPr>
              <w:pStyle w:val="Neotevilenodstavek"/>
              <w:spacing w:before="0" w:after="0" w:line="260" w:lineRule="exact"/>
              <w:ind w:left="360"/>
              <w:rPr>
                <w:rFonts w:cs="Arial"/>
                <w:sz w:val="20"/>
                <w:szCs w:val="20"/>
                <w:lang w:eastAsia="sl-SI"/>
              </w:rPr>
            </w:pPr>
            <w:r w:rsidRPr="00230102">
              <w:rPr>
                <w:rFonts w:cs="Arial"/>
                <w:sz w:val="20"/>
                <w:szCs w:val="20"/>
                <w:lang w:eastAsia="sl-SI"/>
              </w:rPr>
              <w:t>a)</w:t>
            </w:r>
          </w:p>
        </w:tc>
        <w:tc>
          <w:tcPr>
            <w:tcW w:w="5444" w:type="dxa"/>
            <w:gridSpan w:val="2"/>
          </w:tcPr>
          <w:p w14:paraId="2A9B8477" w14:textId="77777777" w:rsidR="00763019" w:rsidRPr="00230102" w:rsidRDefault="00763019" w:rsidP="00763019">
            <w:pPr>
              <w:pStyle w:val="Neotevilenodstavek"/>
              <w:spacing w:before="0" w:after="0" w:line="260" w:lineRule="exact"/>
              <w:rPr>
                <w:rFonts w:cs="Arial"/>
                <w:sz w:val="20"/>
                <w:szCs w:val="20"/>
                <w:lang w:eastAsia="sl-SI"/>
              </w:rPr>
            </w:pPr>
            <w:r w:rsidRPr="00230102">
              <w:rPr>
                <w:rFonts w:cs="Arial"/>
                <w:sz w:val="20"/>
                <w:szCs w:val="20"/>
                <w:lang w:eastAsia="sl-SI"/>
              </w:rPr>
              <w:t>javnofinančna sredstva nad 40.000 EUR v tekočem in naslednjih treh letih</w:t>
            </w:r>
          </w:p>
        </w:tc>
        <w:tc>
          <w:tcPr>
            <w:tcW w:w="2271" w:type="dxa"/>
            <w:vAlign w:val="center"/>
          </w:tcPr>
          <w:p w14:paraId="2B3597E8" w14:textId="77777777" w:rsidR="00763019" w:rsidRPr="00E53ED4" w:rsidRDefault="00763019" w:rsidP="00763019">
            <w:pPr>
              <w:pStyle w:val="Neotevilenodstavek"/>
              <w:spacing w:before="0" w:after="0" w:line="260" w:lineRule="exact"/>
              <w:jc w:val="center"/>
              <w:rPr>
                <w:rFonts w:cs="Arial"/>
                <w:sz w:val="20"/>
                <w:szCs w:val="20"/>
                <w:lang w:eastAsia="sl-SI"/>
              </w:rPr>
            </w:pPr>
            <w:r w:rsidRPr="00E53ED4">
              <w:rPr>
                <w:rFonts w:cs="Arial"/>
                <w:sz w:val="20"/>
                <w:szCs w:val="20"/>
                <w:lang w:eastAsia="sl-SI"/>
              </w:rPr>
              <w:t>NE</w:t>
            </w:r>
          </w:p>
        </w:tc>
      </w:tr>
      <w:tr w:rsidR="00763019" w:rsidRPr="008D1759" w14:paraId="067C339D" w14:textId="77777777" w:rsidTr="00A9669A">
        <w:tc>
          <w:tcPr>
            <w:tcW w:w="1448" w:type="dxa"/>
          </w:tcPr>
          <w:p w14:paraId="31C83E4D" w14:textId="77777777" w:rsidR="00763019" w:rsidRPr="00230102" w:rsidRDefault="00763019" w:rsidP="00763019">
            <w:pPr>
              <w:pStyle w:val="Neotevilenodstavek"/>
              <w:spacing w:before="0" w:after="0" w:line="260" w:lineRule="exact"/>
              <w:ind w:left="360"/>
              <w:rPr>
                <w:rFonts w:cs="Arial"/>
                <w:sz w:val="20"/>
                <w:szCs w:val="20"/>
                <w:lang w:eastAsia="sl-SI"/>
              </w:rPr>
            </w:pPr>
            <w:r w:rsidRPr="00230102">
              <w:rPr>
                <w:rFonts w:cs="Arial"/>
                <w:sz w:val="20"/>
                <w:szCs w:val="20"/>
                <w:lang w:eastAsia="sl-SI"/>
              </w:rPr>
              <w:t>b)</w:t>
            </w:r>
          </w:p>
        </w:tc>
        <w:tc>
          <w:tcPr>
            <w:tcW w:w="5444" w:type="dxa"/>
            <w:gridSpan w:val="2"/>
          </w:tcPr>
          <w:p w14:paraId="6A0ACCBD" w14:textId="77777777" w:rsidR="00763019" w:rsidRPr="00230102" w:rsidRDefault="00763019" w:rsidP="00763019">
            <w:pPr>
              <w:pStyle w:val="Neotevilenodstavek"/>
              <w:spacing w:before="0" w:after="0" w:line="260" w:lineRule="exact"/>
              <w:rPr>
                <w:rFonts w:cs="Arial"/>
                <w:sz w:val="20"/>
                <w:szCs w:val="20"/>
                <w:lang w:eastAsia="sl-SI"/>
              </w:rPr>
            </w:pPr>
            <w:r w:rsidRPr="00230102">
              <w:rPr>
                <w:rFonts w:cs="Arial"/>
                <w:sz w:val="20"/>
                <w:szCs w:val="20"/>
                <w:lang w:eastAsia="sl-SI"/>
              </w:rPr>
              <w:t>usklajenost slovenskega pravnega reda s pravnim redom Evropske unije</w:t>
            </w:r>
          </w:p>
        </w:tc>
        <w:tc>
          <w:tcPr>
            <w:tcW w:w="2271" w:type="dxa"/>
            <w:vAlign w:val="center"/>
          </w:tcPr>
          <w:p w14:paraId="3B5D546A" w14:textId="77777777" w:rsidR="00763019" w:rsidRPr="00230102" w:rsidRDefault="00763019" w:rsidP="00763019">
            <w:pPr>
              <w:pStyle w:val="Neotevilenodstavek"/>
              <w:spacing w:before="0" w:after="0" w:line="260" w:lineRule="exact"/>
              <w:jc w:val="center"/>
              <w:rPr>
                <w:rFonts w:cs="Arial"/>
                <w:sz w:val="20"/>
                <w:szCs w:val="20"/>
                <w:lang w:eastAsia="sl-SI"/>
              </w:rPr>
            </w:pPr>
            <w:r>
              <w:rPr>
                <w:rFonts w:cs="Arial"/>
                <w:sz w:val="20"/>
                <w:szCs w:val="20"/>
                <w:lang w:eastAsia="sl-SI"/>
              </w:rPr>
              <w:t>NE</w:t>
            </w:r>
          </w:p>
        </w:tc>
      </w:tr>
      <w:tr w:rsidR="00763019" w:rsidRPr="008D1759" w14:paraId="1279A1A2" w14:textId="77777777" w:rsidTr="00A9669A">
        <w:tc>
          <w:tcPr>
            <w:tcW w:w="1448" w:type="dxa"/>
          </w:tcPr>
          <w:p w14:paraId="65D4BDFD" w14:textId="77777777" w:rsidR="00763019" w:rsidRPr="00230102" w:rsidRDefault="00763019" w:rsidP="00763019">
            <w:pPr>
              <w:pStyle w:val="Neotevilenodstavek"/>
              <w:spacing w:before="0" w:after="0" w:line="260" w:lineRule="exact"/>
              <w:ind w:left="360"/>
              <w:rPr>
                <w:rFonts w:cs="Arial"/>
                <w:sz w:val="20"/>
                <w:szCs w:val="20"/>
                <w:lang w:eastAsia="sl-SI"/>
              </w:rPr>
            </w:pPr>
            <w:r w:rsidRPr="00230102">
              <w:rPr>
                <w:rFonts w:cs="Arial"/>
                <w:sz w:val="20"/>
                <w:szCs w:val="20"/>
                <w:lang w:eastAsia="sl-SI"/>
              </w:rPr>
              <w:t>c)</w:t>
            </w:r>
          </w:p>
        </w:tc>
        <w:tc>
          <w:tcPr>
            <w:tcW w:w="5444" w:type="dxa"/>
            <w:gridSpan w:val="2"/>
          </w:tcPr>
          <w:p w14:paraId="2D897657" w14:textId="77777777" w:rsidR="00763019" w:rsidRPr="00230102" w:rsidRDefault="00763019" w:rsidP="00763019">
            <w:pPr>
              <w:pStyle w:val="Neotevilenodstavek"/>
              <w:spacing w:before="0" w:after="0" w:line="260" w:lineRule="exact"/>
              <w:rPr>
                <w:rFonts w:cs="Arial"/>
                <w:sz w:val="20"/>
                <w:szCs w:val="20"/>
                <w:lang w:eastAsia="sl-SI"/>
              </w:rPr>
            </w:pPr>
            <w:r w:rsidRPr="00230102">
              <w:rPr>
                <w:rFonts w:cs="Arial"/>
                <w:sz w:val="20"/>
                <w:szCs w:val="20"/>
                <w:lang w:eastAsia="sl-SI"/>
              </w:rPr>
              <w:t>administrativne posledice</w:t>
            </w:r>
          </w:p>
        </w:tc>
        <w:tc>
          <w:tcPr>
            <w:tcW w:w="2271" w:type="dxa"/>
            <w:vAlign w:val="center"/>
          </w:tcPr>
          <w:p w14:paraId="0D8DC2DF" w14:textId="77777777" w:rsidR="00763019" w:rsidRPr="00230102" w:rsidRDefault="00763019" w:rsidP="00763019">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763019" w:rsidRPr="008D1759" w14:paraId="50BABAC4" w14:textId="77777777" w:rsidTr="00A9669A">
        <w:tc>
          <w:tcPr>
            <w:tcW w:w="1448" w:type="dxa"/>
          </w:tcPr>
          <w:p w14:paraId="5F3A754D" w14:textId="77777777" w:rsidR="00763019" w:rsidRPr="00230102" w:rsidRDefault="00763019" w:rsidP="00763019">
            <w:pPr>
              <w:pStyle w:val="Neotevilenodstavek"/>
              <w:spacing w:before="0" w:after="0" w:line="260" w:lineRule="exact"/>
              <w:ind w:left="360"/>
              <w:rPr>
                <w:rFonts w:cs="Arial"/>
                <w:sz w:val="20"/>
                <w:szCs w:val="20"/>
                <w:lang w:eastAsia="sl-SI"/>
              </w:rPr>
            </w:pPr>
            <w:r w:rsidRPr="00230102">
              <w:rPr>
                <w:rFonts w:cs="Arial"/>
                <w:sz w:val="20"/>
                <w:szCs w:val="20"/>
                <w:lang w:eastAsia="sl-SI"/>
              </w:rPr>
              <w:t>č)</w:t>
            </w:r>
          </w:p>
        </w:tc>
        <w:tc>
          <w:tcPr>
            <w:tcW w:w="5444" w:type="dxa"/>
            <w:gridSpan w:val="2"/>
          </w:tcPr>
          <w:p w14:paraId="60B306AD" w14:textId="77777777" w:rsidR="00763019" w:rsidRPr="00230102" w:rsidRDefault="00763019" w:rsidP="00763019">
            <w:pPr>
              <w:pStyle w:val="Neotevilenodstavek"/>
              <w:spacing w:before="0" w:after="0" w:line="260" w:lineRule="exact"/>
              <w:rPr>
                <w:rFonts w:cs="Arial"/>
                <w:sz w:val="20"/>
                <w:szCs w:val="20"/>
                <w:lang w:eastAsia="sl-SI"/>
              </w:rPr>
            </w:pPr>
            <w:r w:rsidRPr="00230102">
              <w:rPr>
                <w:rFonts w:cs="Arial"/>
                <w:sz w:val="20"/>
                <w:szCs w:val="20"/>
                <w:lang w:eastAsia="sl-SI"/>
              </w:rPr>
              <w:t>gospodarstvo, zlasti mala in srednja podjetja ter konkurenčnost podjetij</w:t>
            </w:r>
          </w:p>
        </w:tc>
        <w:tc>
          <w:tcPr>
            <w:tcW w:w="2271" w:type="dxa"/>
            <w:vAlign w:val="center"/>
          </w:tcPr>
          <w:p w14:paraId="4F1416C7" w14:textId="77777777" w:rsidR="00763019" w:rsidRPr="00230102" w:rsidRDefault="00763019" w:rsidP="00763019">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763019" w:rsidRPr="008D1759" w14:paraId="67E7A65F" w14:textId="77777777" w:rsidTr="00A9669A">
        <w:tc>
          <w:tcPr>
            <w:tcW w:w="1448" w:type="dxa"/>
          </w:tcPr>
          <w:p w14:paraId="269BCF51" w14:textId="77777777" w:rsidR="00763019" w:rsidRPr="00230102" w:rsidRDefault="00763019" w:rsidP="00763019">
            <w:pPr>
              <w:pStyle w:val="Neotevilenodstavek"/>
              <w:spacing w:before="0" w:after="0" w:line="260" w:lineRule="exact"/>
              <w:ind w:left="360"/>
              <w:rPr>
                <w:rFonts w:cs="Arial"/>
                <w:sz w:val="20"/>
                <w:szCs w:val="20"/>
                <w:lang w:eastAsia="sl-SI"/>
              </w:rPr>
            </w:pPr>
            <w:r w:rsidRPr="00230102">
              <w:rPr>
                <w:rFonts w:cs="Arial"/>
                <w:sz w:val="20"/>
                <w:szCs w:val="20"/>
                <w:lang w:eastAsia="sl-SI"/>
              </w:rPr>
              <w:t>d)</w:t>
            </w:r>
          </w:p>
        </w:tc>
        <w:tc>
          <w:tcPr>
            <w:tcW w:w="5444" w:type="dxa"/>
            <w:gridSpan w:val="2"/>
          </w:tcPr>
          <w:p w14:paraId="426D0F4C" w14:textId="77777777" w:rsidR="00763019" w:rsidRPr="00230102" w:rsidRDefault="00763019" w:rsidP="00763019">
            <w:pPr>
              <w:pStyle w:val="Neotevilenodstavek"/>
              <w:spacing w:before="0" w:after="0" w:line="260" w:lineRule="exact"/>
              <w:rPr>
                <w:rFonts w:cs="Arial"/>
                <w:sz w:val="20"/>
                <w:szCs w:val="20"/>
                <w:lang w:eastAsia="sl-SI"/>
              </w:rPr>
            </w:pPr>
            <w:r w:rsidRPr="00230102">
              <w:rPr>
                <w:rFonts w:cs="Arial"/>
                <w:sz w:val="20"/>
                <w:szCs w:val="20"/>
                <w:lang w:eastAsia="sl-SI"/>
              </w:rPr>
              <w:t>okolje, vključno s prostorskimi in varstvenimi vidiki</w:t>
            </w:r>
          </w:p>
        </w:tc>
        <w:tc>
          <w:tcPr>
            <w:tcW w:w="2271" w:type="dxa"/>
            <w:vAlign w:val="center"/>
          </w:tcPr>
          <w:p w14:paraId="6CF0AB47" w14:textId="77777777" w:rsidR="00763019" w:rsidRPr="00230102" w:rsidRDefault="00763019" w:rsidP="00763019">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763019" w:rsidRPr="008D1759" w14:paraId="1AAA0B35" w14:textId="77777777" w:rsidTr="00A9669A">
        <w:tc>
          <w:tcPr>
            <w:tcW w:w="1448" w:type="dxa"/>
          </w:tcPr>
          <w:p w14:paraId="3CE673C9" w14:textId="77777777" w:rsidR="00763019" w:rsidRPr="00230102" w:rsidRDefault="00763019" w:rsidP="00763019">
            <w:pPr>
              <w:pStyle w:val="Neotevilenodstavek"/>
              <w:spacing w:before="0" w:after="0" w:line="260" w:lineRule="exact"/>
              <w:ind w:left="360"/>
              <w:rPr>
                <w:rFonts w:cs="Arial"/>
                <w:sz w:val="20"/>
                <w:szCs w:val="20"/>
                <w:lang w:eastAsia="sl-SI"/>
              </w:rPr>
            </w:pPr>
            <w:r w:rsidRPr="00230102">
              <w:rPr>
                <w:rFonts w:cs="Arial"/>
                <w:sz w:val="20"/>
                <w:szCs w:val="20"/>
                <w:lang w:eastAsia="sl-SI"/>
              </w:rPr>
              <w:t>e)</w:t>
            </w:r>
          </w:p>
        </w:tc>
        <w:tc>
          <w:tcPr>
            <w:tcW w:w="5444" w:type="dxa"/>
            <w:gridSpan w:val="2"/>
          </w:tcPr>
          <w:p w14:paraId="6FF4C7B9" w14:textId="77777777" w:rsidR="00763019" w:rsidRPr="00230102" w:rsidRDefault="00763019" w:rsidP="00763019">
            <w:pPr>
              <w:pStyle w:val="Neotevilenodstavek"/>
              <w:spacing w:before="0" w:after="0" w:line="260" w:lineRule="exact"/>
              <w:rPr>
                <w:rFonts w:cs="Arial"/>
                <w:sz w:val="20"/>
                <w:szCs w:val="20"/>
                <w:lang w:eastAsia="sl-SI"/>
              </w:rPr>
            </w:pPr>
            <w:r w:rsidRPr="00230102">
              <w:rPr>
                <w:rFonts w:cs="Arial"/>
                <w:sz w:val="20"/>
                <w:szCs w:val="20"/>
                <w:lang w:eastAsia="sl-SI"/>
              </w:rPr>
              <w:t>socialno področje</w:t>
            </w:r>
          </w:p>
        </w:tc>
        <w:tc>
          <w:tcPr>
            <w:tcW w:w="2271" w:type="dxa"/>
            <w:vAlign w:val="center"/>
          </w:tcPr>
          <w:p w14:paraId="1C9EFF04" w14:textId="77777777" w:rsidR="00763019" w:rsidRPr="00230102" w:rsidRDefault="00763019" w:rsidP="00763019">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763019" w:rsidRPr="008D1759" w14:paraId="4A3AEDAE" w14:textId="77777777" w:rsidTr="00A9669A">
        <w:tc>
          <w:tcPr>
            <w:tcW w:w="1448" w:type="dxa"/>
            <w:tcBorders>
              <w:bottom w:val="single" w:sz="4" w:space="0" w:color="auto"/>
            </w:tcBorders>
          </w:tcPr>
          <w:p w14:paraId="087CA010" w14:textId="77777777" w:rsidR="00763019" w:rsidRPr="00230102" w:rsidRDefault="00763019" w:rsidP="00763019">
            <w:pPr>
              <w:pStyle w:val="Neotevilenodstavek"/>
              <w:spacing w:before="0" w:after="0" w:line="260" w:lineRule="exact"/>
              <w:ind w:left="360"/>
              <w:rPr>
                <w:rFonts w:cs="Arial"/>
                <w:sz w:val="20"/>
                <w:szCs w:val="20"/>
                <w:lang w:eastAsia="sl-SI"/>
              </w:rPr>
            </w:pPr>
            <w:r w:rsidRPr="00230102">
              <w:rPr>
                <w:rFonts w:cs="Arial"/>
                <w:sz w:val="20"/>
                <w:szCs w:val="20"/>
                <w:lang w:eastAsia="sl-SI"/>
              </w:rPr>
              <w:t>f)</w:t>
            </w:r>
          </w:p>
        </w:tc>
        <w:tc>
          <w:tcPr>
            <w:tcW w:w="5444" w:type="dxa"/>
            <w:gridSpan w:val="2"/>
            <w:tcBorders>
              <w:bottom w:val="single" w:sz="4" w:space="0" w:color="auto"/>
            </w:tcBorders>
          </w:tcPr>
          <w:p w14:paraId="301534F2" w14:textId="77777777" w:rsidR="00763019" w:rsidRPr="00230102" w:rsidRDefault="00763019" w:rsidP="00763019">
            <w:pPr>
              <w:pStyle w:val="Neotevilenodstavek"/>
              <w:spacing w:before="0" w:after="0" w:line="260" w:lineRule="exact"/>
              <w:rPr>
                <w:rFonts w:cs="Arial"/>
                <w:sz w:val="20"/>
                <w:szCs w:val="20"/>
                <w:lang w:eastAsia="sl-SI"/>
              </w:rPr>
            </w:pPr>
            <w:r w:rsidRPr="00230102">
              <w:rPr>
                <w:rFonts w:cs="Arial"/>
                <w:sz w:val="20"/>
                <w:szCs w:val="20"/>
                <w:lang w:eastAsia="sl-SI"/>
              </w:rPr>
              <w:t>dokumente razvojnega načrtovanja:</w:t>
            </w:r>
          </w:p>
          <w:p w14:paraId="389CE50E" w14:textId="77777777" w:rsidR="00763019" w:rsidRPr="00230102" w:rsidRDefault="00763019" w:rsidP="00763019">
            <w:pPr>
              <w:pStyle w:val="Neotevilenodstavek"/>
              <w:numPr>
                <w:ilvl w:val="0"/>
                <w:numId w:val="4"/>
              </w:numPr>
              <w:spacing w:before="0" w:after="0" w:line="260" w:lineRule="exact"/>
              <w:rPr>
                <w:rFonts w:cs="Arial"/>
                <w:sz w:val="20"/>
                <w:szCs w:val="20"/>
                <w:lang w:eastAsia="sl-SI"/>
              </w:rPr>
            </w:pPr>
            <w:r w:rsidRPr="00230102">
              <w:rPr>
                <w:rFonts w:cs="Arial"/>
                <w:sz w:val="20"/>
                <w:szCs w:val="20"/>
                <w:lang w:eastAsia="sl-SI"/>
              </w:rPr>
              <w:t>nacionalne dokumente razvojnega načrtovanja</w:t>
            </w:r>
          </w:p>
          <w:p w14:paraId="760C2C50" w14:textId="77777777" w:rsidR="00763019" w:rsidRPr="00230102" w:rsidRDefault="00763019" w:rsidP="00763019">
            <w:pPr>
              <w:pStyle w:val="Neotevilenodstavek"/>
              <w:numPr>
                <w:ilvl w:val="0"/>
                <w:numId w:val="4"/>
              </w:numPr>
              <w:spacing w:before="0" w:after="0" w:line="260" w:lineRule="exact"/>
              <w:rPr>
                <w:rFonts w:cs="Arial"/>
                <w:sz w:val="20"/>
                <w:szCs w:val="20"/>
                <w:lang w:eastAsia="sl-SI"/>
              </w:rPr>
            </w:pPr>
            <w:r w:rsidRPr="00230102">
              <w:rPr>
                <w:rFonts w:cs="Arial"/>
                <w:sz w:val="20"/>
                <w:szCs w:val="20"/>
                <w:lang w:eastAsia="sl-SI"/>
              </w:rPr>
              <w:t>razvojne politike na ravni programov po strukturi razvojne klasifikacije programskega proračuna</w:t>
            </w:r>
          </w:p>
          <w:p w14:paraId="4C0CFE49" w14:textId="77777777" w:rsidR="00763019" w:rsidRPr="00230102" w:rsidRDefault="00763019" w:rsidP="00763019">
            <w:pPr>
              <w:pStyle w:val="Neotevilenodstavek"/>
              <w:numPr>
                <w:ilvl w:val="0"/>
                <w:numId w:val="4"/>
              </w:numPr>
              <w:spacing w:before="0" w:after="0" w:line="260" w:lineRule="exact"/>
              <w:rPr>
                <w:rFonts w:cs="Arial"/>
                <w:sz w:val="20"/>
                <w:szCs w:val="20"/>
                <w:lang w:eastAsia="sl-SI"/>
              </w:rPr>
            </w:pPr>
            <w:r w:rsidRPr="00230102">
              <w:rPr>
                <w:rFonts w:cs="Arial"/>
                <w:sz w:val="20"/>
                <w:szCs w:val="20"/>
                <w:lang w:eastAsia="sl-SI"/>
              </w:rPr>
              <w:t>razvojne dokumente Evropske unije in mednarodnih organizacij</w:t>
            </w:r>
          </w:p>
        </w:tc>
        <w:tc>
          <w:tcPr>
            <w:tcW w:w="2271" w:type="dxa"/>
            <w:tcBorders>
              <w:bottom w:val="single" w:sz="4" w:space="0" w:color="auto"/>
            </w:tcBorders>
            <w:vAlign w:val="center"/>
          </w:tcPr>
          <w:p w14:paraId="29840EDD" w14:textId="77777777" w:rsidR="00763019" w:rsidRPr="00230102" w:rsidRDefault="00763019" w:rsidP="00763019">
            <w:pPr>
              <w:pStyle w:val="Neotevilenodstavek"/>
              <w:spacing w:before="0" w:after="0" w:line="260" w:lineRule="exact"/>
              <w:jc w:val="center"/>
              <w:rPr>
                <w:rFonts w:cs="Arial"/>
                <w:sz w:val="20"/>
                <w:szCs w:val="20"/>
                <w:lang w:eastAsia="sl-SI"/>
              </w:rPr>
            </w:pPr>
            <w:r w:rsidRPr="00230102">
              <w:rPr>
                <w:rFonts w:cs="Arial"/>
                <w:sz w:val="20"/>
                <w:szCs w:val="20"/>
                <w:lang w:eastAsia="sl-SI"/>
              </w:rPr>
              <w:t>NE</w:t>
            </w:r>
          </w:p>
        </w:tc>
      </w:tr>
      <w:tr w:rsidR="00763019" w:rsidRPr="008D1759" w14:paraId="7CA9DA6D" w14:textId="77777777" w:rsidTr="00A9669A">
        <w:tc>
          <w:tcPr>
            <w:tcW w:w="9163" w:type="dxa"/>
            <w:gridSpan w:val="4"/>
            <w:tcBorders>
              <w:top w:val="single" w:sz="4" w:space="0" w:color="auto"/>
              <w:left w:val="single" w:sz="4" w:space="0" w:color="auto"/>
              <w:bottom w:val="single" w:sz="4" w:space="0" w:color="auto"/>
              <w:right w:val="single" w:sz="4" w:space="0" w:color="auto"/>
            </w:tcBorders>
          </w:tcPr>
          <w:p w14:paraId="51BD0B4B" w14:textId="77777777" w:rsidR="00763019" w:rsidRPr="00230102" w:rsidRDefault="00763019" w:rsidP="00763019">
            <w:pPr>
              <w:pStyle w:val="Oddelek"/>
              <w:widowControl w:val="0"/>
              <w:numPr>
                <w:ilvl w:val="0"/>
                <w:numId w:val="0"/>
              </w:numPr>
              <w:spacing w:before="0" w:after="0" w:line="260" w:lineRule="exact"/>
              <w:jc w:val="left"/>
              <w:rPr>
                <w:rFonts w:cs="Arial"/>
                <w:sz w:val="20"/>
                <w:szCs w:val="20"/>
                <w:lang w:eastAsia="sl-SI"/>
              </w:rPr>
            </w:pPr>
            <w:r w:rsidRPr="00230102">
              <w:rPr>
                <w:rFonts w:cs="Arial"/>
                <w:sz w:val="20"/>
                <w:szCs w:val="20"/>
                <w:lang w:eastAsia="sl-SI"/>
              </w:rPr>
              <w:t>7.a Predstavitev ocene finančnih posledic nad 40.000 EUR:</w:t>
            </w:r>
          </w:p>
          <w:p w14:paraId="5C672957" w14:textId="77777777" w:rsidR="00763019" w:rsidRPr="00230102" w:rsidRDefault="00763019" w:rsidP="00763019">
            <w:pPr>
              <w:pStyle w:val="Oddelek"/>
              <w:widowControl w:val="0"/>
              <w:numPr>
                <w:ilvl w:val="0"/>
                <w:numId w:val="0"/>
              </w:numPr>
              <w:spacing w:before="0" w:after="0" w:line="260" w:lineRule="exact"/>
              <w:jc w:val="left"/>
              <w:rPr>
                <w:rFonts w:cs="Arial"/>
                <w:b w:val="0"/>
                <w:bCs w:val="0"/>
                <w:sz w:val="20"/>
                <w:szCs w:val="20"/>
                <w:lang w:eastAsia="sl-SI"/>
              </w:rPr>
            </w:pPr>
            <w:r w:rsidRPr="00230102">
              <w:rPr>
                <w:rFonts w:cs="Arial"/>
                <w:b w:val="0"/>
                <w:bCs w:val="0"/>
                <w:sz w:val="20"/>
                <w:szCs w:val="20"/>
                <w:lang w:eastAsia="sl-SI"/>
              </w:rPr>
              <w:t>(Samo če izberete DA pod točko 6.a.)</w:t>
            </w:r>
          </w:p>
        </w:tc>
      </w:tr>
    </w:tbl>
    <w:p w14:paraId="1B2D700D" w14:textId="77777777" w:rsidR="00A46DA5" w:rsidRPr="008D1759" w:rsidRDefault="00A46DA5" w:rsidP="001F6D5C">
      <w:pPr>
        <w:spacing w:after="0" w:line="260" w:lineRule="exact"/>
        <w:rPr>
          <w:rFonts w:ascii="Arial" w:hAnsi="Arial" w:cs="Arial"/>
          <w:vanish/>
          <w:sz w:val="20"/>
          <w:szCs w:val="20"/>
        </w:rPr>
      </w:pPr>
    </w:p>
    <w:tbl>
      <w:tblPr>
        <w:tblW w:w="920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892"/>
        <w:gridCol w:w="1414"/>
        <w:gridCol w:w="417"/>
        <w:gridCol w:w="913"/>
        <w:gridCol w:w="683"/>
        <w:gridCol w:w="385"/>
        <w:gridCol w:w="303"/>
        <w:gridCol w:w="2128"/>
      </w:tblGrid>
      <w:tr w:rsidR="00A46DA5" w:rsidRPr="008D1759" w14:paraId="0F9E263C" w14:textId="77777777" w:rsidTr="00A9669A">
        <w:trPr>
          <w:cantSplit/>
          <w:trHeight w:val="35"/>
        </w:trPr>
        <w:tc>
          <w:tcPr>
            <w:tcW w:w="9200" w:type="dxa"/>
            <w:gridSpan w:val="9"/>
            <w:shd w:val="clear" w:color="auto" w:fill="D9D9D9"/>
            <w:tcMar>
              <w:top w:w="57" w:type="dxa"/>
              <w:left w:w="108" w:type="dxa"/>
              <w:bottom w:w="57" w:type="dxa"/>
              <w:right w:w="108" w:type="dxa"/>
            </w:tcMar>
            <w:vAlign w:val="center"/>
          </w:tcPr>
          <w:p w14:paraId="39305E4B" w14:textId="77777777" w:rsidR="00A46DA5" w:rsidRPr="00B15DC8" w:rsidRDefault="00A46DA5" w:rsidP="001F6D5C">
            <w:pPr>
              <w:pStyle w:val="Naslov1"/>
              <w:keepNext w:val="0"/>
              <w:pageBreakBefore/>
              <w:widowControl w:val="0"/>
              <w:tabs>
                <w:tab w:val="left" w:pos="2340"/>
              </w:tabs>
              <w:spacing w:before="0" w:after="0"/>
              <w:ind w:left="142" w:hanging="142"/>
              <w:rPr>
                <w:rFonts w:cs="Arial"/>
                <w:sz w:val="20"/>
                <w:szCs w:val="20"/>
                <w:lang w:eastAsia="sl-SI"/>
              </w:rPr>
            </w:pPr>
            <w:r w:rsidRPr="00B15DC8">
              <w:rPr>
                <w:rFonts w:cs="Arial"/>
                <w:sz w:val="20"/>
                <w:szCs w:val="20"/>
                <w:lang w:eastAsia="sl-SI"/>
              </w:rPr>
              <w:lastRenderedPageBreak/>
              <w:t>I. Ocena finančnih posledic, ki niso načrtovane v sprejetem proračunu</w:t>
            </w:r>
          </w:p>
        </w:tc>
      </w:tr>
      <w:tr w:rsidR="00A46DA5" w:rsidRPr="008D1759" w14:paraId="649DF048" w14:textId="77777777" w:rsidTr="00A9669A">
        <w:trPr>
          <w:cantSplit/>
          <w:trHeight w:val="276"/>
        </w:trPr>
        <w:tc>
          <w:tcPr>
            <w:tcW w:w="2957" w:type="dxa"/>
            <w:gridSpan w:val="2"/>
            <w:vAlign w:val="center"/>
          </w:tcPr>
          <w:p w14:paraId="412D8E1C" w14:textId="77777777" w:rsidR="00A46DA5" w:rsidRPr="008D1759" w:rsidRDefault="00A46DA5" w:rsidP="001F6D5C">
            <w:pPr>
              <w:widowControl w:val="0"/>
              <w:spacing w:after="0" w:line="260" w:lineRule="exact"/>
              <w:ind w:left="-122" w:right="-112"/>
              <w:jc w:val="center"/>
              <w:rPr>
                <w:rFonts w:ascii="Arial" w:hAnsi="Arial" w:cs="Arial"/>
                <w:sz w:val="20"/>
                <w:szCs w:val="20"/>
              </w:rPr>
            </w:pPr>
          </w:p>
        </w:tc>
        <w:tc>
          <w:tcPr>
            <w:tcW w:w="1831" w:type="dxa"/>
            <w:gridSpan w:val="2"/>
            <w:vAlign w:val="center"/>
          </w:tcPr>
          <w:p w14:paraId="0BB19880"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Tekoče leto (t)</w:t>
            </w:r>
          </w:p>
        </w:tc>
        <w:tc>
          <w:tcPr>
            <w:tcW w:w="913" w:type="dxa"/>
            <w:vAlign w:val="center"/>
          </w:tcPr>
          <w:p w14:paraId="37340F30" w14:textId="77777777" w:rsidR="00A46DA5" w:rsidRPr="008D1759" w:rsidRDefault="00A46DA5" w:rsidP="001F6D5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c>
          <w:tcPr>
            <w:tcW w:w="1371" w:type="dxa"/>
            <w:gridSpan w:val="3"/>
            <w:vAlign w:val="center"/>
          </w:tcPr>
          <w:p w14:paraId="6337701D" w14:textId="77777777" w:rsidR="00A46DA5" w:rsidRPr="008D1759" w:rsidRDefault="00A46DA5" w:rsidP="001F6D5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2</w:t>
            </w:r>
          </w:p>
        </w:tc>
        <w:tc>
          <w:tcPr>
            <w:tcW w:w="2128" w:type="dxa"/>
            <w:vAlign w:val="center"/>
          </w:tcPr>
          <w:p w14:paraId="60D4F3E8" w14:textId="77777777" w:rsidR="00A46DA5" w:rsidRPr="008D1759" w:rsidRDefault="00A46DA5" w:rsidP="001F6D5C">
            <w:pPr>
              <w:widowControl w:val="0"/>
              <w:spacing w:after="0" w:line="260" w:lineRule="exact"/>
              <w:jc w:val="center"/>
              <w:rPr>
                <w:rFonts w:ascii="Arial" w:hAnsi="Arial" w:cs="Arial"/>
                <w:sz w:val="20"/>
                <w:szCs w:val="20"/>
              </w:rPr>
            </w:pPr>
            <w:r>
              <w:rPr>
                <w:rFonts w:ascii="Arial" w:hAnsi="Arial" w:cs="Arial"/>
                <w:sz w:val="20"/>
                <w:szCs w:val="20"/>
              </w:rPr>
              <w:t xml:space="preserve">t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3</w:t>
            </w:r>
          </w:p>
        </w:tc>
      </w:tr>
      <w:tr w:rsidR="00A46DA5" w:rsidRPr="008D1759" w14:paraId="29966F4A" w14:textId="77777777" w:rsidTr="00A9669A">
        <w:trPr>
          <w:cantSplit/>
          <w:trHeight w:val="423"/>
        </w:trPr>
        <w:tc>
          <w:tcPr>
            <w:tcW w:w="2957" w:type="dxa"/>
            <w:gridSpan w:val="2"/>
            <w:vAlign w:val="center"/>
          </w:tcPr>
          <w:p w14:paraId="1A17F4AB" w14:textId="77777777" w:rsidR="00A46DA5" w:rsidRPr="008D1759" w:rsidRDefault="00A46DA5" w:rsidP="001F6D5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državnega proračuna </w:t>
            </w:r>
          </w:p>
        </w:tc>
        <w:tc>
          <w:tcPr>
            <w:tcW w:w="1831" w:type="dxa"/>
            <w:gridSpan w:val="2"/>
            <w:vAlign w:val="center"/>
          </w:tcPr>
          <w:p w14:paraId="2411F6ED"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913" w:type="dxa"/>
            <w:vAlign w:val="center"/>
          </w:tcPr>
          <w:p w14:paraId="603A9B6B"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1371" w:type="dxa"/>
            <w:gridSpan w:val="3"/>
            <w:vAlign w:val="center"/>
          </w:tcPr>
          <w:p w14:paraId="43692FFD"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2128" w:type="dxa"/>
            <w:vAlign w:val="center"/>
          </w:tcPr>
          <w:p w14:paraId="3562C7C4"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r>
      <w:tr w:rsidR="00A46DA5" w:rsidRPr="008D1759" w14:paraId="3711F289" w14:textId="77777777" w:rsidTr="00A9669A">
        <w:trPr>
          <w:cantSplit/>
          <w:trHeight w:val="423"/>
        </w:trPr>
        <w:tc>
          <w:tcPr>
            <w:tcW w:w="2957" w:type="dxa"/>
            <w:gridSpan w:val="2"/>
            <w:vAlign w:val="center"/>
          </w:tcPr>
          <w:p w14:paraId="0B382F7F" w14:textId="77777777" w:rsidR="00A46DA5" w:rsidRPr="008D1759" w:rsidRDefault="00A46DA5" w:rsidP="001F6D5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prihodkov občinskih proračunov </w:t>
            </w:r>
          </w:p>
        </w:tc>
        <w:tc>
          <w:tcPr>
            <w:tcW w:w="1831" w:type="dxa"/>
            <w:gridSpan w:val="2"/>
            <w:vAlign w:val="center"/>
          </w:tcPr>
          <w:p w14:paraId="0582C4CD"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913" w:type="dxa"/>
            <w:vAlign w:val="center"/>
          </w:tcPr>
          <w:p w14:paraId="04C49FA7"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1371" w:type="dxa"/>
            <w:gridSpan w:val="3"/>
            <w:vAlign w:val="center"/>
          </w:tcPr>
          <w:p w14:paraId="062D7F78"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2128" w:type="dxa"/>
            <w:vAlign w:val="center"/>
          </w:tcPr>
          <w:p w14:paraId="1A7FE21B"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r>
      <w:tr w:rsidR="00A46DA5" w:rsidRPr="008D1759" w14:paraId="10A0EE52" w14:textId="77777777" w:rsidTr="00A9669A">
        <w:trPr>
          <w:cantSplit/>
          <w:trHeight w:val="423"/>
        </w:trPr>
        <w:tc>
          <w:tcPr>
            <w:tcW w:w="2957" w:type="dxa"/>
            <w:gridSpan w:val="2"/>
            <w:vAlign w:val="center"/>
          </w:tcPr>
          <w:p w14:paraId="46924B9C" w14:textId="77777777" w:rsidR="00A46DA5" w:rsidRPr="008D1759" w:rsidRDefault="00A46DA5" w:rsidP="001F6D5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 xml:space="preserve">) odhodkov državnega proračuna </w:t>
            </w:r>
          </w:p>
        </w:tc>
        <w:tc>
          <w:tcPr>
            <w:tcW w:w="1831" w:type="dxa"/>
            <w:gridSpan w:val="2"/>
            <w:vAlign w:val="center"/>
          </w:tcPr>
          <w:p w14:paraId="756B7157" w14:textId="77777777" w:rsidR="00A46DA5" w:rsidRPr="008D1759" w:rsidRDefault="00A46DA5" w:rsidP="001F6D5C">
            <w:pPr>
              <w:widowControl w:val="0"/>
              <w:spacing w:after="0" w:line="260" w:lineRule="exact"/>
              <w:jc w:val="center"/>
              <w:rPr>
                <w:rFonts w:ascii="Arial" w:hAnsi="Arial" w:cs="Arial"/>
                <w:sz w:val="20"/>
                <w:szCs w:val="20"/>
              </w:rPr>
            </w:pPr>
          </w:p>
        </w:tc>
        <w:tc>
          <w:tcPr>
            <w:tcW w:w="913" w:type="dxa"/>
            <w:vAlign w:val="center"/>
          </w:tcPr>
          <w:p w14:paraId="35E8165C" w14:textId="77777777" w:rsidR="00A46DA5" w:rsidRPr="008D1759" w:rsidRDefault="00A46DA5" w:rsidP="001F6D5C">
            <w:pPr>
              <w:widowControl w:val="0"/>
              <w:spacing w:after="0" w:line="260" w:lineRule="exact"/>
              <w:jc w:val="center"/>
              <w:rPr>
                <w:rFonts w:ascii="Arial" w:hAnsi="Arial" w:cs="Arial"/>
                <w:sz w:val="20"/>
                <w:szCs w:val="20"/>
              </w:rPr>
            </w:pPr>
          </w:p>
        </w:tc>
        <w:tc>
          <w:tcPr>
            <w:tcW w:w="1371" w:type="dxa"/>
            <w:gridSpan w:val="3"/>
            <w:vAlign w:val="center"/>
          </w:tcPr>
          <w:p w14:paraId="23AE95B9" w14:textId="77777777" w:rsidR="00A46DA5" w:rsidRPr="008D1759" w:rsidRDefault="00A46DA5" w:rsidP="001F6D5C">
            <w:pPr>
              <w:widowControl w:val="0"/>
              <w:spacing w:after="0" w:line="260" w:lineRule="exact"/>
              <w:jc w:val="center"/>
              <w:rPr>
                <w:rFonts w:ascii="Arial" w:hAnsi="Arial" w:cs="Arial"/>
                <w:sz w:val="20"/>
                <w:szCs w:val="20"/>
              </w:rPr>
            </w:pPr>
          </w:p>
        </w:tc>
        <w:tc>
          <w:tcPr>
            <w:tcW w:w="2128" w:type="dxa"/>
            <w:vAlign w:val="center"/>
          </w:tcPr>
          <w:p w14:paraId="7BB2ACED" w14:textId="77777777" w:rsidR="00A46DA5" w:rsidRPr="008D1759" w:rsidRDefault="00A46DA5" w:rsidP="001F6D5C">
            <w:pPr>
              <w:widowControl w:val="0"/>
              <w:spacing w:after="0" w:line="260" w:lineRule="exact"/>
              <w:jc w:val="center"/>
              <w:rPr>
                <w:rFonts w:ascii="Arial" w:hAnsi="Arial" w:cs="Arial"/>
                <w:sz w:val="20"/>
                <w:szCs w:val="20"/>
              </w:rPr>
            </w:pPr>
          </w:p>
        </w:tc>
      </w:tr>
      <w:tr w:rsidR="00A46DA5" w:rsidRPr="008D1759" w14:paraId="04BDBD9B" w14:textId="77777777" w:rsidTr="00A9669A">
        <w:trPr>
          <w:cantSplit/>
          <w:trHeight w:val="623"/>
        </w:trPr>
        <w:tc>
          <w:tcPr>
            <w:tcW w:w="2957" w:type="dxa"/>
            <w:gridSpan w:val="2"/>
            <w:vAlign w:val="center"/>
          </w:tcPr>
          <w:p w14:paraId="08E37AC3" w14:textId="77777777" w:rsidR="00A46DA5" w:rsidRPr="008D1759" w:rsidRDefault="00A46DA5" w:rsidP="001F6D5C">
            <w:pPr>
              <w:widowControl w:val="0"/>
              <w:spacing w:after="0" w:line="260" w:lineRule="exact"/>
              <w:rPr>
                <w:rFonts w:ascii="Arial" w:hAnsi="Arial" w:cs="Arial"/>
                <w:sz w:val="20"/>
                <w:szCs w:val="20"/>
              </w:rPr>
            </w:pPr>
            <w:r w:rsidRPr="008D1759">
              <w:rPr>
                <w:rFonts w:ascii="Arial" w:hAnsi="Arial" w:cs="Arial"/>
                <w:sz w:val="20"/>
                <w:szCs w:val="20"/>
              </w:rPr>
              <w:t>Predvideno povečan</w:t>
            </w:r>
            <w:r>
              <w:rPr>
                <w:rFonts w:ascii="Arial" w:hAnsi="Arial" w:cs="Arial"/>
                <w:sz w:val="20"/>
                <w:szCs w:val="20"/>
              </w:rPr>
              <w:t>je (+) ali zmanjšanje (</w:t>
            </w:r>
            <w:r w:rsidRPr="00755DBB">
              <w:rPr>
                <w:b/>
                <w:bCs/>
                <w:sz w:val="20"/>
                <w:szCs w:val="20"/>
              </w:rPr>
              <w:t>–</w:t>
            </w:r>
            <w:r w:rsidRPr="008D1759">
              <w:rPr>
                <w:rFonts w:ascii="Arial" w:hAnsi="Arial" w:cs="Arial"/>
                <w:sz w:val="20"/>
                <w:szCs w:val="20"/>
              </w:rPr>
              <w:t>) odhodkov občinskih proračunov</w:t>
            </w:r>
          </w:p>
        </w:tc>
        <w:tc>
          <w:tcPr>
            <w:tcW w:w="1831" w:type="dxa"/>
            <w:gridSpan w:val="2"/>
            <w:vAlign w:val="center"/>
          </w:tcPr>
          <w:p w14:paraId="19E93C72" w14:textId="77777777" w:rsidR="00A46DA5" w:rsidRPr="008D1759" w:rsidRDefault="00A46DA5" w:rsidP="001F6D5C">
            <w:pPr>
              <w:widowControl w:val="0"/>
              <w:spacing w:after="0" w:line="260" w:lineRule="exact"/>
              <w:jc w:val="center"/>
              <w:rPr>
                <w:rFonts w:ascii="Arial" w:hAnsi="Arial" w:cs="Arial"/>
                <w:sz w:val="20"/>
                <w:szCs w:val="20"/>
              </w:rPr>
            </w:pPr>
          </w:p>
        </w:tc>
        <w:tc>
          <w:tcPr>
            <w:tcW w:w="913" w:type="dxa"/>
            <w:vAlign w:val="center"/>
          </w:tcPr>
          <w:p w14:paraId="23C09E55" w14:textId="77777777" w:rsidR="00A46DA5" w:rsidRPr="008D1759" w:rsidRDefault="00A46DA5" w:rsidP="001F6D5C">
            <w:pPr>
              <w:widowControl w:val="0"/>
              <w:spacing w:after="0" w:line="260" w:lineRule="exact"/>
              <w:jc w:val="center"/>
              <w:rPr>
                <w:rFonts w:ascii="Arial" w:hAnsi="Arial" w:cs="Arial"/>
                <w:sz w:val="20"/>
                <w:szCs w:val="20"/>
              </w:rPr>
            </w:pPr>
          </w:p>
        </w:tc>
        <w:tc>
          <w:tcPr>
            <w:tcW w:w="1371" w:type="dxa"/>
            <w:gridSpan w:val="3"/>
            <w:vAlign w:val="center"/>
          </w:tcPr>
          <w:p w14:paraId="2F86F035" w14:textId="77777777" w:rsidR="00A46DA5" w:rsidRPr="008D1759" w:rsidRDefault="00A46DA5" w:rsidP="001F6D5C">
            <w:pPr>
              <w:widowControl w:val="0"/>
              <w:spacing w:after="0" w:line="260" w:lineRule="exact"/>
              <w:jc w:val="center"/>
              <w:rPr>
                <w:rFonts w:ascii="Arial" w:hAnsi="Arial" w:cs="Arial"/>
                <w:sz w:val="20"/>
                <w:szCs w:val="20"/>
              </w:rPr>
            </w:pPr>
          </w:p>
        </w:tc>
        <w:tc>
          <w:tcPr>
            <w:tcW w:w="2128" w:type="dxa"/>
            <w:vAlign w:val="center"/>
          </w:tcPr>
          <w:p w14:paraId="66B9E61C" w14:textId="77777777" w:rsidR="00A46DA5" w:rsidRPr="008D1759" w:rsidRDefault="00A46DA5" w:rsidP="001F6D5C">
            <w:pPr>
              <w:widowControl w:val="0"/>
              <w:spacing w:after="0" w:line="260" w:lineRule="exact"/>
              <w:jc w:val="center"/>
              <w:rPr>
                <w:rFonts w:ascii="Arial" w:hAnsi="Arial" w:cs="Arial"/>
                <w:sz w:val="20"/>
                <w:szCs w:val="20"/>
              </w:rPr>
            </w:pPr>
          </w:p>
        </w:tc>
      </w:tr>
      <w:tr w:rsidR="00A46DA5" w:rsidRPr="008D1759" w14:paraId="76890BE7" w14:textId="77777777" w:rsidTr="00A9669A">
        <w:trPr>
          <w:cantSplit/>
          <w:trHeight w:val="423"/>
        </w:trPr>
        <w:tc>
          <w:tcPr>
            <w:tcW w:w="2957" w:type="dxa"/>
            <w:gridSpan w:val="2"/>
            <w:vAlign w:val="center"/>
          </w:tcPr>
          <w:p w14:paraId="7E1F9954" w14:textId="77777777" w:rsidR="00A46DA5" w:rsidRPr="008D1759" w:rsidRDefault="00A46DA5" w:rsidP="001F6D5C">
            <w:pPr>
              <w:widowControl w:val="0"/>
              <w:spacing w:after="0" w:line="260" w:lineRule="exact"/>
              <w:rPr>
                <w:rFonts w:ascii="Arial" w:hAnsi="Arial" w:cs="Arial"/>
                <w:sz w:val="20"/>
                <w:szCs w:val="20"/>
              </w:rPr>
            </w:pPr>
            <w:r w:rsidRPr="008D1759">
              <w:rPr>
                <w:rFonts w:ascii="Arial" w:hAnsi="Arial" w:cs="Arial"/>
                <w:sz w:val="20"/>
                <w:szCs w:val="20"/>
              </w:rPr>
              <w:t>Predvideno</w:t>
            </w:r>
            <w:r>
              <w:rPr>
                <w:rFonts w:ascii="Arial" w:hAnsi="Arial" w:cs="Arial"/>
                <w:sz w:val="20"/>
                <w:szCs w:val="20"/>
              </w:rPr>
              <w:t xml:space="preserve"> povečanje (+) ali zmanjšanje (</w:t>
            </w:r>
            <w:r w:rsidRPr="00755DBB">
              <w:rPr>
                <w:b/>
                <w:bCs/>
                <w:sz w:val="20"/>
                <w:szCs w:val="20"/>
              </w:rPr>
              <w:t>–</w:t>
            </w:r>
            <w:r w:rsidRPr="008D1759">
              <w:rPr>
                <w:rFonts w:ascii="Arial" w:hAnsi="Arial" w:cs="Arial"/>
                <w:sz w:val="20"/>
                <w:szCs w:val="20"/>
              </w:rPr>
              <w:t>)</w:t>
            </w:r>
            <w:r>
              <w:rPr>
                <w:rFonts w:ascii="Arial" w:hAnsi="Arial" w:cs="Arial"/>
                <w:sz w:val="20"/>
                <w:szCs w:val="20"/>
              </w:rPr>
              <w:t xml:space="preserve"> obveznosti za druga javno</w:t>
            </w:r>
            <w:r w:rsidRPr="008D1759">
              <w:rPr>
                <w:rFonts w:ascii="Arial" w:hAnsi="Arial" w:cs="Arial"/>
                <w:sz w:val="20"/>
                <w:szCs w:val="20"/>
              </w:rPr>
              <w:t>finančna sredstva</w:t>
            </w:r>
          </w:p>
        </w:tc>
        <w:tc>
          <w:tcPr>
            <w:tcW w:w="1831" w:type="dxa"/>
            <w:gridSpan w:val="2"/>
            <w:vAlign w:val="center"/>
          </w:tcPr>
          <w:p w14:paraId="1D4A2A4C"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913" w:type="dxa"/>
            <w:vAlign w:val="center"/>
          </w:tcPr>
          <w:p w14:paraId="414565F9"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1371" w:type="dxa"/>
            <w:gridSpan w:val="3"/>
            <w:vAlign w:val="center"/>
          </w:tcPr>
          <w:p w14:paraId="1E65DC6C"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c>
          <w:tcPr>
            <w:tcW w:w="2128" w:type="dxa"/>
            <w:vAlign w:val="center"/>
          </w:tcPr>
          <w:p w14:paraId="44C5E257" w14:textId="77777777" w:rsidR="00A46DA5" w:rsidRPr="00B15DC8" w:rsidRDefault="00A46DA5" w:rsidP="001F6D5C">
            <w:pPr>
              <w:pStyle w:val="Naslov1"/>
              <w:keepNext w:val="0"/>
              <w:widowControl w:val="0"/>
              <w:tabs>
                <w:tab w:val="left" w:pos="360"/>
              </w:tabs>
              <w:spacing w:before="0" w:after="0"/>
              <w:jc w:val="center"/>
              <w:rPr>
                <w:rFonts w:cs="Arial"/>
                <w:b w:val="0"/>
                <w:bCs w:val="0"/>
                <w:sz w:val="20"/>
                <w:szCs w:val="20"/>
                <w:lang w:eastAsia="sl-SI"/>
              </w:rPr>
            </w:pPr>
          </w:p>
        </w:tc>
      </w:tr>
      <w:tr w:rsidR="00A46DA5" w:rsidRPr="008D1759" w14:paraId="7FA48A5A" w14:textId="77777777" w:rsidTr="00A9669A">
        <w:trPr>
          <w:cantSplit/>
          <w:trHeight w:val="257"/>
        </w:trPr>
        <w:tc>
          <w:tcPr>
            <w:tcW w:w="9200" w:type="dxa"/>
            <w:gridSpan w:val="9"/>
            <w:shd w:val="clear" w:color="auto" w:fill="E0E0E0"/>
            <w:tcMar>
              <w:top w:w="57" w:type="dxa"/>
              <w:left w:w="108" w:type="dxa"/>
              <w:bottom w:w="57" w:type="dxa"/>
              <w:right w:w="108" w:type="dxa"/>
            </w:tcMar>
            <w:vAlign w:val="center"/>
          </w:tcPr>
          <w:p w14:paraId="029A9721" w14:textId="77777777" w:rsidR="00A46DA5" w:rsidRPr="00B15DC8" w:rsidRDefault="00A46DA5" w:rsidP="001F6D5C">
            <w:pPr>
              <w:pStyle w:val="Naslov1"/>
              <w:keepNext w:val="0"/>
              <w:widowControl w:val="0"/>
              <w:tabs>
                <w:tab w:val="left" w:pos="2340"/>
              </w:tabs>
              <w:spacing w:before="0" w:after="0"/>
              <w:ind w:left="142" w:hanging="142"/>
              <w:rPr>
                <w:rFonts w:cs="Arial"/>
                <w:sz w:val="20"/>
                <w:szCs w:val="20"/>
                <w:lang w:eastAsia="sl-SI"/>
              </w:rPr>
            </w:pPr>
            <w:r w:rsidRPr="00B15DC8">
              <w:rPr>
                <w:rFonts w:cs="Arial"/>
                <w:sz w:val="20"/>
                <w:szCs w:val="20"/>
                <w:lang w:eastAsia="sl-SI"/>
              </w:rPr>
              <w:t>II. Finančne posledice za državni proračun</w:t>
            </w:r>
          </w:p>
        </w:tc>
      </w:tr>
      <w:tr w:rsidR="00A46DA5" w:rsidRPr="008D1759" w14:paraId="08ECF5F5" w14:textId="77777777" w:rsidTr="00A9669A">
        <w:trPr>
          <w:cantSplit/>
          <w:trHeight w:val="257"/>
        </w:trPr>
        <w:tc>
          <w:tcPr>
            <w:tcW w:w="9200" w:type="dxa"/>
            <w:gridSpan w:val="9"/>
            <w:shd w:val="clear" w:color="auto" w:fill="E0E0E0"/>
            <w:tcMar>
              <w:top w:w="57" w:type="dxa"/>
              <w:left w:w="108" w:type="dxa"/>
              <w:bottom w:w="57" w:type="dxa"/>
              <w:right w:w="108" w:type="dxa"/>
            </w:tcMar>
            <w:vAlign w:val="center"/>
          </w:tcPr>
          <w:p w14:paraId="665C95D5" w14:textId="77777777" w:rsidR="00A46DA5" w:rsidRPr="00B15DC8" w:rsidRDefault="00A46DA5" w:rsidP="001F6D5C">
            <w:pPr>
              <w:pStyle w:val="Naslov1"/>
              <w:keepNext w:val="0"/>
              <w:widowControl w:val="0"/>
              <w:tabs>
                <w:tab w:val="left" w:pos="2340"/>
              </w:tabs>
              <w:spacing w:before="0" w:after="0"/>
              <w:ind w:left="142" w:hanging="142"/>
              <w:rPr>
                <w:rFonts w:cs="Arial"/>
                <w:sz w:val="20"/>
                <w:szCs w:val="20"/>
                <w:lang w:eastAsia="sl-SI"/>
              </w:rPr>
            </w:pPr>
            <w:r w:rsidRPr="00867963">
              <w:rPr>
                <w:rFonts w:cs="Arial"/>
                <w:sz w:val="20"/>
                <w:szCs w:val="20"/>
                <w:lang w:eastAsia="sl-SI"/>
              </w:rPr>
              <w:t>II.a Pravice porabe za izvedbo predlaganih rešitev so zagotovljene:</w:t>
            </w:r>
          </w:p>
        </w:tc>
      </w:tr>
      <w:tr w:rsidR="00A46DA5" w:rsidRPr="008D1759" w14:paraId="3820A427" w14:textId="77777777" w:rsidTr="00A9669A">
        <w:trPr>
          <w:cantSplit/>
          <w:trHeight w:val="100"/>
        </w:trPr>
        <w:tc>
          <w:tcPr>
            <w:tcW w:w="2065" w:type="dxa"/>
            <w:vAlign w:val="center"/>
          </w:tcPr>
          <w:p w14:paraId="05A468DC"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14:paraId="0F5783E3"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Šifra</w:t>
            </w:r>
            <w:r>
              <w:rPr>
                <w:rFonts w:ascii="Arial" w:hAnsi="Arial" w:cs="Arial"/>
                <w:sz w:val="20"/>
                <w:szCs w:val="20"/>
              </w:rPr>
              <w:t xml:space="preserve"> in naziv ukrepa, projekta</w:t>
            </w:r>
          </w:p>
        </w:tc>
        <w:tc>
          <w:tcPr>
            <w:tcW w:w="1330" w:type="dxa"/>
            <w:gridSpan w:val="2"/>
            <w:vAlign w:val="center"/>
          </w:tcPr>
          <w:p w14:paraId="2B6B4547" w14:textId="77777777" w:rsidR="00A46DA5" w:rsidRPr="008D1759" w:rsidRDefault="00A46DA5" w:rsidP="001F6D5C">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p>
        </w:tc>
        <w:tc>
          <w:tcPr>
            <w:tcW w:w="1371" w:type="dxa"/>
            <w:gridSpan w:val="3"/>
            <w:vAlign w:val="center"/>
          </w:tcPr>
          <w:p w14:paraId="4D4D75E8"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14:paraId="2FB11934"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A46DA5" w:rsidRPr="008D1759" w14:paraId="48BBEF06" w14:textId="77777777" w:rsidTr="00A9669A">
        <w:trPr>
          <w:cantSplit/>
          <w:trHeight w:val="328"/>
        </w:trPr>
        <w:tc>
          <w:tcPr>
            <w:tcW w:w="2065" w:type="dxa"/>
            <w:vAlign w:val="center"/>
          </w:tcPr>
          <w:p w14:paraId="574631DA" w14:textId="36C9B6AC" w:rsidR="00A46DA5" w:rsidRPr="00B15DC8" w:rsidRDefault="002D695B" w:rsidP="001F6D5C">
            <w:pPr>
              <w:pStyle w:val="Naslov1"/>
              <w:keepNext w:val="0"/>
              <w:widowControl w:val="0"/>
              <w:tabs>
                <w:tab w:val="left" w:pos="360"/>
              </w:tabs>
              <w:spacing w:before="0" w:after="0"/>
              <w:rPr>
                <w:rFonts w:cs="Arial"/>
                <w:b w:val="0"/>
                <w:bCs w:val="0"/>
                <w:sz w:val="20"/>
                <w:szCs w:val="20"/>
                <w:lang w:eastAsia="sl-SI"/>
              </w:rPr>
            </w:pPr>
            <w:r>
              <w:rPr>
                <w:rFonts w:cs="Arial"/>
                <w:b w:val="0"/>
                <w:bCs w:val="0"/>
                <w:sz w:val="20"/>
                <w:szCs w:val="20"/>
                <w:lang w:eastAsia="sl-SI"/>
              </w:rPr>
              <w:t>1711 MNZ</w:t>
            </w:r>
          </w:p>
        </w:tc>
        <w:tc>
          <w:tcPr>
            <w:tcW w:w="2306" w:type="dxa"/>
            <w:gridSpan w:val="2"/>
            <w:vAlign w:val="center"/>
          </w:tcPr>
          <w:p w14:paraId="3AF34F30" w14:textId="70EC4D33" w:rsidR="00A46DA5" w:rsidRPr="00B15DC8" w:rsidRDefault="002737A0" w:rsidP="001F6D5C">
            <w:pPr>
              <w:pStyle w:val="Naslov1"/>
              <w:keepNext w:val="0"/>
              <w:widowControl w:val="0"/>
              <w:tabs>
                <w:tab w:val="left" w:pos="360"/>
              </w:tabs>
              <w:spacing w:before="0" w:after="0"/>
              <w:rPr>
                <w:rFonts w:cs="Arial"/>
                <w:b w:val="0"/>
                <w:bCs w:val="0"/>
                <w:sz w:val="20"/>
                <w:szCs w:val="20"/>
                <w:lang w:eastAsia="sl-SI"/>
              </w:rPr>
            </w:pPr>
            <w:r>
              <w:rPr>
                <w:rFonts w:cs="Arial"/>
                <w:b w:val="0"/>
                <w:bCs w:val="0"/>
                <w:sz w:val="20"/>
                <w:szCs w:val="20"/>
                <w:lang w:eastAsia="sl-SI"/>
              </w:rPr>
              <w:t>Nova finančna perspektiva 2021-2027</w:t>
            </w:r>
          </w:p>
        </w:tc>
        <w:tc>
          <w:tcPr>
            <w:tcW w:w="1330" w:type="dxa"/>
            <w:gridSpan w:val="2"/>
            <w:vAlign w:val="center"/>
          </w:tcPr>
          <w:p w14:paraId="2331B9DC" w14:textId="2BE88F85" w:rsidR="00A46DA5" w:rsidRPr="00B15DC8" w:rsidRDefault="002737A0" w:rsidP="001F6D5C">
            <w:pPr>
              <w:pStyle w:val="Naslov1"/>
              <w:keepNext w:val="0"/>
              <w:widowControl w:val="0"/>
              <w:tabs>
                <w:tab w:val="left" w:pos="360"/>
              </w:tabs>
              <w:spacing w:before="0" w:after="0"/>
              <w:rPr>
                <w:rFonts w:cs="Arial"/>
                <w:b w:val="0"/>
                <w:bCs w:val="0"/>
                <w:sz w:val="20"/>
                <w:szCs w:val="20"/>
                <w:lang w:eastAsia="sl-SI"/>
              </w:rPr>
            </w:pPr>
            <w:r>
              <w:rPr>
                <w:rFonts w:cs="Arial"/>
                <w:b w:val="0"/>
                <w:bCs w:val="0"/>
                <w:sz w:val="20"/>
                <w:szCs w:val="20"/>
                <w:lang w:eastAsia="sl-SI"/>
              </w:rPr>
              <w:t>Nova finančna perspektiva 2021-2027</w:t>
            </w:r>
          </w:p>
        </w:tc>
        <w:tc>
          <w:tcPr>
            <w:tcW w:w="1371" w:type="dxa"/>
            <w:gridSpan w:val="3"/>
            <w:vAlign w:val="center"/>
          </w:tcPr>
          <w:p w14:paraId="45B3E318" w14:textId="1EC02A0E" w:rsidR="00A46DA5" w:rsidRPr="00B15DC8" w:rsidRDefault="002737A0" w:rsidP="001F6D5C">
            <w:pPr>
              <w:pStyle w:val="Naslov1"/>
              <w:keepNext w:val="0"/>
              <w:widowControl w:val="0"/>
              <w:tabs>
                <w:tab w:val="left" w:pos="360"/>
              </w:tabs>
              <w:spacing w:before="0" w:after="0"/>
              <w:rPr>
                <w:rFonts w:cs="Arial"/>
                <w:b w:val="0"/>
                <w:bCs w:val="0"/>
                <w:sz w:val="20"/>
                <w:szCs w:val="20"/>
                <w:lang w:eastAsia="sl-SI"/>
              </w:rPr>
            </w:pPr>
            <w:r>
              <w:rPr>
                <w:rFonts w:cs="Arial"/>
                <w:b w:val="0"/>
                <w:bCs w:val="0"/>
                <w:sz w:val="20"/>
                <w:szCs w:val="20"/>
                <w:lang w:eastAsia="sl-SI"/>
              </w:rPr>
              <w:t>0</w:t>
            </w:r>
          </w:p>
        </w:tc>
        <w:tc>
          <w:tcPr>
            <w:tcW w:w="2128" w:type="dxa"/>
            <w:vAlign w:val="center"/>
          </w:tcPr>
          <w:p w14:paraId="211BF613" w14:textId="523FCB67" w:rsidR="00A46DA5" w:rsidRPr="00B15DC8" w:rsidRDefault="002737A0" w:rsidP="001F6D5C">
            <w:pPr>
              <w:pStyle w:val="Naslov1"/>
              <w:keepNext w:val="0"/>
              <w:widowControl w:val="0"/>
              <w:tabs>
                <w:tab w:val="left" w:pos="360"/>
              </w:tabs>
              <w:spacing w:before="0" w:after="0"/>
              <w:rPr>
                <w:rFonts w:cs="Arial"/>
                <w:b w:val="0"/>
                <w:bCs w:val="0"/>
                <w:sz w:val="20"/>
                <w:szCs w:val="20"/>
                <w:lang w:eastAsia="sl-SI"/>
              </w:rPr>
            </w:pPr>
            <w:r>
              <w:rPr>
                <w:rFonts w:cs="Arial"/>
                <w:b w:val="0"/>
                <w:bCs w:val="0"/>
                <w:sz w:val="20"/>
                <w:szCs w:val="20"/>
                <w:lang w:eastAsia="sl-SI"/>
              </w:rPr>
              <w:t>0</w:t>
            </w:r>
          </w:p>
        </w:tc>
      </w:tr>
      <w:tr w:rsidR="00A46DA5" w:rsidRPr="008D1759" w14:paraId="5753957F" w14:textId="77777777" w:rsidTr="00A9669A">
        <w:trPr>
          <w:cantSplit/>
          <w:trHeight w:val="95"/>
        </w:trPr>
        <w:tc>
          <w:tcPr>
            <w:tcW w:w="2065" w:type="dxa"/>
            <w:vAlign w:val="center"/>
          </w:tcPr>
          <w:p w14:paraId="6CCD94E4" w14:textId="746B07BB" w:rsidR="00A46DA5" w:rsidRPr="007A7907" w:rsidRDefault="00A46DA5" w:rsidP="001F6D5C">
            <w:pPr>
              <w:pStyle w:val="Naslov1"/>
              <w:keepNext w:val="0"/>
              <w:widowControl w:val="0"/>
              <w:tabs>
                <w:tab w:val="left" w:pos="360"/>
              </w:tabs>
              <w:spacing w:before="0" w:after="0"/>
              <w:rPr>
                <w:rFonts w:cs="Arial"/>
                <w:b w:val="0"/>
                <w:bCs w:val="0"/>
                <w:sz w:val="20"/>
                <w:szCs w:val="20"/>
                <w:highlight w:val="yellow"/>
                <w:lang w:eastAsia="sl-SI"/>
              </w:rPr>
            </w:pPr>
          </w:p>
        </w:tc>
        <w:tc>
          <w:tcPr>
            <w:tcW w:w="2306" w:type="dxa"/>
            <w:gridSpan w:val="2"/>
            <w:vAlign w:val="center"/>
          </w:tcPr>
          <w:p w14:paraId="25D5D542"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17630425"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4CA2B7A3"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196BCAE6"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r>
      <w:tr w:rsidR="00A46DA5" w:rsidRPr="008D1759" w14:paraId="5B47BAED" w14:textId="77777777" w:rsidTr="00A9669A">
        <w:trPr>
          <w:cantSplit/>
          <w:trHeight w:val="95"/>
        </w:trPr>
        <w:tc>
          <w:tcPr>
            <w:tcW w:w="5701" w:type="dxa"/>
            <w:gridSpan w:val="5"/>
            <w:vAlign w:val="center"/>
          </w:tcPr>
          <w:p w14:paraId="3C9B0EF7"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r w:rsidRPr="00B15DC8">
              <w:rPr>
                <w:rFonts w:cs="Arial"/>
                <w:sz w:val="20"/>
                <w:szCs w:val="20"/>
                <w:lang w:eastAsia="sl-SI"/>
              </w:rPr>
              <w:t>SKUPAJ</w:t>
            </w:r>
          </w:p>
        </w:tc>
        <w:tc>
          <w:tcPr>
            <w:tcW w:w="1371" w:type="dxa"/>
            <w:gridSpan w:val="3"/>
            <w:vAlign w:val="center"/>
          </w:tcPr>
          <w:p w14:paraId="2399EDCD" w14:textId="77777777" w:rsidR="00A46DA5" w:rsidRPr="008D1759" w:rsidRDefault="00A46DA5" w:rsidP="001F6D5C">
            <w:pPr>
              <w:widowControl w:val="0"/>
              <w:spacing w:after="0" w:line="260" w:lineRule="exact"/>
              <w:jc w:val="center"/>
              <w:rPr>
                <w:rFonts w:ascii="Arial" w:hAnsi="Arial" w:cs="Arial"/>
                <w:b/>
                <w:bCs/>
                <w:sz w:val="20"/>
                <w:szCs w:val="20"/>
              </w:rPr>
            </w:pPr>
          </w:p>
        </w:tc>
        <w:tc>
          <w:tcPr>
            <w:tcW w:w="2128" w:type="dxa"/>
            <w:vAlign w:val="center"/>
          </w:tcPr>
          <w:p w14:paraId="6344A3AB"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p>
        </w:tc>
      </w:tr>
      <w:tr w:rsidR="00A46DA5" w:rsidRPr="008D1759" w14:paraId="0EE31F7C" w14:textId="77777777" w:rsidTr="00A9669A">
        <w:trPr>
          <w:cantSplit/>
          <w:trHeight w:val="294"/>
        </w:trPr>
        <w:tc>
          <w:tcPr>
            <w:tcW w:w="9200" w:type="dxa"/>
            <w:gridSpan w:val="9"/>
            <w:shd w:val="clear" w:color="auto" w:fill="E0E0E0"/>
            <w:tcMar>
              <w:top w:w="57" w:type="dxa"/>
              <w:left w:w="108" w:type="dxa"/>
              <w:bottom w:w="57" w:type="dxa"/>
              <w:right w:w="108" w:type="dxa"/>
            </w:tcMar>
            <w:vAlign w:val="center"/>
          </w:tcPr>
          <w:p w14:paraId="69DAEDD6" w14:textId="77777777" w:rsidR="00A46DA5" w:rsidRPr="00B15DC8" w:rsidRDefault="00A46DA5" w:rsidP="001F6D5C">
            <w:pPr>
              <w:pStyle w:val="Naslov1"/>
              <w:keepNext w:val="0"/>
              <w:widowControl w:val="0"/>
              <w:tabs>
                <w:tab w:val="left" w:pos="2340"/>
              </w:tabs>
              <w:spacing w:before="0" w:after="0"/>
              <w:rPr>
                <w:rFonts w:cs="Arial"/>
                <w:sz w:val="20"/>
                <w:szCs w:val="20"/>
                <w:lang w:eastAsia="sl-SI"/>
              </w:rPr>
            </w:pPr>
            <w:r w:rsidRPr="00B15DC8">
              <w:rPr>
                <w:rFonts w:cs="Arial"/>
                <w:sz w:val="20"/>
                <w:szCs w:val="20"/>
                <w:lang w:eastAsia="sl-SI"/>
              </w:rPr>
              <w:t>II.b Manjkajoče pravice porabe bodo zagotovljene s prerazporeditvijo:</w:t>
            </w:r>
          </w:p>
        </w:tc>
      </w:tr>
      <w:tr w:rsidR="00A46DA5" w:rsidRPr="008D1759" w14:paraId="4B3A023F" w14:textId="77777777" w:rsidTr="00A9669A">
        <w:trPr>
          <w:cantSplit/>
          <w:trHeight w:val="100"/>
        </w:trPr>
        <w:tc>
          <w:tcPr>
            <w:tcW w:w="2065" w:type="dxa"/>
            <w:vAlign w:val="center"/>
          </w:tcPr>
          <w:p w14:paraId="3A3B8B60"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 xml:space="preserve">Ime proračunskega uporabnika </w:t>
            </w:r>
          </w:p>
        </w:tc>
        <w:tc>
          <w:tcPr>
            <w:tcW w:w="2306" w:type="dxa"/>
            <w:gridSpan w:val="2"/>
            <w:vAlign w:val="center"/>
          </w:tcPr>
          <w:p w14:paraId="195EA59D" w14:textId="77777777" w:rsidR="00A46DA5" w:rsidRPr="008D1759" w:rsidRDefault="00A46DA5" w:rsidP="001F6D5C">
            <w:pPr>
              <w:widowControl w:val="0"/>
              <w:spacing w:after="0" w:line="260" w:lineRule="exact"/>
              <w:jc w:val="center"/>
              <w:rPr>
                <w:rFonts w:ascii="Arial" w:hAnsi="Arial" w:cs="Arial"/>
                <w:sz w:val="20"/>
                <w:szCs w:val="20"/>
              </w:rPr>
            </w:pPr>
            <w:r>
              <w:rPr>
                <w:rFonts w:ascii="Arial" w:hAnsi="Arial" w:cs="Arial"/>
                <w:sz w:val="20"/>
                <w:szCs w:val="20"/>
              </w:rPr>
              <w:t>Šifra in naziv ukrepa, projekta</w:t>
            </w:r>
          </w:p>
        </w:tc>
        <w:tc>
          <w:tcPr>
            <w:tcW w:w="1330" w:type="dxa"/>
            <w:gridSpan w:val="2"/>
            <w:vAlign w:val="center"/>
          </w:tcPr>
          <w:p w14:paraId="5F04334D" w14:textId="77777777" w:rsidR="00A46DA5" w:rsidRPr="008D1759" w:rsidRDefault="00A46DA5" w:rsidP="001F6D5C">
            <w:pPr>
              <w:widowControl w:val="0"/>
              <w:spacing w:after="0" w:line="260" w:lineRule="exact"/>
              <w:jc w:val="center"/>
              <w:rPr>
                <w:rFonts w:ascii="Arial" w:hAnsi="Arial" w:cs="Arial"/>
                <w:sz w:val="20"/>
                <w:szCs w:val="20"/>
              </w:rPr>
            </w:pPr>
            <w:r>
              <w:rPr>
                <w:rFonts w:ascii="Arial" w:hAnsi="Arial" w:cs="Arial"/>
                <w:sz w:val="20"/>
                <w:szCs w:val="20"/>
              </w:rPr>
              <w:t>Šifra in naziv proračunske postavke</w:t>
            </w:r>
            <w:r w:rsidRPr="008D1759">
              <w:rPr>
                <w:rFonts w:ascii="Arial" w:hAnsi="Arial" w:cs="Arial"/>
                <w:sz w:val="20"/>
                <w:szCs w:val="20"/>
              </w:rPr>
              <w:t xml:space="preserve"> </w:t>
            </w:r>
          </w:p>
        </w:tc>
        <w:tc>
          <w:tcPr>
            <w:tcW w:w="1371" w:type="dxa"/>
            <w:gridSpan w:val="3"/>
            <w:vAlign w:val="center"/>
          </w:tcPr>
          <w:p w14:paraId="3F3104D0"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Znesek za tekoče leto (t)</w:t>
            </w:r>
          </w:p>
        </w:tc>
        <w:tc>
          <w:tcPr>
            <w:tcW w:w="2128" w:type="dxa"/>
            <w:vAlign w:val="center"/>
          </w:tcPr>
          <w:p w14:paraId="5692725B" w14:textId="77777777" w:rsidR="00A46DA5" w:rsidRPr="008D1759" w:rsidRDefault="00A46DA5" w:rsidP="001F6D5C">
            <w:pPr>
              <w:widowControl w:val="0"/>
              <w:spacing w:after="0" w:line="260" w:lineRule="exact"/>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 xml:space="preserve">1 </w:t>
            </w:r>
          </w:p>
        </w:tc>
      </w:tr>
      <w:tr w:rsidR="00A46DA5" w:rsidRPr="008D1759" w14:paraId="4A296D15" w14:textId="77777777" w:rsidTr="00A9669A">
        <w:trPr>
          <w:cantSplit/>
          <w:trHeight w:val="95"/>
        </w:trPr>
        <w:tc>
          <w:tcPr>
            <w:tcW w:w="2065" w:type="dxa"/>
            <w:vAlign w:val="center"/>
          </w:tcPr>
          <w:p w14:paraId="0B750807"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306" w:type="dxa"/>
            <w:gridSpan w:val="2"/>
            <w:vAlign w:val="center"/>
          </w:tcPr>
          <w:p w14:paraId="23C19F8E"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5612C81A"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29936C28"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17A904CA"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r>
      <w:tr w:rsidR="00A46DA5" w:rsidRPr="008D1759" w14:paraId="50221415" w14:textId="77777777" w:rsidTr="00A9669A">
        <w:trPr>
          <w:cantSplit/>
          <w:trHeight w:val="95"/>
        </w:trPr>
        <w:tc>
          <w:tcPr>
            <w:tcW w:w="2065" w:type="dxa"/>
            <w:vAlign w:val="center"/>
          </w:tcPr>
          <w:p w14:paraId="324AA535"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306" w:type="dxa"/>
            <w:gridSpan w:val="2"/>
            <w:vAlign w:val="center"/>
          </w:tcPr>
          <w:p w14:paraId="74B0AF47"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1330" w:type="dxa"/>
            <w:gridSpan w:val="2"/>
            <w:vAlign w:val="center"/>
          </w:tcPr>
          <w:p w14:paraId="39412C82"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1371" w:type="dxa"/>
            <w:gridSpan w:val="3"/>
            <w:vAlign w:val="center"/>
          </w:tcPr>
          <w:p w14:paraId="1455387E"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128" w:type="dxa"/>
            <w:vAlign w:val="center"/>
          </w:tcPr>
          <w:p w14:paraId="2464F545"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r>
      <w:tr w:rsidR="00A46DA5" w:rsidRPr="008D1759" w14:paraId="7144903E" w14:textId="77777777" w:rsidTr="00A9669A">
        <w:trPr>
          <w:cantSplit/>
          <w:trHeight w:val="95"/>
        </w:trPr>
        <w:tc>
          <w:tcPr>
            <w:tcW w:w="5701" w:type="dxa"/>
            <w:gridSpan w:val="5"/>
            <w:vAlign w:val="center"/>
          </w:tcPr>
          <w:p w14:paraId="4669566D"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r w:rsidRPr="00B15DC8">
              <w:rPr>
                <w:rFonts w:cs="Arial"/>
                <w:sz w:val="20"/>
                <w:szCs w:val="20"/>
                <w:lang w:eastAsia="sl-SI"/>
              </w:rPr>
              <w:t>SKUPAJ</w:t>
            </w:r>
          </w:p>
        </w:tc>
        <w:tc>
          <w:tcPr>
            <w:tcW w:w="1371" w:type="dxa"/>
            <w:gridSpan w:val="3"/>
            <w:vAlign w:val="center"/>
          </w:tcPr>
          <w:p w14:paraId="5225638C"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p>
        </w:tc>
        <w:tc>
          <w:tcPr>
            <w:tcW w:w="2128" w:type="dxa"/>
            <w:vAlign w:val="center"/>
          </w:tcPr>
          <w:p w14:paraId="7F68C46D"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p>
        </w:tc>
      </w:tr>
      <w:tr w:rsidR="00A46DA5" w:rsidRPr="008D1759" w14:paraId="3AFE8A60" w14:textId="77777777" w:rsidTr="00A9669A">
        <w:trPr>
          <w:cantSplit/>
          <w:trHeight w:val="207"/>
        </w:trPr>
        <w:tc>
          <w:tcPr>
            <w:tcW w:w="9200" w:type="dxa"/>
            <w:gridSpan w:val="9"/>
            <w:shd w:val="clear" w:color="auto" w:fill="E6E6E6"/>
            <w:tcMar>
              <w:top w:w="57" w:type="dxa"/>
              <w:left w:w="108" w:type="dxa"/>
              <w:bottom w:w="57" w:type="dxa"/>
              <w:right w:w="108" w:type="dxa"/>
            </w:tcMar>
            <w:vAlign w:val="center"/>
          </w:tcPr>
          <w:p w14:paraId="6E5E8418" w14:textId="77777777" w:rsidR="00A46DA5" w:rsidRPr="00B15DC8" w:rsidRDefault="00A46DA5" w:rsidP="001F6D5C">
            <w:pPr>
              <w:pStyle w:val="Naslov1"/>
              <w:keepNext w:val="0"/>
              <w:widowControl w:val="0"/>
              <w:tabs>
                <w:tab w:val="left" w:pos="2340"/>
              </w:tabs>
              <w:spacing w:before="0" w:after="0"/>
              <w:rPr>
                <w:rFonts w:cs="Arial"/>
                <w:sz w:val="20"/>
                <w:szCs w:val="20"/>
                <w:lang w:eastAsia="sl-SI"/>
              </w:rPr>
            </w:pPr>
            <w:r w:rsidRPr="00B15DC8">
              <w:rPr>
                <w:rFonts w:cs="Arial"/>
                <w:sz w:val="20"/>
                <w:szCs w:val="20"/>
                <w:lang w:eastAsia="sl-SI"/>
              </w:rPr>
              <w:t>II.c Načrtovana nadomestitev zmanjšanih prihodkov in povečanih odhodkov proračuna:</w:t>
            </w:r>
          </w:p>
        </w:tc>
      </w:tr>
      <w:tr w:rsidR="00A46DA5" w:rsidRPr="008D1759" w14:paraId="0A480508" w14:textId="77777777" w:rsidTr="00A9669A">
        <w:trPr>
          <w:cantSplit/>
          <w:trHeight w:val="100"/>
        </w:trPr>
        <w:tc>
          <w:tcPr>
            <w:tcW w:w="4371" w:type="dxa"/>
            <w:gridSpan w:val="3"/>
            <w:vAlign w:val="center"/>
          </w:tcPr>
          <w:p w14:paraId="520F4FE1" w14:textId="77777777" w:rsidR="00A46DA5" w:rsidRPr="008D1759" w:rsidRDefault="00A46DA5" w:rsidP="001F6D5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Novi prihodki</w:t>
            </w:r>
          </w:p>
        </w:tc>
        <w:tc>
          <w:tcPr>
            <w:tcW w:w="2013" w:type="dxa"/>
            <w:gridSpan w:val="3"/>
            <w:vAlign w:val="center"/>
          </w:tcPr>
          <w:p w14:paraId="30783DC3" w14:textId="77777777" w:rsidR="00A46DA5" w:rsidRPr="008D1759" w:rsidRDefault="00A46DA5" w:rsidP="001F6D5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ekoče leto (t)</w:t>
            </w:r>
          </w:p>
        </w:tc>
        <w:tc>
          <w:tcPr>
            <w:tcW w:w="2816" w:type="dxa"/>
            <w:gridSpan w:val="3"/>
            <w:vAlign w:val="center"/>
          </w:tcPr>
          <w:p w14:paraId="0FE61F36" w14:textId="77777777" w:rsidR="00A46DA5" w:rsidRPr="008D1759" w:rsidRDefault="00A46DA5" w:rsidP="001F6D5C">
            <w:pPr>
              <w:widowControl w:val="0"/>
              <w:spacing w:after="0" w:line="260" w:lineRule="exact"/>
              <w:ind w:left="-122" w:right="-112"/>
              <w:jc w:val="center"/>
              <w:rPr>
                <w:rFonts w:ascii="Arial" w:hAnsi="Arial" w:cs="Arial"/>
                <w:sz w:val="20"/>
                <w:szCs w:val="20"/>
              </w:rPr>
            </w:pPr>
            <w:r w:rsidRPr="008D1759">
              <w:rPr>
                <w:rFonts w:ascii="Arial" w:hAnsi="Arial" w:cs="Arial"/>
                <w:sz w:val="20"/>
                <w:szCs w:val="20"/>
              </w:rPr>
              <w:t>Znesek za t</w:t>
            </w:r>
            <w:r>
              <w:rPr>
                <w:rFonts w:ascii="Arial" w:hAnsi="Arial" w:cs="Arial"/>
                <w:sz w:val="20"/>
                <w:szCs w:val="20"/>
              </w:rPr>
              <w:t xml:space="preserve"> </w:t>
            </w:r>
            <w:r w:rsidRPr="008D1759">
              <w:rPr>
                <w:rFonts w:ascii="Arial" w:hAnsi="Arial" w:cs="Arial"/>
                <w:sz w:val="20"/>
                <w:szCs w:val="20"/>
              </w:rPr>
              <w:t>+</w:t>
            </w:r>
            <w:r>
              <w:rPr>
                <w:rFonts w:ascii="Arial" w:hAnsi="Arial" w:cs="Arial"/>
                <w:sz w:val="20"/>
                <w:szCs w:val="20"/>
              </w:rPr>
              <w:t xml:space="preserve"> </w:t>
            </w:r>
            <w:r w:rsidRPr="008D1759">
              <w:rPr>
                <w:rFonts w:ascii="Arial" w:hAnsi="Arial" w:cs="Arial"/>
                <w:sz w:val="20"/>
                <w:szCs w:val="20"/>
              </w:rPr>
              <w:t>1</w:t>
            </w:r>
          </w:p>
        </w:tc>
      </w:tr>
      <w:tr w:rsidR="00A46DA5" w:rsidRPr="008D1759" w14:paraId="6FCDACB7" w14:textId="77777777" w:rsidTr="00A9669A">
        <w:trPr>
          <w:cantSplit/>
          <w:trHeight w:val="95"/>
        </w:trPr>
        <w:tc>
          <w:tcPr>
            <w:tcW w:w="4371" w:type="dxa"/>
            <w:gridSpan w:val="3"/>
            <w:vAlign w:val="center"/>
          </w:tcPr>
          <w:p w14:paraId="07F5B00B"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013" w:type="dxa"/>
            <w:gridSpan w:val="3"/>
            <w:vAlign w:val="center"/>
          </w:tcPr>
          <w:p w14:paraId="776F48F2"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816" w:type="dxa"/>
            <w:gridSpan w:val="3"/>
            <w:vAlign w:val="center"/>
          </w:tcPr>
          <w:p w14:paraId="034E598A"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r>
      <w:tr w:rsidR="00A46DA5" w:rsidRPr="008D1759" w14:paraId="2F0781AD" w14:textId="77777777" w:rsidTr="00A9669A">
        <w:trPr>
          <w:cantSplit/>
          <w:trHeight w:val="95"/>
        </w:trPr>
        <w:tc>
          <w:tcPr>
            <w:tcW w:w="4371" w:type="dxa"/>
            <w:gridSpan w:val="3"/>
            <w:vAlign w:val="center"/>
          </w:tcPr>
          <w:p w14:paraId="4067E16B"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013" w:type="dxa"/>
            <w:gridSpan w:val="3"/>
            <w:vAlign w:val="center"/>
          </w:tcPr>
          <w:p w14:paraId="6C3F96DE"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816" w:type="dxa"/>
            <w:gridSpan w:val="3"/>
            <w:vAlign w:val="center"/>
          </w:tcPr>
          <w:p w14:paraId="5E8BAA0C"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r>
      <w:tr w:rsidR="00A46DA5" w:rsidRPr="008D1759" w14:paraId="35CAEECB" w14:textId="77777777" w:rsidTr="00A9669A">
        <w:trPr>
          <w:cantSplit/>
          <w:trHeight w:val="95"/>
        </w:trPr>
        <w:tc>
          <w:tcPr>
            <w:tcW w:w="4371" w:type="dxa"/>
            <w:gridSpan w:val="3"/>
            <w:vAlign w:val="center"/>
          </w:tcPr>
          <w:p w14:paraId="4E06923A"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013" w:type="dxa"/>
            <w:gridSpan w:val="3"/>
            <w:vAlign w:val="center"/>
          </w:tcPr>
          <w:p w14:paraId="6D24A6BD"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c>
          <w:tcPr>
            <w:tcW w:w="2816" w:type="dxa"/>
            <w:gridSpan w:val="3"/>
            <w:vAlign w:val="center"/>
          </w:tcPr>
          <w:p w14:paraId="321DA18A" w14:textId="77777777" w:rsidR="00A46DA5" w:rsidRPr="00B15DC8" w:rsidRDefault="00A46DA5" w:rsidP="001F6D5C">
            <w:pPr>
              <w:pStyle w:val="Naslov1"/>
              <w:keepNext w:val="0"/>
              <w:widowControl w:val="0"/>
              <w:tabs>
                <w:tab w:val="left" w:pos="360"/>
              </w:tabs>
              <w:spacing w:before="0" w:after="0"/>
              <w:rPr>
                <w:rFonts w:cs="Arial"/>
                <w:b w:val="0"/>
                <w:bCs w:val="0"/>
                <w:sz w:val="20"/>
                <w:szCs w:val="20"/>
                <w:lang w:eastAsia="sl-SI"/>
              </w:rPr>
            </w:pPr>
          </w:p>
        </w:tc>
      </w:tr>
      <w:tr w:rsidR="00A46DA5" w:rsidRPr="008D1759" w14:paraId="03BA87C4" w14:textId="77777777" w:rsidTr="00A9669A">
        <w:trPr>
          <w:cantSplit/>
          <w:trHeight w:val="95"/>
        </w:trPr>
        <w:tc>
          <w:tcPr>
            <w:tcW w:w="4371" w:type="dxa"/>
            <w:gridSpan w:val="3"/>
            <w:vAlign w:val="center"/>
          </w:tcPr>
          <w:p w14:paraId="4537BC69"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r w:rsidRPr="00B15DC8">
              <w:rPr>
                <w:rFonts w:cs="Arial"/>
                <w:sz w:val="20"/>
                <w:szCs w:val="20"/>
                <w:lang w:eastAsia="sl-SI"/>
              </w:rPr>
              <w:t>SKUPAJ</w:t>
            </w:r>
          </w:p>
        </w:tc>
        <w:tc>
          <w:tcPr>
            <w:tcW w:w="2013" w:type="dxa"/>
            <w:gridSpan w:val="3"/>
            <w:vAlign w:val="center"/>
          </w:tcPr>
          <w:p w14:paraId="0643D9BF"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p>
        </w:tc>
        <w:tc>
          <w:tcPr>
            <w:tcW w:w="2816" w:type="dxa"/>
            <w:gridSpan w:val="3"/>
            <w:vAlign w:val="center"/>
          </w:tcPr>
          <w:p w14:paraId="74052071" w14:textId="77777777" w:rsidR="00A46DA5" w:rsidRPr="00B15DC8" w:rsidRDefault="00A46DA5" w:rsidP="001F6D5C">
            <w:pPr>
              <w:pStyle w:val="Naslov1"/>
              <w:keepNext w:val="0"/>
              <w:widowControl w:val="0"/>
              <w:tabs>
                <w:tab w:val="left" w:pos="360"/>
              </w:tabs>
              <w:spacing w:before="0" w:after="0"/>
              <w:rPr>
                <w:rFonts w:cs="Arial"/>
                <w:sz w:val="20"/>
                <w:szCs w:val="20"/>
                <w:lang w:eastAsia="sl-SI"/>
              </w:rPr>
            </w:pPr>
          </w:p>
        </w:tc>
      </w:tr>
      <w:tr w:rsidR="00A46DA5" w:rsidRPr="008D1759" w14:paraId="6F1CC4B6" w14:textId="77777777" w:rsidTr="00A966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1910"/>
        </w:trPr>
        <w:tc>
          <w:tcPr>
            <w:tcW w:w="9200" w:type="dxa"/>
            <w:gridSpan w:val="9"/>
          </w:tcPr>
          <w:p w14:paraId="25F70F4B" w14:textId="77777777" w:rsidR="00A46DA5" w:rsidRPr="008D1759" w:rsidRDefault="00A46DA5" w:rsidP="001F6D5C">
            <w:pPr>
              <w:widowControl w:val="0"/>
              <w:spacing w:after="0" w:line="260" w:lineRule="exact"/>
              <w:rPr>
                <w:rFonts w:ascii="Arial" w:hAnsi="Arial" w:cs="Arial"/>
                <w:b/>
                <w:bCs/>
                <w:sz w:val="20"/>
                <w:szCs w:val="20"/>
              </w:rPr>
            </w:pPr>
          </w:p>
          <w:p w14:paraId="121286B7" w14:textId="77777777" w:rsidR="00A46DA5" w:rsidRPr="008D1759" w:rsidRDefault="00A46DA5" w:rsidP="001F6D5C">
            <w:pPr>
              <w:widowControl w:val="0"/>
              <w:spacing w:after="0" w:line="260" w:lineRule="exact"/>
              <w:rPr>
                <w:rFonts w:ascii="Arial" w:hAnsi="Arial" w:cs="Arial"/>
                <w:b/>
                <w:bCs/>
                <w:sz w:val="20"/>
                <w:szCs w:val="20"/>
              </w:rPr>
            </w:pPr>
            <w:r w:rsidRPr="008D1759">
              <w:rPr>
                <w:rFonts w:ascii="Arial" w:hAnsi="Arial" w:cs="Arial"/>
                <w:b/>
                <w:bCs/>
                <w:sz w:val="20"/>
                <w:szCs w:val="20"/>
              </w:rPr>
              <w:t>OBRAZLOŽITEV:</w:t>
            </w:r>
          </w:p>
          <w:p w14:paraId="6BC6E57B" w14:textId="77777777" w:rsidR="00A46DA5" w:rsidRPr="008D1759" w:rsidRDefault="00A46DA5" w:rsidP="001F6D5C">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Ocena finančnih posledic, ki niso načrtovane v sprejetem proračunu</w:t>
            </w:r>
          </w:p>
          <w:p w14:paraId="22A25D30" w14:textId="77777777" w:rsidR="00A46DA5" w:rsidRPr="008D1759" w:rsidRDefault="00A46DA5" w:rsidP="001F6D5C">
            <w:pPr>
              <w:widowControl w:val="0"/>
              <w:spacing w:after="0" w:line="260" w:lineRule="exact"/>
              <w:ind w:left="284"/>
              <w:rPr>
                <w:rFonts w:ascii="Arial" w:hAnsi="Arial" w:cs="Arial"/>
                <w:sz w:val="20"/>
                <w:szCs w:val="20"/>
                <w:lang w:eastAsia="sl-SI"/>
              </w:rPr>
            </w:pPr>
            <w:r w:rsidRPr="007A5799">
              <w:rPr>
                <w:rFonts w:ascii="Arial" w:hAnsi="Arial" w:cs="Arial"/>
                <w:sz w:val="20"/>
                <w:szCs w:val="20"/>
                <w:lang w:eastAsia="sl-SI"/>
              </w:rPr>
              <w:t>Predlog uredbe ne prinaša novih finančnih posledic.</w:t>
            </w:r>
          </w:p>
          <w:p w14:paraId="49DDB99A" w14:textId="77777777" w:rsidR="00A46DA5" w:rsidRPr="008D1759" w:rsidRDefault="00A46DA5" w:rsidP="001F6D5C">
            <w:pPr>
              <w:widowControl w:val="0"/>
              <w:numPr>
                <w:ilvl w:val="0"/>
                <w:numId w:val="3"/>
              </w:numPr>
              <w:suppressAutoHyphens/>
              <w:spacing w:after="0" w:line="260" w:lineRule="exact"/>
              <w:ind w:left="284" w:hanging="284"/>
              <w:jc w:val="both"/>
              <w:rPr>
                <w:rFonts w:ascii="Arial" w:hAnsi="Arial" w:cs="Arial"/>
                <w:b/>
                <w:bCs/>
                <w:sz w:val="20"/>
                <w:szCs w:val="20"/>
                <w:lang w:eastAsia="sl-SI"/>
              </w:rPr>
            </w:pPr>
            <w:r w:rsidRPr="008D1759">
              <w:rPr>
                <w:rFonts w:ascii="Arial" w:hAnsi="Arial" w:cs="Arial"/>
                <w:b/>
                <w:bCs/>
                <w:sz w:val="20"/>
                <w:szCs w:val="20"/>
                <w:lang w:eastAsia="sl-SI"/>
              </w:rPr>
              <w:t>Finan</w:t>
            </w:r>
            <w:r>
              <w:rPr>
                <w:rFonts w:ascii="Arial" w:hAnsi="Arial" w:cs="Arial"/>
                <w:b/>
                <w:bCs/>
                <w:sz w:val="20"/>
                <w:szCs w:val="20"/>
                <w:lang w:eastAsia="sl-SI"/>
              </w:rPr>
              <w:t xml:space="preserve">čne posledice </w:t>
            </w:r>
            <w:r w:rsidRPr="008D1759">
              <w:rPr>
                <w:rFonts w:ascii="Arial" w:hAnsi="Arial" w:cs="Arial"/>
                <w:b/>
                <w:bCs/>
                <w:sz w:val="20"/>
                <w:szCs w:val="20"/>
                <w:lang w:eastAsia="sl-SI"/>
              </w:rPr>
              <w:t>za državni proračun</w:t>
            </w:r>
          </w:p>
          <w:p w14:paraId="04C6628C" w14:textId="77777777" w:rsidR="00A46DA5" w:rsidRPr="008D1759" w:rsidRDefault="00A46DA5" w:rsidP="001F6D5C">
            <w:pPr>
              <w:widowControl w:val="0"/>
              <w:suppressAutoHyphens/>
              <w:spacing w:after="0" w:line="260" w:lineRule="exact"/>
              <w:ind w:left="720"/>
              <w:jc w:val="both"/>
              <w:rPr>
                <w:rFonts w:ascii="Arial" w:hAnsi="Arial" w:cs="Arial"/>
                <w:b/>
                <w:bCs/>
                <w:sz w:val="20"/>
                <w:szCs w:val="20"/>
                <w:lang w:eastAsia="sl-SI"/>
              </w:rPr>
            </w:pPr>
            <w:r>
              <w:rPr>
                <w:rFonts w:ascii="Arial" w:hAnsi="Arial" w:cs="Arial"/>
                <w:b/>
                <w:bCs/>
                <w:sz w:val="20"/>
                <w:szCs w:val="20"/>
                <w:lang w:eastAsia="sl-SI"/>
              </w:rPr>
              <w:t>II.a</w:t>
            </w:r>
            <w:r w:rsidRPr="008D1759">
              <w:rPr>
                <w:rFonts w:ascii="Arial" w:hAnsi="Arial" w:cs="Arial"/>
                <w:b/>
                <w:bCs/>
                <w:sz w:val="20"/>
                <w:szCs w:val="20"/>
                <w:lang w:eastAsia="sl-SI"/>
              </w:rPr>
              <w:t xml:space="preserve"> Pravice porabe za izvedbo predlaganih rešite</w:t>
            </w:r>
            <w:r>
              <w:rPr>
                <w:rFonts w:ascii="Arial" w:hAnsi="Arial" w:cs="Arial"/>
                <w:b/>
                <w:bCs/>
                <w:sz w:val="20"/>
                <w:szCs w:val="20"/>
                <w:lang w:eastAsia="sl-SI"/>
              </w:rPr>
              <w:t>v so zagotovljene</w:t>
            </w:r>
            <w:r w:rsidRPr="00697AD9">
              <w:rPr>
                <w:rFonts w:ascii="Arial" w:hAnsi="Arial" w:cs="Arial"/>
                <w:b/>
                <w:bCs/>
                <w:sz w:val="20"/>
                <w:szCs w:val="20"/>
                <w:lang w:eastAsia="sl-SI"/>
              </w:rPr>
              <w:t>:</w:t>
            </w:r>
          </w:p>
          <w:p w14:paraId="49BF50CD" w14:textId="77777777" w:rsidR="00A46DA5" w:rsidRPr="008D1759" w:rsidRDefault="00A46DA5" w:rsidP="001F6D5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w:t>
            </w:r>
            <w:r w:rsidRPr="008D1759">
              <w:rPr>
                <w:rFonts w:ascii="Arial" w:hAnsi="Arial" w:cs="Arial"/>
                <w:sz w:val="20"/>
                <w:szCs w:val="20"/>
                <w:lang w:eastAsia="sl-SI"/>
              </w:rPr>
              <w:t xml:space="preserve"> se proračunski upo</w:t>
            </w:r>
            <w:r>
              <w:rPr>
                <w:rFonts w:ascii="Arial" w:hAnsi="Arial" w:cs="Arial"/>
                <w:sz w:val="20"/>
                <w:szCs w:val="20"/>
                <w:lang w:eastAsia="sl-SI"/>
              </w:rPr>
              <w:t>rabnik, ki financira projekt oziroma</w:t>
            </w:r>
            <w:r w:rsidRPr="008D1759">
              <w:rPr>
                <w:rFonts w:ascii="Arial" w:hAnsi="Arial" w:cs="Arial"/>
                <w:sz w:val="20"/>
                <w:szCs w:val="20"/>
                <w:lang w:eastAsia="sl-SI"/>
              </w:rPr>
              <w:t xml:space="preserve"> ukrep; proje</w:t>
            </w:r>
            <w:r>
              <w:rPr>
                <w:rFonts w:ascii="Arial" w:hAnsi="Arial" w:cs="Arial"/>
                <w:sz w:val="20"/>
                <w:szCs w:val="20"/>
                <w:lang w:eastAsia="sl-SI"/>
              </w:rPr>
              <w:t>kt oziroma ukrep, 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w:t>
            </w:r>
            <w:r w:rsidRPr="008D1759">
              <w:rPr>
                <w:rFonts w:ascii="Arial" w:hAnsi="Arial" w:cs="Arial"/>
                <w:sz w:val="20"/>
                <w:szCs w:val="20"/>
                <w:lang w:eastAsia="sl-SI"/>
              </w:rPr>
              <w:t xml:space="preserve"> </w:t>
            </w:r>
            <w:r>
              <w:rPr>
                <w:rFonts w:ascii="Arial" w:hAnsi="Arial" w:cs="Arial"/>
                <w:sz w:val="20"/>
                <w:szCs w:val="20"/>
                <w:lang w:eastAsia="sl-SI"/>
              </w:rPr>
              <w:t>in</w:t>
            </w:r>
            <w:r w:rsidRPr="008D1759">
              <w:rPr>
                <w:rFonts w:ascii="Arial" w:hAnsi="Arial" w:cs="Arial"/>
                <w:sz w:val="20"/>
                <w:szCs w:val="20"/>
                <w:lang w:eastAsia="sl-SI"/>
              </w:rPr>
              <w:t xml:space="preserve"> proračunske postavke (kot proračunski vir financiranja), na katerih so v celoti ali delno zagotovljene pravice porabe (v tem primeru</w:t>
            </w:r>
            <w:r>
              <w:rPr>
                <w:rFonts w:ascii="Arial" w:hAnsi="Arial" w:cs="Arial"/>
                <w:sz w:val="20"/>
                <w:szCs w:val="20"/>
                <w:lang w:eastAsia="sl-SI"/>
              </w:rPr>
              <w:t xml:space="preserve"> je nujna povezava s točko II.b</w:t>
            </w:r>
            <w:r w:rsidRPr="008D1759">
              <w:rPr>
                <w:rFonts w:ascii="Arial" w:hAnsi="Arial" w:cs="Arial"/>
                <w:sz w:val="20"/>
                <w:szCs w:val="20"/>
                <w:lang w:eastAsia="sl-SI"/>
              </w:rPr>
              <w:t xml:space="preserve">). </w:t>
            </w:r>
            <w:r>
              <w:rPr>
                <w:rFonts w:ascii="Arial" w:hAnsi="Arial" w:cs="Arial"/>
                <w:sz w:val="20"/>
                <w:szCs w:val="20"/>
                <w:lang w:eastAsia="sl-SI"/>
              </w:rPr>
              <w:t>Pri uvrstitvi</w:t>
            </w:r>
            <w:r w:rsidRPr="008D1759">
              <w:rPr>
                <w:rFonts w:ascii="Arial" w:hAnsi="Arial" w:cs="Arial"/>
                <w:sz w:val="20"/>
                <w:szCs w:val="20"/>
                <w:lang w:eastAsia="sl-SI"/>
              </w:rPr>
              <w:t xml:space="preserve"> no</w:t>
            </w:r>
            <w:r>
              <w:rPr>
                <w:rFonts w:ascii="Arial" w:hAnsi="Arial" w:cs="Arial"/>
                <w:sz w:val="20"/>
                <w:szCs w:val="20"/>
                <w:lang w:eastAsia="sl-SI"/>
              </w:rPr>
              <w:t>vega projekta oziroma ukrepa v n</w:t>
            </w:r>
            <w:r w:rsidRPr="008D1759">
              <w:rPr>
                <w:rFonts w:ascii="Arial" w:hAnsi="Arial" w:cs="Arial"/>
                <w:sz w:val="20"/>
                <w:szCs w:val="20"/>
                <w:lang w:eastAsia="sl-SI"/>
              </w:rPr>
              <w:t>ačrt razvojnih programov se navede</w:t>
            </w:r>
            <w:r>
              <w:rPr>
                <w:rFonts w:ascii="Arial" w:hAnsi="Arial" w:cs="Arial"/>
                <w:sz w:val="20"/>
                <w:szCs w:val="20"/>
                <w:lang w:eastAsia="sl-SI"/>
              </w:rPr>
              <w:t>jo</w:t>
            </w:r>
            <w:r w:rsidRPr="008D1759">
              <w:rPr>
                <w:rFonts w:ascii="Arial" w:hAnsi="Arial" w:cs="Arial"/>
                <w:sz w:val="20"/>
                <w:szCs w:val="20"/>
                <w:lang w:eastAsia="sl-SI"/>
              </w:rPr>
              <w:t>:</w:t>
            </w:r>
          </w:p>
          <w:p w14:paraId="4B8BAE4D" w14:textId="77777777" w:rsidR="00A46DA5" w:rsidRPr="008D1759" w:rsidRDefault="00A46DA5" w:rsidP="001F6D5C">
            <w:pPr>
              <w:widowControl w:val="0"/>
              <w:numPr>
                <w:ilvl w:val="0"/>
                <w:numId w:val="6"/>
              </w:numPr>
              <w:suppressAutoHyphens/>
              <w:spacing w:after="0" w:line="260" w:lineRule="exact"/>
              <w:jc w:val="both"/>
              <w:rPr>
                <w:rFonts w:ascii="Arial" w:hAnsi="Arial" w:cs="Arial"/>
                <w:sz w:val="20"/>
                <w:szCs w:val="20"/>
                <w:lang w:eastAsia="sl-SI"/>
              </w:rPr>
            </w:pPr>
            <w:r>
              <w:rPr>
                <w:rFonts w:ascii="Arial" w:hAnsi="Arial" w:cs="Arial"/>
                <w:sz w:val="20"/>
                <w:szCs w:val="20"/>
                <w:lang w:eastAsia="sl-SI"/>
              </w:rPr>
              <w:t>proračunski uporabnik</w:t>
            </w:r>
            <w:r w:rsidRPr="008D1759">
              <w:rPr>
                <w:rFonts w:ascii="Arial" w:hAnsi="Arial" w:cs="Arial"/>
                <w:sz w:val="20"/>
                <w:szCs w:val="20"/>
                <w:lang w:eastAsia="sl-SI"/>
              </w:rPr>
              <w:t>, ki bo financiral nov</w:t>
            </w:r>
            <w:r>
              <w:rPr>
                <w:rFonts w:ascii="Arial" w:hAnsi="Arial" w:cs="Arial"/>
                <w:sz w:val="20"/>
                <w:szCs w:val="20"/>
                <w:lang w:eastAsia="sl-SI"/>
              </w:rPr>
              <w:t>i projekt oziroma ukrep,</w:t>
            </w:r>
          </w:p>
          <w:p w14:paraId="48AA940B" w14:textId="77777777" w:rsidR="00A46DA5" w:rsidRPr="008D1759" w:rsidRDefault="00A46DA5" w:rsidP="001F6D5C">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 xml:space="preserve">projekt oziroma ukrep, </w:t>
            </w:r>
            <w:r>
              <w:rPr>
                <w:rFonts w:ascii="Arial" w:hAnsi="Arial" w:cs="Arial"/>
                <w:sz w:val="20"/>
                <w:szCs w:val="20"/>
                <w:lang w:eastAsia="sl-SI"/>
              </w:rPr>
              <w:t>s katerim se bodo dosegli</w:t>
            </w:r>
            <w:r w:rsidRPr="008D1759">
              <w:rPr>
                <w:rFonts w:ascii="Arial" w:hAnsi="Arial" w:cs="Arial"/>
                <w:sz w:val="20"/>
                <w:szCs w:val="20"/>
                <w:lang w:eastAsia="sl-SI"/>
              </w:rPr>
              <w:t xml:space="preserve"> cilji vladnega gradiva</w:t>
            </w:r>
            <w:r>
              <w:rPr>
                <w:rFonts w:ascii="Arial" w:hAnsi="Arial" w:cs="Arial"/>
                <w:sz w:val="20"/>
                <w:szCs w:val="20"/>
                <w:lang w:eastAsia="sl-SI"/>
              </w:rPr>
              <w:t>, in</w:t>
            </w:r>
            <w:r w:rsidRPr="008D1759">
              <w:rPr>
                <w:rFonts w:ascii="Arial" w:hAnsi="Arial" w:cs="Arial"/>
                <w:sz w:val="20"/>
                <w:szCs w:val="20"/>
                <w:lang w:eastAsia="sl-SI"/>
              </w:rPr>
              <w:t xml:space="preserve"> </w:t>
            </w:r>
          </w:p>
          <w:p w14:paraId="52FE3C31" w14:textId="77777777" w:rsidR="00A46DA5" w:rsidRPr="008D1759" w:rsidRDefault="00A46DA5" w:rsidP="001F6D5C">
            <w:pPr>
              <w:widowControl w:val="0"/>
              <w:numPr>
                <w:ilvl w:val="0"/>
                <w:numId w:val="6"/>
              </w:numPr>
              <w:suppressAutoHyphens/>
              <w:spacing w:after="0" w:line="260" w:lineRule="exact"/>
              <w:jc w:val="both"/>
              <w:rPr>
                <w:rFonts w:ascii="Arial" w:hAnsi="Arial" w:cs="Arial"/>
                <w:sz w:val="20"/>
                <w:szCs w:val="20"/>
                <w:lang w:eastAsia="sl-SI"/>
              </w:rPr>
            </w:pPr>
            <w:r w:rsidRPr="008D1759">
              <w:rPr>
                <w:rFonts w:ascii="Arial" w:hAnsi="Arial" w:cs="Arial"/>
                <w:sz w:val="20"/>
                <w:szCs w:val="20"/>
                <w:lang w:eastAsia="sl-SI"/>
              </w:rPr>
              <w:t>proračunske postavke.</w:t>
            </w:r>
          </w:p>
          <w:p w14:paraId="7E58079A" w14:textId="77777777" w:rsidR="00A46DA5" w:rsidRPr="008D1759" w:rsidRDefault="00A46DA5" w:rsidP="001F6D5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Za zagotovitev pravic porabe na</w:t>
            </w:r>
            <w:r>
              <w:rPr>
                <w:rFonts w:ascii="Arial" w:hAnsi="Arial" w:cs="Arial"/>
                <w:sz w:val="20"/>
                <w:szCs w:val="20"/>
                <w:lang w:eastAsia="sl-SI"/>
              </w:rPr>
              <w:t xml:space="preserve"> proračunskih postavkah, s katerih se bo financiral</w:t>
            </w:r>
            <w:r w:rsidRPr="008D1759">
              <w:rPr>
                <w:rFonts w:ascii="Arial" w:hAnsi="Arial" w:cs="Arial"/>
                <w:sz w:val="20"/>
                <w:szCs w:val="20"/>
                <w:lang w:eastAsia="sl-SI"/>
              </w:rPr>
              <w:t xml:space="preserve"> nov</w:t>
            </w:r>
            <w:r>
              <w:rPr>
                <w:rFonts w:ascii="Arial" w:hAnsi="Arial" w:cs="Arial"/>
                <w:sz w:val="20"/>
                <w:szCs w:val="20"/>
                <w:lang w:eastAsia="sl-SI"/>
              </w:rPr>
              <w:t>i</w:t>
            </w:r>
            <w:r w:rsidRPr="008D1759">
              <w:rPr>
                <w:rFonts w:ascii="Arial" w:hAnsi="Arial" w:cs="Arial"/>
                <w:sz w:val="20"/>
                <w:szCs w:val="20"/>
                <w:lang w:eastAsia="sl-SI"/>
              </w:rPr>
              <w:t xml:space="preserve"> projekt oziroma ukrep</w:t>
            </w:r>
            <w:r>
              <w:rPr>
                <w:rFonts w:ascii="Arial" w:hAnsi="Arial" w:cs="Arial"/>
                <w:sz w:val="20"/>
                <w:szCs w:val="20"/>
                <w:lang w:eastAsia="sl-SI"/>
              </w:rPr>
              <w:t>, je treba izpolniti tudi točko II.b</w:t>
            </w:r>
            <w:r w:rsidRPr="008D1759">
              <w:rPr>
                <w:rFonts w:ascii="Arial" w:hAnsi="Arial" w:cs="Arial"/>
                <w:sz w:val="20"/>
                <w:szCs w:val="20"/>
                <w:lang w:eastAsia="sl-SI"/>
              </w:rPr>
              <w:t>, saj je za nov</w:t>
            </w:r>
            <w:r>
              <w:rPr>
                <w:rFonts w:ascii="Arial" w:hAnsi="Arial" w:cs="Arial"/>
                <w:sz w:val="20"/>
                <w:szCs w:val="20"/>
                <w:lang w:eastAsia="sl-SI"/>
              </w:rPr>
              <w:t>i</w:t>
            </w:r>
            <w:r w:rsidRPr="008D1759">
              <w:rPr>
                <w:rFonts w:ascii="Arial" w:hAnsi="Arial" w:cs="Arial"/>
                <w:sz w:val="20"/>
                <w:szCs w:val="20"/>
                <w:lang w:eastAsia="sl-SI"/>
              </w:rPr>
              <w:t xml:space="preserve"> projekt </w:t>
            </w:r>
            <w:r>
              <w:rPr>
                <w:rFonts w:ascii="Arial" w:hAnsi="Arial" w:cs="Arial"/>
                <w:sz w:val="20"/>
                <w:szCs w:val="20"/>
                <w:lang w:eastAsia="sl-SI"/>
              </w:rPr>
              <w:t>oziroma ukrep mogoče</w:t>
            </w:r>
            <w:r w:rsidRPr="008D1759">
              <w:rPr>
                <w:rFonts w:ascii="Arial" w:hAnsi="Arial" w:cs="Arial"/>
                <w:sz w:val="20"/>
                <w:szCs w:val="20"/>
                <w:lang w:eastAsia="sl-SI"/>
              </w:rPr>
              <w:t xml:space="preserve"> zagotoviti pravice</w:t>
            </w:r>
            <w:r>
              <w:rPr>
                <w:rFonts w:ascii="Arial" w:hAnsi="Arial" w:cs="Arial"/>
                <w:sz w:val="20"/>
                <w:szCs w:val="20"/>
                <w:lang w:eastAsia="sl-SI"/>
              </w:rPr>
              <w:t xml:space="preserve"> porabe le s prerazporeditvijo s</w:t>
            </w:r>
            <w:r w:rsidRPr="008D1759">
              <w:rPr>
                <w:rFonts w:ascii="Arial" w:hAnsi="Arial" w:cs="Arial"/>
                <w:sz w:val="20"/>
                <w:szCs w:val="20"/>
                <w:lang w:eastAsia="sl-SI"/>
              </w:rPr>
              <w:t xml:space="preserve"> proračunskih postavk</w:t>
            </w:r>
            <w:r>
              <w:rPr>
                <w:rFonts w:ascii="Arial" w:hAnsi="Arial" w:cs="Arial"/>
                <w:sz w:val="20"/>
                <w:szCs w:val="20"/>
                <w:lang w:eastAsia="sl-SI"/>
              </w:rPr>
              <w:t>, s katerih se financirajo že sprejeti oziroma veljavni projekti</w:t>
            </w:r>
            <w:r w:rsidRPr="008D1759">
              <w:rPr>
                <w:rFonts w:ascii="Arial" w:hAnsi="Arial" w:cs="Arial"/>
                <w:sz w:val="20"/>
                <w:szCs w:val="20"/>
                <w:lang w:eastAsia="sl-SI"/>
              </w:rPr>
              <w:t xml:space="preserve"> in ukrep</w:t>
            </w:r>
            <w:r>
              <w:rPr>
                <w:rFonts w:ascii="Arial" w:hAnsi="Arial" w:cs="Arial"/>
                <w:sz w:val="20"/>
                <w:szCs w:val="20"/>
                <w:lang w:eastAsia="sl-SI"/>
              </w:rPr>
              <w:t>i</w:t>
            </w:r>
            <w:r w:rsidRPr="008D1759">
              <w:rPr>
                <w:rFonts w:ascii="Arial" w:hAnsi="Arial" w:cs="Arial"/>
                <w:sz w:val="20"/>
                <w:szCs w:val="20"/>
                <w:lang w:eastAsia="sl-SI"/>
              </w:rPr>
              <w:t>.</w:t>
            </w:r>
          </w:p>
          <w:p w14:paraId="12289D0E" w14:textId="77777777" w:rsidR="00A46DA5" w:rsidRPr="008D1759" w:rsidRDefault="00A46DA5" w:rsidP="001F6D5C">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b</w:t>
            </w:r>
            <w:r w:rsidRPr="008D1759">
              <w:rPr>
                <w:rFonts w:ascii="Arial" w:hAnsi="Arial" w:cs="Arial"/>
                <w:b/>
                <w:bCs/>
                <w:sz w:val="20"/>
                <w:szCs w:val="20"/>
                <w:lang w:eastAsia="sl-SI"/>
              </w:rPr>
              <w:t xml:space="preserve"> Manjkajoče pravice porabe bodo z</w:t>
            </w:r>
            <w:r>
              <w:rPr>
                <w:rFonts w:ascii="Arial" w:hAnsi="Arial" w:cs="Arial"/>
                <w:b/>
                <w:bCs/>
                <w:sz w:val="20"/>
                <w:szCs w:val="20"/>
                <w:lang w:eastAsia="sl-SI"/>
              </w:rPr>
              <w:t>agotovljene s prerazporeditvijo</w:t>
            </w:r>
            <w:r w:rsidRPr="00697AD9">
              <w:rPr>
                <w:rFonts w:ascii="Arial" w:hAnsi="Arial" w:cs="Arial"/>
                <w:b/>
                <w:bCs/>
                <w:sz w:val="20"/>
                <w:szCs w:val="20"/>
                <w:lang w:eastAsia="sl-SI"/>
              </w:rPr>
              <w:t>:</w:t>
            </w:r>
          </w:p>
          <w:p w14:paraId="3B1DCA2C" w14:textId="77777777" w:rsidR="00A46DA5" w:rsidRPr="008D1759" w:rsidRDefault="00A46DA5" w:rsidP="001F6D5C">
            <w:pPr>
              <w:widowControl w:val="0"/>
              <w:spacing w:after="0" w:line="260" w:lineRule="exact"/>
              <w:ind w:left="284"/>
              <w:jc w:val="both"/>
              <w:rPr>
                <w:rFonts w:ascii="Arial" w:hAnsi="Arial" w:cs="Arial"/>
                <w:sz w:val="20"/>
                <w:szCs w:val="20"/>
                <w:lang w:eastAsia="sl-SI"/>
              </w:rPr>
            </w:pPr>
            <w:r w:rsidRPr="008D1759">
              <w:rPr>
                <w:rFonts w:ascii="Arial" w:hAnsi="Arial" w:cs="Arial"/>
                <w:sz w:val="20"/>
                <w:szCs w:val="20"/>
                <w:lang w:eastAsia="sl-SI"/>
              </w:rPr>
              <w:t>Navede</w:t>
            </w:r>
            <w:r>
              <w:rPr>
                <w:rFonts w:ascii="Arial" w:hAnsi="Arial" w:cs="Arial"/>
                <w:sz w:val="20"/>
                <w:szCs w:val="20"/>
                <w:lang w:eastAsia="sl-SI"/>
              </w:rPr>
              <w:t>jo se proračunski</w:t>
            </w:r>
            <w:r w:rsidRPr="008D1759">
              <w:rPr>
                <w:rFonts w:ascii="Arial" w:hAnsi="Arial" w:cs="Arial"/>
                <w:sz w:val="20"/>
                <w:szCs w:val="20"/>
                <w:lang w:eastAsia="sl-SI"/>
              </w:rPr>
              <w:t xml:space="preserve"> upo</w:t>
            </w:r>
            <w:r>
              <w:rPr>
                <w:rFonts w:ascii="Arial" w:hAnsi="Arial" w:cs="Arial"/>
                <w:sz w:val="20"/>
                <w:szCs w:val="20"/>
                <w:lang w:eastAsia="sl-SI"/>
              </w:rPr>
              <w:t>rabniki, sprejeti (veljavni) ukrepi oziroma projekti</w:t>
            </w:r>
            <w:r w:rsidRPr="008D1759">
              <w:rPr>
                <w:rFonts w:ascii="Arial" w:hAnsi="Arial" w:cs="Arial"/>
                <w:sz w:val="20"/>
                <w:szCs w:val="20"/>
                <w:lang w:eastAsia="sl-SI"/>
              </w:rPr>
              <w:t>, ki jih proračunski uporabnik izvaja</w:t>
            </w:r>
            <w:r>
              <w:rPr>
                <w:rFonts w:ascii="Arial" w:hAnsi="Arial" w:cs="Arial"/>
                <w:sz w:val="20"/>
                <w:szCs w:val="20"/>
                <w:lang w:eastAsia="sl-SI"/>
              </w:rPr>
              <w:t>, in</w:t>
            </w:r>
            <w:r w:rsidRPr="008D1759">
              <w:rPr>
                <w:rFonts w:ascii="Arial" w:hAnsi="Arial" w:cs="Arial"/>
                <w:sz w:val="20"/>
                <w:szCs w:val="20"/>
                <w:lang w:eastAsia="sl-SI"/>
              </w:rPr>
              <w:t xml:space="preserve"> proračunske postavke </w:t>
            </w:r>
            <w:r>
              <w:rPr>
                <w:rFonts w:ascii="Arial" w:hAnsi="Arial" w:cs="Arial"/>
                <w:sz w:val="20"/>
                <w:szCs w:val="20"/>
                <w:lang w:eastAsia="sl-SI"/>
              </w:rPr>
              <w:t>tega proračunskega uporabnika, ki</w:t>
            </w:r>
            <w:r w:rsidRPr="008D1759">
              <w:rPr>
                <w:rFonts w:ascii="Arial" w:hAnsi="Arial" w:cs="Arial"/>
                <w:sz w:val="20"/>
                <w:szCs w:val="20"/>
                <w:lang w:eastAsia="sl-SI"/>
              </w:rPr>
              <w:t xml:space="preserve"> so v dinamik</w:t>
            </w:r>
            <w:r>
              <w:rPr>
                <w:rFonts w:ascii="Arial" w:hAnsi="Arial" w:cs="Arial"/>
                <w:sz w:val="20"/>
                <w:szCs w:val="20"/>
                <w:lang w:eastAsia="sl-SI"/>
              </w:rPr>
              <w:t>i teh projektov oziroma ukrepov ter s</w:t>
            </w:r>
            <w:r w:rsidRPr="008D1759">
              <w:rPr>
                <w:rFonts w:ascii="Arial" w:hAnsi="Arial" w:cs="Arial"/>
                <w:sz w:val="20"/>
                <w:szCs w:val="20"/>
                <w:lang w:eastAsia="sl-SI"/>
              </w:rPr>
              <w:t xml:space="preserve"> katerih se bodo s prerazporeditvijo zagotovile pravice porabe za dodatne aktivnosti </w:t>
            </w:r>
            <w:r>
              <w:rPr>
                <w:rFonts w:ascii="Arial" w:hAnsi="Arial" w:cs="Arial"/>
                <w:sz w:val="20"/>
                <w:szCs w:val="20"/>
                <w:lang w:eastAsia="sl-SI"/>
              </w:rPr>
              <w:t>pri</w:t>
            </w:r>
            <w:r w:rsidRPr="008D1759">
              <w:rPr>
                <w:rFonts w:ascii="Arial" w:hAnsi="Arial" w:cs="Arial"/>
                <w:sz w:val="20"/>
                <w:szCs w:val="20"/>
                <w:lang w:eastAsia="sl-SI"/>
              </w:rPr>
              <w:t xml:space="preserve"> obstoječih projektih oziroma ukrepih</w:t>
            </w:r>
            <w:r>
              <w:rPr>
                <w:rFonts w:ascii="Arial" w:hAnsi="Arial" w:cs="Arial"/>
                <w:sz w:val="20"/>
                <w:szCs w:val="20"/>
                <w:lang w:eastAsia="sl-SI"/>
              </w:rPr>
              <w:t xml:space="preserve"> </w:t>
            </w:r>
            <w:r w:rsidRPr="008D1759">
              <w:rPr>
                <w:rFonts w:ascii="Arial" w:hAnsi="Arial" w:cs="Arial"/>
                <w:sz w:val="20"/>
                <w:szCs w:val="20"/>
                <w:lang w:eastAsia="sl-SI"/>
              </w:rPr>
              <w:t>ali novih projektih oziroma ukrepih</w:t>
            </w:r>
            <w:r>
              <w:rPr>
                <w:rFonts w:ascii="Arial" w:hAnsi="Arial" w:cs="Arial"/>
                <w:sz w:val="20"/>
                <w:szCs w:val="20"/>
                <w:lang w:eastAsia="sl-SI"/>
              </w:rPr>
              <w:t>, navedenih</w:t>
            </w:r>
            <w:r w:rsidRPr="008D1759">
              <w:rPr>
                <w:rFonts w:ascii="Arial" w:hAnsi="Arial" w:cs="Arial"/>
                <w:sz w:val="20"/>
                <w:szCs w:val="20"/>
                <w:lang w:eastAsia="sl-SI"/>
              </w:rPr>
              <w:t xml:space="preserve"> v točki II.a.</w:t>
            </w:r>
          </w:p>
          <w:p w14:paraId="00E1DAA5" w14:textId="77777777" w:rsidR="00A46DA5" w:rsidRPr="008D1759" w:rsidRDefault="00A46DA5" w:rsidP="001F6D5C">
            <w:pPr>
              <w:widowControl w:val="0"/>
              <w:suppressAutoHyphens/>
              <w:spacing w:after="0" w:line="260" w:lineRule="exact"/>
              <w:ind w:left="714"/>
              <w:jc w:val="both"/>
              <w:rPr>
                <w:rFonts w:ascii="Arial" w:hAnsi="Arial" w:cs="Arial"/>
                <w:b/>
                <w:bCs/>
                <w:sz w:val="20"/>
                <w:szCs w:val="20"/>
                <w:lang w:eastAsia="sl-SI"/>
              </w:rPr>
            </w:pPr>
            <w:r>
              <w:rPr>
                <w:rFonts w:ascii="Arial" w:hAnsi="Arial" w:cs="Arial"/>
                <w:b/>
                <w:bCs/>
                <w:sz w:val="20"/>
                <w:szCs w:val="20"/>
                <w:lang w:eastAsia="sl-SI"/>
              </w:rPr>
              <w:t>II.c</w:t>
            </w:r>
            <w:r w:rsidRPr="008D1759">
              <w:rPr>
                <w:rFonts w:ascii="Arial" w:hAnsi="Arial" w:cs="Arial"/>
                <w:b/>
                <w:bCs/>
                <w:sz w:val="20"/>
                <w:szCs w:val="20"/>
                <w:lang w:eastAsia="sl-SI"/>
              </w:rPr>
              <w:t xml:space="preserve"> Načrtovana nad</w:t>
            </w:r>
            <w:r>
              <w:rPr>
                <w:rFonts w:ascii="Arial" w:hAnsi="Arial" w:cs="Arial"/>
                <w:b/>
                <w:bCs/>
                <w:sz w:val="20"/>
                <w:szCs w:val="20"/>
                <w:lang w:eastAsia="sl-SI"/>
              </w:rPr>
              <w:t>omestitev zmanjšanih prihodkov in povečanih odhodkov proračuna</w:t>
            </w:r>
            <w:r w:rsidRPr="00697AD9">
              <w:rPr>
                <w:rFonts w:ascii="Arial" w:hAnsi="Arial" w:cs="Arial"/>
                <w:b/>
                <w:bCs/>
                <w:sz w:val="20"/>
                <w:szCs w:val="20"/>
                <w:lang w:eastAsia="sl-SI"/>
              </w:rPr>
              <w:t>:</w:t>
            </w:r>
          </w:p>
          <w:p w14:paraId="738DAB8D" w14:textId="77777777" w:rsidR="00A46DA5" w:rsidRPr="008D1759" w:rsidRDefault="00A46DA5" w:rsidP="001F6D5C">
            <w:pPr>
              <w:widowControl w:val="0"/>
              <w:spacing w:after="0" w:line="260" w:lineRule="exact"/>
              <w:ind w:left="284"/>
              <w:jc w:val="both"/>
              <w:rPr>
                <w:rFonts w:ascii="Arial" w:hAnsi="Arial" w:cs="Arial"/>
                <w:sz w:val="20"/>
                <w:szCs w:val="20"/>
                <w:lang w:eastAsia="sl-SI"/>
              </w:rPr>
            </w:pPr>
            <w:r>
              <w:rPr>
                <w:rFonts w:ascii="Arial" w:hAnsi="Arial" w:cs="Arial"/>
                <w:sz w:val="20"/>
                <w:szCs w:val="20"/>
                <w:lang w:eastAsia="sl-SI"/>
              </w:rPr>
              <w:t>Če</w:t>
            </w:r>
            <w:r w:rsidRPr="008D1759">
              <w:rPr>
                <w:rFonts w:ascii="Arial" w:hAnsi="Arial" w:cs="Arial"/>
                <w:sz w:val="20"/>
                <w:szCs w:val="20"/>
                <w:lang w:eastAsia="sl-SI"/>
              </w:rPr>
              <w:t xml:space="preserve"> se povečani odhodki (pravice porabe) ne bodo zagotovili </w:t>
            </w:r>
            <w:r>
              <w:rPr>
                <w:rFonts w:ascii="Arial" w:hAnsi="Arial" w:cs="Arial"/>
                <w:sz w:val="20"/>
                <w:szCs w:val="20"/>
                <w:lang w:eastAsia="sl-SI"/>
              </w:rPr>
              <w:t>tako, kot je določeno v točkah II.a in II.b, je</w:t>
            </w:r>
            <w:r w:rsidRPr="008D1759">
              <w:rPr>
                <w:rFonts w:ascii="Arial" w:hAnsi="Arial" w:cs="Arial"/>
                <w:sz w:val="20"/>
                <w:szCs w:val="20"/>
                <w:lang w:eastAsia="sl-SI"/>
              </w:rPr>
              <w:t xml:space="preserve"> povečanje odhodkov in izdatkov proračuna</w:t>
            </w:r>
            <w:r>
              <w:rPr>
                <w:rFonts w:ascii="Arial" w:hAnsi="Arial" w:cs="Arial"/>
                <w:sz w:val="20"/>
                <w:szCs w:val="20"/>
                <w:lang w:eastAsia="sl-SI"/>
              </w:rPr>
              <w:t xml:space="preserve"> mogoče na podlagi </w:t>
            </w:r>
            <w:r w:rsidRPr="008D1759">
              <w:rPr>
                <w:rFonts w:ascii="Arial" w:hAnsi="Arial" w:cs="Arial"/>
                <w:sz w:val="20"/>
                <w:szCs w:val="20"/>
                <w:lang w:eastAsia="sl-SI"/>
              </w:rPr>
              <w:t xml:space="preserve">zakona, ki ureja izvrševanje državnega proračuna (npr. </w:t>
            </w:r>
            <w:r>
              <w:rPr>
                <w:rFonts w:ascii="Arial" w:hAnsi="Arial" w:cs="Arial"/>
                <w:sz w:val="20"/>
                <w:szCs w:val="20"/>
                <w:lang w:eastAsia="sl-SI"/>
              </w:rPr>
              <w:t>priliv</w:t>
            </w:r>
            <w:r w:rsidRPr="008D1759">
              <w:rPr>
                <w:rFonts w:ascii="Arial" w:hAnsi="Arial" w:cs="Arial"/>
                <w:sz w:val="20"/>
                <w:szCs w:val="20"/>
                <w:lang w:eastAsia="sl-SI"/>
              </w:rPr>
              <w:t xml:space="preserve"> namenskih sredstev EU). Ukrepanje </w:t>
            </w:r>
            <w:r>
              <w:rPr>
                <w:rFonts w:ascii="Arial" w:hAnsi="Arial" w:cs="Arial"/>
                <w:sz w:val="20"/>
                <w:szCs w:val="20"/>
                <w:lang w:eastAsia="sl-SI"/>
              </w:rPr>
              <w:t>ob zmanjšanju</w:t>
            </w:r>
            <w:r w:rsidRPr="008D1759">
              <w:rPr>
                <w:rFonts w:ascii="Arial" w:hAnsi="Arial" w:cs="Arial"/>
                <w:sz w:val="20"/>
                <w:szCs w:val="20"/>
                <w:lang w:eastAsia="sl-SI"/>
              </w:rPr>
              <w:t xml:space="preserve"> prihodkov in prejemkov proračuna je določeno z zakonom, ki ureja javne finance</w:t>
            </w:r>
            <w:r>
              <w:rPr>
                <w:rFonts w:ascii="Arial" w:hAnsi="Arial" w:cs="Arial"/>
                <w:sz w:val="20"/>
                <w:szCs w:val="20"/>
                <w:lang w:eastAsia="sl-SI"/>
              </w:rPr>
              <w:t>,</w:t>
            </w:r>
            <w:r w:rsidRPr="008D1759">
              <w:rPr>
                <w:rFonts w:ascii="Arial" w:hAnsi="Arial" w:cs="Arial"/>
                <w:sz w:val="20"/>
                <w:szCs w:val="20"/>
                <w:lang w:eastAsia="sl-SI"/>
              </w:rPr>
              <w:t xml:space="preserve"> in zakonom, ki ureja i</w:t>
            </w:r>
            <w:r>
              <w:rPr>
                <w:rFonts w:ascii="Arial" w:hAnsi="Arial" w:cs="Arial"/>
                <w:sz w:val="20"/>
                <w:szCs w:val="20"/>
                <w:lang w:eastAsia="sl-SI"/>
              </w:rPr>
              <w:t>zvrševanje državnega proračuna.</w:t>
            </w:r>
          </w:p>
          <w:p w14:paraId="1CFB4899" w14:textId="77777777" w:rsidR="00A46DA5" w:rsidRPr="00230102" w:rsidRDefault="00A46DA5" w:rsidP="001F6D5C">
            <w:pPr>
              <w:pStyle w:val="Vrstapredpisa"/>
              <w:widowControl w:val="0"/>
              <w:spacing w:before="0" w:line="260" w:lineRule="exact"/>
              <w:jc w:val="both"/>
              <w:rPr>
                <w:rFonts w:cs="Arial"/>
                <w:color w:val="auto"/>
                <w:sz w:val="20"/>
                <w:szCs w:val="20"/>
                <w:lang w:eastAsia="sl-SI"/>
              </w:rPr>
            </w:pPr>
          </w:p>
        </w:tc>
      </w:tr>
      <w:tr w:rsidR="00A46DA5" w:rsidRPr="008D1759" w14:paraId="2AE3B522" w14:textId="77777777" w:rsidTr="00A966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3DB35D9F" w14:textId="77777777" w:rsidR="00A46DA5" w:rsidRPr="00230102" w:rsidRDefault="00A46DA5" w:rsidP="001F6D5C">
            <w:pPr>
              <w:pStyle w:val="Oddelek"/>
              <w:widowControl w:val="0"/>
              <w:numPr>
                <w:ilvl w:val="0"/>
                <w:numId w:val="0"/>
              </w:numPr>
              <w:spacing w:before="0" w:after="0" w:line="260" w:lineRule="exact"/>
              <w:jc w:val="left"/>
              <w:rPr>
                <w:rFonts w:cs="Arial"/>
                <w:sz w:val="20"/>
                <w:szCs w:val="20"/>
                <w:lang w:eastAsia="sl-SI"/>
              </w:rPr>
            </w:pPr>
            <w:r w:rsidRPr="00230102">
              <w:rPr>
                <w:rFonts w:cs="Arial"/>
                <w:sz w:val="20"/>
                <w:szCs w:val="20"/>
                <w:lang w:eastAsia="sl-SI"/>
              </w:rPr>
              <w:t>7.b Predstavitev ocene finančnih posledic pod 40.000 EUR:</w:t>
            </w:r>
          </w:p>
          <w:p w14:paraId="251B7EFF" w14:textId="77777777" w:rsidR="00A46DA5" w:rsidRPr="00A60195" w:rsidRDefault="00A46DA5" w:rsidP="001F6D5C">
            <w:pPr>
              <w:pStyle w:val="Oddelek"/>
              <w:widowControl w:val="0"/>
              <w:numPr>
                <w:ilvl w:val="0"/>
                <w:numId w:val="0"/>
              </w:numPr>
              <w:spacing w:before="0" w:after="0" w:line="260" w:lineRule="exact"/>
              <w:jc w:val="both"/>
              <w:rPr>
                <w:rFonts w:cs="Arial"/>
                <w:b w:val="0"/>
                <w:bCs w:val="0"/>
                <w:sz w:val="20"/>
                <w:szCs w:val="20"/>
                <w:lang w:eastAsia="sl-SI"/>
              </w:rPr>
            </w:pPr>
            <w:r>
              <w:rPr>
                <w:rFonts w:cs="Arial"/>
                <w:b w:val="0"/>
                <w:bCs w:val="0"/>
                <w:sz w:val="20"/>
                <w:szCs w:val="20"/>
                <w:lang w:eastAsia="sl-SI"/>
              </w:rPr>
              <w:t>/</w:t>
            </w:r>
          </w:p>
        </w:tc>
      </w:tr>
      <w:tr w:rsidR="00A46DA5" w:rsidRPr="008D1759" w14:paraId="6EAFF351" w14:textId="77777777" w:rsidTr="00A966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7CA8B18A" w14:textId="77777777" w:rsidR="00A46DA5" w:rsidRPr="002A24B5" w:rsidRDefault="00A46DA5" w:rsidP="001F6D5C">
            <w:pPr>
              <w:spacing w:line="260" w:lineRule="exact"/>
              <w:rPr>
                <w:rFonts w:ascii="Arial" w:hAnsi="Arial" w:cs="Arial"/>
                <w:b/>
                <w:bCs/>
                <w:sz w:val="20"/>
                <w:szCs w:val="20"/>
              </w:rPr>
            </w:pPr>
            <w:r w:rsidRPr="002A24B5">
              <w:rPr>
                <w:rFonts w:ascii="Arial" w:hAnsi="Arial" w:cs="Arial"/>
                <w:b/>
                <w:bCs/>
                <w:sz w:val="20"/>
                <w:szCs w:val="20"/>
              </w:rPr>
              <w:t>8. Predstavitev sodelovanja z združenji občin:</w:t>
            </w:r>
          </w:p>
        </w:tc>
      </w:tr>
      <w:tr w:rsidR="00A46DA5" w:rsidRPr="008D1759" w14:paraId="1D6928F7" w14:textId="77777777" w:rsidTr="00A966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6F1651C0" w14:textId="77777777" w:rsidR="00A46DA5" w:rsidRPr="00DE443A" w:rsidRDefault="00A46DA5" w:rsidP="001F6D5C">
            <w:pPr>
              <w:pStyle w:val="Neotevilenodstavek"/>
              <w:widowControl w:val="0"/>
              <w:spacing w:before="0" w:after="0" w:line="260" w:lineRule="exact"/>
              <w:rPr>
                <w:rFonts w:cs="Arial"/>
                <w:sz w:val="20"/>
                <w:szCs w:val="20"/>
              </w:rPr>
            </w:pPr>
            <w:r w:rsidRPr="00DE443A">
              <w:rPr>
                <w:rFonts w:cs="Arial"/>
                <w:sz w:val="20"/>
                <w:szCs w:val="20"/>
              </w:rPr>
              <w:t>Vsebina predloženega gradiva (predpisa) vpliva na:</w:t>
            </w:r>
          </w:p>
          <w:p w14:paraId="464B1F2C" w14:textId="77777777" w:rsidR="00A46DA5" w:rsidRPr="00DE443A" w:rsidRDefault="00A46DA5" w:rsidP="001F6D5C">
            <w:pPr>
              <w:pStyle w:val="Neotevilenodstavek"/>
              <w:widowControl w:val="0"/>
              <w:numPr>
                <w:ilvl w:val="1"/>
                <w:numId w:val="5"/>
              </w:numPr>
              <w:spacing w:before="0" w:after="0" w:line="260" w:lineRule="exact"/>
              <w:rPr>
                <w:rFonts w:cs="Arial"/>
                <w:sz w:val="20"/>
                <w:szCs w:val="20"/>
              </w:rPr>
            </w:pPr>
            <w:r w:rsidRPr="00DE443A">
              <w:rPr>
                <w:rFonts w:cs="Arial"/>
                <w:sz w:val="20"/>
                <w:szCs w:val="20"/>
              </w:rPr>
              <w:t>pristojnosti občin,</w:t>
            </w:r>
          </w:p>
          <w:p w14:paraId="4AF7AE87" w14:textId="77777777" w:rsidR="00A46DA5" w:rsidRPr="00DE443A" w:rsidRDefault="00A46DA5" w:rsidP="001F6D5C">
            <w:pPr>
              <w:pStyle w:val="Neotevilenodstavek"/>
              <w:widowControl w:val="0"/>
              <w:numPr>
                <w:ilvl w:val="1"/>
                <w:numId w:val="5"/>
              </w:numPr>
              <w:spacing w:before="0" w:after="0" w:line="260" w:lineRule="exact"/>
              <w:rPr>
                <w:rFonts w:cs="Arial"/>
                <w:sz w:val="20"/>
                <w:szCs w:val="20"/>
              </w:rPr>
            </w:pPr>
            <w:r w:rsidRPr="00DE443A">
              <w:rPr>
                <w:rFonts w:cs="Arial"/>
                <w:sz w:val="20"/>
                <w:szCs w:val="20"/>
              </w:rPr>
              <w:t>delovanje občin,</w:t>
            </w:r>
          </w:p>
          <w:p w14:paraId="1AEF5F31" w14:textId="77777777" w:rsidR="00A46DA5" w:rsidRPr="00DE443A" w:rsidRDefault="00A46DA5" w:rsidP="001F6D5C">
            <w:pPr>
              <w:pStyle w:val="Neotevilenodstavek"/>
              <w:widowControl w:val="0"/>
              <w:numPr>
                <w:ilvl w:val="1"/>
                <w:numId w:val="5"/>
              </w:numPr>
              <w:spacing w:before="0" w:after="0" w:line="260" w:lineRule="exact"/>
              <w:rPr>
                <w:rFonts w:cs="Arial"/>
                <w:sz w:val="20"/>
                <w:szCs w:val="20"/>
              </w:rPr>
            </w:pPr>
            <w:r w:rsidRPr="00DE443A">
              <w:rPr>
                <w:rFonts w:cs="Arial"/>
                <w:sz w:val="20"/>
                <w:szCs w:val="20"/>
              </w:rPr>
              <w:t>financiranje občin.</w:t>
            </w:r>
          </w:p>
          <w:p w14:paraId="6C238EB9" w14:textId="77777777" w:rsidR="00A46DA5" w:rsidRPr="00DE443A" w:rsidRDefault="00A46DA5" w:rsidP="001F6D5C">
            <w:pPr>
              <w:pStyle w:val="Neotevilenodstavek"/>
              <w:widowControl w:val="0"/>
              <w:spacing w:before="0" w:after="0" w:line="260" w:lineRule="exact"/>
              <w:ind w:left="1440"/>
              <w:rPr>
                <w:rFonts w:cs="Arial"/>
                <w:sz w:val="20"/>
                <w:szCs w:val="20"/>
              </w:rPr>
            </w:pPr>
          </w:p>
        </w:tc>
        <w:tc>
          <w:tcPr>
            <w:tcW w:w="2431" w:type="dxa"/>
            <w:gridSpan w:val="2"/>
          </w:tcPr>
          <w:p w14:paraId="2B274AB1" w14:textId="77777777" w:rsidR="00A46DA5" w:rsidRPr="00DE443A" w:rsidRDefault="00A46DA5" w:rsidP="001F6D5C">
            <w:pPr>
              <w:pStyle w:val="Neotevilenodstavek"/>
              <w:widowControl w:val="0"/>
              <w:spacing w:before="0" w:after="0" w:line="260" w:lineRule="exact"/>
              <w:jc w:val="center"/>
              <w:rPr>
                <w:rFonts w:cs="Arial"/>
                <w:sz w:val="20"/>
                <w:szCs w:val="20"/>
              </w:rPr>
            </w:pPr>
            <w:r w:rsidRPr="00DE443A">
              <w:rPr>
                <w:rFonts w:cs="Arial"/>
                <w:sz w:val="20"/>
                <w:szCs w:val="20"/>
              </w:rPr>
              <w:t>DA/</w:t>
            </w:r>
            <w:r w:rsidRPr="002A24B5">
              <w:rPr>
                <w:rFonts w:cs="Arial"/>
                <w:b/>
                <w:sz w:val="20"/>
                <w:szCs w:val="20"/>
              </w:rPr>
              <w:t>NE</w:t>
            </w:r>
          </w:p>
        </w:tc>
      </w:tr>
      <w:tr w:rsidR="00A46DA5" w:rsidRPr="008D1759" w14:paraId="526FB3BC" w14:textId="77777777" w:rsidTr="00A966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9200" w:type="dxa"/>
            <w:gridSpan w:val="9"/>
          </w:tcPr>
          <w:p w14:paraId="66555C34" w14:textId="77777777" w:rsidR="00A46DA5" w:rsidRPr="0035299E" w:rsidRDefault="00A46DA5" w:rsidP="001F6D5C">
            <w:pPr>
              <w:pStyle w:val="Neotevilenodstavek"/>
              <w:spacing w:line="260" w:lineRule="exact"/>
              <w:jc w:val="left"/>
              <w:rPr>
                <w:rFonts w:cs="Arial"/>
                <w:sz w:val="20"/>
                <w:szCs w:val="20"/>
              </w:rPr>
            </w:pPr>
            <w:r w:rsidRPr="0035299E">
              <w:rPr>
                <w:rFonts w:cs="Arial"/>
                <w:sz w:val="20"/>
                <w:szCs w:val="20"/>
              </w:rPr>
              <w:t xml:space="preserve">Gradivo (predpis) je bilo poslano v mnenje: </w:t>
            </w:r>
          </w:p>
          <w:p w14:paraId="73BF13E0" w14:textId="77777777" w:rsidR="00A46DA5" w:rsidRPr="0035299E" w:rsidRDefault="00A46DA5" w:rsidP="001F6D5C">
            <w:pPr>
              <w:pStyle w:val="Neotevilenodstavek"/>
              <w:numPr>
                <w:ilvl w:val="0"/>
                <w:numId w:val="7"/>
              </w:numPr>
              <w:spacing w:line="260" w:lineRule="exact"/>
              <w:jc w:val="left"/>
              <w:rPr>
                <w:rFonts w:cs="Arial"/>
                <w:sz w:val="20"/>
                <w:szCs w:val="20"/>
              </w:rPr>
            </w:pPr>
            <w:r w:rsidRPr="0035299E">
              <w:rPr>
                <w:rFonts w:cs="Arial"/>
                <w:sz w:val="20"/>
                <w:szCs w:val="20"/>
              </w:rPr>
              <w:t>Skupnosti občin Slovenije SOS: DA/</w:t>
            </w:r>
            <w:r w:rsidRPr="0035299E">
              <w:rPr>
                <w:rFonts w:cs="Arial"/>
                <w:b/>
                <w:sz w:val="20"/>
                <w:szCs w:val="20"/>
              </w:rPr>
              <w:t>NE</w:t>
            </w:r>
          </w:p>
          <w:p w14:paraId="046A622D" w14:textId="77777777" w:rsidR="00A46DA5" w:rsidRPr="0035299E" w:rsidRDefault="00A46DA5" w:rsidP="001F6D5C">
            <w:pPr>
              <w:pStyle w:val="Neotevilenodstavek"/>
              <w:numPr>
                <w:ilvl w:val="0"/>
                <w:numId w:val="7"/>
              </w:numPr>
              <w:spacing w:line="260" w:lineRule="exact"/>
              <w:jc w:val="left"/>
              <w:rPr>
                <w:rFonts w:cs="Arial"/>
                <w:sz w:val="20"/>
                <w:szCs w:val="20"/>
              </w:rPr>
            </w:pPr>
            <w:r w:rsidRPr="0035299E">
              <w:rPr>
                <w:rFonts w:cs="Arial"/>
                <w:sz w:val="20"/>
                <w:szCs w:val="20"/>
              </w:rPr>
              <w:t>Združenju občin Slovenije ZOS: DA/</w:t>
            </w:r>
            <w:r w:rsidRPr="0035299E">
              <w:rPr>
                <w:rFonts w:cs="Arial"/>
                <w:b/>
                <w:sz w:val="20"/>
                <w:szCs w:val="20"/>
              </w:rPr>
              <w:t>NE</w:t>
            </w:r>
          </w:p>
          <w:p w14:paraId="00451E1C" w14:textId="77777777" w:rsidR="00A46DA5" w:rsidRPr="0035299E" w:rsidRDefault="00A46DA5" w:rsidP="001F6D5C">
            <w:pPr>
              <w:pStyle w:val="Neotevilenodstavek"/>
              <w:numPr>
                <w:ilvl w:val="0"/>
                <w:numId w:val="7"/>
              </w:numPr>
              <w:spacing w:line="260" w:lineRule="exact"/>
              <w:jc w:val="left"/>
              <w:rPr>
                <w:rFonts w:cs="Arial"/>
                <w:sz w:val="20"/>
                <w:szCs w:val="20"/>
              </w:rPr>
            </w:pPr>
            <w:r w:rsidRPr="0035299E">
              <w:rPr>
                <w:rFonts w:cs="Arial"/>
                <w:sz w:val="20"/>
                <w:szCs w:val="20"/>
              </w:rPr>
              <w:t>Združenju mestnih občin Slovenije ZMOS: DA/</w:t>
            </w:r>
            <w:r w:rsidRPr="0035299E">
              <w:rPr>
                <w:rFonts w:cs="Arial"/>
                <w:b/>
                <w:sz w:val="20"/>
                <w:szCs w:val="20"/>
              </w:rPr>
              <w:t>NE</w:t>
            </w:r>
          </w:p>
          <w:p w14:paraId="76A0CFC4" w14:textId="77777777" w:rsidR="00A46DA5" w:rsidRPr="0035299E" w:rsidRDefault="00A46DA5" w:rsidP="001F6D5C">
            <w:pPr>
              <w:pStyle w:val="Neotevilenodstavek"/>
              <w:spacing w:line="260" w:lineRule="exact"/>
              <w:jc w:val="left"/>
              <w:rPr>
                <w:rFonts w:cs="Arial"/>
                <w:sz w:val="20"/>
                <w:szCs w:val="20"/>
              </w:rPr>
            </w:pPr>
          </w:p>
          <w:p w14:paraId="124F89DE" w14:textId="77777777" w:rsidR="00A46DA5" w:rsidRPr="0035299E" w:rsidRDefault="00A46DA5" w:rsidP="001F6D5C">
            <w:pPr>
              <w:pStyle w:val="Neotevilenodstavek"/>
              <w:spacing w:line="260" w:lineRule="exact"/>
              <w:jc w:val="left"/>
              <w:rPr>
                <w:rFonts w:cs="Arial"/>
                <w:sz w:val="20"/>
                <w:szCs w:val="20"/>
              </w:rPr>
            </w:pPr>
            <w:r w:rsidRPr="0035299E">
              <w:rPr>
                <w:rFonts w:cs="Arial"/>
                <w:sz w:val="20"/>
                <w:szCs w:val="20"/>
              </w:rPr>
              <w:t>Predlogi in pripombe združenj so bili upoštevani:</w:t>
            </w:r>
          </w:p>
          <w:p w14:paraId="1068CEA9" w14:textId="77777777" w:rsidR="00A46DA5" w:rsidRPr="0035299E" w:rsidRDefault="00A46DA5" w:rsidP="001F6D5C">
            <w:pPr>
              <w:pStyle w:val="Neotevilenodstavek"/>
              <w:numPr>
                <w:ilvl w:val="0"/>
                <w:numId w:val="8"/>
              </w:numPr>
              <w:spacing w:line="260" w:lineRule="exact"/>
              <w:jc w:val="left"/>
              <w:rPr>
                <w:rFonts w:cs="Arial"/>
                <w:sz w:val="20"/>
                <w:szCs w:val="20"/>
              </w:rPr>
            </w:pPr>
            <w:r w:rsidRPr="0035299E">
              <w:rPr>
                <w:rFonts w:cs="Arial"/>
                <w:sz w:val="20"/>
                <w:szCs w:val="20"/>
              </w:rPr>
              <w:t>v celoti,</w:t>
            </w:r>
          </w:p>
          <w:p w14:paraId="1FCCE809" w14:textId="77777777" w:rsidR="00A46DA5" w:rsidRPr="0035299E" w:rsidRDefault="00A46DA5" w:rsidP="001F6D5C">
            <w:pPr>
              <w:pStyle w:val="Neotevilenodstavek"/>
              <w:numPr>
                <w:ilvl w:val="0"/>
                <w:numId w:val="8"/>
              </w:numPr>
              <w:spacing w:line="260" w:lineRule="exact"/>
              <w:jc w:val="left"/>
              <w:rPr>
                <w:rFonts w:cs="Arial"/>
                <w:sz w:val="20"/>
                <w:szCs w:val="20"/>
              </w:rPr>
            </w:pPr>
            <w:r w:rsidRPr="0035299E">
              <w:rPr>
                <w:rFonts w:cs="Arial"/>
                <w:sz w:val="20"/>
                <w:szCs w:val="20"/>
              </w:rPr>
              <w:t>večinoma,</w:t>
            </w:r>
          </w:p>
          <w:p w14:paraId="12EE756B" w14:textId="77777777" w:rsidR="00A46DA5" w:rsidRDefault="00A46DA5" w:rsidP="001F6D5C">
            <w:pPr>
              <w:pStyle w:val="Neotevilenodstavek"/>
              <w:numPr>
                <w:ilvl w:val="0"/>
                <w:numId w:val="8"/>
              </w:numPr>
              <w:spacing w:line="260" w:lineRule="exact"/>
              <w:jc w:val="left"/>
              <w:rPr>
                <w:rFonts w:cs="Arial"/>
                <w:sz w:val="20"/>
                <w:szCs w:val="20"/>
              </w:rPr>
            </w:pPr>
            <w:r w:rsidRPr="0035299E">
              <w:rPr>
                <w:rFonts w:cs="Arial"/>
                <w:sz w:val="20"/>
                <w:szCs w:val="20"/>
              </w:rPr>
              <w:t>delno,</w:t>
            </w:r>
          </w:p>
          <w:p w14:paraId="611B3CAC" w14:textId="77777777" w:rsidR="00A46DA5" w:rsidRDefault="00A46DA5" w:rsidP="001F6D5C">
            <w:pPr>
              <w:pStyle w:val="Neotevilenodstavek"/>
              <w:numPr>
                <w:ilvl w:val="0"/>
                <w:numId w:val="8"/>
              </w:numPr>
              <w:spacing w:line="260" w:lineRule="exact"/>
              <w:jc w:val="left"/>
              <w:rPr>
                <w:rFonts w:cs="Arial"/>
                <w:sz w:val="20"/>
                <w:szCs w:val="20"/>
              </w:rPr>
            </w:pPr>
            <w:r w:rsidRPr="00CD056E">
              <w:rPr>
                <w:rFonts w:cs="Arial"/>
                <w:sz w:val="20"/>
                <w:szCs w:val="20"/>
              </w:rPr>
              <w:t>niso bili upoštevani.</w:t>
            </w:r>
          </w:p>
          <w:p w14:paraId="6CF3722A" w14:textId="77777777" w:rsidR="00A46DA5" w:rsidRPr="00CD056E" w:rsidRDefault="00A46DA5" w:rsidP="001F6D5C">
            <w:pPr>
              <w:pStyle w:val="Neotevilenodstavek"/>
              <w:spacing w:line="260" w:lineRule="exact"/>
              <w:jc w:val="left"/>
              <w:rPr>
                <w:rFonts w:cs="Arial"/>
                <w:sz w:val="20"/>
                <w:szCs w:val="20"/>
              </w:rPr>
            </w:pPr>
          </w:p>
        </w:tc>
      </w:tr>
      <w:tr w:rsidR="00A46DA5" w:rsidRPr="008D1759" w14:paraId="3B9C5D38" w14:textId="77777777" w:rsidTr="00A966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224F2484" w14:textId="77777777" w:rsidR="00A46DA5" w:rsidRPr="00DE443A" w:rsidRDefault="00A46DA5" w:rsidP="001F6D5C">
            <w:pPr>
              <w:pStyle w:val="Neotevilenodstavek"/>
              <w:widowControl w:val="0"/>
              <w:tabs>
                <w:tab w:val="left" w:pos="768"/>
              </w:tabs>
              <w:spacing w:before="0" w:after="0" w:line="260" w:lineRule="exact"/>
              <w:ind w:left="360"/>
              <w:rPr>
                <w:rFonts w:cs="Arial"/>
                <w:sz w:val="20"/>
                <w:szCs w:val="20"/>
              </w:rPr>
            </w:pPr>
            <w:r>
              <w:rPr>
                <w:rFonts w:cs="Arial"/>
                <w:sz w:val="20"/>
                <w:szCs w:val="20"/>
              </w:rPr>
              <w:lastRenderedPageBreak/>
              <w:tab/>
            </w:r>
          </w:p>
          <w:p w14:paraId="5138A109" w14:textId="77777777" w:rsidR="00A46DA5" w:rsidRPr="00DE443A" w:rsidRDefault="00A46DA5" w:rsidP="001F6D5C">
            <w:pPr>
              <w:pStyle w:val="Neotevilenodstavek"/>
              <w:widowControl w:val="0"/>
              <w:spacing w:before="0" w:after="0" w:line="260" w:lineRule="exact"/>
              <w:rPr>
                <w:rFonts w:cs="Arial"/>
                <w:sz w:val="20"/>
                <w:szCs w:val="20"/>
              </w:rPr>
            </w:pPr>
            <w:r w:rsidRPr="00DE443A">
              <w:rPr>
                <w:rFonts w:cs="Arial"/>
                <w:sz w:val="20"/>
                <w:szCs w:val="20"/>
              </w:rPr>
              <w:t>Bistveni predlogi in pr</w:t>
            </w:r>
            <w:r>
              <w:rPr>
                <w:rFonts w:cs="Arial"/>
                <w:sz w:val="20"/>
                <w:szCs w:val="20"/>
              </w:rPr>
              <w:t>ipombe, ki niso bili upoštevani.</w:t>
            </w:r>
          </w:p>
          <w:p w14:paraId="0486C23F" w14:textId="77777777" w:rsidR="00A46DA5" w:rsidRPr="00DE443A" w:rsidRDefault="00A46DA5" w:rsidP="001F6D5C">
            <w:pPr>
              <w:pStyle w:val="Neotevilenodstavek"/>
              <w:widowControl w:val="0"/>
              <w:spacing w:before="0" w:after="0" w:line="260" w:lineRule="exact"/>
              <w:rPr>
                <w:rFonts w:cs="Arial"/>
                <w:sz w:val="20"/>
                <w:szCs w:val="20"/>
              </w:rPr>
            </w:pPr>
          </w:p>
        </w:tc>
        <w:tc>
          <w:tcPr>
            <w:tcW w:w="2431" w:type="dxa"/>
            <w:gridSpan w:val="2"/>
          </w:tcPr>
          <w:p w14:paraId="40D6948C" w14:textId="77777777" w:rsidR="00A46DA5" w:rsidRDefault="00A46DA5" w:rsidP="001F6D5C">
            <w:pPr>
              <w:pStyle w:val="Alineazatoko"/>
              <w:widowControl w:val="0"/>
              <w:spacing w:line="260" w:lineRule="exact"/>
              <w:jc w:val="center"/>
              <w:rPr>
                <w:sz w:val="20"/>
                <w:szCs w:val="20"/>
              </w:rPr>
            </w:pPr>
          </w:p>
          <w:p w14:paraId="030D9867" w14:textId="77777777" w:rsidR="00A46DA5" w:rsidRPr="00CD056E" w:rsidRDefault="00A46DA5" w:rsidP="001F6D5C">
            <w:pPr>
              <w:pStyle w:val="Alineazatoko"/>
              <w:widowControl w:val="0"/>
              <w:spacing w:line="260" w:lineRule="exact"/>
              <w:jc w:val="center"/>
              <w:rPr>
                <w:sz w:val="20"/>
                <w:szCs w:val="20"/>
              </w:rPr>
            </w:pPr>
            <w:r>
              <w:rPr>
                <w:sz w:val="20"/>
                <w:szCs w:val="20"/>
              </w:rPr>
              <w:t>/</w:t>
            </w:r>
          </w:p>
        </w:tc>
      </w:tr>
      <w:tr w:rsidR="00A46DA5" w:rsidRPr="008D1759" w14:paraId="37AD18BB" w14:textId="77777777" w:rsidTr="00A966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78B0F0DA" w14:textId="77777777" w:rsidR="00A46DA5" w:rsidRPr="00DE443A" w:rsidRDefault="00A46DA5" w:rsidP="001F6D5C">
            <w:pPr>
              <w:pStyle w:val="Neotevilenodstavek"/>
              <w:widowControl w:val="0"/>
              <w:spacing w:before="0" w:after="0" w:line="260" w:lineRule="exact"/>
              <w:jc w:val="left"/>
              <w:rPr>
                <w:rFonts w:cs="Arial"/>
                <w:b/>
                <w:bCs/>
                <w:sz w:val="20"/>
                <w:szCs w:val="20"/>
              </w:rPr>
            </w:pPr>
            <w:r w:rsidRPr="00DE443A">
              <w:rPr>
                <w:rFonts w:cs="Arial"/>
                <w:b/>
                <w:bCs/>
                <w:sz w:val="20"/>
                <w:szCs w:val="20"/>
              </w:rPr>
              <w:t>9. Predstavitev sodelovanja javnosti:</w:t>
            </w:r>
          </w:p>
        </w:tc>
        <w:tc>
          <w:tcPr>
            <w:tcW w:w="2431" w:type="dxa"/>
            <w:gridSpan w:val="2"/>
          </w:tcPr>
          <w:p w14:paraId="3714E54A" w14:textId="77777777" w:rsidR="00A46DA5" w:rsidRPr="009D5B7F" w:rsidRDefault="00A46DA5" w:rsidP="001F6D5C">
            <w:pPr>
              <w:pStyle w:val="Alineazatoko"/>
              <w:widowControl w:val="0"/>
              <w:spacing w:line="260" w:lineRule="exact"/>
              <w:jc w:val="center"/>
              <w:rPr>
                <w:sz w:val="20"/>
                <w:szCs w:val="20"/>
              </w:rPr>
            </w:pPr>
          </w:p>
        </w:tc>
      </w:tr>
      <w:tr w:rsidR="00A46DA5" w:rsidRPr="008D1759" w14:paraId="1A9CD3E2" w14:textId="77777777" w:rsidTr="00A966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Pr>
          <w:p w14:paraId="069A9767" w14:textId="77777777" w:rsidR="00A46DA5" w:rsidRPr="00DE443A" w:rsidRDefault="00A46DA5" w:rsidP="001F6D5C">
            <w:pPr>
              <w:pStyle w:val="Neotevilenodstavek"/>
              <w:widowControl w:val="0"/>
              <w:spacing w:before="0" w:after="0" w:line="260" w:lineRule="exact"/>
              <w:rPr>
                <w:rFonts w:cs="Arial"/>
                <w:sz w:val="20"/>
                <w:szCs w:val="20"/>
              </w:rPr>
            </w:pPr>
            <w:r w:rsidRPr="00DE443A">
              <w:rPr>
                <w:rFonts w:cs="Arial"/>
                <w:sz w:val="20"/>
                <w:szCs w:val="20"/>
              </w:rPr>
              <w:t>Gradivo je bilo predhodno objavljeno na spletni strani predlagatelja:</w:t>
            </w:r>
          </w:p>
        </w:tc>
        <w:tc>
          <w:tcPr>
            <w:tcW w:w="2431" w:type="dxa"/>
            <w:gridSpan w:val="2"/>
          </w:tcPr>
          <w:p w14:paraId="73AEF93F" w14:textId="77777777" w:rsidR="00A46DA5" w:rsidRPr="00DE443A" w:rsidRDefault="00A46DA5" w:rsidP="001F6D5C">
            <w:pPr>
              <w:pStyle w:val="Neotevilenodstavek"/>
              <w:widowControl w:val="0"/>
              <w:spacing w:before="0" w:after="0" w:line="260" w:lineRule="exact"/>
              <w:jc w:val="center"/>
              <w:rPr>
                <w:rFonts w:cs="Arial"/>
                <w:sz w:val="20"/>
                <w:szCs w:val="20"/>
              </w:rPr>
            </w:pPr>
            <w:r>
              <w:rPr>
                <w:rFonts w:cs="Arial"/>
                <w:sz w:val="20"/>
                <w:szCs w:val="20"/>
              </w:rPr>
              <w:t>NE</w:t>
            </w:r>
          </w:p>
        </w:tc>
      </w:tr>
      <w:tr w:rsidR="00A46DA5" w:rsidRPr="008D1759" w14:paraId="0236AC81" w14:textId="77777777" w:rsidTr="00A966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rPr>
          <w:trHeight w:val="230"/>
        </w:trPr>
        <w:tc>
          <w:tcPr>
            <w:tcW w:w="9200" w:type="dxa"/>
            <w:gridSpan w:val="9"/>
          </w:tcPr>
          <w:p w14:paraId="0D795175" w14:textId="07836115" w:rsidR="00B753B2" w:rsidRPr="00F73D6B" w:rsidRDefault="00F53636" w:rsidP="001F6D5C">
            <w:pPr>
              <w:pStyle w:val="Neotevilenodstavek"/>
              <w:widowControl w:val="0"/>
              <w:spacing w:before="0" w:after="0" w:line="260" w:lineRule="exact"/>
              <w:rPr>
                <w:rFonts w:cs="Arial"/>
                <w:iCs/>
                <w:sz w:val="20"/>
                <w:szCs w:val="20"/>
              </w:rPr>
            </w:pPr>
            <w:r>
              <w:rPr>
                <w:rFonts w:cs="Arial"/>
                <w:iCs/>
                <w:sz w:val="20"/>
                <w:szCs w:val="20"/>
              </w:rPr>
              <w:t>Vsebina gradiva je bila v usklajevanje posredovana Ministrstvu za obrambo in Ministrstvu za zunanje zadeve.</w:t>
            </w:r>
          </w:p>
        </w:tc>
      </w:tr>
      <w:tr w:rsidR="00A46DA5" w:rsidRPr="008D1759" w14:paraId="3B267107" w14:textId="77777777" w:rsidTr="00A966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vAlign w:val="center"/>
          </w:tcPr>
          <w:p w14:paraId="068490C8" w14:textId="77777777" w:rsidR="00A46DA5" w:rsidRPr="00DE443A" w:rsidRDefault="00A46DA5" w:rsidP="001F6D5C">
            <w:pPr>
              <w:pStyle w:val="Neotevilenodstavek"/>
              <w:widowControl w:val="0"/>
              <w:spacing w:before="0" w:after="0" w:line="260" w:lineRule="exact"/>
              <w:jc w:val="left"/>
              <w:rPr>
                <w:rFonts w:cs="Arial"/>
                <w:sz w:val="20"/>
                <w:szCs w:val="20"/>
              </w:rPr>
            </w:pPr>
            <w:r w:rsidRPr="00DE443A">
              <w:rPr>
                <w:rFonts w:cs="Arial"/>
                <w:b/>
                <w:bCs/>
                <w:sz w:val="20"/>
                <w:szCs w:val="20"/>
              </w:rPr>
              <w:t>10. Pri pripravi gradiva so bile upoštevane zahteve iz Resolucije o normativni dejavnosti:</w:t>
            </w:r>
          </w:p>
        </w:tc>
        <w:tc>
          <w:tcPr>
            <w:tcW w:w="2431" w:type="dxa"/>
            <w:gridSpan w:val="2"/>
            <w:vAlign w:val="center"/>
          </w:tcPr>
          <w:p w14:paraId="26B2F9D0" w14:textId="77777777" w:rsidR="00A46DA5" w:rsidRPr="00577840" w:rsidRDefault="00A46DA5" w:rsidP="001F6D5C">
            <w:pPr>
              <w:pStyle w:val="Neotevilenodstavek"/>
              <w:widowControl w:val="0"/>
              <w:spacing w:before="0" w:after="0" w:line="260" w:lineRule="exact"/>
              <w:jc w:val="center"/>
              <w:rPr>
                <w:rFonts w:cs="Arial"/>
                <w:sz w:val="20"/>
                <w:szCs w:val="20"/>
              </w:rPr>
            </w:pPr>
            <w:r w:rsidRPr="00577840">
              <w:rPr>
                <w:rFonts w:cs="Arial"/>
                <w:sz w:val="20"/>
                <w:szCs w:val="20"/>
              </w:rPr>
              <w:t>DA</w:t>
            </w:r>
          </w:p>
        </w:tc>
      </w:tr>
      <w:tr w:rsidR="00A46DA5" w:rsidRPr="008D1759" w14:paraId="658DC18A" w14:textId="77777777" w:rsidTr="00A966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Borders>
              <w:bottom w:val="single" w:sz="4" w:space="0" w:color="auto"/>
            </w:tcBorders>
            <w:vAlign w:val="center"/>
          </w:tcPr>
          <w:p w14:paraId="4CCAE748" w14:textId="77777777" w:rsidR="00A46DA5" w:rsidRPr="00DE443A" w:rsidRDefault="00A46DA5" w:rsidP="001F6D5C">
            <w:pPr>
              <w:pStyle w:val="Neotevilenodstavek"/>
              <w:widowControl w:val="0"/>
              <w:spacing w:before="0" w:after="0" w:line="260" w:lineRule="exact"/>
              <w:jc w:val="left"/>
              <w:rPr>
                <w:rFonts w:cs="Arial"/>
                <w:b/>
                <w:bCs/>
                <w:sz w:val="20"/>
                <w:szCs w:val="20"/>
              </w:rPr>
            </w:pPr>
            <w:r w:rsidRPr="00DE443A">
              <w:rPr>
                <w:rFonts w:cs="Arial"/>
                <w:b/>
                <w:bCs/>
                <w:sz w:val="20"/>
                <w:szCs w:val="20"/>
              </w:rPr>
              <w:t>11. Gradivo je uvrščeno v delovni program vlade:</w:t>
            </w:r>
          </w:p>
        </w:tc>
        <w:tc>
          <w:tcPr>
            <w:tcW w:w="2431" w:type="dxa"/>
            <w:gridSpan w:val="2"/>
            <w:tcBorders>
              <w:bottom w:val="single" w:sz="4" w:space="0" w:color="auto"/>
            </w:tcBorders>
            <w:vAlign w:val="center"/>
          </w:tcPr>
          <w:p w14:paraId="1F178D20" w14:textId="77777777" w:rsidR="00A46DA5" w:rsidRPr="00577840" w:rsidRDefault="00A46DA5" w:rsidP="001F6D5C">
            <w:pPr>
              <w:pStyle w:val="Neotevilenodstavek"/>
              <w:widowControl w:val="0"/>
              <w:spacing w:before="0" w:after="0" w:line="260" w:lineRule="exact"/>
              <w:jc w:val="center"/>
              <w:rPr>
                <w:rFonts w:cs="Arial"/>
                <w:sz w:val="20"/>
                <w:szCs w:val="20"/>
              </w:rPr>
            </w:pPr>
            <w:r>
              <w:rPr>
                <w:rFonts w:cs="Arial"/>
                <w:sz w:val="20"/>
                <w:szCs w:val="20"/>
              </w:rPr>
              <w:t>NE</w:t>
            </w:r>
          </w:p>
        </w:tc>
      </w:tr>
      <w:tr w:rsidR="00A46DA5" w:rsidRPr="008D1759" w14:paraId="131769DA" w14:textId="77777777" w:rsidTr="00A966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Ex>
        <w:tc>
          <w:tcPr>
            <w:tcW w:w="6769" w:type="dxa"/>
            <w:gridSpan w:val="7"/>
            <w:tcBorders>
              <w:top w:val="single" w:sz="4" w:space="0" w:color="auto"/>
              <w:left w:val="single" w:sz="4" w:space="0" w:color="auto"/>
              <w:bottom w:val="single" w:sz="4" w:space="0" w:color="auto"/>
              <w:right w:val="nil"/>
            </w:tcBorders>
          </w:tcPr>
          <w:p w14:paraId="0A46BED3" w14:textId="77777777" w:rsidR="00A46DA5" w:rsidRPr="00D063BD" w:rsidRDefault="00A46DA5" w:rsidP="001F6D5C">
            <w:pPr>
              <w:pStyle w:val="Poglavje"/>
              <w:widowControl w:val="0"/>
              <w:spacing w:before="0" w:after="0" w:line="260" w:lineRule="exact"/>
              <w:ind w:left="3400"/>
              <w:jc w:val="left"/>
              <w:rPr>
                <w:sz w:val="20"/>
                <w:szCs w:val="20"/>
              </w:rPr>
            </w:pPr>
          </w:p>
          <w:p w14:paraId="57136983" w14:textId="77777777" w:rsidR="00A46DA5" w:rsidRPr="008176A8" w:rsidRDefault="00A46DA5" w:rsidP="001F6D5C">
            <w:pPr>
              <w:pStyle w:val="Poglavje"/>
              <w:widowControl w:val="0"/>
              <w:spacing w:before="0" w:after="0" w:line="260" w:lineRule="exact"/>
              <w:ind w:left="3400"/>
              <w:jc w:val="left"/>
              <w:rPr>
                <w:b w:val="0"/>
                <w:bCs w:val="0"/>
                <w:sz w:val="20"/>
                <w:szCs w:val="20"/>
              </w:rPr>
            </w:pPr>
            <w:r>
              <w:rPr>
                <w:b w:val="0"/>
                <w:sz w:val="20"/>
                <w:szCs w:val="20"/>
              </w:rPr>
              <w:t xml:space="preserve">         </w:t>
            </w:r>
            <w:r>
              <w:t xml:space="preserve"> </w:t>
            </w:r>
            <w:r>
              <w:rPr>
                <w:b w:val="0"/>
                <w:sz w:val="20"/>
                <w:szCs w:val="20"/>
              </w:rPr>
              <w:t>Aleš Hojs</w:t>
            </w:r>
          </w:p>
          <w:p w14:paraId="1EC39DA9" w14:textId="77777777" w:rsidR="00A46DA5" w:rsidRDefault="00A46DA5" w:rsidP="001F6D5C">
            <w:pPr>
              <w:pStyle w:val="Poglavje"/>
              <w:widowControl w:val="0"/>
              <w:spacing w:before="0" w:after="0" w:line="260" w:lineRule="exact"/>
              <w:ind w:left="3400"/>
              <w:jc w:val="left"/>
              <w:rPr>
                <w:b w:val="0"/>
                <w:sz w:val="20"/>
                <w:szCs w:val="20"/>
              </w:rPr>
            </w:pPr>
            <w:r>
              <w:rPr>
                <w:b w:val="0"/>
                <w:sz w:val="20"/>
                <w:szCs w:val="20"/>
              </w:rPr>
              <w:t xml:space="preserve">          minister</w:t>
            </w:r>
          </w:p>
          <w:p w14:paraId="5184126B" w14:textId="77777777" w:rsidR="00A46DA5" w:rsidRDefault="00A46DA5" w:rsidP="001F6D5C">
            <w:pPr>
              <w:pStyle w:val="Poglavje"/>
              <w:widowControl w:val="0"/>
              <w:spacing w:before="0" w:after="0" w:line="260" w:lineRule="exact"/>
              <w:ind w:left="3400"/>
              <w:jc w:val="left"/>
              <w:rPr>
                <w:b w:val="0"/>
                <w:sz w:val="20"/>
                <w:szCs w:val="20"/>
              </w:rPr>
            </w:pPr>
          </w:p>
          <w:p w14:paraId="52C36B49" w14:textId="77777777" w:rsidR="00A46DA5" w:rsidRPr="00D063BD" w:rsidRDefault="00A46DA5" w:rsidP="001F6D5C">
            <w:pPr>
              <w:pStyle w:val="Poglavje"/>
              <w:widowControl w:val="0"/>
              <w:spacing w:before="0" w:after="0" w:line="260" w:lineRule="exact"/>
              <w:ind w:left="3400"/>
              <w:jc w:val="left"/>
              <w:rPr>
                <w:sz w:val="20"/>
                <w:szCs w:val="20"/>
              </w:rPr>
            </w:pPr>
          </w:p>
        </w:tc>
        <w:tc>
          <w:tcPr>
            <w:tcW w:w="2431" w:type="dxa"/>
            <w:gridSpan w:val="2"/>
            <w:tcBorders>
              <w:top w:val="single" w:sz="4" w:space="0" w:color="auto"/>
              <w:left w:val="nil"/>
              <w:bottom w:val="single" w:sz="4" w:space="0" w:color="auto"/>
              <w:right w:val="single" w:sz="4" w:space="0" w:color="auto"/>
            </w:tcBorders>
            <w:vAlign w:val="center"/>
          </w:tcPr>
          <w:p w14:paraId="2DF7B63F" w14:textId="77777777" w:rsidR="00A46DA5" w:rsidRPr="002A24B5" w:rsidRDefault="00A46DA5" w:rsidP="001F6D5C">
            <w:pPr>
              <w:pStyle w:val="Neotevilenodstavek"/>
              <w:widowControl w:val="0"/>
              <w:spacing w:before="0" w:after="0" w:line="260" w:lineRule="exact"/>
              <w:jc w:val="center"/>
              <w:rPr>
                <w:rFonts w:cs="Arial"/>
                <w:b/>
                <w:sz w:val="20"/>
                <w:szCs w:val="20"/>
              </w:rPr>
            </w:pPr>
          </w:p>
        </w:tc>
      </w:tr>
    </w:tbl>
    <w:p w14:paraId="0444974E" w14:textId="77777777" w:rsidR="00A46DA5" w:rsidRDefault="00A46DA5"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566D4D46" w14:textId="77777777" w:rsidR="00A46DA5" w:rsidRPr="008D1759" w:rsidRDefault="00A46DA5" w:rsidP="001F6D5C">
      <w:pPr>
        <w:pStyle w:val="podpisi"/>
        <w:tabs>
          <w:tab w:val="clear" w:pos="3402"/>
        </w:tabs>
        <w:rPr>
          <w:rFonts w:cs="Times New Roman"/>
          <w:b/>
          <w:bCs/>
          <w:lang w:val="sl-SI"/>
        </w:rPr>
      </w:pPr>
    </w:p>
    <w:p w14:paraId="3A3A4A46" w14:textId="77777777" w:rsidR="00A46DA5" w:rsidRPr="008D1759" w:rsidRDefault="00A46DA5" w:rsidP="001F6D5C">
      <w:pPr>
        <w:keepLines/>
        <w:framePr w:w="9962" w:wrap="auto" w:hAnchor="text" w:x="1300"/>
        <w:spacing w:after="0" w:line="260" w:lineRule="exact"/>
        <w:rPr>
          <w:rFonts w:ascii="Arial" w:hAnsi="Arial" w:cs="Arial"/>
          <w:sz w:val="20"/>
          <w:szCs w:val="20"/>
        </w:rPr>
        <w:sectPr w:rsidR="00A46DA5" w:rsidRPr="008D1759" w:rsidSect="00E455F9">
          <w:pgSz w:w="11906" w:h="16838"/>
          <w:pgMar w:top="1418" w:right="1418" w:bottom="1418" w:left="1418" w:header="708" w:footer="708" w:gutter="0"/>
          <w:cols w:space="708"/>
          <w:docGrid w:linePitch="360"/>
        </w:sectPr>
      </w:pPr>
    </w:p>
    <w:p w14:paraId="4A48ABB7" w14:textId="6F3D77B0" w:rsidR="00A53E52" w:rsidRPr="002760DC" w:rsidRDefault="00A53E52" w:rsidP="001F6D5C">
      <w:pPr>
        <w:pStyle w:val="datumtevilka"/>
      </w:pPr>
      <w:r w:rsidRPr="002760DC">
        <w:rPr>
          <w:color w:val="000000"/>
        </w:rPr>
        <w:lastRenderedPageBreak/>
        <w:t>EVA:</w:t>
      </w:r>
      <w:r w:rsidRPr="002760DC">
        <w:rPr>
          <w:color w:val="000000"/>
        </w:rPr>
        <w:tab/>
      </w:r>
      <w:r w:rsidR="00F53636">
        <w:rPr>
          <w:color w:val="000000"/>
        </w:rPr>
        <w:t>2021-1711-</w:t>
      </w:r>
      <w:r w:rsidR="00F2118A">
        <w:rPr>
          <w:color w:val="000000"/>
        </w:rPr>
        <w:t>0089</w:t>
      </w:r>
    </w:p>
    <w:p w14:paraId="60F074D4" w14:textId="5C1803E1" w:rsidR="00A53E52" w:rsidRPr="002760DC" w:rsidRDefault="00A53E52" w:rsidP="001F6D5C">
      <w:pPr>
        <w:pStyle w:val="datumtevilka"/>
      </w:pPr>
      <w:r w:rsidRPr="002760DC">
        <w:t xml:space="preserve">Številka: </w:t>
      </w:r>
      <w:r w:rsidRPr="002760DC">
        <w:tab/>
      </w:r>
    </w:p>
    <w:p w14:paraId="03BED1B2" w14:textId="586BB412" w:rsidR="00A53E52" w:rsidRPr="002760DC" w:rsidRDefault="00A53E52" w:rsidP="001F6D5C">
      <w:pPr>
        <w:pStyle w:val="datumtevilka"/>
      </w:pPr>
      <w:r>
        <w:t>Datum:</w:t>
      </w:r>
      <w:r w:rsidRPr="002760DC">
        <w:tab/>
        <w:t xml:space="preserve"> </w:t>
      </w:r>
    </w:p>
    <w:p w14:paraId="5613A25D" w14:textId="77777777" w:rsidR="00A53E52" w:rsidRDefault="00A53E52"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4C31C4D9" w14:textId="3B01FADD" w:rsidR="001E1A39" w:rsidRDefault="00A53E52"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r>
        <w:rPr>
          <w:rFonts w:ascii="Arial" w:hAnsi="Arial" w:cs="Arial"/>
          <w:sz w:val="20"/>
          <w:szCs w:val="20"/>
          <w:lang w:eastAsia="sl-SI"/>
        </w:rPr>
        <w:t>N</w:t>
      </w:r>
      <w:r w:rsidR="00A46DA5" w:rsidRPr="00D75F0D">
        <w:rPr>
          <w:rFonts w:ascii="Arial" w:hAnsi="Arial" w:cs="Arial"/>
          <w:sz w:val="20"/>
          <w:szCs w:val="20"/>
          <w:lang w:eastAsia="sl-SI"/>
        </w:rPr>
        <w:t>a podlagi 2</w:t>
      </w:r>
      <w:r w:rsidR="00993691">
        <w:rPr>
          <w:rFonts w:ascii="Arial" w:hAnsi="Arial" w:cs="Arial"/>
          <w:sz w:val="20"/>
          <w:szCs w:val="20"/>
          <w:lang w:eastAsia="sl-SI"/>
        </w:rPr>
        <w:t>1</w:t>
      </w:r>
      <w:r w:rsidR="00A46DA5" w:rsidRPr="00D75F0D">
        <w:rPr>
          <w:rFonts w:ascii="Arial" w:hAnsi="Arial" w:cs="Arial"/>
          <w:sz w:val="20"/>
          <w:szCs w:val="20"/>
          <w:lang w:eastAsia="sl-SI"/>
        </w:rPr>
        <w:t>. člena Zakona o Vladi Republike Slovenije (Uradni list RS, št. 24/05 – uradno prečiščeno besedilo, 109/08, 38/10</w:t>
      </w:r>
      <w:r w:rsidR="00A46DA5">
        <w:rPr>
          <w:rFonts w:ascii="Arial" w:hAnsi="Arial" w:cs="Arial"/>
          <w:sz w:val="20"/>
          <w:szCs w:val="20"/>
          <w:lang w:eastAsia="sl-SI"/>
        </w:rPr>
        <w:t xml:space="preserve"> – </w:t>
      </w:r>
      <w:r w:rsidR="00A46DA5" w:rsidRPr="00D75F0D">
        <w:rPr>
          <w:rFonts w:ascii="Arial" w:hAnsi="Arial" w:cs="Arial"/>
          <w:sz w:val="20"/>
          <w:szCs w:val="20"/>
          <w:lang w:eastAsia="sl-SI"/>
        </w:rPr>
        <w:t>ZUKN, 8/12</w:t>
      </w:r>
      <w:r w:rsidR="00A46DA5">
        <w:rPr>
          <w:rFonts w:ascii="Arial" w:hAnsi="Arial" w:cs="Arial"/>
          <w:sz w:val="20"/>
          <w:szCs w:val="20"/>
          <w:lang w:eastAsia="sl-SI"/>
        </w:rPr>
        <w:t>,</w:t>
      </w:r>
      <w:r w:rsidR="00A46DA5" w:rsidRPr="00D75F0D">
        <w:rPr>
          <w:rFonts w:ascii="Arial" w:hAnsi="Arial" w:cs="Arial"/>
          <w:sz w:val="20"/>
          <w:szCs w:val="20"/>
          <w:lang w:eastAsia="sl-SI"/>
        </w:rPr>
        <w:t xml:space="preserve"> 21/13</w:t>
      </w:r>
      <w:r w:rsidR="00A46DA5">
        <w:rPr>
          <w:rFonts w:ascii="Arial" w:hAnsi="Arial" w:cs="Arial"/>
          <w:sz w:val="20"/>
          <w:szCs w:val="20"/>
          <w:lang w:eastAsia="sl-SI"/>
        </w:rPr>
        <w:t xml:space="preserve">, </w:t>
      </w:r>
      <w:r w:rsidR="00A46DA5">
        <w:rPr>
          <w:rFonts w:ascii="Arial" w:hAnsi="Arial" w:cs="Arial"/>
          <w:sz w:val="20"/>
          <w:szCs w:val="20"/>
        </w:rPr>
        <w:t xml:space="preserve">47/13 – ZDU-1G, 65/14 </w:t>
      </w:r>
      <w:r w:rsidR="00A46DA5" w:rsidRPr="00A43B13">
        <w:rPr>
          <w:rFonts w:ascii="Arial" w:hAnsi="Arial" w:cs="Arial"/>
          <w:bCs/>
          <w:sz w:val="20"/>
          <w:szCs w:val="20"/>
        </w:rPr>
        <w:t>in </w:t>
      </w:r>
      <w:hyperlink r:id="rId11" w:tgtFrame="_blank" w:tooltip="Zakon o spremembi Zakona o Vladi Republike Slovenije" w:history="1">
        <w:r w:rsidR="00A46DA5" w:rsidRPr="00A247AB">
          <w:rPr>
            <w:rStyle w:val="Hiperpovezava"/>
            <w:rFonts w:ascii="Arial" w:hAnsi="Arial" w:cs="Arial"/>
            <w:bCs/>
            <w:color w:val="auto"/>
            <w:sz w:val="20"/>
            <w:szCs w:val="20"/>
            <w:u w:val="none"/>
          </w:rPr>
          <w:t>55/17</w:t>
        </w:r>
      </w:hyperlink>
      <w:r w:rsidR="00A46DA5" w:rsidRPr="00A247AB">
        <w:rPr>
          <w:rFonts w:ascii="Arial" w:hAnsi="Arial" w:cs="Arial"/>
          <w:sz w:val="20"/>
          <w:szCs w:val="20"/>
          <w:lang w:eastAsia="sl-SI"/>
        </w:rPr>
        <w:t>)</w:t>
      </w:r>
      <w:r>
        <w:rPr>
          <w:rFonts w:ascii="Arial" w:hAnsi="Arial" w:cs="Arial"/>
          <w:sz w:val="20"/>
          <w:szCs w:val="20"/>
          <w:lang w:eastAsia="sl-SI"/>
        </w:rPr>
        <w:t xml:space="preserve"> je</w:t>
      </w:r>
      <w:r w:rsidRPr="00A53E52">
        <w:rPr>
          <w:rFonts w:ascii="Arial" w:hAnsi="Arial" w:cs="Arial"/>
          <w:sz w:val="20"/>
          <w:szCs w:val="20"/>
          <w:lang w:eastAsia="sl-SI"/>
        </w:rPr>
        <w:t xml:space="preserve"> </w:t>
      </w:r>
      <w:r>
        <w:rPr>
          <w:rFonts w:ascii="Arial" w:hAnsi="Arial" w:cs="Arial"/>
          <w:sz w:val="20"/>
          <w:szCs w:val="20"/>
          <w:lang w:eastAsia="sl-SI"/>
        </w:rPr>
        <w:t>Vlada Republike Slovenije</w:t>
      </w:r>
      <w:r w:rsidR="00A46DA5" w:rsidRPr="00A247AB">
        <w:rPr>
          <w:rFonts w:ascii="Arial" w:hAnsi="Arial" w:cs="Arial"/>
          <w:sz w:val="20"/>
          <w:szCs w:val="20"/>
          <w:lang w:eastAsia="sl-SI"/>
        </w:rPr>
        <w:t xml:space="preserve"> </w:t>
      </w:r>
      <w:r>
        <w:rPr>
          <w:rFonts w:ascii="Arial" w:hAnsi="Arial" w:cs="Arial"/>
          <w:sz w:val="20"/>
          <w:szCs w:val="20"/>
          <w:lang w:eastAsia="sl-SI"/>
        </w:rPr>
        <w:t xml:space="preserve">na … seji … pod točko … </w:t>
      </w:r>
      <w:r w:rsidR="00A46DA5" w:rsidRPr="00D75F0D">
        <w:rPr>
          <w:rFonts w:ascii="Arial" w:hAnsi="Arial" w:cs="Arial"/>
          <w:sz w:val="20"/>
          <w:szCs w:val="20"/>
          <w:lang w:eastAsia="sl-SI"/>
        </w:rPr>
        <w:t>sprejela naslednj</w:t>
      </w:r>
      <w:r w:rsidR="00A46DA5">
        <w:rPr>
          <w:rFonts w:ascii="Arial" w:hAnsi="Arial" w:cs="Arial"/>
          <w:sz w:val="20"/>
          <w:szCs w:val="20"/>
          <w:lang w:eastAsia="sl-SI"/>
        </w:rPr>
        <w:t xml:space="preserve">i </w:t>
      </w:r>
    </w:p>
    <w:p w14:paraId="02263021" w14:textId="77777777" w:rsidR="001E1A39" w:rsidRDefault="001E1A39"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69404315" w14:textId="286EF00F" w:rsidR="00A46DA5" w:rsidRPr="00A53E52" w:rsidRDefault="001E1A39" w:rsidP="001F6D5C">
      <w:pPr>
        <w:overflowPunct w:val="0"/>
        <w:autoSpaceDE w:val="0"/>
        <w:autoSpaceDN w:val="0"/>
        <w:adjustRightInd w:val="0"/>
        <w:spacing w:before="60" w:after="60" w:line="260" w:lineRule="exact"/>
        <w:jc w:val="center"/>
        <w:textAlignment w:val="baseline"/>
        <w:rPr>
          <w:rFonts w:ascii="Arial" w:hAnsi="Arial" w:cs="Arial"/>
          <w:sz w:val="20"/>
          <w:szCs w:val="20"/>
          <w:lang w:eastAsia="sl-SI"/>
        </w:rPr>
      </w:pPr>
      <w:r w:rsidRPr="00A53E52">
        <w:rPr>
          <w:rFonts w:ascii="Arial" w:hAnsi="Arial" w:cs="Arial"/>
          <w:sz w:val="20"/>
          <w:szCs w:val="20"/>
          <w:lang w:eastAsia="sl-SI"/>
        </w:rPr>
        <w:t>S</w:t>
      </w:r>
      <w:r w:rsidR="00A53E52">
        <w:rPr>
          <w:rFonts w:ascii="Arial" w:hAnsi="Arial" w:cs="Arial"/>
          <w:sz w:val="20"/>
          <w:szCs w:val="20"/>
          <w:lang w:eastAsia="sl-SI"/>
        </w:rPr>
        <w:t xml:space="preserve"> </w:t>
      </w:r>
      <w:r w:rsidRPr="00A53E52">
        <w:rPr>
          <w:rFonts w:ascii="Arial" w:hAnsi="Arial" w:cs="Arial"/>
          <w:sz w:val="20"/>
          <w:szCs w:val="20"/>
          <w:lang w:eastAsia="sl-SI"/>
        </w:rPr>
        <w:t>K</w:t>
      </w:r>
      <w:r w:rsidR="00A53E52">
        <w:rPr>
          <w:rFonts w:ascii="Arial" w:hAnsi="Arial" w:cs="Arial"/>
          <w:sz w:val="20"/>
          <w:szCs w:val="20"/>
          <w:lang w:eastAsia="sl-SI"/>
        </w:rPr>
        <w:t xml:space="preserve"> </w:t>
      </w:r>
      <w:r w:rsidRPr="00A53E52">
        <w:rPr>
          <w:rFonts w:ascii="Arial" w:hAnsi="Arial" w:cs="Arial"/>
          <w:sz w:val="20"/>
          <w:szCs w:val="20"/>
          <w:lang w:eastAsia="sl-SI"/>
        </w:rPr>
        <w:t>L</w:t>
      </w:r>
      <w:r w:rsidR="00A53E52">
        <w:rPr>
          <w:rFonts w:ascii="Arial" w:hAnsi="Arial" w:cs="Arial"/>
          <w:sz w:val="20"/>
          <w:szCs w:val="20"/>
          <w:lang w:eastAsia="sl-SI"/>
        </w:rPr>
        <w:t xml:space="preserve"> </w:t>
      </w:r>
      <w:r w:rsidRPr="00A53E52">
        <w:rPr>
          <w:rFonts w:ascii="Arial" w:hAnsi="Arial" w:cs="Arial"/>
          <w:sz w:val="20"/>
          <w:szCs w:val="20"/>
          <w:lang w:eastAsia="sl-SI"/>
        </w:rPr>
        <w:t>E</w:t>
      </w:r>
      <w:r w:rsidR="00A53E52">
        <w:rPr>
          <w:rFonts w:ascii="Arial" w:hAnsi="Arial" w:cs="Arial"/>
          <w:sz w:val="20"/>
          <w:szCs w:val="20"/>
          <w:lang w:eastAsia="sl-SI"/>
        </w:rPr>
        <w:t xml:space="preserve"> </w:t>
      </w:r>
      <w:r w:rsidRPr="00A53E52">
        <w:rPr>
          <w:rFonts w:ascii="Arial" w:hAnsi="Arial" w:cs="Arial"/>
          <w:sz w:val="20"/>
          <w:szCs w:val="20"/>
          <w:lang w:eastAsia="sl-SI"/>
        </w:rPr>
        <w:t>P</w:t>
      </w:r>
      <w:r w:rsidR="00A53E52">
        <w:rPr>
          <w:rFonts w:ascii="Arial" w:hAnsi="Arial" w:cs="Arial"/>
          <w:sz w:val="20"/>
          <w:szCs w:val="20"/>
          <w:lang w:eastAsia="sl-SI"/>
        </w:rPr>
        <w:t xml:space="preserve"> </w:t>
      </w:r>
      <w:r w:rsidR="00A46DA5" w:rsidRPr="00A53E52">
        <w:rPr>
          <w:rFonts w:ascii="Arial" w:hAnsi="Arial" w:cs="Arial"/>
          <w:sz w:val="20"/>
          <w:szCs w:val="20"/>
          <w:lang w:eastAsia="sl-SI"/>
        </w:rPr>
        <w:t>:</w:t>
      </w:r>
    </w:p>
    <w:p w14:paraId="650CA4B9" w14:textId="77777777" w:rsidR="00A46DA5" w:rsidRPr="00D75F0D" w:rsidRDefault="00A46DA5"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2044ACD4" w14:textId="77777777" w:rsidR="00A65B9C" w:rsidRPr="00DC6819" w:rsidRDefault="00A65B9C" w:rsidP="00A65B9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05A7116B" w14:textId="334EA2FA" w:rsidR="00A65B9C" w:rsidRDefault="00A65B9C" w:rsidP="00A65B9C">
      <w:pPr>
        <w:pStyle w:val="Odstavekseznama"/>
        <w:numPr>
          <w:ilvl w:val="0"/>
          <w:numId w:val="27"/>
        </w:numPr>
        <w:autoSpaceDE w:val="0"/>
        <w:autoSpaceDN w:val="0"/>
        <w:adjustRightInd w:val="0"/>
        <w:contextualSpacing/>
        <w:jc w:val="both"/>
        <w:rPr>
          <w:rFonts w:ascii="Arial" w:hAnsi="Arial" w:cs="Arial"/>
          <w:sz w:val="20"/>
          <w:szCs w:val="20"/>
        </w:rPr>
      </w:pPr>
      <w:r w:rsidRPr="00A65B9C">
        <w:rPr>
          <w:rFonts w:ascii="Arial" w:hAnsi="Arial" w:cs="Arial"/>
          <w:sz w:val="20"/>
          <w:szCs w:val="20"/>
        </w:rPr>
        <w:t>Vlada Republike Slovenije je izdala Odlok o določitvi seznama varnih izvornih držav in ga objavi v Uradnem listu Republike Slovenije.</w:t>
      </w:r>
    </w:p>
    <w:p w14:paraId="6ACF0FFC" w14:textId="77777777" w:rsidR="00A65B9C" w:rsidRPr="00A65B9C" w:rsidRDefault="00A65B9C" w:rsidP="00A65B9C">
      <w:pPr>
        <w:pStyle w:val="Odstavekseznama"/>
        <w:autoSpaceDE w:val="0"/>
        <w:autoSpaceDN w:val="0"/>
        <w:adjustRightInd w:val="0"/>
        <w:ind w:left="720"/>
        <w:contextualSpacing/>
        <w:jc w:val="both"/>
        <w:rPr>
          <w:rFonts w:ascii="Arial" w:hAnsi="Arial" w:cs="Arial"/>
          <w:sz w:val="20"/>
          <w:szCs w:val="20"/>
        </w:rPr>
      </w:pPr>
    </w:p>
    <w:p w14:paraId="7553E586" w14:textId="77777777" w:rsidR="00A65B9C" w:rsidRPr="00A65B9C" w:rsidRDefault="00A65B9C" w:rsidP="00A65B9C">
      <w:pPr>
        <w:pStyle w:val="Odstavekseznama"/>
        <w:numPr>
          <w:ilvl w:val="0"/>
          <w:numId w:val="27"/>
        </w:numPr>
        <w:autoSpaceDE w:val="0"/>
        <w:autoSpaceDN w:val="0"/>
        <w:adjustRightInd w:val="0"/>
        <w:jc w:val="both"/>
        <w:rPr>
          <w:rFonts w:ascii="Arial" w:hAnsi="Arial" w:cs="Arial"/>
          <w:sz w:val="20"/>
          <w:szCs w:val="20"/>
        </w:rPr>
      </w:pPr>
      <w:r w:rsidRPr="00A65B9C">
        <w:rPr>
          <w:rFonts w:ascii="Arial" w:hAnsi="Arial" w:cs="Arial"/>
          <w:sz w:val="20"/>
          <w:szCs w:val="20"/>
        </w:rPr>
        <w:t xml:space="preserve">Vlada Republike Slovenije o seznamu varnih izvornih držav obvesti Evropsko komisijo. </w:t>
      </w:r>
    </w:p>
    <w:p w14:paraId="2E99339A" w14:textId="77777777" w:rsidR="00A65B9C" w:rsidRPr="00DC6819" w:rsidRDefault="00A65B9C" w:rsidP="00A65B9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465D6067" w14:textId="77777777" w:rsidR="00A65B9C" w:rsidRPr="00A65B9C" w:rsidRDefault="00A65B9C" w:rsidP="00A65B9C">
      <w:pPr>
        <w:pStyle w:val="Odstavekseznama"/>
        <w:numPr>
          <w:ilvl w:val="0"/>
          <w:numId w:val="27"/>
        </w:numPr>
        <w:autoSpaceDE w:val="0"/>
        <w:autoSpaceDN w:val="0"/>
        <w:adjustRightInd w:val="0"/>
        <w:contextualSpacing/>
        <w:jc w:val="both"/>
        <w:rPr>
          <w:rFonts w:ascii="Arial" w:hAnsi="Arial" w:cs="Arial"/>
          <w:sz w:val="20"/>
          <w:szCs w:val="20"/>
        </w:rPr>
      </w:pPr>
      <w:r w:rsidRPr="00A65B9C">
        <w:rPr>
          <w:rFonts w:ascii="Arial" w:hAnsi="Arial" w:cs="Arial"/>
          <w:sz w:val="20"/>
          <w:szCs w:val="20"/>
        </w:rPr>
        <w:t>Sklep iz prejšnje točke izvede Ministrstvo za notranje zadeve.</w:t>
      </w:r>
    </w:p>
    <w:p w14:paraId="0C3C085F" w14:textId="77777777" w:rsidR="00A46DA5" w:rsidRPr="00F73D6B" w:rsidRDefault="00A46DA5"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7619E2A0" w14:textId="77777777" w:rsidR="00A46DA5" w:rsidRPr="00D75F0D" w:rsidRDefault="00A46DA5"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5A180437" w14:textId="5601BFB5" w:rsidR="00A46DA5" w:rsidRPr="00F73D6B" w:rsidRDefault="00DB3E47" w:rsidP="001F6D5C">
      <w:pPr>
        <w:overflowPunct w:val="0"/>
        <w:autoSpaceDE w:val="0"/>
        <w:autoSpaceDN w:val="0"/>
        <w:adjustRightInd w:val="0"/>
        <w:spacing w:after="0" w:line="260" w:lineRule="exact"/>
        <w:ind w:left="3402"/>
        <w:jc w:val="both"/>
        <w:textAlignment w:val="baseline"/>
        <w:rPr>
          <w:rFonts w:ascii="Arial" w:hAnsi="Arial" w:cs="Arial"/>
          <w:sz w:val="20"/>
          <w:szCs w:val="20"/>
          <w:lang w:eastAsia="sl-SI"/>
        </w:rPr>
      </w:pPr>
      <w:r>
        <w:rPr>
          <w:rFonts w:ascii="Arial" w:hAnsi="Arial" w:cs="Arial"/>
          <w:sz w:val="20"/>
          <w:szCs w:val="20"/>
          <w:lang w:eastAsia="sl-SI"/>
        </w:rPr>
        <w:t>M</w:t>
      </w:r>
      <w:r w:rsidR="00A46DA5" w:rsidRPr="00F73D6B">
        <w:rPr>
          <w:rFonts w:ascii="Arial" w:hAnsi="Arial" w:cs="Arial"/>
          <w:sz w:val="20"/>
          <w:szCs w:val="20"/>
          <w:lang w:eastAsia="sl-SI"/>
        </w:rPr>
        <w:t>ag. Janja Garvas Hočevar</w:t>
      </w:r>
    </w:p>
    <w:p w14:paraId="6666A7FE" w14:textId="3D1A6132" w:rsidR="00A46DA5" w:rsidRPr="00F73D6B" w:rsidRDefault="00A46DA5" w:rsidP="001F6D5C">
      <w:pPr>
        <w:overflowPunct w:val="0"/>
        <w:autoSpaceDE w:val="0"/>
        <w:autoSpaceDN w:val="0"/>
        <w:adjustRightInd w:val="0"/>
        <w:spacing w:after="0" w:line="260" w:lineRule="exact"/>
        <w:ind w:left="3402"/>
        <w:jc w:val="both"/>
        <w:textAlignment w:val="baseline"/>
        <w:rPr>
          <w:rFonts w:ascii="Arial" w:hAnsi="Arial" w:cs="Arial"/>
          <w:sz w:val="20"/>
          <w:szCs w:val="20"/>
          <w:lang w:eastAsia="sl-SI"/>
        </w:rPr>
      </w:pPr>
      <w:r w:rsidRPr="00F73D6B">
        <w:rPr>
          <w:rFonts w:ascii="Arial" w:hAnsi="Arial" w:cs="Arial"/>
          <w:sz w:val="20"/>
          <w:szCs w:val="20"/>
          <w:lang w:eastAsia="sl-SI"/>
        </w:rPr>
        <w:t>v</w:t>
      </w:r>
      <w:r w:rsidR="00DB3E47">
        <w:rPr>
          <w:rFonts w:ascii="Arial" w:hAnsi="Arial" w:cs="Arial"/>
          <w:sz w:val="20"/>
          <w:szCs w:val="20"/>
          <w:lang w:eastAsia="sl-SI"/>
        </w:rPr>
        <w:t>.</w:t>
      </w:r>
      <w:r w:rsidRPr="00F73D6B">
        <w:rPr>
          <w:rFonts w:ascii="Arial" w:hAnsi="Arial" w:cs="Arial"/>
          <w:sz w:val="20"/>
          <w:szCs w:val="20"/>
          <w:lang w:eastAsia="sl-SI"/>
        </w:rPr>
        <w:t xml:space="preserve"> d</w:t>
      </w:r>
      <w:r w:rsidR="00DB3E47">
        <w:rPr>
          <w:rFonts w:ascii="Arial" w:hAnsi="Arial" w:cs="Arial"/>
          <w:sz w:val="20"/>
          <w:szCs w:val="20"/>
          <w:lang w:eastAsia="sl-SI"/>
        </w:rPr>
        <w:t>.</w:t>
      </w:r>
      <w:r w:rsidRPr="00F73D6B">
        <w:rPr>
          <w:rFonts w:ascii="Arial" w:hAnsi="Arial" w:cs="Arial"/>
          <w:sz w:val="20"/>
          <w:szCs w:val="20"/>
          <w:lang w:eastAsia="sl-SI"/>
        </w:rPr>
        <w:t xml:space="preserve"> generalnega sekretarja</w:t>
      </w:r>
    </w:p>
    <w:p w14:paraId="0B479857" w14:textId="77777777" w:rsidR="00A46DA5" w:rsidRPr="00D75F0D" w:rsidRDefault="00A46DA5" w:rsidP="001F6D5C">
      <w:pPr>
        <w:overflowPunct w:val="0"/>
        <w:autoSpaceDE w:val="0"/>
        <w:autoSpaceDN w:val="0"/>
        <w:adjustRightInd w:val="0"/>
        <w:spacing w:before="60" w:after="60" w:line="260" w:lineRule="exact"/>
        <w:jc w:val="both"/>
        <w:textAlignment w:val="baseline"/>
        <w:rPr>
          <w:rFonts w:ascii="Arial" w:hAnsi="Arial" w:cs="Arial"/>
          <w:sz w:val="20"/>
          <w:szCs w:val="20"/>
          <w:lang w:eastAsia="sl-SI"/>
        </w:rPr>
      </w:pPr>
    </w:p>
    <w:p w14:paraId="29E7E33E" w14:textId="17FCB531" w:rsidR="00A46DA5" w:rsidRDefault="00A46DA5" w:rsidP="001F6D5C">
      <w:pPr>
        <w:spacing w:after="0" w:line="260" w:lineRule="exact"/>
        <w:ind w:left="720" w:right="72"/>
        <w:rPr>
          <w:rFonts w:ascii="Arial" w:hAnsi="Arial" w:cs="Arial"/>
          <w:sz w:val="20"/>
          <w:szCs w:val="20"/>
        </w:rPr>
      </w:pPr>
    </w:p>
    <w:p w14:paraId="54BFC981" w14:textId="5CA23640" w:rsidR="001E1A39" w:rsidRDefault="001E1A39" w:rsidP="001F6D5C">
      <w:pPr>
        <w:spacing w:after="0" w:line="260" w:lineRule="exact"/>
        <w:ind w:left="720" w:right="72"/>
        <w:rPr>
          <w:rFonts w:ascii="Arial" w:hAnsi="Arial" w:cs="Arial"/>
          <w:sz w:val="20"/>
          <w:szCs w:val="20"/>
        </w:rPr>
      </w:pPr>
    </w:p>
    <w:p w14:paraId="61E71A64" w14:textId="77777777" w:rsidR="00A53E52" w:rsidRPr="00DC6819" w:rsidRDefault="00A53E52" w:rsidP="001F6D5C">
      <w:pPr>
        <w:autoSpaceDE w:val="0"/>
        <w:autoSpaceDN w:val="0"/>
        <w:adjustRightInd w:val="0"/>
        <w:spacing w:after="0" w:line="260" w:lineRule="exact"/>
        <w:jc w:val="both"/>
        <w:rPr>
          <w:rFonts w:ascii="Arial" w:hAnsi="Arial" w:cs="Arial"/>
          <w:color w:val="000000"/>
          <w:sz w:val="20"/>
          <w:szCs w:val="20"/>
        </w:rPr>
      </w:pPr>
      <w:r w:rsidRPr="00DC6819">
        <w:rPr>
          <w:rFonts w:ascii="Arial" w:hAnsi="Arial" w:cs="Arial"/>
          <w:color w:val="000000"/>
          <w:sz w:val="20"/>
          <w:szCs w:val="20"/>
        </w:rPr>
        <w:t xml:space="preserve">Priloga: </w:t>
      </w:r>
    </w:p>
    <w:p w14:paraId="79EC6888" w14:textId="7E74EDB7" w:rsidR="00A53E52" w:rsidRPr="00DC6819" w:rsidRDefault="00A53E52" w:rsidP="001F6D5C">
      <w:pPr>
        <w:autoSpaceDE w:val="0"/>
        <w:autoSpaceDN w:val="0"/>
        <w:adjustRightInd w:val="0"/>
        <w:spacing w:line="260" w:lineRule="exact"/>
        <w:ind w:left="709" w:hanging="425"/>
        <w:jc w:val="both"/>
        <w:rPr>
          <w:rFonts w:ascii="Arial" w:hAnsi="Arial" w:cs="Arial"/>
          <w:color w:val="000000"/>
          <w:sz w:val="20"/>
          <w:szCs w:val="20"/>
        </w:rPr>
      </w:pPr>
      <w:r w:rsidRPr="00DB3E47">
        <w:rPr>
          <w:rFonts w:ascii="Arial" w:hAnsi="Arial" w:cs="Arial"/>
          <w:color w:val="000000"/>
          <w:sz w:val="20"/>
          <w:szCs w:val="20"/>
        </w:rPr>
        <w:t>–</w:t>
      </w:r>
      <w:r w:rsidR="00437CDC">
        <w:rPr>
          <w:rFonts w:ascii="Arial" w:hAnsi="Arial" w:cs="Arial"/>
          <w:color w:val="000000"/>
          <w:sz w:val="20"/>
          <w:szCs w:val="20"/>
        </w:rPr>
        <w:tab/>
        <w:t xml:space="preserve">besedilo predloga </w:t>
      </w:r>
      <w:r w:rsidR="00DD4A9E">
        <w:rPr>
          <w:rFonts w:ascii="Arial" w:hAnsi="Arial" w:cs="Arial"/>
          <w:color w:val="000000"/>
          <w:sz w:val="20"/>
          <w:szCs w:val="20"/>
        </w:rPr>
        <w:t>od</w:t>
      </w:r>
      <w:r w:rsidR="00437CDC">
        <w:rPr>
          <w:rFonts w:ascii="Arial" w:hAnsi="Arial" w:cs="Arial"/>
          <w:color w:val="000000"/>
          <w:sz w:val="20"/>
          <w:szCs w:val="20"/>
        </w:rPr>
        <w:t>loka</w:t>
      </w:r>
      <w:r w:rsidR="00DB3E47">
        <w:rPr>
          <w:rFonts w:ascii="Arial" w:hAnsi="Arial" w:cs="Arial"/>
          <w:color w:val="000000"/>
          <w:sz w:val="20"/>
          <w:szCs w:val="20"/>
        </w:rPr>
        <w:t>.</w:t>
      </w:r>
    </w:p>
    <w:p w14:paraId="400589D4" w14:textId="77777777" w:rsidR="00A46DA5" w:rsidRPr="00D75F0D" w:rsidRDefault="00A46DA5" w:rsidP="001F6D5C">
      <w:pPr>
        <w:overflowPunct w:val="0"/>
        <w:autoSpaceDE w:val="0"/>
        <w:autoSpaceDN w:val="0"/>
        <w:adjustRightInd w:val="0"/>
        <w:spacing w:after="0" w:line="260" w:lineRule="exact"/>
        <w:jc w:val="both"/>
        <w:textAlignment w:val="baseline"/>
        <w:rPr>
          <w:rFonts w:ascii="Arial" w:hAnsi="Arial" w:cs="Arial"/>
          <w:sz w:val="20"/>
          <w:szCs w:val="20"/>
          <w:lang w:eastAsia="sl-SI"/>
        </w:rPr>
      </w:pPr>
    </w:p>
    <w:p w14:paraId="2F856EB8" w14:textId="77777777" w:rsidR="00A46DA5" w:rsidRPr="00D75F0D" w:rsidRDefault="00A46DA5" w:rsidP="001F6D5C">
      <w:pPr>
        <w:overflowPunct w:val="0"/>
        <w:autoSpaceDE w:val="0"/>
        <w:autoSpaceDN w:val="0"/>
        <w:adjustRightInd w:val="0"/>
        <w:spacing w:after="0" w:line="260" w:lineRule="exact"/>
        <w:jc w:val="both"/>
        <w:textAlignment w:val="baseline"/>
        <w:rPr>
          <w:rFonts w:ascii="Arial" w:hAnsi="Arial" w:cs="Arial"/>
          <w:sz w:val="20"/>
          <w:szCs w:val="20"/>
          <w:lang w:eastAsia="sl-SI"/>
        </w:rPr>
      </w:pPr>
      <w:r w:rsidRPr="00D75F0D">
        <w:rPr>
          <w:rFonts w:ascii="Arial" w:hAnsi="Arial" w:cs="Arial"/>
          <w:sz w:val="20"/>
          <w:szCs w:val="20"/>
          <w:lang w:eastAsia="sl-SI"/>
        </w:rPr>
        <w:t>Prejmejo:</w:t>
      </w:r>
    </w:p>
    <w:p w14:paraId="0FBF1302" w14:textId="11029B3C" w:rsidR="00DD4A9E" w:rsidRDefault="00DD4A9E" w:rsidP="00990781">
      <w:pPr>
        <w:numPr>
          <w:ilvl w:val="0"/>
          <w:numId w:val="11"/>
        </w:numPr>
        <w:overflowPunct w:val="0"/>
        <w:autoSpaceDE w:val="0"/>
        <w:autoSpaceDN w:val="0"/>
        <w:adjustRightInd w:val="0"/>
        <w:spacing w:after="0" w:line="260" w:lineRule="exact"/>
        <w:jc w:val="both"/>
        <w:textAlignment w:val="baseline"/>
        <w:rPr>
          <w:rFonts w:ascii="Arial" w:hAnsi="Arial" w:cs="Arial"/>
          <w:sz w:val="20"/>
          <w:szCs w:val="20"/>
          <w:lang w:eastAsia="sl-SI"/>
        </w:rPr>
      </w:pPr>
      <w:r>
        <w:rPr>
          <w:rFonts w:ascii="Arial" w:hAnsi="Arial" w:cs="Arial"/>
          <w:sz w:val="20"/>
          <w:szCs w:val="20"/>
          <w:lang w:eastAsia="sl-SI"/>
        </w:rPr>
        <w:t>M</w:t>
      </w:r>
      <w:r w:rsidR="00A46DA5" w:rsidRPr="008976AC">
        <w:rPr>
          <w:rFonts w:ascii="Arial" w:hAnsi="Arial" w:cs="Arial"/>
          <w:sz w:val="20"/>
          <w:szCs w:val="20"/>
          <w:lang w:eastAsia="sl-SI"/>
        </w:rPr>
        <w:t>inistrstv</w:t>
      </w:r>
      <w:r>
        <w:rPr>
          <w:rFonts w:ascii="Arial" w:hAnsi="Arial" w:cs="Arial"/>
          <w:sz w:val="20"/>
          <w:szCs w:val="20"/>
          <w:lang w:eastAsia="sl-SI"/>
        </w:rPr>
        <w:t>o za notranje zadeve,</w:t>
      </w:r>
    </w:p>
    <w:p w14:paraId="2DBB55E0" w14:textId="173AA949" w:rsidR="00DD4A9E" w:rsidRDefault="00DD4A9E" w:rsidP="00990781">
      <w:pPr>
        <w:numPr>
          <w:ilvl w:val="0"/>
          <w:numId w:val="11"/>
        </w:numPr>
        <w:overflowPunct w:val="0"/>
        <w:autoSpaceDE w:val="0"/>
        <w:autoSpaceDN w:val="0"/>
        <w:adjustRightInd w:val="0"/>
        <w:spacing w:after="0" w:line="260" w:lineRule="exact"/>
        <w:jc w:val="both"/>
        <w:textAlignment w:val="baseline"/>
        <w:rPr>
          <w:rFonts w:ascii="Arial" w:hAnsi="Arial" w:cs="Arial"/>
          <w:sz w:val="20"/>
          <w:szCs w:val="20"/>
          <w:lang w:eastAsia="sl-SI"/>
        </w:rPr>
      </w:pPr>
      <w:r>
        <w:rPr>
          <w:rFonts w:ascii="Arial" w:hAnsi="Arial" w:cs="Arial"/>
          <w:sz w:val="20"/>
          <w:szCs w:val="20"/>
          <w:lang w:eastAsia="sl-SI"/>
        </w:rPr>
        <w:t>Ministrstvo za zunanje zadeve,</w:t>
      </w:r>
    </w:p>
    <w:p w14:paraId="2CF5677B" w14:textId="18B20618" w:rsidR="00A46DA5" w:rsidRDefault="00DD4A9E" w:rsidP="00990781">
      <w:pPr>
        <w:numPr>
          <w:ilvl w:val="0"/>
          <w:numId w:val="11"/>
        </w:numPr>
        <w:overflowPunct w:val="0"/>
        <w:autoSpaceDE w:val="0"/>
        <w:autoSpaceDN w:val="0"/>
        <w:adjustRightInd w:val="0"/>
        <w:spacing w:after="0" w:line="260" w:lineRule="exact"/>
        <w:jc w:val="both"/>
        <w:textAlignment w:val="baseline"/>
        <w:rPr>
          <w:rFonts w:ascii="Arial" w:hAnsi="Arial" w:cs="Arial"/>
          <w:sz w:val="20"/>
          <w:szCs w:val="20"/>
          <w:lang w:eastAsia="sl-SI"/>
        </w:rPr>
      </w:pPr>
      <w:r>
        <w:rPr>
          <w:rFonts w:ascii="Arial" w:hAnsi="Arial" w:cs="Arial"/>
          <w:sz w:val="20"/>
          <w:szCs w:val="20"/>
          <w:lang w:eastAsia="sl-SI"/>
        </w:rPr>
        <w:t>Ministrstvo za obrambo</w:t>
      </w:r>
      <w:r w:rsidR="00DB3E47">
        <w:rPr>
          <w:rFonts w:ascii="Arial" w:hAnsi="Arial" w:cs="Arial"/>
          <w:sz w:val="20"/>
          <w:szCs w:val="20"/>
          <w:lang w:eastAsia="sl-SI"/>
        </w:rPr>
        <w:t>.</w:t>
      </w:r>
    </w:p>
    <w:p w14:paraId="5D8F9CF8" w14:textId="77777777" w:rsidR="00A46DA5" w:rsidRPr="008976AC" w:rsidRDefault="00A46DA5" w:rsidP="001F6D5C">
      <w:pPr>
        <w:overflowPunct w:val="0"/>
        <w:autoSpaceDE w:val="0"/>
        <w:autoSpaceDN w:val="0"/>
        <w:adjustRightInd w:val="0"/>
        <w:spacing w:after="0" w:line="260" w:lineRule="exact"/>
        <w:ind w:left="720"/>
        <w:jc w:val="both"/>
        <w:textAlignment w:val="baseline"/>
        <w:rPr>
          <w:rFonts w:ascii="Arial" w:hAnsi="Arial" w:cs="Arial"/>
          <w:sz w:val="20"/>
          <w:szCs w:val="20"/>
          <w:lang w:eastAsia="sl-SI"/>
        </w:rPr>
      </w:pPr>
    </w:p>
    <w:p w14:paraId="6985B447" w14:textId="77777777" w:rsidR="00A46DA5" w:rsidRPr="00D75F0D" w:rsidRDefault="00A46DA5" w:rsidP="001F6D5C">
      <w:pPr>
        <w:spacing w:after="0" w:line="260" w:lineRule="exact"/>
        <w:jc w:val="both"/>
        <w:rPr>
          <w:rFonts w:ascii="Arial" w:hAnsi="Arial" w:cs="Arial"/>
          <w:sz w:val="20"/>
          <w:szCs w:val="20"/>
        </w:rPr>
      </w:pPr>
    </w:p>
    <w:p w14:paraId="4961EDFF" w14:textId="77777777" w:rsidR="00A46DA5" w:rsidRPr="00D75F0D" w:rsidRDefault="00A46DA5" w:rsidP="001F6D5C">
      <w:pPr>
        <w:spacing w:after="0" w:line="260" w:lineRule="exact"/>
        <w:jc w:val="both"/>
        <w:rPr>
          <w:rFonts w:ascii="Arial" w:hAnsi="Arial" w:cs="Arial"/>
          <w:sz w:val="20"/>
          <w:szCs w:val="20"/>
        </w:rPr>
      </w:pPr>
    </w:p>
    <w:p w14:paraId="4CF4202F" w14:textId="77777777" w:rsidR="00A46DA5" w:rsidRPr="00D75F0D" w:rsidRDefault="00A46DA5" w:rsidP="001F6D5C">
      <w:pPr>
        <w:spacing w:after="0" w:line="260" w:lineRule="exact"/>
        <w:jc w:val="both"/>
        <w:rPr>
          <w:rFonts w:ascii="Arial" w:hAnsi="Arial" w:cs="Arial"/>
          <w:sz w:val="20"/>
          <w:szCs w:val="20"/>
        </w:rPr>
      </w:pPr>
    </w:p>
    <w:p w14:paraId="4C838F07" w14:textId="77777777" w:rsidR="00A46DA5" w:rsidRPr="00D75F0D" w:rsidRDefault="00A46DA5" w:rsidP="001F6D5C">
      <w:pPr>
        <w:spacing w:after="0" w:line="260" w:lineRule="exact"/>
        <w:jc w:val="both"/>
        <w:rPr>
          <w:rFonts w:ascii="Arial" w:hAnsi="Arial" w:cs="Arial"/>
          <w:sz w:val="20"/>
          <w:szCs w:val="20"/>
        </w:rPr>
      </w:pPr>
    </w:p>
    <w:p w14:paraId="6E12E538" w14:textId="77777777" w:rsidR="00A46DA5" w:rsidRPr="00D75F0D" w:rsidRDefault="00A46DA5" w:rsidP="001F6D5C">
      <w:pPr>
        <w:spacing w:after="0" w:line="260" w:lineRule="exact"/>
        <w:rPr>
          <w:rFonts w:ascii="Arial" w:hAnsi="Arial" w:cs="Arial"/>
          <w:sz w:val="20"/>
          <w:szCs w:val="20"/>
        </w:rPr>
      </w:pPr>
    </w:p>
    <w:p w14:paraId="65F081D7" w14:textId="77777777" w:rsidR="00A46DA5" w:rsidRPr="00D75F0D" w:rsidRDefault="00A46DA5" w:rsidP="001F6D5C">
      <w:pPr>
        <w:suppressAutoHyphens/>
        <w:autoSpaceDE w:val="0"/>
        <w:autoSpaceDN w:val="0"/>
        <w:adjustRightInd w:val="0"/>
        <w:spacing w:after="0" w:line="260" w:lineRule="exact"/>
        <w:jc w:val="right"/>
        <w:rPr>
          <w:rFonts w:ascii="Arial" w:hAnsi="Arial" w:cs="Arial"/>
          <w:sz w:val="20"/>
          <w:szCs w:val="20"/>
        </w:rPr>
      </w:pPr>
    </w:p>
    <w:p w14:paraId="56B1EF8B" w14:textId="77777777" w:rsidR="00A46DA5" w:rsidRPr="00D75F0D" w:rsidRDefault="00A46DA5" w:rsidP="001F6D5C">
      <w:pPr>
        <w:suppressAutoHyphens/>
        <w:autoSpaceDE w:val="0"/>
        <w:autoSpaceDN w:val="0"/>
        <w:adjustRightInd w:val="0"/>
        <w:spacing w:after="0" w:line="260" w:lineRule="exact"/>
        <w:jc w:val="right"/>
        <w:rPr>
          <w:rFonts w:ascii="Arial" w:hAnsi="Arial" w:cs="Arial"/>
          <w:sz w:val="20"/>
          <w:szCs w:val="20"/>
        </w:rPr>
      </w:pPr>
    </w:p>
    <w:p w14:paraId="033F8A8E" w14:textId="77777777" w:rsidR="00A46DA5" w:rsidRPr="00D75F0D" w:rsidRDefault="00A46DA5" w:rsidP="001F6D5C">
      <w:pPr>
        <w:suppressAutoHyphens/>
        <w:autoSpaceDE w:val="0"/>
        <w:autoSpaceDN w:val="0"/>
        <w:adjustRightInd w:val="0"/>
        <w:spacing w:after="0" w:line="260" w:lineRule="exact"/>
        <w:jc w:val="right"/>
        <w:rPr>
          <w:rFonts w:ascii="Arial" w:hAnsi="Arial" w:cs="Arial"/>
          <w:sz w:val="20"/>
          <w:szCs w:val="20"/>
        </w:rPr>
      </w:pPr>
    </w:p>
    <w:p w14:paraId="37B32202" w14:textId="77777777" w:rsidR="00A46DA5" w:rsidRPr="00D75F0D" w:rsidRDefault="00A46DA5" w:rsidP="001F6D5C">
      <w:pPr>
        <w:suppressAutoHyphens/>
        <w:autoSpaceDE w:val="0"/>
        <w:autoSpaceDN w:val="0"/>
        <w:adjustRightInd w:val="0"/>
        <w:spacing w:after="0" w:line="260" w:lineRule="exact"/>
        <w:jc w:val="right"/>
        <w:rPr>
          <w:rFonts w:ascii="Arial" w:hAnsi="Arial" w:cs="Arial"/>
          <w:sz w:val="20"/>
          <w:szCs w:val="20"/>
        </w:rPr>
      </w:pPr>
    </w:p>
    <w:p w14:paraId="6E2C77F3" w14:textId="77777777" w:rsidR="00A46DA5" w:rsidRPr="00D75F0D" w:rsidRDefault="00A46DA5" w:rsidP="001F6D5C">
      <w:pPr>
        <w:suppressAutoHyphens/>
        <w:autoSpaceDE w:val="0"/>
        <w:autoSpaceDN w:val="0"/>
        <w:adjustRightInd w:val="0"/>
        <w:spacing w:after="0" w:line="260" w:lineRule="exact"/>
        <w:jc w:val="right"/>
        <w:rPr>
          <w:rFonts w:ascii="Arial" w:hAnsi="Arial" w:cs="Arial"/>
          <w:sz w:val="20"/>
          <w:szCs w:val="20"/>
        </w:rPr>
      </w:pPr>
    </w:p>
    <w:p w14:paraId="3B029239" w14:textId="77777777" w:rsidR="00A46DA5" w:rsidRPr="00D75F0D" w:rsidRDefault="00A46DA5" w:rsidP="001F6D5C">
      <w:pPr>
        <w:spacing w:after="0" w:line="260" w:lineRule="exact"/>
        <w:rPr>
          <w:rFonts w:ascii="Arial" w:hAnsi="Arial" w:cs="Arial"/>
          <w:sz w:val="20"/>
          <w:szCs w:val="20"/>
        </w:rPr>
      </w:pPr>
    </w:p>
    <w:p w14:paraId="6CB072BD" w14:textId="77777777" w:rsidR="00A46DA5" w:rsidRPr="00D75F0D" w:rsidRDefault="00A46DA5" w:rsidP="001F6D5C">
      <w:pPr>
        <w:spacing w:after="0" w:line="260" w:lineRule="exact"/>
        <w:rPr>
          <w:rFonts w:ascii="Arial" w:hAnsi="Arial" w:cs="Arial"/>
          <w:sz w:val="20"/>
          <w:szCs w:val="20"/>
        </w:rPr>
      </w:pPr>
    </w:p>
    <w:p w14:paraId="482EBB4A" w14:textId="77777777" w:rsidR="00A46DA5" w:rsidRPr="00D75F0D" w:rsidRDefault="00A46DA5" w:rsidP="001F6D5C">
      <w:pPr>
        <w:spacing w:after="0" w:line="260" w:lineRule="exact"/>
        <w:rPr>
          <w:rFonts w:ascii="Arial" w:hAnsi="Arial" w:cs="Arial"/>
          <w:sz w:val="20"/>
          <w:szCs w:val="20"/>
        </w:rPr>
      </w:pPr>
    </w:p>
    <w:p w14:paraId="43D3DED3" w14:textId="77777777" w:rsidR="00A46DA5" w:rsidRPr="00D75F0D" w:rsidRDefault="00A46DA5" w:rsidP="001F6D5C">
      <w:pPr>
        <w:spacing w:after="0" w:line="260" w:lineRule="exact"/>
        <w:rPr>
          <w:rFonts w:ascii="Arial" w:hAnsi="Arial" w:cs="Arial"/>
          <w:sz w:val="20"/>
          <w:szCs w:val="20"/>
        </w:rPr>
      </w:pPr>
    </w:p>
    <w:p w14:paraId="32180F6F" w14:textId="77777777" w:rsidR="00A46DA5" w:rsidRDefault="00A46DA5" w:rsidP="001F6D5C">
      <w:pPr>
        <w:spacing w:after="0" w:line="260" w:lineRule="exact"/>
        <w:rPr>
          <w:rFonts w:ascii="Arial" w:hAnsi="Arial" w:cs="Arial"/>
          <w:sz w:val="20"/>
          <w:szCs w:val="20"/>
        </w:rPr>
      </w:pPr>
    </w:p>
    <w:p w14:paraId="6014D370" w14:textId="77777777" w:rsidR="00A46DA5" w:rsidRDefault="00A46DA5" w:rsidP="001F6D5C">
      <w:pPr>
        <w:spacing w:after="0" w:line="260" w:lineRule="exact"/>
        <w:rPr>
          <w:rFonts w:ascii="Arial" w:hAnsi="Arial" w:cs="Arial"/>
          <w:sz w:val="20"/>
          <w:szCs w:val="20"/>
        </w:rPr>
      </w:pPr>
    </w:p>
    <w:p w14:paraId="29CA7A07" w14:textId="77777777" w:rsidR="00437CDC" w:rsidRDefault="00437CDC" w:rsidP="001F6D5C">
      <w:pPr>
        <w:tabs>
          <w:tab w:val="left" w:pos="708"/>
        </w:tabs>
        <w:spacing w:after="0" w:line="260" w:lineRule="exact"/>
        <w:ind w:left="6012"/>
        <w:rPr>
          <w:rFonts w:ascii="Arial" w:eastAsia="Times New Roman" w:hAnsi="Arial" w:cs="Arial"/>
          <w:b/>
          <w:sz w:val="20"/>
          <w:szCs w:val="20"/>
        </w:rPr>
      </w:pPr>
    </w:p>
    <w:p w14:paraId="7046DB07" w14:textId="40FFA0D9" w:rsidR="00A46DA5" w:rsidRPr="00A46DA5" w:rsidRDefault="00A46DA5" w:rsidP="001F6D5C">
      <w:pPr>
        <w:tabs>
          <w:tab w:val="left" w:pos="708"/>
        </w:tabs>
        <w:spacing w:after="0" w:line="260" w:lineRule="exact"/>
        <w:ind w:left="6012"/>
        <w:rPr>
          <w:rFonts w:ascii="Arial" w:eastAsia="Times New Roman" w:hAnsi="Arial" w:cs="Arial"/>
          <w:b/>
          <w:sz w:val="20"/>
          <w:szCs w:val="20"/>
        </w:rPr>
      </w:pPr>
      <w:r w:rsidRPr="00A46DA5">
        <w:rPr>
          <w:rFonts w:ascii="Arial" w:eastAsia="Times New Roman" w:hAnsi="Arial" w:cs="Arial"/>
          <w:b/>
          <w:sz w:val="20"/>
          <w:szCs w:val="20"/>
        </w:rPr>
        <w:t>PREDLOG</w:t>
      </w:r>
    </w:p>
    <w:p w14:paraId="694DA017" w14:textId="2928D37A" w:rsidR="00A46DA5" w:rsidRPr="00A46DA5" w:rsidRDefault="00A46DA5" w:rsidP="001F6D5C">
      <w:pPr>
        <w:tabs>
          <w:tab w:val="left" w:pos="708"/>
        </w:tabs>
        <w:spacing w:after="0" w:line="260" w:lineRule="exact"/>
        <w:ind w:left="6012"/>
        <w:rPr>
          <w:rFonts w:ascii="Arial" w:eastAsia="Times New Roman" w:hAnsi="Arial" w:cs="Arial"/>
          <w:b/>
          <w:sz w:val="20"/>
          <w:szCs w:val="20"/>
        </w:rPr>
      </w:pPr>
      <w:r w:rsidRPr="00A46DA5">
        <w:rPr>
          <w:rFonts w:ascii="Arial" w:eastAsia="Times New Roman" w:hAnsi="Arial" w:cs="Arial"/>
          <w:b/>
          <w:sz w:val="20"/>
          <w:szCs w:val="20"/>
        </w:rPr>
        <w:t>(EVA</w:t>
      </w:r>
      <w:r>
        <w:rPr>
          <w:rFonts w:ascii="Arial" w:eastAsia="Times New Roman" w:hAnsi="Arial" w:cs="Arial"/>
          <w:b/>
          <w:sz w:val="20"/>
          <w:szCs w:val="20"/>
        </w:rPr>
        <w:t xml:space="preserve"> </w:t>
      </w:r>
      <w:r w:rsidRPr="00941662">
        <w:rPr>
          <w:rFonts w:ascii="Arial" w:hAnsi="Arial" w:cs="Times New Roman"/>
          <w:b/>
          <w:bCs/>
          <w:sz w:val="20"/>
          <w:szCs w:val="20"/>
        </w:rPr>
        <w:t>202</w:t>
      </w:r>
      <w:r>
        <w:rPr>
          <w:rFonts w:ascii="Arial" w:hAnsi="Arial" w:cs="Times New Roman"/>
          <w:b/>
          <w:bCs/>
          <w:sz w:val="20"/>
          <w:szCs w:val="20"/>
        </w:rPr>
        <w:t>1</w:t>
      </w:r>
      <w:r w:rsidRPr="00941662">
        <w:rPr>
          <w:rFonts w:ascii="Arial" w:hAnsi="Arial" w:cs="Times New Roman"/>
          <w:b/>
          <w:bCs/>
          <w:sz w:val="20"/>
          <w:szCs w:val="20"/>
        </w:rPr>
        <w:t>-1711-00</w:t>
      </w:r>
      <w:r w:rsidR="0022142B">
        <w:rPr>
          <w:rFonts w:ascii="Arial" w:hAnsi="Arial" w:cs="Times New Roman"/>
          <w:b/>
          <w:bCs/>
          <w:sz w:val="20"/>
          <w:szCs w:val="20"/>
        </w:rPr>
        <w:t>89</w:t>
      </w:r>
      <w:r w:rsidRPr="00A46DA5">
        <w:rPr>
          <w:rFonts w:ascii="Arial" w:eastAsia="Times New Roman" w:hAnsi="Arial" w:cs="Arial"/>
          <w:b/>
          <w:sz w:val="20"/>
          <w:szCs w:val="20"/>
        </w:rPr>
        <w:t>)</w:t>
      </w:r>
    </w:p>
    <w:p w14:paraId="62038F8F" w14:textId="77777777" w:rsidR="00A46DA5" w:rsidRPr="00A46DA5" w:rsidRDefault="00A46DA5" w:rsidP="001F6D5C">
      <w:pPr>
        <w:tabs>
          <w:tab w:val="left" w:pos="708"/>
        </w:tabs>
        <w:spacing w:after="0" w:line="260" w:lineRule="exact"/>
        <w:rPr>
          <w:rFonts w:ascii="Arial" w:eastAsia="Times New Roman" w:hAnsi="Arial" w:cs="Arial"/>
          <w:b/>
          <w:sz w:val="20"/>
          <w:szCs w:val="20"/>
        </w:rPr>
      </w:pPr>
    </w:p>
    <w:p w14:paraId="5C7EF687" w14:textId="7DB3BB2B" w:rsidR="005D3597" w:rsidRPr="005D3597" w:rsidRDefault="005D3597" w:rsidP="005D3597">
      <w:pPr>
        <w:tabs>
          <w:tab w:val="left" w:pos="-720"/>
          <w:tab w:val="left" w:pos="0"/>
          <w:tab w:val="left" w:pos="720"/>
          <w:tab w:val="left" w:pos="1440"/>
          <w:tab w:val="left" w:pos="2160"/>
          <w:tab w:val="left" w:pos="2880"/>
          <w:tab w:val="left" w:pos="3600"/>
          <w:tab w:val="left" w:pos="4320"/>
        </w:tabs>
        <w:autoSpaceDE w:val="0"/>
        <w:autoSpaceDN w:val="0"/>
        <w:adjustRightInd w:val="0"/>
        <w:jc w:val="both"/>
        <w:rPr>
          <w:rFonts w:ascii="Arial" w:hAnsi="Arial" w:cs="Arial"/>
          <w:color w:val="000000"/>
          <w:sz w:val="20"/>
          <w:szCs w:val="20"/>
        </w:rPr>
      </w:pPr>
      <w:r w:rsidRPr="005D3597">
        <w:rPr>
          <w:rFonts w:ascii="Arial" w:hAnsi="Arial" w:cs="Arial"/>
          <w:iCs/>
          <w:sz w:val="20"/>
          <w:szCs w:val="20"/>
        </w:rPr>
        <w:t xml:space="preserve">Na podlagi tretjega odstavka 61. člena Zakona o mednarodni </w:t>
      </w:r>
      <w:r w:rsidRPr="00A9669A">
        <w:rPr>
          <w:rFonts w:ascii="Arial" w:hAnsi="Arial" w:cs="Arial"/>
          <w:iCs/>
          <w:sz w:val="20"/>
          <w:szCs w:val="20"/>
        </w:rPr>
        <w:t>zaščiti (</w:t>
      </w:r>
      <w:r w:rsidR="00A9669A" w:rsidRPr="00A9669A">
        <w:rPr>
          <w:rFonts w:ascii="Arial" w:hAnsi="Arial" w:cs="Arial"/>
          <w:sz w:val="20"/>
          <w:szCs w:val="20"/>
        </w:rPr>
        <w:t>Uradni list RS, št. 16/17 – uradno prečiščeno besedilo in 54/21</w:t>
      </w:r>
      <w:r w:rsidRPr="00A9669A">
        <w:rPr>
          <w:rFonts w:ascii="Arial" w:hAnsi="Arial" w:cs="Arial"/>
          <w:iCs/>
          <w:sz w:val="20"/>
          <w:szCs w:val="20"/>
        </w:rPr>
        <w:t>)</w:t>
      </w:r>
      <w:r w:rsidRPr="005D3597">
        <w:rPr>
          <w:rFonts w:ascii="Arial" w:hAnsi="Arial" w:cs="Arial"/>
          <w:iCs/>
          <w:sz w:val="20"/>
          <w:szCs w:val="20"/>
        </w:rPr>
        <w:t xml:space="preserve"> </w:t>
      </w:r>
      <w:r w:rsidRPr="005D3597">
        <w:rPr>
          <w:rFonts w:ascii="Arial" w:hAnsi="Arial" w:cs="Arial"/>
          <w:color w:val="000000"/>
          <w:sz w:val="20"/>
          <w:szCs w:val="20"/>
        </w:rPr>
        <w:t xml:space="preserve">Vlada Republike Slovenije </w:t>
      </w:r>
      <w:r w:rsidRPr="005D3597">
        <w:rPr>
          <w:rFonts w:ascii="Arial" w:hAnsi="Arial" w:cs="Arial"/>
          <w:iCs/>
          <w:sz w:val="20"/>
          <w:szCs w:val="20"/>
        </w:rPr>
        <w:t>izdaja</w:t>
      </w:r>
    </w:p>
    <w:p w14:paraId="0DC473B6" w14:textId="77777777" w:rsidR="005D3597" w:rsidRPr="005D3597" w:rsidRDefault="005D3597" w:rsidP="005D3597">
      <w:pPr>
        <w:tabs>
          <w:tab w:val="left" w:pos="-720"/>
          <w:tab w:val="left" w:pos="0"/>
          <w:tab w:val="left" w:pos="720"/>
          <w:tab w:val="left" w:pos="1440"/>
          <w:tab w:val="left" w:pos="2160"/>
          <w:tab w:val="left" w:pos="2880"/>
          <w:tab w:val="left" w:pos="3600"/>
          <w:tab w:val="left" w:pos="4320"/>
        </w:tabs>
        <w:autoSpaceDE w:val="0"/>
        <w:autoSpaceDN w:val="0"/>
        <w:adjustRightInd w:val="0"/>
        <w:ind w:left="360"/>
        <w:jc w:val="both"/>
        <w:rPr>
          <w:rFonts w:ascii="Arial" w:hAnsi="Arial" w:cs="Arial"/>
          <w:color w:val="000000"/>
          <w:sz w:val="20"/>
          <w:szCs w:val="20"/>
        </w:rPr>
      </w:pPr>
    </w:p>
    <w:p w14:paraId="4497B85A" w14:textId="77777777" w:rsidR="005D3597" w:rsidRPr="005D3597" w:rsidRDefault="005D3597" w:rsidP="005D3597">
      <w:pPr>
        <w:jc w:val="both"/>
        <w:rPr>
          <w:rFonts w:ascii="Arial" w:hAnsi="Arial" w:cs="Arial"/>
          <w:sz w:val="20"/>
          <w:szCs w:val="20"/>
        </w:rPr>
      </w:pPr>
    </w:p>
    <w:p w14:paraId="0B88271F" w14:textId="77777777" w:rsidR="005D3597" w:rsidRPr="005D3597" w:rsidRDefault="005D3597" w:rsidP="005D3597">
      <w:pPr>
        <w:pStyle w:val="Neotevilenodstavek"/>
        <w:spacing w:before="0" w:after="0" w:line="240" w:lineRule="auto"/>
        <w:rPr>
          <w:rFonts w:cs="Arial"/>
          <w:bCs/>
          <w:sz w:val="20"/>
          <w:szCs w:val="20"/>
          <w:shd w:val="clear" w:color="auto" w:fill="FFFFFF"/>
        </w:rPr>
      </w:pPr>
    </w:p>
    <w:p w14:paraId="01517C40" w14:textId="77777777" w:rsidR="005D3597" w:rsidRPr="005D3597" w:rsidRDefault="005D3597" w:rsidP="005D3597">
      <w:pPr>
        <w:pStyle w:val="Neotevilenodstavek"/>
        <w:spacing w:before="0" w:after="0" w:line="240" w:lineRule="auto"/>
        <w:jc w:val="center"/>
        <w:rPr>
          <w:rFonts w:cs="Arial"/>
          <w:b/>
          <w:bCs/>
          <w:sz w:val="20"/>
          <w:szCs w:val="20"/>
          <w:shd w:val="clear" w:color="auto" w:fill="FFFFFF"/>
        </w:rPr>
      </w:pPr>
      <w:r w:rsidRPr="005D3597">
        <w:rPr>
          <w:rFonts w:cs="Arial"/>
          <w:b/>
          <w:bCs/>
          <w:sz w:val="20"/>
          <w:szCs w:val="20"/>
          <w:shd w:val="clear" w:color="auto" w:fill="FFFFFF"/>
        </w:rPr>
        <w:t xml:space="preserve">ODLOK </w:t>
      </w:r>
    </w:p>
    <w:p w14:paraId="2E184844" w14:textId="0191EF44" w:rsidR="005D3597" w:rsidRPr="005D3597" w:rsidRDefault="005D3597" w:rsidP="005D3597">
      <w:pPr>
        <w:pStyle w:val="Neotevilenodstavek"/>
        <w:spacing w:before="0" w:after="0" w:line="240" w:lineRule="auto"/>
        <w:jc w:val="center"/>
        <w:rPr>
          <w:rFonts w:cs="Arial"/>
          <w:b/>
          <w:bCs/>
          <w:sz w:val="20"/>
          <w:szCs w:val="20"/>
          <w:shd w:val="clear" w:color="auto" w:fill="FFFFFF"/>
        </w:rPr>
      </w:pPr>
      <w:r w:rsidRPr="005D3597">
        <w:rPr>
          <w:rFonts w:cs="Arial"/>
          <w:b/>
          <w:bCs/>
          <w:sz w:val="20"/>
          <w:szCs w:val="20"/>
          <w:shd w:val="clear" w:color="auto" w:fill="FFFFFF"/>
        </w:rPr>
        <w:t>o določitvi seznama varnih izvornih držav</w:t>
      </w:r>
    </w:p>
    <w:p w14:paraId="74992833" w14:textId="77777777" w:rsidR="005D3597" w:rsidRPr="005D3597" w:rsidRDefault="005D3597" w:rsidP="005D3597">
      <w:pPr>
        <w:pStyle w:val="Neotevilenodstavek"/>
        <w:spacing w:before="0" w:after="0" w:line="240" w:lineRule="auto"/>
        <w:jc w:val="center"/>
        <w:rPr>
          <w:rFonts w:cs="Arial"/>
          <w:b/>
          <w:bCs/>
          <w:sz w:val="20"/>
          <w:szCs w:val="20"/>
          <w:shd w:val="clear" w:color="auto" w:fill="FFFFFF"/>
        </w:rPr>
      </w:pPr>
    </w:p>
    <w:p w14:paraId="32A82D84" w14:textId="77777777" w:rsidR="005D3597" w:rsidRPr="005D3597" w:rsidRDefault="005D3597" w:rsidP="005D3597">
      <w:pPr>
        <w:pStyle w:val="Neotevilenodstavek"/>
        <w:spacing w:before="0" w:after="0" w:line="240" w:lineRule="auto"/>
        <w:jc w:val="center"/>
        <w:rPr>
          <w:rFonts w:cs="Arial"/>
          <w:b/>
          <w:bCs/>
          <w:sz w:val="20"/>
          <w:szCs w:val="20"/>
          <w:shd w:val="clear" w:color="auto" w:fill="FFFFFF"/>
        </w:rPr>
      </w:pPr>
    </w:p>
    <w:p w14:paraId="78E70248" w14:textId="1BE77E09" w:rsidR="005D3597" w:rsidRPr="005D3597" w:rsidRDefault="005D3597" w:rsidP="00DD4A9E">
      <w:pPr>
        <w:pStyle w:val="Neotevilenodstavek"/>
        <w:spacing w:before="0" w:after="0" w:line="240" w:lineRule="auto"/>
        <w:jc w:val="center"/>
        <w:rPr>
          <w:rFonts w:cs="Arial"/>
          <w:b/>
          <w:bCs/>
          <w:sz w:val="20"/>
          <w:szCs w:val="20"/>
          <w:shd w:val="clear" w:color="auto" w:fill="FFFFFF"/>
        </w:rPr>
      </w:pPr>
      <w:r w:rsidRPr="005D3597">
        <w:rPr>
          <w:rFonts w:cs="Arial"/>
          <w:b/>
          <w:bCs/>
          <w:sz w:val="20"/>
          <w:szCs w:val="20"/>
          <w:shd w:val="clear" w:color="auto" w:fill="FFFFFF"/>
        </w:rPr>
        <w:t>1. člen</w:t>
      </w:r>
    </w:p>
    <w:p w14:paraId="514F827C" w14:textId="77777777" w:rsidR="005D3597" w:rsidRPr="005D3597" w:rsidRDefault="005D3597" w:rsidP="005D3597">
      <w:pPr>
        <w:autoSpaceDE w:val="0"/>
        <w:autoSpaceDN w:val="0"/>
        <w:adjustRightInd w:val="0"/>
        <w:spacing w:line="240" w:lineRule="auto"/>
        <w:rPr>
          <w:rFonts w:ascii="Arial" w:hAnsi="Arial" w:cs="Arial"/>
          <w:bCs/>
          <w:sz w:val="20"/>
          <w:szCs w:val="20"/>
          <w:shd w:val="clear" w:color="auto" w:fill="FFFFFF"/>
          <w:lang w:eastAsia="sl-SI"/>
        </w:rPr>
      </w:pPr>
    </w:p>
    <w:p w14:paraId="724DB279" w14:textId="71B728B6" w:rsidR="005D3597" w:rsidRPr="005D3597" w:rsidRDefault="005D3597" w:rsidP="005D3597">
      <w:pPr>
        <w:autoSpaceDE w:val="0"/>
        <w:autoSpaceDN w:val="0"/>
        <w:adjustRightInd w:val="0"/>
        <w:spacing w:line="240" w:lineRule="auto"/>
        <w:jc w:val="both"/>
        <w:rPr>
          <w:rFonts w:ascii="Arial" w:hAnsi="Arial" w:cs="Arial"/>
          <w:sz w:val="20"/>
          <w:szCs w:val="20"/>
          <w:lang w:eastAsia="sl-SI"/>
        </w:rPr>
      </w:pPr>
      <w:r w:rsidRPr="005D3597">
        <w:rPr>
          <w:rFonts w:ascii="Arial" w:hAnsi="Arial" w:cs="Arial"/>
          <w:sz w:val="20"/>
          <w:szCs w:val="20"/>
          <w:lang w:eastAsia="sl-SI"/>
        </w:rPr>
        <w:t xml:space="preserve">Kot varne izvorne države se določijo </w:t>
      </w:r>
      <w:r w:rsidRPr="005D3597">
        <w:rPr>
          <w:rFonts w:ascii="Arial" w:hAnsi="Arial" w:cs="Arial"/>
          <w:sz w:val="20"/>
          <w:szCs w:val="20"/>
        </w:rPr>
        <w:t xml:space="preserve">Albanija, Alžirija, Bangladeš, Bosna in Hercegovina, Črna gora, Egipt, </w:t>
      </w:r>
      <w:r w:rsidR="00DD4A9E">
        <w:rPr>
          <w:rFonts w:ascii="Arial" w:hAnsi="Arial" w:cs="Arial"/>
          <w:sz w:val="20"/>
          <w:szCs w:val="20"/>
        </w:rPr>
        <w:t xml:space="preserve">Gana, Gambija, </w:t>
      </w:r>
      <w:r w:rsidRPr="005D3597">
        <w:rPr>
          <w:rFonts w:ascii="Arial" w:hAnsi="Arial" w:cs="Arial"/>
          <w:sz w:val="20"/>
          <w:szCs w:val="20"/>
        </w:rPr>
        <w:t>Gruzija, Kosovo, Maroko, Nepal, Senegal, Severna Makedonija, Srbija</w:t>
      </w:r>
      <w:r w:rsidR="00DD4A9E">
        <w:rPr>
          <w:rFonts w:ascii="Arial" w:hAnsi="Arial" w:cs="Arial"/>
          <w:sz w:val="20"/>
          <w:szCs w:val="20"/>
        </w:rPr>
        <w:t xml:space="preserve">, </w:t>
      </w:r>
      <w:r w:rsidRPr="005D3597">
        <w:rPr>
          <w:rFonts w:ascii="Arial" w:hAnsi="Arial" w:cs="Arial"/>
          <w:sz w:val="20"/>
          <w:szCs w:val="20"/>
        </w:rPr>
        <w:t>Tunizija</w:t>
      </w:r>
      <w:r w:rsidR="00DD4A9E">
        <w:rPr>
          <w:rFonts w:ascii="Arial" w:hAnsi="Arial" w:cs="Arial"/>
          <w:sz w:val="20"/>
          <w:szCs w:val="20"/>
        </w:rPr>
        <w:t xml:space="preserve"> in Turčija</w:t>
      </w:r>
      <w:r w:rsidRPr="005D3597">
        <w:rPr>
          <w:rFonts w:ascii="Arial" w:hAnsi="Arial" w:cs="Arial"/>
          <w:sz w:val="20"/>
          <w:szCs w:val="20"/>
        </w:rPr>
        <w:t xml:space="preserve">. </w:t>
      </w:r>
    </w:p>
    <w:p w14:paraId="29C4CD96" w14:textId="47E5E60B" w:rsidR="005D3597" w:rsidRDefault="005D3597" w:rsidP="005D3597">
      <w:pPr>
        <w:autoSpaceDE w:val="0"/>
        <w:autoSpaceDN w:val="0"/>
        <w:adjustRightInd w:val="0"/>
        <w:spacing w:line="240" w:lineRule="auto"/>
        <w:ind w:left="885" w:hanging="284"/>
        <w:jc w:val="both"/>
        <w:rPr>
          <w:rFonts w:ascii="Arial" w:hAnsi="Arial" w:cs="Arial"/>
          <w:sz w:val="20"/>
          <w:szCs w:val="20"/>
          <w:lang w:eastAsia="sl-SI"/>
        </w:rPr>
      </w:pPr>
    </w:p>
    <w:p w14:paraId="5D5B8AC5" w14:textId="77777777" w:rsidR="00DD4A9E" w:rsidRPr="005D3597" w:rsidRDefault="00DD4A9E" w:rsidP="00DD4A9E">
      <w:pPr>
        <w:autoSpaceDE w:val="0"/>
        <w:autoSpaceDN w:val="0"/>
        <w:adjustRightInd w:val="0"/>
        <w:spacing w:line="240" w:lineRule="auto"/>
        <w:ind w:left="885" w:hanging="284"/>
        <w:jc w:val="center"/>
        <w:rPr>
          <w:rFonts w:ascii="Arial" w:hAnsi="Arial" w:cs="Arial"/>
          <w:b/>
          <w:sz w:val="20"/>
          <w:szCs w:val="20"/>
          <w:lang w:eastAsia="sl-SI"/>
        </w:rPr>
      </w:pPr>
      <w:r w:rsidRPr="005D3597">
        <w:rPr>
          <w:rFonts w:ascii="Arial" w:hAnsi="Arial" w:cs="Arial"/>
          <w:b/>
          <w:sz w:val="20"/>
          <w:szCs w:val="20"/>
          <w:lang w:eastAsia="sl-SI"/>
        </w:rPr>
        <w:t>KONČNI DOLOČBI</w:t>
      </w:r>
    </w:p>
    <w:p w14:paraId="59B70584" w14:textId="77777777" w:rsidR="00DD4A9E" w:rsidRPr="005D3597" w:rsidRDefault="00DD4A9E" w:rsidP="005D3597">
      <w:pPr>
        <w:autoSpaceDE w:val="0"/>
        <w:autoSpaceDN w:val="0"/>
        <w:adjustRightInd w:val="0"/>
        <w:spacing w:line="240" w:lineRule="auto"/>
        <w:ind w:left="885" w:hanging="284"/>
        <w:jc w:val="both"/>
        <w:rPr>
          <w:rFonts w:ascii="Arial" w:hAnsi="Arial" w:cs="Arial"/>
          <w:sz w:val="20"/>
          <w:szCs w:val="20"/>
          <w:lang w:eastAsia="sl-SI"/>
        </w:rPr>
      </w:pPr>
    </w:p>
    <w:p w14:paraId="7E0FB041" w14:textId="0D669BEC" w:rsidR="005D3597" w:rsidRDefault="00A9669A" w:rsidP="00DD4A9E">
      <w:pPr>
        <w:autoSpaceDE w:val="0"/>
        <w:autoSpaceDN w:val="0"/>
        <w:adjustRightInd w:val="0"/>
        <w:spacing w:line="240" w:lineRule="auto"/>
        <w:jc w:val="center"/>
        <w:rPr>
          <w:rFonts w:ascii="Arial" w:hAnsi="Arial" w:cs="Arial"/>
          <w:b/>
          <w:bCs/>
          <w:sz w:val="20"/>
          <w:szCs w:val="20"/>
          <w:shd w:val="clear" w:color="auto" w:fill="FFFFFF"/>
        </w:rPr>
      </w:pPr>
      <w:r>
        <w:rPr>
          <w:rFonts w:ascii="Arial" w:hAnsi="Arial" w:cs="Arial"/>
          <w:b/>
          <w:bCs/>
          <w:sz w:val="20"/>
          <w:szCs w:val="20"/>
          <w:shd w:val="clear" w:color="auto" w:fill="FFFFFF"/>
        </w:rPr>
        <w:t>2</w:t>
      </w:r>
      <w:r w:rsidRPr="005D3597">
        <w:rPr>
          <w:rFonts w:ascii="Arial" w:hAnsi="Arial" w:cs="Arial"/>
          <w:b/>
          <w:bCs/>
          <w:sz w:val="20"/>
          <w:szCs w:val="20"/>
          <w:shd w:val="clear" w:color="auto" w:fill="FFFFFF"/>
        </w:rPr>
        <w:t>. člen</w:t>
      </w:r>
    </w:p>
    <w:p w14:paraId="34786E13" w14:textId="77777777" w:rsidR="00592993" w:rsidRDefault="00592993" w:rsidP="00DD4A9E">
      <w:pPr>
        <w:autoSpaceDE w:val="0"/>
        <w:autoSpaceDN w:val="0"/>
        <w:adjustRightInd w:val="0"/>
        <w:spacing w:line="240" w:lineRule="auto"/>
        <w:jc w:val="center"/>
        <w:rPr>
          <w:rFonts w:ascii="Arial" w:hAnsi="Arial" w:cs="Arial"/>
          <w:b/>
          <w:bCs/>
          <w:sz w:val="20"/>
          <w:szCs w:val="20"/>
          <w:shd w:val="clear" w:color="auto" w:fill="FFFFFF"/>
        </w:rPr>
      </w:pPr>
    </w:p>
    <w:p w14:paraId="0E363833" w14:textId="5E30B397" w:rsidR="00592993" w:rsidRPr="00592993" w:rsidRDefault="00592993" w:rsidP="00592993">
      <w:pPr>
        <w:autoSpaceDE w:val="0"/>
        <w:autoSpaceDN w:val="0"/>
        <w:adjustRightInd w:val="0"/>
        <w:spacing w:line="240" w:lineRule="auto"/>
        <w:rPr>
          <w:rFonts w:ascii="Arial" w:hAnsi="Arial" w:cs="Arial"/>
          <w:bCs/>
          <w:sz w:val="20"/>
          <w:szCs w:val="20"/>
          <w:shd w:val="clear" w:color="auto" w:fill="FFFFFF"/>
        </w:rPr>
      </w:pPr>
      <w:r w:rsidRPr="00592993">
        <w:rPr>
          <w:rFonts w:ascii="Arial" w:hAnsi="Arial" w:cs="Arial"/>
          <w:bCs/>
          <w:sz w:val="20"/>
          <w:szCs w:val="20"/>
          <w:shd w:val="clear" w:color="auto" w:fill="FFFFFF"/>
        </w:rPr>
        <w:t>Z dnem uveljavitve tega odloka preneha veljati Odlok o določitvi seznama varnih izvornih držav (Uradni list RS, št. 13/19)</w:t>
      </w:r>
      <w:r>
        <w:rPr>
          <w:rFonts w:ascii="Arial" w:hAnsi="Arial" w:cs="Arial"/>
          <w:bCs/>
          <w:sz w:val="20"/>
          <w:szCs w:val="20"/>
          <w:shd w:val="clear" w:color="auto" w:fill="FFFFFF"/>
        </w:rPr>
        <w:t>.</w:t>
      </w:r>
    </w:p>
    <w:p w14:paraId="56FA73EB" w14:textId="7CC17EAD" w:rsidR="00592993" w:rsidRDefault="00592993" w:rsidP="00DD4A9E">
      <w:pPr>
        <w:autoSpaceDE w:val="0"/>
        <w:autoSpaceDN w:val="0"/>
        <w:adjustRightInd w:val="0"/>
        <w:spacing w:line="240" w:lineRule="auto"/>
        <w:jc w:val="center"/>
        <w:rPr>
          <w:rFonts w:ascii="Arial" w:hAnsi="Arial" w:cs="Arial"/>
          <w:b/>
          <w:bCs/>
          <w:sz w:val="20"/>
          <w:szCs w:val="20"/>
          <w:shd w:val="clear" w:color="auto" w:fill="FFFFFF"/>
        </w:rPr>
      </w:pPr>
      <w:r>
        <w:rPr>
          <w:rFonts w:ascii="Arial" w:hAnsi="Arial" w:cs="Arial"/>
          <w:b/>
          <w:bCs/>
          <w:sz w:val="20"/>
          <w:szCs w:val="20"/>
          <w:shd w:val="clear" w:color="auto" w:fill="FFFFFF"/>
        </w:rPr>
        <w:t>3. člen</w:t>
      </w:r>
    </w:p>
    <w:p w14:paraId="4C8E9DD1" w14:textId="77777777" w:rsidR="003049FA" w:rsidRDefault="003049FA" w:rsidP="005D3597">
      <w:pPr>
        <w:autoSpaceDE w:val="0"/>
        <w:autoSpaceDN w:val="0"/>
        <w:adjustRightInd w:val="0"/>
        <w:spacing w:line="240" w:lineRule="auto"/>
        <w:jc w:val="both"/>
        <w:rPr>
          <w:rFonts w:ascii="Arial" w:hAnsi="Arial" w:cs="Arial"/>
          <w:sz w:val="20"/>
          <w:szCs w:val="20"/>
          <w:lang w:eastAsia="sl-SI"/>
        </w:rPr>
      </w:pPr>
    </w:p>
    <w:p w14:paraId="04BE8CB5" w14:textId="760CB33A" w:rsidR="005D3597" w:rsidRPr="005D3597" w:rsidRDefault="00592993" w:rsidP="005D3597">
      <w:pPr>
        <w:autoSpaceDE w:val="0"/>
        <w:autoSpaceDN w:val="0"/>
        <w:adjustRightInd w:val="0"/>
        <w:spacing w:line="240" w:lineRule="auto"/>
        <w:jc w:val="both"/>
        <w:rPr>
          <w:rFonts w:ascii="Arial" w:hAnsi="Arial" w:cs="Arial"/>
          <w:sz w:val="20"/>
          <w:szCs w:val="20"/>
          <w:lang w:eastAsia="sl-SI"/>
        </w:rPr>
      </w:pPr>
      <w:r>
        <w:rPr>
          <w:rFonts w:ascii="Arial" w:hAnsi="Arial" w:cs="Arial"/>
          <w:sz w:val="20"/>
          <w:szCs w:val="20"/>
          <w:lang w:eastAsia="sl-SI"/>
        </w:rPr>
        <w:t>Ta odlok začne veljati naslednji dan po objavi v Uradnem listu Republike Slovenije.</w:t>
      </w:r>
    </w:p>
    <w:p w14:paraId="47784D1A" w14:textId="77777777" w:rsidR="00623A28" w:rsidRPr="00623A28" w:rsidRDefault="00623A28" w:rsidP="001F6D5C">
      <w:pPr>
        <w:spacing w:after="160" w:line="260" w:lineRule="exact"/>
        <w:jc w:val="both"/>
        <w:rPr>
          <w:rFonts w:ascii="Arial" w:hAnsi="Arial" w:cs="Times New Roman"/>
          <w:sz w:val="20"/>
        </w:rPr>
      </w:pPr>
    </w:p>
    <w:p w14:paraId="08291246" w14:textId="517E6935" w:rsidR="00A6581F" w:rsidRPr="00A6581F" w:rsidRDefault="00A6581F" w:rsidP="001F6D5C">
      <w:pPr>
        <w:overflowPunct w:val="0"/>
        <w:autoSpaceDE w:val="0"/>
        <w:autoSpaceDN w:val="0"/>
        <w:adjustRightInd w:val="0"/>
        <w:spacing w:before="480" w:after="0" w:line="260" w:lineRule="exact"/>
        <w:jc w:val="both"/>
        <w:textAlignment w:val="baseline"/>
        <w:rPr>
          <w:rFonts w:ascii="Arial" w:eastAsia="Times New Roman" w:hAnsi="Arial" w:cs="Arial"/>
          <w:snapToGrid w:val="0"/>
          <w:color w:val="000000"/>
          <w:sz w:val="20"/>
          <w:szCs w:val="20"/>
          <w:lang w:eastAsia="sl-SI"/>
        </w:rPr>
      </w:pPr>
      <w:r w:rsidRPr="00A6581F">
        <w:rPr>
          <w:rFonts w:ascii="Arial" w:eastAsia="Times New Roman" w:hAnsi="Arial" w:cs="Arial"/>
          <w:snapToGrid w:val="0"/>
          <w:color w:val="000000"/>
          <w:sz w:val="20"/>
          <w:szCs w:val="20"/>
          <w:lang w:eastAsia="sl-SI"/>
        </w:rPr>
        <w:t>Š</w:t>
      </w:r>
      <w:r w:rsidR="00623A28">
        <w:rPr>
          <w:rFonts w:ascii="Arial" w:eastAsia="Times New Roman" w:hAnsi="Arial" w:cs="Arial"/>
          <w:snapToGrid w:val="0"/>
          <w:color w:val="000000"/>
          <w:sz w:val="20"/>
          <w:szCs w:val="20"/>
          <w:lang w:eastAsia="sl-SI"/>
        </w:rPr>
        <w:t>t. 007-</w:t>
      </w:r>
      <w:r w:rsidR="00851977">
        <w:rPr>
          <w:rFonts w:ascii="Arial" w:eastAsia="Times New Roman" w:hAnsi="Arial" w:cs="Arial"/>
          <w:snapToGrid w:val="0"/>
          <w:color w:val="000000"/>
          <w:sz w:val="20"/>
          <w:szCs w:val="20"/>
          <w:lang w:eastAsia="sl-SI"/>
        </w:rPr>
        <w:t>680</w:t>
      </w:r>
      <w:r w:rsidR="005E2C94">
        <w:rPr>
          <w:rFonts w:ascii="Arial" w:eastAsia="Times New Roman" w:hAnsi="Arial" w:cs="Arial"/>
          <w:snapToGrid w:val="0"/>
          <w:color w:val="000000"/>
          <w:sz w:val="20"/>
          <w:szCs w:val="20"/>
          <w:lang w:eastAsia="sl-SI"/>
        </w:rPr>
        <w:t>/2021</w:t>
      </w:r>
    </w:p>
    <w:p w14:paraId="2AAECA7E" w14:textId="2C202E3F" w:rsidR="00A6581F" w:rsidRPr="00A6581F" w:rsidRDefault="00A6581F" w:rsidP="001F6D5C">
      <w:pPr>
        <w:overflowPunct w:val="0"/>
        <w:autoSpaceDE w:val="0"/>
        <w:autoSpaceDN w:val="0"/>
        <w:adjustRightInd w:val="0"/>
        <w:spacing w:after="0" w:line="260" w:lineRule="exact"/>
        <w:jc w:val="both"/>
        <w:textAlignment w:val="baseline"/>
        <w:rPr>
          <w:rFonts w:ascii="Arial" w:eastAsia="Times New Roman" w:hAnsi="Arial" w:cs="Arial"/>
          <w:snapToGrid w:val="0"/>
          <w:color w:val="000000"/>
          <w:sz w:val="20"/>
          <w:szCs w:val="20"/>
          <w:lang w:eastAsia="sl-SI"/>
        </w:rPr>
      </w:pPr>
      <w:r w:rsidRPr="00A6581F">
        <w:rPr>
          <w:rFonts w:ascii="Arial" w:eastAsia="Times New Roman" w:hAnsi="Arial" w:cs="Arial"/>
          <w:snapToGrid w:val="0"/>
          <w:color w:val="000000"/>
          <w:sz w:val="20"/>
          <w:szCs w:val="20"/>
          <w:lang w:eastAsia="sl-SI"/>
        </w:rPr>
        <w:t xml:space="preserve">Ljubljana, </w:t>
      </w:r>
    </w:p>
    <w:p w14:paraId="0E9B0D0F" w14:textId="0FDC2780" w:rsidR="00A6581F" w:rsidRPr="00A6581F" w:rsidRDefault="00A9669A" w:rsidP="001F6D5C">
      <w:pPr>
        <w:overflowPunct w:val="0"/>
        <w:autoSpaceDE w:val="0"/>
        <w:autoSpaceDN w:val="0"/>
        <w:adjustRightInd w:val="0"/>
        <w:spacing w:after="0" w:line="260" w:lineRule="exact"/>
        <w:jc w:val="both"/>
        <w:textAlignment w:val="baseline"/>
        <w:rPr>
          <w:rFonts w:ascii="Arial" w:eastAsia="Times New Roman" w:hAnsi="Arial" w:cs="Arial"/>
          <w:sz w:val="20"/>
          <w:szCs w:val="20"/>
          <w:lang w:eastAsia="sl-SI"/>
        </w:rPr>
      </w:pPr>
      <w:r>
        <w:rPr>
          <w:rFonts w:ascii="Arial" w:eastAsia="Times New Roman" w:hAnsi="Arial" w:cs="Arial"/>
          <w:sz w:val="20"/>
          <w:szCs w:val="20"/>
          <w:lang w:eastAsia="sl-SI"/>
        </w:rPr>
        <w:t>EVA 2021-1711-00</w:t>
      </w:r>
      <w:r w:rsidR="003049FA">
        <w:rPr>
          <w:rFonts w:ascii="Arial" w:eastAsia="Times New Roman" w:hAnsi="Arial" w:cs="Arial"/>
          <w:sz w:val="20"/>
          <w:szCs w:val="20"/>
          <w:lang w:eastAsia="sl-SI"/>
        </w:rPr>
        <w:t>89</w:t>
      </w:r>
    </w:p>
    <w:p w14:paraId="6D509E49" w14:textId="77777777" w:rsidR="00A6581F" w:rsidRPr="00A6581F" w:rsidRDefault="00A6581F" w:rsidP="001F6D5C">
      <w:pPr>
        <w:overflowPunct w:val="0"/>
        <w:autoSpaceDE w:val="0"/>
        <w:autoSpaceDN w:val="0"/>
        <w:adjustRightInd w:val="0"/>
        <w:spacing w:before="480" w:after="0" w:line="260" w:lineRule="exact"/>
        <w:ind w:left="5670"/>
        <w:jc w:val="center"/>
        <w:textAlignment w:val="baseline"/>
        <w:rPr>
          <w:rFonts w:ascii="Arial" w:eastAsia="Times New Roman" w:hAnsi="Arial" w:cs="Arial"/>
          <w:b/>
          <w:sz w:val="20"/>
          <w:szCs w:val="20"/>
          <w:lang w:eastAsia="sl-SI"/>
        </w:rPr>
      </w:pPr>
      <w:r w:rsidRPr="00A6581F">
        <w:rPr>
          <w:rFonts w:ascii="Arial" w:eastAsia="Times New Roman" w:hAnsi="Arial" w:cs="Arial"/>
          <w:b/>
          <w:sz w:val="20"/>
          <w:szCs w:val="20"/>
          <w:lang w:eastAsia="sl-SI"/>
        </w:rPr>
        <w:t>Vlada Republike Slovenije</w:t>
      </w:r>
    </w:p>
    <w:p w14:paraId="48D54C4E" w14:textId="77777777" w:rsidR="00A6581F" w:rsidRPr="00A6581F" w:rsidRDefault="00A6581F" w:rsidP="001F6D5C">
      <w:pPr>
        <w:overflowPunct w:val="0"/>
        <w:autoSpaceDE w:val="0"/>
        <w:autoSpaceDN w:val="0"/>
        <w:adjustRightInd w:val="0"/>
        <w:spacing w:after="0" w:line="260" w:lineRule="exact"/>
        <w:ind w:left="5670"/>
        <w:jc w:val="center"/>
        <w:textAlignment w:val="baseline"/>
        <w:rPr>
          <w:rFonts w:ascii="Arial" w:eastAsia="Times New Roman" w:hAnsi="Arial" w:cs="Arial"/>
          <w:sz w:val="20"/>
          <w:szCs w:val="20"/>
          <w:lang w:eastAsia="sl-SI"/>
        </w:rPr>
      </w:pPr>
      <w:r w:rsidRPr="00A6581F">
        <w:rPr>
          <w:rFonts w:ascii="Arial" w:eastAsia="Times New Roman" w:hAnsi="Arial" w:cs="Arial"/>
          <w:b/>
          <w:sz w:val="20"/>
          <w:szCs w:val="20"/>
          <w:lang w:eastAsia="sl-SI"/>
        </w:rPr>
        <w:t>Janez Janša</w:t>
      </w:r>
    </w:p>
    <w:p w14:paraId="39DD3ADB" w14:textId="77777777" w:rsidR="00A6581F" w:rsidRPr="00A6581F" w:rsidRDefault="00A6581F" w:rsidP="001F6D5C">
      <w:pPr>
        <w:overflowPunct w:val="0"/>
        <w:autoSpaceDE w:val="0"/>
        <w:autoSpaceDN w:val="0"/>
        <w:adjustRightInd w:val="0"/>
        <w:spacing w:after="0" w:line="260" w:lineRule="exact"/>
        <w:ind w:left="5670"/>
        <w:jc w:val="center"/>
        <w:textAlignment w:val="baseline"/>
        <w:rPr>
          <w:rFonts w:ascii="Arial" w:eastAsia="Times New Roman" w:hAnsi="Arial" w:cs="Arial"/>
          <w:sz w:val="20"/>
          <w:szCs w:val="20"/>
          <w:lang w:eastAsia="sl-SI"/>
        </w:rPr>
      </w:pPr>
      <w:r w:rsidRPr="00A6581F">
        <w:rPr>
          <w:rFonts w:ascii="Arial" w:eastAsia="Times New Roman" w:hAnsi="Arial" w:cs="Arial"/>
          <w:sz w:val="20"/>
          <w:szCs w:val="20"/>
          <w:lang w:eastAsia="sl-SI"/>
        </w:rPr>
        <w:t>predsednik</w:t>
      </w:r>
    </w:p>
    <w:p w14:paraId="623D213B" w14:textId="77777777" w:rsidR="00592993" w:rsidRDefault="00592993">
      <w:pPr>
        <w:spacing w:after="0" w:line="240" w:lineRule="auto"/>
        <w:rPr>
          <w:rFonts w:ascii="Arial" w:eastAsia="Times New Roman" w:hAnsi="Arial" w:cs="Arial"/>
          <w:b/>
          <w:sz w:val="20"/>
          <w:szCs w:val="20"/>
          <w:lang w:eastAsia="sl-SI"/>
        </w:rPr>
      </w:pPr>
      <w:r>
        <w:rPr>
          <w:rFonts w:ascii="Arial" w:hAnsi="Arial" w:cs="Arial"/>
          <w:b/>
          <w:sz w:val="20"/>
          <w:szCs w:val="20"/>
        </w:rPr>
        <w:br w:type="page"/>
      </w:r>
    </w:p>
    <w:p w14:paraId="0A7D1CC9" w14:textId="33370EBC" w:rsidR="00437CDC" w:rsidRPr="00444760" w:rsidRDefault="00437CDC" w:rsidP="00437CDC">
      <w:pPr>
        <w:pStyle w:val="Odstavekseznama"/>
        <w:ind w:left="0"/>
        <w:jc w:val="center"/>
        <w:rPr>
          <w:rFonts w:ascii="Arial" w:hAnsi="Arial" w:cs="Arial"/>
          <w:b/>
          <w:sz w:val="20"/>
          <w:szCs w:val="20"/>
        </w:rPr>
      </w:pPr>
      <w:r w:rsidRPr="00444760">
        <w:rPr>
          <w:rFonts w:ascii="Arial" w:hAnsi="Arial" w:cs="Arial"/>
          <w:b/>
          <w:sz w:val="20"/>
          <w:szCs w:val="20"/>
        </w:rPr>
        <w:lastRenderedPageBreak/>
        <w:t>OBRAZLOŽITEV</w:t>
      </w:r>
    </w:p>
    <w:p w14:paraId="7CC60D1A" w14:textId="77777777" w:rsidR="00437CDC" w:rsidRDefault="00437CDC" w:rsidP="00437CDC">
      <w:pPr>
        <w:pStyle w:val="Odstavekseznama"/>
        <w:ind w:left="0"/>
        <w:jc w:val="center"/>
        <w:rPr>
          <w:rFonts w:ascii="Arial" w:hAnsi="Arial" w:cs="Arial"/>
          <w:sz w:val="20"/>
          <w:szCs w:val="20"/>
        </w:rPr>
      </w:pPr>
    </w:p>
    <w:p w14:paraId="54F1A697" w14:textId="77777777" w:rsidR="00437CDC" w:rsidRPr="00437CDC" w:rsidRDefault="00437CDC" w:rsidP="00990781">
      <w:pPr>
        <w:pStyle w:val="Odstavekseznama"/>
        <w:numPr>
          <w:ilvl w:val="0"/>
          <w:numId w:val="13"/>
        </w:numPr>
        <w:spacing w:line="260" w:lineRule="exact"/>
        <w:contextualSpacing/>
        <w:rPr>
          <w:rFonts w:ascii="Arial" w:hAnsi="Arial" w:cs="Arial"/>
          <w:b/>
          <w:sz w:val="20"/>
          <w:szCs w:val="20"/>
        </w:rPr>
      </w:pPr>
      <w:r w:rsidRPr="00437CDC">
        <w:rPr>
          <w:rFonts w:ascii="Arial" w:hAnsi="Arial" w:cs="Arial"/>
          <w:b/>
          <w:sz w:val="20"/>
          <w:szCs w:val="20"/>
        </w:rPr>
        <w:t>Pravna podlaga</w:t>
      </w:r>
    </w:p>
    <w:p w14:paraId="5590CA58" w14:textId="77777777" w:rsidR="00437CDC" w:rsidRPr="00437CDC" w:rsidRDefault="00437CDC" w:rsidP="00437CDC">
      <w:pPr>
        <w:pStyle w:val="Odstavekseznama"/>
        <w:spacing w:line="260" w:lineRule="exact"/>
        <w:ind w:left="1080"/>
        <w:rPr>
          <w:rFonts w:ascii="Arial" w:hAnsi="Arial" w:cs="Arial"/>
          <w:b/>
          <w:sz w:val="20"/>
          <w:szCs w:val="20"/>
        </w:rPr>
      </w:pPr>
    </w:p>
    <w:p w14:paraId="2EAF637E" w14:textId="1F66E777" w:rsidR="00437CDC" w:rsidRPr="00437CDC" w:rsidRDefault="00437CDC" w:rsidP="00437CDC">
      <w:pPr>
        <w:jc w:val="both"/>
        <w:rPr>
          <w:rFonts w:ascii="Arial" w:hAnsi="Arial" w:cs="Arial"/>
          <w:sz w:val="20"/>
          <w:szCs w:val="20"/>
          <w:lang w:eastAsia="sl-SI"/>
        </w:rPr>
      </w:pPr>
      <w:r w:rsidRPr="00437CDC">
        <w:rPr>
          <w:rFonts w:ascii="Arial" w:hAnsi="Arial" w:cs="Arial"/>
          <w:sz w:val="20"/>
          <w:szCs w:val="20"/>
          <w:lang w:eastAsia="sl-SI"/>
        </w:rPr>
        <w:t xml:space="preserve">Zakon o mednarodni zaščiti </w:t>
      </w:r>
      <w:r w:rsidR="005D3597" w:rsidRPr="005D3597">
        <w:rPr>
          <w:rFonts w:ascii="Helvetica" w:hAnsi="Helvetica" w:cs="Helvetica"/>
          <w:sz w:val="20"/>
          <w:szCs w:val="20"/>
        </w:rPr>
        <w:t>(Uradni list RS, št. 16/17 – uradno prečiščeno besedilo in 54/21</w:t>
      </w:r>
      <w:r w:rsidRPr="00437CDC">
        <w:rPr>
          <w:rFonts w:ascii="Arial" w:hAnsi="Arial" w:cs="Arial"/>
          <w:sz w:val="20"/>
          <w:szCs w:val="20"/>
          <w:lang w:eastAsia="sl-SI"/>
        </w:rPr>
        <w:t>; v nadaljnjem besedilu: zakon) v tretjem odstavku 61. člena določa, da varno izvorno državo na podlagi meril, ki jih določa zakon, razglasi Vlada Republike Slovenije na predlog Ministrstva za notranje zadeve, ki redno spremlja razmere v državi na podlagi informacij drugih držav članic EU ter drugih institucij EU in ustreznih mednarodnih organizacij.</w:t>
      </w:r>
    </w:p>
    <w:p w14:paraId="2A111B8A" w14:textId="4AEDF0A7" w:rsidR="00437CDC" w:rsidRDefault="00437CDC" w:rsidP="00437CDC">
      <w:pPr>
        <w:jc w:val="both"/>
        <w:rPr>
          <w:rFonts w:ascii="Arial" w:hAnsi="Arial" w:cs="Arial"/>
          <w:sz w:val="20"/>
          <w:szCs w:val="20"/>
          <w:lang w:eastAsia="sl-SI"/>
        </w:rPr>
      </w:pPr>
      <w:r w:rsidRPr="00437CDC">
        <w:rPr>
          <w:rFonts w:ascii="Arial" w:hAnsi="Arial" w:cs="Arial"/>
          <w:sz w:val="20"/>
          <w:szCs w:val="20"/>
          <w:lang w:eastAsia="sl-SI"/>
        </w:rPr>
        <w:t>Če ministrstvo ugotovi bistveno poslabšanje položaja človekovih pravic v državi, ki je bila razglašena kot varna, ali če se pojavijo dvomi o izpolnjevanju pogojev za varno izvorno državo, ministrstvo ponovno preveri, ali se država lahko še opredeli kot varna izvorna država, in predlaga razveljavitev odločitve o določitvi države za varno izvorno državo, če ugotovi, da niso več izpolnjeni pogoji za njeno razglasitev kot varno izvorno državo.</w:t>
      </w:r>
    </w:p>
    <w:p w14:paraId="3B8E39BC" w14:textId="77777777" w:rsidR="00437CDC" w:rsidRPr="00437CDC" w:rsidRDefault="00437CDC" w:rsidP="00990781">
      <w:pPr>
        <w:pStyle w:val="Odstavekseznama"/>
        <w:numPr>
          <w:ilvl w:val="0"/>
          <w:numId w:val="13"/>
        </w:numPr>
        <w:spacing w:line="260" w:lineRule="exact"/>
        <w:contextualSpacing/>
        <w:jc w:val="both"/>
        <w:rPr>
          <w:rFonts w:ascii="Arial" w:hAnsi="Arial" w:cs="Arial"/>
          <w:b/>
          <w:sz w:val="20"/>
          <w:szCs w:val="20"/>
        </w:rPr>
      </w:pPr>
      <w:r w:rsidRPr="00437CDC">
        <w:rPr>
          <w:rFonts w:ascii="Arial" w:hAnsi="Arial" w:cs="Arial"/>
          <w:b/>
          <w:sz w:val="20"/>
          <w:szCs w:val="20"/>
        </w:rPr>
        <w:t>Koncept varne izvorne države</w:t>
      </w:r>
    </w:p>
    <w:p w14:paraId="5A49C506" w14:textId="77777777" w:rsidR="00437CDC" w:rsidRPr="00437CDC" w:rsidRDefault="00437CDC" w:rsidP="00437CDC">
      <w:pPr>
        <w:pStyle w:val="Odstavekseznama"/>
        <w:spacing w:line="260" w:lineRule="exact"/>
        <w:ind w:left="1080"/>
        <w:jc w:val="both"/>
        <w:rPr>
          <w:rFonts w:ascii="Arial" w:hAnsi="Arial" w:cs="Arial"/>
          <w:b/>
          <w:sz w:val="20"/>
          <w:szCs w:val="20"/>
        </w:rPr>
      </w:pPr>
    </w:p>
    <w:p w14:paraId="5B186E50" w14:textId="77777777" w:rsidR="00437CDC" w:rsidRPr="00437CDC" w:rsidRDefault="00437CDC" w:rsidP="00437CDC">
      <w:pPr>
        <w:jc w:val="both"/>
        <w:rPr>
          <w:rFonts w:ascii="Arial" w:hAnsi="Arial" w:cs="Arial"/>
          <w:sz w:val="20"/>
          <w:szCs w:val="20"/>
          <w:lang w:eastAsia="sl-SI"/>
        </w:rPr>
      </w:pPr>
      <w:r w:rsidRPr="00437CDC">
        <w:rPr>
          <w:rFonts w:ascii="Arial" w:hAnsi="Arial" w:cs="Arial"/>
          <w:sz w:val="20"/>
          <w:szCs w:val="20"/>
          <w:lang w:eastAsia="sl-SI"/>
        </w:rPr>
        <w:t>V skladu s prvim odstavkom 61. člena zakona se tretja država šteje za varno izvorno državo, če je na podlagi pravnega položaja, uporabe prava v okviru demokratičnega sistema in splošnih političnih okoliščin mogoče sklepati, da v njej na splošno in redno ni nikakršnega preganjanja, kakor je opredeljeno v 26. členu zakona</w:t>
      </w:r>
      <w:r w:rsidRPr="00437CDC">
        <w:rPr>
          <w:rStyle w:val="Sprotnaopomba-sklic"/>
          <w:rFonts w:ascii="Arial" w:hAnsi="Arial" w:cs="Arial"/>
          <w:sz w:val="20"/>
          <w:szCs w:val="20"/>
          <w:lang w:eastAsia="sl-SI"/>
        </w:rPr>
        <w:footnoteReference w:id="1"/>
      </w:r>
      <w:r w:rsidRPr="00437CDC">
        <w:rPr>
          <w:rFonts w:ascii="Arial" w:hAnsi="Arial" w:cs="Arial"/>
          <w:sz w:val="20"/>
          <w:szCs w:val="20"/>
          <w:lang w:eastAsia="sl-SI"/>
        </w:rPr>
        <w:t>, mučenja ali nečloveškega ali ponižujočega ravnanja ali kaznovanja in ogroženosti zaradi vsesplošnega nasilja v razmerah mednarodnega ali notranjega oboroženega spopada.</w:t>
      </w:r>
    </w:p>
    <w:p w14:paraId="4903960C" w14:textId="2906DBAA" w:rsidR="00437CDC" w:rsidRDefault="00437CDC" w:rsidP="00437CDC">
      <w:pPr>
        <w:jc w:val="both"/>
        <w:rPr>
          <w:rFonts w:ascii="Arial" w:hAnsi="Arial" w:cs="Arial"/>
          <w:sz w:val="20"/>
          <w:szCs w:val="20"/>
          <w:lang w:eastAsia="sl-SI"/>
        </w:rPr>
      </w:pPr>
      <w:r w:rsidRPr="00437CDC">
        <w:rPr>
          <w:rFonts w:ascii="Arial" w:hAnsi="Arial" w:cs="Arial"/>
          <w:sz w:val="20"/>
          <w:szCs w:val="20"/>
          <w:lang w:eastAsia="sl-SI"/>
        </w:rPr>
        <w:t xml:space="preserve">V skladu s prvim odstavkom 62. člena zakona se tretja država za prosilca lahko šteje za varno izvorno državo, če ima prosilec državljanstvo te države ali je oseba brez državljanstva in je imel v tej državi običajno prebivališče in če prosilec ni izkazal tehtnih razlogov, na podlagi katerih je mogoče ugotoviti, da ta država ob upoštevanju njegovih posebnih okoliščin v smislu izpolnjevanja pogojev za mednarodno zaščito zanj ni varna izvorna država. </w:t>
      </w:r>
    </w:p>
    <w:p w14:paraId="02906810" w14:textId="77777777" w:rsidR="00437CDC" w:rsidRPr="00437CDC" w:rsidRDefault="00437CDC" w:rsidP="00990781">
      <w:pPr>
        <w:pStyle w:val="Odstavekseznama"/>
        <w:numPr>
          <w:ilvl w:val="0"/>
          <w:numId w:val="13"/>
        </w:numPr>
        <w:spacing w:line="260" w:lineRule="exact"/>
        <w:contextualSpacing/>
        <w:jc w:val="both"/>
        <w:rPr>
          <w:rFonts w:ascii="Arial" w:hAnsi="Arial" w:cs="Arial"/>
          <w:b/>
          <w:sz w:val="20"/>
          <w:szCs w:val="20"/>
        </w:rPr>
      </w:pPr>
      <w:r w:rsidRPr="00437CDC">
        <w:rPr>
          <w:rFonts w:ascii="Arial" w:hAnsi="Arial" w:cs="Arial"/>
          <w:b/>
          <w:sz w:val="20"/>
          <w:szCs w:val="20"/>
        </w:rPr>
        <w:t>Kriteriji ocene</w:t>
      </w:r>
    </w:p>
    <w:p w14:paraId="78F4D30C" w14:textId="77777777" w:rsidR="00437CDC" w:rsidRPr="00437CDC" w:rsidRDefault="00437CDC" w:rsidP="00437CDC">
      <w:pPr>
        <w:pStyle w:val="Odstavekseznama"/>
        <w:spacing w:line="260" w:lineRule="exact"/>
        <w:ind w:left="1080"/>
        <w:jc w:val="both"/>
        <w:rPr>
          <w:rFonts w:ascii="Arial" w:hAnsi="Arial" w:cs="Arial"/>
          <w:b/>
          <w:sz w:val="20"/>
          <w:szCs w:val="20"/>
        </w:rPr>
      </w:pPr>
    </w:p>
    <w:p w14:paraId="63517E21" w14:textId="77777777" w:rsidR="00437CDC" w:rsidRPr="00437CDC" w:rsidRDefault="00437CDC" w:rsidP="00437CDC">
      <w:pPr>
        <w:autoSpaceDE w:val="0"/>
        <w:jc w:val="both"/>
        <w:rPr>
          <w:rFonts w:ascii="Arial" w:hAnsi="Arial" w:cs="Arial"/>
          <w:color w:val="000000"/>
          <w:sz w:val="20"/>
          <w:szCs w:val="20"/>
        </w:rPr>
      </w:pPr>
      <w:r w:rsidRPr="00437CDC">
        <w:rPr>
          <w:rFonts w:ascii="Arial" w:hAnsi="Arial" w:cs="Arial"/>
          <w:color w:val="000000"/>
          <w:sz w:val="20"/>
          <w:szCs w:val="20"/>
        </w:rPr>
        <w:t>V skladu z drugim odstavkom 61. člena zakona se pri oceni, ali je tretja država varna izvorna država, med drugim upošteva tudi obseg zagotavljanja varnosti pred preganjanjem ali zlorabami s:</w:t>
      </w:r>
    </w:p>
    <w:p w14:paraId="3BC743B0" w14:textId="77777777" w:rsidR="00437CDC" w:rsidRPr="00437CDC" w:rsidRDefault="00437CDC" w:rsidP="00990781">
      <w:pPr>
        <w:numPr>
          <w:ilvl w:val="0"/>
          <w:numId w:val="14"/>
        </w:numPr>
        <w:autoSpaceDE w:val="0"/>
        <w:spacing w:after="0" w:line="260" w:lineRule="exact"/>
        <w:jc w:val="both"/>
        <w:rPr>
          <w:rFonts w:ascii="Arial" w:hAnsi="Arial" w:cs="Arial"/>
          <w:color w:val="000000"/>
          <w:sz w:val="20"/>
          <w:szCs w:val="20"/>
        </w:rPr>
      </w:pPr>
      <w:r w:rsidRPr="00437CDC">
        <w:rPr>
          <w:rFonts w:ascii="Arial" w:hAnsi="Arial" w:cs="Arial"/>
          <w:color w:val="000000"/>
          <w:sz w:val="20"/>
          <w:szCs w:val="20"/>
        </w:rPr>
        <w:t xml:space="preserve">predpisi države in načinom, na katerega se ti uporabljajo; </w:t>
      </w:r>
    </w:p>
    <w:p w14:paraId="53B9B4BD" w14:textId="77777777" w:rsidR="00437CDC" w:rsidRPr="00437CDC" w:rsidRDefault="00437CDC" w:rsidP="00990781">
      <w:pPr>
        <w:numPr>
          <w:ilvl w:val="0"/>
          <w:numId w:val="14"/>
        </w:numPr>
        <w:autoSpaceDE w:val="0"/>
        <w:spacing w:after="0" w:line="260" w:lineRule="exact"/>
        <w:jc w:val="both"/>
        <w:rPr>
          <w:rFonts w:ascii="Arial" w:hAnsi="Arial" w:cs="Arial"/>
          <w:color w:val="000000"/>
          <w:sz w:val="20"/>
          <w:szCs w:val="20"/>
        </w:rPr>
      </w:pPr>
      <w:r w:rsidRPr="00437CDC">
        <w:rPr>
          <w:rFonts w:ascii="Arial" w:hAnsi="Arial" w:cs="Arial"/>
          <w:color w:val="000000"/>
          <w:sz w:val="20"/>
          <w:szCs w:val="20"/>
        </w:rPr>
        <w:t xml:space="preserve">spoštovanjem pravic in svoboščin, določenih v Evropski konvenciji o varstvu človekovih pravic in temeljnih svoboščin, v Mednarodnem paktu o državljanskih in političnih pravicah in v Konvenciji Združenih narodov proti mučenju, zlasti pa pravic, od katerih v skladu z drugim odstavkom 15. člena Evropske konvencije o varstvu človekovih pravic in temeljnih svoboščin ni mogoče odstopati; </w:t>
      </w:r>
    </w:p>
    <w:p w14:paraId="3BF2A645" w14:textId="77777777" w:rsidR="00437CDC" w:rsidRPr="00437CDC" w:rsidRDefault="00437CDC" w:rsidP="00990781">
      <w:pPr>
        <w:numPr>
          <w:ilvl w:val="0"/>
          <w:numId w:val="14"/>
        </w:numPr>
        <w:autoSpaceDE w:val="0"/>
        <w:spacing w:after="0" w:line="260" w:lineRule="exact"/>
        <w:jc w:val="both"/>
        <w:rPr>
          <w:rFonts w:ascii="Arial" w:hAnsi="Arial" w:cs="Arial"/>
          <w:color w:val="000000"/>
          <w:sz w:val="20"/>
          <w:szCs w:val="20"/>
        </w:rPr>
      </w:pPr>
      <w:r w:rsidRPr="00437CDC">
        <w:rPr>
          <w:rFonts w:ascii="Arial" w:hAnsi="Arial" w:cs="Arial"/>
          <w:color w:val="000000"/>
          <w:sz w:val="20"/>
          <w:szCs w:val="20"/>
        </w:rPr>
        <w:t xml:space="preserve">upoštevanjem načela nevračanja v skladu z Ženevsko konvencijo; </w:t>
      </w:r>
    </w:p>
    <w:p w14:paraId="74DC8FCB" w14:textId="74B67FE4" w:rsidR="00437CDC" w:rsidRPr="00437CDC" w:rsidRDefault="00437CDC" w:rsidP="00990781">
      <w:pPr>
        <w:numPr>
          <w:ilvl w:val="0"/>
          <w:numId w:val="14"/>
        </w:numPr>
        <w:autoSpaceDE w:val="0"/>
        <w:spacing w:after="0" w:line="260" w:lineRule="exact"/>
        <w:jc w:val="both"/>
        <w:rPr>
          <w:rFonts w:ascii="Arial" w:hAnsi="Arial" w:cs="Arial"/>
          <w:color w:val="000000"/>
          <w:sz w:val="20"/>
          <w:szCs w:val="20"/>
        </w:rPr>
      </w:pPr>
      <w:r w:rsidRPr="00437CDC">
        <w:rPr>
          <w:rFonts w:ascii="Arial" w:hAnsi="Arial" w:cs="Arial"/>
          <w:color w:val="000000"/>
          <w:sz w:val="20"/>
          <w:szCs w:val="20"/>
        </w:rPr>
        <w:t>obstojem sistema učinkovitih pravnih sredstev zoper kršitve pravic in svoboščin, določenih v Evropski konvenciji o varstvu človekovih pravic in temeljnih svoboščin.</w:t>
      </w:r>
      <w:r w:rsidRPr="00437CDC">
        <w:rPr>
          <w:rFonts w:ascii="Arial" w:hAnsi="Arial" w:cs="Arial"/>
          <w:sz w:val="20"/>
          <w:szCs w:val="20"/>
        </w:rPr>
        <w:t xml:space="preserve"> </w:t>
      </w:r>
    </w:p>
    <w:p w14:paraId="32F76944" w14:textId="2939BDB7" w:rsidR="00437CDC" w:rsidRDefault="00DE57C6" w:rsidP="00437CDC">
      <w:pPr>
        <w:autoSpaceDE w:val="0"/>
        <w:jc w:val="both"/>
        <w:rPr>
          <w:rFonts w:ascii="Arial" w:hAnsi="Arial" w:cs="Arial"/>
          <w:sz w:val="20"/>
          <w:szCs w:val="20"/>
        </w:rPr>
      </w:pPr>
      <w:r>
        <w:rPr>
          <w:rFonts w:ascii="Arial" w:hAnsi="Arial" w:cs="Arial"/>
          <w:bCs/>
          <w:sz w:val="20"/>
          <w:szCs w:val="20"/>
          <w:shd w:val="clear" w:color="auto" w:fill="FFFFFF"/>
        </w:rPr>
        <w:lastRenderedPageBreak/>
        <w:t xml:space="preserve">Vlada Republike Slovenije izdaja nov Odlok o določitvi seznama varnih izvornih držav na podlagi Zakona o mednarodni zaščiti </w:t>
      </w:r>
      <w:r w:rsidRPr="00437CDC">
        <w:rPr>
          <w:rFonts w:ascii="Arial" w:hAnsi="Arial" w:cs="Arial"/>
          <w:bCs/>
          <w:sz w:val="20"/>
          <w:szCs w:val="20"/>
          <w:shd w:val="clear" w:color="auto" w:fill="FFFFFF"/>
        </w:rPr>
        <w:t>(</w:t>
      </w:r>
      <w:r w:rsidRPr="005D3597">
        <w:rPr>
          <w:rFonts w:ascii="Helvetica" w:hAnsi="Helvetica" w:cs="Helvetica"/>
          <w:sz w:val="20"/>
          <w:szCs w:val="20"/>
        </w:rPr>
        <w:t>Uradni list RS, št. 16/17 – uradno prečiščeno besedilo in 54/21</w:t>
      </w:r>
      <w:r w:rsidRPr="00437CDC">
        <w:rPr>
          <w:rFonts w:ascii="Arial" w:hAnsi="Arial" w:cs="Arial"/>
          <w:bCs/>
          <w:sz w:val="20"/>
          <w:szCs w:val="20"/>
          <w:shd w:val="clear" w:color="auto" w:fill="FFFFFF"/>
        </w:rPr>
        <w:t>)</w:t>
      </w:r>
      <w:r>
        <w:rPr>
          <w:rFonts w:ascii="Arial" w:hAnsi="Arial" w:cs="Arial"/>
          <w:bCs/>
          <w:sz w:val="20"/>
          <w:szCs w:val="20"/>
          <w:shd w:val="clear" w:color="auto" w:fill="FFFFFF"/>
        </w:rPr>
        <w:t xml:space="preserve">. S predlogom tega odloka se razveljavlja do sedaj veljavni Odlok o določitvi seznama varnih izvornih držav </w:t>
      </w:r>
      <w:r w:rsidRPr="00DE57C6">
        <w:rPr>
          <w:rFonts w:ascii="Arial" w:hAnsi="Arial" w:cs="Arial"/>
          <w:bCs/>
          <w:sz w:val="20"/>
          <w:szCs w:val="20"/>
          <w:shd w:val="clear" w:color="auto" w:fill="FFFFFF"/>
        </w:rPr>
        <w:t>(Uradni list RS, št. </w:t>
      </w:r>
      <w:hyperlink r:id="rId12" w:tgtFrame="_blank" w:tooltip="Odlok o določitvi seznama varnih izvornih držav" w:history="1">
        <w:r w:rsidRPr="00DE57C6">
          <w:rPr>
            <w:rStyle w:val="Hiperpovezava"/>
            <w:rFonts w:ascii="Arial" w:hAnsi="Arial" w:cs="Arial"/>
            <w:bCs/>
            <w:color w:val="auto"/>
            <w:sz w:val="20"/>
            <w:szCs w:val="20"/>
            <w:shd w:val="clear" w:color="auto" w:fill="FFFFFF"/>
          </w:rPr>
          <w:t>38/19</w:t>
        </w:r>
      </w:hyperlink>
      <w:r w:rsidRPr="00DE57C6">
        <w:rPr>
          <w:rFonts w:ascii="Arial" w:hAnsi="Arial" w:cs="Arial"/>
          <w:bCs/>
          <w:sz w:val="20"/>
          <w:szCs w:val="20"/>
          <w:shd w:val="clear" w:color="auto" w:fill="FFFFFF"/>
        </w:rPr>
        <w:t>)</w:t>
      </w:r>
      <w:r>
        <w:rPr>
          <w:rFonts w:ascii="Arial" w:hAnsi="Arial" w:cs="Arial"/>
          <w:bCs/>
          <w:sz w:val="20"/>
          <w:szCs w:val="20"/>
          <w:shd w:val="clear" w:color="auto" w:fill="FFFFFF"/>
        </w:rPr>
        <w:t xml:space="preserve">. </w:t>
      </w:r>
      <w:r w:rsidR="00437CDC" w:rsidRPr="00437CDC">
        <w:rPr>
          <w:rFonts w:ascii="Arial" w:hAnsi="Arial" w:cs="Arial"/>
          <w:bCs/>
          <w:sz w:val="20"/>
          <w:szCs w:val="20"/>
          <w:shd w:val="clear" w:color="auto" w:fill="FFFFFF"/>
        </w:rPr>
        <w:t xml:space="preserve">Na seznamu varnih </w:t>
      </w:r>
      <w:r w:rsidR="00267335">
        <w:rPr>
          <w:rFonts w:ascii="Arial" w:hAnsi="Arial" w:cs="Arial"/>
          <w:bCs/>
          <w:sz w:val="20"/>
          <w:szCs w:val="20"/>
          <w:shd w:val="clear" w:color="auto" w:fill="FFFFFF"/>
        </w:rPr>
        <w:t xml:space="preserve">izvornih </w:t>
      </w:r>
      <w:r w:rsidR="00437CDC" w:rsidRPr="00437CDC">
        <w:rPr>
          <w:rFonts w:ascii="Arial" w:hAnsi="Arial" w:cs="Arial"/>
          <w:bCs/>
          <w:sz w:val="20"/>
          <w:szCs w:val="20"/>
          <w:shd w:val="clear" w:color="auto" w:fill="FFFFFF"/>
        </w:rPr>
        <w:t xml:space="preserve">držav po ponovni preučitvi stanja v primerjavi z do sedaj veljavnim odlokom ostajajo Albanija, Alžirija, Bangladeš, Bosna in Hercegovina, Črna Gora, Egipt, </w:t>
      </w:r>
      <w:r w:rsidR="001762B0">
        <w:rPr>
          <w:rFonts w:ascii="Arial" w:hAnsi="Arial" w:cs="Arial"/>
          <w:bCs/>
          <w:sz w:val="20"/>
          <w:szCs w:val="20"/>
          <w:shd w:val="clear" w:color="auto" w:fill="FFFFFF"/>
        </w:rPr>
        <w:t xml:space="preserve">Gruzija, </w:t>
      </w:r>
      <w:r w:rsidR="00437CDC" w:rsidRPr="00437CDC">
        <w:rPr>
          <w:rFonts w:ascii="Arial" w:hAnsi="Arial" w:cs="Arial"/>
          <w:bCs/>
          <w:sz w:val="20"/>
          <w:szCs w:val="20"/>
          <w:shd w:val="clear" w:color="auto" w:fill="FFFFFF"/>
        </w:rPr>
        <w:t>Kosovo,</w:t>
      </w:r>
      <w:r w:rsidR="001762B0">
        <w:rPr>
          <w:rFonts w:ascii="Arial" w:hAnsi="Arial" w:cs="Arial"/>
          <w:bCs/>
          <w:sz w:val="20"/>
          <w:szCs w:val="20"/>
          <w:shd w:val="clear" w:color="auto" w:fill="FFFFFF"/>
        </w:rPr>
        <w:t xml:space="preserve"> Maroko, Nepal, Senegal,</w:t>
      </w:r>
      <w:r w:rsidR="00437CDC" w:rsidRPr="00437CDC">
        <w:rPr>
          <w:rFonts w:ascii="Arial" w:hAnsi="Arial" w:cs="Arial"/>
          <w:bCs/>
          <w:sz w:val="20"/>
          <w:szCs w:val="20"/>
          <w:shd w:val="clear" w:color="auto" w:fill="FFFFFF"/>
        </w:rPr>
        <w:t xml:space="preserve"> </w:t>
      </w:r>
      <w:r w:rsidR="001762B0">
        <w:rPr>
          <w:rFonts w:ascii="Arial" w:hAnsi="Arial" w:cs="Arial"/>
          <w:bCs/>
          <w:sz w:val="20"/>
          <w:szCs w:val="20"/>
          <w:shd w:val="clear" w:color="auto" w:fill="FFFFFF"/>
        </w:rPr>
        <w:t xml:space="preserve">Severna </w:t>
      </w:r>
      <w:r w:rsidR="00437CDC" w:rsidRPr="00437CDC">
        <w:rPr>
          <w:rFonts w:ascii="Arial" w:hAnsi="Arial" w:cs="Arial"/>
          <w:bCs/>
          <w:sz w:val="20"/>
          <w:szCs w:val="20"/>
          <w:shd w:val="clear" w:color="auto" w:fill="FFFFFF"/>
        </w:rPr>
        <w:t xml:space="preserve">Makedonija, Srbija in Tunizija. </w:t>
      </w:r>
      <w:r w:rsidR="00CA54AF">
        <w:rPr>
          <w:rFonts w:ascii="Arial" w:hAnsi="Arial" w:cs="Arial"/>
          <w:bCs/>
          <w:sz w:val="20"/>
          <w:szCs w:val="20"/>
          <w:shd w:val="clear" w:color="auto" w:fill="FFFFFF"/>
        </w:rPr>
        <w:t xml:space="preserve">Na novo se na seznam dodajajo Gana, Gambija in Turčija, </w:t>
      </w:r>
      <w:r w:rsidR="00437CDC" w:rsidRPr="00437CDC">
        <w:rPr>
          <w:rFonts w:ascii="Arial" w:hAnsi="Arial" w:cs="Arial"/>
          <w:bCs/>
          <w:sz w:val="20"/>
          <w:szCs w:val="20"/>
          <w:shd w:val="clear" w:color="auto" w:fill="FFFFFF"/>
        </w:rPr>
        <w:t xml:space="preserve">saj je ministrstvo na </w:t>
      </w:r>
      <w:r w:rsidR="00437CDC" w:rsidRPr="00437CDC">
        <w:rPr>
          <w:rFonts w:ascii="Arial" w:hAnsi="Arial" w:cs="Arial"/>
          <w:sz w:val="20"/>
          <w:szCs w:val="20"/>
        </w:rPr>
        <w:t xml:space="preserve">podlagi preučitve stanja človekovih pravic v </w:t>
      </w:r>
      <w:r w:rsidR="00CA54AF">
        <w:rPr>
          <w:rFonts w:ascii="Arial" w:hAnsi="Arial" w:cs="Arial"/>
          <w:sz w:val="20"/>
          <w:szCs w:val="20"/>
        </w:rPr>
        <w:t xml:space="preserve">teh državah ugotovilo, da je stanje v </w:t>
      </w:r>
      <w:r w:rsidR="001762B0">
        <w:rPr>
          <w:rFonts w:ascii="Arial" w:hAnsi="Arial" w:cs="Arial"/>
          <w:sz w:val="20"/>
          <w:szCs w:val="20"/>
        </w:rPr>
        <w:t>njih</w:t>
      </w:r>
      <w:r w:rsidR="00CA54AF">
        <w:rPr>
          <w:rFonts w:ascii="Arial" w:hAnsi="Arial" w:cs="Arial"/>
          <w:sz w:val="20"/>
          <w:szCs w:val="20"/>
        </w:rPr>
        <w:t xml:space="preserve"> </w:t>
      </w:r>
      <w:r w:rsidR="00267335">
        <w:rPr>
          <w:rFonts w:ascii="Arial" w:hAnsi="Arial" w:cs="Arial"/>
          <w:sz w:val="20"/>
          <w:szCs w:val="20"/>
        </w:rPr>
        <w:t>takšno, da omogoča</w:t>
      </w:r>
      <w:r w:rsidR="00CA54AF">
        <w:rPr>
          <w:rFonts w:ascii="Arial" w:hAnsi="Arial" w:cs="Arial"/>
          <w:sz w:val="20"/>
          <w:szCs w:val="20"/>
        </w:rPr>
        <w:t xml:space="preserve"> uvrsti</w:t>
      </w:r>
      <w:r w:rsidR="00267335">
        <w:rPr>
          <w:rFonts w:ascii="Arial" w:hAnsi="Arial" w:cs="Arial"/>
          <w:sz w:val="20"/>
          <w:szCs w:val="20"/>
        </w:rPr>
        <w:t>tev</w:t>
      </w:r>
      <w:r w:rsidR="00CA54AF">
        <w:rPr>
          <w:rFonts w:ascii="Arial" w:hAnsi="Arial" w:cs="Arial"/>
          <w:sz w:val="20"/>
          <w:szCs w:val="20"/>
        </w:rPr>
        <w:t xml:space="preserve"> na seznam varnih izvornih držav.</w:t>
      </w:r>
      <w:r w:rsidR="00437CDC" w:rsidRPr="00437CDC">
        <w:rPr>
          <w:rFonts w:ascii="Arial" w:hAnsi="Arial" w:cs="Arial"/>
          <w:sz w:val="20"/>
          <w:szCs w:val="20"/>
        </w:rPr>
        <w:t xml:space="preserve"> V omenjenih državah po preučitvi stanja na splošno in redno ni preganjanja, mučenja ali nečloveškega ali ponižujočega ravnanja ali kaznovanja in ni ogroženosti zaradi vsesplošnega nasilja v razmerah mednarodnega ali notranjega oboroženega spopada, zato se države lahko šteje za varne izvorne</w:t>
      </w:r>
      <w:r w:rsidR="00267335">
        <w:rPr>
          <w:rFonts w:ascii="Arial" w:hAnsi="Arial" w:cs="Arial"/>
          <w:sz w:val="20"/>
          <w:szCs w:val="20"/>
        </w:rPr>
        <w:t xml:space="preserve"> države</w:t>
      </w:r>
      <w:r w:rsidR="00437CDC" w:rsidRPr="00437CDC">
        <w:rPr>
          <w:rFonts w:ascii="Arial" w:hAnsi="Arial" w:cs="Arial"/>
          <w:sz w:val="20"/>
          <w:szCs w:val="20"/>
        </w:rPr>
        <w:t>.</w:t>
      </w:r>
    </w:p>
    <w:p w14:paraId="4FFE7C09" w14:textId="7627ABE6" w:rsidR="00A9669A" w:rsidRPr="0066219F" w:rsidRDefault="0066219F" w:rsidP="00990781">
      <w:pPr>
        <w:pStyle w:val="Odstavekseznama"/>
        <w:numPr>
          <w:ilvl w:val="0"/>
          <w:numId w:val="13"/>
        </w:numPr>
        <w:autoSpaceDE w:val="0"/>
        <w:jc w:val="both"/>
        <w:rPr>
          <w:rFonts w:ascii="Arial" w:hAnsi="Arial" w:cs="Arial"/>
          <w:b/>
          <w:sz w:val="20"/>
          <w:szCs w:val="20"/>
        </w:rPr>
      </w:pPr>
      <w:r w:rsidRPr="0066219F">
        <w:rPr>
          <w:rFonts w:ascii="Arial" w:hAnsi="Arial" w:cs="Arial"/>
          <w:b/>
          <w:sz w:val="20"/>
          <w:szCs w:val="20"/>
        </w:rPr>
        <w:t>Ocena stanja v posameznih državah</w:t>
      </w:r>
    </w:p>
    <w:p w14:paraId="29AD2B47" w14:textId="77777777" w:rsidR="0066219F" w:rsidRDefault="0066219F" w:rsidP="00A9669A">
      <w:pPr>
        <w:spacing w:line="240" w:lineRule="auto"/>
        <w:rPr>
          <w:rFonts w:cs="Arial"/>
          <w:b/>
          <w:szCs w:val="20"/>
        </w:rPr>
      </w:pPr>
    </w:p>
    <w:p w14:paraId="1AFAEF71" w14:textId="6AFA9182" w:rsidR="00A9669A" w:rsidRPr="0066219F" w:rsidRDefault="00A9669A" w:rsidP="00A9669A">
      <w:pPr>
        <w:spacing w:line="240" w:lineRule="auto"/>
        <w:rPr>
          <w:rFonts w:ascii="Arial" w:hAnsi="Arial" w:cs="Arial"/>
          <w:b/>
          <w:sz w:val="20"/>
          <w:szCs w:val="20"/>
        </w:rPr>
      </w:pPr>
      <w:r w:rsidRPr="0066219F">
        <w:rPr>
          <w:rFonts w:ascii="Arial" w:hAnsi="Arial" w:cs="Arial"/>
          <w:b/>
          <w:sz w:val="20"/>
          <w:szCs w:val="20"/>
        </w:rPr>
        <w:t xml:space="preserve">ALBANIJA </w:t>
      </w:r>
    </w:p>
    <w:p w14:paraId="1DA02B43" w14:textId="2A2E2636" w:rsidR="00A9669A" w:rsidRPr="0066219F" w:rsidRDefault="00A9669A" w:rsidP="00A9669A">
      <w:pPr>
        <w:jc w:val="both"/>
        <w:rPr>
          <w:rFonts w:ascii="Arial" w:hAnsi="Arial" w:cs="Arial"/>
          <w:sz w:val="20"/>
          <w:szCs w:val="20"/>
        </w:rPr>
      </w:pPr>
      <w:r w:rsidRPr="0066219F">
        <w:rPr>
          <w:rFonts w:ascii="Arial" w:hAnsi="Arial" w:cs="Arial"/>
          <w:sz w:val="20"/>
          <w:szCs w:val="20"/>
          <w:lang w:eastAsia="en-GB"/>
        </w:rPr>
        <w:t xml:space="preserve">Albanija je bila za možno kandidatko za članstvo v EU opredeljena junija 2003. Leta 2009 je vložila prošnjo za članstvo, status kandidatke pa je pridobila junija 2014, kar je potrdilo, da zadovoljivo izpolnjuje kopenhagenska politična merila, in sicer doseženo stabilnost institucij, ki zagotavljajo demokracijo, vladavino prava, spoštovanje človekovih pravic ter spoštovanje in zaščito manjšin. </w:t>
      </w:r>
      <w:r w:rsidRPr="0066219F">
        <w:rPr>
          <w:rFonts w:ascii="Arial" w:hAnsi="Arial" w:cs="Arial"/>
          <w:sz w:val="20"/>
          <w:szCs w:val="20"/>
        </w:rPr>
        <w:t xml:space="preserve">Evropska komisija je v svojem sporočilu o strategiji širitve EU za leto 2016 ocenila napredek Albanije kot izpolnitev vseh petih ključnih prednostnih nalog za začetek pristopnih pogajanj. </w:t>
      </w:r>
      <w:r w:rsidR="00E34194">
        <w:rPr>
          <w:rFonts w:ascii="Arial" w:hAnsi="Arial" w:cs="Arial"/>
          <w:sz w:val="20"/>
          <w:szCs w:val="20"/>
        </w:rPr>
        <w:t>Kljub temu, da je Svet EU marca 2020 dal zeleno luč za začetek pristopnih pogajanj Albanije in Severne Makedonije, pogajalski okvir še ni bil potrjen. Potrditev blokira Bolgarija, ki nasprotuje referencam na makedonski jezik in krajšemu imenu Severna Makedonija. Zaradi tega, kljub soglasju ostalih držav članic, še ni prišlo do začetka pogajanj z Albanijo in Severno Makedonijo.</w:t>
      </w:r>
    </w:p>
    <w:p w14:paraId="69AFF316" w14:textId="77777777" w:rsidR="00A9669A" w:rsidRPr="0066219F" w:rsidRDefault="00A9669A" w:rsidP="00A9669A">
      <w:pPr>
        <w:jc w:val="both"/>
        <w:rPr>
          <w:rFonts w:ascii="Arial" w:hAnsi="Arial" w:cs="Arial"/>
          <w:sz w:val="20"/>
          <w:szCs w:val="20"/>
        </w:rPr>
      </w:pPr>
      <w:r w:rsidRPr="0066219F">
        <w:rPr>
          <w:rFonts w:ascii="Arial" w:hAnsi="Arial" w:cs="Arial"/>
          <w:sz w:val="20"/>
          <w:szCs w:val="20"/>
        </w:rPr>
        <w:t>Ustava Republike Albanije je bila sprejeta leta 1998, bila je večkrat spremenjena, nazadnje leta 2020. Prvi člen ustave določa, da je Albanija parlamentarna republika, 7. člen pa določa ločitev in uravnoteženje zakonodajne, izvršilne in sodne oblasti. Pravni sistem je sistem civilnega prava. Predsednika države izbere parlament za največ dvakrat po pet let. Predsednik nima izvršilne oblasti, je vrhovni poveljnik vojske. Predsednik vlade je imenovan s predsedniškim odlokom na predlog večinske stranke ali parlamentarne koalicije, ki se dogovori, da bo oblikovala kabinet. Predsednik vlade predlaga ministre, potrdi jih parlament. Vladni kabinet je sestavljen iz 20 ministrov in predsednika vlade. Albanija ima enodomni parlament, ki ima 140 sedežev. Člani so voljeni neposredno v volilnih okrajih za štiriletni mandat.</w:t>
      </w:r>
      <w:r w:rsidRPr="0066219F">
        <w:rPr>
          <w:rStyle w:val="Sprotnaopomba-sklic"/>
          <w:rFonts w:ascii="Arial" w:hAnsi="Arial" w:cs="Arial"/>
          <w:sz w:val="20"/>
          <w:szCs w:val="20"/>
        </w:rPr>
        <w:footnoteReference w:id="2"/>
      </w:r>
      <w:r w:rsidRPr="0066219F">
        <w:rPr>
          <w:rFonts w:ascii="Arial" w:hAnsi="Arial" w:cs="Arial"/>
          <w:sz w:val="20"/>
          <w:szCs w:val="20"/>
        </w:rPr>
        <w:t xml:space="preserve">  </w:t>
      </w:r>
    </w:p>
    <w:p w14:paraId="0930DE36" w14:textId="77777777" w:rsidR="00A9669A" w:rsidRPr="0066219F" w:rsidRDefault="00A9669A" w:rsidP="00A9669A">
      <w:pPr>
        <w:jc w:val="both"/>
        <w:rPr>
          <w:rFonts w:ascii="Arial" w:hAnsi="Arial" w:cs="Arial"/>
          <w:sz w:val="20"/>
          <w:szCs w:val="20"/>
        </w:rPr>
      </w:pPr>
      <w:r w:rsidRPr="0066219F">
        <w:rPr>
          <w:rFonts w:ascii="Arial" w:hAnsi="Arial" w:cs="Arial"/>
          <w:sz w:val="20"/>
          <w:szCs w:val="20"/>
        </w:rPr>
        <w:t>Zakonodajni okvir varstva človekovih pravic je na splošno v skladu z evropskimi standardi. Albanija je ratificirala večino mednarodnih konvencij o človekovih pravicah.</w:t>
      </w:r>
      <w:r w:rsidRPr="0066219F">
        <w:rPr>
          <w:rStyle w:val="Sprotnaopomba-sklic"/>
          <w:rFonts w:ascii="Arial" w:hAnsi="Arial" w:cs="Arial"/>
          <w:sz w:val="20"/>
          <w:szCs w:val="20"/>
        </w:rPr>
        <w:footnoteReference w:id="3"/>
      </w:r>
      <w:r w:rsidRPr="0066219F">
        <w:rPr>
          <w:rFonts w:ascii="Arial" w:hAnsi="Arial" w:cs="Arial"/>
          <w:sz w:val="20"/>
          <w:szCs w:val="20"/>
        </w:rPr>
        <w:t xml:space="preserve"> </w:t>
      </w:r>
    </w:p>
    <w:p w14:paraId="75A85004" w14:textId="77777777" w:rsidR="00A9669A" w:rsidRPr="0066219F" w:rsidRDefault="00A9669A" w:rsidP="00A9669A">
      <w:pPr>
        <w:jc w:val="both"/>
        <w:rPr>
          <w:rFonts w:ascii="Arial" w:hAnsi="Arial" w:cs="Arial"/>
          <w:sz w:val="20"/>
          <w:szCs w:val="20"/>
        </w:rPr>
      </w:pPr>
      <w:r w:rsidRPr="0066219F">
        <w:rPr>
          <w:rFonts w:ascii="Arial" w:hAnsi="Arial" w:cs="Arial"/>
          <w:sz w:val="20"/>
          <w:szCs w:val="20"/>
        </w:rPr>
        <w:t xml:space="preserve">Varuh človekovih pravic aktivno spodbuja pravice ranljivih skupin, vključno s pripravo posebnih poročil in priporočil. </w:t>
      </w:r>
      <w:r w:rsidRPr="0066219F">
        <w:rPr>
          <w:rFonts w:ascii="Arial" w:hAnsi="Arial" w:cs="Arial"/>
          <w:sz w:val="20"/>
          <w:szCs w:val="20"/>
          <w:lang w:eastAsia="sl-SI"/>
        </w:rPr>
        <w:t>Varuh človekovih pravic je edini neodvisni organ, določen z ustavo, katerega namen je varovanje človekovih pravic vseh državljanov in zagotavljanje mediacij v primerih nezakonitih ali nepravilnih dejanj ali opustitve dejanj s strani državnih organov. Varuh človekovih pravic je zelo aktiven pri spodbujanju človekovih pravic in pravic ranljivih skupin, vključno s predložitvijo posebnih poročil in priporočil. Komisar za varstvo pred diskriminacijo je specializiran organ, ki zagotavlja učinkovito zaščito pred diskriminacijo in</w:t>
      </w:r>
      <w:r w:rsidRPr="00773A87">
        <w:rPr>
          <w:rFonts w:cs="Arial"/>
          <w:szCs w:val="20"/>
          <w:lang w:eastAsia="sl-SI"/>
        </w:rPr>
        <w:t xml:space="preserve"> </w:t>
      </w:r>
      <w:r w:rsidRPr="0066219F">
        <w:rPr>
          <w:rFonts w:ascii="Arial" w:hAnsi="Arial" w:cs="Arial"/>
          <w:sz w:val="20"/>
          <w:szCs w:val="20"/>
          <w:lang w:eastAsia="sl-SI"/>
        </w:rPr>
        <w:t>pred vsemi oblikami vedenja, ki spodbujajo diskriminacijo; izdaja odločbe in lahko naloži denarne kazni. Število</w:t>
      </w:r>
      <w:r w:rsidRPr="00773A87">
        <w:rPr>
          <w:rFonts w:cs="Arial"/>
          <w:szCs w:val="20"/>
          <w:lang w:eastAsia="sl-SI"/>
        </w:rPr>
        <w:t xml:space="preserve"> </w:t>
      </w:r>
      <w:r w:rsidRPr="0066219F">
        <w:rPr>
          <w:rFonts w:ascii="Arial" w:hAnsi="Arial" w:cs="Arial"/>
          <w:sz w:val="20"/>
          <w:szCs w:val="20"/>
          <w:lang w:eastAsia="sl-SI"/>
        </w:rPr>
        <w:lastRenderedPageBreak/>
        <w:t>primerov, ki jih je obravnaval (ali v zvezi z njimi sodeloval v sodnih procesih), v zadnjih letih narašča. Albanija ima tudi številne druge komisarje strokovnjake (npr. komisarja za pravico do informacij in varstva podatkov, komisarja za nadzor nad javno upravo itd.), ki so pristojni za posebne vidike varstva človekovih pravic.</w:t>
      </w:r>
      <w:r w:rsidRPr="0066219F">
        <w:rPr>
          <w:rStyle w:val="Sprotnaopomba-sklic"/>
          <w:rFonts w:ascii="Arial" w:hAnsi="Arial" w:cs="Arial"/>
          <w:sz w:val="20"/>
          <w:szCs w:val="20"/>
          <w:lang w:eastAsia="sl-SI"/>
        </w:rPr>
        <w:footnoteReference w:id="4"/>
      </w:r>
    </w:p>
    <w:p w14:paraId="473D0CC7" w14:textId="77777777" w:rsidR="00A9669A" w:rsidRPr="0066219F" w:rsidRDefault="00A9669A" w:rsidP="00A9669A">
      <w:pPr>
        <w:jc w:val="both"/>
        <w:rPr>
          <w:rFonts w:ascii="Arial" w:hAnsi="Arial" w:cs="Arial"/>
          <w:sz w:val="20"/>
          <w:szCs w:val="20"/>
        </w:rPr>
      </w:pPr>
      <w:r w:rsidRPr="0066219F">
        <w:rPr>
          <w:rFonts w:ascii="Arial" w:hAnsi="Arial" w:cs="Arial"/>
          <w:sz w:val="20"/>
          <w:szCs w:val="20"/>
        </w:rPr>
        <w:t>Država ima zadostne pravne predpise za zaščito državljanskih pravic, samo izvajanje in nadzor nad izvajanjem zakonodaje pa bi lahko bilo boljše. Področja, kjer bi bilo potrebno izboljšati mehanizme zaščite so položaj Romov, Egipčanov in otrok.</w:t>
      </w:r>
      <w:r w:rsidRPr="0066219F">
        <w:rPr>
          <w:rStyle w:val="Sprotnaopomba-sklic"/>
          <w:rFonts w:ascii="Arial" w:hAnsi="Arial" w:cs="Arial"/>
          <w:sz w:val="20"/>
          <w:szCs w:val="20"/>
        </w:rPr>
        <w:footnoteReference w:id="5"/>
      </w:r>
      <w:r w:rsidRPr="0066219F">
        <w:rPr>
          <w:rFonts w:ascii="Arial" w:hAnsi="Arial" w:cs="Arial"/>
          <w:sz w:val="20"/>
          <w:szCs w:val="20"/>
        </w:rPr>
        <w:t xml:space="preserve"> </w:t>
      </w:r>
    </w:p>
    <w:p w14:paraId="428901AC" w14:textId="77777777" w:rsidR="00A9669A" w:rsidRPr="0066219F" w:rsidRDefault="00A9669A" w:rsidP="00A9669A">
      <w:pPr>
        <w:jc w:val="both"/>
        <w:rPr>
          <w:rFonts w:ascii="Arial" w:hAnsi="Arial" w:cs="Arial"/>
          <w:sz w:val="20"/>
          <w:szCs w:val="20"/>
        </w:rPr>
      </w:pPr>
      <w:r w:rsidRPr="0066219F">
        <w:rPr>
          <w:rFonts w:ascii="Arial" w:hAnsi="Arial" w:cs="Arial"/>
          <w:sz w:val="20"/>
          <w:szCs w:val="20"/>
        </w:rPr>
        <w:t xml:space="preserve">Albanija načelo nevračanja v skladu z ženevsko konvencijo izpolnjuje v celoti; ni poročil o kršenju tega načela. </w:t>
      </w:r>
    </w:p>
    <w:p w14:paraId="561C0BBA" w14:textId="77777777" w:rsidR="00A9669A" w:rsidRPr="0066219F" w:rsidRDefault="00A9669A" w:rsidP="00A9669A">
      <w:pPr>
        <w:jc w:val="both"/>
        <w:rPr>
          <w:rFonts w:ascii="Arial" w:hAnsi="Arial" w:cs="Arial"/>
          <w:sz w:val="20"/>
          <w:szCs w:val="20"/>
          <w:lang w:eastAsia="en-GB"/>
        </w:rPr>
      </w:pPr>
      <w:r w:rsidRPr="0066219F">
        <w:rPr>
          <w:rFonts w:ascii="Arial" w:hAnsi="Arial" w:cs="Arial"/>
          <w:sz w:val="20"/>
          <w:szCs w:val="20"/>
          <w:lang w:eastAsia="en-GB"/>
        </w:rPr>
        <w:t>Za Albance velja zelo nizka stopnja priznanja statusa mednarodne zaščite znotraj EU. Od 7.020 prošenj jih je bilo v letu 2020 zavrnjenih več kot 90 odstotkov.</w:t>
      </w:r>
      <w:r w:rsidRPr="0066219F">
        <w:rPr>
          <w:rStyle w:val="Sprotnaopomba-sklic"/>
          <w:rFonts w:ascii="Arial" w:hAnsi="Arial" w:cs="Arial"/>
          <w:sz w:val="20"/>
          <w:szCs w:val="20"/>
          <w:lang w:eastAsia="en-GB"/>
        </w:rPr>
        <w:footnoteReference w:id="6"/>
      </w:r>
      <w:r w:rsidRPr="0066219F">
        <w:rPr>
          <w:rFonts w:ascii="Arial" w:hAnsi="Arial" w:cs="Arial"/>
          <w:sz w:val="20"/>
          <w:szCs w:val="20"/>
          <w:lang w:eastAsia="en-GB"/>
        </w:rPr>
        <w:t xml:space="preserve"> </w:t>
      </w:r>
    </w:p>
    <w:p w14:paraId="0DC2D4CE" w14:textId="77777777" w:rsidR="00A9669A" w:rsidRPr="0066219F" w:rsidRDefault="00A9669A" w:rsidP="00A9669A">
      <w:pPr>
        <w:jc w:val="both"/>
        <w:rPr>
          <w:rFonts w:ascii="Arial" w:hAnsi="Arial" w:cs="Arial"/>
          <w:sz w:val="20"/>
          <w:szCs w:val="20"/>
        </w:rPr>
      </w:pPr>
      <w:r w:rsidRPr="0066219F">
        <w:rPr>
          <w:rFonts w:ascii="Arial" w:hAnsi="Arial" w:cs="Arial"/>
          <w:sz w:val="20"/>
          <w:szCs w:val="20"/>
          <w:lang w:eastAsia="en-GB"/>
        </w:rPr>
        <w:t xml:space="preserve">Prosilci za azil večinoma trdijo, da so žrtve ali možne žrtve krvnega maščevanja. Dejansko število umorov, storjenih na leto, in število prizadetih družin kažeta, da je navajanje krvnega maščevanja kot razloga za priznanje zaščite zelo pretirano. </w:t>
      </w:r>
      <w:r w:rsidRPr="0066219F">
        <w:rPr>
          <w:rFonts w:ascii="Arial" w:hAnsi="Arial" w:cs="Arial"/>
          <w:sz w:val="20"/>
          <w:szCs w:val="20"/>
        </w:rPr>
        <w:t>Statistični podatki o primerih krvnega maščevanja v tej državi se zelo razlikujejo, odvisno od tega, ali jih predstavi policija, mediji ali nevladne organizacije. Vsaka stran različne statistične podatke o primerih krvnega maščevanja utemeljuje s svojimi razlogi: tako predstavniki vlade trdijo, da nevladne organizacije prikazujejo preveč primerov krvnega maščevanja, ker želijo umetno upravičiti svoj obstoj na področju sprav in pomoči prizadetim družinam, medtem ko nevladne organizacije zagotavljajo, da albanska vlada namenoma prikazuje prenizke številke primerov krvnega maščevanja v želji, da bi delovala učinkovitejša v boju proti krvnemu maščevanju in tako pri svojih prizadevanjih za približanje pristopnim pogajanjem za vključitev v EU bolj všečna državam Evropske unije.</w:t>
      </w:r>
      <w:r w:rsidRPr="0066219F">
        <w:rPr>
          <w:rStyle w:val="Sprotnaopomba-sklic"/>
          <w:rFonts w:ascii="Arial" w:hAnsi="Arial" w:cs="Arial"/>
          <w:sz w:val="20"/>
          <w:szCs w:val="20"/>
        </w:rPr>
        <w:footnoteReference w:id="7"/>
      </w:r>
      <w:r w:rsidRPr="0066219F">
        <w:rPr>
          <w:rFonts w:ascii="Arial" w:hAnsi="Arial" w:cs="Arial"/>
          <w:sz w:val="20"/>
          <w:szCs w:val="20"/>
        </w:rPr>
        <w:t xml:space="preserve"> </w:t>
      </w:r>
      <w:r w:rsidRPr="0066219F">
        <w:rPr>
          <w:rStyle w:val="Sprotnaopomba-sklic"/>
          <w:rFonts w:ascii="Arial" w:hAnsi="Arial" w:cs="Arial"/>
          <w:sz w:val="20"/>
          <w:szCs w:val="20"/>
        </w:rPr>
        <w:footnoteReference w:id="8"/>
      </w:r>
    </w:p>
    <w:p w14:paraId="43AA9A80" w14:textId="77777777" w:rsidR="00A9669A" w:rsidRPr="0066219F" w:rsidRDefault="00A9669A" w:rsidP="00A9669A">
      <w:pPr>
        <w:jc w:val="both"/>
        <w:rPr>
          <w:rFonts w:ascii="Arial" w:hAnsi="Arial" w:cs="Arial"/>
          <w:sz w:val="20"/>
          <w:szCs w:val="20"/>
          <w:lang w:eastAsia="en-GB"/>
        </w:rPr>
      </w:pPr>
      <w:r w:rsidRPr="0066219F">
        <w:rPr>
          <w:rFonts w:ascii="Arial" w:hAnsi="Arial" w:cs="Arial"/>
          <w:sz w:val="20"/>
          <w:szCs w:val="20"/>
          <w:lang w:eastAsia="en-GB"/>
        </w:rPr>
        <w:t>Večina držav članic EU, ki imajo seznam varnih držav izvora, je na seznam uvrstila tudi Albanijo.</w:t>
      </w:r>
      <w:r w:rsidRPr="0066219F">
        <w:rPr>
          <w:rStyle w:val="Sprotnaopomba-sklic"/>
          <w:rFonts w:ascii="Arial" w:hAnsi="Arial" w:cs="Arial"/>
          <w:sz w:val="20"/>
          <w:szCs w:val="20"/>
          <w:lang w:eastAsia="en-GB"/>
        </w:rPr>
        <w:footnoteReference w:id="9"/>
      </w:r>
      <w:r w:rsidRPr="0066219F">
        <w:rPr>
          <w:rFonts w:ascii="Arial" w:hAnsi="Arial" w:cs="Arial"/>
          <w:sz w:val="20"/>
          <w:szCs w:val="20"/>
          <w:lang w:eastAsia="en-GB"/>
        </w:rPr>
        <w:t xml:space="preserve"> </w:t>
      </w:r>
    </w:p>
    <w:p w14:paraId="30A8D7C1" w14:textId="77777777" w:rsidR="00A9669A" w:rsidRPr="0066219F" w:rsidRDefault="00A9669A" w:rsidP="00A9669A">
      <w:pPr>
        <w:jc w:val="both"/>
        <w:rPr>
          <w:rFonts w:ascii="Arial" w:hAnsi="Arial" w:cs="Arial"/>
          <w:sz w:val="20"/>
          <w:szCs w:val="20"/>
          <w:lang w:eastAsia="en-GB"/>
        </w:rPr>
      </w:pPr>
      <w:r w:rsidRPr="0066219F">
        <w:rPr>
          <w:rFonts w:ascii="Arial" w:hAnsi="Arial" w:cs="Arial"/>
          <w:sz w:val="20"/>
          <w:szCs w:val="20"/>
        </w:rPr>
        <w:t>Ministrstvo za notranje zadeve po proučitvi stanja ugotavlja, da je glede na pravni položaj, uporabo prava v okviru demokratičnega sistema in splošne politične okoliščine mogoče sklepati, da v Albaniji na splošno in redno ni nikakršnega preganjanja, kakor je opredeljeno v 26. členu zakona, mučenja ali nečloveškega ali ponižujočega ravnanja ali kaznovanja in ogroženosti zaradi vsesplošnega nasilja v razmerah mednarodnega ali notranjega oboroženega spopada, zato Vlada RS uvršča Albanijo na seznam varnih držav izvora.</w:t>
      </w:r>
    </w:p>
    <w:p w14:paraId="34278385" w14:textId="77777777" w:rsidR="0066219F" w:rsidRDefault="0066219F" w:rsidP="00A9669A">
      <w:pPr>
        <w:spacing w:line="240" w:lineRule="auto"/>
        <w:jc w:val="both"/>
        <w:rPr>
          <w:rFonts w:ascii="Arial" w:hAnsi="Arial" w:cs="Arial"/>
          <w:sz w:val="20"/>
          <w:szCs w:val="20"/>
        </w:rPr>
      </w:pPr>
    </w:p>
    <w:p w14:paraId="6F1ECDE0" w14:textId="31AF7BA7" w:rsidR="00A9669A" w:rsidRPr="0066219F" w:rsidRDefault="00A9669A" w:rsidP="00A9669A">
      <w:pPr>
        <w:spacing w:line="240" w:lineRule="auto"/>
        <w:jc w:val="both"/>
        <w:rPr>
          <w:rFonts w:ascii="Arial" w:hAnsi="Arial" w:cs="Arial"/>
          <w:sz w:val="20"/>
          <w:szCs w:val="20"/>
        </w:rPr>
      </w:pPr>
      <w:r w:rsidRPr="0066219F">
        <w:rPr>
          <w:rFonts w:ascii="Arial" w:hAnsi="Arial" w:cs="Arial"/>
          <w:sz w:val="20"/>
          <w:szCs w:val="20"/>
        </w:rPr>
        <w:t xml:space="preserve">Viri: </w:t>
      </w:r>
    </w:p>
    <w:p w14:paraId="37686C5A" w14:textId="77777777" w:rsidR="00A9669A" w:rsidRPr="0066219F" w:rsidRDefault="00A9669A" w:rsidP="00990781">
      <w:pPr>
        <w:pStyle w:val="Odstavekseznama"/>
        <w:numPr>
          <w:ilvl w:val="0"/>
          <w:numId w:val="15"/>
        </w:numPr>
        <w:spacing w:after="200"/>
        <w:contextualSpacing/>
        <w:jc w:val="both"/>
        <w:rPr>
          <w:rFonts w:ascii="Arial" w:hAnsi="Arial" w:cs="Arial"/>
          <w:sz w:val="20"/>
          <w:szCs w:val="20"/>
        </w:rPr>
      </w:pPr>
      <w:r w:rsidRPr="0066219F">
        <w:rPr>
          <w:rFonts w:ascii="Arial" w:hAnsi="Arial" w:cs="Arial"/>
          <w:sz w:val="20"/>
          <w:szCs w:val="20"/>
        </w:rPr>
        <w:t>Central Intelligence Agency. The World Factbook.</w:t>
      </w:r>
      <w:r w:rsidRPr="0066219F">
        <w:rPr>
          <w:rFonts w:ascii="Arial" w:hAnsi="Arial" w:cs="Arial"/>
          <w:i/>
          <w:sz w:val="20"/>
          <w:szCs w:val="20"/>
        </w:rPr>
        <w:t xml:space="preserve"> Albania</w:t>
      </w:r>
      <w:r w:rsidRPr="0066219F">
        <w:rPr>
          <w:rFonts w:ascii="Arial" w:hAnsi="Arial" w:cs="Arial"/>
          <w:sz w:val="20"/>
          <w:szCs w:val="20"/>
        </w:rPr>
        <w:t xml:space="preserve">, zadnjič posodobljeno 22. 9. 2021. </w:t>
      </w:r>
      <w:hyperlink r:id="rId13" w:anchor="government" w:history="1">
        <w:r w:rsidRPr="0066219F">
          <w:rPr>
            <w:rStyle w:val="Hiperpovezava"/>
            <w:rFonts w:ascii="Arial" w:hAnsi="Arial" w:cs="Arial"/>
            <w:sz w:val="20"/>
            <w:szCs w:val="20"/>
          </w:rPr>
          <w:t>https://www.cia.gov/the-world-factbook/countries/albania/#government</w:t>
        </w:r>
      </w:hyperlink>
      <w:r w:rsidRPr="0066219F">
        <w:rPr>
          <w:rFonts w:ascii="Arial" w:hAnsi="Arial" w:cs="Arial"/>
          <w:sz w:val="20"/>
          <w:szCs w:val="20"/>
        </w:rPr>
        <w:t xml:space="preserve"> (dosegljivo 28. 9. 2021)</w:t>
      </w:r>
    </w:p>
    <w:p w14:paraId="3C1188F2" w14:textId="77777777" w:rsidR="00A9669A" w:rsidRPr="0066219F" w:rsidRDefault="00A9669A" w:rsidP="00990781">
      <w:pPr>
        <w:pStyle w:val="Odstavekseznama"/>
        <w:numPr>
          <w:ilvl w:val="0"/>
          <w:numId w:val="15"/>
        </w:numPr>
        <w:spacing w:after="200"/>
        <w:contextualSpacing/>
        <w:jc w:val="both"/>
        <w:rPr>
          <w:rFonts w:ascii="Arial" w:hAnsi="Arial" w:cs="Arial"/>
          <w:sz w:val="20"/>
          <w:szCs w:val="20"/>
        </w:rPr>
      </w:pPr>
      <w:r w:rsidRPr="0066219F">
        <w:rPr>
          <w:rFonts w:ascii="Arial" w:hAnsi="Arial" w:cs="Arial"/>
          <w:sz w:val="20"/>
          <w:szCs w:val="20"/>
        </w:rPr>
        <w:t xml:space="preserve">European Commission. </w:t>
      </w:r>
      <w:r w:rsidRPr="0066219F">
        <w:rPr>
          <w:rFonts w:ascii="Arial" w:hAnsi="Arial" w:cs="Arial"/>
          <w:i/>
          <w:sz w:val="20"/>
          <w:szCs w:val="20"/>
        </w:rPr>
        <w:t xml:space="preserve">European Neighbourhood Policy and Enlargement Negotiations. Albania Report 2020, </w:t>
      </w:r>
      <w:r w:rsidRPr="0066219F">
        <w:rPr>
          <w:rFonts w:ascii="Arial" w:hAnsi="Arial" w:cs="Arial"/>
          <w:sz w:val="20"/>
          <w:szCs w:val="20"/>
        </w:rPr>
        <w:t xml:space="preserve">6. 10. 2020. </w:t>
      </w:r>
      <w:hyperlink r:id="rId14" w:history="1">
        <w:r w:rsidRPr="0066219F">
          <w:rPr>
            <w:rStyle w:val="Hiperpovezava"/>
            <w:rFonts w:ascii="Arial" w:hAnsi="Arial" w:cs="Arial"/>
            <w:sz w:val="20"/>
            <w:szCs w:val="20"/>
          </w:rPr>
          <w:t>https://ec.europa.eu/neighbourhood-enlargement/albania-report-2020_en</w:t>
        </w:r>
      </w:hyperlink>
      <w:r w:rsidRPr="0066219F">
        <w:rPr>
          <w:rFonts w:ascii="Arial" w:hAnsi="Arial" w:cs="Arial"/>
          <w:sz w:val="20"/>
          <w:szCs w:val="20"/>
        </w:rPr>
        <w:t xml:space="preserve"> (dosegljivo 28. 9. 2021)</w:t>
      </w:r>
    </w:p>
    <w:p w14:paraId="07BF7400" w14:textId="77777777" w:rsidR="00A9669A" w:rsidRPr="0066219F" w:rsidRDefault="00A9669A" w:rsidP="00990781">
      <w:pPr>
        <w:pStyle w:val="Odstavekseznama"/>
        <w:numPr>
          <w:ilvl w:val="0"/>
          <w:numId w:val="15"/>
        </w:numPr>
        <w:spacing w:after="200" w:line="276" w:lineRule="auto"/>
        <w:contextualSpacing/>
        <w:rPr>
          <w:rFonts w:ascii="Arial" w:hAnsi="Arial" w:cs="Arial"/>
          <w:sz w:val="20"/>
          <w:szCs w:val="20"/>
        </w:rPr>
      </w:pPr>
      <w:r w:rsidRPr="0066219F">
        <w:rPr>
          <w:rFonts w:ascii="Arial" w:hAnsi="Arial" w:cs="Arial"/>
          <w:sz w:val="20"/>
          <w:szCs w:val="20"/>
        </w:rPr>
        <w:lastRenderedPageBreak/>
        <w:t xml:space="preserve">European Asylum Support Office (EASO). </w:t>
      </w:r>
      <w:r w:rsidRPr="0066219F">
        <w:rPr>
          <w:rFonts w:ascii="Arial" w:hAnsi="Arial" w:cs="Arial"/>
          <w:bCs/>
          <w:i/>
          <w:sz w:val="20"/>
          <w:szCs w:val="20"/>
        </w:rPr>
        <w:t>Asylum Trends – 2020 Overview,</w:t>
      </w:r>
      <w:r w:rsidRPr="0066219F">
        <w:rPr>
          <w:rFonts w:ascii="Arial" w:hAnsi="Arial" w:cs="Arial"/>
          <w:b/>
          <w:bCs/>
          <w:sz w:val="20"/>
          <w:szCs w:val="20"/>
        </w:rPr>
        <w:t xml:space="preserve"> </w:t>
      </w:r>
      <w:r w:rsidRPr="0066219F">
        <w:rPr>
          <w:rFonts w:ascii="Arial" w:hAnsi="Arial" w:cs="Arial"/>
          <w:sz w:val="20"/>
          <w:szCs w:val="20"/>
        </w:rPr>
        <w:t xml:space="preserve">29. 6. 2021. </w:t>
      </w:r>
      <w:hyperlink r:id="rId15" w:history="1">
        <w:r w:rsidRPr="0066219F">
          <w:rPr>
            <w:rStyle w:val="Hiperpovezava"/>
            <w:rFonts w:ascii="Arial" w:hAnsi="Arial" w:cs="Arial"/>
            <w:sz w:val="20"/>
            <w:szCs w:val="20"/>
          </w:rPr>
          <w:t>https://www.easo.europa.eu/asylum-trends-easo-asylum-report-2021</w:t>
        </w:r>
      </w:hyperlink>
      <w:r w:rsidRPr="0066219F">
        <w:rPr>
          <w:rFonts w:ascii="Arial" w:hAnsi="Arial" w:cs="Arial"/>
          <w:sz w:val="20"/>
          <w:szCs w:val="20"/>
        </w:rPr>
        <w:t xml:space="preserve"> (dosegljivo 28. 9. 2021)</w:t>
      </w:r>
    </w:p>
    <w:p w14:paraId="56D1CD6F" w14:textId="77777777" w:rsidR="00A9669A" w:rsidRPr="0066219F" w:rsidRDefault="00A9669A" w:rsidP="00990781">
      <w:pPr>
        <w:pStyle w:val="Odstavekseznama"/>
        <w:numPr>
          <w:ilvl w:val="0"/>
          <w:numId w:val="15"/>
        </w:numPr>
        <w:spacing w:after="200" w:line="276" w:lineRule="auto"/>
        <w:contextualSpacing/>
        <w:rPr>
          <w:rFonts w:ascii="Arial" w:hAnsi="Arial" w:cs="Arial"/>
          <w:sz w:val="20"/>
          <w:szCs w:val="20"/>
        </w:rPr>
      </w:pPr>
      <w:r w:rsidRPr="0066219F">
        <w:rPr>
          <w:rFonts w:ascii="Arial" w:hAnsi="Arial" w:cs="Arial"/>
          <w:sz w:val="20"/>
          <w:szCs w:val="20"/>
        </w:rPr>
        <w:t xml:space="preserve">UK Home Office. </w:t>
      </w:r>
      <w:r w:rsidRPr="0066219F">
        <w:rPr>
          <w:rFonts w:ascii="Arial" w:hAnsi="Arial" w:cs="Arial"/>
          <w:i/>
          <w:sz w:val="20"/>
          <w:szCs w:val="20"/>
        </w:rPr>
        <w:t>Country Policy and Information Note Albania: Blood feuds</w:t>
      </w:r>
      <w:r w:rsidRPr="0066219F">
        <w:rPr>
          <w:rFonts w:ascii="Arial" w:hAnsi="Arial" w:cs="Arial"/>
          <w:sz w:val="20"/>
          <w:szCs w:val="20"/>
        </w:rPr>
        <w:t xml:space="preserve">, februar 2020. </w:t>
      </w:r>
      <w:hyperlink r:id="rId16" w:history="1">
        <w:r w:rsidRPr="0066219F">
          <w:rPr>
            <w:rStyle w:val="Hiperpovezava"/>
            <w:rFonts w:ascii="Arial" w:hAnsi="Arial" w:cs="Arial"/>
            <w:sz w:val="20"/>
            <w:szCs w:val="20"/>
          </w:rPr>
          <w:t>https://www.justice.gov/eoir/page/file/1252886/download</w:t>
        </w:r>
      </w:hyperlink>
      <w:r w:rsidRPr="0066219F">
        <w:rPr>
          <w:rFonts w:ascii="Arial" w:hAnsi="Arial" w:cs="Arial"/>
          <w:sz w:val="20"/>
          <w:szCs w:val="20"/>
        </w:rPr>
        <w:t xml:space="preserve"> (dosegljivo 28. 9. 2021)</w:t>
      </w:r>
    </w:p>
    <w:p w14:paraId="49C30652" w14:textId="77777777" w:rsidR="00A9669A" w:rsidRPr="0066219F" w:rsidRDefault="00A9669A" w:rsidP="00990781">
      <w:pPr>
        <w:pStyle w:val="Odstavekseznama"/>
        <w:numPr>
          <w:ilvl w:val="0"/>
          <w:numId w:val="15"/>
        </w:numPr>
        <w:spacing w:after="200" w:line="276" w:lineRule="auto"/>
        <w:contextualSpacing/>
        <w:rPr>
          <w:rFonts w:ascii="Arial" w:hAnsi="Arial" w:cs="Arial"/>
          <w:sz w:val="20"/>
          <w:szCs w:val="20"/>
        </w:rPr>
      </w:pPr>
      <w:r w:rsidRPr="0066219F">
        <w:rPr>
          <w:rFonts w:ascii="Arial" w:hAnsi="Arial" w:cs="Arial"/>
          <w:sz w:val="20"/>
          <w:szCs w:val="20"/>
        </w:rPr>
        <w:t xml:space="preserve">EASO. </w:t>
      </w:r>
      <w:r w:rsidRPr="0066219F">
        <w:rPr>
          <w:rFonts w:ascii="Arial" w:hAnsi="Arial" w:cs="Arial"/>
          <w:i/>
          <w:sz w:val="20"/>
          <w:szCs w:val="20"/>
        </w:rPr>
        <w:t>Country of Origin Information Report Albania. Country Focus</w:t>
      </w:r>
      <w:r w:rsidRPr="0066219F">
        <w:rPr>
          <w:rFonts w:ascii="Arial" w:hAnsi="Arial" w:cs="Arial"/>
          <w:sz w:val="20"/>
          <w:szCs w:val="20"/>
        </w:rPr>
        <w:t xml:space="preserve">, november 2016. </w:t>
      </w:r>
      <w:hyperlink r:id="rId17" w:history="1">
        <w:r w:rsidRPr="0066219F">
          <w:rPr>
            <w:rStyle w:val="Hiperpovezava"/>
            <w:rFonts w:ascii="Arial" w:hAnsi="Arial" w:cs="Arial"/>
            <w:sz w:val="20"/>
            <w:szCs w:val="20"/>
          </w:rPr>
          <w:t>https://www.ecoi.net/en/file/local/1277559/2162_1479371057_easo-coi-albania-country-focus-final-final-201611.pdf</w:t>
        </w:r>
      </w:hyperlink>
      <w:r w:rsidRPr="0066219F">
        <w:rPr>
          <w:rFonts w:ascii="Arial" w:hAnsi="Arial" w:cs="Arial"/>
          <w:sz w:val="20"/>
          <w:szCs w:val="20"/>
        </w:rPr>
        <w:t xml:space="preserve"> (dosegljivo 28. 9. 2021)</w:t>
      </w:r>
    </w:p>
    <w:p w14:paraId="59D66050" w14:textId="77777777" w:rsidR="00A9669A" w:rsidRPr="0066219F" w:rsidRDefault="00A9669A" w:rsidP="00990781">
      <w:pPr>
        <w:pStyle w:val="Odstavekseznama"/>
        <w:numPr>
          <w:ilvl w:val="0"/>
          <w:numId w:val="15"/>
        </w:numPr>
        <w:spacing w:after="200" w:line="276" w:lineRule="auto"/>
        <w:contextualSpacing/>
        <w:rPr>
          <w:rFonts w:ascii="Arial" w:hAnsi="Arial" w:cs="Arial"/>
          <w:sz w:val="20"/>
          <w:szCs w:val="20"/>
        </w:rPr>
      </w:pPr>
      <w:r w:rsidRPr="0066219F">
        <w:rPr>
          <w:rFonts w:ascii="Arial" w:hAnsi="Arial" w:cs="Arial"/>
          <w:sz w:val="20"/>
          <w:szCs w:val="20"/>
        </w:rPr>
        <w:t xml:space="preserve">Republic of Albania. </w:t>
      </w:r>
      <w:r w:rsidRPr="0066219F">
        <w:rPr>
          <w:rFonts w:ascii="Arial" w:hAnsi="Arial" w:cs="Arial"/>
          <w:i/>
          <w:sz w:val="20"/>
          <w:szCs w:val="20"/>
        </w:rPr>
        <w:t>Avokati i Popullit</w:t>
      </w:r>
      <w:r w:rsidRPr="0066219F">
        <w:rPr>
          <w:rFonts w:ascii="Arial" w:hAnsi="Arial" w:cs="Arial"/>
          <w:sz w:val="20"/>
          <w:szCs w:val="20"/>
        </w:rPr>
        <w:t xml:space="preserve">, nedatirano. </w:t>
      </w:r>
      <w:hyperlink r:id="rId18" w:history="1">
        <w:r w:rsidRPr="0066219F">
          <w:rPr>
            <w:rStyle w:val="Hiperpovezava"/>
            <w:rFonts w:ascii="Arial" w:hAnsi="Arial" w:cs="Arial"/>
            <w:sz w:val="20"/>
            <w:szCs w:val="20"/>
          </w:rPr>
          <w:t>https://www.avokatipopullit.gov.al/en/index/home</w:t>
        </w:r>
      </w:hyperlink>
      <w:r w:rsidRPr="0066219F">
        <w:rPr>
          <w:rFonts w:ascii="Arial" w:hAnsi="Arial" w:cs="Arial"/>
          <w:sz w:val="20"/>
          <w:szCs w:val="20"/>
        </w:rPr>
        <w:t xml:space="preserve"> (dosegljivo 28. 9. 2021)</w:t>
      </w:r>
    </w:p>
    <w:p w14:paraId="1039C5D1" w14:textId="77777777" w:rsidR="00A9669A" w:rsidRPr="0066219F" w:rsidRDefault="00A9669A" w:rsidP="00990781">
      <w:pPr>
        <w:pStyle w:val="Odstavekseznama"/>
        <w:numPr>
          <w:ilvl w:val="0"/>
          <w:numId w:val="15"/>
        </w:numPr>
        <w:spacing w:after="200" w:line="276" w:lineRule="auto"/>
        <w:contextualSpacing/>
        <w:rPr>
          <w:rFonts w:ascii="Arial" w:hAnsi="Arial" w:cs="Arial"/>
          <w:sz w:val="20"/>
          <w:szCs w:val="20"/>
        </w:rPr>
      </w:pPr>
      <w:r w:rsidRPr="0066219F">
        <w:rPr>
          <w:rFonts w:ascii="Arial" w:hAnsi="Arial" w:cs="Arial"/>
          <w:sz w:val="20"/>
          <w:szCs w:val="20"/>
        </w:rPr>
        <w:t xml:space="preserve">Bertelsmann Stiftung. </w:t>
      </w:r>
      <w:r w:rsidRPr="0066219F">
        <w:rPr>
          <w:rFonts w:ascii="Arial" w:hAnsi="Arial" w:cs="Arial"/>
          <w:i/>
          <w:sz w:val="20"/>
          <w:szCs w:val="20"/>
        </w:rPr>
        <w:t>BTI 2020 Country Report Albania,</w:t>
      </w:r>
      <w:r w:rsidRPr="0066219F">
        <w:rPr>
          <w:rFonts w:ascii="Arial" w:hAnsi="Arial" w:cs="Arial"/>
          <w:sz w:val="20"/>
          <w:szCs w:val="20"/>
        </w:rPr>
        <w:t xml:space="preserve"> 2020. </w:t>
      </w:r>
      <w:hyperlink r:id="rId19" w:anchor="pos5" w:history="1">
        <w:r w:rsidRPr="0066219F">
          <w:rPr>
            <w:rStyle w:val="Hiperpovezava"/>
            <w:rFonts w:ascii="Arial" w:hAnsi="Arial" w:cs="Arial"/>
            <w:sz w:val="20"/>
            <w:szCs w:val="20"/>
          </w:rPr>
          <w:t>https://bti-project.org/en/reports/country-report/ALB#pos5</w:t>
        </w:r>
      </w:hyperlink>
      <w:r w:rsidRPr="0066219F">
        <w:rPr>
          <w:rFonts w:ascii="Arial" w:hAnsi="Arial" w:cs="Arial"/>
          <w:sz w:val="20"/>
          <w:szCs w:val="20"/>
        </w:rPr>
        <w:t xml:space="preserve"> (dosegljivo 29. 9. 2021)</w:t>
      </w:r>
    </w:p>
    <w:p w14:paraId="136693DB" w14:textId="77777777" w:rsidR="00A9669A" w:rsidRPr="0066219F" w:rsidRDefault="00A9669A" w:rsidP="00990781">
      <w:pPr>
        <w:pStyle w:val="Odstavekseznama"/>
        <w:numPr>
          <w:ilvl w:val="0"/>
          <w:numId w:val="15"/>
        </w:numPr>
        <w:spacing w:after="200" w:line="276" w:lineRule="auto"/>
        <w:contextualSpacing/>
        <w:rPr>
          <w:rFonts w:ascii="Arial" w:hAnsi="Arial" w:cs="Arial"/>
          <w:sz w:val="20"/>
          <w:szCs w:val="20"/>
        </w:rPr>
      </w:pPr>
      <w:r w:rsidRPr="0066219F">
        <w:rPr>
          <w:rFonts w:ascii="Arial" w:hAnsi="Arial" w:cs="Arial"/>
          <w:sz w:val="20"/>
          <w:szCs w:val="20"/>
        </w:rPr>
        <w:t xml:space="preserve">EASO. </w:t>
      </w:r>
      <w:r w:rsidRPr="0066219F">
        <w:rPr>
          <w:rFonts w:ascii="Arial" w:hAnsi="Arial" w:cs="Arial"/>
          <w:bCs/>
          <w:sz w:val="20"/>
          <w:szCs w:val="20"/>
        </w:rPr>
        <w:t>'Safe country of origin' concept in EU+ countries</w:t>
      </w:r>
      <w:r w:rsidRPr="0066219F">
        <w:rPr>
          <w:rFonts w:ascii="Arial" w:hAnsi="Arial" w:cs="Arial"/>
          <w:bCs/>
          <w:color w:val="007FC5"/>
          <w:sz w:val="20"/>
          <w:szCs w:val="20"/>
        </w:rPr>
        <w:t xml:space="preserve">, </w:t>
      </w:r>
      <w:r w:rsidRPr="0066219F">
        <w:rPr>
          <w:rFonts w:ascii="Arial" w:hAnsi="Arial" w:cs="Arial"/>
          <w:sz w:val="20"/>
          <w:szCs w:val="20"/>
        </w:rPr>
        <w:t xml:space="preserve">junij 2021. </w:t>
      </w:r>
      <w:hyperlink r:id="rId20" w:history="1">
        <w:r w:rsidRPr="0066219F">
          <w:rPr>
            <w:rStyle w:val="Hiperpovezava"/>
            <w:rFonts w:ascii="Arial" w:hAnsi="Arial" w:cs="Arial"/>
            <w:sz w:val="20"/>
            <w:szCs w:val="20"/>
          </w:rPr>
          <w:t>https://www.easo.europa.eu/publications/safe-country-origin-concept-eu-countries</w:t>
        </w:r>
      </w:hyperlink>
      <w:r w:rsidRPr="0066219F">
        <w:rPr>
          <w:rFonts w:ascii="Arial" w:hAnsi="Arial" w:cs="Arial"/>
          <w:sz w:val="20"/>
          <w:szCs w:val="20"/>
        </w:rPr>
        <w:t xml:space="preserve"> (dosegljivo 29. 9. 2021)</w:t>
      </w:r>
    </w:p>
    <w:p w14:paraId="6143037C" w14:textId="77777777" w:rsidR="00A9669A" w:rsidRDefault="00A9669A" w:rsidP="00A9669A">
      <w:pPr>
        <w:spacing w:after="160" w:line="259" w:lineRule="auto"/>
        <w:rPr>
          <w:rFonts w:cs="Arial"/>
          <w:b/>
          <w:szCs w:val="20"/>
        </w:rPr>
      </w:pPr>
      <w:r>
        <w:rPr>
          <w:rFonts w:cs="Arial"/>
          <w:b/>
          <w:szCs w:val="20"/>
        </w:rPr>
        <w:br w:type="page"/>
      </w:r>
    </w:p>
    <w:p w14:paraId="62E99E76" w14:textId="77777777" w:rsidR="00A9669A" w:rsidRPr="00990781" w:rsidRDefault="00A9669A" w:rsidP="00A9669A">
      <w:pPr>
        <w:spacing w:line="240" w:lineRule="auto"/>
        <w:jc w:val="both"/>
        <w:rPr>
          <w:rFonts w:ascii="Arial" w:hAnsi="Arial" w:cs="Arial"/>
          <w:b/>
          <w:sz w:val="20"/>
          <w:szCs w:val="20"/>
        </w:rPr>
      </w:pPr>
      <w:r w:rsidRPr="00990781">
        <w:rPr>
          <w:rFonts w:ascii="Arial" w:hAnsi="Arial" w:cs="Arial"/>
          <w:b/>
          <w:sz w:val="20"/>
          <w:szCs w:val="20"/>
        </w:rPr>
        <w:lastRenderedPageBreak/>
        <w:t>ALŽIRIJA</w:t>
      </w:r>
    </w:p>
    <w:p w14:paraId="049BEF3F" w14:textId="77777777" w:rsidR="00A9669A" w:rsidRPr="00990781" w:rsidRDefault="00A9669A" w:rsidP="00A9669A">
      <w:pPr>
        <w:spacing w:line="288" w:lineRule="auto"/>
        <w:jc w:val="both"/>
        <w:rPr>
          <w:rFonts w:ascii="Arial" w:hAnsi="Arial" w:cs="Arial"/>
          <w:sz w:val="20"/>
          <w:szCs w:val="20"/>
        </w:rPr>
      </w:pPr>
      <w:r w:rsidRPr="00990781">
        <w:rPr>
          <w:rFonts w:ascii="Arial" w:hAnsi="Arial" w:cs="Arial"/>
          <w:sz w:val="20"/>
          <w:szCs w:val="20"/>
        </w:rPr>
        <w:t>Po več kot stoletni vladavini Francije so se Alžirci večino 50-ih let 20. stoletja borili za neodvisnost in jo dosegli leta 1962. Alžirska osrednja politična stranka Narodna osvobodilna fronta (</w:t>
      </w:r>
      <w:r w:rsidRPr="00990781">
        <w:rPr>
          <w:rFonts w:ascii="Arial" w:hAnsi="Arial" w:cs="Arial"/>
          <w:i/>
          <w:sz w:val="20"/>
          <w:szCs w:val="20"/>
        </w:rPr>
        <w:t>National Liberation Front</w:t>
      </w:r>
      <w:r w:rsidRPr="00990781">
        <w:rPr>
          <w:rFonts w:ascii="Arial" w:hAnsi="Arial" w:cs="Arial"/>
          <w:sz w:val="20"/>
          <w:szCs w:val="20"/>
        </w:rPr>
        <w:t>) je bila ustanovljena leta 1954 kot del boja za neodvisnost in je od takrat pretežno prevladovala v politiki. Kot odgovor na javne nemire je alžirska vlada leta 1988 uvedla večstrankarski sistem, vendar je zaradi presenetljivega uspeha Islamske fronte rešitve (</w:t>
      </w:r>
      <w:r w:rsidRPr="00990781">
        <w:rPr>
          <w:rFonts w:ascii="Arial" w:hAnsi="Arial" w:cs="Arial"/>
          <w:i/>
          <w:sz w:val="20"/>
          <w:szCs w:val="20"/>
        </w:rPr>
        <w:t>Islamic Salvation Front</w:t>
      </w:r>
      <w:r w:rsidRPr="00990781">
        <w:rPr>
          <w:rFonts w:ascii="Arial" w:hAnsi="Arial" w:cs="Arial"/>
          <w:sz w:val="20"/>
          <w:szCs w:val="20"/>
        </w:rPr>
        <w:t xml:space="preserve">) v prvem krogu volitev posredovala alžirska vojska in odložila drugi krog volitev, s čimer so preprečili to, česar se je najbolj bala laična elita, in sicer da bi vzvode moči prevzela ekstremistična vlada. Vojska je začela napad na Islamsko fronto rešitve, s čimer je spodbudila njene pristaše, da so začeli napadati vladne cilje. Boj se je stopnjeval, nasilje je v letih 1992–1998 zahtevalo več kot 100.000 življenj. Vlada je dobila prednost v poznih 90-ih letih, oboroženo krilo Islamske fronte rešitve je razpadlo leta 2000. Az Abdelaziz Bouteflika je s podporo vojske osvojil predsedniško mesto na volitvah leta 1999, za katere je veljalo, da niso bile legitimne, dobil pa je tudi volitve leta 2004, 2009 in 2014. Vlada je leta 2014 kot odgovor na arabsko pomlad uvedla politične reforme, vključno s preklicem 19-letnega stanja izrednih razmer v državi in povečanjem ženskih kvot za izvolitev v skupščine, hkrati pa je povečala subvencije za prebivalstvo. Marca 2019 je predsednik Bouteflika oznanil, da se bo potegoval za še en mandat, kljub pozivom opozicijskih politikov, nekdanjih državnih uradnikov in protestnikov, naj se zaradi zdravstvenih razlogov umakne. Protestniki so zahtevali, da se za april napovedane volitve prestavijo. </w:t>
      </w:r>
      <w:r w:rsidRPr="00990781">
        <w:rPr>
          <w:rFonts w:ascii="Arial" w:hAnsi="Arial" w:cs="Arial"/>
          <w:bCs/>
          <w:sz w:val="20"/>
          <w:szCs w:val="20"/>
          <w:shd w:val="clear" w:color="auto" w:fill="FFFFFF"/>
        </w:rPr>
        <w:t xml:space="preserve">Po več tednih protestov, na katerih je več sto tisoč Alžircev zahtevalo odhod predsednika Bouteflike in njegovega kroga, je 2. aprila letos že več let vidno oslabeli 82-letnik po 20 letih vladanja vendarle odstopil. Po volitvah decembra 2019 je predsedniški mandat nastopil </w:t>
      </w:r>
      <w:r w:rsidRPr="00990781">
        <w:rPr>
          <w:rFonts w:ascii="Arial" w:hAnsi="Arial" w:cs="Arial"/>
          <w:spacing w:val="-4"/>
          <w:sz w:val="20"/>
          <w:szCs w:val="20"/>
          <w:shd w:val="clear" w:color="auto" w:fill="FFFFFF"/>
        </w:rPr>
        <w:t>Abdelmadjid Tebboune.</w:t>
      </w:r>
    </w:p>
    <w:p w14:paraId="49CCE30D" w14:textId="77777777" w:rsidR="00A9669A" w:rsidRPr="00990781" w:rsidRDefault="00A9669A" w:rsidP="00A9669A">
      <w:pPr>
        <w:spacing w:line="288" w:lineRule="auto"/>
        <w:jc w:val="both"/>
        <w:rPr>
          <w:rFonts w:ascii="Arial" w:hAnsi="Arial" w:cs="Arial"/>
          <w:sz w:val="20"/>
          <w:szCs w:val="20"/>
        </w:rPr>
      </w:pPr>
      <w:r w:rsidRPr="00990781">
        <w:rPr>
          <w:rFonts w:ascii="Arial" w:hAnsi="Arial" w:cs="Arial"/>
          <w:sz w:val="20"/>
          <w:szCs w:val="20"/>
        </w:rPr>
        <w:t>Alžirska ustava je bila sprejeta leta 1989, nazadnje pa spremenjena leta 2020. Spremembe ustave leta 2016 so vpeljale številne novosti, ki so jih Združeni narodi označili kot pozitiven ukrep k dolgoročni institucionalni, politični in socialnoekonomski reformi ter ob tem spodbudili Alžirijo k sprejetju notranje zakonodaje, ki bo usklajena z mednarodnimi obveznostmi na področju varstva človekovih pravic, še posebej v zvezi s svobodo združevanja, izražanja in združevanja.</w:t>
      </w:r>
      <w:r w:rsidRPr="00990781">
        <w:rPr>
          <w:rStyle w:val="Sprotnaopomba-sklic"/>
          <w:rFonts w:ascii="Arial" w:hAnsi="Arial" w:cs="Arial"/>
          <w:sz w:val="20"/>
          <w:szCs w:val="20"/>
        </w:rPr>
        <w:footnoteReference w:id="10"/>
      </w:r>
      <w:r w:rsidRPr="00990781">
        <w:rPr>
          <w:rFonts w:ascii="Arial" w:hAnsi="Arial" w:cs="Arial"/>
          <w:sz w:val="20"/>
          <w:szCs w:val="20"/>
        </w:rPr>
        <w:t xml:space="preserve"> Spremembe ustave leta 2020 so omejile število predsedniških mandatov, podelile nove pristojnosti parlamentu in sodstvu ter omogočile posredovanje alžirskih vojaških sil zunaj Alžirije.</w:t>
      </w:r>
      <w:r w:rsidRPr="00990781">
        <w:rPr>
          <w:rStyle w:val="Sprotnaopomba-sklic"/>
          <w:rFonts w:ascii="Arial" w:hAnsi="Arial" w:cs="Arial"/>
          <w:sz w:val="20"/>
          <w:szCs w:val="20"/>
        </w:rPr>
        <w:footnoteReference w:id="11"/>
      </w:r>
    </w:p>
    <w:p w14:paraId="36F19DF2" w14:textId="77777777" w:rsidR="00A9669A" w:rsidRPr="00990781" w:rsidRDefault="00A9669A" w:rsidP="00A9669A">
      <w:pPr>
        <w:spacing w:line="288" w:lineRule="auto"/>
        <w:jc w:val="both"/>
        <w:rPr>
          <w:rFonts w:ascii="Arial" w:hAnsi="Arial" w:cs="Arial"/>
          <w:sz w:val="20"/>
          <w:szCs w:val="20"/>
        </w:rPr>
      </w:pPr>
      <w:r w:rsidRPr="00990781">
        <w:rPr>
          <w:rFonts w:ascii="Arial" w:hAnsi="Arial" w:cs="Arial"/>
          <w:sz w:val="20"/>
          <w:szCs w:val="20"/>
        </w:rPr>
        <w:t>Pravni red je mešanica francoskega civilnega prava in islamskega prava, najvišji sodišči v državi sta vrhovno sodišče, ki je sestavljeno iz 150 sodnikov, ki so organizirani v osem zbornic ter ustavno sodišče</w:t>
      </w:r>
      <w:r w:rsidRPr="00990781">
        <w:rPr>
          <w:rStyle w:val="Sprotnaopomba-sklic"/>
          <w:rFonts w:ascii="Arial" w:hAnsi="Arial" w:cs="Arial"/>
          <w:sz w:val="20"/>
          <w:szCs w:val="20"/>
        </w:rPr>
        <w:footnoteReference w:id="12"/>
      </w:r>
      <w:r w:rsidRPr="00990781">
        <w:rPr>
          <w:rFonts w:ascii="Arial" w:hAnsi="Arial" w:cs="Arial"/>
          <w:sz w:val="20"/>
          <w:szCs w:val="20"/>
        </w:rPr>
        <w:t>, neodvisnost sodstva se omenja kot eden od problemov trenutne oblasti.</w:t>
      </w:r>
      <w:r w:rsidRPr="00990781">
        <w:rPr>
          <w:rStyle w:val="Sprotnaopomba-sklic"/>
          <w:rFonts w:ascii="Arial" w:hAnsi="Arial" w:cs="Arial"/>
          <w:sz w:val="20"/>
          <w:szCs w:val="20"/>
        </w:rPr>
        <w:footnoteReference w:id="13"/>
      </w:r>
      <w:r w:rsidRPr="00990781">
        <w:rPr>
          <w:rFonts w:ascii="Arial" w:hAnsi="Arial" w:cs="Arial"/>
          <w:sz w:val="20"/>
          <w:szCs w:val="20"/>
        </w:rPr>
        <w:t xml:space="preserve"> </w:t>
      </w:r>
    </w:p>
    <w:p w14:paraId="6F1D3E13" w14:textId="77777777" w:rsidR="00A9669A" w:rsidRPr="00990781" w:rsidRDefault="00A9669A" w:rsidP="00A9669A">
      <w:pPr>
        <w:spacing w:line="288" w:lineRule="auto"/>
        <w:jc w:val="both"/>
        <w:rPr>
          <w:rFonts w:ascii="Arial" w:hAnsi="Arial" w:cs="Arial"/>
          <w:sz w:val="20"/>
          <w:szCs w:val="20"/>
        </w:rPr>
      </w:pPr>
      <w:r w:rsidRPr="00990781">
        <w:rPr>
          <w:rFonts w:ascii="Arial" w:hAnsi="Arial" w:cs="Arial"/>
          <w:sz w:val="20"/>
          <w:szCs w:val="20"/>
        </w:rPr>
        <w:t>Ustava zagotavlja vse temeljne človekove pravice in svoboščine, ki pa so v praksi večkrat neizpolnjene oziroma kršene.</w:t>
      </w:r>
      <w:r w:rsidRPr="00990781">
        <w:rPr>
          <w:rStyle w:val="Sprotnaopomba-sklic"/>
          <w:rFonts w:ascii="Arial" w:hAnsi="Arial" w:cs="Arial"/>
          <w:sz w:val="20"/>
          <w:szCs w:val="20"/>
        </w:rPr>
        <w:footnoteReference w:id="14"/>
      </w:r>
      <w:r w:rsidRPr="00990781">
        <w:rPr>
          <w:rFonts w:ascii="Arial" w:hAnsi="Arial" w:cs="Arial"/>
          <w:sz w:val="20"/>
          <w:szCs w:val="20"/>
        </w:rPr>
        <w:t xml:space="preserve"> Prepovedana je diskriminacija zaradi rase, spola, jezika in socialnega statusa</w:t>
      </w:r>
      <w:r w:rsidRPr="00990781">
        <w:rPr>
          <w:rStyle w:val="Sprotnaopomba-sklic"/>
          <w:rFonts w:ascii="Arial" w:hAnsi="Arial" w:cs="Arial"/>
          <w:sz w:val="20"/>
          <w:szCs w:val="20"/>
        </w:rPr>
        <w:footnoteReference w:id="15"/>
      </w:r>
      <w:r w:rsidRPr="00990781">
        <w:rPr>
          <w:rFonts w:ascii="Arial" w:hAnsi="Arial" w:cs="Arial"/>
          <w:sz w:val="20"/>
          <w:szCs w:val="20"/>
        </w:rPr>
        <w:t xml:space="preserve">. Zagotovljeni so enakost spolov, neodvisni sodni sistem in pravično sojenje. Obtoženi imajo pravico do pritožbe, pričanja moških in žensk imajo enako težo. Prav tako je z ustavo zagotovljena pravica govora in tiska, vendar so zaznani neuradni pritiski na urednike in novinarje. </w:t>
      </w:r>
    </w:p>
    <w:p w14:paraId="4FE34FD2" w14:textId="77777777" w:rsidR="00A9669A" w:rsidRPr="00990781" w:rsidRDefault="00A9669A" w:rsidP="00A9669A">
      <w:pPr>
        <w:spacing w:line="288" w:lineRule="auto"/>
        <w:jc w:val="both"/>
        <w:rPr>
          <w:rFonts w:ascii="Arial" w:hAnsi="Arial" w:cs="Arial"/>
          <w:sz w:val="20"/>
          <w:szCs w:val="20"/>
        </w:rPr>
      </w:pPr>
    </w:p>
    <w:p w14:paraId="5E79FAF0" w14:textId="77777777" w:rsidR="00A9669A" w:rsidRPr="00990781" w:rsidRDefault="00A9669A" w:rsidP="00A9669A">
      <w:pPr>
        <w:spacing w:line="240" w:lineRule="auto"/>
        <w:jc w:val="both"/>
        <w:rPr>
          <w:rFonts w:ascii="Arial" w:hAnsi="Arial" w:cs="Arial"/>
          <w:sz w:val="20"/>
          <w:szCs w:val="20"/>
        </w:rPr>
      </w:pPr>
      <w:r w:rsidRPr="00990781">
        <w:rPr>
          <w:rFonts w:ascii="Arial" w:hAnsi="Arial" w:cs="Arial"/>
          <w:sz w:val="20"/>
          <w:szCs w:val="20"/>
        </w:rPr>
        <w:t xml:space="preserve">Z ustavo je zagotovljena tudi pravica do zbiranja, vendar mora posamezno zbiranje predhodno odobriti oblast; veliko je pridržanj oseb, ki z javnim zbiranjem in združevanjem »kalijo javni red in mir«. </w:t>
      </w:r>
    </w:p>
    <w:p w14:paraId="7CA2AFA7" w14:textId="77777777" w:rsidR="00A9669A" w:rsidRPr="00990781" w:rsidRDefault="00A9669A" w:rsidP="00A9669A">
      <w:pPr>
        <w:spacing w:line="288" w:lineRule="auto"/>
        <w:jc w:val="both"/>
        <w:rPr>
          <w:rFonts w:ascii="Arial" w:hAnsi="Arial" w:cs="Arial"/>
          <w:sz w:val="20"/>
          <w:szCs w:val="20"/>
        </w:rPr>
      </w:pPr>
      <w:r w:rsidRPr="00990781">
        <w:rPr>
          <w:rFonts w:ascii="Arial" w:hAnsi="Arial" w:cs="Arial"/>
          <w:sz w:val="20"/>
          <w:szCs w:val="20"/>
        </w:rPr>
        <w:t>Čeprav zakonodaja omogoča dostop do mednarodne zaščite, vlada še ni vzpostavila sistema, kjer bi begunci lahko dostopali do mednarodne zaščite</w:t>
      </w:r>
      <w:r w:rsidRPr="00990781">
        <w:rPr>
          <w:rStyle w:val="Sprotnaopomba-sklic"/>
          <w:rFonts w:ascii="Arial" w:hAnsi="Arial" w:cs="Arial"/>
          <w:sz w:val="20"/>
          <w:szCs w:val="20"/>
        </w:rPr>
        <w:footnoteReference w:id="16"/>
      </w:r>
      <w:r w:rsidRPr="00990781">
        <w:rPr>
          <w:rFonts w:ascii="Arial" w:hAnsi="Arial" w:cs="Arial"/>
          <w:sz w:val="20"/>
          <w:szCs w:val="20"/>
        </w:rPr>
        <w:t>, zato je Urad visokega komisarja ZN za begunce (UNHCR) telo, ki odloča o statusu zaščite</w:t>
      </w:r>
      <w:r w:rsidRPr="00990781">
        <w:rPr>
          <w:rStyle w:val="Sprotnaopomba-sklic"/>
          <w:rFonts w:ascii="Arial" w:hAnsi="Arial" w:cs="Arial"/>
          <w:sz w:val="20"/>
          <w:szCs w:val="20"/>
        </w:rPr>
        <w:footnoteReference w:id="17"/>
      </w:r>
      <w:r w:rsidRPr="00990781">
        <w:rPr>
          <w:rFonts w:ascii="Arial" w:hAnsi="Arial" w:cs="Arial"/>
          <w:sz w:val="20"/>
          <w:szCs w:val="20"/>
        </w:rPr>
        <w:t>. Oblast je kljub temu zagotovila zaščito Sahravijcem, Sircem, državljanom Jemna, Konga, Slonokoščene obale ter drugim.</w:t>
      </w:r>
      <w:r w:rsidRPr="00990781">
        <w:rPr>
          <w:rStyle w:val="Sprotnaopomba-sklic"/>
          <w:rFonts w:ascii="Arial" w:hAnsi="Arial" w:cs="Arial"/>
          <w:sz w:val="20"/>
          <w:szCs w:val="20"/>
        </w:rPr>
        <w:footnoteReference w:id="18"/>
      </w:r>
      <w:r w:rsidRPr="00990781">
        <w:rPr>
          <w:rFonts w:ascii="Arial" w:hAnsi="Arial" w:cs="Arial"/>
          <w:sz w:val="20"/>
          <w:szCs w:val="20"/>
        </w:rPr>
        <w:t xml:space="preserve"> Ustava zagotavlja nevračanje beguncev</w:t>
      </w:r>
      <w:r w:rsidRPr="00990781">
        <w:rPr>
          <w:rStyle w:val="Sprotnaopomba-sklic"/>
          <w:rFonts w:ascii="Arial" w:hAnsi="Arial" w:cs="Arial"/>
          <w:sz w:val="20"/>
          <w:szCs w:val="20"/>
        </w:rPr>
        <w:footnoteReference w:id="19"/>
      </w:r>
      <w:r w:rsidRPr="00990781">
        <w:rPr>
          <w:rFonts w:ascii="Arial" w:hAnsi="Arial" w:cs="Arial"/>
          <w:sz w:val="20"/>
          <w:szCs w:val="20"/>
        </w:rPr>
        <w:t>, sprejetih je bilo nekaj ukrepov za spoštovanje tega načela</w:t>
      </w:r>
      <w:r w:rsidRPr="00990781">
        <w:rPr>
          <w:rStyle w:val="Sprotnaopomba-sklic"/>
          <w:rFonts w:ascii="Arial" w:hAnsi="Arial" w:cs="Arial"/>
          <w:sz w:val="20"/>
          <w:szCs w:val="20"/>
        </w:rPr>
        <w:footnoteReference w:id="20"/>
      </w:r>
      <w:r w:rsidRPr="00990781">
        <w:rPr>
          <w:rFonts w:ascii="Arial" w:hAnsi="Arial" w:cs="Arial"/>
          <w:sz w:val="20"/>
          <w:szCs w:val="20"/>
        </w:rPr>
        <w:t>. V praksi se dogaja, da oblast nezakonite migrante vrača v sosednje države brez možnosti vložitve prošnje za mednarodno zaščito</w:t>
      </w:r>
      <w:r w:rsidRPr="00990781">
        <w:rPr>
          <w:rStyle w:val="Sprotnaopomba-sklic"/>
          <w:rFonts w:ascii="Arial" w:hAnsi="Arial" w:cs="Arial"/>
          <w:sz w:val="20"/>
          <w:szCs w:val="20"/>
        </w:rPr>
        <w:footnoteReference w:id="21"/>
      </w:r>
      <w:r w:rsidRPr="00990781">
        <w:rPr>
          <w:rFonts w:ascii="Arial" w:hAnsi="Arial" w:cs="Arial"/>
          <w:sz w:val="20"/>
          <w:szCs w:val="20"/>
        </w:rPr>
        <w:t xml:space="preserve">. Vlada sodeluje z UNHCR in drugimi humanitarnimi organizacijami na področju prostovoljnega vračanja, beguncev, prosilcev za azil, oseb brez državljanstva in drugih oseb. Begunci in prosilci za azil nimajo pravice do dela, zagotovljen pa imajo prost dostop do izobraževanja in zdravstvenih storitev po vsej državi. </w:t>
      </w:r>
    </w:p>
    <w:p w14:paraId="21305B75" w14:textId="77777777" w:rsidR="00A9669A" w:rsidRPr="00990781" w:rsidRDefault="00A9669A" w:rsidP="00A9669A">
      <w:pPr>
        <w:spacing w:line="288" w:lineRule="auto"/>
        <w:jc w:val="both"/>
        <w:rPr>
          <w:rFonts w:ascii="Arial" w:hAnsi="Arial" w:cs="Arial"/>
          <w:sz w:val="20"/>
          <w:szCs w:val="20"/>
        </w:rPr>
      </w:pPr>
      <w:r w:rsidRPr="00990781">
        <w:rPr>
          <w:rFonts w:ascii="Arial" w:hAnsi="Arial" w:cs="Arial"/>
          <w:sz w:val="20"/>
          <w:szCs w:val="20"/>
        </w:rPr>
        <w:t>Za mednarodno zaščito je v Evropski uniji leta 2020 zaprosilo 8460 Alžircev, več kot 90 odstotkov njihovih prošenj je bilo zavrnjenih</w:t>
      </w:r>
      <w:r w:rsidRPr="00990781">
        <w:rPr>
          <w:rStyle w:val="Sprotnaopomba-sklic"/>
          <w:rFonts w:ascii="Arial" w:hAnsi="Arial" w:cs="Arial"/>
          <w:sz w:val="20"/>
          <w:szCs w:val="20"/>
        </w:rPr>
        <w:footnoteReference w:id="22"/>
      </w:r>
      <w:r w:rsidRPr="00990781">
        <w:rPr>
          <w:rFonts w:ascii="Arial" w:hAnsi="Arial" w:cs="Arial"/>
          <w:sz w:val="20"/>
          <w:szCs w:val="20"/>
        </w:rPr>
        <w:t>.</w:t>
      </w:r>
    </w:p>
    <w:p w14:paraId="1D074377" w14:textId="77777777" w:rsidR="00A9669A" w:rsidRPr="00990781" w:rsidRDefault="00A9669A" w:rsidP="00A9669A">
      <w:pPr>
        <w:spacing w:line="288" w:lineRule="auto"/>
        <w:jc w:val="both"/>
        <w:rPr>
          <w:rFonts w:ascii="Arial" w:hAnsi="Arial" w:cs="Arial"/>
          <w:sz w:val="20"/>
          <w:szCs w:val="20"/>
        </w:rPr>
      </w:pPr>
      <w:r w:rsidRPr="00990781">
        <w:rPr>
          <w:rFonts w:ascii="Arial" w:hAnsi="Arial" w:cs="Arial"/>
          <w:sz w:val="20"/>
          <w:szCs w:val="20"/>
        </w:rPr>
        <w:t>Istospolni odnosi so kaznivi</w:t>
      </w:r>
      <w:r w:rsidRPr="00990781">
        <w:rPr>
          <w:rStyle w:val="Sprotnaopomba-sklic"/>
          <w:rFonts w:ascii="Arial" w:hAnsi="Arial" w:cs="Arial"/>
          <w:sz w:val="20"/>
          <w:szCs w:val="20"/>
        </w:rPr>
        <w:footnoteReference w:id="23"/>
      </w:r>
      <w:r w:rsidRPr="00990781">
        <w:rPr>
          <w:rFonts w:ascii="Arial" w:hAnsi="Arial" w:cs="Arial"/>
          <w:sz w:val="20"/>
          <w:szCs w:val="20"/>
        </w:rPr>
        <w:t>. V skupnosti LGBT zaznavajo aretacije, vendar ne pregona</w:t>
      </w:r>
      <w:r w:rsidRPr="00990781">
        <w:rPr>
          <w:rStyle w:val="Sprotnaopomba-sklic"/>
          <w:rFonts w:ascii="Arial" w:hAnsi="Arial" w:cs="Arial"/>
          <w:sz w:val="20"/>
          <w:szCs w:val="20"/>
        </w:rPr>
        <w:footnoteReference w:id="24"/>
      </w:r>
      <w:r w:rsidRPr="00990781">
        <w:rPr>
          <w:rFonts w:ascii="Arial" w:hAnsi="Arial" w:cs="Arial"/>
          <w:sz w:val="20"/>
          <w:szCs w:val="20"/>
        </w:rPr>
        <w:t xml:space="preserve">. LGBT osebe imajo lahko težave zaradi diskriminacije in slabega ravnanja nedržavnih akterjev, vendar na splošno ne na stopnji, ki bi lahko povzročala tveganje preganjanja ali resne škode. </w:t>
      </w:r>
    </w:p>
    <w:p w14:paraId="233AC1AD" w14:textId="77777777" w:rsidR="00A9669A" w:rsidRPr="00990781" w:rsidRDefault="00A9669A" w:rsidP="00A9669A">
      <w:pPr>
        <w:spacing w:line="288" w:lineRule="auto"/>
        <w:jc w:val="both"/>
        <w:rPr>
          <w:rFonts w:ascii="Arial" w:hAnsi="Arial" w:cs="Arial"/>
          <w:sz w:val="20"/>
          <w:szCs w:val="20"/>
        </w:rPr>
      </w:pPr>
      <w:r w:rsidRPr="00990781">
        <w:rPr>
          <w:rFonts w:ascii="Arial" w:hAnsi="Arial" w:cs="Arial"/>
          <w:sz w:val="20"/>
          <w:szCs w:val="20"/>
        </w:rPr>
        <w:t>Ustava zagotavlja svobodo govora in tiska, neodvisni mediji redno kritizirajo vladne uradnike in politiko, kar povzroča občasno nadlegovanje novinarjev. Nekatere organizacije, vladni nasprotniki in politične stranke imajo dostop do neodvisnih medijev in v njih tudi izražajo svoja mnenja, opozicijske stranke širijo svoja stališča in informacije preko spleta, nimajo pa dostopa do državne televizije in radia. Novinarji neodvisnih medijev poročajo o nedostopnosti informacij s strani uradnikov</w:t>
      </w:r>
      <w:r w:rsidRPr="00990781">
        <w:rPr>
          <w:rStyle w:val="Sprotnaopomba-sklic"/>
          <w:rFonts w:ascii="Arial" w:hAnsi="Arial" w:cs="Arial"/>
          <w:sz w:val="20"/>
          <w:szCs w:val="20"/>
        </w:rPr>
        <w:footnoteReference w:id="25"/>
      </w:r>
      <w:r w:rsidRPr="00990781">
        <w:rPr>
          <w:rFonts w:ascii="Arial" w:hAnsi="Arial" w:cs="Arial"/>
          <w:sz w:val="20"/>
          <w:szCs w:val="20"/>
        </w:rPr>
        <w:t>.</w:t>
      </w:r>
    </w:p>
    <w:p w14:paraId="7669C0F8" w14:textId="77777777" w:rsidR="00A9669A" w:rsidRPr="00990781" w:rsidRDefault="00A9669A" w:rsidP="00A9669A">
      <w:pPr>
        <w:spacing w:line="288" w:lineRule="auto"/>
        <w:jc w:val="both"/>
        <w:rPr>
          <w:rFonts w:ascii="Arial" w:hAnsi="Arial" w:cs="Arial"/>
          <w:sz w:val="20"/>
          <w:szCs w:val="20"/>
        </w:rPr>
      </w:pPr>
      <w:r w:rsidRPr="00990781">
        <w:rPr>
          <w:rFonts w:ascii="Arial" w:hAnsi="Arial" w:cs="Arial"/>
          <w:sz w:val="20"/>
          <w:szCs w:val="20"/>
        </w:rPr>
        <w:t>Ustava vsem državljanom zagotavlja enakopravnost in prepoveduje diskriminacijo na podlagi rojstva, rase, spola, mišljenja ali katerega koli drugega osebnega ali socialnega statusa ali okoliščine. Ženskam se zagotavlja zaščita pred vsemi oblikami nasilja, tako v javni kot zasebni sferi, zagotavlja se jim dostop do zatočišča in oskrbe ter brezplačno pravno pomoč</w:t>
      </w:r>
      <w:r w:rsidRPr="00990781">
        <w:rPr>
          <w:rStyle w:val="Sprotnaopomba-sklic"/>
          <w:rFonts w:ascii="Arial" w:hAnsi="Arial" w:cs="Arial"/>
          <w:sz w:val="20"/>
          <w:szCs w:val="20"/>
        </w:rPr>
        <w:footnoteReference w:id="26"/>
      </w:r>
      <w:r w:rsidRPr="00990781">
        <w:rPr>
          <w:rFonts w:ascii="Arial" w:hAnsi="Arial" w:cs="Arial"/>
          <w:sz w:val="20"/>
          <w:szCs w:val="20"/>
        </w:rPr>
        <w:t>. Leta 2015 je parlament sprejel spremembe kazenskega zakonika, s katerimi kriminalizira nekatere oblike nasilja v družini. Napad na zakonca ali nekdanjega zakonca se lahko kaznuje z do 20 let zapora, odvisno od poškodb, storilec napada, v katerem napadeni umre, pa lahko dobi kazen dosmrtnega zapora. Spremembe kriminalizirajo tudi spolno nadlegovanje na javnih mestih</w:t>
      </w:r>
      <w:r w:rsidRPr="00990781">
        <w:rPr>
          <w:rStyle w:val="Sprotnaopomba-sklic"/>
          <w:rFonts w:ascii="Arial" w:hAnsi="Arial" w:cs="Arial"/>
          <w:sz w:val="20"/>
          <w:szCs w:val="20"/>
        </w:rPr>
        <w:footnoteReference w:id="27"/>
      </w:r>
      <w:r w:rsidRPr="00990781">
        <w:rPr>
          <w:rFonts w:ascii="Arial" w:hAnsi="Arial" w:cs="Arial"/>
          <w:sz w:val="20"/>
          <w:szCs w:val="20"/>
        </w:rPr>
        <w:t xml:space="preserve">. Ženske lahko zahtevajo ločitev, skrbništvo nad otroki je običajno dodeljeno materi, ki pa ne </w:t>
      </w:r>
      <w:r w:rsidRPr="00990781">
        <w:rPr>
          <w:rFonts w:ascii="Arial" w:hAnsi="Arial" w:cs="Arial"/>
          <w:sz w:val="20"/>
          <w:szCs w:val="20"/>
        </w:rPr>
        <w:lastRenderedPageBreak/>
        <w:t>sme sprejemati odločitev glede otrokovega šolanja ali odpeljati otroka iz države brez soglasja otrokovega očeta. Država zagotavlja nadomestilo za ženske, katerih možje ne plačujejo preživnine</w:t>
      </w:r>
      <w:r w:rsidRPr="00990781">
        <w:rPr>
          <w:rStyle w:val="Sprotnaopomba-sklic"/>
          <w:rFonts w:ascii="Arial" w:hAnsi="Arial" w:cs="Arial"/>
          <w:sz w:val="20"/>
          <w:szCs w:val="20"/>
        </w:rPr>
        <w:footnoteReference w:id="28"/>
      </w:r>
      <w:r w:rsidRPr="00990781">
        <w:rPr>
          <w:rFonts w:ascii="Arial" w:hAnsi="Arial" w:cs="Arial"/>
          <w:sz w:val="20"/>
          <w:szCs w:val="20"/>
        </w:rPr>
        <w:t>. Še vedno se pojavlja diskriminacija žensk na področju dedovanja, pravice žensk glede lastništva nepremičnin pa so izenačene z moškimi</w:t>
      </w:r>
      <w:r w:rsidRPr="00990781">
        <w:rPr>
          <w:rStyle w:val="Sprotnaopomba-sklic"/>
          <w:rFonts w:ascii="Arial" w:hAnsi="Arial" w:cs="Arial"/>
          <w:sz w:val="20"/>
          <w:szCs w:val="20"/>
        </w:rPr>
        <w:footnoteReference w:id="29"/>
      </w:r>
      <w:r w:rsidRPr="00990781">
        <w:rPr>
          <w:rFonts w:ascii="Arial" w:hAnsi="Arial" w:cs="Arial"/>
          <w:sz w:val="20"/>
          <w:szCs w:val="20"/>
        </w:rPr>
        <w:t>.</w:t>
      </w:r>
    </w:p>
    <w:p w14:paraId="38F0C765" w14:textId="7FD474FF" w:rsidR="00A9669A" w:rsidRDefault="00A9669A" w:rsidP="00A9669A">
      <w:pPr>
        <w:pStyle w:val="Navadensplet"/>
        <w:shd w:val="clear" w:color="auto" w:fill="FFFFFF"/>
        <w:spacing w:after="0" w:line="288" w:lineRule="auto"/>
        <w:jc w:val="both"/>
        <w:rPr>
          <w:rFonts w:ascii="Arial" w:hAnsi="Arial" w:cs="Arial"/>
          <w:sz w:val="20"/>
          <w:szCs w:val="20"/>
        </w:rPr>
      </w:pPr>
      <w:r w:rsidRPr="00990781">
        <w:rPr>
          <w:rFonts w:ascii="Arial" w:hAnsi="Arial" w:cs="Arial"/>
          <w:sz w:val="20"/>
          <w:szCs w:val="20"/>
        </w:rPr>
        <w:t>V skladu z ustavo je državna religija islam in državnim institucijam prepoveduje, da bi delovale na način, ki je nezdružljiv z islamom. Zakon določa pravico do verskih dejavnosti, dokler se spoštujejo javni red in pravila. Žaljenje katere koli vere je kazenski prekršek. Zakon ne prepoveduje spreobrnitve iz islama, vendar pa je novačenje muslimanov od nemuslimanov kazenski prekršek. Ustava zagotavlja versko svobodo, vendar drugi zakoni in prakse restriktivno vplivajo na zagotovitev verske svobode. Verske skupine morajo pred opravljanjem verskih dejavnosti pridobiti dovoljenje vlade</w:t>
      </w:r>
      <w:r w:rsidRPr="00990781">
        <w:rPr>
          <w:rStyle w:val="Sprotnaopomba-sklic"/>
          <w:rFonts w:ascii="Arial" w:hAnsi="Arial" w:cs="Arial"/>
          <w:sz w:val="20"/>
          <w:szCs w:val="20"/>
        </w:rPr>
        <w:footnoteReference w:id="30"/>
      </w:r>
      <w:r w:rsidRPr="00990781">
        <w:rPr>
          <w:rFonts w:ascii="Arial" w:hAnsi="Arial" w:cs="Arial"/>
          <w:sz w:val="20"/>
          <w:szCs w:val="20"/>
        </w:rPr>
        <w:t xml:space="preserve">. </w:t>
      </w:r>
    </w:p>
    <w:p w14:paraId="14996781" w14:textId="77777777" w:rsidR="00990781" w:rsidRPr="00990781" w:rsidRDefault="00990781" w:rsidP="00A9669A">
      <w:pPr>
        <w:pStyle w:val="Navadensplet"/>
        <w:shd w:val="clear" w:color="auto" w:fill="FFFFFF"/>
        <w:spacing w:after="0" w:line="288" w:lineRule="auto"/>
        <w:jc w:val="both"/>
        <w:rPr>
          <w:rFonts w:ascii="Arial" w:hAnsi="Arial" w:cs="Arial"/>
          <w:sz w:val="20"/>
          <w:szCs w:val="20"/>
        </w:rPr>
      </w:pPr>
    </w:p>
    <w:p w14:paraId="09BCBFD6" w14:textId="77777777" w:rsidR="00A9669A" w:rsidRPr="00990781" w:rsidRDefault="00A9669A" w:rsidP="00990781">
      <w:pPr>
        <w:pStyle w:val="Navadensplet"/>
        <w:shd w:val="clear" w:color="auto" w:fill="FFFFFF"/>
        <w:spacing w:after="0" w:line="288" w:lineRule="auto"/>
        <w:jc w:val="both"/>
        <w:rPr>
          <w:rFonts w:ascii="Arial" w:hAnsi="Arial" w:cs="Arial"/>
          <w:sz w:val="20"/>
          <w:szCs w:val="20"/>
        </w:rPr>
      </w:pPr>
      <w:r w:rsidRPr="00990781">
        <w:rPr>
          <w:rFonts w:ascii="Arial" w:hAnsi="Arial" w:cs="Arial"/>
          <w:sz w:val="20"/>
          <w:szCs w:val="20"/>
        </w:rPr>
        <w:t>Revidirana ustava je zagotovila nove pravice političnim strankam, ki bodo lahko oživile svoje vloge v političnih zadevah, in okrepila vlogo parlamentarne opozicije z dodelitvijo pravic, ki bodo pomembno vplivale na njihovo delovanje v političnih zadevah, predvsem v zvezi z učinkovitim sodelovanjem pri zakonodajnem delu in pri spremljanju ukrepov vlade; z ustrezno zastopanostjo v parlamentarnih telesih; z upravičenostjo do finančne podpore za izvoljene člane v parlament ter v zvezi s sodelovanjem pri parlamentarni diplomaciji</w:t>
      </w:r>
      <w:r w:rsidRPr="00990781">
        <w:rPr>
          <w:rStyle w:val="Sprotnaopomba-sklic"/>
          <w:rFonts w:ascii="Arial" w:hAnsi="Arial" w:cs="Arial"/>
          <w:sz w:val="20"/>
          <w:szCs w:val="20"/>
        </w:rPr>
        <w:footnoteReference w:id="31"/>
      </w:r>
      <w:r w:rsidRPr="00990781">
        <w:rPr>
          <w:rFonts w:ascii="Arial" w:hAnsi="Arial" w:cs="Arial"/>
          <w:sz w:val="20"/>
          <w:szCs w:val="20"/>
        </w:rPr>
        <w:t xml:space="preserve">. </w:t>
      </w:r>
    </w:p>
    <w:p w14:paraId="29182932" w14:textId="77777777" w:rsidR="00A9669A" w:rsidRPr="00990781" w:rsidRDefault="00A9669A" w:rsidP="00990781">
      <w:pPr>
        <w:pStyle w:val="Navadensplet"/>
        <w:shd w:val="clear" w:color="auto" w:fill="FFFFFF"/>
        <w:spacing w:after="0" w:line="288" w:lineRule="auto"/>
        <w:jc w:val="both"/>
        <w:rPr>
          <w:rFonts w:ascii="Arial" w:hAnsi="Arial" w:cs="Arial"/>
          <w:sz w:val="20"/>
          <w:szCs w:val="20"/>
        </w:rPr>
      </w:pPr>
    </w:p>
    <w:p w14:paraId="1EF11C56" w14:textId="2EAF2BA0" w:rsidR="00A9669A" w:rsidRDefault="00A9669A" w:rsidP="00990781">
      <w:pPr>
        <w:spacing w:after="0" w:line="288" w:lineRule="auto"/>
        <w:jc w:val="both"/>
        <w:rPr>
          <w:rFonts w:ascii="Arial" w:hAnsi="Arial" w:cs="Arial"/>
          <w:sz w:val="20"/>
          <w:szCs w:val="20"/>
          <w:shd w:val="clear" w:color="auto" w:fill="FFFFFF"/>
        </w:rPr>
      </w:pPr>
      <w:r w:rsidRPr="00990781">
        <w:rPr>
          <w:rFonts w:ascii="Arial" w:hAnsi="Arial" w:cs="Arial"/>
          <w:sz w:val="20"/>
          <w:szCs w:val="20"/>
          <w:shd w:val="clear" w:color="auto" w:fill="FFFFFF"/>
        </w:rPr>
        <w:t>Policijsko pridržanje ureja zakonodaja, ki določa, da mora policija pridobiti nalog za pridržanje od državnega tožilca. Z nalogom lahko policija pridrži osumljenca največ 48 ur. Oblast uporablja pozive za vabljenje obtoženih in žrtev na sodne obravnave in zaslišanja. Odvetniki poročajo, da oblasti spoštujejo zakonodajo, ki ureja pridržanja</w:t>
      </w:r>
      <w:r w:rsidRPr="00990781">
        <w:rPr>
          <w:rStyle w:val="Sprotnaopomba-sklic"/>
          <w:rFonts w:ascii="Arial" w:hAnsi="Arial" w:cs="Arial"/>
          <w:sz w:val="20"/>
          <w:szCs w:val="20"/>
          <w:shd w:val="clear" w:color="auto" w:fill="FFFFFF"/>
        </w:rPr>
        <w:footnoteReference w:id="32"/>
      </w:r>
      <w:r w:rsidRPr="00990781">
        <w:rPr>
          <w:rFonts w:ascii="Arial" w:hAnsi="Arial" w:cs="Arial"/>
          <w:sz w:val="20"/>
          <w:szCs w:val="20"/>
          <w:shd w:val="clear" w:color="auto" w:fill="FFFFFF"/>
        </w:rPr>
        <w:t>.</w:t>
      </w:r>
    </w:p>
    <w:p w14:paraId="11295898" w14:textId="77777777" w:rsidR="00990781" w:rsidRPr="00990781" w:rsidRDefault="00990781" w:rsidP="00990781">
      <w:pPr>
        <w:spacing w:after="0" w:line="288" w:lineRule="auto"/>
        <w:jc w:val="both"/>
        <w:rPr>
          <w:rFonts w:ascii="Arial" w:hAnsi="Arial" w:cs="Arial"/>
          <w:sz w:val="20"/>
          <w:szCs w:val="20"/>
          <w:shd w:val="clear" w:color="auto" w:fill="FFFFFF"/>
        </w:rPr>
      </w:pPr>
    </w:p>
    <w:p w14:paraId="7419D754" w14:textId="77777777" w:rsidR="00A9669A" w:rsidRPr="00990781" w:rsidRDefault="00A9669A" w:rsidP="00990781">
      <w:pPr>
        <w:pStyle w:val="Navadensplet"/>
        <w:shd w:val="clear" w:color="auto" w:fill="FFFFFF"/>
        <w:spacing w:after="0" w:line="288" w:lineRule="auto"/>
        <w:jc w:val="both"/>
        <w:rPr>
          <w:rFonts w:ascii="Arial" w:hAnsi="Arial" w:cs="Arial"/>
          <w:sz w:val="20"/>
          <w:szCs w:val="20"/>
        </w:rPr>
      </w:pPr>
      <w:r w:rsidRPr="00990781">
        <w:rPr>
          <w:rFonts w:ascii="Arial" w:hAnsi="Arial" w:cs="Arial"/>
          <w:sz w:val="20"/>
          <w:szCs w:val="20"/>
        </w:rPr>
        <w:t>Državni svet za človekove pravice, ki je določen z ustavo in zakonskim aktom iz leta 2016, je neodvisno telo v sklopu urada predsednika republike. Svet ima legalni status ter finančno in upravno avtonomijo. Njegove naloge so spodbujanje priznavanja človekovih pravic in njihova zaščita, odgovoren je za nadzor in postopke zgodnjega opozarjanja ter nadzor nad zaščito človekovih pravic, pripravi letno poročilo, ki ga posreduje predsedniku republike, predsedniku vlade in predstavnikom parlamenta</w:t>
      </w:r>
      <w:r w:rsidRPr="00990781">
        <w:rPr>
          <w:rStyle w:val="Sprotnaopomba-sklic"/>
          <w:rFonts w:ascii="Arial" w:hAnsi="Arial" w:cs="Arial"/>
          <w:sz w:val="20"/>
          <w:szCs w:val="20"/>
        </w:rPr>
        <w:footnoteReference w:id="33"/>
      </w:r>
      <w:r w:rsidRPr="00990781">
        <w:rPr>
          <w:rFonts w:ascii="Arial" w:hAnsi="Arial" w:cs="Arial"/>
          <w:sz w:val="20"/>
          <w:szCs w:val="20"/>
        </w:rPr>
        <w:t>. Svet lahko preiskuje primere kršenja človekovih pravic ter izdaja priporočila in predloge glede promocije človekovih pravic</w:t>
      </w:r>
      <w:r w:rsidRPr="00990781">
        <w:rPr>
          <w:rStyle w:val="Sprotnaopomba-sklic"/>
          <w:rFonts w:ascii="Arial" w:hAnsi="Arial" w:cs="Arial"/>
          <w:sz w:val="20"/>
          <w:szCs w:val="20"/>
        </w:rPr>
        <w:footnoteReference w:id="34"/>
      </w:r>
      <w:r w:rsidRPr="00990781">
        <w:rPr>
          <w:rFonts w:ascii="Arial" w:hAnsi="Arial" w:cs="Arial"/>
          <w:sz w:val="20"/>
          <w:szCs w:val="20"/>
        </w:rPr>
        <w:t xml:space="preserve">.   </w:t>
      </w:r>
    </w:p>
    <w:p w14:paraId="1E669C37" w14:textId="77777777" w:rsidR="00A9669A" w:rsidRPr="00990781" w:rsidRDefault="00A9669A" w:rsidP="00990781">
      <w:pPr>
        <w:pStyle w:val="Navadensplet"/>
        <w:shd w:val="clear" w:color="auto" w:fill="FFFFFF"/>
        <w:spacing w:after="0" w:line="288" w:lineRule="auto"/>
        <w:jc w:val="both"/>
        <w:rPr>
          <w:rFonts w:ascii="Arial" w:hAnsi="Arial" w:cs="Arial"/>
          <w:sz w:val="20"/>
          <w:szCs w:val="20"/>
        </w:rPr>
      </w:pPr>
    </w:p>
    <w:p w14:paraId="6183B6A1" w14:textId="77777777" w:rsidR="00A9669A" w:rsidRPr="00990781" w:rsidRDefault="00A9669A" w:rsidP="00990781">
      <w:pPr>
        <w:spacing w:after="0" w:line="288" w:lineRule="auto"/>
        <w:jc w:val="both"/>
        <w:rPr>
          <w:rFonts w:ascii="Arial" w:hAnsi="Arial" w:cs="Arial"/>
          <w:sz w:val="20"/>
          <w:szCs w:val="20"/>
        </w:rPr>
      </w:pPr>
      <w:r w:rsidRPr="00990781">
        <w:rPr>
          <w:rFonts w:ascii="Arial" w:hAnsi="Arial" w:cs="Arial"/>
          <w:sz w:val="20"/>
          <w:szCs w:val="20"/>
        </w:rPr>
        <w:t>Alžirija je od leta 2014 članica Sveta za človekove pravice pri Združenih narodih, vendar kljub temu organizacijam Združenih narodov ne omogoča vedno terenskega vpogleda v svoje institucije. Oblast zatrjuje, da na področju človekovih pravic sodeluje tako z Združenimi narodi kot Evropsko unijo</w:t>
      </w:r>
      <w:r w:rsidRPr="00990781">
        <w:rPr>
          <w:rStyle w:val="Sprotnaopomba-sklic"/>
          <w:rFonts w:ascii="Arial" w:hAnsi="Arial" w:cs="Arial"/>
          <w:sz w:val="20"/>
          <w:szCs w:val="20"/>
        </w:rPr>
        <w:footnoteReference w:id="35"/>
      </w:r>
      <w:r w:rsidRPr="00990781">
        <w:rPr>
          <w:rFonts w:ascii="Arial" w:hAnsi="Arial" w:cs="Arial"/>
          <w:sz w:val="20"/>
          <w:szCs w:val="20"/>
        </w:rPr>
        <w:t>.</w:t>
      </w:r>
    </w:p>
    <w:p w14:paraId="5B5F0C33" w14:textId="77777777" w:rsidR="00990781" w:rsidRDefault="00990781" w:rsidP="00A9669A">
      <w:pPr>
        <w:spacing w:line="288" w:lineRule="auto"/>
        <w:jc w:val="both"/>
        <w:rPr>
          <w:rStyle w:val="hps"/>
          <w:rFonts w:ascii="Arial" w:hAnsi="Arial" w:cs="Arial"/>
          <w:sz w:val="20"/>
          <w:szCs w:val="20"/>
        </w:rPr>
      </w:pPr>
    </w:p>
    <w:p w14:paraId="11208A01" w14:textId="6DB5327E" w:rsidR="00A9669A" w:rsidRPr="00990781" w:rsidRDefault="00A9669A" w:rsidP="00A9669A">
      <w:pPr>
        <w:spacing w:line="288" w:lineRule="auto"/>
        <w:jc w:val="both"/>
        <w:rPr>
          <w:rFonts w:ascii="Arial" w:hAnsi="Arial" w:cs="Arial"/>
          <w:sz w:val="20"/>
          <w:szCs w:val="20"/>
        </w:rPr>
      </w:pPr>
      <w:r w:rsidRPr="00990781">
        <w:rPr>
          <w:rStyle w:val="hps"/>
          <w:rFonts w:ascii="Arial" w:hAnsi="Arial" w:cs="Arial"/>
          <w:sz w:val="20"/>
          <w:szCs w:val="20"/>
        </w:rPr>
        <w:lastRenderedPageBreak/>
        <w:t>Zlasti v času</w:t>
      </w:r>
      <w:r w:rsidRPr="00990781">
        <w:rPr>
          <w:rFonts w:ascii="Arial" w:hAnsi="Arial" w:cs="Arial"/>
          <w:sz w:val="20"/>
          <w:szCs w:val="20"/>
        </w:rPr>
        <w:t xml:space="preserve"> </w:t>
      </w:r>
      <w:r w:rsidRPr="00990781">
        <w:rPr>
          <w:rStyle w:val="hps"/>
          <w:rFonts w:ascii="Arial" w:hAnsi="Arial" w:cs="Arial"/>
          <w:sz w:val="20"/>
          <w:szCs w:val="20"/>
        </w:rPr>
        <w:t>povečane</w:t>
      </w:r>
      <w:r w:rsidRPr="00990781">
        <w:rPr>
          <w:rFonts w:ascii="Arial" w:hAnsi="Arial" w:cs="Arial"/>
          <w:sz w:val="20"/>
          <w:szCs w:val="20"/>
        </w:rPr>
        <w:t xml:space="preserve"> </w:t>
      </w:r>
      <w:r w:rsidRPr="00990781">
        <w:rPr>
          <w:rStyle w:val="hps"/>
          <w:rFonts w:ascii="Arial" w:hAnsi="Arial" w:cs="Arial"/>
          <w:sz w:val="20"/>
          <w:szCs w:val="20"/>
        </w:rPr>
        <w:t>negotovosti v regiji in</w:t>
      </w:r>
      <w:r w:rsidRPr="00990781">
        <w:rPr>
          <w:rFonts w:ascii="Arial" w:hAnsi="Arial" w:cs="Arial"/>
          <w:sz w:val="20"/>
          <w:szCs w:val="20"/>
        </w:rPr>
        <w:t xml:space="preserve"> </w:t>
      </w:r>
      <w:r w:rsidRPr="00990781">
        <w:rPr>
          <w:rStyle w:val="hps"/>
          <w:rFonts w:ascii="Arial" w:hAnsi="Arial" w:cs="Arial"/>
          <w:sz w:val="20"/>
          <w:szCs w:val="20"/>
        </w:rPr>
        <w:t>ideološke</w:t>
      </w:r>
      <w:r w:rsidRPr="00990781">
        <w:rPr>
          <w:rFonts w:ascii="Arial" w:hAnsi="Arial" w:cs="Arial"/>
          <w:sz w:val="20"/>
          <w:szCs w:val="20"/>
        </w:rPr>
        <w:t xml:space="preserve"> </w:t>
      </w:r>
      <w:r w:rsidRPr="00990781">
        <w:rPr>
          <w:rStyle w:val="hps"/>
          <w:rFonts w:ascii="Arial" w:hAnsi="Arial" w:cs="Arial"/>
          <w:sz w:val="20"/>
          <w:szCs w:val="20"/>
        </w:rPr>
        <w:t>polarizacije</w:t>
      </w:r>
      <w:r w:rsidRPr="00990781">
        <w:rPr>
          <w:rFonts w:ascii="Arial" w:hAnsi="Arial" w:cs="Arial"/>
          <w:sz w:val="20"/>
          <w:szCs w:val="20"/>
        </w:rPr>
        <w:t xml:space="preserve"> se A</w:t>
      </w:r>
      <w:r w:rsidRPr="00990781">
        <w:rPr>
          <w:rStyle w:val="hps"/>
          <w:rFonts w:ascii="Arial" w:hAnsi="Arial" w:cs="Arial"/>
          <w:sz w:val="20"/>
          <w:szCs w:val="20"/>
        </w:rPr>
        <w:t>lžirija širše dojema kot</w:t>
      </w:r>
      <w:r w:rsidRPr="00990781">
        <w:rPr>
          <w:rFonts w:ascii="Arial" w:hAnsi="Arial" w:cs="Arial"/>
          <w:sz w:val="20"/>
          <w:szCs w:val="20"/>
        </w:rPr>
        <w:t xml:space="preserve"> morebitni </w:t>
      </w:r>
      <w:r w:rsidRPr="00990781">
        <w:rPr>
          <w:rStyle w:val="hps"/>
          <w:rFonts w:ascii="Arial" w:hAnsi="Arial" w:cs="Arial"/>
          <w:sz w:val="20"/>
          <w:szCs w:val="20"/>
        </w:rPr>
        <w:t>posrednik</w:t>
      </w:r>
      <w:r w:rsidRPr="00990781">
        <w:rPr>
          <w:rFonts w:ascii="Arial" w:hAnsi="Arial" w:cs="Arial"/>
          <w:sz w:val="20"/>
          <w:szCs w:val="20"/>
        </w:rPr>
        <w:t xml:space="preserve"> </w:t>
      </w:r>
      <w:r w:rsidRPr="00990781">
        <w:rPr>
          <w:rStyle w:val="hps"/>
          <w:rFonts w:ascii="Arial" w:hAnsi="Arial" w:cs="Arial"/>
          <w:sz w:val="20"/>
          <w:szCs w:val="20"/>
        </w:rPr>
        <w:t>stabilnosti in</w:t>
      </w:r>
      <w:r w:rsidRPr="00990781">
        <w:rPr>
          <w:rFonts w:ascii="Arial" w:hAnsi="Arial" w:cs="Arial"/>
          <w:sz w:val="20"/>
          <w:szCs w:val="20"/>
        </w:rPr>
        <w:t xml:space="preserve"> </w:t>
      </w:r>
      <w:r w:rsidRPr="00990781">
        <w:rPr>
          <w:rStyle w:val="hps"/>
          <w:rFonts w:ascii="Arial" w:hAnsi="Arial" w:cs="Arial"/>
          <w:sz w:val="20"/>
          <w:szCs w:val="20"/>
        </w:rPr>
        <w:t>političnega kompromisa</w:t>
      </w:r>
      <w:r w:rsidRPr="00990781">
        <w:rPr>
          <w:rFonts w:ascii="Arial" w:hAnsi="Arial" w:cs="Arial"/>
          <w:sz w:val="20"/>
          <w:szCs w:val="20"/>
        </w:rPr>
        <w:t xml:space="preserve"> </w:t>
      </w:r>
      <w:r w:rsidRPr="00990781">
        <w:rPr>
          <w:rStyle w:val="hps"/>
          <w:rFonts w:ascii="Arial" w:hAnsi="Arial" w:cs="Arial"/>
          <w:sz w:val="20"/>
          <w:szCs w:val="20"/>
        </w:rPr>
        <w:t>ter kot mediator konfliktov v Magrebu</w:t>
      </w:r>
      <w:r w:rsidRPr="00990781">
        <w:rPr>
          <w:rStyle w:val="Sprotnaopomba-sklic"/>
          <w:rFonts w:ascii="Arial" w:hAnsi="Arial" w:cs="Arial"/>
          <w:sz w:val="20"/>
          <w:szCs w:val="20"/>
        </w:rPr>
        <w:footnoteReference w:id="36"/>
      </w:r>
      <w:r w:rsidRPr="00990781">
        <w:rPr>
          <w:rStyle w:val="hps"/>
          <w:rFonts w:ascii="Arial" w:hAnsi="Arial" w:cs="Arial"/>
          <w:sz w:val="20"/>
          <w:szCs w:val="20"/>
        </w:rPr>
        <w:t>.</w:t>
      </w:r>
      <w:r w:rsidRPr="00990781">
        <w:rPr>
          <w:rFonts w:ascii="Arial" w:hAnsi="Arial" w:cs="Arial"/>
          <w:sz w:val="20"/>
          <w:szCs w:val="20"/>
        </w:rPr>
        <w:t xml:space="preserve"> </w:t>
      </w:r>
    </w:p>
    <w:p w14:paraId="455C9A33" w14:textId="77777777" w:rsidR="00A9669A" w:rsidRPr="00990781" w:rsidRDefault="00A9669A" w:rsidP="00A9669A">
      <w:pPr>
        <w:autoSpaceDE w:val="0"/>
        <w:autoSpaceDN w:val="0"/>
        <w:adjustRightInd w:val="0"/>
        <w:spacing w:line="288" w:lineRule="auto"/>
        <w:jc w:val="both"/>
        <w:rPr>
          <w:rFonts w:ascii="Arial" w:hAnsi="Arial" w:cs="Arial"/>
          <w:sz w:val="20"/>
          <w:szCs w:val="20"/>
        </w:rPr>
      </w:pPr>
      <w:r w:rsidRPr="00990781">
        <w:rPr>
          <w:rFonts w:ascii="Arial" w:hAnsi="Arial" w:cs="Arial"/>
          <w:sz w:val="20"/>
          <w:szCs w:val="20"/>
        </w:rPr>
        <w:t xml:space="preserve">V Alžiriji </w:t>
      </w:r>
      <w:r w:rsidRPr="00990781">
        <w:rPr>
          <w:rFonts w:ascii="Arial" w:hAnsi="Arial" w:cs="Arial"/>
          <w:sz w:val="20"/>
          <w:szCs w:val="20"/>
          <w:lang w:eastAsia="en-GB"/>
        </w:rPr>
        <w:t xml:space="preserve">na splošno in redno ni preganjanja, mučenja ali nečloveškega ali ponižujočega ravnanja ali kaznovanja </w:t>
      </w:r>
      <w:r w:rsidRPr="00990781">
        <w:rPr>
          <w:rFonts w:ascii="Arial" w:hAnsi="Arial" w:cs="Arial"/>
          <w:sz w:val="20"/>
          <w:szCs w:val="20"/>
        </w:rPr>
        <w:t>in ni ogroženosti zaradi vsesplošnega nasilja v razmerah mednarodnega ali notranjega oboroženega spopada, zato se lahko uvrsti na seznam varnih držav</w:t>
      </w:r>
      <w:r w:rsidRPr="00990781">
        <w:rPr>
          <w:rFonts w:ascii="Arial" w:hAnsi="Arial" w:cs="Arial"/>
          <w:sz w:val="20"/>
          <w:szCs w:val="20"/>
          <w:lang w:eastAsia="en-GB"/>
        </w:rPr>
        <w:t xml:space="preserve">. </w:t>
      </w:r>
      <w:r w:rsidRPr="00990781">
        <w:rPr>
          <w:rFonts w:ascii="Arial" w:hAnsi="Arial" w:cs="Arial"/>
          <w:sz w:val="20"/>
          <w:szCs w:val="20"/>
        </w:rPr>
        <w:t>Kljub pomanjkljivostim na področju varstva človekovih pravic se ta država lahko šteje za varno državo izvora.</w:t>
      </w:r>
    </w:p>
    <w:p w14:paraId="0C9476E3" w14:textId="77777777" w:rsidR="00A9669A" w:rsidRPr="00990781" w:rsidRDefault="00A9669A" w:rsidP="00A9669A">
      <w:pPr>
        <w:autoSpaceDE w:val="0"/>
        <w:autoSpaceDN w:val="0"/>
        <w:adjustRightInd w:val="0"/>
        <w:spacing w:line="240" w:lineRule="auto"/>
        <w:jc w:val="both"/>
        <w:rPr>
          <w:rFonts w:ascii="Arial" w:hAnsi="Arial" w:cs="Arial"/>
          <w:sz w:val="20"/>
          <w:szCs w:val="20"/>
        </w:rPr>
      </w:pPr>
    </w:p>
    <w:p w14:paraId="36A1AC92" w14:textId="77777777" w:rsidR="00A9669A" w:rsidRPr="00990781" w:rsidRDefault="00A9669A" w:rsidP="00A9669A">
      <w:pPr>
        <w:autoSpaceDE w:val="0"/>
        <w:autoSpaceDN w:val="0"/>
        <w:adjustRightInd w:val="0"/>
        <w:spacing w:line="240" w:lineRule="auto"/>
        <w:jc w:val="both"/>
        <w:rPr>
          <w:rFonts w:ascii="Arial" w:hAnsi="Arial" w:cs="Arial"/>
          <w:sz w:val="20"/>
          <w:szCs w:val="20"/>
        </w:rPr>
      </w:pPr>
      <w:r w:rsidRPr="00990781">
        <w:rPr>
          <w:rFonts w:ascii="Arial" w:hAnsi="Arial" w:cs="Arial"/>
          <w:sz w:val="20"/>
          <w:szCs w:val="20"/>
        </w:rPr>
        <w:t xml:space="preserve">Viri: </w:t>
      </w:r>
    </w:p>
    <w:p w14:paraId="31461F14"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Deutsche Welle. </w:t>
      </w:r>
      <w:r w:rsidRPr="00990781">
        <w:rPr>
          <w:rFonts w:ascii="Arial" w:hAnsi="Arial" w:cs="Arial"/>
          <w:i/>
          <w:sz w:val="20"/>
          <w:szCs w:val="20"/>
        </w:rPr>
        <w:t>Algeria passes constitutional changes after historically low turnout,</w:t>
      </w:r>
      <w:r w:rsidRPr="00990781">
        <w:rPr>
          <w:rFonts w:ascii="Arial" w:hAnsi="Arial" w:cs="Arial"/>
          <w:sz w:val="20"/>
          <w:szCs w:val="20"/>
        </w:rPr>
        <w:t xml:space="preserve"> 2. 11. 2020. </w:t>
      </w:r>
      <w:hyperlink r:id="rId21" w:history="1">
        <w:r w:rsidRPr="00990781">
          <w:rPr>
            <w:rStyle w:val="Hiperpovezava"/>
            <w:rFonts w:ascii="Arial" w:hAnsi="Arial" w:cs="Arial"/>
            <w:sz w:val="20"/>
            <w:szCs w:val="20"/>
          </w:rPr>
          <w:t>https://www.dw.com/en/algeria-passes-constitutional-changes-after-historically-low-turnout/a-55473708</w:t>
        </w:r>
      </w:hyperlink>
      <w:r w:rsidRPr="00990781">
        <w:rPr>
          <w:rFonts w:ascii="Arial" w:hAnsi="Arial" w:cs="Arial"/>
          <w:sz w:val="20"/>
          <w:szCs w:val="20"/>
        </w:rPr>
        <w:t xml:space="preserve"> (dosegljivo 29. 9. 2021)</w:t>
      </w:r>
    </w:p>
    <w:p w14:paraId="6A230E9E"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Office of the United Nations Hihg Commissioner for Human Rights. </w:t>
      </w:r>
      <w:r w:rsidRPr="00990781">
        <w:rPr>
          <w:rFonts w:ascii="Arial" w:hAnsi="Arial" w:cs="Arial"/>
          <w:i/>
          <w:sz w:val="20"/>
          <w:szCs w:val="20"/>
        </w:rPr>
        <w:t>Compilation on Algeria</w:t>
      </w:r>
      <w:r w:rsidRPr="00990781">
        <w:rPr>
          <w:rFonts w:ascii="Arial" w:hAnsi="Arial" w:cs="Arial"/>
          <w:sz w:val="20"/>
          <w:szCs w:val="20"/>
        </w:rPr>
        <w:t>, 17. 2. 2021.</w:t>
      </w:r>
      <w:r w:rsidRPr="00990781">
        <w:rPr>
          <w:rFonts w:ascii="Arial" w:hAnsi="Arial" w:cs="Arial"/>
          <w:color w:val="333333"/>
          <w:sz w:val="20"/>
          <w:szCs w:val="20"/>
          <w:shd w:val="clear" w:color="auto" w:fill="F5F5F5"/>
        </w:rPr>
        <w:t xml:space="preserve"> </w:t>
      </w:r>
      <w:hyperlink r:id="rId22" w:history="1">
        <w:r w:rsidRPr="00990781">
          <w:rPr>
            <w:rStyle w:val="Hiperpovezava"/>
            <w:rFonts w:ascii="Arial" w:hAnsi="Arial" w:cs="Arial"/>
            <w:sz w:val="20"/>
            <w:szCs w:val="20"/>
          </w:rPr>
          <w:t>https://undocs.org/en/A/HRC/WG.6/27/DZA/2</w:t>
        </w:r>
      </w:hyperlink>
      <w:r w:rsidRPr="00990781">
        <w:rPr>
          <w:rFonts w:ascii="Arial" w:hAnsi="Arial" w:cs="Arial"/>
          <w:sz w:val="20"/>
          <w:szCs w:val="20"/>
        </w:rPr>
        <w:t xml:space="preserve"> (dosegljivo 29. 9. 2021)</w:t>
      </w:r>
    </w:p>
    <w:p w14:paraId="5DF4A0C2"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Central Intelligence Agency. </w:t>
      </w:r>
      <w:r w:rsidRPr="00990781">
        <w:rPr>
          <w:rFonts w:ascii="Arial" w:hAnsi="Arial" w:cs="Arial"/>
          <w:i/>
          <w:sz w:val="20"/>
          <w:szCs w:val="20"/>
        </w:rPr>
        <w:t>The World Factbook. Algeria,</w:t>
      </w:r>
      <w:r w:rsidRPr="00990781">
        <w:rPr>
          <w:rFonts w:ascii="Arial" w:hAnsi="Arial" w:cs="Arial"/>
          <w:sz w:val="20"/>
          <w:szCs w:val="20"/>
        </w:rPr>
        <w:t xml:space="preserve"> zadnjič posodobljeno 22. 9. 2021. </w:t>
      </w:r>
      <w:hyperlink r:id="rId23" w:history="1">
        <w:r w:rsidRPr="00990781">
          <w:rPr>
            <w:rStyle w:val="Hiperpovezava"/>
            <w:rFonts w:ascii="Arial" w:hAnsi="Arial" w:cs="Arial"/>
            <w:sz w:val="20"/>
            <w:szCs w:val="20"/>
          </w:rPr>
          <w:t>https://www.cia.gov/the-world-factbook/countries/algeria/</w:t>
        </w:r>
      </w:hyperlink>
      <w:r w:rsidRPr="00990781">
        <w:rPr>
          <w:rFonts w:ascii="Arial" w:hAnsi="Arial" w:cs="Arial"/>
          <w:sz w:val="20"/>
          <w:szCs w:val="20"/>
        </w:rPr>
        <w:t xml:space="preserve"> (dosegljivo 29. 9. 2021)</w:t>
      </w:r>
    </w:p>
    <w:p w14:paraId="0CC818C2"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VOA News. </w:t>
      </w:r>
      <w:r w:rsidRPr="00990781">
        <w:rPr>
          <w:rFonts w:ascii="Arial" w:hAnsi="Arial" w:cs="Arial"/>
          <w:i/>
          <w:sz w:val="20"/>
          <w:szCs w:val="20"/>
        </w:rPr>
        <w:t>Freedom of Speech, Assembly Under Attack in Algeria,</w:t>
      </w:r>
      <w:r w:rsidRPr="00990781">
        <w:rPr>
          <w:rFonts w:ascii="Arial" w:hAnsi="Arial" w:cs="Arial"/>
          <w:sz w:val="20"/>
          <w:szCs w:val="20"/>
        </w:rPr>
        <w:t xml:space="preserve"> UN Warns, 12. 5. 2021. </w:t>
      </w:r>
      <w:hyperlink r:id="rId24" w:history="1">
        <w:r w:rsidRPr="00990781">
          <w:rPr>
            <w:rStyle w:val="Hiperpovezava"/>
            <w:rFonts w:ascii="Arial" w:hAnsi="Arial" w:cs="Arial"/>
            <w:sz w:val="20"/>
            <w:szCs w:val="20"/>
          </w:rPr>
          <w:t>https://www.voanews.com/a/africa_freedom-speech-assembly-under-attack-algeria-un-warns/6205741.html</w:t>
        </w:r>
      </w:hyperlink>
      <w:r w:rsidRPr="00990781">
        <w:rPr>
          <w:rFonts w:ascii="Arial" w:hAnsi="Arial" w:cs="Arial"/>
          <w:sz w:val="20"/>
          <w:szCs w:val="20"/>
        </w:rPr>
        <w:t xml:space="preserve"> (dosegljivo 30. 9. 2021)</w:t>
      </w:r>
    </w:p>
    <w:p w14:paraId="736A7BA0"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USDOS. </w:t>
      </w:r>
      <w:r w:rsidRPr="00990781">
        <w:rPr>
          <w:rFonts w:ascii="Arial" w:hAnsi="Arial" w:cs="Arial"/>
          <w:i/>
          <w:sz w:val="20"/>
          <w:szCs w:val="20"/>
        </w:rPr>
        <w:t>2020 Country Reports on Human Rights Practices: Algeria</w:t>
      </w:r>
      <w:r w:rsidRPr="00990781">
        <w:rPr>
          <w:rFonts w:ascii="Arial" w:hAnsi="Arial" w:cs="Arial"/>
          <w:sz w:val="20"/>
          <w:szCs w:val="20"/>
        </w:rPr>
        <w:t xml:space="preserve">, 30. 3. 2021. </w:t>
      </w:r>
      <w:hyperlink r:id="rId25" w:history="1">
        <w:r w:rsidRPr="00990781">
          <w:rPr>
            <w:rStyle w:val="Hiperpovezava"/>
            <w:rFonts w:ascii="Arial" w:hAnsi="Arial" w:cs="Arial"/>
            <w:sz w:val="20"/>
            <w:szCs w:val="20"/>
          </w:rPr>
          <w:t>https://www.state.gov/reports/2020-country-reports-on-human-rights-practices/algeria/</w:t>
        </w:r>
      </w:hyperlink>
      <w:r w:rsidRPr="00990781">
        <w:rPr>
          <w:rFonts w:ascii="Arial" w:hAnsi="Arial" w:cs="Arial"/>
          <w:sz w:val="20"/>
          <w:szCs w:val="20"/>
        </w:rPr>
        <w:t xml:space="preserve"> (dosegljivo 30. 9. 2021)</w:t>
      </w:r>
    </w:p>
    <w:p w14:paraId="5715AF52"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Constitute Project. </w:t>
      </w:r>
      <w:r w:rsidRPr="00990781">
        <w:rPr>
          <w:rFonts w:ascii="Arial" w:hAnsi="Arial" w:cs="Arial"/>
          <w:i/>
          <w:sz w:val="20"/>
          <w:szCs w:val="20"/>
        </w:rPr>
        <w:t>Algeria's Constitution of 2020</w:t>
      </w:r>
      <w:r w:rsidRPr="00990781">
        <w:rPr>
          <w:rFonts w:ascii="Arial" w:hAnsi="Arial" w:cs="Arial"/>
          <w:sz w:val="20"/>
          <w:szCs w:val="20"/>
        </w:rPr>
        <w:t xml:space="preserve">, 26. 8. 2021. </w:t>
      </w:r>
      <w:hyperlink r:id="rId26" w:history="1">
        <w:r w:rsidRPr="00990781">
          <w:rPr>
            <w:rStyle w:val="Hiperpovezava"/>
            <w:rFonts w:ascii="Arial" w:hAnsi="Arial" w:cs="Arial"/>
            <w:sz w:val="20"/>
            <w:szCs w:val="20"/>
          </w:rPr>
          <w:t>https://www.constituteproject.org/constitution/Algeria_2020.pdf?lang=en</w:t>
        </w:r>
      </w:hyperlink>
      <w:r w:rsidRPr="00990781">
        <w:rPr>
          <w:rFonts w:ascii="Arial" w:hAnsi="Arial" w:cs="Arial"/>
          <w:sz w:val="20"/>
          <w:szCs w:val="20"/>
        </w:rPr>
        <w:t xml:space="preserve"> (dosegljivo 30. 9. 2021)</w:t>
      </w:r>
    </w:p>
    <w:p w14:paraId="75F3C2EA"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UNHCR. </w:t>
      </w:r>
      <w:r w:rsidRPr="00990781">
        <w:rPr>
          <w:rFonts w:ascii="Arial" w:hAnsi="Arial" w:cs="Arial"/>
          <w:i/>
          <w:sz w:val="20"/>
          <w:szCs w:val="20"/>
        </w:rPr>
        <w:t>Applying for asylum in Algeria</w:t>
      </w:r>
      <w:r w:rsidRPr="00990781">
        <w:rPr>
          <w:rFonts w:ascii="Arial" w:hAnsi="Arial" w:cs="Arial"/>
          <w:sz w:val="20"/>
          <w:szCs w:val="20"/>
        </w:rPr>
        <w:t xml:space="preserve">, nedatirano. </w:t>
      </w:r>
      <w:hyperlink r:id="rId27" w:history="1">
        <w:r w:rsidRPr="00990781">
          <w:rPr>
            <w:rStyle w:val="Hiperpovezava"/>
            <w:rFonts w:ascii="Arial" w:hAnsi="Arial" w:cs="Arial"/>
            <w:sz w:val="20"/>
            <w:szCs w:val="20"/>
          </w:rPr>
          <w:t>https://help.unhcr.org/algeria/applying-for-asylum/</w:t>
        </w:r>
      </w:hyperlink>
      <w:r w:rsidRPr="00990781">
        <w:rPr>
          <w:rFonts w:ascii="Arial" w:hAnsi="Arial" w:cs="Arial"/>
          <w:sz w:val="20"/>
          <w:szCs w:val="20"/>
        </w:rPr>
        <w:t xml:space="preserve"> (dosegljivo 30. 9. 2021)</w:t>
      </w:r>
    </w:p>
    <w:p w14:paraId="23897AF4"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EASO. </w:t>
      </w:r>
      <w:r w:rsidRPr="00990781">
        <w:rPr>
          <w:rFonts w:ascii="Arial" w:hAnsi="Arial" w:cs="Arial"/>
          <w:bCs/>
          <w:i/>
          <w:sz w:val="20"/>
          <w:szCs w:val="20"/>
        </w:rPr>
        <w:t>Asylum Trends – 2020 Overview,</w:t>
      </w:r>
      <w:r w:rsidRPr="00990781">
        <w:rPr>
          <w:rFonts w:ascii="Arial" w:hAnsi="Arial" w:cs="Arial"/>
          <w:b/>
          <w:bCs/>
          <w:sz w:val="20"/>
          <w:szCs w:val="20"/>
        </w:rPr>
        <w:t xml:space="preserve"> </w:t>
      </w:r>
      <w:r w:rsidRPr="00990781">
        <w:rPr>
          <w:rFonts w:ascii="Arial" w:hAnsi="Arial" w:cs="Arial"/>
          <w:sz w:val="20"/>
          <w:szCs w:val="20"/>
        </w:rPr>
        <w:t xml:space="preserve">29. 6. 2021. </w:t>
      </w:r>
      <w:hyperlink r:id="rId28" w:history="1">
        <w:r w:rsidRPr="00990781">
          <w:rPr>
            <w:rStyle w:val="Hiperpovezava"/>
            <w:rFonts w:ascii="Arial" w:hAnsi="Arial" w:cs="Arial"/>
            <w:sz w:val="20"/>
            <w:szCs w:val="20"/>
          </w:rPr>
          <w:t>https://www.easo.europa.eu/asylum-trends-easo-asylum-report-2021</w:t>
        </w:r>
      </w:hyperlink>
      <w:r w:rsidRPr="00990781">
        <w:rPr>
          <w:rFonts w:ascii="Arial" w:hAnsi="Arial" w:cs="Arial"/>
          <w:sz w:val="20"/>
          <w:szCs w:val="20"/>
        </w:rPr>
        <w:t xml:space="preserve"> (dosegljivo 30. 9. 2021)</w:t>
      </w:r>
    </w:p>
    <w:p w14:paraId="6C3EA480"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International Lesbian, Gay, Bisexual, Trans and Intersex Association (ILGA). </w:t>
      </w:r>
      <w:r w:rsidRPr="00990781">
        <w:rPr>
          <w:rFonts w:ascii="Arial" w:hAnsi="Arial" w:cs="Arial"/>
          <w:i/>
          <w:sz w:val="20"/>
          <w:szCs w:val="20"/>
        </w:rPr>
        <w:t>State-Sponsored Homophobia 2019</w:t>
      </w:r>
      <w:r w:rsidRPr="00990781">
        <w:rPr>
          <w:rFonts w:ascii="Arial" w:hAnsi="Arial" w:cs="Arial"/>
          <w:sz w:val="20"/>
          <w:szCs w:val="20"/>
        </w:rPr>
        <w:t xml:space="preserve">, marec 2019. </w:t>
      </w:r>
      <w:hyperlink r:id="rId29" w:history="1">
        <w:r w:rsidRPr="00990781">
          <w:rPr>
            <w:rStyle w:val="Hiperpovezava"/>
            <w:rFonts w:ascii="Arial" w:hAnsi="Arial" w:cs="Arial"/>
            <w:sz w:val="20"/>
            <w:szCs w:val="20"/>
          </w:rPr>
          <w:t>https://ilga.org/downloads/ILGA_State_Sponsored_Homophobia_2019.pdf</w:t>
        </w:r>
      </w:hyperlink>
      <w:r w:rsidRPr="00990781">
        <w:rPr>
          <w:rFonts w:ascii="Arial" w:hAnsi="Arial" w:cs="Arial"/>
          <w:sz w:val="20"/>
          <w:szCs w:val="20"/>
        </w:rPr>
        <w:t xml:space="preserve"> (dosegljivo 30. 9. 2021)</w:t>
      </w:r>
    </w:p>
    <w:p w14:paraId="3A39B5BE"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Human Rights Watch (HRW). </w:t>
      </w:r>
      <w:r w:rsidRPr="00990781">
        <w:rPr>
          <w:rFonts w:ascii="Arial" w:hAnsi="Arial" w:cs="Arial"/>
          <w:i/>
          <w:sz w:val="20"/>
          <w:szCs w:val="20"/>
        </w:rPr>
        <w:t>»Your Destiny is to Stay with Him«. State Response to Domestic Violence in Algeria</w:t>
      </w:r>
      <w:r w:rsidRPr="00990781">
        <w:rPr>
          <w:rFonts w:ascii="Arial" w:hAnsi="Arial" w:cs="Arial"/>
          <w:sz w:val="20"/>
          <w:szCs w:val="20"/>
        </w:rPr>
        <w:t xml:space="preserve">, 23. 4. 2017. </w:t>
      </w:r>
      <w:hyperlink r:id="rId30" w:history="1">
        <w:r w:rsidRPr="00990781">
          <w:rPr>
            <w:rStyle w:val="Hiperpovezava"/>
            <w:rFonts w:ascii="Arial" w:hAnsi="Arial" w:cs="Arial"/>
            <w:sz w:val="20"/>
            <w:szCs w:val="20"/>
          </w:rPr>
          <w:t>https://www.hrw.org/sites/default/files/report_pdf/algeria0417_web_1.pdf</w:t>
        </w:r>
      </w:hyperlink>
      <w:r w:rsidRPr="00990781">
        <w:rPr>
          <w:rFonts w:ascii="Arial" w:hAnsi="Arial" w:cs="Arial"/>
          <w:sz w:val="20"/>
          <w:szCs w:val="20"/>
        </w:rPr>
        <w:t xml:space="preserve"> (dosegljivo 30. 9. 2021)</w:t>
      </w:r>
    </w:p>
    <w:p w14:paraId="52FDFB96"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USDOS. </w:t>
      </w:r>
      <w:r w:rsidRPr="00990781">
        <w:rPr>
          <w:rFonts w:ascii="Arial" w:hAnsi="Arial" w:cs="Arial"/>
          <w:i/>
          <w:sz w:val="20"/>
          <w:szCs w:val="20"/>
        </w:rPr>
        <w:t>2020 Report in International Religious Freedom: Algeria</w:t>
      </w:r>
      <w:r w:rsidRPr="00990781">
        <w:rPr>
          <w:rFonts w:ascii="Arial" w:hAnsi="Arial" w:cs="Arial"/>
          <w:sz w:val="20"/>
          <w:szCs w:val="20"/>
        </w:rPr>
        <w:t xml:space="preserve">, 12. 5. 2021. </w:t>
      </w:r>
      <w:hyperlink r:id="rId31" w:history="1">
        <w:r w:rsidRPr="00990781">
          <w:rPr>
            <w:rStyle w:val="Hiperpovezava"/>
            <w:rFonts w:ascii="Arial" w:hAnsi="Arial" w:cs="Arial"/>
            <w:sz w:val="20"/>
            <w:szCs w:val="20"/>
          </w:rPr>
          <w:t>https://www.state.gov/reports/2020-report-on-international-religious-freedom/algeria/</w:t>
        </w:r>
      </w:hyperlink>
      <w:r w:rsidRPr="00990781">
        <w:rPr>
          <w:rFonts w:ascii="Arial" w:hAnsi="Arial" w:cs="Arial"/>
          <w:sz w:val="20"/>
          <w:szCs w:val="20"/>
        </w:rPr>
        <w:t xml:space="preserve"> (dosegljivo 30. 9. 2021)</w:t>
      </w:r>
    </w:p>
    <w:p w14:paraId="74A980DB"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Embassy of Algeria to the United States of America. </w:t>
      </w:r>
      <w:r w:rsidRPr="00990781">
        <w:rPr>
          <w:rFonts w:ascii="Arial" w:hAnsi="Arial" w:cs="Arial"/>
          <w:i/>
          <w:sz w:val="20"/>
          <w:szCs w:val="20"/>
        </w:rPr>
        <w:t>National Human Rights Council</w:t>
      </w:r>
      <w:r w:rsidRPr="00990781">
        <w:rPr>
          <w:rFonts w:ascii="Arial" w:hAnsi="Arial" w:cs="Arial"/>
          <w:sz w:val="20"/>
          <w:szCs w:val="20"/>
        </w:rPr>
        <w:t xml:space="preserve">, nedatirano. </w:t>
      </w:r>
      <w:hyperlink r:id="rId32" w:history="1">
        <w:r w:rsidRPr="00990781">
          <w:rPr>
            <w:rStyle w:val="Hiperpovezava"/>
            <w:rFonts w:ascii="Arial" w:hAnsi="Arial" w:cs="Arial"/>
            <w:sz w:val="20"/>
            <w:szCs w:val="20"/>
          </w:rPr>
          <w:t>https://www.algerianembassy.org/human-rights/National-Human-Rights-Council.html</w:t>
        </w:r>
      </w:hyperlink>
      <w:r w:rsidRPr="00990781">
        <w:rPr>
          <w:rFonts w:ascii="Arial" w:hAnsi="Arial" w:cs="Arial"/>
          <w:sz w:val="20"/>
          <w:szCs w:val="20"/>
        </w:rPr>
        <w:t xml:space="preserve"> (dosegljivo 30. 9. 2021)</w:t>
      </w:r>
    </w:p>
    <w:p w14:paraId="25C149D2" w14:textId="77777777" w:rsidR="00A9669A" w:rsidRPr="00990781" w:rsidRDefault="00A9669A" w:rsidP="00990781">
      <w:pPr>
        <w:pStyle w:val="Odstavekseznama"/>
        <w:numPr>
          <w:ilvl w:val="0"/>
          <w:numId w:val="16"/>
        </w:numPr>
        <w:spacing w:after="200" w:line="276" w:lineRule="auto"/>
        <w:contextualSpacing/>
        <w:rPr>
          <w:rFonts w:ascii="Arial" w:hAnsi="Arial" w:cs="Arial"/>
          <w:sz w:val="20"/>
          <w:szCs w:val="20"/>
        </w:rPr>
      </w:pPr>
      <w:r w:rsidRPr="00990781">
        <w:rPr>
          <w:rFonts w:ascii="Arial" w:hAnsi="Arial" w:cs="Arial"/>
          <w:sz w:val="20"/>
          <w:szCs w:val="20"/>
        </w:rPr>
        <w:t xml:space="preserve">Bertelsmann Stiftung. BTI 2020 Country Report – Algeria, 2020. </w:t>
      </w:r>
      <w:hyperlink r:id="rId33" w:history="1">
        <w:r w:rsidRPr="00990781">
          <w:rPr>
            <w:rStyle w:val="Hiperpovezava"/>
            <w:rFonts w:ascii="Arial" w:hAnsi="Arial" w:cs="Arial"/>
            <w:sz w:val="20"/>
            <w:szCs w:val="20"/>
          </w:rPr>
          <w:t>https://bti-project.org/en/reports/country-report/DZA</w:t>
        </w:r>
      </w:hyperlink>
      <w:r w:rsidRPr="00990781">
        <w:rPr>
          <w:rFonts w:ascii="Arial" w:hAnsi="Arial" w:cs="Arial"/>
          <w:sz w:val="20"/>
          <w:szCs w:val="20"/>
        </w:rPr>
        <w:t xml:space="preserve"> (dosegljivo 30. 9. 2021)</w:t>
      </w:r>
    </w:p>
    <w:p w14:paraId="2F01B2B7" w14:textId="77777777" w:rsidR="00A9669A" w:rsidRPr="00E27D78" w:rsidRDefault="00A9669A" w:rsidP="00A9669A">
      <w:pPr>
        <w:autoSpaceDE w:val="0"/>
        <w:autoSpaceDN w:val="0"/>
        <w:adjustRightInd w:val="0"/>
        <w:spacing w:line="240" w:lineRule="auto"/>
        <w:jc w:val="both"/>
        <w:rPr>
          <w:rFonts w:ascii="Arial" w:hAnsi="Arial" w:cs="Arial"/>
          <w:b/>
          <w:sz w:val="20"/>
          <w:szCs w:val="20"/>
        </w:rPr>
      </w:pPr>
      <w:r w:rsidRPr="00E27D78">
        <w:rPr>
          <w:rFonts w:ascii="Arial" w:hAnsi="Arial" w:cs="Arial"/>
          <w:b/>
          <w:sz w:val="20"/>
          <w:szCs w:val="20"/>
        </w:rPr>
        <w:lastRenderedPageBreak/>
        <w:t>BANGLADEŠ</w:t>
      </w:r>
    </w:p>
    <w:p w14:paraId="67A704F0" w14:textId="77777777" w:rsidR="00A9669A" w:rsidRPr="00E27D78" w:rsidRDefault="00A9669A" w:rsidP="00A9669A">
      <w:pPr>
        <w:autoSpaceDE w:val="0"/>
        <w:autoSpaceDN w:val="0"/>
        <w:adjustRightInd w:val="0"/>
        <w:jc w:val="both"/>
        <w:rPr>
          <w:rFonts w:ascii="Arial" w:hAnsi="Arial" w:cs="Arial"/>
          <w:sz w:val="20"/>
          <w:szCs w:val="20"/>
        </w:rPr>
      </w:pPr>
      <w:r w:rsidRPr="00E27D78">
        <w:rPr>
          <w:rFonts w:ascii="Arial" w:hAnsi="Arial" w:cs="Arial"/>
          <w:sz w:val="20"/>
          <w:szCs w:val="20"/>
        </w:rPr>
        <w:t>Bangladeš (uradno Ljudska republika Bangladeš) je postal suverena država leta 1971, potem ko se je v osvobodilni vojni ločil od Pakistana. Po osamosvojitvi je Bangladeš postal republika v okviru Commonwealtha in laična demokracija</w:t>
      </w:r>
      <w:r w:rsidRPr="00E27D78">
        <w:rPr>
          <w:rStyle w:val="Sprotnaopomba-sklic"/>
          <w:rFonts w:ascii="Arial" w:hAnsi="Arial" w:cs="Arial"/>
          <w:sz w:val="20"/>
          <w:szCs w:val="20"/>
        </w:rPr>
        <w:footnoteReference w:id="37"/>
      </w:r>
      <w:r w:rsidRPr="00E27D78">
        <w:rPr>
          <w:rFonts w:ascii="Arial" w:hAnsi="Arial" w:cs="Arial"/>
          <w:sz w:val="20"/>
          <w:szCs w:val="20"/>
        </w:rPr>
        <w:t>.</w:t>
      </w:r>
    </w:p>
    <w:p w14:paraId="67C62520" w14:textId="77777777" w:rsidR="00A9669A" w:rsidRPr="00E27D78" w:rsidRDefault="00A9669A" w:rsidP="00A9669A">
      <w:pPr>
        <w:autoSpaceDE w:val="0"/>
        <w:autoSpaceDN w:val="0"/>
        <w:adjustRightInd w:val="0"/>
        <w:jc w:val="both"/>
        <w:rPr>
          <w:rFonts w:ascii="Arial" w:hAnsi="Arial" w:cs="Arial"/>
          <w:sz w:val="20"/>
          <w:szCs w:val="20"/>
        </w:rPr>
      </w:pPr>
      <w:r w:rsidRPr="00E27D78">
        <w:rPr>
          <w:rFonts w:ascii="Arial" w:hAnsi="Arial" w:cs="Arial"/>
          <w:sz w:val="20"/>
          <w:szCs w:val="20"/>
        </w:rPr>
        <w:t>Ustavo Ljudske republike Bangladeš je potrdil ustavodajni parlament in je začela veljati 16. decembra 1972. Ustava je bila bistveno spremenjena januarja leta 1975 v smeri opustitve parlamentarnega sistema in uvedbe enostranskega predsedniškega sistema, ki deluje na podlagi vojnega prava. Vojaška zakonodaja je bila potrjena in ratificirana z ustavo leta 1986. Leta 1991 je bila ustava ponovno spremenjena, in sicer v smer parlamentarnega sistema vladanja</w:t>
      </w:r>
      <w:r w:rsidRPr="00E27D78">
        <w:rPr>
          <w:rStyle w:val="Sprotnaopomba-sklic"/>
          <w:rFonts w:ascii="Arial" w:hAnsi="Arial" w:cs="Arial"/>
          <w:sz w:val="20"/>
          <w:szCs w:val="20"/>
        </w:rPr>
        <w:footnoteReference w:id="38"/>
      </w:r>
      <w:r w:rsidRPr="00E27D78">
        <w:rPr>
          <w:rFonts w:ascii="Arial" w:hAnsi="Arial" w:cs="Arial"/>
          <w:sz w:val="20"/>
          <w:szCs w:val="20"/>
        </w:rPr>
        <w:t>.  Doživela je veliko sprememb, zadnjo leta 2018</w:t>
      </w:r>
      <w:r w:rsidRPr="00E27D78">
        <w:rPr>
          <w:rStyle w:val="Sprotnaopomba-sklic"/>
          <w:rFonts w:ascii="Arial" w:hAnsi="Arial" w:cs="Arial"/>
          <w:sz w:val="20"/>
          <w:szCs w:val="20"/>
        </w:rPr>
        <w:footnoteReference w:id="39"/>
      </w:r>
      <w:r w:rsidRPr="00E27D78">
        <w:rPr>
          <w:rFonts w:ascii="Arial" w:hAnsi="Arial" w:cs="Arial"/>
          <w:sz w:val="20"/>
          <w:szCs w:val="20"/>
        </w:rPr>
        <w:t>.</w:t>
      </w:r>
    </w:p>
    <w:p w14:paraId="716A7C8D" w14:textId="77777777" w:rsidR="00A9669A" w:rsidRPr="00E27D78" w:rsidRDefault="00A9669A" w:rsidP="00A9669A">
      <w:pPr>
        <w:autoSpaceDE w:val="0"/>
        <w:autoSpaceDN w:val="0"/>
        <w:adjustRightInd w:val="0"/>
        <w:jc w:val="both"/>
        <w:rPr>
          <w:rFonts w:ascii="Arial" w:hAnsi="Arial" w:cs="Arial"/>
          <w:sz w:val="20"/>
          <w:szCs w:val="20"/>
        </w:rPr>
      </w:pPr>
      <w:r w:rsidRPr="00E27D78">
        <w:rPr>
          <w:rFonts w:ascii="Arial" w:hAnsi="Arial" w:cs="Arial"/>
          <w:sz w:val="20"/>
          <w:szCs w:val="20"/>
        </w:rPr>
        <w:t>Ustava je najprej temeljila na osnovnih načelih nacionalizma, socializma, demokracije in sekularizma, vendar je dopolnitev ustave, sprejeta leta 1977, nadomestila sekularizem z islamom. Nadaljnje spremembe v letu 1988 so islam določile kot državno religijo. Leta 2011 je bil 2.a člen ustave spremenjen tako, da se glasi: »Državna religija republike je islam, vendar država zagotavlja enak status in enake pravice prakticiranju hindujske, budistične, krščanske in drugih ver.« Vlada to pravico na splošno spoštuje</w:t>
      </w:r>
      <w:r w:rsidRPr="00E27D78">
        <w:rPr>
          <w:rStyle w:val="Sprotnaopomba-sklic"/>
          <w:rFonts w:ascii="Arial" w:hAnsi="Arial" w:cs="Arial"/>
          <w:sz w:val="20"/>
          <w:szCs w:val="20"/>
        </w:rPr>
        <w:footnoteReference w:id="40"/>
      </w:r>
      <w:r w:rsidRPr="00E27D78">
        <w:rPr>
          <w:rFonts w:ascii="Arial" w:hAnsi="Arial" w:cs="Arial"/>
          <w:sz w:val="20"/>
          <w:szCs w:val="20"/>
        </w:rPr>
        <w:t xml:space="preserve">. </w:t>
      </w:r>
    </w:p>
    <w:p w14:paraId="32886343" w14:textId="77777777" w:rsidR="00A9669A" w:rsidRPr="00E27D78" w:rsidRDefault="00A9669A" w:rsidP="00A9669A">
      <w:pPr>
        <w:autoSpaceDE w:val="0"/>
        <w:autoSpaceDN w:val="0"/>
        <w:adjustRightInd w:val="0"/>
        <w:jc w:val="both"/>
        <w:rPr>
          <w:rFonts w:ascii="Arial" w:hAnsi="Arial" w:cs="Arial"/>
          <w:sz w:val="20"/>
          <w:szCs w:val="20"/>
        </w:rPr>
      </w:pPr>
      <w:r w:rsidRPr="00E27D78">
        <w:rPr>
          <w:rFonts w:ascii="Arial" w:hAnsi="Arial" w:cs="Arial"/>
          <w:sz w:val="20"/>
          <w:szCs w:val="20"/>
        </w:rPr>
        <w:t>Danes je Bangladeš parlamentarna republika. Neposredne volitve v enodomni parlament, ki se jih lahko udeležijo vsi državljani, stari nad 18 let, potekajo vsakih pet let</w:t>
      </w:r>
      <w:r w:rsidRPr="00E27D78">
        <w:rPr>
          <w:rStyle w:val="Sprotnaopomba-sklic"/>
          <w:rFonts w:ascii="Arial" w:hAnsi="Arial" w:cs="Arial"/>
          <w:sz w:val="20"/>
          <w:szCs w:val="20"/>
        </w:rPr>
        <w:footnoteReference w:id="41"/>
      </w:r>
      <w:r w:rsidRPr="00E27D78">
        <w:rPr>
          <w:rFonts w:ascii="Arial" w:hAnsi="Arial" w:cs="Arial"/>
          <w:sz w:val="20"/>
          <w:szCs w:val="20"/>
        </w:rPr>
        <w:t>. Pravni sistem je mešani sistem večinoma angleškega običajnega prava in islamskega prava</w:t>
      </w:r>
      <w:r w:rsidRPr="00E27D78">
        <w:rPr>
          <w:rStyle w:val="Sprotnaopomba-sklic"/>
          <w:rFonts w:ascii="Arial" w:hAnsi="Arial" w:cs="Arial"/>
          <w:sz w:val="20"/>
          <w:szCs w:val="20"/>
        </w:rPr>
        <w:footnoteReference w:id="42"/>
      </w:r>
      <w:r w:rsidRPr="00E27D78">
        <w:rPr>
          <w:rFonts w:ascii="Arial" w:hAnsi="Arial" w:cs="Arial"/>
          <w:sz w:val="20"/>
          <w:szCs w:val="20"/>
        </w:rPr>
        <w:t>.</w:t>
      </w:r>
    </w:p>
    <w:p w14:paraId="146919E0" w14:textId="77777777" w:rsidR="00A9669A" w:rsidRPr="00E27D78" w:rsidRDefault="00A9669A" w:rsidP="00A9669A">
      <w:pPr>
        <w:autoSpaceDE w:val="0"/>
        <w:autoSpaceDN w:val="0"/>
        <w:adjustRightInd w:val="0"/>
        <w:jc w:val="both"/>
        <w:rPr>
          <w:rFonts w:ascii="Arial" w:hAnsi="Arial" w:cs="Arial"/>
          <w:sz w:val="20"/>
          <w:szCs w:val="20"/>
        </w:rPr>
      </w:pPr>
      <w:r w:rsidRPr="00E27D78">
        <w:rPr>
          <w:rFonts w:ascii="Arial" w:hAnsi="Arial" w:cs="Arial"/>
          <w:sz w:val="20"/>
          <w:szCs w:val="20"/>
        </w:rPr>
        <w:t>Izvršna oblast je v rokah predsednika vlade in vlade. Izvršna oblast nadzoruje izvajanje politik in zakonov ter ima tudi popoln nadzor nad vojaškimi in varnostnimi silami. V skladu z ustavo je kabinet predsednika vlade kolektivno odgovoren parlamentu. Parlament je pooblaščen za proučitev vsakega dejanja vlade. Toda v praksi predsednik vlade v veliki meri prevladuje nad parlamentarnimi funkcijami. Redni bojkoti opozicije parlament ovirajo pri izvajanju nadzorne funkcije nad ukrepi vlade</w:t>
      </w:r>
      <w:r w:rsidRPr="00E27D78">
        <w:rPr>
          <w:rStyle w:val="Sprotnaopomba-sklic"/>
          <w:rFonts w:ascii="Arial" w:hAnsi="Arial" w:cs="Arial"/>
          <w:sz w:val="20"/>
          <w:szCs w:val="20"/>
        </w:rPr>
        <w:footnoteReference w:id="43"/>
      </w:r>
      <w:r w:rsidRPr="00E27D78">
        <w:rPr>
          <w:rFonts w:ascii="Arial" w:hAnsi="Arial" w:cs="Arial"/>
          <w:sz w:val="20"/>
          <w:szCs w:val="20"/>
        </w:rPr>
        <w:t>. Volitve v Bangladešu niso bile vedno svobodne, poštene in vključujoče, čeprav redna menjava strank na oblasti kaže na določeno mero legitimnosti volilnega procesa</w:t>
      </w:r>
      <w:r w:rsidRPr="00E27D78">
        <w:rPr>
          <w:rStyle w:val="Sprotnaopomba-sklic"/>
          <w:rFonts w:ascii="Arial" w:hAnsi="Arial" w:cs="Arial"/>
          <w:sz w:val="20"/>
          <w:szCs w:val="20"/>
        </w:rPr>
        <w:footnoteReference w:id="44"/>
      </w:r>
      <w:r w:rsidRPr="00E27D78">
        <w:rPr>
          <w:rFonts w:ascii="Arial" w:hAnsi="Arial" w:cs="Arial"/>
          <w:sz w:val="20"/>
          <w:szCs w:val="20"/>
        </w:rPr>
        <w:t>.</w:t>
      </w:r>
    </w:p>
    <w:p w14:paraId="2083558C" w14:textId="77777777" w:rsidR="00A9669A" w:rsidRPr="00E27D78" w:rsidRDefault="00A9669A" w:rsidP="00A9669A">
      <w:pPr>
        <w:autoSpaceDE w:val="0"/>
        <w:autoSpaceDN w:val="0"/>
        <w:adjustRightInd w:val="0"/>
        <w:jc w:val="both"/>
        <w:rPr>
          <w:rFonts w:ascii="Arial" w:hAnsi="Arial" w:cs="Arial"/>
          <w:sz w:val="20"/>
          <w:szCs w:val="20"/>
        </w:rPr>
      </w:pPr>
      <w:r w:rsidRPr="00E27D78">
        <w:rPr>
          <w:rFonts w:ascii="Arial" w:hAnsi="Arial" w:cs="Arial"/>
          <w:sz w:val="20"/>
          <w:szCs w:val="20"/>
        </w:rPr>
        <w:t>Verska svoboda je ustavno zagotovljena pravica kljub ustavno določeni državni religiji (islam)</w:t>
      </w:r>
      <w:r w:rsidRPr="00E27D78">
        <w:rPr>
          <w:rStyle w:val="Sprotnaopomba-sklic"/>
          <w:rFonts w:ascii="Arial" w:hAnsi="Arial" w:cs="Arial"/>
          <w:sz w:val="20"/>
          <w:szCs w:val="20"/>
        </w:rPr>
        <w:footnoteReference w:id="45"/>
      </w:r>
      <w:r w:rsidRPr="00E27D78">
        <w:rPr>
          <w:rFonts w:ascii="Arial" w:hAnsi="Arial" w:cs="Arial"/>
          <w:sz w:val="20"/>
          <w:szCs w:val="20"/>
        </w:rPr>
        <w:t>. Ustava določa, da nihče, ki obiskuje izobraževalno ustanovo, ni dolžan poslušati verskih vsebin ali sodelovati pri obredih ali čaščenju v zvezi z vero, ki ji ne pripada</w:t>
      </w:r>
      <w:r w:rsidRPr="00E27D78">
        <w:rPr>
          <w:rStyle w:val="Sprotnaopomba-sklic"/>
          <w:rFonts w:ascii="Arial" w:hAnsi="Arial" w:cs="Arial"/>
          <w:sz w:val="20"/>
          <w:szCs w:val="20"/>
        </w:rPr>
        <w:footnoteReference w:id="46"/>
      </w:r>
      <w:r w:rsidRPr="00E27D78">
        <w:rPr>
          <w:rFonts w:ascii="Arial" w:hAnsi="Arial" w:cs="Arial"/>
          <w:sz w:val="20"/>
          <w:szCs w:val="20"/>
        </w:rPr>
        <w:t>. Verske skupine, ki želijo povezati več bogoslužnih ustanov, se morajo registrirati. Pogoji in postopki so enaki kot za sekularna združenja</w:t>
      </w:r>
      <w:r w:rsidRPr="00E27D78">
        <w:rPr>
          <w:rStyle w:val="Sprotnaopomba-sklic"/>
          <w:rFonts w:ascii="Arial" w:hAnsi="Arial" w:cs="Arial"/>
          <w:sz w:val="20"/>
          <w:szCs w:val="20"/>
        </w:rPr>
        <w:footnoteReference w:id="47"/>
      </w:r>
      <w:r w:rsidRPr="00E27D78">
        <w:rPr>
          <w:rFonts w:ascii="Arial" w:hAnsi="Arial" w:cs="Arial"/>
          <w:sz w:val="20"/>
          <w:szCs w:val="20"/>
        </w:rPr>
        <w:t>. Ustava tudi zagotavlja svobodo misli, vesti, govora in izražanja ter prepoveduje zlorabo vere v politične namene</w:t>
      </w:r>
      <w:r w:rsidRPr="00E27D78">
        <w:rPr>
          <w:rStyle w:val="Sprotnaopomba-sklic"/>
          <w:rFonts w:ascii="Arial" w:hAnsi="Arial" w:cs="Arial"/>
          <w:sz w:val="20"/>
          <w:szCs w:val="20"/>
        </w:rPr>
        <w:footnoteReference w:id="48"/>
      </w:r>
      <w:r w:rsidRPr="00E27D78">
        <w:rPr>
          <w:rFonts w:ascii="Arial" w:hAnsi="Arial" w:cs="Arial"/>
          <w:sz w:val="20"/>
          <w:szCs w:val="20"/>
        </w:rPr>
        <w:t>.</w:t>
      </w:r>
    </w:p>
    <w:p w14:paraId="60B1E943" w14:textId="77777777" w:rsidR="00A9669A" w:rsidRPr="00E27D78" w:rsidRDefault="00A9669A" w:rsidP="00A9669A">
      <w:pPr>
        <w:autoSpaceDE w:val="0"/>
        <w:autoSpaceDN w:val="0"/>
        <w:adjustRightInd w:val="0"/>
        <w:jc w:val="both"/>
        <w:rPr>
          <w:rFonts w:ascii="Arial" w:hAnsi="Arial" w:cs="Arial"/>
          <w:sz w:val="20"/>
          <w:szCs w:val="20"/>
        </w:rPr>
      </w:pPr>
      <w:r w:rsidRPr="00E27D78">
        <w:rPr>
          <w:rFonts w:ascii="Arial" w:hAnsi="Arial" w:cs="Arial"/>
          <w:sz w:val="20"/>
          <w:szCs w:val="20"/>
        </w:rPr>
        <w:lastRenderedPageBreak/>
        <w:t>Število ljudi, ki jih je prizadelo politično nasilje, niha in je odvisno od političnih nemirov, še posebej pred volitvami in stavkami. Politično nasilje se kaže v obliki spopadov med pripadniki različnih frakcij znotraj ene stranke, med pripadniki različnih strank ter med podporniki strank in varnostnimi organi</w:t>
      </w:r>
      <w:r w:rsidRPr="00E27D78">
        <w:rPr>
          <w:rStyle w:val="Sprotnaopomba-sklic"/>
          <w:rFonts w:ascii="Arial" w:hAnsi="Arial" w:cs="Arial"/>
          <w:sz w:val="20"/>
          <w:szCs w:val="20"/>
        </w:rPr>
        <w:footnoteReference w:id="49"/>
      </w:r>
      <w:r w:rsidRPr="00E27D78">
        <w:rPr>
          <w:rFonts w:ascii="Arial" w:hAnsi="Arial" w:cs="Arial"/>
          <w:sz w:val="20"/>
          <w:szCs w:val="20"/>
        </w:rPr>
        <w:t>. Čeprav obstajajo poročila</w:t>
      </w:r>
      <w:r w:rsidRPr="00E27D78">
        <w:rPr>
          <w:rStyle w:val="Sprotnaopomba-sklic"/>
          <w:rFonts w:ascii="Arial" w:hAnsi="Arial" w:cs="Arial"/>
          <w:sz w:val="20"/>
          <w:szCs w:val="20"/>
        </w:rPr>
        <w:footnoteReference w:id="50"/>
      </w:r>
      <w:r w:rsidRPr="00E27D78">
        <w:rPr>
          <w:rFonts w:ascii="Arial" w:hAnsi="Arial" w:cs="Arial"/>
          <w:sz w:val="20"/>
          <w:szCs w:val="20"/>
        </w:rPr>
        <w:t xml:space="preserve"> o primerih nadlegovanja ali zastraševanja s strani policije in varnostnih sil ter o omejevanju političnih shodov in demonstracij, še posebej v predvolilnem času, ti niso dovolj resni po svoji naravi in ponavljanju, da bi lahko govorili o preganjanju ali resni škodi. </w:t>
      </w:r>
    </w:p>
    <w:p w14:paraId="76FC7855" w14:textId="77777777" w:rsidR="00A9669A" w:rsidRPr="00E27D78" w:rsidRDefault="00A9669A" w:rsidP="00A9669A">
      <w:pPr>
        <w:jc w:val="both"/>
        <w:rPr>
          <w:rFonts w:ascii="Arial" w:hAnsi="Arial" w:cs="Arial"/>
          <w:sz w:val="20"/>
          <w:szCs w:val="20"/>
        </w:rPr>
      </w:pPr>
      <w:r w:rsidRPr="00E27D78">
        <w:rPr>
          <w:rFonts w:ascii="Arial" w:hAnsi="Arial" w:cs="Arial"/>
          <w:sz w:val="20"/>
          <w:szCs w:val="20"/>
        </w:rPr>
        <w:t>Ustava zagotavlja svobodo govora, vendar vlada tega ni vedno spoštovala. Mnogi novinarji niso upali kritizirati oblasti zaradi skrbi pred povračilnimi ukrepi. Tako tiskani kot neodvisni elektronski mediji so bili aktivni in so izražali različne poglede, čeprav so nekateri spletni mediji, ki so kritizirali vlado, poročali o pritiskih</w:t>
      </w:r>
      <w:r w:rsidRPr="00E27D78">
        <w:rPr>
          <w:rStyle w:val="Sprotnaopomba-sklic"/>
          <w:rFonts w:ascii="Arial" w:hAnsi="Arial" w:cs="Arial"/>
          <w:sz w:val="20"/>
          <w:szCs w:val="20"/>
        </w:rPr>
        <w:footnoteReference w:id="51"/>
      </w:r>
      <w:r w:rsidRPr="00E27D78">
        <w:rPr>
          <w:rFonts w:ascii="Arial" w:hAnsi="Arial" w:cs="Arial"/>
          <w:sz w:val="20"/>
          <w:szCs w:val="20"/>
        </w:rPr>
        <w:t>. Število spletnih medijskih ponudnikov je v zadnjih letih dramatično naraslo, prav tako uporaba družbenih omrežij, saj dostop do svetovnega spleta ni omejen</w:t>
      </w:r>
      <w:r w:rsidRPr="00E27D78">
        <w:rPr>
          <w:rStyle w:val="Sprotnaopomba-sklic"/>
          <w:rFonts w:ascii="Arial" w:hAnsi="Arial" w:cs="Arial"/>
          <w:sz w:val="20"/>
          <w:szCs w:val="20"/>
        </w:rPr>
        <w:footnoteReference w:id="52"/>
      </w:r>
      <w:r w:rsidRPr="00E27D78">
        <w:rPr>
          <w:rFonts w:ascii="Arial" w:hAnsi="Arial" w:cs="Arial"/>
          <w:sz w:val="20"/>
          <w:szCs w:val="20"/>
        </w:rPr>
        <w:t>.</w:t>
      </w:r>
    </w:p>
    <w:p w14:paraId="1D94C073" w14:textId="77777777" w:rsidR="00A9669A" w:rsidRPr="00E27D78" w:rsidRDefault="00A9669A" w:rsidP="00A9669A">
      <w:pPr>
        <w:jc w:val="both"/>
        <w:rPr>
          <w:rFonts w:ascii="Arial" w:hAnsi="Arial" w:cs="Arial"/>
          <w:sz w:val="20"/>
          <w:szCs w:val="20"/>
        </w:rPr>
      </w:pPr>
      <w:r w:rsidRPr="00E27D78">
        <w:rPr>
          <w:rFonts w:ascii="Arial" w:hAnsi="Arial" w:cs="Arial"/>
          <w:sz w:val="20"/>
          <w:szCs w:val="20"/>
        </w:rPr>
        <w:t>Pravice žensk zagotavlja ustava in zakonodaja, ki prepoveduje diskriminacijo na podlagi spola</w:t>
      </w:r>
      <w:r w:rsidRPr="00E27D78">
        <w:rPr>
          <w:rStyle w:val="Sprotnaopomba-sklic"/>
          <w:rFonts w:ascii="Arial" w:hAnsi="Arial" w:cs="Arial"/>
          <w:sz w:val="20"/>
          <w:szCs w:val="20"/>
        </w:rPr>
        <w:footnoteReference w:id="53"/>
      </w:r>
      <w:r w:rsidRPr="00E27D78">
        <w:rPr>
          <w:rFonts w:ascii="Arial" w:hAnsi="Arial" w:cs="Arial"/>
          <w:sz w:val="20"/>
          <w:szCs w:val="20"/>
        </w:rPr>
        <w:t>. Veliko žensk zaseda mesta v javni upravi, sodstvu, policiji, vojski in ustanovah lokalnih skupnosti. Bangladeš je imel dva predsednici vlade, vključno s trenutno</w:t>
      </w:r>
      <w:r w:rsidRPr="00E27D78">
        <w:rPr>
          <w:rStyle w:val="Sprotnaopomba-sklic"/>
          <w:rFonts w:ascii="Arial" w:hAnsi="Arial" w:cs="Arial"/>
          <w:sz w:val="20"/>
          <w:szCs w:val="20"/>
        </w:rPr>
        <w:footnoteReference w:id="54"/>
      </w:r>
      <w:r w:rsidRPr="00E27D78">
        <w:rPr>
          <w:rFonts w:ascii="Arial" w:hAnsi="Arial" w:cs="Arial"/>
          <w:sz w:val="20"/>
          <w:szCs w:val="20"/>
        </w:rPr>
        <w:t>. Kljub temu so zaznane zlorabe (posilstva, napadi s kislino, nasilje), spolno nadlegovanje, neenakost na področju lastništva in dedovanja žensk ter odločitve na podlagi islamskih zakonov (fatva)</w:t>
      </w:r>
      <w:r w:rsidRPr="00E27D78">
        <w:rPr>
          <w:rStyle w:val="Sprotnaopomba-sklic"/>
          <w:rFonts w:ascii="Arial" w:hAnsi="Arial" w:cs="Arial"/>
          <w:sz w:val="20"/>
          <w:szCs w:val="20"/>
        </w:rPr>
        <w:footnoteReference w:id="55"/>
      </w:r>
      <w:r w:rsidRPr="00E27D78">
        <w:rPr>
          <w:rFonts w:ascii="Arial" w:hAnsi="Arial" w:cs="Arial"/>
          <w:sz w:val="20"/>
          <w:szCs w:val="20"/>
        </w:rPr>
        <w:t>.</w:t>
      </w:r>
    </w:p>
    <w:p w14:paraId="3653903D" w14:textId="77777777" w:rsidR="00A9669A" w:rsidRPr="00E27D78" w:rsidRDefault="00A9669A" w:rsidP="00A9669A">
      <w:pPr>
        <w:jc w:val="both"/>
        <w:rPr>
          <w:rFonts w:ascii="Arial" w:hAnsi="Arial" w:cs="Arial"/>
          <w:sz w:val="20"/>
          <w:szCs w:val="20"/>
        </w:rPr>
      </w:pPr>
      <w:r w:rsidRPr="00E27D78">
        <w:rPr>
          <w:rFonts w:ascii="Arial" w:hAnsi="Arial" w:cs="Arial"/>
          <w:sz w:val="20"/>
          <w:szCs w:val="20"/>
        </w:rPr>
        <w:t>Vlada je skupaj z lokalnimi oblastmi in nevladnimi organizacijami izboljšala zdravje, skrbstvo in izobraževanje otrok, ki so še vedno izredno ranljiva skupina. Šolanje je brezplačno in obvezno do osmega razreda, država ponuja denarno nadomestilo staršem deklic, ki jih starši šolajo do desetega razreda. Vlada je izvedla vrsto izobraževanj za starše glede preprečevanja otroških porok in zaradi tega ukinila šolnino za deklice. Spolno izkoriščanje otrok je kaznivo (kazen je deset let zapora)</w:t>
      </w:r>
      <w:r w:rsidRPr="00E27D78">
        <w:rPr>
          <w:rStyle w:val="Sprotnaopomba-sklic"/>
          <w:rFonts w:ascii="Arial" w:hAnsi="Arial" w:cs="Arial"/>
          <w:sz w:val="20"/>
          <w:szCs w:val="20"/>
        </w:rPr>
        <w:footnoteReference w:id="56"/>
      </w:r>
      <w:r w:rsidRPr="00E27D78">
        <w:rPr>
          <w:rFonts w:ascii="Arial" w:hAnsi="Arial" w:cs="Arial"/>
          <w:sz w:val="20"/>
          <w:szCs w:val="20"/>
        </w:rPr>
        <w:t>. Otroško delo je razširjeno. Četudi je vlada poskusila izvesti reforme in ukiniti otroško delo v tovarnah, se je to zgolj preselilo v manjše, nekontrolirane obrate</w:t>
      </w:r>
      <w:r w:rsidRPr="00E27D78">
        <w:rPr>
          <w:rStyle w:val="Sprotnaopomba-sklic"/>
          <w:rFonts w:ascii="Arial" w:hAnsi="Arial" w:cs="Arial"/>
          <w:sz w:val="20"/>
          <w:szCs w:val="20"/>
        </w:rPr>
        <w:footnoteReference w:id="57"/>
      </w:r>
      <w:r w:rsidRPr="00E27D78">
        <w:rPr>
          <w:rFonts w:ascii="Arial" w:hAnsi="Arial" w:cs="Arial"/>
          <w:sz w:val="20"/>
          <w:szCs w:val="20"/>
        </w:rPr>
        <w:t xml:space="preserve">. </w:t>
      </w:r>
    </w:p>
    <w:p w14:paraId="7B518E35" w14:textId="77777777" w:rsidR="00A9669A" w:rsidRPr="00E27D78" w:rsidRDefault="00A9669A" w:rsidP="00A9669A">
      <w:pPr>
        <w:jc w:val="both"/>
        <w:rPr>
          <w:rFonts w:ascii="Arial" w:hAnsi="Arial" w:cs="Arial"/>
          <w:sz w:val="20"/>
          <w:szCs w:val="20"/>
        </w:rPr>
      </w:pPr>
      <w:r w:rsidRPr="00E27D78">
        <w:rPr>
          <w:rFonts w:ascii="Arial" w:hAnsi="Arial" w:cs="Arial"/>
          <w:sz w:val="20"/>
          <w:szCs w:val="20"/>
        </w:rPr>
        <w:t>Bangladeška ustava v 27. členu določa, da so vsi državljani pred zakonom enaki in upravičeni do enakega pravnega varstva, v skladu z 28. členom država nikogar ne diskriminira na podlagi vere, rase, kaste, spola ali kraja rojstva, vendar pa v Bangladešu ni zakonodaje, ki prepovedujejo diskriminacijo na podlagi spolne usmerjenosti. Pravnega priznanja istospolnih porok ali civilnih partnerstev ni. Istospolni pari ne morejo posvojiti otrok</w:t>
      </w:r>
      <w:r w:rsidRPr="00E27D78">
        <w:rPr>
          <w:rStyle w:val="Sprotnaopomba-sklic"/>
          <w:rFonts w:ascii="Arial" w:hAnsi="Arial" w:cs="Arial"/>
          <w:sz w:val="20"/>
          <w:szCs w:val="20"/>
        </w:rPr>
        <w:footnoteReference w:id="58"/>
      </w:r>
      <w:r w:rsidRPr="00E27D78">
        <w:rPr>
          <w:rFonts w:ascii="Arial" w:hAnsi="Arial" w:cs="Arial"/>
          <w:sz w:val="20"/>
          <w:szCs w:val="20"/>
        </w:rPr>
        <w:t>. Predstavniki LGBTI skupnosti so poročali o napadih ter zmanjšanju možnosti za javno delovanje</w:t>
      </w:r>
      <w:r w:rsidRPr="00E27D78">
        <w:rPr>
          <w:rStyle w:val="Sprotnaopomba-sklic"/>
          <w:rFonts w:ascii="Arial" w:hAnsi="Arial" w:cs="Arial"/>
          <w:sz w:val="20"/>
          <w:szCs w:val="20"/>
        </w:rPr>
        <w:footnoteReference w:id="59"/>
      </w:r>
      <w:r w:rsidRPr="00E27D78">
        <w:rPr>
          <w:rFonts w:ascii="Arial" w:hAnsi="Arial" w:cs="Arial"/>
          <w:sz w:val="20"/>
          <w:szCs w:val="20"/>
        </w:rPr>
        <w:t xml:space="preserve">. Kljub vsemu pa je vlada naredila korak k vključitvi LGBTI skupnosti, saj je napovedala, da bo </w:t>
      </w:r>
      <w:r w:rsidRPr="00E27D78">
        <w:rPr>
          <w:rFonts w:ascii="Arial" w:hAnsi="Arial" w:cs="Arial"/>
          <w:sz w:val="20"/>
          <w:szCs w:val="20"/>
        </w:rPr>
        <w:lastRenderedPageBreak/>
        <w:t>ob štetju prebivalstva leta 2021 omogočila, da se oseba lahko izreče za »tretji spol«</w:t>
      </w:r>
      <w:r w:rsidRPr="00E27D78">
        <w:rPr>
          <w:rStyle w:val="Sprotnaopomba-sklic"/>
          <w:rFonts w:ascii="Arial" w:hAnsi="Arial" w:cs="Arial"/>
          <w:sz w:val="20"/>
          <w:szCs w:val="20"/>
        </w:rPr>
        <w:footnoteReference w:id="60"/>
      </w:r>
      <w:r w:rsidRPr="00E27D78">
        <w:rPr>
          <w:rFonts w:ascii="Arial" w:hAnsi="Arial" w:cs="Arial"/>
          <w:sz w:val="20"/>
          <w:szCs w:val="20"/>
        </w:rPr>
        <w:t xml:space="preserve"> (hijra oz. niti ženska niti moški).</w:t>
      </w:r>
    </w:p>
    <w:p w14:paraId="085E6541" w14:textId="77777777" w:rsidR="00A9669A" w:rsidRPr="00E27D78" w:rsidRDefault="00A9669A" w:rsidP="00A9669A">
      <w:pPr>
        <w:jc w:val="both"/>
        <w:rPr>
          <w:rFonts w:ascii="Arial" w:hAnsi="Arial" w:cs="Arial"/>
          <w:sz w:val="20"/>
          <w:szCs w:val="20"/>
        </w:rPr>
      </w:pPr>
      <w:r w:rsidRPr="00E27D78">
        <w:rPr>
          <w:rFonts w:ascii="Arial" w:hAnsi="Arial" w:cs="Arial"/>
          <w:sz w:val="20"/>
          <w:szCs w:val="20"/>
        </w:rPr>
        <w:t>Bangladeš ni država pogodbenica ženevske konvencije o statusu beguncev. Zakon ne predvideva podelitve azila ali statusa begunca, niti vlada ni vzpostavila formalnega sistema za zaščito beguncev. Vlada je zagotovila znatno zaščito in pomoč pripadnikom ljudstva Rohingya, ki prebivajo v državi. Pred letom 2017 je vlada sodelovala z UNHCR pri zagotavljanju začasne zaščite in osnovne pomoči beguncem, čeprav jih oblasti Bangladeša niso priznavale kot begunce ampak kot »prisilno izseljene državljane Mjanmara«. Kljub temu pa je oblast spoštovala standarde Združenih narodov glede beguncev, z izjemo prostega gibanja po državi</w:t>
      </w:r>
      <w:r w:rsidRPr="00E27D78">
        <w:rPr>
          <w:rStyle w:val="Sprotnaopomba-sklic"/>
          <w:rFonts w:ascii="Arial" w:hAnsi="Arial" w:cs="Arial"/>
          <w:sz w:val="20"/>
          <w:szCs w:val="20"/>
        </w:rPr>
        <w:footnoteReference w:id="61"/>
      </w:r>
      <w:r w:rsidRPr="00E27D78">
        <w:rPr>
          <w:rFonts w:ascii="Arial" w:hAnsi="Arial" w:cs="Arial"/>
          <w:sz w:val="20"/>
          <w:szCs w:val="20"/>
        </w:rPr>
        <w:t>.</w:t>
      </w:r>
    </w:p>
    <w:p w14:paraId="65A5C9C5" w14:textId="77777777" w:rsidR="00A9669A" w:rsidRPr="00E27D78" w:rsidRDefault="00A9669A" w:rsidP="00A9669A">
      <w:pPr>
        <w:jc w:val="both"/>
        <w:rPr>
          <w:rFonts w:ascii="Arial" w:hAnsi="Arial" w:cs="Arial"/>
          <w:sz w:val="20"/>
          <w:szCs w:val="20"/>
        </w:rPr>
      </w:pPr>
      <w:r w:rsidRPr="00E27D78">
        <w:rPr>
          <w:rFonts w:ascii="Arial" w:hAnsi="Arial" w:cs="Arial"/>
          <w:sz w:val="20"/>
          <w:szCs w:val="20"/>
        </w:rPr>
        <w:t>Po podatkih Evropskega azilnega podpornega urada je leta 2020 za mednarodno zaščito v Evropski uniji zaprosilo 11.545 državljanov Bangladeša, več kot 90 odstotkov prošenj na prvi stopnji je bilo zavrnjenih. Državljani Bangladeša so bili v letu 2020 na desetem mestu pa številu vloženih prošenj za mednarodno zaščito</w:t>
      </w:r>
      <w:r w:rsidRPr="00E27D78">
        <w:rPr>
          <w:rStyle w:val="Sprotnaopomba-sklic"/>
          <w:rFonts w:ascii="Arial" w:hAnsi="Arial" w:cs="Arial"/>
          <w:sz w:val="20"/>
          <w:szCs w:val="20"/>
        </w:rPr>
        <w:footnoteReference w:id="62"/>
      </w:r>
      <w:r w:rsidRPr="00E27D78">
        <w:rPr>
          <w:rFonts w:ascii="Arial" w:hAnsi="Arial" w:cs="Arial"/>
          <w:sz w:val="20"/>
          <w:szCs w:val="20"/>
        </w:rPr>
        <w:t>. V Sloveniji so državljani Bangladeša v letu 2020 vložili 152 prošenj za mednarodno zaščito, kar jih po številčnosti uvršča na peto mesto</w:t>
      </w:r>
      <w:r w:rsidRPr="00E27D78">
        <w:rPr>
          <w:rStyle w:val="Sprotnaopomba-sklic"/>
          <w:rFonts w:ascii="Arial" w:hAnsi="Arial" w:cs="Arial"/>
          <w:sz w:val="20"/>
          <w:szCs w:val="20"/>
        </w:rPr>
        <w:footnoteReference w:id="63"/>
      </w:r>
      <w:r w:rsidRPr="00E27D78">
        <w:rPr>
          <w:rFonts w:ascii="Arial" w:hAnsi="Arial" w:cs="Arial"/>
          <w:sz w:val="20"/>
          <w:szCs w:val="20"/>
        </w:rPr>
        <w:t xml:space="preserve">. </w:t>
      </w:r>
    </w:p>
    <w:p w14:paraId="6F37AAD5" w14:textId="77777777" w:rsidR="00A9669A" w:rsidRPr="00E27D78" w:rsidRDefault="00A9669A" w:rsidP="00A9669A">
      <w:pPr>
        <w:jc w:val="both"/>
        <w:rPr>
          <w:rFonts w:ascii="Arial" w:hAnsi="Arial" w:cs="Arial"/>
          <w:sz w:val="20"/>
          <w:szCs w:val="20"/>
          <w:lang w:eastAsia="en-GB"/>
        </w:rPr>
      </w:pPr>
      <w:r w:rsidRPr="00E27D78">
        <w:rPr>
          <w:rFonts w:ascii="Arial" w:hAnsi="Arial" w:cs="Arial"/>
          <w:sz w:val="20"/>
          <w:szCs w:val="20"/>
        </w:rPr>
        <w:t xml:space="preserve">V Bangladešu splošno </w:t>
      </w:r>
      <w:r w:rsidRPr="00E27D78">
        <w:rPr>
          <w:rFonts w:ascii="Arial" w:hAnsi="Arial" w:cs="Arial"/>
          <w:sz w:val="20"/>
          <w:szCs w:val="20"/>
          <w:lang w:eastAsia="en-GB"/>
        </w:rPr>
        <w:t xml:space="preserve">in redno ni preganjanja, mučenja ali nečloveškega ali ponižujočega ravnanja ali kaznovanja </w:t>
      </w:r>
      <w:r w:rsidRPr="00E27D78">
        <w:rPr>
          <w:rFonts w:ascii="Arial" w:hAnsi="Arial" w:cs="Arial"/>
          <w:sz w:val="20"/>
          <w:szCs w:val="20"/>
        </w:rPr>
        <w:t>in ni ogroženosti zaradi vsesplošnega nasilja v razmerah mednarodnega ali notranjega oboroženega spopada.</w:t>
      </w:r>
      <w:r w:rsidRPr="00E27D78">
        <w:rPr>
          <w:rFonts w:ascii="Arial" w:hAnsi="Arial" w:cs="Arial"/>
          <w:sz w:val="20"/>
          <w:szCs w:val="20"/>
          <w:lang w:eastAsia="en-GB"/>
        </w:rPr>
        <w:t xml:space="preserve"> Kljub zaznanim pomanjkljivostim na področju varstva človekovih pravic se Bangladeš lahko šteje za varno državo izvora. </w:t>
      </w:r>
    </w:p>
    <w:p w14:paraId="632EA5AC" w14:textId="77777777" w:rsidR="00A9669A" w:rsidRDefault="00A9669A" w:rsidP="00A9669A">
      <w:pPr>
        <w:spacing w:line="240" w:lineRule="auto"/>
        <w:jc w:val="both"/>
        <w:rPr>
          <w:rFonts w:cs="Arial"/>
          <w:szCs w:val="20"/>
        </w:rPr>
      </w:pPr>
    </w:p>
    <w:p w14:paraId="0F96A08A" w14:textId="77777777" w:rsidR="00A9669A" w:rsidRPr="00E27D78" w:rsidRDefault="00A9669A" w:rsidP="00A9669A">
      <w:pPr>
        <w:spacing w:line="240" w:lineRule="auto"/>
        <w:jc w:val="both"/>
        <w:rPr>
          <w:rFonts w:ascii="Arial" w:hAnsi="Arial" w:cs="Arial"/>
          <w:sz w:val="20"/>
          <w:szCs w:val="20"/>
        </w:rPr>
      </w:pPr>
      <w:r w:rsidRPr="00E27D78">
        <w:rPr>
          <w:rFonts w:ascii="Arial" w:hAnsi="Arial" w:cs="Arial"/>
          <w:sz w:val="20"/>
          <w:szCs w:val="20"/>
        </w:rPr>
        <w:t>Viri:</w:t>
      </w:r>
    </w:p>
    <w:p w14:paraId="20997493" w14:textId="77777777" w:rsidR="00A9669A" w:rsidRPr="00E27D78" w:rsidRDefault="00A9669A" w:rsidP="00A9669A">
      <w:pPr>
        <w:spacing w:line="240" w:lineRule="auto"/>
        <w:jc w:val="both"/>
        <w:rPr>
          <w:rFonts w:ascii="Arial" w:hAnsi="Arial" w:cs="Arial"/>
          <w:sz w:val="20"/>
          <w:szCs w:val="20"/>
        </w:rPr>
      </w:pPr>
    </w:p>
    <w:p w14:paraId="3A19E5D9" w14:textId="77777777" w:rsidR="00A9669A" w:rsidRPr="00E27D78" w:rsidRDefault="00A9669A" w:rsidP="00990781">
      <w:pPr>
        <w:pStyle w:val="Odstavekseznama"/>
        <w:numPr>
          <w:ilvl w:val="0"/>
          <w:numId w:val="17"/>
        </w:numPr>
        <w:spacing w:after="200"/>
        <w:contextualSpacing/>
        <w:jc w:val="both"/>
        <w:rPr>
          <w:rFonts w:ascii="Arial" w:hAnsi="Arial" w:cs="Arial"/>
          <w:sz w:val="20"/>
          <w:szCs w:val="20"/>
        </w:rPr>
      </w:pPr>
      <w:r w:rsidRPr="00E27D78">
        <w:rPr>
          <w:rFonts w:ascii="Arial" w:hAnsi="Arial" w:cs="Arial"/>
          <w:sz w:val="20"/>
          <w:szCs w:val="20"/>
        </w:rPr>
        <w:t xml:space="preserve">CIA. The World Factbook. </w:t>
      </w:r>
      <w:r w:rsidRPr="00E27D78">
        <w:rPr>
          <w:rFonts w:ascii="Arial" w:hAnsi="Arial" w:cs="Arial"/>
          <w:i/>
          <w:sz w:val="20"/>
          <w:szCs w:val="20"/>
        </w:rPr>
        <w:t>Bangladesh</w:t>
      </w:r>
      <w:r w:rsidRPr="00E27D78">
        <w:rPr>
          <w:rFonts w:ascii="Arial" w:hAnsi="Arial" w:cs="Arial"/>
          <w:sz w:val="20"/>
          <w:szCs w:val="20"/>
        </w:rPr>
        <w:t xml:space="preserve">, zadnjič posodobljeno 29. 9. 2021. </w:t>
      </w:r>
      <w:hyperlink r:id="rId34" w:history="1">
        <w:r w:rsidRPr="00E27D78">
          <w:rPr>
            <w:rStyle w:val="Hiperpovezava"/>
            <w:rFonts w:ascii="Arial" w:hAnsi="Arial" w:cs="Arial"/>
            <w:sz w:val="20"/>
            <w:szCs w:val="20"/>
          </w:rPr>
          <w:t>https://www.cia.gov/the-world-factbook/countries/bangladesh/</w:t>
        </w:r>
      </w:hyperlink>
      <w:r w:rsidRPr="00E27D78">
        <w:rPr>
          <w:rFonts w:ascii="Arial" w:hAnsi="Arial" w:cs="Arial"/>
          <w:sz w:val="20"/>
          <w:szCs w:val="20"/>
        </w:rPr>
        <w:t xml:space="preserve"> (dosegljivo 30. 9. 2021)</w:t>
      </w:r>
    </w:p>
    <w:p w14:paraId="0E938363" w14:textId="77777777" w:rsidR="00A9669A" w:rsidRPr="00E27D78" w:rsidRDefault="00A9669A" w:rsidP="00990781">
      <w:pPr>
        <w:pStyle w:val="Odstavekseznama"/>
        <w:numPr>
          <w:ilvl w:val="0"/>
          <w:numId w:val="17"/>
        </w:numPr>
        <w:spacing w:after="200"/>
        <w:contextualSpacing/>
        <w:jc w:val="both"/>
        <w:rPr>
          <w:rFonts w:ascii="Arial" w:hAnsi="Arial" w:cs="Arial"/>
          <w:sz w:val="20"/>
          <w:szCs w:val="20"/>
        </w:rPr>
      </w:pPr>
      <w:r w:rsidRPr="00E27D78">
        <w:rPr>
          <w:rFonts w:ascii="Arial" w:hAnsi="Arial" w:cs="Arial"/>
          <w:sz w:val="20"/>
          <w:szCs w:val="20"/>
        </w:rPr>
        <w:t xml:space="preserve">EASO. </w:t>
      </w:r>
      <w:r w:rsidRPr="00E27D78">
        <w:rPr>
          <w:rFonts w:ascii="Arial" w:hAnsi="Arial" w:cs="Arial"/>
          <w:i/>
          <w:sz w:val="20"/>
          <w:szCs w:val="20"/>
        </w:rPr>
        <w:t>Country of Origin Report. Bangladesh Country Overview,</w:t>
      </w:r>
      <w:r w:rsidRPr="00E27D78">
        <w:rPr>
          <w:rFonts w:ascii="Arial" w:hAnsi="Arial" w:cs="Arial"/>
          <w:sz w:val="20"/>
          <w:szCs w:val="20"/>
        </w:rPr>
        <w:t xml:space="preserve"> december 2017. </w:t>
      </w:r>
      <w:hyperlink r:id="rId35" w:history="1">
        <w:r w:rsidRPr="00E27D78">
          <w:rPr>
            <w:rStyle w:val="Hiperpovezava"/>
            <w:rFonts w:ascii="Arial" w:hAnsi="Arial" w:cs="Arial"/>
            <w:sz w:val="20"/>
            <w:szCs w:val="20"/>
          </w:rPr>
          <w:t>https://coi.easo.europa.eu/administration/easo/PLib/Bangladesh_Country_Overview_December_2017.pdf</w:t>
        </w:r>
      </w:hyperlink>
      <w:r w:rsidRPr="00E27D78">
        <w:rPr>
          <w:rFonts w:ascii="Arial" w:hAnsi="Arial" w:cs="Arial"/>
          <w:sz w:val="20"/>
          <w:szCs w:val="20"/>
        </w:rPr>
        <w:t xml:space="preserve"> (dosegljivo 1. 10. 2021)</w:t>
      </w:r>
    </w:p>
    <w:p w14:paraId="4C24205E" w14:textId="77777777" w:rsidR="00A9669A" w:rsidRPr="00E27D78" w:rsidRDefault="00A9669A" w:rsidP="00990781">
      <w:pPr>
        <w:pStyle w:val="Odstavekseznama"/>
        <w:numPr>
          <w:ilvl w:val="0"/>
          <w:numId w:val="17"/>
        </w:numPr>
        <w:spacing w:after="200"/>
        <w:contextualSpacing/>
        <w:jc w:val="both"/>
        <w:rPr>
          <w:rFonts w:ascii="Arial" w:hAnsi="Arial" w:cs="Arial"/>
          <w:sz w:val="20"/>
          <w:szCs w:val="20"/>
        </w:rPr>
      </w:pPr>
      <w:r w:rsidRPr="00E27D78">
        <w:rPr>
          <w:rFonts w:ascii="Arial" w:hAnsi="Arial" w:cs="Arial"/>
          <w:sz w:val="20"/>
          <w:szCs w:val="20"/>
        </w:rPr>
        <w:t xml:space="preserve">Australian Government. Department of Foreign Affairs and Trade. </w:t>
      </w:r>
      <w:r w:rsidRPr="00E27D78">
        <w:rPr>
          <w:rFonts w:ascii="Arial" w:hAnsi="Arial" w:cs="Arial"/>
          <w:i/>
          <w:sz w:val="20"/>
          <w:szCs w:val="20"/>
        </w:rPr>
        <w:t>Dfat Country Information Report Bangladesh,</w:t>
      </w:r>
      <w:r w:rsidRPr="00E27D78">
        <w:rPr>
          <w:rFonts w:ascii="Arial" w:hAnsi="Arial" w:cs="Arial"/>
          <w:sz w:val="20"/>
          <w:szCs w:val="20"/>
        </w:rPr>
        <w:t xml:space="preserve"> 22. 8. 2019. </w:t>
      </w:r>
      <w:hyperlink r:id="rId36" w:history="1">
        <w:r w:rsidRPr="00E27D78">
          <w:rPr>
            <w:rStyle w:val="Hiperpovezava"/>
            <w:rFonts w:ascii="Arial" w:hAnsi="Arial" w:cs="Arial"/>
            <w:sz w:val="20"/>
            <w:szCs w:val="20"/>
          </w:rPr>
          <w:t>https://www.dfat.gov.au/sites/default/files/country-information-report-bangladesh.pdf</w:t>
        </w:r>
      </w:hyperlink>
      <w:r w:rsidRPr="00E27D78">
        <w:rPr>
          <w:rFonts w:ascii="Arial" w:hAnsi="Arial" w:cs="Arial"/>
          <w:sz w:val="20"/>
          <w:szCs w:val="20"/>
        </w:rPr>
        <w:t xml:space="preserve"> (dosegljivo 1. 10. 2021)</w:t>
      </w:r>
    </w:p>
    <w:p w14:paraId="20FA80DB" w14:textId="77777777" w:rsidR="00A9669A" w:rsidRPr="00E27D78" w:rsidRDefault="00A9669A" w:rsidP="00990781">
      <w:pPr>
        <w:pStyle w:val="Odstavekseznama"/>
        <w:numPr>
          <w:ilvl w:val="0"/>
          <w:numId w:val="17"/>
        </w:numPr>
        <w:spacing w:after="200" w:line="276" w:lineRule="auto"/>
        <w:contextualSpacing/>
        <w:rPr>
          <w:rFonts w:ascii="Arial" w:hAnsi="Arial" w:cs="Arial"/>
          <w:sz w:val="20"/>
          <w:szCs w:val="20"/>
        </w:rPr>
      </w:pPr>
      <w:r w:rsidRPr="00E27D78">
        <w:rPr>
          <w:rFonts w:ascii="Arial" w:hAnsi="Arial" w:cs="Arial"/>
          <w:sz w:val="20"/>
          <w:szCs w:val="20"/>
        </w:rPr>
        <w:t xml:space="preserve">USDOS. </w:t>
      </w:r>
      <w:r w:rsidRPr="00E27D78">
        <w:rPr>
          <w:rFonts w:ascii="Arial" w:hAnsi="Arial" w:cs="Arial"/>
          <w:i/>
          <w:sz w:val="20"/>
          <w:szCs w:val="20"/>
        </w:rPr>
        <w:t>2020 Report on International Religious Freedom: Bangladesh,</w:t>
      </w:r>
      <w:r w:rsidRPr="00E27D78">
        <w:rPr>
          <w:rFonts w:ascii="Arial" w:hAnsi="Arial" w:cs="Arial"/>
          <w:sz w:val="20"/>
          <w:szCs w:val="20"/>
        </w:rPr>
        <w:t xml:space="preserve"> 12. 5. 2021. </w:t>
      </w:r>
      <w:hyperlink r:id="rId37" w:history="1">
        <w:r w:rsidRPr="00E27D78">
          <w:rPr>
            <w:rStyle w:val="Hiperpovezava"/>
            <w:rFonts w:ascii="Arial" w:hAnsi="Arial" w:cs="Arial"/>
            <w:sz w:val="20"/>
            <w:szCs w:val="20"/>
          </w:rPr>
          <w:t>https://www.state.gov/reports/2020-report-on-international-religious-freedom/bangladesh/</w:t>
        </w:r>
      </w:hyperlink>
      <w:r w:rsidRPr="00E27D78">
        <w:rPr>
          <w:rFonts w:ascii="Arial" w:hAnsi="Arial" w:cs="Arial"/>
          <w:sz w:val="20"/>
          <w:szCs w:val="20"/>
        </w:rPr>
        <w:t xml:space="preserve"> (dosegljivo 1. 10. 2021)</w:t>
      </w:r>
    </w:p>
    <w:p w14:paraId="452E08B5" w14:textId="77777777" w:rsidR="00A9669A" w:rsidRPr="00E27D78" w:rsidRDefault="00A9669A" w:rsidP="00990781">
      <w:pPr>
        <w:pStyle w:val="Odstavekseznama"/>
        <w:numPr>
          <w:ilvl w:val="0"/>
          <w:numId w:val="17"/>
        </w:numPr>
        <w:spacing w:after="200" w:line="276" w:lineRule="auto"/>
        <w:contextualSpacing/>
        <w:rPr>
          <w:rFonts w:ascii="Arial" w:hAnsi="Arial" w:cs="Arial"/>
          <w:sz w:val="20"/>
          <w:szCs w:val="20"/>
        </w:rPr>
      </w:pPr>
      <w:r w:rsidRPr="00E27D78">
        <w:rPr>
          <w:rFonts w:ascii="Arial" w:hAnsi="Arial" w:cs="Arial"/>
          <w:sz w:val="20"/>
          <w:szCs w:val="20"/>
        </w:rPr>
        <w:t xml:space="preserve">Constitution, (Articles 2A, 12, 28, 39 and 41), 4 November 1972 v UK Home Office. Country Policy and Information Note </w:t>
      </w:r>
      <w:r w:rsidRPr="00E27D78">
        <w:rPr>
          <w:rFonts w:ascii="Arial" w:hAnsi="Arial" w:cs="Arial"/>
          <w:i/>
          <w:sz w:val="20"/>
          <w:szCs w:val="20"/>
        </w:rPr>
        <w:t>Bangladesh: Religious minorities and atheists</w:t>
      </w:r>
      <w:r w:rsidRPr="00E27D78">
        <w:rPr>
          <w:rFonts w:ascii="Arial" w:hAnsi="Arial" w:cs="Arial"/>
          <w:sz w:val="20"/>
          <w:szCs w:val="20"/>
        </w:rPr>
        <w:t xml:space="preserve">, oktober 2018. </w:t>
      </w:r>
      <w:hyperlink r:id="rId38" w:history="1">
        <w:r w:rsidRPr="00E27D78">
          <w:rPr>
            <w:rStyle w:val="Hiperpovezava"/>
            <w:rFonts w:ascii="Arial" w:hAnsi="Arial" w:cs="Arial"/>
            <w:sz w:val="20"/>
            <w:szCs w:val="20"/>
          </w:rPr>
          <w:t>https://assets.publishing.service.gov.uk/government/uploads/system/uploads/attachment_data/file/749003/Bangladesh-Rel_Mins_and_Athiests-CPIN-v2.0__October_2018_.pdf</w:t>
        </w:r>
      </w:hyperlink>
      <w:r w:rsidRPr="00E27D78">
        <w:rPr>
          <w:rFonts w:ascii="Arial" w:hAnsi="Arial" w:cs="Arial"/>
          <w:sz w:val="20"/>
          <w:szCs w:val="20"/>
        </w:rPr>
        <w:t xml:space="preserve"> (dosegljivo 1. 10. 2021)</w:t>
      </w:r>
    </w:p>
    <w:p w14:paraId="1210D59C" w14:textId="77777777" w:rsidR="00A9669A" w:rsidRPr="00E27D78" w:rsidRDefault="00A9669A" w:rsidP="00990781">
      <w:pPr>
        <w:pStyle w:val="Odstavekseznama"/>
        <w:numPr>
          <w:ilvl w:val="0"/>
          <w:numId w:val="17"/>
        </w:numPr>
        <w:spacing w:after="200" w:line="276" w:lineRule="auto"/>
        <w:contextualSpacing/>
        <w:rPr>
          <w:rFonts w:ascii="Arial" w:hAnsi="Arial" w:cs="Arial"/>
          <w:sz w:val="20"/>
          <w:szCs w:val="20"/>
        </w:rPr>
      </w:pPr>
      <w:r w:rsidRPr="00E27D78">
        <w:rPr>
          <w:rFonts w:ascii="Arial" w:hAnsi="Arial" w:cs="Arial"/>
          <w:sz w:val="20"/>
          <w:szCs w:val="20"/>
        </w:rPr>
        <w:lastRenderedPageBreak/>
        <w:t xml:space="preserve">Human Rights Watch. </w:t>
      </w:r>
      <w:r w:rsidRPr="00E27D78">
        <w:rPr>
          <w:rFonts w:ascii="Arial" w:hAnsi="Arial" w:cs="Arial"/>
          <w:i/>
          <w:sz w:val="20"/>
          <w:szCs w:val="20"/>
        </w:rPr>
        <w:t>Bangladesh: Violent Repression of Opposition</w:t>
      </w:r>
      <w:r w:rsidRPr="00E27D78">
        <w:rPr>
          <w:rFonts w:ascii="Arial" w:hAnsi="Arial" w:cs="Arial"/>
          <w:sz w:val="20"/>
          <w:szCs w:val="20"/>
        </w:rPr>
        <w:t xml:space="preserve">, 17. 1. 2019. </w:t>
      </w:r>
      <w:hyperlink r:id="rId39" w:history="1">
        <w:r w:rsidRPr="00E27D78">
          <w:rPr>
            <w:rStyle w:val="Hiperpovezava"/>
            <w:rFonts w:ascii="Arial" w:hAnsi="Arial" w:cs="Arial"/>
            <w:sz w:val="20"/>
            <w:szCs w:val="20"/>
          </w:rPr>
          <w:t>https://www.hrw.org/news/2019/01/17/bangladesh-violent-repression-opposition</w:t>
        </w:r>
      </w:hyperlink>
      <w:r w:rsidRPr="00E27D78">
        <w:rPr>
          <w:rFonts w:ascii="Arial" w:hAnsi="Arial" w:cs="Arial"/>
          <w:sz w:val="20"/>
          <w:szCs w:val="20"/>
        </w:rPr>
        <w:t xml:space="preserve"> (dosegljiv 1. 10. 2021)</w:t>
      </w:r>
    </w:p>
    <w:p w14:paraId="2ADF6A96" w14:textId="77777777" w:rsidR="00A9669A" w:rsidRPr="00EE134C" w:rsidRDefault="00A9669A" w:rsidP="00990781">
      <w:pPr>
        <w:pStyle w:val="Odstavekseznama"/>
        <w:numPr>
          <w:ilvl w:val="0"/>
          <w:numId w:val="17"/>
        </w:numPr>
        <w:spacing w:after="200" w:line="276" w:lineRule="auto"/>
        <w:contextualSpacing/>
        <w:rPr>
          <w:rFonts w:cs="Arial"/>
          <w:szCs w:val="20"/>
        </w:rPr>
      </w:pPr>
      <w:r w:rsidRPr="00E27D78">
        <w:rPr>
          <w:rFonts w:ascii="Arial" w:hAnsi="Arial" w:cs="Arial"/>
          <w:sz w:val="20"/>
          <w:szCs w:val="20"/>
        </w:rPr>
        <w:t xml:space="preserve">UK Home Office. </w:t>
      </w:r>
      <w:r w:rsidRPr="00E27D78">
        <w:rPr>
          <w:rFonts w:ascii="Arial" w:hAnsi="Arial" w:cs="Arial"/>
          <w:i/>
          <w:sz w:val="20"/>
          <w:szCs w:val="20"/>
        </w:rPr>
        <w:t>Country Policy and Information Note Bangladesh: Women fearing genderbased violence</w:t>
      </w:r>
      <w:r w:rsidRPr="00E27D78">
        <w:rPr>
          <w:rFonts w:ascii="Arial" w:hAnsi="Arial" w:cs="Arial"/>
          <w:sz w:val="20"/>
          <w:szCs w:val="20"/>
        </w:rPr>
        <w:t xml:space="preserve">, junij 2020. </w:t>
      </w:r>
      <w:hyperlink r:id="rId40" w:history="1">
        <w:r w:rsidRPr="00E27D78">
          <w:rPr>
            <w:rStyle w:val="Hiperpovezava"/>
            <w:rFonts w:ascii="Arial" w:hAnsi="Arial" w:cs="Arial"/>
            <w:sz w:val="20"/>
            <w:szCs w:val="20"/>
          </w:rPr>
          <w:t>https://assets.publishing.service.gov.uk/government/uploads/system/uploads/attachment_data/file/896259/BGD-Women-GBV-CPIN-v3.0__June_2020_.pdf</w:t>
        </w:r>
      </w:hyperlink>
      <w:r>
        <w:t xml:space="preserve"> (dosegljivo 1. 10. 2021)</w:t>
      </w:r>
    </w:p>
    <w:p w14:paraId="5808B6B6" w14:textId="77777777" w:rsidR="00A9669A" w:rsidRPr="00E27D78" w:rsidRDefault="00A9669A" w:rsidP="00990781">
      <w:pPr>
        <w:pStyle w:val="Odstavekseznama"/>
        <w:numPr>
          <w:ilvl w:val="0"/>
          <w:numId w:val="17"/>
        </w:numPr>
        <w:spacing w:after="200" w:line="276" w:lineRule="auto"/>
        <w:contextualSpacing/>
        <w:rPr>
          <w:rFonts w:ascii="Arial" w:hAnsi="Arial" w:cs="Arial"/>
          <w:sz w:val="20"/>
          <w:szCs w:val="20"/>
        </w:rPr>
      </w:pPr>
      <w:r w:rsidRPr="00E27D78">
        <w:rPr>
          <w:rFonts w:ascii="Arial" w:hAnsi="Arial" w:cs="Arial"/>
          <w:sz w:val="20"/>
          <w:szCs w:val="20"/>
        </w:rPr>
        <w:t xml:space="preserve">UK Home Office. </w:t>
      </w:r>
      <w:r w:rsidRPr="00E27D78">
        <w:rPr>
          <w:rFonts w:ascii="Arial" w:hAnsi="Arial" w:cs="Arial"/>
          <w:i/>
          <w:sz w:val="20"/>
          <w:szCs w:val="20"/>
        </w:rPr>
        <w:t>Country Policy and Information Note Bangladesh: Sexual orientation and gender identity and expression</w:t>
      </w:r>
      <w:r w:rsidRPr="00E27D78">
        <w:rPr>
          <w:rFonts w:ascii="Arial" w:hAnsi="Arial" w:cs="Arial"/>
          <w:sz w:val="20"/>
          <w:szCs w:val="20"/>
        </w:rPr>
        <w:t xml:space="preserve">, april 2020. </w:t>
      </w:r>
      <w:hyperlink r:id="rId41" w:history="1">
        <w:r w:rsidRPr="00E27D78">
          <w:rPr>
            <w:rStyle w:val="Hiperpovezava"/>
            <w:rFonts w:ascii="Arial" w:hAnsi="Arial" w:cs="Arial"/>
            <w:sz w:val="20"/>
            <w:szCs w:val="20"/>
          </w:rPr>
          <w:t>https://assets.publishing.service.gov.uk/government/uploads/system/uploads/attachment_data/file/880555/BGD-SOGIE-CPIN-v4.0__April_2020_.pdf</w:t>
        </w:r>
      </w:hyperlink>
      <w:r w:rsidRPr="00E27D78">
        <w:rPr>
          <w:rFonts w:ascii="Arial" w:hAnsi="Arial" w:cs="Arial"/>
          <w:sz w:val="20"/>
          <w:szCs w:val="20"/>
        </w:rPr>
        <w:t xml:space="preserve"> (dosegljivo 1. 10. 2021)</w:t>
      </w:r>
    </w:p>
    <w:p w14:paraId="61564320" w14:textId="77777777" w:rsidR="00A9669A" w:rsidRPr="00E27D78" w:rsidRDefault="00A9669A" w:rsidP="00990781">
      <w:pPr>
        <w:pStyle w:val="Odstavekseznama"/>
        <w:numPr>
          <w:ilvl w:val="0"/>
          <w:numId w:val="17"/>
        </w:numPr>
        <w:spacing w:after="200" w:line="276" w:lineRule="auto"/>
        <w:contextualSpacing/>
        <w:rPr>
          <w:rFonts w:ascii="Arial" w:hAnsi="Arial" w:cs="Arial"/>
          <w:sz w:val="20"/>
          <w:szCs w:val="20"/>
        </w:rPr>
      </w:pPr>
      <w:r w:rsidRPr="00E27D78">
        <w:rPr>
          <w:rFonts w:ascii="Arial" w:hAnsi="Arial" w:cs="Arial"/>
          <w:sz w:val="20"/>
          <w:szCs w:val="20"/>
        </w:rPr>
        <w:t xml:space="preserve">EASO. </w:t>
      </w:r>
      <w:r w:rsidRPr="00E27D78">
        <w:rPr>
          <w:rFonts w:ascii="Arial" w:hAnsi="Arial" w:cs="Arial"/>
          <w:bCs/>
          <w:i/>
          <w:sz w:val="20"/>
          <w:szCs w:val="20"/>
        </w:rPr>
        <w:t>Asylum Trends – 2020 Overview,</w:t>
      </w:r>
      <w:r w:rsidRPr="00E27D78">
        <w:rPr>
          <w:rFonts w:ascii="Arial" w:hAnsi="Arial" w:cs="Arial"/>
          <w:b/>
          <w:bCs/>
          <w:sz w:val="20"/>
          <w:szCs w:val="20"/>
        </w:rPr>
        <w:t xml:space="preserve"> </w:t>
      </w:r>
      <w:r w:rsidRPr="00E27D78">
        <w:rPr>
          <w:rFonts w:ascii="Arial" w:hAnsi="Arial" w:cs="Arial"/>
          <w:sz w:val="20"/>
          <w:szCs w:val="20"/>
        </w:rPr>
        <w:t xml:space="preserve">29. 6. 2021. </w:t>
      </w:r>
      <w:hyperlink r:id="rId42" w:history="1">
        <w:r w:rsidRPr="00E27D78">
          <w:rPr>
            <w:rStyle w:val="Hiperpovezava"/>
            <w:rFonts w:ascii="Arial" w:hAnsi="Arial" w:cs="Arial"/>
            <w:sz w:val="20"/>
            <w:szCs w:val="20"/>
          </w:rPr>
          <w:t>https://www.easo.europa.eu/asylum-trends-easo-asylum-report-2021</w:t>
        </w:r>
      </w:hyperlink>
      <w:r w:rsidRPr="00E27D78">
        <w:rPr>
          <w:rFonts w:ascii="Arial" w:hAnsi="Arial" w:cs="Arial"/>
          <w:sz w:val="20"/>
          <w:szCs w:val="20"/>
        </w:rPr>
        <w:t xml:space="preserve"> (dosegljivo 1. 10. 2021)</w:t>
      </w:r>
    </w:p>
    <w:p w14:paraId="455A08C1" w14:textId="77777777" w:rsidR="00A9669A" w:rsidRPr="00097B84" w:rsidRDefault="00A9669A" w:rsidP="00990781">
      <w:pPr>
        <w:pStyle w:val="Odstavekseznama"/>
        <w:numPr>
          <w:ilvl w:val="0"/>
          <w:numId w:val="17"/>
        </w:numPr>
        <w:spacing w:after="200" w:line="276" w:lineRule="auto"/>
        <w:contextualSpacing/>
        <w:rPr>
          <w:rFonts w:cs="Arial"/>
          <w:szCs w:val="20"/>
        </w:rPr>
      </w:pPr>
      <w:r w:rsidRPr="00E27D78">
        <w:rPr>
          <w:rFonts w:ascii="Arial" w:hAnsi="Arial" w:cs="Arial"/>
          <w:sz w:val="20"/>
          <w:szCs w:val="20"/>
        </w:rPr>
        <w:t xml:space="preserve">Ministrstvo za notranje zadeve. </w:t>
      </w:r>
      <w:r w:rsidRPr="00E27D78">
        <w:rPr>
          <w:rFonts w:ascii="Arial" w:hAnsi="Arial" w:cs="Arial"/>
          <w:i/>
          <w:sz w:val="20"/>
          <w:szCs w:val="20"/>
        </w:rPr>
        <w:t>Poročilo o delu Direktorata za migracije za leto 2020</w:t>
      </w:r>
      <w:r w:rsidRPr="00E27D78">
        <w:rPr>
          <w:rFonts w:ascii="Arial" w:hAnsi="Arial" w:cs="Arial"/>
          <w:sz w:val="20"/>
          <w:szCs w:val="20"/>
        </w:rPr>
        <w:t xml:space="preserve">, april 2021. </w:t>
      </w:r>
      <w:hyperlink r:id="rId43" w:history="1">
        <w:r w:rsidRPr="00E27D78">
          <w:rPr>
            <w:rStyle w:val="Hiperpovezava"/>
            <w:rFonts w:ascii="Arial" w:hAnsi="Arial" w:cs="Arial"/>
            <w:sz w:val="20"/>
            <w:szCs w:val="20"/>
          </w:rPr>
          <w:t>https://www.gov.si/assets/ministrstva/MNZ/Dokumenti/DM/Maj-2021/Porocilo-o-delu-Direktorata-za-migracije-za-leto-2020.pdf</w:t>
        </w:r>
      </w:hyperlink>
      <w:r w:rsidRPr="00E27D78">
        <w:rPr>
          <w:rFonts w:ascii="Arial" w:hAnsi="Arial" w:cs="Arial"/>
          <w:sz w:val="20"/>
          <w:szCs w:val="20"/>
        </w:rPr>
        <w:t xml:space="preserve"> (dosegljivo 1. 10. 2021)</w:t>
      </w:r>
    </w:p>
    <w:p w14:paraId="2A0E9DB2" w14:textId="77777777" w:rsidR="00A9669A" w:rsidRPr="00E35FDD" w:rsidRDefault="00A9669A" w:rsidP="00A9669A">
      <w:pPr>
        <w:spacing w:line="240" w:lineRule="auto"/>
        <w:jc w:val="both"/>
        <w:rPr>
          <w:rFonts w:cs="Arial"/>
          <w:szCs w:val="20"/>
        </w:rPr>
      </w:pPr>
    </w:p>
    <w:p w14:paraId="0DC47761" w14:textId="77777777" w:rsidR="00A9669A" w:rsidRPr="00097B84" w:rsidRDefault="00A9669A" w:rsidP="00A9669A">
      <w:pPr>
        <w:spacing w:line="240" w:lineRule="auto"/>
        <w:jc w:val="both"/>
        <w:rPr>
          <w:rFonts w:cs="Arial"/>
          <w:b/>
          <w:szCs w:val="20"/>
          <w:lang w:eastAsia="sl-SI"/>
        </w:rPr>
      </w:pPr>
    </w:p>
    <w:p w14:paraId="4524832E" w14:textId="77777777" w:rsidR="00A9669A" w:rsidRPr="00097B84" w:rsidRDefault="00A9669A" w:rsidP="00A9669A">
      <w:pPr>
        <w:spacing w:line="240" w:lineRule="auto"/>
        <w:jc w:val="both"/>
        <w:rPr>
          <w:rFonts w:cs="Arial"/>
          <w:b/>
          <w:szCs w:val="20"/>
          <w:lang w:eastAsia="sl-SI"/>
        </w:rPr>
      </w:pPr>
    </w:p>
    <w:p w14:paraId="24C9455E" w14:textId="77777777" w:rsidR="00A9669A" w:rsidRPr="00097B84" w:rsidRDefault="00A9669A" w:rsidP="00A9669A">
      <w:pPr>
        <w:spacing w:line="240" w:lineRule="auto"/>
        <w:jc w:val="both"/>
        <w:rPr>
          <w:rFonts w:cs="Arial"/>
          <w:b/>
          <w:szCs w:val="20"/>
          <w:lang w:eastAsia="sl-SI"/>
        </w:rPr>
      </w:pPr>
    </w:p>
    <w:p w14:paraId="5876EFD4" w14:textId="77777777" w:rsidR="00A9669A" w:rsidRPr="00097B84" w:rsidRDefault="00A9669A" w:rsidP="00A9669A">
      <w:pPr>
        <w:spacing w:line="240" w:lineRule="auto"/>
        <w:jc w:val="both"/>
        <w:rPr>
          <w:rFonts w:cs="Arial"/>
          <w:b/>
          <w:szCs w:val="20"/>
          <w:lang w:eastAsia="sl-SI"/>
        </w:rPr>
      </w:pPr>
    </w:p>
    <w:p w14:paraId="65DB7932" w14:textId="77777777" w:rsidR="00A9669A" w:rsidRDefault="00A9669A" w:rsidP="00A9669A">
      <w:pPr>
        <w:spacing w:line="240" w:lineRule="auto"/>
        <w:jc w:val="both"/>
        <w:rPr>
          <w:rFonts w:cs="Arial"/>
          <w:b/>
          <w:szCs w:val="20"/>
          <w:lang w:eastAsia="sl-SI"/>
        </w:rPr>
      </w:pPr>
    </w:p>
    <w:p w14:paraId="2FC5638F" w14:textId="77777777" w:rsidR="00A9669A" w:rsidRDefault="00A9669A" w:rsidP="00A9669A">
      <w:pPr>
        <w:spacing w:line="240" w:lineRule="auto"/>
        <w:jc w:val="both"/>
        <w:rPr>
          <w:rFonts w:cs="Arial"/>
          <w:b/>
          <w:szCs w:val="20"/>
          <w:lang w:eastAsia="sl-SI"/>
        </w:rPr>
      </w:pPr>
    </w:p>
    <w:p w14:paraId="42892A1C" w14:textId="77777777" w:rsidR="00A9669A" w:rsidRDefault="00A9669A" w:rsidP="00A9669A">
      <w:pPr>
        <w:spacing w:line="240" w:lineRule="auto"/>
        <w:jc w:val="both"/>
        <w:rPr>
          <w:rFonts w:cs="Arial"/>
          <w:b/>
          <w:szCs w:val="20"/>
          <w:lang w:eastAsia="sl-SI"/>
        </w:rPr>
      </w:pPr>
    </w:p>
    <w:p w14:paraId="232140C0" w14:textId="77777777" w:rsidR="00A9669A" w:rsidRDefault="00A9669A" w:rsidP="00A9669A">
      <w:pPr>
        <w:spacing w:line="240" w:lineRule="auto"/>
        <w:jc w:val="both"/>
        <w:rPr>
          <w:rFonts w:cs="Arial"/>
          <w:b/>
          <w:szCs w:val="20"/>
          <w:lang w:eastAsia="sl-SI"/>
        </w:rPr>
      </w:pPr>
    </w:p>
    <w:p w14:paraId="4DBDD1A7" w14:textId="77777777" w:rsidR="00A9669A" w:rsidRDefault="00A9669A" w:rsidP="00A9669A">
      <w:pPr>
        <w:spacing w:line="240" w:lineRule="auto"/>
        <w:jc w:val="both"/>
        <w:rPr>
          <w:rFonts w:cs="Arial"/>
          <w:b/>
          <w:szCs w:val="20"/>
          <w:lang w:eastAsia="sl-SI"/>
        </w:rPr>
      </w:pPr>
    </w:p>
    <w:p w14:paraId="0620CD96" w14:textId="77777777" w:rsidR="00A9669A" w:rsidRDefault="00A9669A" w:rsidP="00A9669A">
      <w:pPr>
        <w:spacing w:line="240" w:lineRule="auto"/>
        <w:jc w:val="both"/>
        <w:rPr>
          <w:rFonts w:cs="Arial"/>
          <w:b/>
          <w:szCs w:val="20"/>
          <w:lang w:eastAsia="sl-SI"/>
        </w:rPr>
      </w:pPr>
    </w:p>
    <w:p w14:paraId="337BA5C5" w14:textId="77777777" w:rsidR="00A9669A" w:rsidRDefault="00A9669A" w:rsidP="00A9669A">
      <w:pPr>
        <w:spacing w:line="240" w:lineRule="auto"/>
        <w:jc w:val="both"/>
        <w:rPr>
          <w:rFonts w:cs="Arial"/>
          <w:b/>
          <w:szCs w:val="20"/>
          <w:lang w:eastAsia="sl-SI"/>
        </w:rPr>
      </w:pPr>
    </w:p>
    <w:p w14:paraId="29934BD6" w14:textId="77777777" w:rsidR="00A9669A" w:rsidRDefault="00A9669A" w:rsidP="00A9669A">
      <w:pPr>
        <w:spacing w:line="240" w:lineRule="auto"/>
        <w:jc w:val="both"/>
        <w:rPr>
          <w:rFonts w:cs="Arial"/>
          <w:b/>
          <w:szCs w:val="20"/>
          <w:lang w:eastAsia="sl-SI"/>
        </w:rPr>
      </w:pPr>
    </w:p>
    <w:p w14:paraId="12D11F58" w14:textId="77777777" w:rsidR="00A9669A" w:rsidRDefault="00A9669A" w:rsidP="00A9669A">
      <w:pPr>
        <w:spacing w:line="240" w:lineRule="auto"/>
        <w:jc w:val="both"/>
        <w:rPr>
          <w:rFonts w:cs="Arial"/>
          <w:b/>
          <w:szCs w:val="20"/>
          <w:lang w:eastAsia="sl-SI"/>
        </w:rPr>
      </w:pPr>
    </w:p>
    <w:p w14:paraId="7BAC3B32" w14:textId="77777777" w:rsidR="00A9669A" w:rsidRDefault="00A9669A" w:rsidP="00A9669A">
      <w:pPr>
        <w:spacing w:line="240" w:lineRule="auto"/>
        <w:jc w:val="both"/>
        <w:rPr>
          <w:rFonts w:cs="Arial"/>
          <w:b/>
          <w:szCs w:val="20"/>
          <w:lang w:eastAsia="sl-SI"/>
        </w:rPr>
      </w:pPr>
    </w:p>
    <w:p w14:paraId="1967F144" w14:textId="77777777" w:rsidR="00A9669A" w:rsidRDefault="00A9669A" w:rsidP="00A9669A">
      <w:pPr>
        <w:spacing w:line="240" w:lineRule="auto"/>
        <w:jc w:val="both"/>
        <w:rPr>
          <w:rFonts w:cs="Arial"/>
          <w:b/>
          <w:szCs w:val="20"/>
          <w:lang w:eastAsia="sl-SI"/>
        </w:rPr>
      </w:pPr>
    </w:p>
    <w:p w14:paraId="439F7A2C" w14:textId="77777777" w:rsidR="00A9669A" w:rsidRDefault="00A9669A" w:rsidP="00A9669A">
      <w:pPr>
        <w:spacing w:line="240" w:lineRule="auto"/>
        <w:jc w:val="both"/>
        <w:rPr>
          <w:rFonts w:cs="Arial"/>
          <w:b/>
          <w:szCs w:val="20"/>
          <w:lang w:eastAsia="sl-SI"/>
        </w:rPr>
      </w:pPr>
    </w:p>
    <w:p w14:paraId="581EB3DD" w14:textId="77777777" w:rsidR="00A9669A" w:rsidRDefault="00A9669A" w:rsidP="00A9669A">
      <w:pPr>
        <w:spacing w:line="240" w:lineRule="auto"/>
        <w:jc w:val="both"/>
        <w:rPr>
          <w:rFonts w:cs="Arial"/>
          <w:b/>
          <w:szCs w:val="20"/>
          <w:lang w:eastAsia="sl-SI"/>
        </w:rPr>
      </w:pPr>
    </w:p>
    <w:p w14:paraId="0E4B02C2" w14:textId="77777777" w:rsidR="00A9669A" w:rsidRPr="00221C66" w:rsidRDefault="00A9669A" w:rsidP="00A9669A">
      <w:pPr>
        <w:jc w:val="both"/>
        <w:rPr>
          <w:rFonts w:ascii="Arial" w:hAnsi="Arial" w:cs="Arial"/>
          <w:b/>
          <w:sz w:val="20"/>
          <w:szCs w:val="20"/>
          <w:lang w:eastAsia="sl-SI"/>
        </w:rPr>
      </w:pPr>
      <w:r w:rsidRPr="00221C66">
        <w:rPr>
          <w:rFonts w:ascii="Arial" w:hAnsi="Arial" w:cs="Arial"/>
          <w:b/>
          <w:sz w:val="20"/>
          <w:szCs w:val="20"/>
          <w:lang w:eastAsia="sl-SI"/>
        </w:rPr>
        <w:lastRenderedPageBreak/>
        <w:t xml:space="preserve">BOSNA IN HERCEGOVINA </w:t>
      </w:r>
    </w:p>
    <w:p w14:paraId="4325CEE2" w14:textId="77777777" w:rsidR="00A9669A" w:rsidRPr="00221C66" w:rsidRDefault="00A9669A" w:rsidP="00A9669A">
      <w:pPr>
        <w:jc w:val="both"/>
        <w:rPr>
          <w:rFonts w:ascii="Arial" w:hAnsi="Arial" w:cs="Arial"/>
          <w:spacing w:val="15"/>
          <w:sz w:val="20"/>
          <w:szCs w:val="20"/>
          <w:shd w:val="clear" w:color="auto" w:fill="FFFFFF"/>
        </w:rPr>
      </w:pPr>
      <w:r w:rsidRPr="00221C66">
        <w:rPr>
          <w:rFonts w:ascii="Arial" w:hAnsi="Arial" w:cs="Arial"/>
          <w:sz w:val="20"/>
          <w:szCs w:val="20"/>
          <w:lang w:eastAsia="sl-SI"/>
        </w:rPr>
        <w:t>Bosna in Hercegovina (v nadaljnjem besedilu: BIH) je parlamentarna republika, ki je razglasila suverenost oktobra 1991 in neodvisnost od nekdanje Jugoslavije 3. marca 1992. Bosanski Srbi so s podporo sosednje Srbije in Črne gore odgovorili z oboroženim uporom, ki se je končal s podpisom Daytonskega sporazuma 14. decembra 1995.</w:t>
      </w:r>
      <w:r w:rsidRPr="00221C66">
        <w:rPr>
          <w:rFonts w:ascii="Arial" w:hAnsi="Arial" w:cs="Arial"/>
          <w:spacing w:val="15"/>
          <w:sz w:val="20"/>
          <w:szCs w:val="20"/>
          <w:shd w:val="clear" w:color="auto" w:fill="FFFFFF"/>
        </w:rPr>
        <w:t> </w:t>
      </w:r>
      <w:r w:rsidRPr="00221C66">
        <w:rPr>
          <w:rFonts w:ascii="Arial" w:hAnsi="Arial" w:cs="Arial"/>
          <w:sz w:val="20"/>
          <w:szCs w:val="20"/>
        </w:rPr>
        <w:t>Daytonski sporazum je ohranil mednarodne meje BIH ter ustvaril večetnično in demokratično vlado, ki izvaja skupno zunanjo, diplomatsko in monetarno politiko. Pravni sistem je sistem civilnega prava</w:t>
      </w:r>
      <w:r w:rsidRPr="00221C66">
        <w:rPr>
          <w:rStyle w:val="Sprotnaopomba-sklic"/>
          <w:rFonts w:ascii="Arial" w:hAnsi="Arial" w:cs="Arial"/>
          <w:sz w:val="20"/>
          <w:szCs w:val="20"/>
        </w:rPr>
        <w:footnoteReference w:id="64"/>
      </w:r>
      <w:r w:rsidRPr="00221C66">
        <w:rPr>
          <w:rFonts w:ascii="Arial" w:hAnsi="Arial" w:cs="Arial"/>
          <w:spacing w:val="15"/>
          <w:sz w:val="20"/>
          <w:szCs w:val="20"/>
          <w:shd w:val="clear" w:color="auto" w:fill="FFFFFF"/>
        </w:rPr>
        <w:t>.</w:t>
      </w:r>
    </w:p>
    <w:p w14:paraId="3DBC2C5D" w14:textId="77777777" w:rsidR="00A9669A" w:rsidRPr="00221C66" w:rsidRDefault="00A9669A" w:rsidP="00A9669A">
      <w:pPr>
        <w:rPr>
          <w:rFonts w:ascii="Arial" w:hAnsi="Arial" w:cs="Arial"/>
          <w:sz w:val="20"/>
          <w:szCs w:val="20"/>
          <w:shd w:val="clear" w:color="auto" w:fill="FFFFFF"/>
        </w:rPr>
      </w:pPr>
      <w:r w:rsidRPr="00221C66">
        <w:rPr>
          <w:rFonts w:ascii="Arial" w:hAnsi="Arial" w:cs="Arial"/>
          <w:sz w:val="20"/>
          <w:szCs w:val="20"/>
          <w:shd w:val="clear" w:color="auto" w:fill="FFFFFF"/>
        </w:rPr>
        <w:t>Ustava BIH je bila sprejeta 14. decembra 1995 kot del Daytonskega sporazuma in določa, da je BIH demokratična država, ki deluje v skladu z zakoni ter na temelju svobodnih in demokratičnih volitev. BIH tvorita dve entiteti, in sicer Federacija Bosne in Hercegovine ter Republika Srbska.</w:t>
      </w:r>
      <w:r w:rsidRPr="00221C66">
        <w:rPr>
          <w:rStyle w:val="Sprotnaopomba-sklic"/>
          <w:rFonts w:ascii="Arial" w:hAnsi="Arial" w:cs="Arial"/>
          <w:sz w:val="20"/>
          <w:szCs w:val="20"/>
          <w:shd w:val="clear" w:color="auto" w:fill="FFFFFF"/>
        </w:rPr>
        <w:footnoteReference w:id="65"/>
      </w:r>
    </w:p>
    <w:p w14:paraId="23A342D2" w14:textId="77777777" w:rsidR="00A9669A" w:rsidRPr="00221C66" w:rsidRDefault="00A9669A" w:rsidP="00A9669A">
      <w:pPr>
        <w:jc w:val="both"/>
        <w:rPr>
          <w:rFonts w:ascii="Arial" w:hAnsi="Arial" w:cs="Arial"/>
          <w:sz w:val="20"/>
          <w:szCs w:val="20"/>
          <w:shd w:val="clear" w:color="auto" w:fill="FFFFFF"/>
        </w:rPr>
      </w:pPr>
      <w:r w:rsidRPr="00221C66">
        <w:rPr>
          <w:rFonts w:ascii="Arial" w:hAnsi="Arial" w:cs="Arial"/>
          <w:sz w:val="20"/>
          <w:szCs w:val="20"/>
          <w:shd w:val="clear" w:color="auto" w:fill="FFFFFF"/>
        </w:rPr>
        <w:t xml:space="preserve">Zakonodajno telo je parlamentarna skupščina, ki je dvodomna. Predsedstvo je tričlansko, izvoljeno za štiri leta z možnostjo ponovne izvolitve. Sestavljajo ga po en Bošnjak, Hrvat in Srb. Njegove glavne naloge so vodenje zunanje politike, imenovanje veleposlanikov in drugih mednarodnih predstavnikov BIH, predstavljanje BIH v evropskih in mednarodnih organizacijah in institucijah, predlaganje proračuna, izvajanje odločitev parlamentarne skupščine. Vsak član predsedstva ima tudi funkcijo civilnega poveljnika oboroženih sil. Vsaka svojo </w:t>
      </w:r>
      <w:r w:rsidRPr="00221C66">
        <w:rPr>
          <w:rFonts w:ascii="Arial" w:hAnsi="Arial" w:cs="Arial"/>
          <w:sz w:val="20"/>
          <w:szCs w:val="20"/>
        </w:rPr>
        <w:t>ustavo in svoj sistem oblasti imata tudi obe politični entiteti BiH.</w:t>
      </w:r>
      <w:r w:rsidRPr="00221C66">
        <w:rPr>
          <w:rStyle w:val="Sprotnaopomba-sklic"/>
          <w:rFonts w:ascii="Arial" w:hAnsi="Arial" w:cs="Arial"/>
          <w:sz w:val="20"/>
          <w:szCs w:val="20"/>
        </w:rPr>
        <w:footnoteReference w:id="66"/>
      </w:r>
    </w:p>
    <w:p w14:paraId="4CC7FC1D" w14:textId="77777777" w:rsidR="00A9669A" w:rsidRPr="00221C66" w:rsidRDefault="00A9669A" w:rsidP="00A9669A">
      <w:pPr>
        <w:jc w:val="both"/>
        <w:rPr>
          <w:rFonts w:ascii="Arial" w:hAnsi="Arial" w:cs="Arial"/>
          <w:sz w:val="20"/>
          <w:szCs w:val="20"/>
          <w:shd w:val="clear" w:color="auto" w:fill="FFFFFF"/>
        </w:rPr>
      </w:pPr>
      <w:r w:rsidRPr="00221C66">
        <w:rPr>
          <w:rFonts w:ascii="Arial" w:hAnsi="Arial" w:cs="Arial"/>
          <w:sz w:val="20"/>
          <w:szCs w:val="20"/>
          <w:shd w:val="clear" w:color="auto" w:fill="FFFFFF"/>
        </w:rPr>
        <w:t>BIH je podpisnica vseh glavnih mednarodnih aktov s področja človekovih pravic. Načela Evropske konvencije o varstvu človekovih pravic in temeljnih svoboščin so zajeta v ustavi, se uporabljajo neposredno in so nad notranjo zakonodajo.</w:t>
      </w:r>
      <w:r w:rsidRPr="00221C66">
        <w:rPr>
          <w:rStyle w:val="Sprotnaopomba-sklic"/>
          <w:rFonts w:ascii="Arial" w:hAnsi="Arial" w:cs="Arial"/>
          <w:sz w:val="20"/>
          <w:szCs w:val="20"/>
          <w:shd w:val="clear" w:color="auto" w:fill="FFFFFF"/>
        </w:rPr>
        <w:footnoteReference w:id="67"/>
      </w:r>
    </w:p>
    <w:p w14:paraId="6DA993A2" w14:textId="77777777" w:rsidR="00A9669A" w:rsidRPr="00221C66" w:rsidRDefault="00A9669A" w:rsidP="00A9669A">
      <w:pPr>
        <w:jc w:val="both"/>
        <w:rPr>
          <w:rFonts w:ascii="Arial" w:hAnsi="Arial" w:cs="Arial"/>
          <w:sz w:val="20"/>
          <w:szCs w:val="20"/>
        </w:rPr>
      </w:pPr>
      <w:r w:rsidRPr="00221C66">
        <w:rPr>
          <w:rFonts w:ascii="Arial" w:hAnsi="Arial" w:cs="Arial"/>
          <w:sz w:val="20"/>
          <w:szCs w:val="20"/>
          <w:lang w:eastAsia="sl-SI"/>
        </w:rPr>
        <w:t>Ustava Republike Srbske določa, da je smrtno kazen mogoče izjemoma izreči le za najtežje primere težkih kaznivih dejanj.</w:t>
      </w:r>
      <w:r w:rsidRPr="00221C66">
        <w:rPr>
          <w:rStyle w:val="Sprotnaopomba-sklic"/>
          <w:rFonts w:ascii="Arial" w:hAnsi="Arial" w:cs="Arial"/>
          <w:sz w:val="20"/>
          <w:szCs w:val="20"/>
          <w:lang w:eastAsia="sl-SI"/>
        </w:rPr>
        <w:footnoteReference w:id="68"/>
      </w:r>
      <w:r w:rsidRPr="00221C66">
        <w:rPr>
          <w:rFonts w:ascii="Arial" w:hAnsi="Arial" w:cs="Arial"/>
          <w:sz w:val="20"/>
          <w:szCs w:val="20"/>
          <w:lang w:eastAsia="sl-SI"/>
        </w:rPr>
        <w:t xml:space="preserve"> Kazen je </w:t>
      </w:r>
      <w:r w:rsidRPr="00221C66">
        <w:rPr>
          <w:rFonts w:ascii="Arial" w:hAnsi="Arial" w:cs="Arial"/>
          <w:sz w:val="20"/>
          <w:szCs w:val="20"/>
        </w:rPr>
        <w:t>teoretična in se v praksi ne izvaja, saj kazenski zakonik Republike Srbske take kazni sploh nima predpisane.</w:t>
      </w:r>
      <w:r w:rsidRPr="00221C66">
        <w:rPr>
          <w:rStyle w:val="Sprotnaopomba-sklic"/>
          <w:rFonts w:ascii="Arial" w:hAnsi="Arial" w:cs="Arial"/>
          <w:sz w:val="20"/>
          <w:szCs w:val="20"/>
        </w:rPr>
        <w:footnoteReference w:id="69"/>
      </w:r>
      <w:r w:rsidRPr="00221C66">
        <w:rPr>
          <w:rFonts w:ascii="Arial" w:hAnsi="Arial" w:cs="Arial"/>
          <w:sz w:val="20"/>
          <w:szCs w:val="20"/>
        </w:rPr>
        <w:t xml:space="preserve"> Poleg tega se je BIH pridružila »skupni izjavi visoke predstavnice EU za zunanje zadeve in varnostno politiko ter generalnega sekretarja Sveta Evrope ob evropskem in svetovnem dnevu proti smrtni kazni«, v kateri Svet Evrope in Evropska unija znova izražata odločno nasprotovanje smrtni kazni v vseh okoliščinah in v vseh primerih.</w:t>
      </w:r>
      <w:r w:rsidRPr="00221C66">
        <w:rPr>
          <w:rStyle w:val="Sprotnaopomba-sklic"/>
          <w:rFonts w:ascii="Arial" w:hAnsi="Arial" w:cs="Arial"/>
          <w:sz w:val="20"/>
          <w:szCs w:val="20"/>
        </w:rPr>
        <w:footnoteReference w:id="70"/>
      </w:r>
    </w:p>
    <w:p w14:paraId="77D22C36" w14:textId="77777777" w:rsidR="00A9669A" w:rsidRPr="00221C66" w:rsidRDefault="00A9669A" w:rsidP="00A9669A">
      <w:pPr>
        <w:jc w:val="both"/>
        <w:rPr>
          <w:rFonts w:ascii="Arial" w:hAnsi="Arial" w:cs="Arial"/>
          <w:sz w:val="20"/>
          <w:szCs w:val="20"/>
        </w:rPr>
      </w:pPr>
      <w:r w:rsidRPr="00221C66">
        <w:rPr>
          <w:rFonts w:ascii="Arial" w:hAnsi="Arial" w:cs="Arial"/>
          <w:sz w:val="20"/>
          <w:szCs w:val="20"/>
        </w:rPr>
        <w:t>Zakonodaja prepoveduje mučenje in nečloveško ali ponižujoče ravnanje ali kaznovanje. Ameriško zunanje ministrstvo v svojem poročilu o stanju človekovih pravic za leto 2020 navaja, da ni poročil o takšnih dejanjih, ni pa tudi poročil, da oblasti ne nadaljujejo zlorabljanja zapornikov, o čemer je bilo poročano v prejšnjih letih.</w:t>
      </w:r>
      <w:r w:rsidRPr="00221C66">
        <w:rPr>
          <w:rStyle w:val="Sprotnaopomba-sklic"/>
          <w:rFonts w:ascii="Arial" w:hAnsi="Arial" w:cs="Arial"/>
          <w:sz w:val="20"/>
          <w:szCs w:val="20"/>
        </w:rPr>
        <w:footnoteReference w:id="71"/>
      </w:r>
      <w:r w:rsidRPr="00221C66">
        <w:rPr>
          <w:rFonts w:ascii="Arial" w:hAnsi="Arial" w:cs="Arial"/>
          <w:sz w:val="20"/>
          <w:szCs w:val="20"/>
        </w:rPr>
        <w:t xml:space="preserve"> Oblasti tudi zamujajo z vzpostavitvijo državnega mehanizma zoper mučenje in nečloveško ravnanje. Iz poročila Evropskega odbora za preprečevanje mučenja in nehumanega ali ponižujočega ravnanja ali kaznovanja</w:t>
      </w:r>
      <w:r w:rsidRPr="00221C66" w:rsidDel="00E65940">
        <w:rPr>
          <w:rFonts w:ascii="Arial" w:hAnsi="Arial" w:cs="Arial"/>
          <w:sz w:val="20"/>
          <w:szCs w:val="20"/>
        </w:rPr>
        <w:t xml:space="preserve"> </w:t>
      </w:r>
      <w:r w:rsidRPr="00221C66">
        <w:rPr>
          <w:rFonts w:ascii="Arial" w:hAnsi="Arial" w:cs="Arial"/>
          <w:sz w:val="20"/>
          <w:szCs w:val="20"/>
        </w:rPr>
        <w:t>za leto 2019 izhaja, da je obtožb o policijskih nepravilnostih manj kot prejšnja leta.</w:t>
      </w:r>
      <w:r w:rsidRPr="00221C66">
        <w:rPr>
          <w:rStyle w:val="Sprotnaopomba-sklic"/>
          <w:rFonts w:ascii="Arial" w:hAnsi="Arial" w:cs="Arial"/>
          <w:sz w:val="20"/>
          <w:szCs w:val="20"/>
        </w:rPr>
        <w:footnoteReference w:id="72"/>
      </w:r>
    </w:p>
    <w:p w14:paraId="23956A13" w14:textId="77777777" w:rsidR="00A9669A" w:rsidRPr="00221C66" w:rsidRDefault="00A9669A" w:rsidP="00A9669A">
      <w:pPr>
        <w:jc w:val="both"/>
        <w:rPr>
          <w:rFonts w:ascii="Arial" w:hAnsi="Arial" w:cs="Arial"/>
          <w:sz w:val="20"/>
          <w:szCs w:val="20"/>
        </w:rPr>
      </w:pPr>
      <w:r w:rsidRPr="00221C66">
        <w:rPr>
          <w:rFonts w:ascii="Arial" w:hAnsi="Arial" w:cs="Arial"/>
          <w:sz w:val="20"/>
          <w:szCs w:val="20"/>
        </w:rPr>
        <w:lastRenderedPageBreak/>
        <w:t>Ustava BIH zagotavlja pravico do poštenega sojenja, medtem ko ustavi obeh entitet zagotavljata neodvisno sodstvo. Zaznanih je bilo nekaj primerov, ko so politične stranke in udeleženci kriminalnih dejanj vplivali na sodnike v politično občutljivih primerih, še posebej v primerih, povezanih s korupcijo.</w:t>
      </w:r>
      <w:r w:rsidRPr="00221C66">
        <w:rPr>
          <w:rStyle w:val="Sprotnaopomba-sklic"/>
          <w:rFonts w:ascii="Arial" w:hAnsi="Arial" w:cs="Arial"/>
          <w:sz w:val="20"/>
          <w:szCs w:val="20"/>
        </w:rPr>
        <w:footnoteReference w:id="73"/>
      </w:r>
      <w:r w:rsidRPr="00221C66">
        <w:rPr>
          <w:rFonts w:ascii="Arial" w:hAnsi="Arial" w:cs="Arial"/>
          <w:sz w:val="20"/>
          <w:szCs w:val="20"/>
        </w:rPr>
        <w:t xml:space="preserve"> </w:t>
      </w:r>
    </w:p>
    <w:p w14:paraId="3613119A" w14:textId="77777777" w:rsidR="00A9669A" w:rsidRPr="00221C66" w:rsidRDefault="00A9669A" w:rsidP="00A9669A">
      <w:pPr>
        <w:jc w:val="both"/>
        <w:rPr>
          <w:rFonts w:ascii="Arial" w:hAnsi="Arial" w:cs="Arial"/>
          <w:sz w:val="20"/>
          <w:szCs w:val="20"/>
        </w:rPr>
      </w:pPr>
      <w:r w:rsidRPr="00221C66">
        <w:rPr>
          <w:rFonts w:ascii="Arial" w:hAnsi="Arial" w:cs="Arial"/>
          <w:sz w:val="20"/>
          <w:szCs w:val="20"/>
        </w:rPr>
        <w:t>Formalno ima država trden zakonski okvir, ki zagotavlja neodvisnost sodstva in tožilstva.</w:t>
      </w:r>
      <w:r w:rsidRPr="00221C66">
        <w:rPr>
          <w:rStyle w:val="Sprotnaopomba-sklic"/>
          <w:rFonts w:ascii="Arial" w:hAnsi="Arial" w:cs="Arial"/>
          <w:sz w:val="20"/>
          <w:szCs w:val="20"/>
        </w:rPr>
        <w:footnoteReference w:id="74"/>
      </w:r>
      <w:r w:rsidRPr="00221C66">
        <w:rPr>
          <w:rFonts w:ascii="Arial" w:hAnsi="Arial" w:cs="Arial"/>
          <w:sz w:val="20"/>
          <w:szCs w:val="20"/>
        </w:rPr>
        <w:t xml:space="preserve"> Zakon omogoča posameznikom in organizacijam uporabo civilnih sredstev za boj proti kršenju človekovih pravic ter zagotavlja pravico do pritožbe pri Evropskem sodišču za človekove pravice.</w:t>
      </w:r>
      <w:r w:rsidRPr="00221C66">
        <w:rPr>
          <w:rStyle w:val="Sprotnaopomba-sklic"/>
          <w:rFonts w:ascii="Arial" w:hAnsi="Arial" w:cs="Arial"/>
          <w:sz w:val="20"/>
          <w:szCs w:val="20"/>
        </w:rPr>
        <w:footnoteReference w:id="75"/>
      </w:r>
    </w:p>
    <w:p w14:paraId="019B3D56" w14:textId="77777777" w:rsidR="00A9669A" w:rsidRPr="00221C66" w:rsidRDefault="00A9669A" w:rsidP="00A9669A">
      <w:pPr>
        <w:jc w:val="both"/>
        <w:rPr>
          <w:rFonts w:ascii="Arial" w:hAnsi="Arial" w:cs="Arial"/>
          <w:sz w:val="20"/>
          <w:szCs w:val="20"/>
        </w:rPr>
      </w:pPr>
      <w:r w:rsidRPr="00221C66">
        <w:rPr>
          <w:rFonts w:ascii="Arial" w:hAnsi="Arial" w:cs="Arial"/>
          <w:sz w:val="20"/>
          <w:szCs w:val="20"/>
          <w:lang w:eastAsia="sl-SI"/>
        </w:rPr>
        <w:t xml:space="preserve">Zakon omogoča pravico do mednarodne zaščite (status begunca ali subsidiarna zaščita) in vlada je vzpostavila sistem za zagotovitev zaščite beguncem. </w:t>
      </w:r>
      <w:r w:rsidRPr="00221C66">
        <w:rPr>
          <w:rFonts w:ascii="Arial" w:hAnsi="Arial" w:cs="Arial"/>
          <w:sz w:val="20"/>
          <w:szCs w:val="20"/>
        </w:rPr>
        <w:t xml:space="preserve">Načelo </w:t>
      </w:r>
      <w:r w:rsidRPr="00221C66">
        <w:rPr>
          <w:rFonts w:ascii="Arial" w:hAnsi="Arial" w:cs="Arial"/>
          <w:sz w:val="20"/>
          <w:szCs w:val="20"/>
          <w:lang w:eastAsia="sl-SI"/>
        </w:rPr>
        <w:t>nevračanja v skladu z ženevsko konvencijo</w:t>
      </w:r>
      <w:r w:rsidRPr="00221C66">
        <w:rPr>
          <w:rFonts w:ascii="Arial" w:hAnsi="Arial" w:cs="Arial"/>
          <w:sz w:val="20"/>
          <w:szCs w:val="20"/>
        </w:rPr>
        <w:t xml:space="preserve"> je zakonsko urejeno in se spoštuje v celoti.</w:t>
      </w:r>
      <w:r w:rsidRPr="00221C66">
        <w:rPr>
          <w:rStyle w:val="Sprotnaopomba-sklic"/>
          <w:rFonts w:ascii="Arial" w:hAnsi="Arial" w:cs="Arial"/>
          <w:sz w:val="20"/>
          <w:szCs w:val="20"/>
        </w:rPr>
        <w:footnoteReference w:id="76"/>
      </w:r>
    </w:p>
    <w:p w14:paraId="22503FC2" w14:textId="77777777" w:rsidR="00A9669A" w:rsidRPr="00221C66" w:rsidRDefault="00A9669A" w:rsidP="00A9669A">
      <w:pPr>
        <w:jc w:val="both"/>
        <w:rPr>
          <w:rFonts w:ascii="Arial" w:hAnsi="Arial" w:cs="Arial"/>
          <w:sz w:val="20"/>
          <w:szCs w:val="20"/>
        </w:rPr>
      </w:pPr>
      <w:r w:rsidRPr="00221C66">
        <w:rPr>
          <w:rFonts w:ascii="Arial" w:hAnsi="Arial" w:cs="Arial"/>
          <w:sz w:val="20"/>
          <w:szCs w:val="20"/>
          <w:lang w:eastAsia="en-GB"/>
        </w:rPr>
        <w:t xml:space="preserve">Pravni okvir varstva manjšin je v veliki meri v skladu z Okvirno konvencijo za varstvo narodnih manjšin, vendar pomanjkljivo usklajevanje med državo in manjšinami ovira izvajanje zakona o narodnih manjšinah. </w:t>
      </w:r>
      <w:r w:rsidRPr="00221C66">
        <w:rPr>
          <w:rFonts w:ascii="Arial" w:hAnsi="Arial" w:cs="Arial"/>
          <w:sz w:val="20"/>
          <w:szCs w:val="20"/>
        </w:rPr>
        <w:t>Tako državni parlament kot entitetna parlamenta imajo državne svete za manjšine, ki se redno sestajajo, vendar za njihovo delovanje večkrat zmanjka sredstev in nimajo političnega vpliva na odločevalski proces. Svet Romov ostaja posvetovalno telo sveta ministrov, vendar z omejenim vplivom. Čeprav zakon prepoveduje diskriminacijo, se pripadniki manjšin še vedno spoprijemajo z diskriminacijo na področju zaposlovanja in šolstva tako v državnem kot zasebnem sektorju, čeprav v manjšem obsegu kot prejšnja leta.</w:t>
      </w:r>
      <w:r w:rsidRPr="00221C66">
        <w:rPr>
          <w:rStyle w:val="Sprotnaopomba-sklic"/>
          <w:rFonts w:ascii="Arial" w:hAnsi="Arial" w:cs="Arial"/>
          <w:sz w:val="20"/>
          <w:szCs w:val="20"/>
        </w:rPr>
        <w:footnoteReference w:id="77"/>
      </w:r>
    </w:p>
    <w:p w14:paraId="61F75292" w14:textId="77777777" w:rsidR="00A9669A" w:rsidRPr="00221C66" w:rsidRDefault="00A9669A" w:rsidP="00A9669A">
      <w:pPr>
        <w:jc w:val="both"/>
        <w:rPr>
          <w:rFonts w:ascii="Arial" w:hAnsi="Arial" w:cs="Arial"/>
          <w:sz w:val="20"/>
          <w:szCs w:val="20"/>
        </w:rPr>
      </w:pPr>
      <w:r w:rsidRPr="00221C66">
        <w:rPr>
          <w:rFonts w:ascii="Arial" w:hAnsi="Arial" w:cs="Arial"/>
          <w:sz w:val="20"/>
          <w:szCs w:val="20"/>
        </w:rPr>
        <w:t>Precej razširjen je sovražni govor, diskriminacija in nasilje zoper skupnost LGBTI. Odziv pristojnih za pregon nasilja zoper LGBTI je počasen in običajno neprimeren.</w:t>
      </w:r>
      <w:r w:rsidRPr="00221C66">
        <w:rPr>
          <w:rStyle w:val="Sprotnaopomba-sklic"/>
          <w:rFonts w:ascii="Arial" w:hAnsi="Arial" w:cs="Arial"/>
          <w:sz w:val="20"/>
          <w:szCs w:val="20"/>
        </w:rPr>
        <w:footnoteReference w:id="78"/>
      </w:r>
    </w:p>
    <w:p w14:paraId="531B0FA1" w14:textId="77777777" w:rsidR="00A9669A" w:rsidRPr="00221C66" w:rsidRDefault="00A9669A" w:rsidP="00A9669A">
      <w:pPr>
        <w:jc w:val="both"/>
        <w:rPr>
          <w:rFonts w:ascii="Arial" w:hAnsi="Arial" w:cs="Arial"/>
          <w:sz w:val="20"/>
          <w:szCs w:val="20"/>
          <w:lang w:eastAsia="sl-SI"/>
        </w:rPr>
      </w:pPr>
      <w:r w:rsidRPr="00221C66">
        <w:rPr>
          <w:rFonts w:ascii="Arial" w:hAnsi="Arial" w:cs="Arial"/>
          <w:sz w:val="20"/>
          <w:szCs w:val="20"/>
          <w:lang w:eastAsia="sl-SI"/>
        </w:rPr>
        <w:t>Evropska komisija v dokumentu »Bosnia and Herzegovina 2020 Report« ugotavlja, da na področju svobode izražanja ni bilo zaznati napredka in da obstajajo primeri ustrahovanja in političnega pritiska na novinarje. Svoboda zbiranja in združevanja je opredeljena v ustavi in zakonodaji, treba pa jo je uskladiti z mednarodnimi standardi, prav tako obstajajo poročila o napadih in zastraševanju zagovornikov človekovih pravic.</w:t>
      </w:r>
      <w:r w:rsidRPr="00221C66">
        <w:rPr>
          <w:rStyle w:val="Sprotnaopomba-sklic"/>
          <w:rFonts w:ascii="Arial" w:hAnsi="Arial" w:cs="Arial"/>
          <w:sz w:val="20"/>
          <w:szCs w:val="20"/>
          <w:lang w:eastAsia="sl-SI"/>
        </w:rPr>
        <w:footnoteReference w:id="79"/>
      </w:r>
    </w:p>
    <w:p w14:paraId="5FBC83C6" w14:textId="77777777" w:rsidR="00A9669A" w:rsidRPr="00221C66" w:rsidRDefault="00A9669A" w:rsidP="00A9669A">
      <w:pPr>
        <w:jc w:val="both"/>
        <w:rPr>
          <w:rFonts w:ascii="Arial" w:hAnsi="Arial" w:cs="Arial"/>
          <w:sz w:val="20"/>
          <w:szCs w:val="20"/>
        </w:rPr>
      </w:pPr>
      <w:r w:rsidRPr="00221C66">
        <w:rPr>
          <w:rFonts w:ascii="Arial" w:hAnsi="Arial" w:cs="Arial"/>
          <w:sz w:val="20"/>
          <w:szCs w:val="20"/>
        </w:rPr>
        <w:t>Zaskrbljenost ostaja zaradi izkoriščanja otrok in otroškega beračenja; razširjeno je nasilje nad otroki.</w:t>
      </w:r>
      <w:r w:rsidRPr="00221C66">
        <w:rPr>
          <w:rStyle w:val="Sprotnaopomba-sklic"/>
          <w:rFonts w:ascii="Arial" w:hAnsi="Arial" w:cs="Arial"/>
          <w:sz w:val="20"/>
          <w:szCs w:val="20"/>
        </w:rPr>
        <w:footnoteReference w:id="80"/>
      </w:r>
    </w:p>
    <w:p w14:paraId="5EDDBA2F" w14:textId="77777777" w:rsidR="00A9669A" w:rsidRPr="00221C66" w:rsidRDefault="00A9669A" w:rsidP="00A9669A">
      <w:pPr>
        <w:jc w:val="both"/>
        <w:rPr>
          <w:rFonts w:ascii="Arial" w:hAnsi="Arial" w:cs="Arial"/>
          <w:sz w:val="20"/>
          <w:szCs w:val="20"/>
          <w:lang w:eastAsia="en-GB"/>
        </w:rPr>
      </w:pPr>
      <w:r w:rsidRPr="00221C66">
        <w:rPr>
          <w:rFonts w:ascii="Arial" w:hAnsi="Arial" w:cs="Arial"/>
          <w:sz w:val="20"/>
          <w:szCs w:val="20"/>
          <w:lang w:eastAsia="en-GB"/>
        </w:rPr>
        <w:t>Večina držav članic EU, ki imajo seznam varnih držav izvora, je na seznam uvrstila tudi Bosno in Hercegovino.</w:t>
      </w:r>
      <w:r w:rsidRPr="00221C66">
        <w:rPr>
          <w:rStyle w:val="Sprotnaopomba-sklic"/>
          <w:rFonts w:ascii="Arial" w:hAnsi="Arial" w:cs="Arial"/>
          <w:sz w:val="20"/>
          <w:szCs w:val="20"/>
          <w:lang w:eastAsia="en-GB"/>
        </w:rPr>
        <w:footnoteReference w:id="81"/>
      </w:r>
    </w:p>
    <w:p w14:paraId="5C5CA1A4" w14:textId="77777777" w:rsidR="00A9669A" w:rsidRPr="00221C66" w:rsidRDefault="00A9669A" w:rsidP="00A9669A">
      <w:pPr>
        <w:jc w:val="both"/>
        <w:rPr>
          <w:rFonts w:ascii="Arial" w:hAnsi="Arial" w:cs="Arial"/>
          <w:sz w:val="20"/>
          <w:szCs w:val="20"/>
          <w:lang w:eastAsia="en-GB"/>
        </w:rPr>
      </w:pPr>
      <w:r w:rsidRPr="00221C66">
        <w:rPr>
          <w:rFonts w:ascii="Arial" w:hAnsi="Arial" w:cs="Arial"/>
          <w:sz w:val="20"/>
          <w:szCs w:val="20"/>
          <w:lang w:eastAsia="en-GB"/>
        </w:rPr>
        <w:t>BIH je za članstvo v Evropski uniji zaprosila februarja 2016. Evropska komisija je maja 2019 sprejela mnenje, v katerem je identificirala 14 ključnih prioritet, ki jih mora država izpolnjevati za odprtje pristopnih pogajanj z Evropsko unijo.</w:t>
      </w:r>
      <w:r w:rsidRPr="00221C66">
        <w:rPr>
          <w:rStyle w:val="Sprotnaopomba-sklic"/>
          <w:rFonts w:ascii="Arial" w:hAnsi="Arial" w:cs="Arial"/>
          <w:sz w:val="20"/>
          <w:szCs w:val="20"/>
          <w:lang w:eastAsia="en-GB"/>
        </w:rPr>
        <w:footnoteReference w:id="82"/>
      </w:r>
      <w:r w:rsidRPr="00221C66">
        <w:rPr>
          <w:rFonts w:ascii="Arial" w:hAnsi="Arial" w:cs="Arial"/>
          <w:sz w:val="20"/>
          <w:szCs w:val="20"/>
          <w:lang w:eastAsia="en-GB"/>
        </w:rPr>
        <w:t xml:space="preserve"> </w:t>
      </w:r>
    </w:p>
    <w:p w14:paraId="68B1F282" w14:textId="77777777" w:rsidR="00A9669A" w:rsidRPr="00221C66" w:rsidRDefault="00A9669A" w:rsidP="00A9669A">
      <w:pPr>
        <w:jc w:val="both"/>
        <w:rPr>
          <w:rFonts w:ascii="Arial" w:hAnsi="Arial" w:cs="Arial"/>
          <w:sz w:val="20"/>
          <w:szCs w:val="20"/>
          <w:lang w:eastAsia="en-GB"/>
        </w:rPr>
      </w:pPr>
    </w:p>
    <w:p w14:paraId="0DB14E94" w14:textId="77777777" w:rsidR="00A9669A" w:rsidRPr="00221C66" w:rsidRDefault="00A9669A" w:rsidP="00A9669A">
      <w:pPr>
        <w:jc w:val="both"/>
        <w:rPr>
          <w:rFonts w:ascii="Arial" w:hAnsi="Arial" w:cs="Arial"/>
          <w:sz w:val="20"/>
          <w:szCs w:val="20"/>
        </w:rPr>
      </w:pPr>
      <w:r w:rsidRPr="00221C66">
        <w:rPr>
          <w:rFonts w:ascii="Arial" w:hAnsi="Arial" w:cs="Arial"/>
          <w:sz w:val="20"/>
          <w:szCs w:val="20"/>
          <w:lang w:eastAsia="en-GB"/>
        </w:rPr>
        <w:t>Država ima pravni in politični okvir, ki ureja človekove pravice, ter urejeno spoštovanje in zaščito manjšin; opazna izjema je ustavno neskladje, kot je navedeno v odločitvi Evropskega sodišča za človekove pravice v primeru Sejdić-Finci.</w:t>
      </w:r>
      <w:r w:rsidRPr="00221C66">
        <w:rPr>
          <w:rFonts w:ascii="Arial" w:hAnsi="Arial" w:cs="Arial"/>
          <w:sz w:val="20"/>
          <w:szCs w:val="20"/>
          <w:vertAlign w:val="superscript"/>
          <w:lang w:eastAsia="en-GB"/>
        </w:rPr>
        <w:footnoteReference w:id="83"/>
      </w:r>
      <w:r w:rsidRPr="00221C66">
        <w:rPr>
          <w:rFonts w:ascii="Arial" w:hAnsi="Arial" w:cs="Arial"/>
          <w:sz w:val="20"/>
          <w:szCs w:val="20"/>
          <w:lang w:eastAsia="en-GB"/>
        </w:rPr>
        <w:t xml:space="preserve"> Ne glede na potrebo po obravnavi navedene sodbe in potrebo po izboljšanju izvajanja okvira varstva človekovih pravic </w:t>
      </w:r>
      <w:r w:rsidRPr="00221C66">
        <w:rPr>
          <w:rFonts w:ascii="Arial" w:hAnsi="Arial" w:cs="Arial"/>
          <w:sz w:val="20"/>
          <w:szCs w:val="20"/>
        </w:rPr>
        <w:t xml:space="preserve">v BiH </w:t>
      </w:r>
      <w:r w:rsidRPr="00221C66">
        <w:rPr>
          <w:rFonts w:ascii="Arial" w:hAnsi="Arial" w:cs="Arial"/>
          <w:sz w:val="20"/>
          <w:szCs w:val="20"/>
          <w:lang w:eastAsia="en-GB"/>
        </w:rPr>
        <w:t xml:space="preserve">na splošno in redno ni preganjanja, mučenja ali nečloveškega ali ponižujočega ravnanja ali kaznovanja </w:t>
      </w:r>
      <w:r w:rsidRPr="00221C66">
        <w:rPr>
          <w:rFonts w:ascii="Arial" w:hAnsi="Arial" w:cs="Arial"/>
          <w:sz w:val="20"/>
          <w:szCs w:val="20"/>
        </w:rPr>
        <w:t xml:space="preserve">in ni ogroženosti zaradi vsesplošnega nasilja v razmerah mednarodnega ali notranjega oboroženega spopada, zato se država lahko šteje za varno izvorno državo. </w:t>
      </w:r>
    </w:p>
    <w:p w14:paraId="66204613" w14:textId="77777777" w:rsidR="00A9669A" w:rsidRPr="00221C66" w:rsidRDefault="00A9669A" w:rsidP="00A9669A">
      <w:pPr>
        <w:spacing w:line="240" w:lineRule="auto"/>
        <w:rPr>
          <w:rFonts w:ascii="Arial" w:hAnsi="Arial" w:cs="Arial"/>
          <w:sz w:val="20"/>
          <w:szCs w:val="20"/>
        </w:rPr>
      </w:pPr>
    </w:p>
    <w:p w14:paraId="7F2D3D96" w14:textId="77777777" w:rsidR="00A9669A" w:rsidRPr="00221C66" w:rsidRDefault="00A9669A" w:rsidP="00A9669A">
      <w:pPr>
        <w:spacing w:after="100" w:afterAutospacing="1" w:line="240" w:lineRule="auto"/>
        <w:jc w:val="both"/>
        <w:rPr>
          <w:rFonts w:ascii="Arial" w:hAnsi="Arial" w:cs="Arial"/>
          <w:sz w:val="20"/>
          <w:szCs w:val="20"/>
          <w:lang w:val="it-IT"/>
        </w:rPr>
      </w:pPr>
      <w:r w:rsidRPr="00221C66">
        <w:rPr>
          <w:rFonts w:ascii="Arial" w:hAnsi="Arial" w:cs="Arial"/>
          <w:sz w:val="20"/>
          <w:szCs w:val="20"/>
          <w:lang w:val="it-IT"/>
        </w:rPr>
        <w:t xml:space="preserve">Viri: </w:t>
      </w:r>
    </w:p>
    <w:p w14:paraId="05A098E9" w14:textId="77777777" w:rsidR="00A9669A" w:rsidRPr="00221C66" w:rsidRDefault="00A9669A" w:rsidP="00990781">
      <w:pPr>
        <w:pStyle w:val="Odstavekseznama"/>
        <w:numPr>
          <w:ilvl w:val="0"/>
          <w:numId w:val="18"/>
        </w:numPr>
        <w:spacing w:after="100" w:afterAutospacing="1"/>
        <w:contextualSpacing/>
        <w:rPr>
          <w:rFonts w:ascii="Arial" w:hAnsi="Arial" w:cs="Arial"/>
          <w:sz w:val="20"/>
          <w:szCs w:val="20"/>
        </w:rPr>
      </w:pPr>
      <w:r w:rsidRPr="00221C66">
        <w:rPr>
          <w:rFonts w:ascii="Arial" w:hAnsi="Arial" w:cs="Arial"/>
          <w:sz w:val="20"/>
          <w:szCs w:val="20"/>
          <w:lang w:val="en-US"/>
        </w:rPr>
        <w:t xml:space="preserve">Constitute Project. </w:t>
      </w:r>
      <w:r w:rsidRPr="00221C66">
        <w:rPr>
          <w:rFonts w:ascii="Arial" w:hAnsi="Arial" w:cs="Arial"/>
          <w:i/>
          <w:sz w:val="20"/>
          <w:szCs w:val="20"/>
        </w:rPr>
        <w:t>Bosnia and Herzegovina's Constitution of 1995 with Amendments through 2009</w:t>
      </w:r>
      <w:r w:rsidRPr="00221C66">
        <w:rPr>
          <w:rFonts w:ascii="Arial" w:hAnsi="Arial" w:cs="Arial"/>
          <w:sz w:val="20"/>
          <w:szCs w:val="20"/>
        </w:rPr>
        <w:t xml:space="preserve">, 26. 8. 2021. </w:t>
      </w:r>
      <w:hyperlink r:id="rId44" w:history="1">
        <w:r w:rsidRPr="00221C66">
          <w:rPr>
            <w:rStyle w:val="Hiperpovezava"/>
            <w:rFonts w:ascii="Arial" w:hAnsi="Arial" w:cs="Arial"/>
            <w:sz w:val="20"/>
            <w:szCs w:val="20"/>
            <w:lang w:val="it-IT"/>
          </w:rPr>
          <w:t>https://www.constituteproject.org/constitution/Bosnia_Herzegovina_2009.pdf?lang=en</w:t>
        </w:r>
      </w:hyperlink>
      <w:r w:rsidRPr="00221C66">
        <w:rPr>
          <w:rFonts w:ascii="Arial" w:hAnsi="Arial" w:cs="Arial"/>
          <w:sz w:val="20"/>
          <w:szCs w:val="20"/>
          <w:lang w:val="it-IT"/>
        </w:rPr>
        <w:t xml:space="preserve"> (dosegljivo 7. </w:t>
      </w:r>
      <w:r w:rsidRPr="00221C66">
        <w:rPr>
          <w:rFonts w:ascii="Arial" w:hAnsi="Arial" w:cs="Arial"/>
          <w:sz w:val="20"/>
          <w:szCs w:val="20"/>
          <w:lang w:val="en-US"/>
        </w:rPr>
        <w:t>10. 2021)</w:t>
      </w:r>
    </w:p>
    <w:p w14:paraId="7D16C808" w14:textId="77777777" w:rsidR="00A9669A" w:rsidRPr="00221C66" w:rsidRDefault="00A9669A" w:rsidP="00990781">
      <w:pPr>
        <w:pStyle w:val="Odstavekseznama"/>
        <w:numPr>
          <w:ilvl w:val="0"/>
          <w:numId w:val="18"/>
        </w:numPr>
        <w:spacing w:after="100" w:afterAutospacing="1"/>
        <w:contextualSpacing/>
        <w:rPr>
          <w:rFonts w:ascii="Arial" w:hAnsi="Arial" w:cs="Arial"/>
          <w:sz w:val="20"/>
          <w:szCs w:val="20"/>
        </w:rPr>
      </w:pPr>
      <w:r w:rsidRPr="00221C66">
        <w:rPr>
          <w:rFonts w:ascii="Arial" w:hAnsi="Arial" w:cs="Arial"/>
          <w:sz w:val="20"/>
          <w:szCs w:val="20"/>
        </w:rPr>
        <w:t xml:space="preserve">Central Intelligence Agency. The World Factbook. </w:t>
      </w:r>
      <w:r w:rsidRPr="00221C66">
        <w:rPr>
          <w:rFonts w:ascii="Arial" w:hAnsi="Arial" w:cs="Arial"/>
          <w:i/>
          <w:sz w:val="20"/>
          <w:szCs w:val="20"/>
        </w:rPr>
        <w:t>Bosnia and Herzegovina</w:t>
      </w:r>
      <w:r w:rsidRPr="00221C66">
        <w:rPr>
          <w:rFonts w:ascii="Arial" w:hAnsi="Arial" w:cs="Arial"/>
          <w:sz w:val="20"/>
          <w:szCs w:val="20"/>
        </w:rPr>
        <w:t xml:space="preserve">, zadnja posodobitev 23. 9. 2021. </w:t>
      </w:r>
      <w:hyperlink r:id="rId45" w:history="1">
        <w:r w:rsidRPr="00221C66">
          <w:rPr>
            <w:rStyle w:val="Hiperpovezava"/>
            <w:rFonts w:ascii="Arial" w:hAnsi="Arial" w:cs="Arial"/>
            <w:sz w:val="20"/>
            <w:szCs w:val="20"/>
          </w:rPr>
          <w:t>https://www.cia.gov/the-world-factbook/countries/bosnia-and-herzegovina/</w:t>
        </w:r>
      </w:hyperlink>
      <w:r w:rsidRPr="00221C66">
        <w:rPr>
          <w:rFonts w:ascii="Arial" w:hAnsi="Arial" w:cs="Arial"/>
          <w:sz w:val="20"/>
          <w:szCs w:val="20"/>
        </w:rPr>
        <w:t xml:space="preserve"> (dosegljivo 7. 10. 2021)</w:t>
      </w:r>
    </w:p>
    <w:p w14:paraId="6E04CD3F" w14:textId="77777777" w:rsidR="00A9669A" w:rsidRPr="00221C66" w:rsidRDefault="00A9669A" w:rsidP="00990781">
      <w:pPr>
        <w:pStyle w:val="Odstavekseznama"/>
        <w:numPr>
          <w:ilvl w:val="0"/>
          <w:numId w:val="18"/>
        </w:numPr>
        <w:spacing w:after="200" w:line="276" w:lineRule="auto"/>
        <w:contextualSpacing/>
        <w:rPr>
          <w:rFonts w:ascii="Arial" w:hAnsi="Arial" w:cs="Arial"/>
          <w:sz w:val="20"/>
          <w:szCs w:val="20"/>
        </w:rPr>
      </w:pPr>
      <w:r w:rsidRPr="00221C66">
        <w:rPr>
          <w:rFonts w:ascii="Arial" w:hAnsi="Arial" w:cs="Arial"/>
          <w:sz w:val="20"/>
          <w:szCs w:val="20"/>
        </w:rPr>
        <w:t>Council of the EU.</w:t>
      </w:r>
      <w:r w:rsidRPr="00221C66">
        <w:rPr>
          <w:rFonts w:ascii="Arial" w:hAnsi="Arial" w:cs="Arial"/>
          <w:i/>
          <w:sz w:val="20"/>
          <w:szCs w:val="20"/>
        </w:rPr>
        <w:t xml:space="preserve"> Joint Declaration by the EU High Representative for Foreign Affairs and Security Policy and the Secretary General of the Council of Europe on the European and World Day against the Death Penalty</w:t>
      </w:r>
      <w:r w:rsidRPr="00221C66">
        <w:rPr>
          <w:rFonts w:ascii="Arial" w:hAnsi="Arial" w:cs="Arial"/>
          <w:sz w:val="20"/>
          <w:szCs w:val="20"/>
        </w:rPr>
        <w:t xml:space="preserve">, 9. 10. 2019. </w:t>
      </w:r>
      <w:hyperlink r:id="rId46" w:history="1">
        <w:r w:rsidRPr="00221C66">
          <w:rPr>
            <w:rStyle w:val="Hiperpovezava"/>
            <w:rFonts w:ascii="Arial" w:hAnsi="Arial" w:cs="Arial"/>
            <w:sz w:val="20"/>
            <w:szCs w:val="20"/>
          </w:rPr>
          <w:t>https://www.consilium.europa.eu/en/press/press-releases/2019/10/09/joint-declaration-by-the-eu-high-representative-for-foreign-affairs-and-security-policy-and-the-secretary-general-of-the-council-of-europe-on-the-european-and-world-day-against-the-death-penalty/</w:t>
        </w:r>
      </w:hyperlink>
      <w:r w:rsidRPr="00221C66">
        <w:rPr>
          <w:rFonts w:ascii="Arial" w:hAnsi="Arial" w:cs="Arial"/>
          <w:sz w:val="20"/>
          <w:szCs w:val="20"/>
        </w:rPr>
        <w:t xml:space="preserve"> (dosegljivo 7. 10. 2021)</w:t>
      </w:r>
    </w:p>
    <w:p w14:paraId="4942CAEB" w14:textId="77777777" w:rsidR="00A9669A" w:rsidRPr="00221C66" w:rsidRDefault="00A9669A" w:rsidP="00990781">
      <w:pPr>
        <w:pStyle w:val="Odstavekseznama"/>
        <w:numPr>
          <w:ilvl w:val="0"/>
          <w:numId w:val="18"/>
        </w:numPr>
        <w:spacing w:after="100" w:afterAutospacing="1"/>
        <w:contextualSpacing/>
        <w:rPr>
          <w:rFonts w:ascii="Arial" w:hAnsi="Arial" w:cs="Arial"/>
          <w:sz w:val="20"/>
          <w:szCs w:val="20"/>
        </w:rPr>
      </w:pPr>
      <w:r w:rsidRPr="00221C66">
        <w:rPr>
          <w:rFonts w:ascii="Arial" w:hAnsi="Arial" w:cs="Arial"/>
          <w:sz w:val="20"/>
          <w:szCs w:val="20"/>
        </w:rPr>
        <w:t xml:space="preserve">Narodna skupština Republike Srpske. </w:t>
      </w:r>
      <w:r w:rsidRPr="00221C66">
        <w:rPr>
          <w:rFonts w:ascii="Arial" w:hAnsi="Arial" w:cs="Arial"/>
          <w:i/>
          <w:sz w:val="20"/>
          <w:szCs w:val="20"/>
        </w:rPr>
        <w:t>Ustav Republike Srpske</w:t>
      </w:r>
      <w:r w:rsidRPr="00221C66">
        <w:rPr>
          <w:rFonts w:ascii="Arial" w:hAnsi="Arial" w:cs="Arial"/>
          <w:sz w:val="20"/>
          <w:szCs w:val="20"/>
        </w:rPr>
        <w:t xml:space="preserve">, nedatirano. </w:t>
      </w:r>
      <w:hyperlink r:id="rId47" w:history="1">
        <w:r w:rsidRPr="00221C66">
          <w:rPr>
            <w:rStyle w:val="Hiperpovezava"/>
            <w:rFonts w:ascii="Arial" w:hAnsi="Arial" w:cs="Arial"/>
            <w:sz w:val="20"/>
            <w:szCs w:val="20"/>
          </w:rPr>
          <w:t>https://www.narodnaskupstinars.net/?q=la/akti/ustav</w:t>
        </w:r>
      </w:hyperlink>
      <w:r w:rsidRPr="00221C66">
        <w:rPr>
          <w:rFonts w:ascii="Arial" w:hAnsi="Arial" w:cs="Arial"/>
          <w:sz w:val="20"/>
          <w:szCs w:val="20"/>
        </w:rPr>
        <w:t xml:space="preserve"> (dosegljivo 7. 10. 2021)</w:t>
      </w:r>
    </w:p>
    <w:p w14:paraId="226F7BE7" w14:textId="77777777" w:rsidR="00A9669A" w:rsidRPr="00221C66" w:rsidRDefault="00A9669A" w:rsidP="00990781">
      <w:pPr>
        <w:pStyle w:val="Odstavekseznama"/>
        <w:numPr>
          <w:ilvl w:val="0"/>
          <w:numId w:val="18"/>
        </w:numPr>
        <w:spacing w:after="200" w:line="276" w:lineRule="auto"/>
        <w:contextualSpacing/>
        <w:rPr>
          <w:rFonts w:ascii="Arial" w:hAnsi="Arial" w:cs="Arial"/>
          <w:sz w:val="20"/>
          <w:szCs w:val="20"/>
        </w:rPr>
      </w:pPr>
      <w:r w:rsidRPr="00221C66">
        <w:rPr>
          <w:rFonts w:ascii="Arial" w:hAnsi="Arial" w:cs="Arial"/>
          <w:sz w:val="20"/>
          <w:szCs w:val="20"/>
        </w:rPr>
        <w:t xml:space="preserve">Narodna skupština Republike Srpske. Krivični zakonik Republike Srpske, 13. 7. 2017. </w:t>
      </w:r>
      <w:hyperlink r:id="rId48" w:history="1">
        <w:r w:rsidRPr="00221C66">
          <w:rPr>
            <w:rStyle w:val="Hiperpovezava"/>
            <w:rFonts w:ascii="Arial" w:hAnsi="Arial" w:cs="Arial"/>
            <w:sz w:val="20"/>
            <w:szCs w:val="20"/>
          </w:rPr>
          <w:t>https://www.narodnaskupstinars.net/?q=la/akti/usvojeni-zakoni/krivi%C4%8Dni-zakonik-republike-srpske</w:t>
        </w:r>
      </w:hyperlink>
      <w:r w:rsidRPr="00221C66">
        <w:rPr>
          <w:rFonts w:ascii="Arial" w:hAnsi="Arial" w:cs="Arial"/>
          <w:sz w:val="20"/>
          <w:szCs w:val="20"/>
        </w:rPr>
        <w:t xml:space="preserve"> (dosegljivo 7. 10. 2021)</w:t>
      </w:r>
    </w:p>
    <w:p w14:paraId="29F1214A" w14:textId="77777777" w:rsidR="00A9669A" w:rsidRPr="00221C66" w:rsidRDefault="00A9669A" w:rsidP="00990781">
      <w:pPr>
        <w:pStyle w:val="Odstavekseznama"/>
        <w:numPr>
          <w:ilvl w:val="0"/>
          <w:numId w:val="18"/>
        </w:numPr>
        <w:spacing w:after="100" w:afterAutospacing="1"/>
        <w:contextualSpacing/>
        <w:rPr>
          <w:rFonts w:ascii="Arial" w:hAnsi="Arial" w:cs="Arial"/>
          <w:sz w:val="20"/>
          <w:szCs w:val="20"/>
        </w:rPr>
      </w:pPr>
      <w:r w:rsidRPr="00221C66">
        <w:rPr>
          <w:rFonts w:ascii="Arial" w:hAnsi="Arial" w:cs="Arial"/>
          <w:sz w:val="20"/>
          <w:szCs w:val="20"/>
        </w:rPr>
        <w:t xml:space="preserve">USDOS. </w:t>
      </w:r>
      <w:r w:rsidRPr="00221C66">
        <w:rPr>
          <w:rFonts w:ascii="Arial" w:hAnsi="Arial" w:cs="Arial"/>
          <w:i/>
          <w:sz w:val="20"/>
          <w:szCs w:val="20"/>
        </w:rPr>
        <w:t>2020 Country Reports on Human Rights Practices: Bosnia and Herzegovina</w:t>
      </w:r>
      <w:r w:rsidRPr="00221C66">
        <w:rPr>
          <w:rFonts w:ascii="Arial" w:hAnsi="Arial" w:cs="Arial"/>
          <w:sz w:val="20"/>
          <w:szCs w:val="20"/>
        </w:rPr>
        <w:t xml:space="preserve">, 30. 3. 2021. </w:t>
      </w:r>
      <w:hyperlink r:id="rId49" w:history="1">
        <w:r w:rsidRPr="00221C66">
          <w:rPr>
            <w:rStyle w:val="Hiperpovezava"/>
            <w:rFonts w:ascii="Arial" w:hAnsi="Arial" w:cs="Arial"/>
            <w:sz w:val="20"/>
            <w:szCs w:val="20"/>
          </w:rPr>
          <w:t>https://www.state.gov/reports/2020-country-reports-on-human-rights-practices/bosnia-and-herzegovina/</w:t>
        </w:r>
      </w:hyperlink>
      <w:r w:rsidRPr="00221C66">
        <w:rPr>
          <w:rFonts w:ascii="Arial" w:hAnsi="Arial" w:cs="Arial"/>
          <w:sz w:val="20"/>
          <w:szCs w:val="20"/>
        </w:rPr>
        <w:t xml:space="preserve"> (dosegljivo 7. 10. 2021)</w:t>
      </w:r>
    </w:p>
    <w:p w14:paraId="2296DB97" w14:textId="77777777" w:rsidR="00A9669A" w:rsidRPr="00221C66" w:rsidRDefault="00A9669A" w:rsidP="00990781">
      <w:pPr>
        <w:pStyle w:val="Odstavekseznama"/>
        <w:numPr>
          <w:ilvl w:val="0"/>
          <w:numId w:val="18"/>
        </w:numPr>
        <w:spacing w:after="200" w:line="276" w:lineRule="auto"/>
        <w:contextualSpacing/>
        <w:rPr>
          <w:rFonts w:ascii="Arial" w:hAnsi="Arial" w:cs="Arial"/>
          <w:sz w:val="20"/>
          <w:szCs w:val="20"/>
        </w:rPr>
      </w:pPr>
      <w:r w:rsidRPr="00221C66">
        <w:rPr>
          <w:rFonts w:ascii="Arial" w:hAnsi="Arial" w:cs="Arial"/>
          <w:sz w:val="20"/>
          <w:szCs w:val="20"/>
        </w:rPr>
        <w:t xml:space="preserve">Council of Europe. </w:t>
      </w:r>
      <w:r w:rsidRPr="00221C66">
        <w:rPr>
          <w:rFonts w:ascii="Arial" w:hAnsi="Arial" w:cs="Arial"/>
          <w:i/>
          <w:sz w:val="20"/>
          <w:szCs w:val="20"/>
        </w:rPr>
        <w:t>Council of Europe anti-torture Committee publishes report on its 2019 visit to Bosnia and Herzegovina</w:t>
      </w:r>
      <w:r w:rsidRPr="00221C66">
        <w:rPr>
          <w:rFonts w:ascii="Arial" w:hAnsi="Arial" w:cs="Arial"/>
          <w:sz w:val="20"/>
          <w:szCs w:val="20"/>
        </w:rPr>
        <w:t xml:space="preserve">, 14. 9. 2021. </w:t>
      </w:r>
      <w:hyperlink r:id="rId50" w:history="1">
        <w:r w:rsidRPr="00221C66">
          <w:rPr>
            <w:rStyle w:val="Hiperpovezava"/>
            <w:rFonts w:ascii="Arial" w:hAnsi="Arial" w:cs="Arial"/>
            <w:sz w:val="20"/>
            <w:szCs w:val="20"/>
          </w:rPr>
          <w:t>https://www.coe.int/en/web/cpt/-/council-of-europe-anti-torture-committee-publishes-report-on-its-2019-visit-to-bosnia-and-herzegovina</w:t>
        </w:r>
      </w:hyperlink>
      <w:r w:rsidRPr="00221C66">
        <w:rPr>
          <w:rFonts w:ascii="Arial" w:hAnsi="Arial" w:cs="Arial"/>
          <w:sz w:val="20"/>
          <w:szCs w:val="20"/>
        </w:rPr>
        <w:t xml:space="preserve"> (dosegljivo 7. 10. 2021)</w:t>
      </w:r>
    </w:p>
    <w:p w14:paraId="1073032E" w14:textId="77777777" w:rsidR="00A9669A" w:rsidRPr="00221C66" w:rsidRDefault="00A9669A" w:rsidP="00990781">
      <w:pPr>
        <w:pStyle w:val="Odstavekseznama"/>
        <w:numPr>
          <w:ilvl w:val="0"/>
          <w:numId w:val="18"/>
        </w:numPr>
        <w:spacing w:after="200" w:line="276" w:lineRule="auto"/>
        <w:contextualSpacing/>
        <w:rPr>
          <w:rFonts w:ascii="Arial" w:hAnsi="Arial" w:cs="Arial"/>
          <w:sz w:val="20"/>
          <w:szCs w:val="20"/>
        </w:rPr>
      </w:pPr>
      <w:r w:rsidRPr="00221C66">
        <w:rPr>
          <w:rFonts w:ascii="Arial" w:hAnsi="Arial" w:cs="Arial"/>
          <w:sz w:val="20"/>
          <w:szCs w:val="20"/>
        </w:rPr>
        <w:t xml:space="preserve">Bertelsmann Stiftung. </w:t>
      </w:r>
      <w:r w:rsidRPr="00221C66">
        <w:rPr>
          <w:rFonts w:ascii="Arial" w:hAnsi="Arial" w:cs="Arial"/>
          <w:i/>
          <w:sz w:val="20"/>
          <w:szCs w:val="20"/>
        </w:rPr>
        <w:t>BTI 2020 Country Report Bosnia and Herzegovina</w:t>
      </w:r>
      <w:r w:rsidRPr="00221C66">
        <w:rPr>
          <w:rFonts w:ascii="Arial" w:hAnsi="Arial" w:cs="Arial"/>
          <w:sz w:val="20"/>
          <w:szCs w:val="20"/>
        </w:rPr>
        <w:t xml:space="preserve">, 29. 4. 2020. </w:t>
      </w:r>
      <w:hyperlink r:id="rId51" w:history="1">
        <w:r w:rsidRPr="00221C66">
          <w:rPr>
            <w:rStyle w:val="Hiperpovezava"/>
            <w:rFonts w:ascii="Arial" w:hAnsi="Arial" w:cs="Arial"/>
            <w:sz w:val="20"/>
            <w:szCs w:val="20"/>
          </w:rPr>
          <w:t>https://www.ecoi.net/en/file/local/2029431/country_report_2020_BIH.pdf</w:t>
        </w:r>
      </w:hyperlink>
      <w:r w:rsidRPr="00221C66">
        <w:rPr>
          <w:rFonts w:ascii="Arial" w:hAnsi="Arial" w:cs="Arial"/>
          <w:sz w:val="20"/>
          <w:szCs w:val="20"/>
        </w:rPr>
        <w:t xml:space="preserve"> (dosegljivo 7. 10. 2021)</w:t>
      </w:r>
    </w:p>
    <w:p w14:paraId="274DAE97" w14:textId="77777777" w:rsidR="00A9669A" w:rsidRPr="00221C66" w:rsidRDefault="00A9669A" w:rsidP="00990781">
      <w:pPr>
        <w:pStyle w:val="Odstavekseznama"/>
        <w:numPr>
          <w:ilvl w:val="0"/>
          <w:numId w:val="18"/>
        </w:numPr>
        <w:spacing w:after="200" w:line="276" w:lineRule="auto"/>
        <w:contextualSpacing/>
        <w:rPr>
          <w:rFonts w:ascii="Arial" w:hAnsi="Arial" w:cs="Arial"/>
          <w:sz w:val="20"/>
          <w:szCs w:val="20"/>
        </w:rPr>
      </w:pPr>
      <w:r w:rsidRPr="00221C66">
        <w:rPr>
          <w:rFonts w:ascii="Arial" w:hAnsi="Arial" w:cs="Arial"/>
          <w:sz w:val="20"/>
          <w:szCs w:val="20"/>
        </w:rPr>
        <w:t xml:space="preserve">European Commission. </w:t>
      </w:r>
      <w:r w:rsidRPr="00221C66">
        <w:rPr>
          <w:rFonts w:ascii="Arial" w:hAnsi="Arial" w:cs="Arial"/>
          <w:i/>
          <w:sz w:val="20"/>
          <w:szCs w:val="20"/>
        </w:rPr>
        <w:t>Bosnia and Herzegovina Report 2020</w:t>
      </w:r>
      <w:r w:rsidRPr="00221C66">
        <w:rPr>
          <w:rFonts w:ascii="Arial" w:hAnsi="Arial" w:cs="Arial"/>
          <w:sz w:val="20"/>
          <w:szCs w:val="20"/>
        </w:rPr>
        <w:t xml:space="preserve">, 6. 10. 2020. </w:t>
      </w:r>
      <w:hyperlink r:id="rId52" w:history="1">
        <w:r w:rsidRPr="00221C66">
          <w:rPr>
            <w:rStyle w:val="Hiperpovezava"/>
            <w:rFonts w:ascii="Arial" w:hAnsi="Arial" w:cs="Arial"/>
            <w:sz w:val="20"/>
            <w:szCs w:val="20"/>
          </w:rPr>
          <w:t>https://ec.europa.eu/neighbourhood-enlargement/bosnia-and-herzegovina-report-2020_en</w:t>
        </w:r>
      </w:hyperlink>
      <w:r w:rsidRPr="00221C66">
        <w:rPr>
          <w:rFonts w:ascii="Arial" w:hAnsi="Arial" w:cs="Arial"/>
          <w:sz w:val="20"/>
          <w:szCs w:val="20"/>
        </w:rPr>
        <w:t xml:space="preserve"> (dosegljivo 7. 10. 2021)</w:t>
      </w:r>
    </w:p>
    <w:p w14:paraId="6A2F9724" w14:textId="77777777" w:rsidR="00A9669A" w:rsidRPr="00221C66" w:rsidRDefault="00A9669A" w:rsidP="00990781">
      <w:pPr>
        <w:pStyle w:val="Odstavekseznama"/>
        <w:numPr>
          <w:ilvl w:val="0"/>
          <w:numId w:val="18"/>
        </w:numPr>
        <w:spacing w:after="200" w:line="276" w:lineRule="auto"/>
        <w:contextualSpacing/>
        <w:rPr>
          <w:rFonts w:ascii="Arial" w:hAnsi="Arial" w:cs="Arial"/>
          <w:sz w:val="20"/>
          <w:szCs w:val="20"/>
        </w:rPr>
      </w:pPr>
      <w:r w:rsidRPr="00221C66">
        <w:rPr>
          <w:rFonts w:ascii="Arial" w:hAnsi="Arial" w:cs="Arial"/>
          <w:sz w:val="20"/>
          <w:szCs w:val="20"/>
        </w:rPr>
        <w:lastRenderedPageBreak/>
        <w:t>EASO</w:t>
      </w:r>
      <w:r w:rsidRPr="00221C66">
        <w:rPr>
          <w:rFonts w:ascii="Arial" w:hAnsi="Arial" w:cs="Arial"/>
          <w:i/>
          <w:sz w:val="20"/>
          <w:szCs w:val="20"/>
        </w:rPr>
        <w:t xml:space="preserve">. </w:t>
      </w:r>
      <w:r w:rsidRPr="00221C66">
        <w:rPr>
          <w:rFonts w:ascii="Arial" w:hAnsi="Arial" w:cs="Arial"/>
          <w:bCs/>
          <w:i/>
          <w:sz w:val="20"/>
          <w:szCs w:val="20"/>
        </w:rPr>
        <w:t>'Safe country of origin' concept in EU+ countries</w:t>
      </w:r>
      <w:r w:rsidRPr="00221C66">
        <w:rPr>
          <w:rFonts w:ascii="Arial" w:hAnsi="Arial" w:cs="Arial"/>
          <w:bCs/>
          <w:color w:val="007FC5"/>
          <w:sz w:val="20"/>
          <w:szCs w:val="20"/>
        </w:rPr>
        <w:t xml:space="preserve">, </w:t>
      </w:r>
      <w:r w:rsidRPr="00221C66">
        <w:rPr>
          <w:rFonts w:ascii="Arial" w:hAnsi="Arial" w:cs="Arial"/>
          <w:sz w:val="20"/>
          <w:szCs w:val="20"/>
        </w:rPr>
        <w:t xml:space="preserve">junij 2021. </w:t>
      </w:r>
      <w:hyperlink r:id="rId53" w:history="1">
        <w:r w:rsidRPr="00221C66">
          <w:rPr>
            <w:rStyle w:val="Hiperpovezava"/>
            <w:rFonts w:ascii="Arial" w:hAnsi="Arial" w:cs="Arial"/>
            <w:sz w:val="20"/>
            <w:szCs w:val="20"/>
          </w:rPr>
          <w:t>https://www.easo.europa.eu/publications/safe-country-origin-concept-eu-countries</w:t>
        </w:r>
      </w:hyperlink>
      <w:r w:rsidRPr="00221C66">
        <w:rPr>
          <w:rFonts w:ascii="Arial" w:hAnsi="Arial" w:cs="Arial"/>
          <w:sz w:val="20"/>
          <w:szCs w:val="20"/>
        </w:rPr>
        <w:t xml:space="preserve"> (dosegljivo 7. 10. 2021)</w:t>
      </w:r>
    </w:p>
    <w:p w14:paraId="3EC63A70" w14:textId="77777777" w:rsidR="00A9669A" w:rsidRPr="00221C66" w:rsidRDefault="00A9669A" w:rsidP="00990781">
      <w:pPr>
        <w:pStyle w:val="Odstavekseznama"/>
        <w:numPr>
          <w:ilvl w:val="0"/>
          <w:numId w:val="18"/>
        </w:numPr>
        <w:spacing w:after="200" w:line="276" w:lineRule="auto"/>
        <w:contextualSpacing/>
        <w:rPr>
          <w:rFonts w:ascii="Arial" w:hAnsi="Arial" w:cs="Arial"/>
          <w:sz w:val="20"/>
          <w:szCs w:val="20"/>
        </w:rPr>
      </w:pPr>
      <w:r w:rsidRPr="00221C66">
        <w:rPr>
          <w:rFonts w:ascii="Arial" w:hAnsi="Arial" w:cs="Arial"/>
          <w:sz w:val="20"/>
          <w:szCs w:val="20"/>
        </w:rPr>
        <w:t>European Commission</w:t>
      </w:r>
      <w:r w:rsidRPr="00221C66">
        <w:rPr>
          <w:rFonts w:ascii="Arial" w:hAnsi="Arial" w:cs="Arial"/>
          <w:i/>
          <w:sz w:val="20"/>
          <w:szCs w:val="20"/>
        </w:rPr>
        <w:t>. Bosnia and Herzegovina</w:t>
      </w:r>
      <w:r w:rsidRPr="00221C66">
        <w:rPr>
          <w:rFonts w:ascii="Arial" w:hAnsi="Arial" w:cs="Arial"/>
          <w:sz w:val="20"/>
          <w:szCs w:val="20"/>
        </w:rPr>
        <w:t xml:space="preserve">, nedatirano. </w:t>
      </w:r>
      <w:hyperlink r:id="rId54" w:history="1">
        <w:r w:rsidRPr="00221C66">
          <w:rPr>
            <w:rStyle w:val="Hiperpovezava"/>
            <w:rFonts w:ascii="Arial" w:hAnsi="Arial" w:cs="Arial"/>
            <w:sz w:val="20"/>
            <w:szCs w:val="20"/>
          </w:rPr>
          <w:t>https://ec.europa.eu/neighbourhood-enlargement/enlargement-policy/negotiations-status/bosnia-and-herzegovina_en</w:t>
        </w:r>
      </w:hyperlink>
      <w:r w:rsidRPr="00221C66">
        <w:rPr>
          <w:rFonts w:ascii="Arial" w:hAnsi="Arial" w:cs="Arial"/>
          <w:sz w:val="20"/>
          <w:szCs w:val="20"/>
        </w:rPr>
        <w:t xml:space="preserve"> (dosegljivo 7. 10. 2021)</w:t>
      </w:r>
    </w:p>
    <w:p w14:paraId="55BCA5EA" w14:textId="77777777" w:rsidR="00A9669A" w:rsidRDefault="00A9669A" w:rsidP="00A9669A">
      <w:pPr>
        <w:spacing w:after="100" w:afterAutospacing="1" w:line="240" w:lineRule="auto"/>
        <w:rPr>
          <w:rFonts w:cs="Arial"/>
          <w:szCs w:val="20"/>
        </w:rPr>
      </w:pPr>
    </w:p>
    <w:p w14:paraId="4135E9EF" w14:textId="77777777" w:rsidR="00A9669A" w:rsidRDefault="00A9669A" w:rsidP="00A9669A">
      <w:pPr>
        <w:spacing w:after="100" w:afterAutospacing="1" w:line="240" w:lineRule="auto"/>
        <w:rPr>
          <w:rFonts w:cs="Arial"/>
          <w:szCs w:val="20"/>
        </w:rPr>
      </w:pPr>
    </w:p>
    <w:p w14:paraId="4C5C4D31" w14:textId="77777777" w:rsidR="00A9669A" w:rsidRPr="00097B84" w:rsidRDefault="00A9669A" w:rsidP="00A9669A">
      <w:pPr>
        <w:spacing w:after="100" w:afterAutospacing="1" w:line="240" w:lineRule="auto"/>
        <w:rPr>
          <w:rFonts w:cs="Arial"/>
          <w:szCs w:val="20"/>
        </w:rPr>
      </w:pPr>
    </w:p>
    <w:p w14:paraId="0C0A22B3" w14:textId="77777777" w:rsidR="00A9669A" w:rsidRPr="00E35FDD" w:rsidRDefault="00A9669A" w:rsidP="00A9669A">
      <w:pPr>
        <w:pStyle w:val="Odstavekseznama"/>
        <w:ind w:left="360"/>
        <w:rPr>
          <w:rFonts w:cs="Arial"/>
          <w:sz w:val="20"/>
          <w:szCs w:val="20"/>
        </w:rPr>
      </w:pPr>
      <w:r w:rsidRPr="00E35FDD">
        <w:rPr>
          <w:rFonts w:ascii="Arial" w:hAnsi="Arial" w:cs="Arial"/>
          <w:sz w:val="20"/>
          <w:szCs w:val="20"/>
        </w:rPr>
        <w:t xml:space="preserve"> </w:t>
      </w:r>
    </w:p>
    <w:p w14:paraId="7BE1F4F5" w14:textId="77777777" w:rsidR="00A9669A" w:rsidRPr="00874275" w:rsidRDefault="00A9669A" w:rsidP="00A9669A">
      <w:pPr>
        <w:jc w:val="both"/>
        <w:rPr>
          <w:rFonts w:cs="Arial"/>
          <w:b/>
          <w:szCs w:val="20"/>
          <w:lang w:eastAsia="sl-SI"/>
        </w:rPr>
      </w:pPr>
    </w:p>
    <w:p w14:paraId="267F433B" w14:textId="77777777" w:rsidR="00A9669A" w:rsidRDefault="00A9669A" w:rsidP="00A9669A">
      <w:pPr>
        <w:jc w:val="both"/>
        <w:rPr>
          <w:rFonts w:cs="Arial"/>
          <w:b/>
          <w:szCs w:val="20"/>
          <w:lang w:eastAsia="sl-SI"/>
        </w:rPr>
      </w:pPr>
    </w:p>
    <w:p w14:paraId="7B42FB62" w14:textId="77777777" w:rsidR="00A9669A" w:rsidRDefault="00A9669A" w:rsidP="00A9669A">
      <w:pPr>
        <w:jc w:val="both"/>
        <w:rPr>
          <w:rFonts w:cs="Arial"/>
          <w:b/>
          <w:szCs w:val="20"/>
          <w:lang w:eastAsia="sl-SI"/>
        </w:rPr>
      </w:pPr>
    </w:p>
    <w:p w14:paraId="53B2CD58" w14:textId="77777777" w:rsidR="00A9669A" w:rsidRDefault="00A9669A" w:rsidP="00A9669A">
      <w:pPr>
        <w:jc w:val="both"/>
        <w:rPr>
          <w:rFonts w:cs="Arial"/>
          <w:b/>
          <w:szCs w:val="20"/>
          <w:lang w:eastAsia="sl-SI"/>
        </w:rPr>
      </w:pPr>
    </w:p>
    <w:p w14:paraId="0D7C94CB" w14:textId="77777777" w:rsidR="00A9669A" w:rsidRDefault="00A9669A" w:rsidP="00A9669A">
      <w:pPr>
        <w:jc w:val="both"/>
        <w:rPr>
          <w:rFonts w:cs="Arial"/>
          <w:b/>
          <w:szCs w:val="20"/>
          <w:lang w:eastAsia="sl-SI"/>
        </w:rPr>
      </w:pPr>
    </w:p>
    <w:p w14:paraId="7F64F1D4" w14:textId="77777777" w:rsidR="00A9669A" w:rsidRDefault="00A9669A" w:rsidP="00A9669A">
      <w:pPr>
        <w:jc w:val="both"/>
        <w:rPr>
          <w:rFonts w:cs="Arial"/>
          <w:b/>
          <w:szCs w:val="20"/>
          <w:lang w:eastAsia="sl-SI"/>
        </w:rPr>
      </w:pPr>
    </w:p>
    <w:p w14:paraId="5E9E5A29" w14:textId="77777777" w:rsidR="00A9669A" w:rsidRDefault="00A9669A" w:rsidP="00A9669A">
      <w:pPr>
        <w:jc w:val="both"/>
        <w:rPr>
          <w:rFonts w:cs="Arial"/>
          <w:b/>
          <w:szCs w:val="20"/>
          <w:lang w:eastAsia="sl-SI"/>
        </w:rPr>
      </w:pPr>
    </w:p>
    <w:p w14:paraId="7BF5B261" w14:textId="77777777" w:rsidR="00A9669A" w:rsidRDefault="00A9669A" w:rsidP="00A9669A">
      <w:pPr>
        <w:jc w:val="both"/>
        <w:rPr>
          <w:rFonts w:cs="Arial"/>
          <w:b/>
          <w:szCs w:val="20"/>
          <w:lang w:eastAsia="sl-SI"/>
        </w:rPr>
      </w:pPr>
    </w:p>
    <w:p w14:paraId="1BC92B20" w14:textId="77777777" w:rsidR="00A9669A" w:rsidRDefault="00A9669A" w:rsidP="00A9669A">
      <w:pPr>
        <w:jc w:val="both"/>
        <w:rPr>
          <w:rFonts w:cs="Arial"/>
          <w:b/>
          <w:szCs w:val="20"/>
          <w:lang w:eastAsia="sl-SI"/>
        </w:rPr>
      </w:pPr>
    </w:p>
    <w:p w14:paraId="0F883615" w14:textId="77777777" w:rsidR="00A9669A" w:rsidRDefault="00A9669A" w:rsidP="00A9669A">
      <w:pPr>
        <w:jc w:val="both"/>
        <w:rPr>
          <w:rFonts w:cs="Arial"/>
          <w:b/>
          <w:szCs w:val="20"/>
          <w:lang w:eastAsia="sl-SI"/>
        </w:rPr>
      </w:pPr>
    </w:p>
    <w:p w14:paraId="778F73BB" w14:textId="77777777" w:rsidR="00A9669A" w:rsidRDefault="00A9669A" w:rsidP="00A9669A">
      <w:pPr>
        <w:jc w:val="both"/>
        <w:rPr>
          <w:rFonts w:cs="Arial"/>
          <w:b/>
          <w:szCs w:val="20"/>
          <w:lang w:eastAsia="sl-SI"/>
        </w:rPr>
      </w:pPr>
    </w:p>
    <w:p w14:paraId="5557BE4D" w14:textId="77777777" w:rsidR="00A9669A" w:rsidRDefault="00A9669A" w:rsidP="00A9669A">
      <w:pPr>
        <w:jc w:val="both"/>
        <w:rPr>
          <w:rFonts w:cs="Arial"/>
          <w:b/>
          <w:szCs w:val="20"/>
          <w:lang w:eastAsia="sl-SI"/>
        </w:rPr>
      </w:pPr>
    </w:p>
    <w:p w14:paraId="222C6312" w14:textId="77777777" w:rsidR="00A9669A" w:rsidRDefault="00A9669A" w:rsidP="00A9669A">
      <w:pPr>
        <w:jc w:val="both"/>
        <w:rPr>
          <w:rFonts w:cs="Arial"/>
          <w:b/>
          <w:szCs w:val="20"/>
          <w:lang w:eastAsia="sl-SI"/>
        </w:rPr>
      </w:pPr>
    </w:p>
    <w:p w14:paraId="1BE16DE0" w14:textId="77777777" w:rsidR="00A9669A" w:rsidRDefault="00A9669A" w:rsidP="00A9669A">
      <w:pPr>
        <w:jc w:val="both"/>
        <w:rPr>
          <w:rFonts w:cs="Arial"/>
          <w:b/>
          <w:szCs w:val="20"/>
          <w:lang w:eastAsia="sl-SI"/>
        </w:rPr>
      </w:pPr>
    </w:p>
    <w:p w14:paraId="3240F707" w14:textId="77777777" w:rsidR="00A9669A" w:rsidRDefault="00A9669A" w:rsidP="00A9669A">
      <w:pPr>
        <w:jc w:val="both"/>
        <w:rPr>
          <w:rFonts w:cs="Arial"/>
          <w:b/>
          <w:szCs w:val="20"/>
          <w:lang w:eastAsia="sl-SI"/>
        </w:rPr>
      </w:pPr>
    </w:p>
    <w:p w14:paraId="01519A6B" w14:textId="77777777" w:rsidR="00A9669A" w:rsidRDefault="00A9669A" w:rsidP="00A9669A">
      <w:pPr>
        <w:jc w:val="both"/>
        <w:rPr>
          <w:rFonts w:cs="Arial"/>
          <w:b/>
          <w:szCs w:val="20"/>
          <w:lang w:eastAsia="sl-SI"/>
        </w:rPr>
      </w:pPr>
    </w:p>
    <w:p w14:paraId="329DAA4D" w14:textId="77777777" w:rsidR="00A9669A" w:rsidRDefault="00A9669A" w:rsidP="00A9669A">
      <w:pPr>
        <w:jc w:val="both"/>
        <w:rPr>
          <w:rFonts w:cs="Arial"/>
          <w:b/>
          <w:szCs w:val="20"/>
          <w:lang w:eastAsia="sl-SI"/>
        </w:rPr>
      </w:pPr>
    </w:p>
    <w:p w14:paraId="659B24FD" w14:textId="77777777" w:rsidR="00A9669A" w:rsidRDefault="00A9669A" w:rsidP="00A9669A">
      <w:pPr>
        <w:jc w:val="both"/>
        <w:rPr>
          <w:rFonts w:cs="Arial"/>
          <w:b/>
          <w:szCs w:val="20"/>
          <w:lang w:eastAsia="sl-SI"/>
        </w:rPr>
      </w:pPr>
    </w:p>
    <w:p w14:paraId="07A2B4EB" w14:textId="77777777" w:rsidR="00A9669A" w:rsidRPr="000C5A2B" w:rsidRDefault="00A9669A" w:rsidP="00A9669A">
      <w:pPr>
        <w:jc w:val="both"/>
        <w:rPr>
          <w:rFonts w:ascii="Arial" w:hAnsi="Arial" w:cs="Arial"/>
          <w:b/>
          <w:sz w:val="20"/>
          <w:szCs w:val="20"/>
        </w:rPr>
      </w:pPr>
      <w:r w:rsidRPr="000C5A2B">
        <w:rPr>
          <w:rFonts w:ascii="Arial" w:hAnsi="Arial" w:cs="Arial"/>
          <w:b/>
          <w:sz w:val="20"/>
          <w:szCs w:val="20"/>
        </w:rPr>
        <w:lastRenderedPageBreak/>
        <w:t>ČRNA GORA</w:t>
      </w:r>
    </w:p>
    <w:p w14:paraId="03563C9A"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Črna gora je parlamentarna republika, ki je po razpadu Jugoslavije s Srbijo tvorila Državno skupnost Srbije in Črne gore, 3. junija 2006 pa je dokončno razglasila neodvisnost in samostojnost.</w:t>
      </w:r>
      <w:r w:rsidRPr="000C5A2B">
        <w:rPr>
          <w:rStyle w:val="Sprotnaopomba-sklic"/>
          <w:rFonts w:ascii="Arial" w:hAnsi="Arial" w:cs="Arial"/>
          <w:sz w:val="20"/>
          <w:szCs w:val="20"/>
        </w:rPr>
        <w:footnoteReference w:id="84"/>
      </w:r>
    </w:p>
    <w:p w14:paraId="525CD6C7"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Zakonodajno telo predstavlja skupščina, ki ima 81 članov s štiriletnim mandatom, izvoljenih na neposrednih volitvah. Skupščina potrjuje predsednika vlade na predlog predsednika republike. Volitve predsednika republike potekajo na pet let. Najvišji ustanovi sodne veje oblasti sta vrhovno sodišče in ustavno sodišče, pravni sistem je sistem civilnega prava.</w:t>
      </w:r>
      <w:r w:rsidRPr="000C5A2B">
        <w:rPr>
          <w:rStyle w:val="Sprotnaopomba-sklic"/>
          <w:rFonts w:ascii="Arial" w:hAnsi="Arial" w:cs="Arial"/>
          <w:sz w:val="20"/>
          <w:szCs w:val="20"/>
        </w:rPr>
        <w:footnoteReference w:id="85"/>
      </w:r>
    </w:p>
    <w:p w14:paraId="2FF37565"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Ustava in zakonodaja prepovedujeta mučenje in nečloveško ali ponižujoče ravnanje ali kaznovanje. Ameriško zunanje ministrstvo v svojem poročilu o stanju človekovih pravic za leto 2020 navaja, da je bilo nekaj poročil o nasilju v zaporih in priporih. Pristojni organi so preganjali taka dejanja, vendar so pravni postopki po oceni ameriškega zunanjega ministrstva trajali predolgo.</w:t>
      </w:r>
      <w:r w:rsidRPr="000C5A2B">
        <w:rPr>
          <w:rStyle w:val="Sprotnaopomba-sklic"/>
          <w:rFonts w:ascii="Arial" w:hAnsi="Arial" w:cs="Arial"/>
          <w:sz w:val="20"/>
          <w:szCs w:val="20"/>
        </w:rPr>
        <w:footnoteReference w:id="86"/>
      </w:r>
      <w:r w:rsidRPr="000C5A2B">
        <w:rPr>
          <w:rFonts w:ascii="Arial" w:hAnsi="Arial" w:cs="Arial"/>
          <w:sz w:val="20"/>
          <w:szCs w:val="20"/>
        </w:rPr>
        <w:t xml:space="preserve"> Oblasti so preiskovale obtožbe o slabem ravnanju v zaporih, izidi preiskav so bili na voljo javnosti. Vlada je dovolila obiske neodvisnim nevladnim opazovalcem, skupinam za varovanje človekovih pravic, medijem in mednarodnim organizacijam, kot je Evropski odbor za preprečevanje mučenja in nehumanega ali ponižujočega ravnanja ali kaznovanja</w:t>
      </w:r>
      <w:r w:rsidRPr="000C5A2B" w:rsidDel="00E65940">
        <w:rPr>
          <w:rFonts w:ascii="Arial" w:hAnsi="Arial" w:cs="Arial"/>
          <w:sz w:val="20"/>
          <w:szCs w:val="20"/>
        </w:rPr>
        <w:t xml:space="preserve"> </w:t>
      </w:r>
      <w:r w:rsidRPr="000C5A2B">
        <w:rPr>
          <w:rFonts w:ascii="Arial" w:hAnsi="Arial" w:cs="Arial"/>
          <w:sz w:val="20"/>
          <w:szCs w:val="20"/>
        </w:rPr>
        <w:t>v zaporih. Poročilo prav tako navaja izboljšave fizičnih pogojev v zaporih, povečanje števila zaposlenih ter usposabljanja paznikov.</w:t>
      </w:r>
      <w:r w:rsidRPr="000C5A2B">
        <w:rPr>
          <w:rStyle w:val="Sprotnaopomba-sklic"/>
          <w:rFonts w:ascii="Arial" w:hAnsi="Arial" w:cs="Arial"/>
          <w:sz w:val="20"/>
          <w:szCs w:val="20"/>
        </w:rPr>
        <w:t xml:space="preserve"> </w:t>
      </w:r>
      <w:r w:rsidRPr="000C5A2B">
        <w:rPr>
          <w:rStyle w:val="Sprotnaopomba-sklic"/>
          <w:rFonts w:ascii="Arial" w:hAnsi="Arial" w:cs="Arial"/>
          <w:sz w:val="20"/>
          <w:szCs w:val="20"/>
        </w:rPr>
        <w:footnoteReference w:id="87"/>
      </w:r>
    </w:p>
    <w:p w14:paraId="4592B1C0"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Ustava in zakon zagotavljata pravico do pravičnega in javnega sojenja ter neodvisnost sodstva</w:t>
      </w:r>
      <w:r w:rsidRPr="000C5A2B">
        <w:rPr>
          <w:rStyle w:val="Sprotnaopomba-sklic"/>
          <w:rFonts w:ascii="Arial" w:hAnsi="Arial" w:cs="Arial"/>
          <w:sz w:val="20"/>
          <w:szCs w:val="20"/>
        </w:rPr>
        <w:footnoteReference w:id="88"/>
      </w:r>
      <w:r w:rsidRPr="000C5A2B">
        <w:rPr>
          <w:rFonts w:ascii="Arial" w:hAnsi="Arial" w:cs="Arial"/>
          <w:sz w:val="20"/>
          <w:szCs w:val="20"/>
        </w:rPr>
        <w:t>, vseeno pa se pojavljajo poročila, da je sodstvo občutljivo za politične pritiske</w:t>
      </w:r>
      <w:r w:rsidRPr="000C5A2B">
        <w:rPr>
          <w:rStyle w:val="Sprotnaopomba-sklic"/>
          <w:rFonts w:ascii="Arial" w:hAnsi="Arial" w:cs="Arial"/>
          <w:sz w:val="20"/>
          <w:szCs w:val="20"/>
        </w:rPr>
        <w:footnoteReference w:id="89"/>
      </w:r>
      <w:r w:rsidRPr="000C5A2B">
        <w:rPr>
          <w:rFonts w:ascii="Arial" w:hAnsi="Arial" w:cs="Arial"/>
          <w:sz w:val="20"/>
          <w:szCs w:val="20"/>
        </w:rPr>
        <w:t>. Zakonodaja na področju človekovih pravic se izboljšuje in usklajuje z evropskimi standardi, s spremembami Kazenskega zakonika je sovražni govor postal kaznivo dejanje.</w:t>
      </w:r>
      <w:r w:rsidRPr="000C5A2B">
        <w:rPr>
          <w:rStyle w:val="Sprotnaopomba-sklic"/>
          <w:rFonts w:ascii="Arial" w:hAnsi="Arial" w:cs="Arial"/>
          <w:sz w:val="20"/>
          <w:szCs w:val="20"/>
        </w:rPr>
        <w:footnoteReference w:id="90"/>
      </w:r>
      <w:r w:rsidRPr="000C5A2B">
        <w:rPr>
          <w:rFonts w:ascii="Arial" w:hAnsi="Arial" w:cs="Arial"/>
          <w:sz w:val="20"/>
          <w:szCs w:val="20"/>
        </w:rPr>
        <w:t xml:space="preserve"> Država je dosegla napredek na področju boja proti korupciji.</w:t>
      </w:r>
      <w:r w:rsidRPr="000C5A2B">
        <w:rPr>
          <w:rStyle w:val="Sprotnaopomba-sklic"/>
          <w:rFonts w:ascii="Arial" w:hAnsi="Arial" w:cs="Arial"/>
          <w:sz w:val="20"/>
          <w:szCs w:val="20"/>
        </w:rPr>
        <w:footnoteReference w:id="91"/>
      </w:r>
    </w:p>
    <w:p w14:paraId="203AEB1C"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Nekaj zaskrbljenosti ostaja na področju neodvisnosti medijev</w:t>
      </w:r>
      <w:r w:rsidRPr="000C5A2B">
        <w:rPr>
          <w:rStyle w:val="Sprotnaopomba-sklic"/>
          <w:rFonts w:ascii="Arial" w:hAnsi="Arial" w:cs="Arial"/>
          <w:sz w:val="20"/>
          <w:szCs w:val="20"/>
        </w:rPr>
        <w:footnoteReference w:id="92"/>
      </w:r>
      <w:r w:rsidRPr="000C5A2B">
        <w:rPr>
          <w:rFonts w:ascii="Arial" w:hAnsi="Arial" w:cs="Arial"/>
          <w:sz w:val="20"/>
          <w:szCs w:val="20"/>
        </w:rPr>
        <w:t>.</w:t>
      </w:r>
    </w:p>
    <w:p w14:paraId="193895BE"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Predpisi zagotavljajo pravico do mirnega zbiranja in združevanja, oblast na splošno spoštuje to pravico.</w:t>
      </w:r>
      <w:r w:rsidRPr="000C5A2B">
        <w:rPr>
          <w:rStyle w:val="Sprotnaopomba-sklic"/>
          <w:rFonts w:ascii="Arial" w:hAnsi="Arial" w:cs="Arial"/>
          <w:sz w:val="20"/>
          <w:szCs w:val="20"/>
        </w:rPr>
        <w:footnoteReference w:id="93"/>
      </w:r>
      <w:r w:rsidRPr="000C5A2B">
        <w:rPr>
          <w:rFonts w:ascii="Arial" w:hAnsi="Arial" w:cs="Arial"/>
          <w:sz w:val="20"/>
          <w:szCs w:val="20"/>
        </w:rPr>
        <w:t xml:space="preserve"> Freedom House poroča, da je oblast omejila nekatere aktivnosti zbiranja, vendar so bile omejitve v povezavi z ukrepi za preprečevanje širjenja koronavirusa.</w:t>
      </w:r>
      <w:r w:rsidRPr="000C5A2B">
        <w:rPr>
          <w:rStyle w:val="Sprotnaopomba-sklic"/>
          <w:rFonts w:ascii="Arial" w:hAnsi="Arial" w:cs="Arial"/>
          <w:sz w:val="20"/>
          <w:szCs w:val="20"/>
        </w:rPr>
        <w:footnoteReference w:id="94"/>
      </w:r>
    </w:p>
    <w:p w14:paraId="53951E79"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Država je dosegla napredek glede pravic LGBT skupnosti</w:t>
      </w:r>
      <w:r w:rsidRPr="000C5A2B">
        <w:rPr>
          <w:rStyle w:val="Sprotnaopomba-sklic"/>
          <w:rFonts w:ascii="Arial" w:hAnsi="Arial" w:cs="Arial"/>
          <w:sz w:val="20"/>
          <w:szCs w:val="20"/>
        </w:rPr>
        <w:footnoteReference w:id="95"/>
      </w:r>
      <w:r w:rsidRPr="000C5A2B">
        <w:rPr>
          <w:rFonts w:ascii="Arial" w:hAnsi="Arial" w:cs="Arial"/>
          <w:sz w:val="20"/>
          <w:szCs w:val="20"/>
        </w:rPr>
        <w:t xml:space="preserve">. Vsaka policijska postaja ima uradnika, ki je zadolžen za nadzor izvrševanja pravic LGBT oseb. Vzpostavljena je ekipa policistov in predstavnikov nevladnih organizacij s področja LGBT, katere namen je krepitev dialoga med policijo in skupnostjo. Vlada je tudi vzpostavila nacionalno kontaktno točko, sestavljeno iz predstavnikov lokalne skupnosti, za promocijo </w:t>
      </w:r>
      <w:r w:rsidRPr="000C5A2B">
        <w:rPr>
          <w:rFonts w:ascii="Arial" w:hAnsi="Arial" w:cs="Arial"/>
          <w:sz w:val="20"/>
          <w:szCs w:val="20"/>
        </w:rPr>
        <w:lastRenderedPageBreak/>
        <w:t>pravic LGBT skupnosti na lokalni ravni.</w:t>
      </w:r>
      <w:r w:rsidRPr="000C5A2B">
        <w:rPr>
          <w:rStyle w:val="Sprotnaopomba-sklic"/>
          <w:rFonts w:ascii="Arial" w:hAnsi="Arial" w:cs="Arial"/>
          <w:sz w:val="20"/>
          <w:szCs w:val="20"/>
        </w:rPr>
        <w:footnoteReference w:id="96"/>
      </w:r>
      <w:r w:rsidRPr="000C5A2B">
        <w:rPr>
          <w:rFonts w:ascii="Arial" w:hAnsi="Arial" w:cs="Arial"/>
          <w:sz w:val="20"/>
          <w:szCs w:val="20"/>
        </w:rPr>
        <w:t xml:space="preserve"> Država je leta 2020 sprejela Zakon o življenjskem partnerstvu, s čimer je dodatno okrepila pravice LGBT skupnosti.</w:t>
      </w:r>
      <w:r w:rsidRPr="000C5A2B">
        <w:rPr>
          <w:rStyle w:val="Sprotnaopomba-sklic"/>
          <w:rFonts w:ascii="Arial" w:hAnsi="Arial" w:cs="Arial"/>
          <w:sz w:val="20"/>
          <w:szCs w:val="20"/>
        </w:rPr>
        <w:footnoteReference w:id="97"/>
      </w:r>
    </w:p>
    <w:p w14:paraId="2A2AE6CA" w14:textId="77777777" w:rsidR="00A9669A" w:rsidRPr="000C5A2B" w:rsidRDefault="00A9669A" w:rsidP="00A9669A">
      <w:pPr>
        <w:jc w:val="both"/>
        <w:rPr>
          <w:rFonts w:ascii="Arial" w:hAnsi="Arial" w:cs="Arial"/>
          <w:sz w:val="20"/>
          <w:szCs w:val="20"/>
        </w:rPr>
      </w:pPr>
      <w:r w:rsidRPr="000C5A2B">
        <w:rPr>
          <w:rFonts w:ascii="Arial" w:hAnsi="Arial" w:cs="Arial"/>
          <w:sz w:val="20"/>
          <w:szCs w:val="20"/>
          <w:lang w:eastAsia="sl-SI"/>
        </w:rPr>
        <w:t xml:space="preserve">Zakon omogoča pravico do mednarodne zaščite (status begunca ali subsidiarna zaščita) in vlada je vzpostavila sistem za zagotovitev zaščite beguncem. </w:t>
      </w:r>
      <w:r w:rsidRPr="000C5A2B">
        <w:rPr>
          <w:rFonts w:ascii="Arial" w:hAnsi="Arial" w:cs="Arial"/>
          <w:sz w:val="20"/>
          <w:szCs w:val="20"/>
        </w:rPr>
        <w:t xml:space="preserve">Načelo </w:t>
      </w:r>
      <w:r w:rsidRPr="000C5A2B">
        <w:rPr>
          <w:rFonts w:ascii="Arial" w:hAnsi="Arial" w:cs="Arial"/>
          <w:sz w:val="20"/>
          <w:szCs w:val="20"/>
          <w:lang w:eastAsia="sl-SI"/>
        </w:rPr>
        <w:t>nevračanja v skladu z ženevsko konvencijo</w:t>
      </w:r>
      <w:r w:rsidRPr="000C5A2B">
        <w:rPr>
          <w:rFonts w:ascii="Arial" w:hAnsi="Arial" w:cs="Arial"/>
          <w:sz w:val="20"/>
          <w:szCs w:val="20"/>
        </w:rPr>
        <w:t xml:space="preserve"> je zakonsko urejeno in se spoštuje v celoti.</w:t>
      </w:r>
      <w:r w:rsidRPr="000C5A2B">
        <w:rPr>
          <w:rStyle w:val="Sprotnaopomba-sklic"/>
          <w:rFonts w:ascii="Arial" w:hAnsi="Arial" w:cs="Arial"/>
          <w:sz w:val="20"/>
          <w:szCs w:val="20"/>
        </w:rPr>
        <w:footnoteReference w:id="98"/>
      </w:r>
    </w:p>
    <w:p w14:paraId="3E5DFD57"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Prepovedana je diskriminacija na kakršni koli podlagi, vendar so ji še vedno izpostavljeni Romi in Egipčani</w:t>
      </w:r>
      <w:r w:rsidRPr="000C5A2B">
        <w:rPr>
          <w:rStyle w:val="Sprotnaopomba-sklic"/>
          <w:rFonts w:ascii="Arial" w:hAnsi="Arial" w:cs="Arial"/>
          <w:sz w:val="20"/>
          <w:szCs w:val="20"/>
        </w:rPr>
        <w:footnoteReference w:id="99"/>
      </w:r>
      <w:r w:rsidRPr="000C5A2B">
        <w:rPr>
          <w:rFonts w:ascii="Arial" w:hAnsi="Arial" w:cs="Arial"/>
          <w:sz w:val="20"/>
          <w:szCs w:val="20"/>
        </w:rPr>
        <w:t>. Aprila 2020 je vlada sprejela akcijski načrt za večjo socialno vključenost Romov in Egipčanov, povečuje se število romskih otrok, vključenih v osnovno šolanje, zmanjšuje se brezposelnost med Romi in Egipčani</w:t>
      </w:r>
      <w:r w:rsidRPr="000C5A2B">
        <w:rPr>
          <w:rStyle w:val="Sprotnaopomba-sklic"/>
          <w:rFonts w:ascii="Arial" w:hAnsi="Arial" w:cs="Arial"/>
          <w:sz w:val="20"/>
          <w:szCs w:val="20"/>
        </w:rPr>
        <w:footnoteReference w:id="100"/>
      </w:r>
      <w:r w:rsidRPr="000C5A2B">
        <w:rPr>
          <w:rFonts w:ascii="Arial" w:hAnsi="Arial" w:cs="Arial"/>
          <w:sz w:val="20"/>
          <w:szCs w:val="20"/>
        </w:rPr>
        <w:t>. Z ovirami se srečujejo največ zaradi pomanjkanja ustreznih dokumentov, prav tako nimajo svojega predstavnika v parlamentu</w:t>
      </w:r>
      <w:r w:rsidRPr="000C5A2B">
        <w:rPr>
          <w:rStyle w:val="Sprotnaopomba-sklic"/>
          <w:rFonts w:ascii="Arial" w:hAnsi="Arial" w:cs="Arial"/>
          <w:sz w:val="20"/>
          <w:szCs w:val="20"/>
        </w:rPr>
        <w:footnoteReference w:id="101"/>
      </w:r>
      <w:r w:rsidRPr="000C5A2B">
        <w:rPr>
          <w:rFonts w:ascii="Arial" w:hAnsi="Arial" w:cs="Arial"/>
          <w:sz w:val="20"/>
          <w:szCs w:val="20"/>
        </w:rPr>
        <w:t xml:space="preserve"> .</w:t>
      </w:r>
    </w:p>
    <w:p w14:paraId="6AD7570E" w14:textId="77777777" w:rsidR="00A9669A" w:rsidRPr="000C5A2B" w:rsidRDefault="00A9669A" w:rsidP="00A9669A">
      <w:pPr>
        <w:jc w:val="both"/>
        <w:rPr>
          <w:rFonts w:ascii="Arial" w:hAnsi="Arial" w:cs="Arial"/>
          <w:sz w:val="20"/>
          <w:szCs w:val="20"/>
          <w:lang w:eastAsia="en-GB"/>
        </w:rPr>
      </w:pPr>
      <w:r w:rsidRPr="000C5A2B">
        <w:rPr>
          <w:rFonts w:ascii="Arial" w:hAnsi="Arial" w:cs="Arial"/>
          <w:sz w:val="20"/>
          <w:szCs w:val="20"/>
          <w:lang w:eastAsia="en-GB"/>
        </w:rPr>
        <w:t>Večina držav članic EU, ki imajo seznam varnih držav izvora, je na seznam uvrstila tudi Črno goro</w:t>
      </w:r>
      <w:r w:rsidRPr="000C5A2B">
        <w:rPr>
          <w:rStyle w:val="Sprotnaopomba-sklic"/>
          <w:rFonts w:ascii="Arial" w:hAnsi="Arial" w:cs="Arial"/>
          <w:sz w:val="20"/>
          <w:szCs w:val="20"/>
          <w:lang w:eastAsia="en-GB"/>
        </w:rPr>
        <w:footnoteReference w:id="102"/>
      </w:r>
      <w:r w:rsidRPr="000C5A2B">
        <w:rPr>
          <w:rFonts w:ascii="Arial" w:hAnsi="Arial" w:cs="Arial"/>
          <w:sz w:val="20"/>
          <w:szCs w:val="20"/>
          <w:lang w:eastAsia="en-GB"/>
        </w:rPr>
        <w:t>.</w:t>
      </w:r>
    </w:p>
    <w:p w14:paraId="74956CD5"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Črna gora je leta 2008 zaprosila za članstvo v Evropski uniji. Evropska komisija je leta 2010 izdala pozitivno mnenje k prošnji, leta 2012 so se začela pristopna pogajanja. Od leta 2017 je članica NATA</w:t>
      </w:r>
      <w:r w:rsidRPr="000C5A2B">
        <w:rPr>
          <w:rStyle w:val="Sprotnaopomba-sklic"/>
          <w:rFonts w:ascii="Arial" w:hAnsi="Arial" w:cs="Arial"/>
          <w:sz w:val="20"/>
          <w:szCs w:val="20"/>
        </w:rPr>
        <w:footnoteReference w:id="103"/>
      </w:r>
      <w:r w:rsidRPr="000C5A2B">
        <w:rPr>
          <w:rFonts w:ascii="Arial" w:hAnsi="Arial" w:cs="Arial"/>
          <w:sz w:val="20"/>
          <w:szCs w:val="20"/>
        </w:rPr>
        <w:t>.</w:t>
      </w:r>
    </w:p>
    <w:p w14:paraId="104814C7" w14:textId="77777777" w:rsidR="00A9669A" w:rsidRPr="000C5A2B" w:rsidRDefault="00A9669A" w:rsidP="00A9669A">
      <w:pPr>
        <w:jc w:val="both"/>
        <w:rPr>
          <w:rFonts w:ascii="Arial" w:hAnsi="Arial" w:cs="Arial"/>
          <w:sz w:val="20"/>
          <w:szCs w:val="20"/>
        </w:rPr>
      </w:pPr>
      <w:r w:rsidRPr="000C5A2B">
        <w:rPr>
          <w:rFonts w:ascii="Arial" w:hAnsi="Arial" w:cs="Arial"/>
          <w:sz w:val="20"/>
          <w:szCs w:val="20"/>
          <w:lang w:eastAsia="en-GB"/>
        </w:rPr>
        <w:t xml:space="preserve">Na splošno in redno v državi ni preganjanja, mučenja ali nečloveškega ali ponižujočega ravnanja ali kaznovanja </w:t>
      </w:r>
      <w:r w:rsidRPr="000C5A2B">
        <w:rPr>
          <w:rFonts w:ascii="Arial" w:hAnsi="Arial" w:cs="Arial"/>
          <w:sz w:val="20"/>
          <w:szCs w:val="20"/>
        </w:rPr>
        <w:t>in ni ogroženosti zaradi vsesplošnega nasilja v razmerah mednarodnega ali notranjega oboroženega spopada, zato se lahko uvrsti na seznam varnih držav</w:t>
      </w:r>
      <w:r w:rsidRPr="000C5A2B">
        <w:rPr>
          <w:rFonts w:ascii="Arial" w:hAnsi="Arial" w:cs="Arial"/>
          <w:sz w:val="20"/>
          <w:szCs w:val="20"/>
          <w:lang w:eastAsia="en-GB"/>
        </w:rPr>
        <w:t xml:space="preserve"> izvora. </w:t>
      </w:r>
    </w:p>
    <w:p w14:paraId="3851CDE4" w14:textId="77777777" w:rsidR="00A9669A" w:rsidRPr="000C5A2B" w:rsidRDefault="00A9669A" w:rsidP="00A9669A">
      <w:pPr>
        <w:spacing w:line="240" w:lineRule="auto"/>
        <w:jc w:val="both"/>
        <w:rPr>
          <w:rFonts w:ascii="Arial" w:hAnsi="Arial" w:cs="Arial"/>
          <w:sz w:val="20"/>
          <w:szCs w:val="20"/>
        </w:rPr>
      </w:pPr>
    </w:p>
    <w:p w14:paraId="35547520" w14:textId="77777777" w:rsidR="00A9669A" w:rsidRPr="000C5A2B" w:rsidRDefault="00A9669A" w:rsidP="00A9669A">
      <w:pPr>
        <w:spacing w:line="240" w:lineRule="auto"/>
        <w:rPr>
          <w:rFonts w:ascii="Arial" w:hAnsi="Arial" w:cs="Arial"/>
          <w:sz w:val="20"/>
          <w:szCs w:val="20"/>
        </w:rPr>
      </w:pPr>
      <w:r w:rsidRPr="000C5A2B">
        <w:rPr>
          <w:rFonts w:ascii="Arial" w:hAnsi="Arial" w:cs="Arial"/>
          <w:sz w:val="20"/>
          <w:szCs w:val="20"/>
        </w:rPr>
        <w:t>Viri:</w:t>
      </w:r>
    </w:p>
    <w:p w14:paraId="041E298A" w14:textId="77777777" w:rsidR="00A9669A" w:rsidRPr="000C5A2B" w:rsidRDefault="00A9669A" w:rsidP="00990781">
      <w:pPr>
        <w:pStyle w:val="Odstavekseznama"/>
        <w:numPr>
          <w:ilvl w:val="0"/>
          <w:numId w:val="19"/>
        </w:numPr>
        <w:spacing w:after="200"/>
        <w:contextualSpacing/>
        <w:rPr>
          <w:rFonts w:ascii="Arial" w:hAnsi="Arial" w:cs="Arial"/>
          <w:sz w:val="20"/>
          <w:szCs w:val="20"/>
        </w:rPr>
      </w:pPr>
      <w:r w:rsidRPr="000C5A2B">
        <w:rPr>
          <w:rFonts w:ascii="Arial" w:hAnsi="Arial" w:cs="Arial"/>
          <w:sz w:val="20"/>
          <w:szCs w:val="20"/>
        </w:rPr>
        <w:t xml:space="preserve">Central Intelligence Agency. The World Factbook. </w:t>
      </w:r>
      <w:r w:rsidRPr="000C5A2B">
        <w:rPr>
          <w:rFonts w:ascii="Arial" w:hAnsi="Arial" w:cs="Arial"/>
          <w:i/>
          <w:sz w:val="20"/>
          <w:szCs w:val="20"/>
        </w:rPr>
        <w:t>Montenegro</w:t>
      </w:r>
      <w:r w:rsidRPr="000C5A2B">
        <w:rPr>
          <w:rFonts w:ascii="Arial" w:hAnsi="Arial" w:cs="Arial"/>
          <w:sz w:val="20"/>
          <w:szCs w:val="20"/>
        </w:rPr>
        <w:t xml:space="preserve">, zadnja posodobitev 27. 9. 2021. </w:t>
      </w:r>
      <w:hyperlink r:id="rId55" w:history="1">
        <w:r w:rsidRPr="000C5A2B">
          <w:rPr>
            <w:rStyle w:val="Hiperpovezava"/>
            <w:rFonts w:ascii="Arial" w:hAnsi="Arial" w:cs="Arial"/>
            <w:sz w:val="20"/>
            <w:szCs w:val="20"/>
          </w:rPr>
          <w:t>https://www.cia.gov/the-world-factbook/countries/montenegro/</w:t>
        </w:r>
      </w:hyperlink>
      <w:r w:rsidRPr="000C5A2B">
        <w:rPr>
          <w:rFonts w:ascii="Arial" w:hAnsi="Arial" w:cs="Arial"/>
          <w:sz w:val="20"/>
          <w:szCs w:val="20"/>
        </w:rPr>
        <w:t xml:space="preserve"> (dosegljivo 7. 10. 2021)</w:t>
      </w:r>
    </w:p>
    <w:p w14:paraId="142C4F9A" w14:textId="77777777" w:rsidR="00A9669A" w:rsidRPr="000C5A2B" w:rsidRDefault="00A9669A" w:rsidP="00990781">
      <w:pPr>
        <w:pStyle w:val="Odstavekseznama"/>
        <w:numPr>
          <w:ilvl w:val="0"/>
          <w:numId w:val="19"/>
        </w:numPr>
        <w:spacing w:after="200"/>
        <w:contextualSpacing/>
        <w:rPr>
          <w:rFonts w:ascii="Arial" w:hAnsi="Arial" w:cs="Arial"/>
          <w:sz w:val="20"/>
          <w:szCs w:val="20"/>
        </w:rPr>
      </w:pPr>
      <w:r w:rsidRPr="000C5A2B">
        <w:rPr>
          <w:rFonts w:ascii="Arial" w:hAnsi="Arial" w:cs="Arial"/>
          <w:sz w:val="20"/>
          <w:szCs w:val="20"/>
        </w:rPr>
        <w:t xml:space="preserve">European Commission. </w:t>
      </w:r>
      <w:r w:rsidRPr="000C5A2B">
        <w:rPr>
          <w:rFonts w:ascii="Arial" w:hAnsi="Arial" w:cs="Arial"/>
          <w:i/>
          <w:sz w:val="20"/>
          <w:szCs w:val="20"/>
        </w:rPr>
        <w:t>Montenegro Report 2020</w:t>
      </w:r>
      <w:r w:rsidRPr="000C5A2B">
        <w:rPr>
          <w:rFonts w:ascii="Arial" w:hAnsi="Arial" w:cs="Arial"/>
          <w:sz w:val="20"/>
          <w:szCs w:val="20"/>
        </w:rPr>
        <w:t xml:space="preserve">, 6. 10. 2020. </w:t>
      </w:r>
      <w:hyperlink r:id="rId56" w:history="1">
        <w:r w:rsidRPr="000C5A2B">
          <w:rPr>
            <w:rStyle w:val="Hiperpovezava"/>
            <w:rFonts w:ascii="Arial" w:hAnsi="Arial" w:cs="Arial"/>
            <w:sz w:val="20"/>
            <w:szCs w:val="20"/>
          </w:rPr>
          <w:t>https://ec.europa.eu/neighbourhood-enlargement/montenegro-report-2020_en</w:t>
        </w:r>
      </w:hyperlink>
      <w:r w:rsidRPr="000C5A2B">
        <w:rPr>
          <w:rFonts w:ascii="Arial" w:hAnsi="Arial" w:cs="Arial"/>
          <w:sz w:val="20"/>
          <w:szCs w:val="20"/>
        </w:rPr>
        <w:t xml:space="preserve"> (dosegljivo 7. 10. 2021)</w:t>
      </w:r>
    </w:p>
    <w:p w14:paraId="02F690D4" w14:textId="77777777" w:rsidR="00A9669A" w:rsidRPr="000C5A2B" w:rsidRDefault="00A9669A" w:rsidP="00990781">
      <w:pPr>
        <w:pStyle w:val="Odstavekseznama"/>
        <w:numPr>
          <w:ilvl w:val="0"/>
          <w:numId w:val="19"/>
        </w:numPr>
        <w:spacing w:after="200" w:line="276" w:lineRule="auto"/>
        <w:contextualSpacing/>
        <w:rPr>
          <w:rFonts w:ascii="Arial" w:hAnsi="Arial" w:cs="Arial"/>
          <w:sz w:val="20"/>
          <w:szCs w:val="20"/>
        </w:rPr>
      </w:pPr>
      <w:r w:rsidRPr="000C5A2B">
        <w:rPr>
          <w:rFonts w:ascii="Arial" w:hAnsi="Arial" w:cs="Arial"/>
          <w:sz w:val="20"/>
          <w:szCs w:val="20"/>
        </w:rPr>
        <w:t xml:space="preserve">USDOS. </w:t>
      </w:r>
      <w:r w:rsidRPr="000C5A2B">
        <w:rPr>
          <w:rFonts w:ascii="Arial" w:hAnsi="Arial" w:cs="Arial"/>
          <w:i/>
          <w:sz w:val="20"/>
          <w:szCs w:val="20"/>
        </w:rPr>
        <w:t>2020 Country Reports on Human Rights Practices: Montenegro,</w:t>
      </w:r>
      <w:r w:rsidRPr="000C5A2B">
        <w:rPr>
          <w:rFonts w:ascii="Arial" w:hAnsi="Arial" w:cs="Arial"/>
          <w:sz w:val="20"/>
          <w:szCs w:val="20"/>
        </w:rPr>
        <w:t xml:space="preserve"> 30. 3. 2021. </w:t>
      </w:r>
      <w:hyperlink r:id="rId57" w:history="1">
        <w:r w:rsidRPr="000C5A2B">
          <w:rPr>
            <w:rStyle w:val="Hiperpovezava"/>
            <w:rFonts w:ascii="Arial" w:hAnsi="Arial" w:cs="Arial"/>
            <w:sz w:val="20"/>
            <w:szCs w:val="20"/>
          </w:rPr>
          <w:t>https://www.state.gov/reports/2020-country-reports-on-human-rights-practices/montenegro/</w:t>
        </w:r>
      </w:hyperlink>
      <w:r w:rsidRPr="000C5A2B">
        <w:rPr>
          <w:rFonts w:ascii="Arial" w:hAnsi="Arial" w:cs="Arial"/>
          <w:sz w:val="20"/>
          <w:szCs w:val="20"/>
        </w:rPr>
        <w:t xml:space="preserve"> (dosegljivo 7. 10. 2021)</w:t>
      </w:r>
    </w:p>
    <w:p w14:paraId="481ECC3D" w14:textId="77777777" w:rsidR="00A9669A" w:rsidRPr="000C5A2B" w:rsidRDefault="00A9669A" w:rsidP="00990781">
      <w:pPr>
        <w:pStyle w:val="Odstavekseznama"/>
        <w:numPr>
          <w:ilvl w:val="0"/>
          <w:numId w:val="19"/>
        </w:numPr>
        <w:spacing w:after="200" w:line="276" w:lineRule="auto"/>
        <w:contextualSpacing/>
        <w:rPr>
          <w:rFonts w:ascii="Arial" w:hAnsi="Arial" w:cs="Arial"/>
          <w:sz w:val="20"/>
          <w:szCs w:val="20"/>
        </w:rPr>
      </w:pPr>
      <w:r w:rsidRPr="000C5A2B">
        <w:rPr>
          <w:rFonts w:ascii="Arial" w:hAnsi="Arial" w:cs="Arial"/>
          <w:sz w:val="20"/>
          <w:szCs w:val="20"/>
        </w:rPr>
        <w:t xml:space="preserve">Bertelsmann Stiftung. </w:t>
      </w:r>
      <w:r w:rsidRPr="000C5A2B">
        <w:rPr>
          <w:rFonts w:ascii="Arial" w:hAnsi="Arial" w:cs="Arial"/>
          <w:i/>
          <w:sz w:val="20"/>
          <w:szCs w:val="20"/>
        </w:rPr>
        <w:t>BTI 2020 Country Report  Montenegro</w:t>
      </w:r>
      <w:r w:rsidRPr="000C5A2B">
        <w:rPr>
          <w:rFonts w:ascii="Arial" w:hAnsi="Arial" w:cs="Arial"/>
          <w:sz w:val="20"/>
          <w:szCs w:val="20"/>
        </w:rPr>
        <w:t xml:space="preserve">, 29. 4. 2020. </w:t>
      </w:r>
      <w:hyperlink r:id="rId58" w:history="1">
        <w:r w:rsidRPr="000C5A2B">
          <w:rPr>
            <w:rStyle w:val="Hiperpovezava"/>
            <w:rFonts w:ascii="Arial" w:hAnsi="Arial" w:cs="Arial"/>
            <w:sz w:val="20"/>
            <w:szCs w:val="20"/>
          </w:rPr>
          <w:t>https://www.ecoi.net/en/file/local/2029442/country_report_2020_MNE.pdf</w:t>
        </w:r>
      </w:hyperlink>
      <w:r w:rsidRPr="000C5A2B">
        <w:rPr>
          <w:rFonts w:ascii="Arial" w:hAnsi="Arial" w:cs="Arial"/>
          <w:sz w:val="20"/>
          <w:szCs w:val="20"/>
        </w:rPr>
        <w:t xml:space="preserve"> (dosegljivo 7. 10. 2021)</w:t>
      </w:r>
    </w:p>
    <w:p w14:paraId="608E14FB" w14:textId="77777777" w:rsidR="00A9669A" w:rsidRPr="000C5A2B" w:rsidRDefault="00A9669A" w:rsidP="00990781">
      <w:pPr>
        <w:pStyle w:val="Odstavekseznama"/>
        <w:numPr>
          <w:ilvl w:val="0"/>
          <w:numId w:val="19"/>
        </w:numPr>
        <w:spacing w:after="200" w:line="276" w:lineRule="auto"/>
        <w:contextualSpacing/>
        <w:rPr>
          <w:rFonts w:ascii="Arial" w:hAnsi="Arial" w:cs="Arial"/>
          <w:sz w:val="20"/>
          <w:szCs w:val="20"/>
        </w:rPr>
      </w:pPr>
      <w:r w:rsidRPr="000C5A2B">
        <w:rPr>
          <w:rFonts w:ascii="Arial" w:hAnsi="Arial" w:cs="Arial"/>
          <w:sz w:val="20"/>
          <w:szCs w:val="20"/>
        </w:rPr>
        <w:t xml:space="preserve">Freedom House. </w:t>
      </w:r>
      <w:r w:rsidRPr="000C5A2B">
        <w:rPr>
          <w:rFonts w:ascii="Arial" w:hAnsi="Arial" w:cs="Arial"/>
          <w:i/>
          <w:sz w:val="20"/>
          <w:szCs w:val="20"/>
        </w:rPr>
        <w:t>Nations in Transit 2021 - Montenegro</w:t>
      </w:r>
      <w:r w:rsidRPr="000C5A2B">
        <w:rPr>
          <w:rFonts w:ascii="Arial" w:hAnsi="Arial" w:cs="Arial"/>
          <w:sz w:val="20"/>
          <w:szCs w:val="20"/>
        </w:rPr>
        <w:t xml:space="preserve">, 28. 4. 2021. </w:t>
      </w:r>
      <w:hyperlink r:id="rId59" w:history="1">
        <w:r w:rsidRPr="000C5A2B">
          <w:rPr>
            <w:rStyle w:val="Hiperpovezava"/>
            <w:rFonts w:ascii="Arial" w:hAnsi="Arial" w:cs="Arial"/>
            <w:sz w:val="20"/>
            <w:szCs w:val="20"/>
          </w:rPr>
          <w:t>https://www.ecoi.net/en/document/2050451.html</w:t>
        </w:r>
      </w:hyperlink>
      <w:r w:rsidRPr="000C5A2B">
        <w:rPr>
          <w:rFonts w:ascii="Arial" w:hAnsi="Arial" w:cs="Arial"/>
          <w:sz w:val="20"/>
          <w:szCs w:val="20"/>
        </w:rPr>
        <w:t xml:space="preserve"> (dosegljivo 7. 10. 2021)</w:t>
      </w:r>
    </w:p>
    <w:p w14:paraId="45C7C357" w14:textId="77777777" w:rsidR="00A9669A" w:rsidRPr="000C5A2B" w:rsidRDefault="00A9669A" w:rsidP="00990781">
      <w:pPr>
        <w:pStyle w:val="Odstavekseznama"/>
        <w:numPr>
          <w:ilvl w:val="0"/>
          <w:numId w:val="19"/>
        </w:numPr>
        <w:spacing w:after="200" w:line="276" w:lineRule="auto"/>
        <w:contextualSpacing/>
        <w:rPr>
          <w:rFonts w:ascii="Arial" w:hAnsi="Arial" w:cs="Arial"/>
          <w:sz w:val="20"/>
          <w:szCs w:val="20"/>
        </w:rPr>
      </w:pPr>
      <w:r w:rsidRPr="000C5A2B">
        <w:rPr>
          <w:rFonts w:ascii="Arial" w:hAnsi="Arial" w:cs="Arial"/>
          <w:sz w:val="20"/>
          <w:szCs w:val="20"/>
        </w:rPr>
        <w:t xml:space="preserve">Radio Slobodna Evropa. </w:t>
      </w:r>
      <w:r w:rsidRPr="000C5A2B">
        <w:rPr>
          <w:rFonts w:ascii="Arial" w:hAnsi="Arial" w:cs="Arial"/>
          <w:i/>
          <w:sz w:val="20"/>
          <w:szCs w:val="20"/>
        </w:rPr>
        <w:t>Deveta Povorka ponosa 'Montenegro Prajd' 16. oktobra u Podgorici</w:t>
      </w:r>
      <w:r w:rsidRPr="000C5A2B">
        <w:rPr>
          <w:rFonts w:ascii="Arial" w:hAnsi="Arial" w:cs="Arial"/>
          <w:sz w:val="20"/>
          <w:szCs w:val="20"/>
        </w:rPr>
        <w:t xml:space="preserve">, 14. 9. 2021. </w:t>
      </w:r>
      <w:hyperlink r:id="rId60" w:history="1">
        <w:r w:rsidRPr="000C5A2B">
          <w:rPr>
            <w:rStyle w:val="Hiperpovezava"/>
            <w:rFonts w:ascii="Arial" w:hAnsi="Arial" w:cs="Arial"/>
            <w:sz w:val="20"/>
            <w:szCs w:val="20"/>
          </w:rPr>
          <w:t>https://www.slobodnaevropa.org/a/crna-gora-montenegro-prajd-/31459606.html</w:t>
        </w:r>
      </w:hyperlink>
      <w:r w:rsidRPr="000C5A2B">
        <w:rPr>
          <w:rFonts w:ascii="Arial" w:hAnsi="Arial" w:cs="Arial"/>
          <w:sz w:val="20"/>
          <w:szCs w:val="20"/>
        </w:rPr>
        <w:t xml:space="preserve"> (dosegljivo 7. 10. 2021)</w:t>
      </w:r>
    </w:p>
    <w:p w14:paraId="1B9DB880" w14:textId="77777777" w:rsidR="00A9669A" w:rsidRPr="000C5A2B" w:rsidRDefault="00A9669A" w:rsidP="00990781">
      <w:pPr>
        <w:pStyle w:val="Odstavekseznama"/>
        <w:numPr>
          <w:ilvl w:val="0"/>
          <w:numId w:val="19"/>
        </w:numPr>
        <w:spacing w:after="200" w:line="276" w:lineRule="auto"/>
        <w:contextualSpacing/>
        <w:rPr>
          <w:rFonts w:ascii="Arial" w:hAnsi="Arial" w:cs="Arial"/>
          <w:sz w:val="20"/>
          <w:szCs w:val="20"/>
        </w:rPr>
      </w:pPr>
      <w:r w:rsidRPr="000C5A2B">
        <w:rPr>
          <w:rFonts w:ascii="Arial" w:hAnsi="Arial" w:cs="Arial"/>
          <w:sz w:val="20"/>
          <w:szCs w:val="20"/>
        </w:rPr>
        <w:lastRenderedPageBreak/>
        <w:t>EASO</w:t>
      </w:r>
      <w:r w:rsidRPr="000C5A2B">
        <w:rPr>
          <w:rFonts w:ascii="Arial" w:hAnsi="Arial" w:cs="Arial"/>
          <w:i/>
          <w:sz w:val="20"/>
          <w:szCs w:val="20"/>
        </w:rPr>
        <w:t xml:space="preserve">. </w:t>
      </w:r>
      <w:r w:rsidRPr="000C5A2B">
        <w:rPr>
          <w:rFonts w:ascii="Arial" w:hAnsi="Arial" w:cs="Arial"/>
          <w:bCs/>
          <w:i/>
          <w:sz w:val="20"/>
          <w:szCs w:val="20"/>
        </w:rPr>
        <w:t>'Safe country of origin' concept in EU+ countries</w:t>
      </w:r>
      <w:r w:rsidRPr="000C5A2B">
        <w:rPr>
          <w:rFonts w:ascii="Arial" w:hAnsi="Arial" w:cs="Arial"/>
          <w:bCs/>
          <w:color w:val="007FC5"/>
          <w:sz w:val="20"/>
          <w:szCs w:val="20"/>
        </w:rPr>
        <w:t xml:space="preserve">, </w:t>
      </w:r>
      <w:r w:rsidRPr="000C5A2B">
        <w:rPr>
          <w:rFonts w:ascii="Arial" w:hAnsi="Arial" w:cs="Arial"/>
          <w:sz w:val="20"/>
          <w:szCs w:val="20"/>
        </w:rPr>
        <w:t xml:space="preserve">junij 2021. </w:t>
      </w:r>
      <w:hyperlink r:id="rId61" w:history="1">
        <w:r w:rsidRPr="000C5A2B">
          <w:rPr>
            <w:rStyle w:val="Hiperpovezava"/>
            <w:rFonts w:ascii="Arial" w:hAnsi="Arial" w:cs="Arial"/>
            <w:sz w:val="20"/>
            <w:szCs w:val="20"/>
          </w:rPr>
          <w:t>https://www.easo.europa.eu/publications/safe-country-origin-concept-eu-countries</w:t>
        </w:r>
      </w:hyperlink>
      <w:r w:rsidRPr="000C5A2B">
        <w:rPr>
          <w:rFonts w:ascii="Arial" w:hAnsi="Arial" w:cs="Arial"/>
          <w:sz w:val="20"/>
          <w:szCs w:val="20"/>
        </w:rPr>
        <w:t xml:space="preserve"> (dosegljivo 7. 10. 2021)</w:t>
      </w:r>
    </w:p>
    <w:p w14:paraId="0CBBBC74" w14:textId="77777777" w:rsidR="00A9669A" w:rsidRPr="000C5A2B" w:rsidRDefault="00A9669A" w:rsidP="00990781">
      <w:pPr>
        <w:pStyle w:val="Odstavekseznama"/>
        <w:numPr>
          <w:ilvl w:val="0"/>
          <w:numId w:val="19"/>
        </w:numPr>
        <w:spacing w:after="200" w:line="276" w:lineRule="auto"/>
        <w:contextualSpacing/>
        <w:rPr>
          <w:rFonts w:ascii="Arial" w:hAnsi="Arial" w:cs="Arial"/>
          <w:sz w:val="20"/>
          <w:szCs w:val="20"/>
        </w:rPr>
      </w:pPr>
      <w:r w:rsidRPr="000C5A2B">
        <w:rPr>
          <w:rFonts w:ascii="Arial" w:hAnsi="Arial" w:cs="Arial"/>
          <w:sz w:val="20"/>
          <w:szCs w:val="20"/>
        </w:rPr>
        <w:t xml:space="preserve">European Commission. European Neighbourhood Policy and Enlargement Negotiations. </w:t>
      </w:r>
      <w:r w:rsidRPr="000C5A2B">
        <w:rPr>
          <w:rFonts w:ascii="Arial" w:hAnsi="Arial" w:cs="Arial"/>
          <w:i/>
          <w:sz w:val="20"/>
          <w:szCs w:val="20"/>
        </w:rPr>
        <w:t>Montenegro</w:t>
      </w:r>
      <w:r w:rsidRPr="000C5A2B">
        <w:rPr>
          <w:rFonts w:ascii="Arial" w:hAnsi="Arial" w:cs="Arial"/>
          <w:sz w:val="20"/>
          <w:szCs w:val="20"/>
        </w:rPr>
        <w:t xml:space="preserve">, nedatirano. </w:t>
      </w:r>
      <w:hyperlink r:id="rId62" w:history="1">
        <w:r w:rsidRPr="000C5A2B">
          <w:rPr>
            <w:rStyle w:val="Hiperpovezava"/>
            <w:rFonts w:ascii="Arial" w:hAnsi="Arial" w:cs="Arial"/>
            <w:sz w:val="20"/>
            <w:szCs w:val="20"/>
          </w:rPr>
          <w:t>https://ec.europa.eu/neighbourhood-enlargement/enlargement-policy/negotiations-status/montenegro_en</w:t>
        </w:r>
      </w:hyperlink>
      <w:r w:rsidRPr="000C5A2B">
        <w:rPr>
          <w:rFonts w:ascii="Arial" w:hAnsi="Arial" w:cs="Arial"/>
          <w:sz w:val="20"/>
          <w:szCs w:val="20"/>
        </w:rPr>
        <w:t xml:space="preserve"> (dosegljivo 7. 10. 2021)</w:t>
      </w:r>
    </w:p>
    <w:p w14:paraId="1939593A" w14:textId="77777777" w:rsidR="00A9669A" w:rsidRPr="000C5A2B" w:rsidRDefault="00A9669A" w:rsidP="00990781">
      <w:pPr>
        <w:pStyle w:val="Odstavekseznama"/>
        <w:numPr>
          <w:ilvl w:val="0"/>
          <w:numId w:val="19"/>
        </w:numPr>
        <w:spacing w:after="200" w:line="276" w:lineRule="auto"/>
        <w:contextualSpacing/>
        <w:rPr>
          <w:rFonts w:ascii="Arial" w:hAnsi="Arial" w:cs="Arial"/>
          <w:sz w:val="20"/>
          <w:szCs w:val="20"/>
        </w:rPr>
      </w:pPr>
      <w:r w:rsidRPr="000C5A2B">
        <w:rPr>
          <w:rFonts w:ascii="Arial" w:hAnsi="Arial" w:cs="Arial"/>
          <w:sz w:val="20"/>
          <w:szCs w:val="20"/>
        </w:rPr>
        <w:t xml:space="preserve">NATO. </w:t>
      </w:r>
      <w:r w:rsidRPr="000C5A2B">
        <w:rPr>
          <w:rFonts w:ascii="Arial" w:hAnsi="Arial" w:cs="Arial"/>
          <w:i/>
          <w:sz w:val="20"/>
          <w:szCs w:val="20"/>
        </w:rPr>
        <w:t>Montenegro joins NATO as 29th Ally</w:t>
      </w:r>
      <w:r w:rsidRPr="000C5A2B">
        <w:rPr>
          <w:rFonts w:ascii="Arial" w:hAnsi="Arial" w:cs="Arial"/>
          <w:sz w:val="20"/>
          <w:szCs w:val="20"/>
        </w:rPr>
        <w:t xml:space="preserve">, zadnjič posodobljeno 9. 6. 2017. </w:t>
      </w:r>
      <w:hyperlink r:id="rId63" w:history="1">
        <w:r w:rsidRPr="000C5A2B">
          <w:rPr>
            <w:rStyle w:val="Hiperpovezava"/>
            <w:rFonts w:ascii="Arial" w:hAnsi="Arial" w:cs="Arial"/>
            <w:sz w:val="20"/>
            <w:szCs w:val="20"/>
          </w:rPr>
          <w:t>https://www.nato.int/cps/en/natohq/news_144647.htm</w:t>
        </w:r>
      </w:hyperlink>
      <w:r w:rsidRPr="000C5A2B">
        <w:rPr>
          <w:rFonts w:ascii="Arial" w:hAnsi="Arial" w:cs="Arial"/>
          <w:sz w:val="20"/>
          <w:szCs w:val="20"/>
        </w:rPr>
        <w:t xml:space="preserve"> (dosegljivo 7. 10. 2021)</w:t>
      </w:r>
    </w:p>
    <w:p w14:paraId="4820CA8E" w14:textId="77777777" w:rsidR="00A9669A" w:rsidRDefault="00A9669A" w:rsidP="00A9669A">
      <w:pPr>
        <w:pStyle w:val="Odstavekseznama"/>
        <w:rPr>
          <w:rFonts w:cs="Arial"/>
          <w:szCs w:val="20"/>
        </w:rPr>
      </w:pPr>
    </w:p>
    <w:p w14:paraId="2D07842D" w14:textId="77777777" w:rsidR="00A9669A" w:rsidRDefault="00A9669A" w:rsidP="00A9669A">
      <w:pPr>
        <w:spacing w:after="160" w:line="259" w:lineRule="auto"/>
        <w:rPr>
          <w:rFonts w:cs="Arial"/>
          <w:b/>
          <w:szCs w:val="20"/>
          <w:lang w:val="de-DE" w:eastAsia="sl-SI"/>
        </w:rPr>
      </w:pPr>
      <w:r>
        <w:rPr>
          <w:rFonts w:cs="Arial"/>
          <w:b/>
          <w:szCs w:val="20"/>
          <w:lang w:val="de-DE" w:eastAsia="sl-SI"/>
        </w:rPr>
        <w:br w:type="page"/>
      </w:r>
    </w:p>
    <w:p w14:paraId="14667CFB" w14:textId="77777777" w:rsidR="00A9669A" w:rsidRPr="000C5A2B" w:rsidRDefault="00A9669A" w:rsidP="00A9669A">
      <w:pPr>
        <w:shd w:val="clear" w:color="auto" w:fill="FFFFFF"/>
        <w:jc w:val="both"/>
        <w:rPr>
          <w:rFonts w:ascii="Arial" w:hAnsi="Arial" w:cs="Arial"/>
          <w:b/>
          <w:sz w:val="20"/>
          <w:szCs w:val="20"/>
          <w:lang w:val="de-DE" w:eastAsia="sl-SI"/>
        </w:rPr>
      </w:pPr>
      <w:r w:rsidRPr="000C5A2B">
        <w:rPr>
          <w:rFonts w:ascii="Arial" w:hAnsi="Arial" w:cs="Arial"/>
          <w:b/>
          <w:sz w:val="20"/>
          <w:szCs w:val="20"/>
          <w:lang w:val="de-DE" w:eastAsia="sl-SI"/>
        </w:rPr>
        <w:lastRenderedPageBreak/>
        <w:t>EGIPT</w:t>
      </w:r>
    </w:p>
    <w:p w14:paraId="25D216C2" w14:textId="77777777" w:rsidR="00A9669A" w:rsidRPr="000C5A2B" w:rsidRDefault="00A9669A" w:rsidP="00A9669A">
      <w:pPr>
        <w:shd w:val="clear" w:color="auto" w:fill="FFFFFF"/>
        <w:jc w:val="both"/>
        <w:rPr>
          <w:rFonts w:ascii="Arial" w:hAnsi="Arial" w:cs="Arial"/>
          <w:sz w:val="20"/>
          <w:szCs w:val="20"/>
          <w:lang w:eastAsia="sl-SI"/>
        </w:rPr>
      </w:pPr>
      <w:r w:rsidRPr="000C5A2B">
        <w:rPr>
          <w:rFonts w:ascii="Arial" w:hAnsi="Arial" w:cs="Arial"/>
          <w:sz w:val="20"/>
          <w:szCs w:val="20"/>
          <w:lang w:eastAsia="sl-SI"/>
        </w:rPr>
        <w:t>Egipt je predsedniška republika. Predsednik je šef države in vodja izvršne veje oblasti. Njegov mandat traja šest let z možnostjo dvakratne ponovne izvolitve</w:t>
      </w:r>
      <w:r w:rsidRPr="000C5A2B">
        <w:rPr>
          <w:rStyle w:val="Sprotnaopomba-sklic"/>
          <w:rFonts w:ascii="Arial" w:hAnsi="Arial" w:cs="Arial"/>
          <w:sz w:val="20"/>
          <w:szCs w:val="20"/>
          <w:lang w:eastAsia="sl-SI"/>
        </w:rPr>
        <w:footnoteReference w:id="104"/>
      </w:r>
      <w:r w:rsidRPr="000C5A2B">
        <w:rPr>
          <w:rFonts w:ascii="Arial" w:hAnsi="Arial" w:cs="Arial"/>
          <w:sz w:val="20"/>
          <w:szCs w:val="20"/>
          <w:lang w:eastAsia="sl-SI"/>
        </w:rPr>
        <w:t>. Ustava podeljuje predsedniku znatna pooblastila, in sicer imenovanje predsednika vlade in ministrov, civilnega in vojaškega osebja ter diplomatskih predstavnikov, je vrhovni poveljnik oboroženih sil, lahko razglasi izredne razmere, skliče referendum in izdaja odloke z zakonsko močjo, če parlament ne zaseda</w:t>
      </w:r>
      <w:r w:rsidRPr="000C5A2B">
        <w:rPr>
          <w:rStyle w:val="Sprotnaopomba-sklic"/>
          <w:rFonts w:ascii="Arial" w:hAnsi="Arial" w:cs="Arial"/>
          <w:sz w:val="20"/>
          <w:szCs w:val="20"/>
          <w:lang w:eastAsia="sl-SI"/>
        </w:rPr>
        <w:footnoteReference w:id="105"/>
      </w:r>
      <w:r w:rsidRPr="000C5A2B">
        <w:rPr>
          <w:rFonts w:ascii="Arial" w:hAnsi="Arial" w:cs="Arial"/>
          <w:sz w:val="20"/>
          <w:szCs w:val="20"/>
          <w:lang w:eastAsia="sl-SI"/>
        </w:rPr>
        <w:t>. Egipt nima podpredsednika. Če predsednik države začasno ne more opravljati svoje funkcije, ga nadomešča predsednik vlade. Pravni sistem je mešani sistem, ki temelji na Napoleonovem civilnem in kazenskem pravu, islamskem verskem pravu ter ostankih zakonov iz kolonialnih časov</w:t>
      </w:r>
      <w:r w:rsidRPr="000C5A2B">
        <w:rPr>
          <w:rStyle w:val="Sprotnaopomba-sklic"/>
          <w:rFonts w:ascii="Arial" w:hAnsi="Arial" w:cs="Arial"/>
          <w:sz w:val="20"/>
          <w:szCs w:val="20"/>
          <w:lang w:eastAsia="sl-SI"/>
        </w:rPr>
        <w:footnoteReference w:id="106"/>
      </w:r>
      <w:r w:rsidRPr="000C5A2B">
        <w:rPr>
          <w:rFonts w:ascii="Arial" w:hAnsi="Arial" w:cs="Arial"/>
          <w:sz w:val="20"/>
          <w:szCs w:val="20"/>
          <w:lang w:eastAsia="sl-SI"/>
        </w:rPr>
        <w:t>.</w:t>
      </w:r>
    </w:p>
    <w:p w14:paraId="66E949FA" w14:textId="77777777" w:rsidR="00A9669A" w:rsidRPr="000C5A2B" w:rsidRDefault="00A9669A" w:rsidP="00A9669A">
      <w:pPr>
        <w:shd w:val="clear" w:color="auto" w:fill="FFFFFF"/>
        <w:jc w:val="both"/>
        <w:rPr>
          <w:rFonts w:ascii="Arial" w:hAnsi="Arial" w:cs="Arial"/>
          <w:sz w:val="20"/>
          <w:szCs w:val="20"/>
          <w:lang w:eastAsia="sl-SI"/>
        </w:rPr>
      </w:pPr>
      <w:r w:rsidRPr="000C5A2B">
        <w:rPr>
          <w:rFonts w:ascii="Arial" w:hAnsi="Arial" w:cs="Arial"/>
          <w:sz w:val="20"/>
          <w:szCs w:val="20"/>
          <w:lang w:eastAsia="sl-SI"/>
        </w:rPr>
        <w:t>Najvišja sodišča v državi so vrhovno ustavno sodišče, ki odloča o ustavnosti zakonov ter v sporih med sodišči nižje pristojnosti, kasacijsko sodišče, ki je najvišje pritožbeno telo v civilnih in kazenskih zadevah, ter vrhovno upravno sodišče. Sodnike predlaga vrhovni sodni svet, imenuje jih predsednik države</w:t>
      </w:r>
      <w:r w:rsidRPr="000C5A2B">
        <w:rPr>
          <w:rStyle w:val="Sprotnaopomba-sklic"/>
          <w:rFonts w:ascii="Arial" w:hAnsi="Arial" w:cs="Arial"/>
          <w:sz w:val="20"/>
          <w:szCs w:val="20"/>
          <w:lang w:eastAsia="sl-SI"/>
        </w:rPr>
        <w:footnoteReference w:id="107"/>
      </w:r>
      <w:r w:rsidRPr="000C5A2B">
        <w:rPr>
          <w:rFonts w:ascii="Arial" w:hAnsi="Arial" w:cs="Arial"/>
          <w:sz w:val="20"/>
          <w:szCs w:val="20"/>
          <w:lang w:eastAsia="sl-SI"/>
        </w:rPr>
        <w:t>.</w:t>
      </w:r>
    </w:p>
    <w:p w14:paraId="77395993" w14:textId="77777777" w:rsidR="00A9669A" w:rsidRPr="000C5A2B" w:rsidRDefault="00A9669A" w:rsidP="00A9669A">
      <w:pPr>
        <w:shd w:val="clear" w:color="auto" w:fill="FFFFFF"/>
        <w:jc w:val="both"/>
        <w:rPr>
          <w:rFonts w:ascii="Arial" w:hAnsi="Arial" w:cs="Arial"/>
          <w:sz w:val="20"/>
          <w:szCs w:val="20"/>
          <w:lang w:eastAsia="sl-SI"/>
        </w:rPr>
      </w:pPr>
      <w:r w:rsidRPr="000C5A2B">
        <w:rPr>
          <w:rFonts w:ascii="Arial" w:hAnsi="Arial" w:cs="Arial"/>
          <w:sz w:val="20"/>
          <w:szCs w:val="20"/>
          <w:lang w:eastAsia="sl-SI"/>
        </w:rPr>
        <w:t>Korupcija je zelo razširjena, čeprav je država podpisnica Konvencije Združenih narodov proti korupciji, prav tako ustava zavezuje državo k boju proti korupciji. Kazenski zakonik določa kazni za podkupovanje, poskus korupcije, dajanje daril z namenom vplivanja ter zlorabo službenih in javnih sredstev za zasebno korist. Država ima več teles, ki delujejo na področju preprečevanja korupcije, vendar zakonodaje s tega področja ne izvajajo dosledno</w:t>
      </w:r>
      <w:r w:rsidRPr="000C5A2B">
        <w:rPr>
          <w:rStyle w:val="Sprotnaopomba-sklic"/>
          <w:rFonts w:ascii="Arial" w:hAnsi="Arial" w:cs="Arial"/>
          <w:sz w:val="20"/>
          <w:szCs w:val="20"/>
          <w:lang w:eastAsia="sl-SI"/>
        </w:rPr>
        <w:footnoteReference w:id="108"/>
      </w:r>
      <w:r w:rsidRPr="000C5A2B">
        <w:rPr>
          <w:rFonts w:ascii="Arial" w:hAnsi="Arial" w:cs="Arial"/>
          <w:sz w:val="20"/>
          <w:szCs w:val="20"/>
          <w:lang w:eastAsia="sl-SI"/>
        </w:rPr>
        <w:t>.</w:t>
      </w:r>
    </w:p>
    <w:p w14:paraId="03D735BB" w14:textId="77777777" w:rsidR="00A9669A" w:rsidRPr="000C5A2B" w:rsidRDefault="00A9669A" w:rsidP="00A9669A">
      <w:pPr>
        <w:shd w:val="clear" w:color="auto" w:fill="FFFFFF"/>
        <w:jc w:val="both"/>
        <w:rPr>
          <w:rFonts w:ascii="Arial" w:hAnsi="Arial" w:cs="Arial"/>
          <w:sz w:val="20"/>
          <w:szCs w:val="20"/>
          <w:lang w:eastAsia="sl-SI"/>
        </w:rPr>
      </w:pPr>
      <w:r w:rsidRPr="000C5A2B">
        <w:rPr>
          <w:rFonts w:ascii="Arial" w:hAnsi="Arial" w:cs="Arial"/>
          <w:color w:val="000000"/>
          <w:sz w:val="20"/>
          <w:szCs w:val="20"/>
          <w:lang w:eastAsia="sl-SI"/>
        </w:rPr>
        <w:t>Ustava zagotavlja pravice in svoboščine egiptovskim državljanom, vključno z enakimi možnostmi za vse državljane brez diskriminacije in ne glede na spol. Prepoveduje diskriminacijo na podlagi vere, prepričanja, spola, porekla, rase, barve kože, jezika, invalidnosti, družbenega razreda, politične ali geografske pripadnosti ali katerega koli drugega razloga. Hkrati dovoljuje omejitev pravic in svoboščin na zakonski podlagi</w:t>
      </w:r>
      <w:r w:rsidRPr="000C5A2B">
        <w:rPr>
          <w:rStyle w:val="Sprotnaopomba-sklic"/>
          <w:rFonts w:ascii="Arial" w:hAnsi="Arial" w:cs="Arial"/>
          <w:color w:val="000000"/>
          <w:sz w:val="20"/>
          <w:szCs w:val="20"/>
          <w:lang w:eastAsia="sl-SI"/>
        </w:rPr>
        <w:footnoteReference w:id="109"/>
      </w:r>
      <w:r w:rsidRPr="000C5A2B">
        <w:rPr>
          <w:rFonts w:ascii="Arial" w:hAnsi="Arial" w:cs="Arial"/>
          <w:color w:val="000000"/>
          <w:sz w:val="20"/>
          <w:szCs w:val="20"/>
          <w:lang w:eastAsia="sl-SI"/>
        </w:rPr>
        <w:t>. Z zadnjo spremembo ustave leta 2019 je bilo določeno, da vsaj deset odstotkov sedežev v senatu ter vsaj 25 odstotkov sedežev v predstavniškem domu pripada ženskam. Trenutno je v vladi osem ministric</w:t>
      </w:r>
      <w:r w:rsidRPr="000C5A2B">
        <w:rPr>
          <w:rStyle w:val="Sprotnaopomba-sklic"/>
          <w:rFonts w:ascii="Arial" w:hAnsi="Arial" w:cs="Arial"/>
          <w:color w:val="000000"/>
          <w:sz w:val="20"/>
          <w:szCs w:val="20"/>
          <w:lang w:eastAsia="sl-SI"/>
        </w:rPr>
        <w:footnoteReference w:id="110"/>
      </w:r>
      <w:r w:rsidRPr="000C5A2B">
        <w:rPr>
          <w:rFonts w:ascii="Arial" w:hAnsi="Arial" w:cs="Arial"/>
          <w:color w:val="000000"/>
          <w:sz w:val="20"/>
          <w:szCs w:val="20"/>
          <w:lang w:eastAsia="sl-SI"/>
        </w:rPr>
        <w:t>. Kljub temu pa je v državi še vedno zelo razširjeno nasilje nad ženskami</w:t>
      </w:r>
      <w:r w:rsidRPr="000C5A2B">
        <w:rPr>
          <w:rStyle w:val="Sprotnaopomba-sklic"/>
          <w:rFonts w:ascii="Arial" w:hAnsi="Arial" w:cs="Arial"/>
          <w:color w:val="000000"/>
          <w:sz w:val="20"/>
          <w:szCs w:val="20"/>
          <w:lang w:eastAsia="sl-SI"/>
        </w:rPr>
        <w:footnoteReference w:id="111"/>
      </w:r>
      <w:r w:rsidRPr="000C5A2B">
        <w:rPr>
          <w:rFonts w:ascii="Arial" w:hAnsi="Arial" w:cs="Arial"/>
          <w:color w:val="000000"/>
          <w:sz w:val="20"/>
          <w:szCs w:val="20"/>
          <w:lang w:eastAsia="sl-SI"/>
        </w:rPr>
        <w:t xml:space="preserve">. Ustava zagotavlja pravico do oblikovanja političnih strank, vendar </w:t>
      </w:r>
      <w:r w:rsidRPr="000C5A2B">
        <w:rPr>
          <w:rFonts w:ascii="Arial" w:hAnsi="Arial" w:cs="Arial"/>
          <w:sz w:val="20"/>
          <w:szCs w:val="20"/>
          <w:lang w:eastAsia="sl-SI"/>
        </w:rPr>
        <w:t>se ne smejo organizirati na podlagi vere, rase, spola ali geografske lege</w:t>
      </w:r>
      <w:r w:rsidRPr="000C5A2B">
        <w:rPr>
          <w:rStyle w:val="Sprotnaopomba-sklic"/>
          <w:rFonts w:ascii="Arial" w:hAnsi="Arial" w:cs="Arial"/>
          <w:sz w:val="20"/>
          <w:szCs w:val="20"/>
          <w:lang w:eastAsia="sl-SI"/>
        </w:rPr>
        <w:footnoteReference w:id="112"/>
      </w:r>
      <w:r w:rsidRPr="000C5A2B">
        <w:rPr>
          <w:rFonts w:ascii="Arial" w:hAnsi="Arial" w:cs="Arial"/>
          <w:sz w:val="20"/>
          <w:szCs w:val="20"/>
          <w:lang w:eastAsia="sl-SI"/>
        </w:rPr>
        <w:t>. Položaj kristjanov v državi se je izboljšal, navajajo boljši položaj kot v času prejšnjega predsednika</w:t>
      </w:r>
      <w:r w:rsidRPr="000C5A2B">
        <w:rPr>
          <w:rStyle w:val="Sprotnaopomba-sklic"/>
          <w:rFonts w:ascii="Arial" w:hAnsi="Arial" w:cs="Arial"/>
          <w:sz w:val="20"/>
          <w:szCs w:val="20"/>
          <w:lang w:eastAsia="sl-SI"/>
        </w:rPr>
        <w:footnoteReference w:id="113"/>
      </w:r>
      <w:r w:rsidRPr="000C5A2B">
        <w:rPr>
          <w:rFonts w:ascii="Arial" w:hAnsi="Arial" w:cs="Arial"/>
          <w:sz w:val="20"/>
          <w:szCs w:val="20"/>
          <w:lang w:eastAsia="sl-SI"/>
        </w:rPr>
        <w:t>. Ne glede na ustavna določila pa so predstavniki LGBT skupnosti izpostavljeni diskriminaciji, ki se kaže na različne načine</w:t>
      </w:r>
      <w:r w:rsidRPr="000C5A2B">
        <w:rPr>
          <w:rStyle w:val="Sprotnaopomba-sklic"/>
          <w:rFonts w:ascii="Arial" w:hAnsi="Arial" w:cs="Arial"/>
          <w:sz w:val="20"/>
          <w:szCs w:val="20"/>
          <w:lang w:eastAsia="sl-SI"/>
        </w:rPr>
        <w:footnoteReference w:id="114"/>
      </w:r>
      <w:r w:rsidRPr="000C5A2B">
        <w:rPr>
          <w:rFonts w:ascii="Arial" w:hAnsi="Arial" w:cs="Arial"/>
          <w:sz w:val="20"/>
          <w:szCs w:val="20"/>
          <w:lang w:eastAsia="sl-SI"/>
        </w:rPr>
        <w:t>.</w:t>
      </w:r>
    </w:p>
    <w:p w14:paraId="76D61009" w14:textId="77777777" w:rsidR="00A9669A" w:rsidRPr="000C5A2B" w:rsidRDefault="00A9669A" w:rsidP="00A9669A">
      <w:pPr>
        <w:shd w:val="clear" w:color="auto" w:fill="FFFFFF"/>
        <w:jc w:val="both"/>
        <w:rPr>
          <w:rFonts w:ascii="Arial" w:hAnsi="Arial" w:cs="Arial"/>
          <w:color w:val="000000"/>
          <w:sz w:val="20"/>
          <w:szCs w:val="20"/>
          <w:lang w:eastAsia="sl-SI"/>
        </w:rPr>
      </w:pPr>
      <w:r w:rsidRPr="000C5A2B">
        <w:rPr>
          <w:rFonts w:ascii="Arial" w:hAnsi="Arial" w:cs="Arial"/>
          <w:color w:val="000000"/>
          <w:sz w:val="20"/>
          <w:szCs w:val="20"/>
          <w:lang w:eastAsia="sl-SI"/>
        </w:rPr>
        <w:t xml:space="preserve">Leta 2003 je bil ustanovljen državni svet za človekove pravice, ki mu ustava daje pravico vlaganja pritožb pri javnem tožilstvu v primerih kršenja ustavnih ali zakonskih določb. Svet sestavljajo strokovnjaki s področja človekovih pravic in tako domači kot tuji strokovnjaki mu priznavajo verodostojnost. Svet redno objavlja </w:t>
      </w:r>
      <w:r w:rsidRPr="000C5A2B">
        <w:rPr>
          <w:rFonts w:ascii="Arial" w:hAnsi="Arial" w:cs="Arial"/>
          <w:color w:val="000000"/>
          <w:sz w:val="20"/>
          <w:szCs w:val="20"/>
          <w:lang w:eastAsia="sl-SI"/>
        </w:rPr>
        <w:lastRenderedPageBreak/>
        <w:t>poročila o kršenju človekovih pravic. Vendar pa pomanjkanje sredstev za delovanje in omejitev pooblastil omejujeta njegovo učinkovitost</w:t>
      </w:r>
      <w:r w:rsidRPr="000C5A2B">
        <w:rPr>
          <w:rStyle w:val="Sprotnaopomba-sklic"/>
          <w:rFonts w:ascii="Arial" w:hAnsi="Arial" w:cs="Arial"/>
          <w:color w:val="000000"/>
          <w:sz w:val="20"/>
          <w:szCs w:val="20"/>
          <w:lang w:eastAsia="sl-SI"/>
        </w:rPr>
        <w:footnoteReference w:id="115"/>
      </w:r>
      <w:r w:rsidRPr="000C5A2B">
        <w:rPr>
          <w:rFonts w:ascii="Arial" w:hAnsi="Arial" w:cs="Arial"/>
          <w:color w:val="000000"/>
          <w:sz w:val="20"/>
          <w:szCs w:val="20"/>
          <w:lang w:eastAsia="sl-SI"/>
        </w:rPr>
        <w:t>.</w:t>
      </w:r>
    </w:p>
    <w:p w14:paraId="57C16076" w14:textId="77777777" w:rsidR="00A9669A" w:rsidRPr="000C5A2B" w:rsidRDefault="00A9669A" w:rsidP="00A9669A">
      <w:pPr>
        <w:shd w:val="clear" w:color="auto" w:fill="FFFFFF"/>
        <w:jc w:val="both"/>
        <w:rPr>
          <w:rFonts w:ascii="Arial" w:hAnsi="Arial" w:cs="Arial"/>
          <w:sz w:val="20"/>
          <w:szCs w:val="20"/>
          <w:lang w:eastAsia="sl-SI"/>
        </w:rPr>
      </w:pPr>
      <w:r w:rsidRPr="000C5A2B">
        <w:rPr>
          <w:rFonts w:ascii="Arial" w:hAnsi="Arial" w:cs="Arial"/>
          <w:sz w:val="20"/>
          <w:szCs w:val="20"/>
          <w:lang w:eastAsia="sl-SI"/>
        </w:rPr>
        <w:t>Ustava zagotavlja številna varovala glede svobode tiska in preprečevanja cenzure, vendar to svobodo omejuje v času vojne in javne mobilizacije</w:t>
      </w:r>
      <w:r w:rsidRPr="000C5A2B">
        <w:rPr>
          <w:rStyle w:val="Sprotnaopomba-sklic"/>
          <w:rFonts w:ascii="Arial" w:hAnsi="Arial" w:cs="Arial"/>
          <w:sz w:val="20"/>
          <w:szCs w:val="20"/>
          <w:lang w:eastAsia="sl-SI"/>
        </w:rPr>
        <w:footnoteReference w:id="116"/>
      </w:r>
      <w:r w:rsidRPr="000C5A2B">
        <w:rPr>
          <w:rFonts w:ascii="Arial" w:hAnsi="Arial" w:cs="Arial"/>
          <w:sz w:val="20"/>
          <w:szCs w:val="20"/>
          <w:lang w:eastAsia="sl-SI"/>
        </w:rPr>
        <w:t>. Vlada te pravice ne spoštuje</w:t>
      </w:r>
      <w:r w:rsidRPr="000C5A2B">
        <w:rPr>
          <w:rStyle w:val="Sprotnaopomba-sklic"/>
          <w:rFonts w:ascii="Arial" w:hAnsi="Arial" w:cs="Arial"/>
          <w:sz w:val="20"/>
          <w:szCs w:val="20"/>
          <w:lang w:eastAsia="sl-SI"/>
        </w:rPr>
        <w:footnoteReference w:id="117"/>
      </w:r>
      <w:r w:rsidRPr="000C5A2B">
        <w:rPr>
          <w:rFonts w:ascii="Arial" w:hAnsi="Arial" w:cs="Arial"/>
          <w:sz w:val="20"/>
          <w:szCs w:val="20"/>
          <w:lang w:eastAsia="sl-SI"/>
        </w:rPr>
        <w:t>. Lokalne in mednarodne skupine s področja varstva človekovih pravic poročajo o nadlegovanju, zastraševanju in zapiranju novinarjev</w:t>
      </w:r>
      <w:r w:rsidRPr="000C5A2B">
        <w:rPr>
          <w:rStyle w:val="Sprotnaopomba-sklic"/>
          <w:rFonts w:ascii="Arial" w:hAnsi="Arial" w:cs="Arial"/>
          <w:sz w:val="20"/>
          <w:szCs w:val="20"/>
          <w:lang w:eastAsia="sl-SI"/>
        </w:rPr>
        <w:footnoteReference w:id="118"/>
      </w:r>
      <w:r w:rsidRPr="000C5A2B">
        <w:rPr>
          <w:rFonts w:ascii="Arial" w:hAnsi="Arial" w:cs="Arial"/>
          <w:sz w:val="20"/>
          <w:szCs w:val="20"/>
          <w:lang w:eastAsia="sl-SI"/>
        </w:rPr>
        <w:t>. Družbene medije in aplikacije na mobilnih telefonih nadzoruje varnostna služba</w:t>
      </w:r>
      <w:r w:rsidRPr="000C5A2B">
        <w:rPr>
          <w:rStyle w:val="Sprotnaopomba-sklic"/>
          <w:rFonts w:ascii="Arial" w:hAnsi="Arial" w:cs="Arial"/>
          <w:sz w:val="20"/>
          <w:szCs w:val="20"/>
          <w:lang w:eastAsia="sl-SI"/>
        </w:rPr>
        <w:footnoteReference w:id="119"/>
      </w:r>
      <w:r w:rsidRPr="000C5A2B">
        <w:rPr>
          <w:rFonts w:ascii="Arial" w:hAnsi="Arial" w:cs="Arial"/>
          <w:sz w:val="20"/>
          <w:szCs w:val="20"/>
          <w:lang w:eastAsia="sl-SI"/>
        </w:rPr>
        <w:t xml:space="preserve">. </w:t>
      </w:r>
    </w:p>
    <w:p w14:paraId="4BAD30B0" w14:textId="77777777" w:rsidR="00A9669A" w:rsidRPr="000C5A2B" w:rsidRDefault="00A9669A" w:rsidP="00A9669A">
      <w:pPr>
        <w:shd w:val="clear" w:color="auto" w:fill="FFFFFF"/>
        <w:jc w:val="both"/>
        <w:rPr>
          <w:rFonts w:ascii="Arial" w:hAnsi="Arial" w:cs="Arial"/>
          <w:sz w:val="20"/>
          <w:szCs w:val="20"/>
          <w:lang w:eastAsia="sl-SI"/>
        </w:rPr>
      </w:pPr>
      <w:r w:rsidRPr="000C5A2B">
        <w:rPr>
          <w:rFonts w:ascii="Arial" w:hAnsi="Arial" w:cs="Arial"/>
          <w:sz w:val="20"/>
          <w:szCs w:val="20"/>
          <w:lang w:eastAsia="sl-SI"/>
        </w:rPr>
        <w:t>Čeprav zakonodaja ne prepoveduje homoseksualnih stikov, so LGBT osebe izpostavljene nadlegovanju in diskriminaciji</w:t>
      </w:r>
      <w:r w:rsidRPr="000C5A2B">
        <w:rPr>
          <w:rStyle w:val="Sprotnaopomba-sklic"/>
          <w:rFonts w:ascii="Arial" w:hAnsi="Arial" w:cs="Arial"/>
          <w:sz w:val="20"/>
          <w:szCs w:val="20"/>
          <w:lang w:eastAsia="sl-SI"/>
        </w:rPr>
        <w:footnoteReference w:id="120"/>
      </w:r>
      <w:r w:rsidRPr="000C5A2B">
        <w:rPr>
          <w:rFonts w:ascii="Arial" w:hAnsi="Arial" w:cs="Arial"/>
          <w:sz w:val="20"/>
          <w:szCs w:val="20"/>
          <w:lang w:eastAsia="sl-SI"/>
        </w:rPr>
        <w:t>. Znani so primeri, ko so oblasti z uporabo družbenih omrežij, spletnih strani za zmenke  in aplikacijami za mobilne telefone s prevaro lovile istospolne osebe. Predstavniki skupnosti LGBT so izpostavljeni nasilju tako s strani policije kot javnosti</w:t>
      </w:r>
      <w:r w:rsidRPr="000C5A2B">
        <w:rPr>
          <w:rStyle w:val="Sprotnaopomba-sklic"/>
          <w:rFonts w:ascii="Arial" w:hAnsi="Arial" w:cs="Arial"/>
          <w:sz w:val="20"/>
          <w:szCs w:val="20"/>
          <w:lang w:eastAsia="sl-SI"/>
        </w:rPr>
        <w:footnoteReference w:id="121"/>
      </w:r>
      <w:r w:rsidRPr="000C5A2B">
        <w:rPr>
          <w:rFonts w:ascii="Arial" w:hAnsi="Arial" w:cs="Arial"/>
          <w:sz w:val="20"/>
          <w:szCs w:val="20"/>
          <w:lang w:eastAsia="sl-SI"/>
        </w:rPr>
        <w:t>.</w:t>
      </w:r>
    </w:p>
    <w:p w14:paraId="63285F01" w14:textId="77777777" w:rsidR="00A9669A" w:rsidRPr="000C5A2B" w:rsidRDefault="00A9669A" w:rsidP="00A9669A">
      <w:pPr>
        <w:shd w:val="clear" w:color="auto" w:fill="FFFFFF"/>
        <w:jc w:val="both"/>
        <w:rPr>
          <w:rFonts w:ascii="Arial" w:hAnsi="Arial" w:cs="Arial"/>
          <w:sz w:val="20"/>
          <w:szCs w:val="20"/>
          <w:lang w:eastAsia="sl-SI"/>
        </w:rPr>
      </w:pPr>
      <w:r w:rsidRPr="000C5A2B">
        <w:rPr>
          <w:rFonts w:ascii="Arial" w:hAnsi="Arial" w:cs="Arial"/>
          <w:sz w:val="20"/>
          <w:szCs w:val="20"/>
          <w:lang w:eastAsia="sl-SI"/>
        </w:rPr>
        <w:t>Mednarodna organizacija za migracije (IOM) izvaja program, s katerim pomaga pri prostovoljnih vrnitvah v Egipt. Oblasti v Egiptu sodelujejo z IOM. Oddelek za zunanje odnose in trgovino avstralske vlade (DFAT) v svojem poročilu ocenjuje, da osebe, ki se v Egipt vračajo po večletnih odsotnostih, in prosilci za mednarodno zaščito, ki jim status ne bi bil priznan, niso deležni povračilnih ukrepov države. Egipt sprejema tudi neprostovoljne povratnike, vendar se lahko zgodi, da so ob vrnitvi zaslišani ali pa je njihov vstop v državo preložen. DFAT ocenjuje tudi, da uradniki na egiptovskih predstavništvih v tujini spremljajo politične aktivnosti nekaterih njihovih državljanov, posebej tistih, ki se močno izpostavljajo</w:t>
      </w:r>
      <w:r w:rsidRPr="000C5A2B">
        <w:rPr>
          <w:rStyle w:val="Sprotnaopomba-sklic"/>
          <w:rFonts w:ascii="Arial" w:hAnsi="Arial" w:cs="Arial"/>
          <w:sz w:val="20"/>
          <w:szCs w:val="20"/>
          <w:lang w:eastAsia="sl-SI"/>
        </w:rPr>
        <w:footnoteReference w:id="122"/>
      </w:r>
      <w:r w:rsidRPr="000C5A2B">
        <w:rPr>
          <w:rFonts w:ascii="Arial" w:hAnsi="Arial" w:cs="Arial"/>
          <w:sz w:val="20"/>
          <w:szCs w:val="20"/>
          <w:lang w:eastAsia="sl-SI"/>
        </w:rPr>
        <w:t xml:space="preserve">. </w:t>
      </w:r>
    </w:p>
    <w:p w14:paraId="6AC22419" w14:textId="77777777" w:rsidR="00A9669A" w:rsidRPr="000C5A2B" w:rsidRDefault="00A9669A" w:rsidP="00A9669A">
      <w:pPr>
        <w:autoSpaceDE w:val="0"/>
        <w:autoSpaceDN w:val="0"/>
        <w:adjustRightInd w:val="0"/>
        <w:jc w:val="both"/>
        <w:rPr>
          <w:rFonts w:ascii="Arial" w:hAnsi="Arial" w:cs="Arial"/>
          <w:color w:val="000000"/>
          <w:sz w:val="20"/>
          <w:szCs w:val="20"/>
          <w:lang w:eastAsia="sl-SI"/>
        </w:rPr>
      </w:pPr>
      <w:r w:rsidRPr="000C5A2B">
        <w:rPr>
          <w:rFonts w:ascii="Arial" w:hAnsi="Arial" w:cs="Arial"/>
          <w:color w:val="000000"/>
          <w:sz w:val="20"/>
          <w:szCs w:val="20"/>
          <w:lang w:eastAsia="sl-SI"/>
        </w:rPr>
        <w:t>Ustava določa zaščito za politične begunce, vendar zakon ne določa odobritve statusa begunca. Vlada ni vzpostavila pravnega okvira za zagotovitev zaščite beguncev, podelila je pooblastilo Uradu visokega komisarja ZN za begunce (UNHCR), da presoja upravičenost do zaščite. Vlada sodeluje z UNHCR in drugimi humanitarnimi organizacijami na področju zagotavljanja zaščite in pomoči beguncem, prosilcem za mednarodno zaščito, osebam brez državljanstva ipd. Mediji, nevladne organizacije in predstavniki UNHCR poročajo o občasnih napadih in spolnih napadih na begunce ter njihovi diskriminaciji</w:t>
      </w:r>
      <w:r w:rsidRPr="000C5A2B">
        <w:rPr>
          <w:rStyle w:val="Sprotnaopomba-sklic"/>
          <w:rFonts w:ascii="Arial" w:hAnsi="Arial" w:cs="Arial"/>
          <w:color w:val="000000"/>
          <w:sz w:val="20"/>
          <w:szCs w:val="20"/>
          <w:lang w:eastAsia="sl-SI"/>
        </w:rPr>
        <w:footnoteReference w:id="123"/>
      </w:r>
      <w:r w:rsidRPr="000C5A2B">
        <w:rPr>
          <w:rFonts w:ascii="Arial" w:hAnsi="Arial" w:cs="Arial"/>
          <w:color w:val="000000"/>
          <w:sz w:val="20"/>
          <w:szCs w:val="20"/>
          <w:lang w:eastAsia="sl-SI"/>
        </w:rPr>
        <w:t xml:space="preserve">. </w:t>
      </w:r>
    </w:p>
    <w:p w14:paraId="6D086607" w14:textId="77777777" w:rsidR="00A9669A" w:rsidRPr="000C5A2B" w:rsidRDefault="00A9669A" w:rsidP="00A9669A">
      <w:pPr>
        <w:autoSpaceDE w:val="0"/>
        <w:autoSpaceDN w:val="0"/>
        <w:adjustRightInd w:val="0"/>
        <w:jc w:val="both"/>
        <w:rPr>
          <w:rFonts w:ascii="Arial" w:hAnsi="Arial" w:cs="Arial"/>
          <w:color w:val="000000"/>
          <w:sz w:val="20"/>
          <w:szCs w:val="20"/>
          <w:lang w:eastAsia="sl-SI"/>
        </w:rPr>
      </w:pPr>
      <w:r w:rsidRPr="000C5A2B">
        <w:rPr>
          <w:rFonts w:ascii="Arial" w:hAnsi="Arial" w:cs="Arial"/>
          <w:color w:val="000000"/>
          <w:sz w:val="20"/>
          <w:szCs w:val="20"/>
          <w:lang w:eastAsia="sl-SI"/>
        </w:rPr>
        <w:t>Ustava določa, da mora vlada zagotoviti varstvo otrok pred vsemi oblikami nasilja in zlorabe. Kljub temu vlada nima organa, ki bi skrbel za preprečevanje nasilja nad otroki. Organizacije za varstvo človekovih pravic poročajo o zlorabah otrok v priporih, mučenjih, nastanitvi z odraslimi zaporniki, odrekanju pravice do zastopanja ter o neobveščanju sorodnikov</w:t>
      </w:r>
      <w:r w:rsidRPr="000C5A2B">
        <w:rPr>
          <w:rStyle w:val="Sprotnaopomba-sklic"/>
          <w:rFonts w:ascii="Arial" w:hAnsi="Arial" w:cs="Arial"/>
          <w:color w:val="000000"/>
          <w:sz w:val="20"/>
          <w:szCs w:val="20"/>
          <w:lang w:eastAsia="sl-SI"/>
        </w:rPr>
        <w:footnoteReference w:id="124"/>
      </w:r>
      <w:r w:rsidRPr="000C5A2B">
        <w:rPr>
          <w:rFonts w:ascii="Arial" w:hAnsi="Arial" w:cs="Arial"/>
          <w:color w:val="000000"/>
          <w:sz w:val="20"/>
          <w:szCs w:val="20"/>
          <w:lang w:eastAsia="sl-SI"/>
        </w:rPr>
        <w:t>. HRW je poročal o 14-letnem dečku, ki je bil v zaporu mučen, ker naj bi sodeloval v protesti leta 2016</w:t>
      </w:r>
      <w:r w:rsidRPr="000C5A2B">
        <w:rPr>
          <w:rStyle w:val="Sprotnaopomba-sklic"/>
          <w:rFonts w:ascii="Arial" w:hAnsi="Arial" w:cs="Arial"/>
          <w:color w:val="000000"/>
          <w:sz w:val="20"/>
          <w:szCs w:val="20"/>
          <w:lang w:eastAsia="sl-SI"/>
        </w:rPr>
        <w:footnoteReference w:id="125"/>
      </w:r>
      <w:r w:rsidRPr="000C5A2B">
        <w:rPr>
          <w:rFonts w:ascii="Arial" w:hAnsi="Arial" w:cs="Arial"/>
          <w:color w:val="000000"/>
          <w:sz w:val="20"/>
          <w:szCs w:val="20"/>
          <w:lang w:eastAsia="sl-SI"/>
        </w:rPr>
        <w:t xml:space="preserve">. </w:t>
      </w:r>
    </w:p>
    <w:p w14:paraId="6D9E86F5"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 xml:space="preserve">Največje težave uresničevanja človekovih pravic pred sprejetjem nove ustave so bile: čezmerna uporaba sile varnostnih sil, vključno z nezakonitimi poboji in mučenji; ukinitev državljanskih svoboščin, vključno z vladno omejitvijo svobode izražanja, svobode tiska in pravice do mirnega zbiranja in združevanja; omejitve </w:t>
      </w:r>
      <w:r w:rsidRPr="000C5A2B">
        <w:rPr>
          <w:rFonts w:ascii="Arial" w:hAnsi="Arial" w:cs="Arial"/>
          <w:sz w:val="20"/>
          <w:szCs w:val="20"/>
        </w:rPr>
        <w:lastRenderedPageBreak/>
        <w:t>v predpisanem sodnem postopku, pregon in nasilje zoper skupnost LGBTI, prisilno delo otrok. Domače in mednarodne organizacije za človekove pravice so poročale o neustreznih postopkih varnostnih sil in policije (mučenje in poboji osumljencev) na policijskih postajah</w:t>
      </w:r>
      <w:r w:rsidRPr="000C5A2B">
        <w:rPr>
          <w:rStyle w:val="Sprotnaopomba-sklic"/>
          <w:rFonts w:ascii="Arial" w:hAnsi="Arial" w:cs="Arial"/>
          <w:sz w:val="20"/>
          <w:szCs w:val="20"/>
        </w:rPr>
        <w:footnoteReference w:id="126"/>
      </w:r>
      <w:r w:rsidRPr="000C5A2B">
        <w:rPr>
          <w:rFonts w:ascii="Arial" w:hAnsi="Arial" w:cs="Arial"/>
          <w:sz w:val="20"/>
          <w:szCs w:val="20"/>
        </w:rPr>
        <w:t>.</w:t>
      </w:r>
    </w:p>
    <w:p w14:paraId="6EA5972D"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 xml:space="preserve">Egipt je podpisnik Mednarodnega pakta o državljanskih in političnih pravicah, </w:t>
      </w:r>
      <w:hyperlink r:id="rId64" w:anchor="c67" w:history="1">
        <w:r w:rsidRPr="000C5A2B">
          <w:rPr>
            <w:rFonts w:ascii="Arial" w:hAnsi="Arial" w:cs="Arial"/>
            <w:sz w:val="20"/>
            <w:szCs w:val="20"/>
          </w:rPr>
          <w:t>Mednarodnega pakta o ekonomskih, socialnih in kulturnih pravicah</w:t>
        </w:r>
      </w:hyperlink>
      <w:r w:rsidRPr="000C5A2B">
        <w:rPr>
          <w:rFonts w:ascii="Arial" w:hAnsi="Arial" w:cs="Arial"/>
          <w:sz w:val="20"/>
          <w:szCs w:val="20"/>
        </w:rPr>
        <w:t xml:space="preserve">, </w:t>
      </w:r>
      <w:hyperlink r:id="rId65" w:tgtFrame="_blank" w:history="1">
        <w:r w:rsidRPr="000C5A2B">
          <w:rPr>
            <w:rFonts w:ascii="Arial" w:hAnsi="Arial" w:cs="Arial"/>
            <w:sz w:val="20"/>
            <w:szCs w:val="20"/>
            <w:shd w:val="clear" w:color="auto" w:fill="FFFFFF"/>
          </w:rPr>
          <w:t>Mednarodne konvencije o odpravi vseh oblik rasne diskriminacije</w:t>
        </w:r>
      </w:hyperlink>
      <w:r w:rsidRPr="000C5A2B">
        <w:rPr>
          <w:rFonts w:ascii="Arial" w:hAnsi="Arial" w:cs="Arial"/>
          <w:sz w:val="20"/>
          <w:szCs w:val="20"/>
        </w:rPr>
        <w:t xml:space="preserve">, </w:t>
      </w:r>
      <w:hyperlink r:id="rId66" w:anchor="c69" w:history="1">
        <w:r w:rsidRPr="000C5A2B">
          <w:rPr>
            <w:rFonts w:ascii="Arial" w:hAnsi="Arial" w:cs="Arial"/>
            <w:sz w:val="20"/>
            <w:szCs w:val="20"/>
          </w:rPr>
          <w:t>Konvencije o otrokovih pravicah</w:t>
        </w:r>
      </w:hyperlink>
      <w:r w:rsidRPr="000C5A2B">
        <w:rPr>
          <w:rFonts w:ascii="Arial" w:hAnsi="Arial" w:cs="Arial"/>
          <w:sz w:val="20"/>
          <w:szCs w:val="20"/>
        </w:rPr>
        <w:t>, Konvencije o odpravi vseh oblik diskriminacije žensk, Konvencije o pravicah invalidov, Konvencije o preprečevanju mučenja in nečloveškega ali ponižujočega ravnanja ali kaznovanja, Konvencije o statusu beguncev in njenega protokola</w:t>
      </w:r>
      <w:r w:rsidRPr="000C5A2B">
        <w:rPr>
          <w:rStyle w:val="Sprotnaopomba-sklic"/>
          <w:rFonts w:ascii="Arial" w:hAnsi="Arial" w:cs="Arial"/>
          <w:sz w:val="20"/>
          <w:szCs w:val="20"/>
        </w:rPr>
        <w:footnoteReference w:id="127"/>
      </w:r>
      <w:r w:rsidRPr="000C5A2B">
        <w:rPr>
          <w:rFonts w:ascii="Arial" w:hAnsi="Arial" w:cs="Arial"/>
          <w:sz w:val="20"/>
          <w:szCs w:val="20"/>
        </w:rPr>
        <w:t>.</w:t>
      </w:r>
    </w:p>
    <w:p w14:paraId="257FB052"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Egipt je postal partner EU na področju političnega in gospodarskega sodelovanja, trgovine ter tehničnega in razvojnega sodelovanja z vzpostavitvijo »Evropskega sosedskega programa«. Pomoč Egiptu je osredotočena na tri prednostna področja, in sicer modernizacijo gospodarstva, trajnostni energetski in okoljski razvoj, socialni razvoj in socialno zaščito ter krepitev stabilne in moderne demokratične države</w:t>
      </w:r>
      <w:r w:rsidRPr="000C5A2B">
        <w:rPr>
          <w:rStyle w:val="Sprotnaopomba-sklic"/>
          <w:rFonts w:ascii="Arial" w:hAnsi="Arial" w:cs="Arial"/>
          <w:sz w:val="20"/>
          <w:szCs w:val="20"/>
        </w:rPr>
        <w:footnoteReference w:id="128"/>
      </w:r>
      <w:r w:rsidRPr="000C5A2B">
        <w:rPr>
          <w:rFonts w:ascii="Arial" w:hAnsi="Arial" w:cs="Arial"/>
          <w:sz w:val="20"/>
          <w:szCs w:val="20"/>
        </w:rPr>
        <w:t>.</w:t>
      </w:r>
    </w:p>
    <w:p w14:paraId="32DB0DFC"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V letu 2020 je bilo v Evropski uniji vloženih 3325 prošenj za mednarodno zaščito egiptovskih državljanov, vendar je bilo več kot 85 odstotkov prošenj na prvi stopnji zavrnjenih</w:t>
      </w:r>
      <w:r w:rsidRPr="000C5A2B">
        <w:rPr>
          <w:rStyle w:val="Sprotnaopomba-sklic"/>
          <w:rFonts w:ascii="Arial" w:hAnsi="Arial" w:cs="Arial"/>
          <w:sz w:val="20"/>
          <w:szCs w:val="20"/>
        </w:rPr>
        <w:footnoteReference w:id="129"/>
      </w:r>
      <w:r w:rsidRPr="000C5A2B">
        <w:rPr>
          <w:rFonts w:ascii="Arial" w:hAnsi="Arial" w:cs="Arial"/>
          <w:sz w:val="20"/>
          <w:szCs w:val="20"/>
        </w:rPr>
        <w:t xml:space="preserve">. Egipt je uvrščen na </w:t>
      </w:r>
      <w:r w:rsidRPr="000C5A2B">
        <w:rPr>
          <w:rFonts w:ascii="Arial" w:hAnsi="Arial" w:cs="Arial"/>
          <w:sz w:val="20"/>
          <w:szCs w:val="20"/>
          <w:lang w:eastAsia="sl-SI"/>
        </w:rPr>
        <w:t>nacionalne sezname varnih držav izvora Cipra in Malte</w:t>
      </w:r>
      <w:r w:rsidRPr="000C5A2B">
        <w:rPr>
          <w:rStyle w:val="Sprotnaopomba-sklic"/>
          <w:rFonts w:ascii="Arial" w:hAnsi="Arial" w:cs="Arial"/>
          <w:sz w:val="20"/>
          <w:szCs w:val="20"/>
          <w:lang w:eastAsia="sl-SI"/>
        </w:rPr>
        <w:footnoteReference w:id="130"/>
      </w:r>
      <w:r w:rsidRPr="000C5A2B">
        <w:rPr>
          <w:rFonts w:ascii="Arial" w:hAnsi="Arial" w:cs="Arial"/>
          <w:sz w:val="20"/>
          <w:szCs w:val="20"/>
          <w:lang w:eastAsia="sl-SI"/>
        </w:rPr>
        <w:t>.</w:t>
      </w:r>
    </w:p>
    <w:p w14:paraId="5543F519" w14:textId="77777777" w:rsidR="00A9669A" w:rsidRPr="000C5A2B" w:rsidRDefault="00A9669A" w:rsidP="00A9669A">
      <w:pPr>
        <w:autoSpaceDE w:val="0"/>
        <w:autoSpaceDN w:val="0"/>
        <w:adjustRightInd w:val="0"/>
        <w:jc w:val="both"/>
        <w:rPr>
          <w:rFonts w:ascii="Arial" w:hAnsi="Arial" w:cs="Arial"/>
          <w:sz w:val="20"/>
          <w:szCs w:val="20"/>
        </w:rPr>
      </w:pPr>
      <w:r w:rsidRPr="000C5A2B">
        <w:rPr>
          <w:rFonts w:ascii="Arial" w:hAnsi="Arial" w:cs="Arial"/>
          <w:sz w:val="20"/>
          <w:szCs w:val="20"/>
        </w:rPr>
        <w:t xml:space="preserve">Na splošno je v primerih, ko grožnja proti osebi ni povzročena od državnih oblasti, notranja premestitev ena od možnosti, ki je seveda odvisna od narave grožnje in osebnih okoliščin osebe. Lahko ugotovimo, da v Egiptu </w:t>
      </w:r>
      <w:r w:rsidRPr="000C5A2B">
        <w:rPr>
          <w:rFonts w:ascii="Arial" w:hAnsi="Arial" w:cs="Arial"/>
          <w:sz w:val="20"/>
          <w:szCs w:val="20"/>
          <w:lang w:eastAsia="en-GB"/>
        </w:rPr>
        <w:t xml:space="preserve">na splošno in redno ni preganjanja, mučenja ali nečloveškega ali ponižujočega ravnanja ali kaznovanja </w:t>
      </w:r>
      <w:r w:rsidRPr="000C5A2B">
        <w:rPr>
          <w:rFonts w:ascii="Arial" w:hAnsi="Arial" w:cs="Arial"/>
          <w:sz w:val="20"/>
          <w:szCs w:val="20"/>
        </w:rPr>
        <w:t>in ni ogroženosti zaradi vsesplošnega nasilja v razmerah mednarodnega ali notranjega oboroženega spopada. Zaradi znatnih političnih in ustavnih sprememb v Egiptu, ki so se zgodile pred kratkim, in kljub pomanjkljivostim na področju varstva človekovih pravic se v državi kaže napredek in se Egipt z možnostjo notranje preselitve oseb lahko šteje za varno državo izvora.</w:t>
      </w:r>
    </w:p>
    <w:p w14:paraId="2B1EA9BC" w14:textId="77777777" w:rsidR="00A9669A" w:rsidRPr="000C5A2B" w:rsidRDefault="00A9669A" w:rsidP="00A9669A">
      <w:pPr>
        <w:spacing w:line="240" w:lineRule="auto"/>
        <w:jc w:val="both"/>
        <w:rPr>
          <w:rFonts w:ascii="Arial" w:hAnsi="Arial" w:cs="Arial"/>
          <w:sz w:val="20"/>
          <w:szCs w:val="20"/>
        </w:rPr>
      </w:pPr>
    </w:p>
    <w:p w14:paraId="389630F5" w14:textId="77777777" w:rsidR="00A9669A" w:rsidRPr="000C5A2B" w:rsidRDefault="00A9669A" w:rsidP="00A9669A">
      <w:pPr>
        <w:spacing w:line="288" w:lineRule="auto"/>
        <w:jc w:val="both"/>
        <w:rPr>
          <w:rFonts w:ascii="Arial" w:hAnsi="Arial" w:cs="Arial"/>
          <w:sz w:val="20"/>
          <w:szCs w:val="20"/>
        </w:rPr>
      </w:pPr>
      <w:r w:rsidRPr="000C5A2B">
        <w:rPr>
          <w:rFonts w:ascii="Arial" w:hAnsi="Arial" w:cs="Arial"/>
          <w:sz w:val="20"/>
          <w:szCs w:val="20"/>
        </w:rPr>
        <w:t xml:space="preserve">Viri: </w:t>
      </w:r>
    </w:p>
    <w:p w14:paraId="74E1087C" w14:textId="77777777" w:rsidR="00A9669A" w:rsidRPr="000C5A2B" w:rsidRDefault="00A9669A" w:rsidP="00990781">
      <w:pPr>
        <w:pStyle w:val="Odstavekseznama"/>
        <w:numPr>
          <w:ilvl w:val="0"/>
          <w:numId w:val="20"/>
        </w:numPr>
        <w:spacing w:after="200" w:line="288" w:lineRule="auto"/>
        <w:contextualSpacing/>
        <w:jc w:val="both"/>
        <w:rPr>
          <w:rFonts w:ascii="Arial" w:hAnsi="Arial" w:cs="Arial"/>
          <w:sz w:val="20"/>
          <w:szCs w:val="20"/>
        </w:rPr>
      </w:pPr>
      <w:r w:rsidRPr="000C5A2B">
        <w:rPr>
          <w:rFonts w:ascii="Arial" w:hAnsi="Arial" w:cs="Arial"/>
          <w:sz w:val="20"/>
          <w:szCs w:val="20"/>
        </w:rPr>
        <w:t xml:space="preserve">CIA. The World Factbook. </w:t>
      </w:r>
      <w:r w:rsidRPr="000C5A2B">
        <w:rPr>
          <w:rFonts w:ascii="Arial" w:hAnsi="Arial" w:cs="Arial"/>
          <w:i/>
          <w:sz w:val="20"/>
          <w:szCs w:val="20"/>
        </w:rPr>
        <w:t>Egypt</w:t>
      </w:r>
      <w:r w:rsidRPr="000C5A2B">
        <w:rPr>
          <w:rFonts w:ascii="Arial" w:hAnsi="Arial" w:cs="Arial"/>
          <w:sz w:val="20"/>
          <w:szCs w:val="20"/>
        </w:rPr>
        <w:t xml:space="preserve">, zadnjič posodobljeno 29. 9. 2021. </w:t>
      </w:r>
      <w:hyperlink r:id="rId67" w:history="1">
        <w:r w:rsidRPr="000C5A2B">
          <w:rPr>
            <w:rStyle w:val="Hiperpovezava"/>
            <w:rFonts w:ascii="Arial" w:hAnsi="Arial" w:cs="Arial"/>
            <w:sz w:val="20"/>
            <w:szCs w:val="20"/>
          </w:rPr>
          <w:t>https://www.cia.gov/the-world-factbook/countries/egypt/</w:t>
        </w:r>
      </w:hyperlink>
      <w:r w:rsidRPr="000C5A2B">
        <w:rPr>
          <w:rFonts w:ascii="Arial" w:hAnsi="Arial" w:cs="Arial"/>
          <w:sz w:val="20"/>
          <w:szCs w:val="20"/>
        </w:rPr>
        <w:t xml:space="preserve"> (dosegljivo 8. 10. 2021)</w:t>
      </w:r>
    </w:p>
    <w:p w14:paraId="780F62F2"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USDOS. 2020 Country Reports on Human Rights Practices: Egypt, 30. 3. 2021. </w:t>
      </w:r>
      <w:hyperlink r:id="rId68" w:history="1">
        <w:r w:rsidRPr="000C5A2B">
          <w:rPr>
            <w:rStyle w:val="Hiperpovezava"/>
            <w:rFonts w:ascii="Arial" w:hAnsi="Arial" w:cs="Arial"/>
            <w:sz w:val="20"/>
            <w:szCs w:val="20"/>
          </w:rPr>
          <w:t>https://www.state.gov/reports/2020-country-reports-on-human-rights-practices/egypt/</w:t>
        </w:r>
      </w:hyperlink>
      <w:r w:rsidRPr="000C5A2B">
        <w:rPr>
          <w:rFonts w:ascii="Arial" w:hAnsi="Arial" w:cs="Arial"/>
          <w:sz w:val="20"/>
          <w:szCs w:val="20"/>
        </w:rPr>
        <w:t xml:space="preserve"> (dosegljivo 8. 10. 2021)</w:t>
      </w:r>
    </w:p>
    <w:p w14:paraId="0153DF52"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Australian Government. Department of Foreign Affairs and Trade. </w:t>
      </w:r>
      <w:r w:rsidRPr="000C5A2B">
        <w:rPr>
          <w:rFonts w:ascii="Arial" w:hAnsi="Arial" w:cs="Arial"/>
          <w:i/>
          <w:sz w:val="20"/>
          <w:szCs w:val="20"/>
        </w:rPr>
        <w:t>Dfat Country Information Report Egypt</w:t>
      </w:r>
      <w:r w:rsidRPr="000C5A2B">
        <w:rPr>
          <w:rFonts w:ascii="Arial" w:hAnsi="Arial" w:cs="Arial"/>
          <w:sz w:val="20"/>
          <w:szCs w:val="20"/>
        </w:rPr>
        <w:t xml:space="preserve">, 17. 6. 2019. </w:t>
      </w:r>
      <w:hyperlink r:id="rId69" w:history="1">
        <w:r w:rsidRPr="000C5A2B">
          <w:rPr>
            <w:rStyle w:val="Hiperpovezava"/>
            <w:rFonts w:ascii="Arial" w:hAnsi="Arial" w:cs="Arial"/>
            <w:sz w:val="20"/>
            <w:szCs w:val="20"/>
          </w:rPr>
          <w:t>https://www.dfat.gov.au/sites/default/files/country-information-report-egypt.pdf</w:t>
        </w:r>
      </w:hyperlink>
      <w:r w:rsidRPr="000C5A2B">
        <w:rPr>
          <w:rFonts w:ascii="Arial" w:hAnsi="Arial" w:cs="Arial"/>
          <w:sz w:val="20"/>
          <w:szCs w:val="20"/>
        </w:rPr>
        <w:t xml:space="preserve"> (dosegljivo 8. 10. 2021)</w:t>
      </w:r>
    </w:p>
    <w:p w14:paraId="09AAF494"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Bertelsmann Stiftung. </w:t>
      </w:r>
      <w:r w:rsidRPr="000C5A2B">
        <w:rPr>
          <w:rFonts w:ascii="Arial" w:hAnsi="Arial" w:cs="Arial"/>
          <w:i/>
          <w:sz w:val="20"/>
          <w:szCs w:val="20"/>
        </w:rPr>
        <w:t>BTI 2020 Country Report — Egypt</w:t>
      </w:r>
      <w:r w:rsidRPr="000C5A2B">
        <w:rPr>
          <w:rFonts w:ascii="Arial" w:hAnsi="Arial" w:cs="Arial"/>
          <w:sz w:val="20"/>
          <w:szCs w:val="20"/>
        </w:rPr>
        <w:t xml:space="preserve">, 2020. </w:t>
      </w:r>
      <w:hyperlink r:id="rId70" w:history="1">
        <w:r w:rsidRPr="000C5A2B">
          <w:rPr>
            <w:rStyle w:val="Hiperpovezava"/>
            <w:rFonts w:ascii="Arial" w:hAnsi="Arial" w:cs="Arial"/>
            <w:sz w:val="20"/>
            <w:szCs w:val="20"/>
          </w:rPr>
          <w:t>https://bti-project.org/en/reports/country-report/EGY</w:t>
        </w:r>
      </w:hyperlink>
      <w:r w:rsidRPr="000C5A2B">
        <w:rPr>
          <w:rFonts w:ascii="Arial" w:hAnsi="Arial" w:cs="Arial"/>
          <w:sz w:val="20"/>
          <w:szCs w:val="20"/>
        </w:rPr>
        <w:t xml:space="preserve"> (dosegljivo 8. 10. 2021)</w:t>
      </w:r>
    </w:p>
    <w:p w14:paraId="7E75968C"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Human Rights Watch. </w:t>
      </w:r>
      <w:r w:rsidRPr="000C5A2B">
        <w:rPr>
          <w:rFonts w:ascii="Arial" w:hAnsi="Arial" w:cs="Arial"/>
          <w:i/>
          <w:sz w:val="20"/>
          <w:szCs w:val="20"/>
        </w:rPr>
        <w:t>World Report 2021 - Egypt</w:t>
      </w:r>
      <w:r w:rsidRPr="000C5A2B">
        <w:rPr>
          <w:rFonts w:ascii="Arial" w:hAnsi="Arial" w:cs="Arial"/>
          <w:sz w:val="20"/>
          <w:szCs w:val="20"/>
        </w:rPr>
        <w:t xml:space="preserve">, 13. 1. 2021. </w:t>
      </w:r>
      <w:hyperlink r:id="rId71" w:anchor="5c6897" w:history="1">
        <w:r w:rsidRPr="000C5A2B">
          <w:rPr>
            <w:rStyle w:val="Hiperpovezava"/>
            <w:rFonts w:ascii="Arial" w:hAnsi="Arial" w:cs="Arial"/>
            <w:sz w:val="20"/>
            <w:szCs w:val="20"/>
          </w:rPr>
          <w:t>https://www.hrw.org/world-report/2021/country-chapters/egypt#5c6897</w:t>
        </w:r>
      </w:hyperlink>
      <w:r w:rsidRPr="000C5A2B">
        <w:rPr>
          <w:rFonts w:ascii="Arial" w:hAnsi="Arial" w:cs="Arial"/>
          <w:sz w:val="20"/>
          <w:szCs w:val="20"/>
        </w:rPr>
        <w:t xml:space="preserve"> (dosegljivo 8. 10. 2021)</w:t>
      </w:r>
    </w:p>
    <w:p w14:paraId="001D7AD4"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lastRenderedPageBreak/>
        <w:t xml:space="preserve">Amnesty International. </w:t>
      </w:r>
      <w:r w:rsidRPr="000C5A2B">
        <w:rPr>
          <w:rFonts w:ascii="Arial" w:hAnsi="Arial" w:cs="Arial"/>
          <w:i/>
          <w:sz w:val="20"/>
          <w:szCs w:val="20"/>
        </w:rPr>
        <w:t>Amnesty International Report 2020/21; The State of the World's Human Rights; Egypt 2020</w:t>
      </w:r>
      <w:r w:rsidRPr="000C5A2B">
        <w:rPr>
          <w:rFonts w:ascii="Arial" w:hAnsi="Arial" w:cs="Arial"/>
          <w:sz w:val="20"/>
          <w:szCs w:val="20"/>
        </w:rPr>
        <w:t xml:space="preserve">, 7. 4. 2021. </w:t>
      </w:r>
      <w:hyperlink r:id="rId72" w:history="1">
        <w:r w:rsidRPr="000C5A2B">
          <w:rPr>
            <w:rStyle w:val="Hiperpovezava"/>
            <w:rFonts w:ascii="Arial" w:hAnsi="Arial" w:cs="Arial"/>
            <w:sz w:val="20"/>
            <w:szCs w:val="20"/>
          </w:rPr>
          <w:t>https://www.amnesty.org/en/location/middle-east-and-north-africa/egypt/report-egypt/</w:t>
        </w:r>
      </w:hyperlink>
      <w:r w:rsidRPr="000C5A2B">
        <w:rPr>
          <w:rFonts w:ascii="Arial" w:hAnsi="Arial" w:cs="Arial"/>
          <w:sz w:val="20"/>
          <w:szCs w:val="20"/>
        </w:rPr>
        <w:t xml:space="preserve"> (dosegljivo 8. 10. 2021)</w:t>
      </w:r>
    </w:p>
    <w:p w14:paraId="05FDB990"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ILGA. </w:t>
      </w:r>
      <w:r w:rsidRPr="000C5A2B">
        <w:rPr>
          <w:rFonts w:ascii="Arial" w:hAnsi="Arial" w:cs="Arial"/>
          <w:color w:val="333333"/>
          <w:sz w:val="20"/>
          <w:szCs w:val="20"/>
          <w:shd w:val="clear" w:color="auto" w:fill="F5F5F5"/>
        </w:rPr>
        <w:t>​</w:t>
      </w:r>
      <w:r w:rsidRPr="000C5A2B">
        <w:rPr>
          <w:rFonts w:ascii="Arial" w:hAnsi="Arial" w:cs="Arial"/>
          <w:i/>
          <w:sz w:val="20"/>
          <w:szCs w:val="20"/>
        </w:rPr>
        <w:t>Egypt. State-Sponsored Homophobia 2019</w:t>
      </w:r>
      <w:r w:rsidRPr="000C5A2B">
        <w:rPr>
          <w:rFonts w:ascii="Arial" w:hAnsi="Arial" w:cs="Arial"/>
          <w:sz w:val="20"/>
          <w:szCs w:val="20"/>
        </w:rPr>
        <w:t xml:space="preserve">, marec 2019. </w:t>
      </w:r>
      <w:hyperlink r:id="rId73" w:history="1">
        <w:r w:rsidRPr="000C5A2B">
          <w:rPr>
            <w:rStyle w:val="Hiperpovezava"/>
            <w:rFonts w:ascii="Arial" w:hAnsi="Arial" w:cs="Arial"/>
            <w:sz w:val="20"/>
            <w:szCs w:val="20"/>
          </w:rPr>
          <w:t>https://ilga.org/downloads/ILGA_State_Sponsored_Homophobia_2019.pdf</w:t>
        </w:r>
      </w:hyperlink>
      <w:r w:rsidRPr="000C5A2B">
        <w:rPr>
          <w:rFonts w:ascii="Arial" w:hAnsi="Arial" w:cs="Arial"/>
          <w:sz w:val="20"/>
          <w:szCs w:val="20"/>
        </w:rPr>
        <w:t xml:space="preserve"> (dosegljivo 8. 10. 2021)</w:t>
      </w:r>
    </w:p>
    <w:p w14:paraId="71C472AC"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Human Rights Watch. </w:t>
      </w:r>
      <w:r w:rsidRPr="000C5A2B">
        <w:rPr>
          <w:rFonts w:ascii="Arial" w:hAnsi="Arial" w:cs="Arial"/>
          <w:i/>
          <w:sz w:val="20"/>
          <w:szCs w:val="20"/>
        </w:rPr>
        <w:t>»No One Cared He Was A Child!«</w:t>
      </w:r>
      <w:r w:rsidRPr="000C5A2B">
        <w:rPr>
          <w:rFonts w:ascii="Arial" w:hAnsi="Arial" w:cs="Arial"/>
          <w:sz w:val="20"/>
          <w:szCs w:val="20"/>
        </w:rPr>
        <w:t xml:space="preserve">, 23. 3. 2020.  </w:t>
      </w:r>
      <w:hyperlink r:id="rId74" w:history="1">
        <w:r w:rsidRPr="000C5A2B">
          <w:rPr>
            <w:rStyle w:val="Hiperpovezava"/>
            <w:rFonts w:ascii="Arial" w:hAnsi="Arial" w:cs="Arial"/>
            <w:sz w:val="20"/>
            <w:szCs w:val="20"/>
          </w:rPr>
          <w:t>https://www.hrw.org/report/2020/03/23/no-one-cared-he-was-child/egyptian-security-forces-abuse-children-detention</w:t>
        </w:r>
      </w:hyperlink>
      <w:r w:rsidRPr="000C5A2B">
        <w:rPr>
          <w:rFonts w:ascii="Arial" w:hAnsi="Arial" w:cs="Arial"/>
          <w:sz w:val="20"/>
          <w:szCs w:val="20"/>
        </w:rPr>
        <w:t xml:space="preserve"> (dosegljivo 8. 10. 2021)</w:t>
      </w:r>
    </w:p>
    <w:p w14:paraId="187022E3"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European Commission. European Neighbourhood Policy and Enlargement Negotiations. </w:t>
      </w:r>
      <w:r w:rsidRPr="000C5A2B">
        <w:rPr>
          <w:rFonts w:ascii="Arial" w:hAnsi="Arial" w:cs="Arial"/>
          <w:i/>
          <w:sz w:val="20"/>
          <w:szCs w:val="20"/>
        </w:rPr>
        <w:t>Egypt</w:t>
      </w:r>
      <w:r w:rsidRPr="000C5A2B">
        <w:rPr>
          <w:rFonts w:ascii="Arial" w:hAnsi="Arial" w:cs="Arial"/>
          <w:sz w:val="20"/>
          <w:szCs w:val="20"/>
        </w:rPr>
        <w:t xml:space="preserve">, nedatirano. </w:t>
      </w:r>
      <w:hyperlink r:id="rId75" w:history="1">
        <w:r w:rsidRPr="000C5A2B">
          <w:rPr>
            <w:rStyle w:val="Hiperpovezava"/>
            <w:rFonts w:ascii="Arial" w:hAnsi="Arial" w:cs="Arial"/>
            <w:sz w:val="20"/>
            <w:szCs w:val="20"/>
          </w:rPr>
          <w:t>https://ec.europa.eu/neighbourhood-enlargement/european-neighbourhood-policy/countries-region/egypt_en</w:t>
        </w:r>
      </w:hyperlink>
      <w:r w:rsidRPr="000C5A2B">
        <w:rPr>
          <w:rFonts w:ascii="Arial" w:hAnsi="Arial" w:cs="Arial"/>
          <w:sz w:val="20"/>
          <w:szCs w:val="20"/>
        </w:rPr>
        <w:t xml:space="preserve"> (dosegljivo 8. 10. 2021)</w:t>
      </w:r>
    </w:p>
    <w:p w14:paraId="20F72F77"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EASO. </w:t>
      </w:r>
      <w:r w:rsidRPr="000C5A2B">
        <w:rPr>
          <w:rFonts w:ascii="Arial" w:hAnsi="Arial" w:cs="Arial"/>
          <w:bCs/>
          <w:i/>
          <w:sz w:val="20"/>
          <w:szCs w:val="20"/>
        </w:rPr>
        <w:t>Asylum Trends – 2020 Overview,</w:t>
      </w:r>
      <w:r w:rsidRPr="000C5A2B">
        <w:rPr>
          <w:rFonts w:ascii="Arial" w:hAnsi="Arial" w:cs="Arial"/>
          <w:b/>
          <w:bCs/>
          <w:sz w:val="20"/>
          <w:szCs w:val="20"/>
        </w:rPr>
        <w:t xml:space="preserve"> </w:t>
      </w:r>
      <w:r w:rsidRPr="000C5A2B">
        <w:rPr>
          <w:rFonts w:ascii="Arial" w:hAnsi="Arial" w:cs="Arial"/>
          <w:sz w:val="20"/>
          <w:szCs w:val="20"/>
        </w:rPr>
        <w:t xml:space="preserve">29. 6. 2021. </w:t>
      </w:r>
      <w:hyperlink r:id="rId76" w:history="1">
        <w:r w:rsidRPr="000C5A2B">
          <w:rPr>
            <w:rStyle w:val="Hiperpovezava"/>
            <w:rFonts w:ascii="Arial" w:hAnsi="Arial" w:cs="Arial"/>
            <w:sz w:val="20"/>
            <w:szCs w:val="20"/>
          </w:rPr>
          <w:t>https://www.easo.europa.eu/asylum-trends-easo-asylum-report-2021</w:t>
        </w:r>
      </w:hyperlink>
      <w:r w:rsidRPr="000C5A2B">
        <w:rPr>
          <w:rFonts w:ascii="Arial" w:hAnsi="Arial" w:cs="Arial"/>
          <w:sz w:val="20"/>
          <w:szCs w:val="20"/>
        </w:rPr>
        <w:t xml:space="preserve"> (dosegljivo 8. 10. 2021)</w:t>
      </w:r>
    </w:p>
    <w:p w14:paraId="45E4A945" w14:textId="77777777" w:rsidR="00A9669A" w:rsidRPr="000C5A2B" w:rsidRDefault="00A9669A" w:rsidP="00A9669A">
      <w:pPr>
        <w:rPr>
          <w:rFonts w:ascii="Arial" w:hAnsi="Arial" w:cs="Arial"/>
          <w:sz w:val="20"/>
          <w:szCs w:val="20"/>
        </w:rPr>
      </w:pPr>
    </w:p>
    <w:p w14:paraId="703E8904" w14:textId="77777777" w:rsidR="00A9669A" w:rsidRDefault="00A9669A" w:rsidP="00A9669A">
      <w:pPr>
        <w:rPr>
          <w:rFonts w:cs="Arial"/>
          <w:szCs w:val="20"/>
        </w:rPr>
      </w:pPr>
    </w:p>
    <w:p w14:paraId="2A1B4D33" w14:textId="77777777" w:rsidR="00A9669A" w:rsidRPr="00D30195" w:rsidRDefault="00A9669A" w:rsidP="00A9669A">
      <w:pPr>
        <w:rPr>
          <w:rFonts w:cs="Arial"/>
          <w:szCs w:val="20"/>
        </w:rPr>
      </w:pPr>
    </w:p>
    <w:p w14:paraId="3BFD82DD" w14:textId="77777777" w:rsidR="00A9669A" w:rsidRDefault="00A9669A" w:rsidP="00A9669A">
      <w:pPr>
        <w:keepNext/>
        <w:shd w:val="clear" w:color="auto" w:fill="FFFFFF"/>
        <w:autoSpaceDE w:val="0"/>
        <w:autoSpaceDN w:val="0"/>
        <w:adjustRightInd w:val="0"/>
        <w:spacing w:line="288" w:lineRule="auto"/>
        <w:ind w:left="142" w:hanging="426"/>
        <w:outlineLvl w:val="0"/>
        <w:rPr>
          <w:rFonts w:cs="Arial"/>
          <w:bCs/>
          <w:color w:val="113355"/>
          <w:kern w:val="32"/>
          <w:sz w:val="18"/>
          <w:szCs w:val="18"/>
          <w:lang w:val="en-US" w:eastAsia="sl-SI"/>
        </w:rPr>
      </w:pPr>
    </w:p>
    <w:p w14:paraId="07923E1E" w14:textId="77777777" w:rsidR="00A9669A" w:rsidRDefault="00A9669A" w:rsidP="00A9669A">
      <w:pPr>
        <w:keepNext/>
        <w:shd w:val="clear" w:color="auto" w:fill="FFFFFF"/>
        <w:autoSpaceDE w:val="0"/>
        <w:autoSpaceDN w:val="0"/>
        <w:adjustRightInd w:val="0"/>
        <w:spacing w:line="288" w:lineRule="auto"/>
        <w:ind w:left="142" w:hanging="426"/>
        <w:outlineLvl w:val="0"/>
        <w:rPr>
          <w:rFonts w:cs="Arial"/>
          <w:bCs/>
          <w:color w:val="113355"/>
          <w:kern w:val="32"/>
          <w:sz w:val="18"/>
          <w:szCs w:val="18"/>
          <w:lang w:val="en-US" w:eastAsia="sl-SI"/>
        </w:rPr>
      </w:pPr>
    </w:p>
    <w:p w14:paraId="1065B29C" w14:textId="77777777" w:rsidR="00A9669A" w:rsidRDefault="00A9669A" w:rsidP="00A9669A">
      <w:pPr>
        <w:keepNext/>
        <w:shd w:val="clear" w:color="auto" w:fill="FFFFFF"/>
        <w:autoSpaceDE w:val="0"/>
        <w:autoSpaceDN w:val="0"/>
        <w:adjustRightInd w:val="0"/>
        <w:spacing w:line="288" w:lineRule="auto"/>
        <w:ind w:left="142" w:hanging="426"/>
        <w:outlineLvl w:val="0"/>
        <w:rPr>
          <w:rFonts w:cs="Arial"/>
          <w:bCs/>
          <w:color w:val="113355"/>
          <w:kern w:val="32"/>
          <w:sz w:val="18"/>
          <w:szCs w:val="18"/>
          <w:lang w:val="en-US" w:eastAsia="sl-SI"/>
        </w:rPr>
      </w:pPr>
    </w:p>
    <w:p w14:paraId="2881B682" w14:textId="77777777" w:rsidR="00A9669A" w:rsidRDefault="00A9669A" w:rsidP="00A9669A">
      <w:pPr>
        <w:keepNext/>
        <w:shd w:val="clear" w:color="auto" w:fill="FFFFFF"/>
        <w:autoSpaceDE w:val="0"/>
        <w:autoSpaceDN w:val="0"/>
        <w:adjustRightInd w:val="0"/>
        <w:spacing w:line="288" w:lineRule="auto"/>
        <w:ind w:left="142" w:hanging="426"/>
        <w:outlineLvl w:val="0"/>
        <w:rPr>
          <w:rFonts w:cs="Arial"/>
          <w:bCs/>
          <w:color w:val="113355"/>
          <w:kern w:val="32"/>
          <w:sz w:val="18"/>
          <w:szCs w:val="18"/>
          <w:lang w:val="en-US" w:eastAsia="sl-SI"/>
        </w:rPr>
      </w:pPr>
    </w:p>
    <w:p w14:paraId="134356AC" w14:textId="77777777" w:rsidR="00A9669A" w:rsidRDefault="00A9669A" w:rsidP="00A9669A">
      <w:pPr>
        <w:keepNext/>
        <w:shd w:val="clear" w:color="auto" w:fill="FFFFFF"/>
        <w:autoSpaceDE w:val="0"/>
        <w:autoSpaceDN w:val="0"/>
        <w:adjustRightInd w:val="0"/>
        <w:spacing w:line="288" w:lineRule="auto"/>
        <w:ind w:left="142" w:hanging="426"/>
        <w:outlineLvl w:val="0"/>
        <w:rPr>
          <w:rFonts w:cs="Arial"/>
          <w:bCs/>
          <w:color w:val="113355"/>
          <w:kern w:val="32"/>
          <w:sz w:val="18"/>
          <w:szCs w:val="18"/>
          <w:lang w:val="en-US" w:eastAsia="sl-SI"/>
        </w:rPr>
      </w:pPr>
    </w:p>
    <w:p w14:paraId="1960B5DD" w14:textId="77777777" w:rsidR="00A9669A" w:rsidRDefault="00A9669A" w:rsidP="00A9669A">
      <w:pPr>
        <w:keepNext/>
        <w:shd w:val="clear" w:color="auto" w:fill="FFFFFF"/>
        <w:autoSpaceDE w:val="0"/>
        <w:autoSpaceDN w:val="0"/>
        <w:adjustRightInd w:val="0"/>
        <w:spacing w:line="288" w:lineRule="auto"/>
        <w:ind w:left="142" w:hanging="426"/>
        <w:outlineLvl w:val="0"/>
        <w:rPr>
          <w:rFonts w:cs="Arial"/>
          <w:bCs/>
          <w:color w:val="113355"/>
          <w:kern w:val="32"/>
          <w:sz w:val="18"/>
          <w:szCs w:val="18"/>
          <w:lang w:val="en-US" w:eastAsia="sl-SI"/>
        </w:rPr>
      </w:pPr>
    </w:p>
    <w:p w14:paraId="2E2DADA9" w14:textId="77777777" w:rsidR="00A9669A" w:rsidRDefault="00A9669A" w:rsidP="00A9669A">
      <w:pPr>
        <w:keepNext/>
        <w:shd w:val="clear" w:color="auto" w:fill="FFFFFF"/>
        <w:autoSpaceDE w:val="0"/>
        <w:autoSpaceDN w:val="0"/>
        <w:adjustRightInd w:val="0"/>
        <w:spacing w:line="288" w:lineRule="auto"/>
        <w:ind w:left="142" w:hanging="426"/>
        <w:outlineLvl w:val="0"/>
        <w:rPr>
          <w:rFonts w:cs="Arial"/>
          <w:bCs/>
          <w:color w:val="113355"/>
          <w:kern w:val="32"/>
          <w:sz w:val="18"/>
          <w:szCs w:val="18"/>
          <w:lang w:val="en-US" w:eastAsia="sl-SI"/>
        </w:rPr>
      </w:pPr>
    </w:p>
    <w:p w14:paraId="296C0616" w14:textId="77777777" w:rsidR="00A9669A" w:rsidRPr="009B5BEB" w:rsidRDefault="00A9669A" w:rsidP="00A9669A">
      <w:pPr>
        <w:keepNext/>
        <w:shd w:val="clear" w:color="auto" w:fill="FFFFFF"/>
        <w:autoSpaceDE w:val="0"/>
        <w:autoSpaceDN w:val="0"/>
        <w:adjustRightInd w:val="0"/>
        <w:spacing w:line="288" w:lineRule="auto"/>
        <w:ind w:left="142" w:hanging="426"/>
        <w:outlineLvl w:val="0"/>
        <w:rPr>
          <w:rFonts w:cs="Arial"/>
          <w:bCs/>
          <w:color w:val="113355"/>
          <w:kern w:val="32"/>
          <w:sz w:val="18"/>
          <w:szCs w:val="18"/>
          <w:lang w:val="en-US" w:eastAsia="sl-SI"/>
        </w:rPr>
      </w:pPr>
    </w:p>
    <w:p w14:paraId="30323DBB" w14:textId="77777777" w:rsidR="00A9669A" w:rsidRPr="00E840F5" w:rsidRDefault="00A9669A" w:rsidP="00A9669A">
      <w:pPr>
        <w:jc w:val="both"/>
        <w:rPr>
          <w:rFonts w:cs="Arial"/>
          <w:b/>
          <w:sz w:val="18"/>
          <w:szCs w:val="18"/>
          <w:lang w:eastAsia="sl-SI"/>
        </w:rPr>
      </w:pPr>
    </w:p>
    <w:p w14:paraId="1276EA34" w14:textId="77777777" w:rsidR="00A9669A" w:rsidRDefault="00A9669A" w:rsidP="00A9669A">
      <w:pPr>
        <w:jc w:val="both"/>
        <w:rPr>
          <w:rFonts w:cs="Arial"/>
          <w:b/>
          <w:szCs w:val="20"/>
          <w:lang w:eastAsia="sl-SI"/>
        </w:rPr>
      </w:pPr>
    </w:p>
    <w:p w14:paraId="77039A5D" w14:textId="77777777" w:rsidR="00A9669A" w:rsidRDefault="00A9669A" w:rsidP="00A9669A">
      <w:pPr>
        <w:jc w:val="both"/>
        <w:rPr>
          <w:rFonts w:cs="Arial"/>
          <w:b/>
          <w:szCs w:val="20"/>
          <w:lang w:eastAsia="sl-SI"/>
        </w:rPr>
      </w:pPr>
    </w:p>
    <w:p w14:paraId="6045DAF1" w14:textId="77777777" w:rsidR="00A9669A" w:rsidRDefault="00A9669A" w:rsidP="00A9669A">
      <w:pPr>
        <w:jc w:val="both"/>
        <w:rPr>
          <w:rFonts w:cs="Arial"/>
          <w:b/>
          <w:szCs w:val="20"/>
          <w:lang w:eastAsia="sl-SI"/>
        </w:rPr>
      </w:pPr>
    </w:p>
    <w:p w14:paraId="72ED44D0" w14:textId="77777777" w:rsidR="00A9669A" w:rsidRDefault="00A9669A" w:rsidP="00A9669A">
      <w:pPr>
        <w:jc w:val="both"/>
        <w:rPr>
          <w:rFonts w:cs="Arial"/>
          <w:b/>
          <w:szCs w:val="20"/>
          <w:lang w:eastAsia="sl-SI"/>
        </w:rPr>
      </w:pPr>
    </w:p>
    <w:p w14:paraId="1375C3AB" w14:textId="77777777" w:rsidR="00A9669A" w:rsidRDefault="00A9669A" w:rsidP="00A9669A">
      <w:pPr>
        <w:jc w:val="both"/>
        <w:rPr>
          <w:rFonts w:cs="Arial"/>
          <w:b/>
          <w:szCs w:val="20"/>
          <w:lang w:eastAsia="sl-SI"/>
        </w:rPr>
      </w:pPr>
    </w:p>
    <w:p w14:paraId="27E04460" w14:textId="77777777" w:rsidR="00A9669A" w:rsidRDefault="00A9669A" w:rsidP="00A9669A">
      <w:pPr>
        <w:jc w:val="both"/>
        <w:rPr>
          <w:rFonts w:cs="Arial"/>
          <w:b/>
          <w:szCs w:val="20"/>
          <w:lang w:eastAsia="sl-SI"/>
        </w:rPr>
      </w:pPr>
    </w:p>
    <w:p w14:paraId="61ABD4C4" w14:textId="77777777" w:rsidR="00A9669A" w:rsidRDefault="00A9669A" w:rsidP="00A9669A">
      <w:pPr>
        <w:jc w:val="both"/>
        <w:rPr>
          <w:rFonts w:cs="Arial"/>
          <w:b/>
          <w:szCs w:val="20"/>
          <w:lang w:eastAsia="sl-SI"/>
        </w:rPr>
      </w:pPr>
    </w:p>
    <w:p w14:paraId="180E3E65" w14:textId="77777777" w:rsidR="00A9669A" w:rsidRPr="000C5A2B" w:rsidRDefault="00A9669A" w:rsidP="00A9669A">
      <w:pPr>
        <w:jc w:val="both"/>
        <w:rPr>
          <w:rFonts w:ascii="Arial" w:hAnsi="Arial" w:cs="Arial"/>
          <w:b/>
          <w:sz w:val="20"/>
          <w:szCs w:val="20"/>
          <w:lang w:eastAsia="sl-SI"/>
        </w:rPr>
      </w:pPr>
      <w:r w:rsidRPr="000C5A2B">
        <w:rPr>
          <w:rFonts w:ascii="Arial" w:hAnsi="Arial" w:cs="Arial"/>
          <w:b/>
          <w:sz w:val="20"/>
          <w:szCs w:val="20"/>
          <w:lang w:eastAsia="sl-SI"/>
        </w:rPr>
        <w:lastRenderedPageBreak/>
        <w:t>GRUZIJA</w:t>
      </w:r>
    </w:p>
    <w:p w14:paraId="3F3C0B8B"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Gruzija se je leta 1999 odcepila od takratne Sovjetske zveze in postala neodvisna država. Po obdobju stagnacije je leta 2003 rožnata revolucija na noge dvignila mlade ljudi pod vodstvom predsednika, ki ni bil povezan s sovjetskim komunizmom. Takrat je država začela proces političnih in gospodarskih reform z namenom oblikovati vezi z zahodnimi institucijami, kot sta Nato in Evropska unija. Kljub temu ima Rusija še vedno pomembno vlogo v politiki države z nadzorom dveh regij – Abhazije in Južne Osetije. Leta 2008 sta se namreč Gruzija in Rusija spopadli v petdnevni vojni, po koncu katere je Rusija priznala neodvisnost Abhazije in Južne Osetije. Gruzija navedeni območji še vedno šteje za del svojega ozemlja</w:t>
      </w:r>
      <w:r w:rsidRPr="000C5A2B">
        <w:rPr>
          <w:rStyle w:val="Sprotnaopomba-sklic"/>
          <w:rFonts w:ascii="Arial" w:hAnsi="Arial" w:cs="Arial"/>
          <w:sz w:val="20"/>
          <w:szCs w:val="20"/>
        </w:rPr>
        <w:footnoteReference w:id="131"/>
      </w:r>
      <w:r w:rsidRPr="000C5A2B">
        <w:rPr>
          <w:rFonts w:ascii="Arial" w:hAnsi="Arial" w:cs="Arial"/>
          <w:sz w:val="20"/>
          <w:szCs w:val="20"/>
        </w:rPr>
        <w:t xml:space="preserve">. </w:t>
      </w:r>
    </w:p>
    <w:p w14:paraId="24B59631"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Gruzijska vlada je aprila 2018 sprejela zakonodajne spremembe, s katerimi je želela olajšati in okrepiti trgovanje z odcepljenima regijama, olajšati dostop do izobraževalnih institucij ter omogočiti prebivalstvu ugodnosti, ki izhajajo iz približevanja evropskim integracijam</w:t>
      </w:r>
      <w:r w:rsidRPr="000C5A2B">
        <w:rPr>
          <w:rStyle w:val="Sprotnaopomba-sklic"/>
          <w:rFonts w:ascii="Arial" w:hAnsi="Arial" w:cs="Arial"/>
          <w:sz w:val="20"/>
          <w:szCs w:val="20"/>
        </w:rPr>
        <w:footnoteReference w:id="132"/>
      </w:r>
      <w:r w:rsidRPr="000C5A2B">
        <w:rPr>
          <w:rFonts w:ascii="Arial" w:hAnsi="Arial" w:cs="Arial"/>
          <w:sz w:val="20"/>
          <w:szCs w:val="20"/>
        </w:rPr>
        <w:t>.</w:t>
      </w:r>
    </w:p>
    <w:p w14:paraId="3C4E810B"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Gruzija je parlamentarna demokracija</w:t>
      </w:r>
      <w:r w:rsidRPr="000C5A2B">
        <w:rPr>
          <w:rStyle w:val="Sprotnaopomba-sklic"/>
          <w:rFonts w:ascii="Arial" w:hAnsi="Arial" w:cs="Arial"/>
          <w:sz w:val="20"/>
          <w:szCs w:val="20"/>
        </w:rPr>
        <w:footnoteReference w:id="133"/>
      </w:r>
      <w:r w:rsidRPr="000C5A2B">
        <w:rPr>
          <w:rFonts w:ascii="Arial" w:hAnsi="Arial" w:cs="Arial"/>
          <w:sz w:val="20"/>
          <w:szCs w:val="20"/>
        </w:rPr>
        <w:t>. Predsednik države je voljen neposredno za petletni mandat z možnostjo ponovne izvolitve. Predsednika vlade predlaga parlament, imenuje ga predsednik države. Volitve leta 2018 so bile zadnje, na katerih je bil predsednik izvoljen z večino glasov prebivalstva, na naslednjih volitvah bo predsednika izvolil 300-članski zbor elektorjev. Najvišji sodišči v državi sta vrhovno sodišče in ustavno sodišče. Pravni sistem je sistem civilnega prava</w:t>
      </w:r>
      <w:r w:rsidRPr="000C5A2B">
        <w:rPr>
          <w:rStyle w:val="Sprotnaopomba-sklic"/>
          <w:rFonts w:ascii="Arial" w:hAnsi="Arial" w:cs="Arial"/>
          <w:sz w:val="20"/>
          <w:szCs w:val="20"/>
        </w:rPr>
        <w:footnoteReference w:id="134"/>
      </w:r>
      <w:r w:rsidRPr="000C5A2B">
        <w:rPr>
          <w:rFonts w:ascii="Arial" w:hAnsi="Arial" w:cs="Arial"/>
          <w:sz w:val="20"/>
          <w:szCs w:val="20"/>
        </w:rPr>
        <w:t>.</w:t>
      </w:r>
    </w:p>
    <w:p w14:paraId="25DA7C04"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Gruzijska ustava v 4. členu določa, da bo država priznala in ščitila temeljne človekove pravice in svoboščine kot najvišje človeške vrednote. Pri izvajanju oblasti so ljudje in država zavezani k tem pravicam in svoboščinam na način neposredno veljavnega prava</w:t>
      </w:r>
      <w:r w:rsidRPr="000C5A2B">
        <w:rPr>
          <w:rStyle w:val="Sprotnaopomba-sklic"/>
          <w:rFonts w:ascii="Arial" w:hAnsi="Arial" w:cs="Arial"/>
          <w:sz w:val="20"/>
          <w:szCs w:val="20"/>
        </w:rPr>
        <w:footnoteReference w:id="135"/>
      </w:r>
      <w:r w:rsidRPr="000C5A2B">
        <w:rPr>
          <w:rFonts w:ascii="Arial" w:hAnsi="Arial" w:cs="Arial"/>
          <w:sz w:val="20"/>
          <w:szCs w:val="20"/>
        </w:rPr>
        <w:t>. V državni strategiji za zaščito človekovih pravic za obdobje 2014–2020 je zapisano, da je v skladu s preambulo ustave neustavljiva volja vseh gruzijskih državljanov, da vzpostavijo demokratični družbeni red – ne v izolaciji, ampak s stalnim sodelovanjem z drugimi miroljubnimi narodi. Zato spoštovanje in priznavanje temeljnih človekovih pravic ni le sestavni del pravnega in političnega področja, ampak tudi ključni vidik zunanje politike, ki zagotavlja, da je Gruzija država podpisnica vseh glavnih mednarodnih in regionalnih sporazumov in pogodb o človekovih pravicah. To zagotavlja tudi, da spoštovanje človekovih pravic v Gruziji ustreza opredeljenim ustavnim in mednarodnim standardom, načelom in normam, katerih vsebina in postopkovni okvir se redno posodabljata v skladu z novimi mednarodnimi standardi in najboljšimi praksami ter s pomočjo gruzijskega ustavnega sodišča in mednarodnih nadzornih organov</w:t>
      </w:r>
      <w:r w:rsidRPr="000C5A2B">
        <w:rPr>
          <w:rStyle w:val="Sprotnaopomba-sklic"/>
          <w:rFonts w:ascii="Arial" w:hAnsi="Arial" w:cs="Arial"/>
          <w:sz w:val="20"/>
          <w:szCs w:val="20"/>
        </w:rPr>
        <w:footnoteReference w:id="136"/>
      </w:r>
      <w:r w:rsidRPr="000C5A2B">
        <w:rPr>
          <w:rFonts w:ascii="Arial" w:hAnsi="Arial" w:cs="Arial"/>
          <w:sz w:val="20"/>
          <w:szCs w:val="20"/>
        </w:rPr>
        <w:t xml:space="preserve">. </w:t>
      </w:r>
    </w:p>
    <w:p w14:paraId="776C3A31"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Strategija temelji na načelu varstva in spodbujanja uresničevanja človekovih pravic vseh državljanov Gruzije v njihovem vsakodnevnem življenju. Opredeli tudi dolgoročne cilje vlade na področju varstva človekovih pravic in se osredotoča na oblikovanje napredne in enotne medsektorske politike, katere cilj je okrepiti varstvo človekovih pravic v državnih organih in spodbujati »boljše upravljanje« v državi kot celoti</w:t>
      </w:r>
      <w:r w:rsidRPr="000C5A2B">
        <w:rPr>
          <w:rStyle w:val="Sprotnaopomba-sklic"/>
          <w:rFonts w:ascii="Arial" w:hAnsi="Arial" w:cs="Arial"/>
          <w:sz w:val="20"/>
          <w:szCs w:val="20"/>
        </w:rPr>
        <w:footnoteReference w:id="137"/>
      </w:r>
      <w:r w:rsidRPr="000C5A2B">
        <w:rPr>
          <w:rFonts w:ascii="Arial" w:hAnsi="Arial" w:cs="Arial"/>
          <w:sz w:val="20"/>
          <w:szCs w:val="20"/>
        </w:rPr>
        <w:t>.</w:t>
      </w:r>
    </w:p>
    <w:p w14:paraId="0E0164C3" w14:textId="77777777" w:rsidR="00A9669A" w:rsidRPr="000C5A2B" w:rsidRDefault="00A9669A" w:rsidP="00A9669A">
      <w:pPr>
        <w:jc w:val="both"/>
        <w:rPr>
          <w:rFonts w:ascii="Arial" w:hAnsi="Arial" w:cs="Arial"/>
          <w:sz w:val="20"/>
          <w:szCs w:val="20"/>
        </w:rPr>
      </w:pPr>
    </w:p>
    <w:p w14:paraId="66834329"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lastRenderedPageBreak/>
        <w:t xml:space="preserve">Gruzija je ratificirala številne konvencije ZN o človekovih pravicah. Leta 1994 ratificirala Konvencijo o otrokovih pravicah, istega leta tudi Konvencijo proti mučenju in drugim krutim, nečloveškim ali poniževalnim kaznim ali ravnanju, leta 2005 pa Mednarodni pakt o državljanskih in političnih pravicah. </w:t>
      </w:r>
    </w:p>
    <w:p w14:paraId="54B4702F"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Leta 1999 je ratificirala Evropsko konvencijo o človekovih pravicah. Maja 2017 je ratificirala Konvencijo Sveta Evrope o preprečevanju in boju proti nasilju nad ženskami in nasilju v družini</w:t>
      </w:r>
      <w:r w:rsidRPr="000C5A2B">
        <w:rPr>
          <w:rStyle w:val="Sprotnaopomba-sklic"/>
          <w:rFonts w:ascii="Arial" w:hAnsi="Arial" w:cs="Arial"/>
          <w:sz w:val="20"/>
          <w:szCs w:val="20"/>
        </w:rPr>
        <w:footnoteReference w:id="138"/>
      </w:r>
      <w:r w:rsidRPr="000C5A2B">
        <w:rPr>
          <w:rFonts w:ascii="Arial" w:hAnsi="Arial" w:cs="Arial"/>
          <w:sz w:val="20"/>
          <w:szCs w:val="20"/>
        </w:rPr>
        <w:t>.</w:t>
      </w:r>
    </w:p>
    <w:p w14:paraId="2D13ACE4"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Evropska unija in Gruzija sta v letu 2017 še okrepili odnos. Uvedba brezvizumskega režima za kratkoročno prebivanje je pomenila velik mejnik. Dialog o liberalizaciji vizumske obveznosti med EU in Gruzijo se je izkazal za učinkovito orodje za doseganje napredka pri obsežnih reformah</w:t>
      </w:r>
      <w:r w:rsidRPr="000C5A2B">
        <w:rPr>
          <w:rStyle w:val="Sprotnaopomba-sklic"/>
          <w:rFonts w:ascii="Arial" w:hAnsi="Arial" w:cs="Arial"/>
          <w:sz w:val="20"/>
          <w:szCs w:val="20"/>
        </w:rPr>
        <w:footnoteReference w:id="139"/>
      </w:r>
      <w:r w:rsidRPr="000C5A2B">
        <w:rPr>
          <w:rFonts w:ascii="Arial" w:hAnsi="Arial" w:cs="Arial"/>
          <w:sz w:val="20"/>
          <w:szCs w:val="20"/>
        </w:rPr>
        <w:t xml:space="preserve">. </w:t>
      </w:r>
    </w:p>
    <w:p w14:paraId="2F55EA70"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Ustava zagotavlja popolno svobodo vere, ločenost cerkve in države ter enakopravnost vseh ne glede na veroizpoved. Prepoveduje preganjanje na podlagi vere ter javna in politična združenja, ki ustvarjajo versko sovražnost. Sicer ustava priznava posebno vlogo gruzijske ortodoksne cerkve v zgodovini države, vendar poudarja, da je ta cerkev neodvisna od države, odnosi države in cerkve pa temeljijo na sporazumu (konkordat)</w:t>
      </w:r>
      <w:r w:rsidRPr="000C5A2B">
        <w:rPr>
          <w:rStyle w:val="Sprotnaopomba-sklic"/>
          <w:rFonts w:ascii="Arial" w:hAnsi="Arial" w:cs="Arial"/>
          <w:sz w:val="20"/>
          <w:szCs w:val="20"/>
        </w:rPr>
        <w:footnoteReference w:id="140"/>
      </w:r>
      <w:r w:rsidRPr="000C5A2B">
        <w:rPr>
          <w:rFonts w:ascii="Arial" w:hAnsi="Arial" w:cs="Arial"/>
          <w:sz w:val="20"/>
          <w:szCs w:val="20"/>
        </w:rPr>
        <w:t>. Ustava priznava enakost vsem državljanom, ne glede na veroizpoved ter prepoveduje diskriminacijo na podlagi vere</w:t>
      </w:r>
      <w:r w:rsidRPr="000C5A2B">
        <w:rPr>
          <w:rStyle w:val="Sprotnaopomba-sklic"/>
          <w:rFonts w:ascii="Arial" w:hAnsi="Arial" w:cs="Arial"/>
          <w:sz w:val="20"/>
          <w:szCs w:val="20"/>
        </w:rPr>
        <w:footnoteReference w:id="141"/>
      </w:r>
      <w:r w:rsidRPr="000C5A2B">
        <w:rPr>
          <w:rFonts w:ascii="Arial" w:hAnsi="Arial" w:cs="Arial"/>
          <w:sz w:val="20"/>
          <w:szCs w:val="20"/>
        </w:rPr>
        <w:t>.</w:t>
      </w:r>
    </w:p>
    <w:p w14:paraId="09611E22" w14:textId="033DD257" w:rsidR="00A9669A" w:rsidRPr="000C5A2B" w:rsidRDefault="00A9669A" w:rsidP="00A9669A">
      <w:pPr>
        <w:jc w:val="both"/>
        <w:rPr>
          <w:rFonts w:ascii="Arial" w:hAnsi="Arial" w:cs="Arial"/>
          <w:sz w:val="20"/>
          <w:szCs w:val="20"/>
          <w:shd w:val="clear" w:color="auto" w:fill="FFFFFF"/>
        </w:rPr>
      </w:pPr>
      <w:r w:rsidRPr="000C5A2B">
        <w:rPr>
          <w:rFonts w:ascii="Arial" w:hAnsi="Arial" w:cs="Arial"/>
          <w:sz w:val="20"/>
          <w:szCs w:val="20"/>
          <w:shd w:val="clear" w:color="auto" w:fill="FFFFFF"/>
        </w:rPr>
        <w:t xml:space="preserve">Zakonodaja določa svobodo gibanja znotraj države, potovanja v tujino, izseljevanja, repatriacije državljanov, vendar so </w:t>
      </w:r>
      <w:r w:rsidRPr="000C5A2B">
        <w:rPr>
          <w:rFonts w:ascii="Arial" w:hAnsi="Arial" w:cs="Arial"/>
          <w:i/>
          <w:sz w:val="20"/>
          <w:szCs w:val="20"/>
          <w:shd w:val="clear" w:color="auto" w:fill="FFFFFF"/>
        </w:rPr>
        <w:t>de facto</w:t>
      </w:r>
      <w:r w:rsidRPr="000C5A2B">
        <w:rPr>
          <w:rFonts w:ascii="Arial" w:hAnsi="Arial" w:cs="Arial"/>
          <w:sz w:val="20"/>
          <w:szCs w:val="20"/>
          <w:shd w:val="clear" w:color="auto" w:fill="FFFFFF"/>
        </w:rPr>
        <w:t xml:space="preserve"> oblasti v Abhaziji in Južni Osetiji te svoboščine omejile</w:t>
      </w:r>
      <w:r w:rsidRPr="000C5A2B">
        <w:rPr>
          <w:rStyle w:val="Sprotnaopomba-sklic"/>
          <w:rFonts w:ascii="Arial" w:hAnsi="Arial" w:cs="Arial"/>
          <w:sz w:val="20"/>
          <w:szCs w:val="20"/>
          <w:shd w:val="clear" w:color="auto" w:fill="FFFFFF"/>
        </w:rPr>
        <w:footnoteReference w:id="142"/>
      </w:r>
      <w:r w:rsidRPr="000C5A2B">
        <w:rPr>
          <w:rFonts w:ascii="Arial" w:hAnsi="Arial" w:cs="Arial"/>
          <w:sz w:val="20"/>
          <w:szCs w:val="20"/>
          <w:shd w:val="clear" w:color="auto" w:fill="FFFFFF"/>
        </w:rPr>
        <w:t>. </w:t>
      </w:r>
    </w:p>
    <w:p w14:paraId="06402E4C" w14:textId="75BAFC5D" w:rsidR="00A9669A" w:rsidRPr="000C5A2B" w:rsidRDefault="00A9669A" w:rsidP="00A9669A">
      <w:pPr>
        <w:jc w:val="both"/>
        <w:rPr>
          <w:rFonts w:ascii="Arial" w:hAnsi="Arial" w:cs="Arial"/>
          <w:sz w:val="20"/>
          <w:szCs w:val="20"/>
        </w:rPr>
      </w:pPr>
      <w:r w:rsidRPr="000C5A2B">
        <w:rPr>
          <w:rFonts w:ascii="Arial" w:hAnsi="Arial" w:cs="Arial"/>
          <w:sz w:val="20"/>
          <w:szCs w:val="20"/>
          <w:shd w:val="clear" w:color="auto" w:fill="FFFFFF"/>
        </w:rPr>
        <w:t xml:space="preserve">Gruzija je leta 1999 ratificirala Konvencijo ZN o statusu beguncev iz leta 1951 in protokol iz leta 1967. </w:t>
      </w:r>
      <w:r w:rsidRPr="000C5A2B">
        <w:rPr>
          <w:rFonts w:ascii="Arial" w:hAnsi="Arial" w:cs="Arial"/>
          <w:sz w:val="20"/>
          <w:szCs w:val="20"/>
        </w:rPr>
        <w:t xml:space="preserve">Pristopila je tudi h Konvenciji ZN o statusu oseb brez državljanstva iz leta 1954 in Konvenciji ZN o zmanjševanju števila oseb brez državljanstva iz leta 1961. </w:t>
      </w:r>
    </w:p>
    <w:p w14:paraId="2169A41E"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Vlada je sodelovala z UNHCR in drugimi humanitarnimi organizacijami na področju zaščite in oskrbe beguncev, vrnjenih oseb, prosilcev za mednarodno zaščito, oseb brez državljanstva ter drugih. Zakonodaja omogoča priznanje mednarodne zaščite in država je vzpostavila sistem, ki omogoča zaščito beguncev. Osebam, ki niso upravičene do statusa mednarodne zaščite, zakonodaja omogoča pravico do začasnega bivanja</w:t>
      </w:r>
      <w:r w:rsidRPr="000C5A2B">
        <w:rPr>
          <w:rStyle w:val="Sprotnaopomba-sklic"/>
          <w:rFonts w:ascii="Arial" w:hAnsi="Arial" w:cs="Arial"/>
          <w:sz w:val="20"/>
          <w:szCs w:val="20"/>
        </w:rPr>
        <w:footnoteReference w:id="143"/>
      </w:r>
      <w:r w:rsidRPr="000C5A2B">
        <w:rPr>
          <w:rFonts w:ascii="Arial" w:hAnsi="Arial" w:cs="Arial"/>
          <w:sz w:val="20"/>
          <w:szCs w:val="20"/>
        </w:rPr>
        <w:t>.</w:t>
      </w:r>
    </w:p>
    <w:p w14:paraId="14B7D7F2"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Število prosilcev za mednarodno zaščito je v letu 2019 naraslo, stopnja priznavanja mednarodne zaščite je zrasla na 16 odstotkov v primerjavi s 14,5 odstotki leta 2018</w:t>
      </w:r>
      <w:r w:rsidRPr="000C5A2B">
        <w:rPr>
          <w:rStyle w:val="Sprotnaopomba-sklic"/>
          <w:rFonts w:ascii="Arial" w:hAnsi="Arial" w:cs="Arial"/>
          <w:sz w:val="20"/>
          <w:szCs w:val="20"/>
        </w:rPr>
        <w:footnoteReference w:id="144"/>
      </w:r>
      <w:r w:rsidRPr="000C5A2B">
        <w:rPr>
          <w:rFonts w:ascii="Arial" w:hAnsi="Arial" w:cs="Arial"/>
          <w:sz w:val="20"/>
          <w:szCs w:val="20"/>
        </w:rPr>
        <w:t xml:space="preserve">. </w:t>
      </w:r>
    </w:p>
    <w:p w14:paraId="28AACC1B" w14:textId="31B3F2B7" w:rsidR="00A9669A" w:rsidRPr="000C5A2B" w:rsidRDefault="00A9669A" w:rsidP="00A9669A">
      <w:pPr>
        <w:jc w:val="both"/>
        <w:rPr>
          <w:rFonts w:ascii="Arial" w:hAnsi="Arial" w:cs="Arial"/>
          <w:sz w:val="20"/>
          <w:szCs w:val="20"/>
        </w:rPr>
      </w:pPr>
      <w:r w:rsidRPr="000C5A2B">
        <w:rPr>
          <w:rFonts w:ascii="Arial" w:hAnsi="Arial" w:cs="Arial"/>
          <w:sz w:val="20"/>
          <w:szCs w:val="20"/>
        </w:rPr>
        <w:t>V letu 2020 je v Evropski uniji, Li</w:t>
      </w:r>
      <w:r w:rsidR="00AD1BAB">
        <w:rPr>
          <w:rFonts w:ascii="Arial" w:hAnsi="Arial" w:cs="Arial"/>
          <w:sz w:val="20"/>
          <w:szCs w:val="20"/>
        </w:rPr>
        <w:t>e</w:t>
      </w:r>
      <w:r w:rsidRPr="000C5A2B">
        <w:rPr>
          <w:rFonts w:ascii="Arial" w:hAnsi="Arial" w:cs="Arial"/>
          <w:sz w:val="20"/>
          <w:szCs w:val="20"/>
        </w:rPr>
        <w:t>chtensteinu, Islandiji, Švici in Norveški prošnjo za mednarodno zaščito vložilo 8910 državljanov Gruzije, 95% prošenj je bilo zavrnjenih na prvi stopnji</w:t>
      </w:r>
      <w:r w:rsidRPr="000C5A2B">
        <w:rPr>
          <w:rStyle w:val="Sprotnaopomba-sklic"/>
          <w:rFonts w:ascii="Arial" w:hAnsi="Arial" w:cs="Arial"/>
          <w:sz w:val="20"/>
          <w:szCs w:val="20"/>
        </w:rPr>
        <w:footnoteReference w:id="145"/>
      </w:r>
      <w:r w:rsidRPr="000C5A2B">
        <w:rPr>
          <w:rFonts w:ascii="Arial" w:hAnsi="Arial" w:cs="Arial"/>
          <w:sz w:val="20"/>
          <w:szCs w:val="20"/>
        </w:rPr>
        <w:t xml:space="preserve">. Gruzija je uvrščena na </w:t>
      </w:r>
      <w:r w:rsidRPr="000C5A2B">
        <w:rPr>
          <w:rFonts w:ascii="Arial" w:hAnsi="Arial" w:cs="Arial"/>
          <w:sz w:val="20"/>
          <w:szCs w:val="20"/>
          <w:lang w:eastAsia="sl-SI"/>
        </w:rPr>
        <w:t>nacionalne sezname varnih držav izvora Avstrije, Belgije, Cipra, Češke, Danske, Estonije, Francije, Finske, Grčije, Islandije, Irske, Luksemburga, Nizozemske, Švedske in Švice.</w:t>
      </w:r>
      <w:r w:rsidRPr="000C5A2B">
        <w:rPr>
          <w:rStyle w:val="Sprotnaopomba-sklic"/>
          <w:rFonts w:ascii="Arial" w:hAnsi="Arial" w:cs="Arial"/>
          <w:sz w:val="20"/>
          <w:szCs w:val="20"/>
        </w:rPr>
        <w:footnoteReference w:id="146"/>
      </w:r>
      <w:r w:rsidRPr="000C5A2B">
        <w:rPr>
          <w:rFonts w:ascii="Arial" w:hAnsi="Arial" w:cs="Arial"/>
          <w:sz w:val="20"/>
          <w:szCs w:val="20"/>
        </w:rPr>
        <w:t>.</w:t>
      </w:r>
    </w:p>
    <w:p w14:paraId="27DE49F3"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lastRenderedPageBreak/>
        <w:t xml:space="preserve">Po proučitvi stanja Ministrstvo za notranje zadeve ugotavlja, da je glede na pravni položaj, uporabo prava v okviru demokratičnega sistema in splošne politične okoliščine mogoče ugotoviti, da v Gruziji na splošno in redno ni nikakršnega preganjanja, kakor je opredeljeno v 26. členu zakona, mučenja ali nečloveškega ali ponižujočega ravnanja ali kaznovanja in ogroženosti zaradi vsesplošnega nasilja v razmerah mednarodnega ali notranjega oboroženega spopada, zato predlaga, da Vlada RS uvrsti Gruzijo na seznam varnih držav izvora. </w:t>
      </w:r>
    </w:p>
    <w:p w14:paraId="2C531762" w14:textId="77777777" w:rsidR="00A9669A" w:rsidRPr="000C5A2B" w:rsidRDefault="00A9669A" w:rsidP="00A9669A">
      <w:pPr>
        <w:jc w:val="both"/>
        <w:rPr>
          <w:rFonts w:ascii="Arial" w:hAnsi="Arial" w:cs="Arial"/>
          <w:sz w:val="20"/>
          <w:szCs w:val="20"/>
        </w:rPr>
      </w:pPr>
    </w:p>
    <w:p w14:paraId="0AB4D0F6" w14:textId="77777777" w:rsidR="00A9669A" w:rsidRPr="000C5A2B" w:rsidRDefault="00A9669A" w:rsidP="00A9669A">
      <w:pPr>
        <w:jc w:val="both"/>
        <w:rPr>
          <w:rFonts w:ascii="Arial" w:hAnsi="Arial" w:cs="Arial"/>
          <w:sz w:val="20"/>
          <w:szCs w:val="20"/>
        </w:rPr>
      </w:pPr>
      <w:r w:rsidRPr="000C5A2B">
        <w:rPr>
          <w:rFonts w:ascii="Arial" w:hAnsi="Arial" w:cs="Arial"/>
          <w:sz w:val="20"/>
          <w:szCs w:val="20"/>
        </w:rPr>
        <w:t>Viri:</w:t>
      </w:r>
    </w:p>
    <w:p w14:paraId="704ECB05"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EASO. </w:t>
      </w:r>
      <w:r w:rsidRPr="000C5A2B">
        <w:rPr>
          <w:rFonts w:ascii="Arial" w:hAnsi="Arial" w:cs="Arial"/>
          <w:bCs/>
          <w:i/>
          <w:sz w:val="20"/>
          <w:szCs w:val="20"/>
        </w:rPr>
        <w:t>Asylum Trends – 2020 Overview,</w:t>
      </w:r>
      <w:r w:rsidRPr="000C5A2B">
        <w:rPr>
          <w:rFonts w:ascii="Arial" w:hAnsi="Arial" w:cs="Arial"/>
          <w:b/>
          <w:bCs/>
          <w:sz w:val="20"/>
          <w:szCs w:val="20"/>
        </w:rPr>
        <w:t xml:space="preserve"> </w:t>
      </w:r>
      <w:r w:rsidRPr="000C5A2B">
        <w:rPr>
          <w:rFonts w:ascii="Arial" w:hAnsi="Arial" w:cs="Arial"/>
          <w:sz w:val="20"/>
          <w:szCs w:val="20"/>
        </w:rPr>
        <w:t xml:space="preserve">29. 6. 2021. </w:t>
      </w:r>
      <w:hyperlink r:id="rId77" w:history="1">
        <w:r w:rsidRPr="000C5A2B">
          <w:rPr>
            <w:rStyle w:val="Hiperpovezava"/>
            <w:rFonts w:ascii="Arial" w:hAnsi="Arial" w:cs="Arial"/>
            <w:sz w:val="20"/>
            <w:szCs w:val="20"/>
          </w:rPr>
          <w:t>https://www.easo.europa.eu/asylum-trends-easo-asylum-report-2021</w:t>
        </w:r>
      </w:hyperlink>
      <w:r w:rsidRPr="000C5A2B">
        <w:rPr>
          <w:rFonts w:ascii="Arial" w:hAnsi="Arial" w:cs="Arial"/>
          <w:sz w:val="20"/>
          <w:szCs w:val="20"/>
        </w:rPr>
        <w:t xml:space="preserve"> (dosegljivo 8. 10. 2021)</w:t>
      </w:r>
    </w:p>
    <w:p w14:paraId="19CF8517" w14:textId="77777777" w:rsidR="00A9669A" w:rsidRPr="000C5A2B" w:rsidRDefault="00A9669A" w:rsidP="00990781">
      <w:pPr>
        <w:pStyle w:val="Odstavekseznama"/>
        <w:numPr>
          <w:ilvl w:val="0"/>
          <w:numId w:val="15"/>
        </w:numPr>
        <w:spacing w:after="200" w:line="276" w:lineRule="auto"/>
        <w:contextualSpacing/>
        <w:rPr>
          <w:rFonts w:ascii="Arial" w:hAnsi="Arial" w:cs="Arial"/>
          <w:sz w:val="20"/>
          <w:szCs w:val="20"/>
        </w:rPr>
      </w:pPr>
      <w:r w:rsidRPr="000C5A2B">
        <w:rPr>
          <w:rFonts w:ascii="Arial" w:hAnsi="Arial" w:cs="Arial"/>
          <w:sz w:val="20"/>
          <w:szCs w:val="20"/>
        </w:rPr>
        <w:t xml:space="preserve">EASO. </w:t>
      </w:r>
      <w:r w:rsidRPr="000C5A2B">
        <w:rPr>
          <w:rFonts w:ascii="Arial" w:hAnsi="Arial" w:cs="Arial"/>
          <w:bCs/>
          <w:i/>
          <w:sz w:val="20"/>
          <w:szCs w:val="20"/>
        </w:rPr>
        <w:t>'Safe country of origin' concept in EU+ countries</w:t>
      </w:r>
      <w:r w:rsidRPr="000C5A2B">
        <w:rPr>
          <w:rFonts w:ascii="Arial" w:hAnsi="Arial" w:cs="Arial"/>
          <w:bCs/>
          <w:color w:val="007FC5"/>
          <w:sz w:val="20"/>
          <w:szCs w:val="20"/>
        </w:rPr>
        <w:t xml:space="preserve">, </w:t>
      </w:r>
      <w:r w:rsidRPr="000C5A2B">
        <w:rPr>
          <w:rFonts w:ascii="Arial" w:hAnsi="Arial" w:cs="Arial"/>
          <w:sz w:val="20"/>
          <w:szCs w:val="20"/>
        </w:rPr>
        <w:t xml:space="preserve">junij 2021. </w:t>
      </w:r>
      <w:hyperlink r:id="rId78" w:history="1">
        <w:r w:rsidRPr="000C5A2B">
          <w:rPr>
            <w:rStyle w:val="Hiperpovezava"/>
            <w:rFonts w:ascii="Arial" w:hAnsi="Arial" w:cs="Arial"/>
            <w:sz w:val="20"/>
            <w:szCs w:val="20"/>
          </w:rPr>
          <w:t>https://www.easo.europa.eu/publications/safe-country-origin-concept-eu-countries</w:t>
        </w:r>
      </w:hyperlink>
      <w:r w:rsidRPr="000C5A2B">
        <w:rPr>
          <w:rFonts w:ascii="Arial" w:hAnsi="Arial" w:cs="Arial"/>
          <w:sz w:val="20"/>
          <w:szCs w:val="20"/>
        </w:rPr>
        <w:t xml:space="preserve"> (dosegljivo 8. 10. 2021)</w:t>
      </w:r>
    </w:p>
    <w:p w14:paraId="49318A03"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EASO. EASO Asylum Report 2021, nedatirano. </w:t>
      </w:r>
      <w:hyperlink r:id="rId79" w:history="1">
        <w:r w:rsidRPr="000C5A2B">
          <w:rPr>
            <w:rStyle w:val="Hiperpovezava"/>
            <w:rFonts w:ascii="Arial" w:hAnsi="Arial" w:cs="Arial"/>
            <w:sz w:val="20"/>
            <w:szCs w:val="20"/>
          </w:rPr>
          <w:t>https://www.easo.europa.eu/sites/default/files/publications/EASO-Asylum-Report-2021.pdf</w:t>
        </w:r>
      </w:hyperlink>
      <w:r w:rsidRPr="000C5A2B">
        <w:rPr>
          <w:rFonts w:ascii="Arial" w:hAnsi="Arial" w:cs="Arial"/>
          <w:sz w:val="20"/>
          <w:szCs w:val="20"/>
        </w:rPr>
        <w:t xml:space="preserve"> (dosegljivo 8. 10. 2021)</w:t>
      </w:r>
    </w:p>
    <w:p w14:paraId="0C8879F2"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USDOS. </w:t>
      </w:r>
      <w:r w:rsidRPr="000C5A2B">
        <w:rPr>
          <w:rFonts w:ascii="Arial" w:hAnsi="Arial" w:cs="Arial"/>
          <w:i/>
          <w:sz w:val="20"/>
          <w:szCs w:val="20"/>
        </w:rPr>
        <w:t>2020 Country Reports on Human Rights Practices: Georgia,</w:t>
      </w:r>
      <w:r w:rsidRPr="000C5A2B">
        <w:rPr>
          <w:rFonts w:ascii="Arial" w:hAnsi="Arial" w:cs="Arial"/>
          <w:sz w:val="20"/>
          <w:szCs w:val="20"/>
        </w:rPr>
        <w:t xml:space="preserve"> 30. 3. 2021. </w:t>
      </w:r>
      <w:hyperlink r:id="rId80" w:history="1">
        <w:r w:rsidRPr="000C5A2B">
          <w:rPr>
            <w:rStyle w:val="Hiperpovezava"/>
            <w:rFonts w:ascii="Arial" w:hAnsi="Arial" w:cs="Arial"/>
            <w:sz w:val="20"/>
            <w:szCs w:val="20"/>
          </w:rPr>
          <w:t>https://www.state.gov/reports/2020-country-reports-on-human-rights-practices/georgia/</w:t>
        </w:r>
      </w:hyperlink>
      <w:r w:rsidRPr="000C5A2B">
        <w:rPr>
          <w:rFonts w:ascii="Arial" w:hAnsi="Arial" w:cs="Arial"/>
          <w:sz w:val="20"/>
          <w:szCs w:val="20"/>
        </w:rPr>
        <w:t xml:space="preserve"> (dosegljivo 8. 10. 2021)</w:t>
      </w:r>
    </w:p>
    <w:p w14:paraId="6ABAFF1F"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CIA. The World Factbook. </w:t>
      </w:r>
      <w:r w:rsidRPr="000C5A2B">
        <w:rPr>
          <w:rFonts w:ascii="Arial" w:hAnsi="Arial" w:cs="Arial"/>
          <w:i/>
          <w:sz w:val="20"/>
          <w:szCs w:val="20"/>
        </w:rPr>
        <w:t>Georgia</w:t>
      </w:r>
      <w:r w:rsidRPr="000C5A2B">
        <w:rPr>
          <w:rFonts w:ascii="Arial" w:hAnsi="Arial" w:cs="Arial"/>
          <w:sz w:val="20"/>
          <w:szCs w:val="20"/>
        </w:rPr>
        <w:t xml:space="preserve">, zadnjič posodobljeno 22. 9. 2021. </w:t>
      </w:r>
      <w:hyperlink r:id="rId81" w:history="1">
        <w:r w:rsidRPr="000C5A2B">
          <w:rPr>
            <w:rStyle w:val="Hiperpovezava"/>
            <w:rFonts w:ascii="Arial" w:hAnsi="Arial" w:cs="Arial"/>
            <w:sz w:val="20"/>
            <w:szCs w:val="20"/>
          </w:rPr>
          <w:t>https://www.cia.gov/the-world-factbook/countries/georgia/</w:t>
        </w:r>
      </w:hyperlink>
      <w:r w:rsidRPr="000C5A2B">
        <w:rPr>
          <w:rFonts w:ascii="Arial" w:hAnsi="Arial" w:cs="Arial"/>
          <w:sz w:val="20"/>
          <w:szCs w:val="20"/>
        </w:rPr>
        <w:t xml:space="preserve"> (dosegljivo 8. 10. 2021)</w:t>
      </w:r>
    </w:p>
    <w:p w14:paraId="22DA29AC"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bCs/>
          <w:iCs/>
          <w:sz w:val="20"/>
          <w:szCs w:val="20"/>
          <w:shd w:val="clear" w:color="auto" w:fill="E0E2E4"/>
        </w:rPr>
        <w:t>Auswärtiges Amt.</w:t>
      </w:r>
      <w:r w:rsidRPr="000C5A2B">
        <w:rPr>
          <w:rFonts w:ascii="Arial" w:hAnsi="Arial" w:cs="Arial"/>
          <w:bCs/>
          <w:i/>
          <w:iCs/>
          <w:sz w:val="20"/>
          <w:szCs w:val="20"/>
          <w:shd w:val="clear" w:color="auto" w:fill="E0E2E4"/>
        </w:rPr>
        <w:t xml:space="preserve"> </w:t>
      </w:r>
      <w:r w:rsidRPr="000C5A2B">
        <w:rPr>
          <w:rStyle w:val="headingtitle-text"/>
          <w:rFonts w:ascii="Arial" w:eastAsiaTheme="majorEastAsia" w:hAnsi="Arial" w:cs="Arial"/>
          <w:i/>
          <w:sz w:val="20"/>
          <w:szCs w:val="20"/>
          <w:bdr w:val="none" w:sz="0" w:space="0" w:color="auto" w:frame="1"/>
        </w:rPr>
        <w:t>Georgien</w:t>
      </w:r>
      <w:r w:rsidRPr="000C5A2B">
        <w:rPr>
          <w:rStyle w:val="headingtitle-text"/>
          <w:rFonts w:ascii="Arial" w:eastAsiaTheme="majorEastAsia" w:hAnsi="Arial" w:cs="Arial"/>
          <w:i/>
          <w:color w:val="000000"/>
          <w:sz w:val="20"/>
          <w:szCs w:val="20"/>
          <w:bdr w:val="none" w:sz="0" w:space="0" w:color="auto" w:frame="1"/>
        </w:rPr>
        <w:t>: Steckbrief</w:t>
      </w:r>
      <w:r w:rsidRPr="000C5A2B">
        <w:rPr>
          <w:rFonts w:ascii="Arial" w:hAnsi="Arial" w:cs="Arial"/>
          <w:i/>
          <w:sz w:val="20"/>
          <w:szCs w:val="20"/>
        </w:rPr>
        <w:t>,</w:t>
      </w:r>
      <w:r w:rsidRPr="000C5A2B">
        <w:rPr>
          <w:rFonts w:ascii="Arial" w:hAnsi="Arial" w:cs="Arial"/>
          <w:sz w:val="20"/>
          <w:szCs w:val="20"/>
        </w:rPr>
        <w:t xml:space="preserve"> zadnja posodobitev 5. 3. 2021. </w:t>
      </w:r>
      <w:hyperlink r:id="rId82" w:history="1">
        <w:r w:rsidRPr="000C5A2B">
          <w:rPr>
            <w:rStyle w:val="Hiperpovezava"/>
            <w:rFonts w:ascii="Arial" w:hAnsi="Arial" w:cs="Arial"/>
            <w:sz w:val="20"/>
            <w:szCs w:val="20"/>
          </w:rPr>
          <w:t>https://www.auswaertiges-amt.de/de/aussenpolitik/laender/georgien-node/steckbrief/201822</w:t>
        </w:r>
      </w:hyperlink>
      <w:r w:rsidRPr="000C5A2B">
        <w:rPr>
          <w:rFonts w:ascii="Arial" w:hAnsi="Arial" w:cs="Arial"/>
          <w:sz w:val="20"/>
          <w:szCs w:val="20"/>
        </w:rPr>
        <w:t xml:space="preserve"> (dosegljivo 8. 10. 2021)</w:t>
      </w:r>
    </w:p>
    <w:p w14:paraId="267D640F"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Government of Georgia. </w:t>
      </w:r>
      <w:r w:rsidRPr="000C5A2B">
        <w:rPr>
          <w:rFonts w:ascii="Arial" w:hAnsi="Arial" w:cs="Arial"/>
          <w:i/>
          <w:sz w:val="20"/>
          <w:szCs w:val="20"/>
        </w:rPr>
        <w:t>Constitution of Georgia</w:t>
      </w:r>
      <w:r w:rsidRPr="000C5A2B">
        <w:rPr>
          <w:rFonts w:ascii="Arial" w:hAnsi="Arial" w:cs="Arial"/>
          <w:sz w:val="20"/>
          <w:szCs w:val="20"/>
        </w:rPr>
        <w:t xml:space="preserve">, 25. 8. 1995, zadnjič spremenjeno 23. 3. 2018. </w:t>
      </w:r>
      <w:hyperlink r:id="rId83" w:history="1">
        <w:r w:rsidRPr="000C5A2B">
          <w:rPr>
            <w:rStyle w:val="Hiperpovezava"/>
            <w:rFonts w:ascii="Arial" w:hAnsi="Arial" w:cs="Arial"/>
            <w:sz w:val="20"/>
            <w:szCs w:val="20"/>
          </w:rPr>
          <w:t>http://gov.ge/files/203_30867_417344_matsne-30346-35.pdf</w:t>
        </w:r>
      </w:hyperlink>
      <w:r w:rsidRPr="000C5A2B">
        <w:rPr>
          <w:rFonts w:ascii="Arial" w:hAnsi="Arial" w:cs="Arial"/>
          <w:sz w:val="20"/>
          <w:szCs w:val="20"/>
        </w:rPr>
        <w:t xml:space="preserve"> (dosegljivo 8. 10. 2021)</w:t>
      </w:r>
    </w:p>
    <w:p w14:paraId="33744C3F"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lang w:val="en-GB"/>
        </w:rPr>
        <w:t xml:space="preserve">Government of Georgia. </w:t>
      </w:r>
      <w:r w:rsidRPr="000C5A2B">
        <w:rPr>
          <w:rFonts w:ascii="Arial" w:hAnsi="Arial" w:cs="Arial"/>
          <w:i/>
          <w:sz w:val="20"/>
          <w:szCs w:val="20"/>
          <w:lang w:val="en-GB"/>
        </w:rPr>
        <w:t>National Strategy for the Protection of Human Rights in Georgia 2014-2020</w:t>
      </w:r>
      <w:r w:rsidRPr="000C5A2B">
        <w:rPr>
          <w:rFonts w:ascii="Arial" w:hAnsi="Arial" w:cs="Arial"/>
          <w:sz w:val="20"/>
          <w:szCs w:val="20"/>
          <w:lang w:val="en-GB"/>
        </w:rPr>
        <w:t>,</w:t>
      </w:r>
      <w:r w:rsidRPr="000C5A2B">
        <w:rPr>
          <w:rFonts w:ascii="Arial" w:hAnsi="Arial" w:cs="Arial"/>
          <w:sz w:val="20"/>
          <w:szCs w:val="20"/>
        </w:rPr>
        <w:t xml:space="preserve"> marec 2014. </w:t>
      </w:r>
      <w:hyperlink r:id="rId84" w:history="1">
        <w:r w:rsidRPr="000C5A2B">
          <w:rPr>
            <w:rStyle w:val="Hiperpovezava"/>
            <w:rFonts w:ascii="Arial" w:hAnsi="Arial" w:cs="Arial"/>
            <w:sz w:val="20"/>
            <w:szCs w:val="20"/>
          </w:rPr>
          <w:t>http://gov.ge/files/429_51454_924779_STRATEGYENG.pdf</w:t>
        </w:r>
      </w:hyperlink>
      <w:r w:rsidRPr="000C5A2B">
        <w:rPr>
          <w:rFonts w:ascii="Arial" w:hAnsi="Arial" w:cs="Arial"/>
          <w:sz w:val="20"/>
          <w:szCs w:val="20"/>
        </w:rPr>
        <w:t xml:space="preserve"> (dosegljivo 8. 10. 2021)</w:t>
      </w:r>
    </w:p>
    <w:p w14:paraId="0F9DDA97"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Bertelsmann Stiftung. BTI 2020 Country Report Georgia, 2020. </w:t>
      </w:r>
      <w:hyperlink r:id="rId85" w:history="1">
        <w:r w:rsidRPr="000C5A2B">
          <w:rPr>
            <w:rStyle w:val="Hiperpovezava"/>
            <w:rFonts w:ascii="Arial" w:hAnsi="Arial" w:cs="Arial"/>
            <w:sz w:val="20"/>
            <w:szCs w:val="20"/>
          </w:rPr>
          <w:t>https://bti-project.org/fileadmin/api/content/en/downloads/reports/country_report_2020_GEO.pdf</w:t>
        </w:r>
      </w:hyperlink>
      <w:r w:rsidRPr="000C5A2B">
        <w:rPr>
          <w:rFonts w:ascii="Arial" w:hAnsi="Arial" w:cs="Arial"/>
          <w:sz w:val="20"/>
          <w:szCs w:val="20"/>
        </w:rPr>
        <w:t xml:space="preserve"> (dosegljivo 8. 10. 2021)</w:t>
      </w:r>
    </w:p>
    <w:p w14:paraId="35D79432"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United Nations Human Rights Treaty Bodies. </w:t>
      </w:r>
      <w:r w:rsidRPr="000C5A2B">
        <w:rPr>
          <w:rStyle w:val="Naslov10"/>
          <w:rFonts w:ascii="Arial" w:eastAsiaTheme="majorEastAsia" w:hAnsi="Arial" w:cs="Arial"/>
          <w:sz w:val="20"/>
          <w:szCs w:val="20"/>
        </w:rPr>
        <w:t xml:space="preserve">View the ratification status by country or by treaty, zadnjič spremenjeno 12. 4. 2021. </w:t>
      </w:r>
      <w:hyperlink r:id="rId86" w:history="1">
        <w:r w:rsidRPr="000C5A2B">
          <w:rPr>
            <w:rStyle w:val="Hiperpovezava"/>
            <w:rFonts w:ascii="Arial" w:hAnsi="Arial" w:cs="Arial"/>
            <w:sz w:val="20"/>
            <w:szCs w:val="20"/>
          </w:rPr>
          <w:t>https://tbinternet.ohchr.org/_layouts/15/TreatyBodyExternal/Treaty.aspx?CountryID=65&amp;Lang=EN</w:t>
        </w:r>
      </w:hyperlink>
      <w:r w:rsidRPr="000C5A2B">
        <w:rPr>
          <w:rFonts w:ascii="Arial" w:hAnsi="Arial" w:cs="Arial"/>
          <w:sz w:val="20"/>
          <w:szCs w:val="20"/>
        </w:rPr>
        <w:t xml:space="preserve"> (dosegljivo 8. 10. 2021)</w:t>
      </w:r>
    </w:p>
    <w:p w14:paraId="2A5D04A1"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European Commission. European Neighbourhood Policy and Enlargement Negotiations. </w:t>
      </w:r>
      <w:r w:rsidRPr="000C5A2B">
        <w:rPr>
          <w:rFonts w:ascii="Arial" w:hAnsi="Arial" w:cs="Arial"/>
          <w:i/>
          <w:sz w:val="20"/>
          <w:szCs w:val="20"/>
        </w:rPr>
        <w:t>Georgia</w:t>
      </w:r>
      <w:r w:rsidRPr="000C5A2B">
        <w:rPr>
          <w:rFonts w:ascii="Arial" w:hAnsi="Arial" w:cs="Arial"/>
          <w:sz w:val="20"/>
          <w:szCs w:val="20"/>
        </w:rPr>
        <w:t xml:space="preserve">, nedatirano. </w:t>
      </w:r>
      <w:hyperlink r:id="rId87" w:history="1">
        <w:r w:rsidRPr="000C5A2B">
          <w:rPr>
            <w:rStyle w:val="Hiperpovezava"/>
            <w:rFonts w:ascii="Arial" w:hAnsi="Arial" w:cs="Arial"/>
            <w:sz w:val="20"/>
            <w:szCs w:val="20"/>
          </w:rPr>
          <w:t>https://ec.europa.eu/neighbourhood-enlargement/european-neighbourhood-policy/countries-region/georgia_en</w:t>
        </w:r>
      </w:hyperlink>
      <w:r w:rsidRPr="000C5A2B">
        <w:rPr>
          <w:rFonts w:ascii="Arial" w:hAnsi="Arial" w:cs="Arial"/>
          <w:sz w:val="20"/>
          <w:szCs w:val="20"/>
        </w:rPr>
        <w:t xml:space="preserve"> (dosegljivo 8. 10. 2021)</w:t>
      </w:r>
    </w:p>
    <w:p w14:paraId="4D874C62" w14:textId="77777777" w:rsidR="00A9669A" w:rsidRPr="000C5A2B" w:rsidRDefault="00A9669A" w:rsidP="00990781">
      <w:pPr>
        <w:pStyle w:val="Odstavekseznama"/>
        <w:numPr>
          <w:ilvl w:val="0"/>
          <w:numId w:val="20"/>
        </w:numPr>
        <w:spacing w:after="200" w:line="276" w:lineRule="auto"/>
        <w:contextualSpacing/>
        <w:rPr>
          <w:rFonts w:ascii="Arial" w:hAnsi="Arial" w:cs="Arial"/>
          <w:sz w:val="20"/>
          <w:szCs w:val="20"/>
        </w:rPr>
      </w:pPr>
      <w:r w:rsidRPr="000C5A2B">
        <w:rPr>
          <w:rFonts w:ascii="Arial" w:hAnsi="Arial" w:cs="Arial"/>
          <w:sz w:val="20"/>
          <w:szCs w:val="20"/>
        </w:rPr>
        <w:t xml:space="preserve">USDOS. </w:t>
      </w:r>
      <w:r w:rsidRPr="000C5A2B">
        <w:rPr>
          <w:rFonts w:ascii="Arial" w:hAnsi="Arial" w:cs="Arial"/>
          <w:i/>
          <w:sz w:val="20"/>
          <w:szCs w:val="20"/>
        </w:rPr>
        <w:t>2020 Report on International Religious Freedom: Georgia</w:t>
      </w:r>
      <w:r w:rsidRPr="000C5A2B">
        <w:rPr>
          <w:rFonts w:ascii="Arial" w:hAnsi="Arial" w:cs="Arial"/>
          <w:sz w:val="20"/>
          <w:szCs w:val="20"/>
        </w:rPr>
        <w:t xml:space="preserve">, 12. 5. 2021. </w:t>
      </w:r>
      <w:hyperlink r:id="rId88" w:history="1">
        <w:r w:rsidRPr="000C5A2B">
          <w:rPr>
            <w:rStyle w:val="Hiperpovezava"/>
            <w:rFonts w:ascii="Arial" w:hAnsi="Arial" w:cs="Arial"/>
            <w:sz w:val="20"/>
            <w:szCs w:val="20"/>
          </w:rPr>
          <w:t>https://www.state.gov/reports/2020-report-on-international-religious-freedom/georgia/</w:t>
        </w:r>
      </w:hyperlink>
      <w:r w:rsidRPr="000C5A2B">
        <w:rPr>
          <w:rFonts w:ascii="Arial" w:hAnsi="Arial" w:cs="Arial"/>
          <w:sz w:val="20"/>
          <w:szCs w:val="20"/>
        </w:rPr>
        <w:t xml:space="preserve"> (dosegljivo 8. 10. 2021)</w:t>
      </w:r>
    </w:p>
    <w:p w14:paraId="5A8A38C5" w14:textId="77777777" w:rsidR="00A9669A" w:rsidRDefault="00A9669A" w:rsidP="00A9669A">
      <w:pPr>
        <w:pStyle w:val="Golobesedilo"/>
        <w:jc w:val="both"/>
        <w:rPr>
          <w:rFonts w:ascii="Arial" w:hAnsi="Arial" w:cs="Arial"/>
          <w:b/>
          <w:sz w:val="20"/>
          <w:szCs w:val="20"/>
          <w:lang w:val="sl-SI"/>
        </w:rPr>
      </w:pPr>
    </w:p>
    <w:p w14:paraId="03B0D05C" w14:textId="77777777" w:rsidR="00A9669A" w:rsidRDefault="00A9669A" w:rsidP="00A9669A">
      <w:pPr>
        <w:pStyle w:val="Golobesedilo"/>
        <w:jc w:val="both"/>
        <w:rPr>
          <w:rFonts w:ascii="Arial" w:hAnsi="Arial" w:cs="Arial"/>
          <w:b/>
          <w:sz w:val="20"/>
          <w:szCs w:val="20"/>
          <w:lang w:val="sl-SI"/>
        </w:rPr>
      </w:pPr>
    </w:p>
    <w:p w14:paraId="31361764" w14:textId="77777777" w:rsidR="00A9669A" w:rsidRDefault="00A9669A" w:rsidP="00A9669A">
      <w:pPr>
        <w:pStyle w:val="Golobesedilo"/>
        <w:jc w:val="both"/>
        <w:rPr>
          <w:rFonts w:ascii="Arial" w:hAnsi="Arial" w:cs="Arial"/>
          <w:b/>
          <w:sz w:val="20"/>
          <w:szCs w:val="20"/>
          <w:lang w:val="sl-SI"/>
        </w:rPr>
      </w:pPr>
    </w:p>
    <w:p w14:paraId="032C1320" w14:textId="77777777" w:rsidR="00A9669A" w:rsidRDefault="00A9669A" w:rsidP="00A9669A">
      <w:pPr>
        <w:pStyle w:val="Golobesedilo"/>
        <w:jc w:val="both"/>
        <w:rPr>
          <w:rFonts w:ascii="Arial" w:hAnsi="Arial" w:cs="Arial"/>
          <w:b/>
          <w:sz w:val="20"/>
          <w:szCs w:val="20"/>
          <w:lang w:val="sl-SI"/>
        </w:rPr>
      </w:pPr>
    </w:p>
    <w:p w14:paraId="4CE66427" w14:textId="77777777" w:rsidR="00A9669A" w:rsidRDefault="00A9669A" w:rsidP="00A9669A">
      <w:pPr>
        <w:pStyle w:val="Golobesedilo"/>
        <w:jc w:val="both"/>
        <w:rPr>
          <w:rFonts w:ascii="Arial" w:hAnsi="Arial" w:cs="Arial"/>
          <w:b/>
          <w:sz w:val="20"/>
          <w:szCs w:val="20"/>
          <w:lang w:val="sl-SI"/>
        </w:rPr>
      </w:pPr>
    </w:p>
    <w:p w14:paraId="64DA6D57" w14:textId="77777777" w:rsidR="00A9669A" w:rsidRPr="00564963" w:rsidRDefault="00A9669A" w:rsidP="00A9669A">
      <w:pPr>
        <w:pStyle w:val="Golobesedilo"/>
        <w:jc w:val="both"/>
        <w:rPr>
          <w:rFonts w:ascii="Arial" w:hAnsi="Arial" w:cs="Arial"/>
          <w:b/>
          <w:sz w:val="20"/>
          <w:szCs w:val="20"/>
          <w:lang w:val="sl-SI"/>
        </w:rPr>
      </w:pPr>
      <w:r w:rsidRPr="00564963">
        <w:rPr>
          <w:rFonts w:ascii="Arial" w:hAnsi="Arial" w:cs="Arial"/>
          <w:b/>
          <w:sz w:val="20"/>
          <w:szCs w:val="20"/>
          <w:lang w:val="sl-SI"/>
        </w:rPr>
        <w:lastRenderedPageBreak/>
        <w:t>KOSOVO</w:t>
      </w:r>
    </w:p>
    <w:p w14:paraId="2AA18A9C" w14:textId="77777777" w:rsidR="00A9669A" w:rsidRPr="00773A87" w:rsidRDefault="00A9669A" w:rsidP="00A9669A">
      <w:pPr>
        <w:pStyle w:val="Golobesedilo"/>
        <w:ind w:left="357"/>
        <w:jc w:val="both"/>
        <w:rPr>
          <w:rFonts w:ascii="Arial" w:hAnsi="Arial" w:cs="Arial"/>
          <w:sz w:val="20"/>
          <w:szCs w:val="20"/>
          <w:lang w:val="sl-SI"/>
        </w:rPr>
      </w:pPr>
    </w:p>
    <w:p w14:paraId="124F3AA5" w14:textId="617E0C88" w:rsidR="00A9669A" w:rsidRDefault="00A9669A" w:rsidP="00A9669A">
      <w:pPr>
        <w:pStyle w:val="Golobesedilo"/>
        <w:spacing w:line="260" w:lineRule="exact"/>
        <w:jc w:val="both"/>
        <w:rPr>
          <w:rFonts w:ascii="Arial" w:hAnsi="Arial" w:cs="Arial"/>
          <w:sz w:val="20"/>
          <w:szCs w:val="20"/>
          <w:lang w:val="sl-SI"/>
        </w:rPr>
      </w:pPr>
      <w:r w:rsidRPr="00564963">
        <w:rPr>
          <w:rFonts w:ascii="Arial" w:hAnsi="Arial" w:cs="Arial"/>
          <w:sz w:val="20"/>
          <w:szCs w:val="20"/>
          <w:lang w:val="sl-SI"/>
        </w:rPr>
        <w:t xml:space="preserve">Zgodovina Kosova </w:t>
      </w:r>
      <w:r>
        <w:rPr>
          <w:rFonts w:ascii="Arial" w:hAnsi="Arial" w:cs="Arial"/>
          <w:sz w:val="20"/>
          <w:szCs w:val="20"/>
          <w:lang w:val="sl-SI"/>
        </w:rPr>
        <w:t>j</w:t>
      </w:r>
      <w:r w:rsidRPr="00564963">
        <w:rPr>
          <w:rFonts w:ascii="Arial" w:hAnsi="Arial" w:cs="Arial"/>
          <w:sz w:val="20"/>
          <w:szCs w:val="20"/>
          <w:lang w:val="sl-SI"/>
        </w:rPr>
        <w:t>e preplet</w:t>
      </w:r>
      <w:r>
        <w:rPr>
          <w:rFonts w:ascii="Arial" w:hAnsi="Arial" w:cs="Arial"/>
          <w:sz w:val="20"/>
          <w:szCs w:val="20"/>
          <w:lang w:val="sl-SI"/>
        </w:rPr>
        <w:t>ena</w:t>
      </w:r>
      <w:r w:rsidRPr="00564963">
        <w:rPr>
          <w:rFonts w:ascii="Arial" w:hAnsi="Arial" w:cs="Arial"/>
          <w:sz w:val="20"/>
          <w:szCs w:val="20"/>
          <w:lang w:val="sl-SI"/>
        </w:rPr>
        <w:t xml:space="preserve"> s sosednjimi regijami. Kosovo je bilo med letoma 1918 in 1990</w:t>
      </w:r>
      <w:r>
        <w:rPr>
          <w:rFonts w:ascii="Arial" w:hAnsi="Arial" w:cs="Arial"/>
          <w:sz w:val="20"/>
          <w:szCs w:val="20"/>
          <w:lang w:val="sl-SI"/>
        </w:rPr>
        <w:t xml:space="preserve"> del nekdanje </w:t>
      </w:r>
      <w:r w:rsidRPr="00564963">
        <w:rPr>
          <w:rFonts w:ascii="Arial" w:hAnsi="Arial" w:cs="Arial"/>
          <w:sz w:val="20"/>
          <w:szCs w:val="20"/>
          <w:lang w:val="sl-SI"/>
        </w:rPr>
        <w:t>Jugoslavij</w:t>
      </w:r>
      <w:r>
        <w:rPr>
          <w:rFonts w:ascii="Arial" w:hAnsi="Arial" w:cs="Arial"/>
          <w:sz w:val="20"/>
          <w:szCs w:val="20"/>
          <w:lang w:val="sl-SI"/>
        </w:rPr>
        <w:t>e oziroma del</w:t>
      </w:r>
      <w:r w:rsidRPr="00564963">
        <w:rPr>
          <w:rFonts w:ascii="Arial" w:hAnsi="Arial" w:cs="Arial"/>
          <w:sz w:val="20"/>
          <w:szCs w:val="20"/>
          <w:lang w:val="sl-SI"/>
        </w:rPr>
        <w:t xml:space="preserve"> Srbij</w:t>
      </w:r>
      <w:r>
        <w:rPr>
          <w:rFonts w:ascii="Arial" w:hAnsi="Arial" w:cs="Arial"/>
          <w:sz w:val="20"/>
          <w:szCs w:val="20"/>
          <w:lang w:val="sl-SI"/>
        </w:rPr>
        <w:t>e</w:t>
      </w:r>
      <w:r w:rsidRPr="00564963">
        <w:rPr>
          <w:rFonts w:ascii="Arial" w:hAnsi="Arial" w:cs="Arial"/>
          <w:sz w:val="20"/>
          <w:szCs w:val="20"/>
          <w:lang w:val="sl-SI"/>
        </w:rPr>
        <w:t>. V drugi polovici 20. stoletj</w:t>
      </w:r>
      <w:r>
        <w:rPr>
          <w:rFonts w:ascii="Arial" w:hAnsi="Arial" w:cs="Arial"/>
          <w:sz w:val="20"/>
          <w:szCs w:val="20"/>
          <w:lang w:val="sl-SI"/>
        </w:rPr>
        <w:t>a</w:t>
      </w:r>
      <w:r w:rsidRPr="00564963">
        <w:rPr>
          <w:rFonts w:ascii="Arial" w:hAnsi="Arial" w:cs="Arial"/>
          <w:sz w:val="20"/>
          <w:szCs w:val="20"/>
          <w:lang w:val="sl-SI"/>
        </w:rPr>
        <w:t xml:space="preserve"> je prebivalstvo postalo pretežno muslim</w:t>
      </w:r>
      <w:r>
        <w:rPr>
          <w:rFonts w:ascii="Arial" w:hAnsi="Arial" w:cs="Arial"/>
          <w:sz w:val="20"/>
          <w:szCs w:val="20"/>
          <w:lang w:val="sl-SI"/>
        </w:rPr>
        <w:t xml:space="preserve">ansko-albansko (približno 80 odstotkov). </w:t>
      </w:r>
      <w:r w:rsidRPr="00564963">
        <w:rPr>
          <w:rFonts w:ascii="Arial" w:hAnsi="Arial" w:cs="Arial"/>
          <w:sz w:val="20"/>
          <w:szCs w:val="20"/>
          <w:lang w:val="sl-SI"/>
        </w:rPr>
        <w:t xml:space="preserve">Medetnične napetosti so </w:t>
      </w:r>
      <w:r>
        <w:rPr>
          <w:rFonts w:ascii="Arial" w:hAnsi="Arial" w:cs="Arial"/>
          <w:sz w:val="20"/>
          <w:szCs w:val="20"/>
          <w:lang w:val="sl-SI"/>
        </w:rPr>
        <w:t xml:space="preserve">leta 1998 </w:t>
      </w:r>
      <w:r w:rsidRPr="00564963">
        <w:rPr>
          <w:rFonts w:ascii="Arial" w:hAnsi="Arial" w:cs="Arial"/>
          <w:sz w:val="20"/>
          <w:szCs w:val="20"/>
          <w:lang w:val="sl-SI"/>
        </w:rPr>
        <w:t xml:space="preserve">privedle do </w:t>
      </w:r>
      <w:r>
        <w:rPr>
          <w:rFonts w:ascii="Arial" w:hAnsi="Arial" w:cs="Arial"/>
          <w:sz w:val="20"/>
          <w:szCs w:val="20"/>
          <w:lang w:val="sl-SI"/>
        </w:rPr>
        <w:t xml:space="preserve">upora </w:t>
      </w:r>
      <w:r w:rsidRPr="00564963">
        <w:rPr>
          <w:rFonts w:ascii="Arial" w:hAnsi="Arial" w:cs="Arial"/>
          <w:sz w:val="20"/>
          <w:szCs w:val="20"/>
          <w:lang w:val="sl-SI"/>
        </w:rPr>
        <w:t>albansk</w:t>
      </w:r>
      <w:r>
        <w:rPr>
          <w:rFonts w:ascii="Arial" w:hAnsi="Arial" w:cs="Arial"/>
          <w:sz w:val="20"/>
          <w:szCs w:val="20"/>
          <w:lang w:val="sl-SI"/>
        </w:rPr>
        <w:t>ih</w:t>
      </w:r>
      <w:r w:rsidRPr="00564963">
        <w:rPr>
          <w:rFonts w:ascii="Arial" w:hAnsi="Arial" w:cs="Arial"/>
          <w:sz w:val="20"/>
          <w:szCs w:val="20"/>
          <w:lang w:val="sl-SI"/>
        </w:rPr>
        <w:t xml:space="preserve"> secesionis</w:t>
      </w:r>
      <w:r>
        <w:rPr>
          <w:rFonts w:ascii="Arial" w:hAnsi="Arial" w:cs="Arial"/>
          <w:sz w:val="20"/>
          <w:szCs w:val="20"/>
          <w:lang w:val="sl-SI"/>
        </w:rPr>
        <w:t>tov.</w:t>
      </w:r>
      <w:r w:rsidRPr="00564963">
        <w:rPr>
          <w:rFonts w:ascii="Arial" w:hAnsi="Arial" w:cs="Arial"/>
          <w:sz w:val="20"/>
          <w:szCs w:val="20"/>
          <w:lang w:val="sl-SI"/>
        </w:rPr>
        <w:t xml:space="preserve"> </w:t>
      </w:r>
      <w:r>
        <w:rPr>
          <w:rFonts w:ascii="Arial" w:hAnsi="Arial" w:cs="Arial"/>
          <w:sz w:val="20"/>
          <w:szCs w:val="20"/>
          <w:lang w:val="sl-SI"/>
        </w:rPr>
        <w:t xml:space="preserve">Posledično nastala mednarodna kriza je bila končana leta 1999 s posredovanjem zveze Nato. Po umiritvi razmer je Kosovo upravljala začasna upravna misija Združenih narodov. V tem obdobju je Srbija Kosovo še vedno štela za del svojega ozemlja. 17. februarja 2008 je Kosovo enostransko razglasilo svojo neodvisnost od Srbije. </w:t>
      </w:r>
      <w:r w:rsidRPr="00EF1B95">
        <w:rPr>
          <w:rFonts w:ascii="Arial" w:hAnsi="Arial" w:cs="Arial"/>
          <w:sz w:val="20"/>
          <w:szCs w:val="20"/>
          <w:lang w:val="sl-SI"/>
        </w:rPr>
        <w:t xml:space="preserve">Kosovo </w:t>
      </w:r>
      <w:r>
        <w:rPr>
          <w:rFonts w:ascii="Arial" w:hAnsi="Arial" w:cs="Arial"/>
          <w:sz w:val="20"/>
          <w:szCs w:val="20"/>
          <w:lang w:val="sl-SI"/>
        </w:rPr>
        <w:t xml:space="preserve">so kot neodvisno državo priznale Združene države Amerike in večina evropskih držav, še vedno pa ne Srbija, Rusija, Kitajska in </w:t>
      </w:r>
      <w:r w:rsidR="00AD1BAB">
        <w:rPr>
          <w:rFonts w:ascii="Arial" w:hAnsi="Arial" w:cs="Arial"/>
          <w:sz w:val="20"/>
          <w:szCs w:val="20"/>
          <w:lang w:val="sl-SI"/>
        </w:rPr>
        <w:t>pet držav članic</w:t>
      </w:r>
      <w:r>
        <w:rPr>
          <w:rFonts w:ascii="Arial" w:hAnsi="Arial" w:cs="Arial"/>
          <w:sz w:val="20"/>
          <w:szCs w:val="20"/>
          <w:lang w:val="sl-SI"/>
        </w:rPr>
        <w:t xml:space="preserve"> EU. Republika Slovenija je Kosovo kot neodvisno državo priznala 5. marca 2008</w:t>
      </w:r>
      <w:r>
        <w:rPr>
          <w:rStyle w:val="Sprotnaopomba-sklic"/>
          <w:sz w:val="20"/>
          <w:szCs w:val="20"/>
          <w:lang w:val="sl-SI"/>
        </w:rPr>
        <w:footnoteReference w:id="147"/>
      </w:r>
      <w:r>
        <w:rPr>
          <w:rFonts w:ascii="Arial" w:hAnsi="Arial" w:cs="Arial"/>
          <w:sz w:val="20"/>
          <w:szCs w:val="20"/>
          <w:lang w:val="sl-SI"/>
        </w:rPr>
        <w:t xml:space="preserve">. </w:t>
      </w:r>
    </w:p>
    <w:p w14:paraId="048999B9" w14:textId="77777777" w:rsidR="00A9669A" w:rsidRDefault="00A9669A" w:rsidP="00A9669A">
      <w:pPr>
        <w:pStyle w:val="Golobesedilo"/>
        <w:spacing w:line="260" w:lineRule="exact"/>
        <w:jc w:val="both"/>
        <w:rPr>
          <w:rFonts w:ascii="Arial" w:hAnsi="Arial" w:cs="Arial"/>
          <w:sz w:val="20"/>
          <w:szCs w:val="20"/>
          <w:lang w:val="sl-SI"/>
        </w:rPr>
      </w:pPr>
    </w:p>
    <w:p w14:paraId="2DDAF027" w14:textId="4206C0EB" w:rsidR="00A9669A" w:rsidRDefault="00A9669A" w:rsidP="00A9669A">
      <w:pPr>
        <w:pStyle w:val="Golobesedilo"/>
        <w:spacing w:line="260" w:lineRule="exact"/>
        <w:jc w:val="both"/>
        <w:rPr>
          <w:rFonts w:ascii="Arial" w:hAnsi="Arial" w:cs="Arial"/>
          <w:sz w:val="20"/>
          <w:szCs w:val="20"/>
          <w:lang w:val="sl-SI"/>
        </w:rPr>
      </w:pPr>
      <w:r>
        <w:rPr>
          <w:rFonts w:ascii="Arial" w:hAnsi="Arial" w:cs="Arial"/>
          <w:sz w:val="20"/>
          <w:szCs w:val="20"/>
          <w:lang w:val="sl-SI"/>
        </w:rPr>
        <w:t>Upravno misijo Združenih narodov je nadomestila misija EU</w:t>
      </w:r>
      <w:r w:rsidR="00AD1BAB">
        <w:rPr>
          <w:rFonts w:ascii="Arial" w:hAnsi="Arial" w:cs="Arial"/>
          <w:sz w:val="20"/>
          <w:szCs w:val="20"/>
          <w:lang w:val="sl-SI"/>
        </w:rPr>
        <w:t xml:space="preserve"> (EULEX)</w:t>
      </w:r>
      <w:r>
        <w:rPr>
          <w:rFonts w:ascii="Arial" w:hAnsi="Arial" w:cs="Arial"/>
          <w:sz w:val="20"/>
          <w:szCs w:val="20"/>
          <w:lang w:val="sl-SI"/>
        </w:rPr>
        <w:t>, ki nadzor</w:t>
      </w:r>
      <w:r w:rsidR="00AD1BAB">
        <w:rPr>
          <w:rFonts w:ascii="Arial" w:hAnsi="Arial" w:cs="Arial"/>
          <w:sz w:val="20"/>
          <w:szCs w:val="20"/>
          <w:lang w:val="sl-SI"/>
        </w:rPr>
        <w:t>uje</w:t>
      </w:r>
      <w:r>
        <w:rPr>
          <w:rFonts w:ascii="Arial" w:hAnsi="Arial" w:cs="Arial"/>
          <w:sz w:val="20"/>
          <w:szCs w:val="20"/>
          <w:lang w:val="sl-SI"/>
        </w:rPr>
        <w:t xml:space="preserve"> dejavnosti pravne države. Mandat te misije je bil </w:t>
      </w:r>
      <w:r w:rsidR="00AD1BAB">
        <w:rPr>
          <w:rFonts w:ascii="Arial" w:hAnsi="Arial" w:cs="Arial"/>
          <w:sz w:val="20"/>
          <w:szCs w:val="20"/>
          <w:lang w:val="sl-SI"/>
        </w:rPr>
        <w:t xml:space="preserve">nazadnje </w:t>
      </w:r>
      <w:r>
        <w:rPr>
          <w:rFonts w:ascii="Arial" w:hAnsi="Arial" w:cs="Arial"/>
          <w:sz w:val="20"/>
          <w:szCs w:val="20"/>
          <w:lang w:val="sl-SI"/>
        </w:rPr>
        <w:t>podaljšan do 14. junija 20</w:t>
      </w:r>
      <w:r w:rsidR="00AD1BAB">
        <w:rPr>
          <w:rFonts w:ascii="Arial" w:hAnsi="Arial" w:cs="Arial"/>
          <w:sz w:val="20"/>
          <w:szCs w:val="20"/>
          <w:lang w:val="sl-SI"/>
        </w:rPr>
        <w:t>23</w:t>
      </w:r>
      <w:r>
        <w:rPr>
          <w:rFonts w:ascii="Arial" w:hAnsi="Arial" w:cs="Arial"/>
          <w:sz w:val="20"/>
          <w:szCs w:val="20"/>
          <w:lang w:val="sl-SI"/>
        </w:rPr>
        <w:t xml:space="preserve">. </w:t>
      </w:r>
      <w:r w:rsidR="00AD1BAB">
        <w:rPr>
          <w:rFonts w:ascii="Arial" w:hAnsi="Arial" w:cs="Arial"/>
          <w:sz w:val="20"/>
          <w:szCs w:val="20"/>
          <w:lang w:val="sl-SI"/>
        </w:rPr>
        <w:t xml:space="preserve">V okviru procesa normalizacije odnosov med Srbijo in Kosovom, je bil, ob posredništvu EU, leta 2013 sklenjen sporazum, ki zagotavlja območjem, na katerem živijo Srbi, visoko stopnjo avtonomije, </w:t>
      </w:r>
      <w:r>
        <w:rPr>
          <w:rFonts w:ascii="Arial" w:hAnsi="Arial" w:cs="Arial"/>
          <w:sz w:val="20"/>
          <w:szCs w:val="20"/>
          <w:lang w:val="sl-SI"/>
        </w:rPr>
        <w:t xml:space="preserve">vključno s pristojnostmi srbskih načelnikov policije in pritožbenimi sodišči. </w:t>
      </w:r>
      <w:r w:rsidR="00AD1BAB">
        <w:rPr>
          <w:rFonts w:ascii="Arial" w:hAnsi="Arial" w:cs="Arial"/>
          <w:sz w:val="20"/>
          <w:szCs w:val="20"/>
          <w:lang w:val="sl-SI"/>
        </w:rPr>
        <w:t>Sporazum v ključnih določilih ostaja nei</w:t>
      </w:r>
      <w:r w:rsidR="00B63E6D">
        <w:rPr>
          <w:rFonts w:ascii="Arial" w:hAnsi="Arial" w:cs="Arial"/>
          <w:sz w:val="20"/>
          <w:szCs w:val="20"/>
          <w:lang w:val="sl-SI"/>
        </w:rPr>
        <w:t>z</w:t>
      </w:r>
      <w:r w:rsidR="00AD1BAB">
        <w:rPr>
          <w:rFonts w:ascii="Arial" w:hAnsi="Arial" w:cs="Arial"/>
          <w:sz w:val="20"/>
          <w:szCs w:val="20"/>
          <w:lang w:val="sl-SI"/>
        </w:rPr>
        <w:t xml:space="preserve">polnjen. </w:t>
      </w:r>
      <w:r>
        <w:rPr>
          <w:rFonts w:ascii="Arial" w:hAnsi="Arial" w:cs="Arial"/>
          <w:sz w:val="20"/>
          <w:szCs w:val="20"/>
          <w:lang w:val="sl-SI"/>
        </w:rPr>
        <w:t>Obe strani sta se v sporazumu zavezali, da druga drugo na poti v EU ne bosta ovirali</w:t>
      </w:r>
      <w:r>
        <w:rPr>
          <w:rStyle w:val="Sprotnaopomba-sklic"/>
          <w:sz w:val="20"/>
          <w:szCs w:val="20"/>
          <w:lang w:val="sl-SI"/>
        </w:rPr>
        <w:footnoteReference w:id="148"/>
      </w:r>
      <w:r w:rsidR="00AD1BAB">
        <w:rPr>
          <w:rFonts w:ascii="Arial" w:hAnsi="Arial" w:cs="Arial"/>
          <w:sz w:val="20"/>
          <w:szCs w:val="20"/>
          <w:lang w:val="sl-SI"/>
        </w:rPr>
        <w:t>, kar pa ne velja za članstvo Kosova v mednarodnih organizacijah.</w:t>
      </w:r>
    </w:p>
    <w:p w14:paraId="433BC682" w14:textId="77777777" w:rsidR="00A9669A" w:rsidRDefault="00A9669A" w:rsidP="00A9669A">
      <w:pPr>
        <w:pStyle w:val="Golobesedilo"/>
        <w:spacing w:line="260" w:lineRule="exact"/>
        <w:jc w:val="both"/>
        <w:rPr>
          <w:rFonts w:ascii="Arial" w:hAnsi="Arial" w:cs="Arial"/>
          <w:sz w:val="20"/>
          <w:szCs w:val="20"/>
          <w:lang w:val="sl-SI"/>
        </w:rPr>
      </w:pPr>
    </w:p>
    <w:p w14:paraId="673B47DC" w14:textId="77777777" w:rsidR="00A9669A" w:rsidRDefault="00A9669A" w:rsidP="00A9669A">
      <w:pPr>
        <w:pStyle w:val="Golobesedilo"/>
        <w:spacing w:line="260" w:lineRule="exact"/>
        <w:jc w:val="both"/>
        <w:rPr>
          <w:rFonts w:ascii="Arial" w:hAnsi="Arial" w:cs="Arial"/>
          <w:sz w:val="20"/>
          <w:szCs w:val="20"/>
          <w:lang w:val="sl-SI"/>
        </w:rPr>
      </w:pPr>
      <w:r>
        <w:rPr>
          <w:rFonts w:ascii="Arial" w:hAnsi="Arial" w:cs="Arial"/>
          <w:sz w:val="20"/>
          <w:szCs w:val="20"/>
          <w:lang w:val="sl-SI"/>
        </w:rPr>
        <w:t>25. julija 2014 sta Kosovo in EU podpisala stabilizacijsko-pridružitveni sporazum, kar je bil prvi korak na poti h kandidaturi za članstvo v EU in je pomenil celovit okvir za tesnejše politične in gospodarske odnose z EU</w:t>
      </w:r>
      <w:r>
        <w:rPr>
          <w:rStyle w:val="Sprotnaopomba-sklic"/>
          <w:sz w:val="20"/>
          <w:szCs w:val="20"/>
          <w:lang w:val="sl-SI"/>
        </w:rPr>
        <w:footnoteReference w:id="149"/>
      </w:r>
      <w:r>
        <w:rPr>
          <w:rFonts w:ascii="Arial" w:hAnsi="Arial" w:cs="Arial"/>
          <w:sz w:val="20"/>
          <w:szCs w:val="20"/>
          <w:lang w:val="sl-SI"/>
        </w:rPr>
        <w:t xml:space="preserve">. </w:t>
      </w:r>
    </w:p>
    <w:p w14:paraId="6840AC92" w14:textId="77777777" w:rsidR="00A9669A" w:rsidRDefault="00A9669A" w:rsidP="00A9669A">
      <w:pPr>
        <w:pStyle w:val="Golobesedilo"/>
        <w:spacing w:line="260" w:lineRule="exact"/>
        <w:jc w:val="both"/>
        <w:rPr>
          <w:rFonts w:ascii="Arial" w:hAnsi="Arial" w:cs="Arial"/>
          <w:sz w:val="20"/>
          <w:szCs w:val="20"/>
          <w:lang w:val="sl-SI"/>
        </w:rPr>
      </w:pPr>
    </w:p>
    <w:p w14:paraId="14293B3A" w14:textId="77777777" w:rsidR="00A9669A" w:rsidRDefault="00A9669A" w:rsidP="00A9669A">
      <w:pPr>
        <w:pStyle w:val="Golobesedilo"/>
        <w:spacing w:line="260" w:lineRule="exact"/>
        <w:jc w:val="both"/>
        <w:rPr>
          <w:rFonts w:ascii="Arial" w:hAnsi="Arial" w:cs="Arial"/>
          <w:sz w:val="20"/>
          <w:szCs w:val="20"/>
          <w:lang w:val="sl-SI"/>
        </w:rPr>
      </w:pPr>
      <w:r>
        <w:rPr>
          <w:rFonts w:ascii="Arial" w:hAnsi="Arial" w:cs="Arial"/>
          <w:sz w:val="20"/>
          <w:szCs w:val="20"/>
          <w:lang w:val="sl-SI"/>
        </w:rPr>
        <w:t>Kosovo je parlamentarna republika. Predsednik je voljen posredno z dvotretjinsko večino glasov v parlamentu za petletni mandat. Najvišji sodišči v državi sta vrhovno sodišče in ustavno sodišče. Pravni sistem v državi je sistem civilnega prava. V enodomnem parlamentu je 120 sedežev, 20 jih je rezerviranih za etnične manjšine – 10 za etnične Srbe in 10 za druge etnične manjšine. Mandat poslancev je štiri leta</w:t>
      </w:r>
      <w:r>
        <w:rPr>
          <w:rStyle w:val="Sprotnaopomba-sklic"/>
          <w:sz w:val="20"/>
          <w:szCs w:val="20"/>
          <w:lang w:val="sl-SI"/>
        </w:rPr>
        <w:footnoteReference w:id="150"/>
      </w:r>
      <w:r>
        <w:rPr>
          <w:rFonts w:ascii="Arial" w:hAnsi="Arial" w:cs="Arial"/>
          <w:sz w:val="20"/>
          <w:szCs w:val="20"/>
          <w:lang w:val="sl-SI"/>
        </w:rPr>
        <w:t>.</w:t>
      </w:r>
    </w:p>
    <w:p w14:paraId="0CD1DFEA" w14:textId="77777777" w:rsidR="00A9669A" w:rsidRDefault="00A9669A" w:rsidP="00A9669A">
      <w:pPr>
        <w:pStyle w:val="Golobesedilo"/>
        <w:spacing w:line="260" w:lineRule="exact"/>
        <w:jc w:val="both"/>
        <w:rPr>
          <w:rFonts w:ascii="Arial" w:hAnsi="Arial" w:cs="Arial"/>
          <w:sz w:val="20"/>
          <w:szCs w:val="20"/>
          <w:lang w:val="sl-SI"/>
        </w:rPr>
      </w:pPr>
    </w:p>
    <w:p w14:paraId="6A87BE31" w14:textId="142EAEED" w:rsidR="00A9669A" w:rsidRDefault="00A9669A" w:rsidP="00A9669A">
      <w:pPr>
        <w:pStyle w:val="Golobesedilo"/>
        <w:spacing w:line="260" w:lineRule="exact"/>
        <w:jc w:val="both"/>
        <w:rPr>
          <w:rFonts w:ascii="Arial" w:hAnsi="Arial" w:cs="Arial"/>
          <w:sz w:val="20"/>
          <w:szCs w:val="20"/>
          <w:lang w:val="sl-SI"/>
        </w:rPr>
      </w:pPr>
      <w:r w:rsidRPr="000365BE">
        <w:rPr>
          <w:rFonts w:ascii="Arial" w:hAnsi="Arial" w:cs="Arial"/>
          <w:sz w:val="20"/>
          <w:szCs w:val="20"/>
          <w:lang w:val="sl-SI"/>
        </w:rPr>
        <w:t>Evropska komisija je 19. januarja 2012 začela dialog s Kosovom o liberalizaciji vizumskega režima. Junija 2012 je kosovskim organom predložila časovni načrt za liberalizacijo vizumskega režima, v katerem so bili opredeljeni zakonodajni in institucionalni ukrepi, ki jih je moralo Kosovo sprejeti in začeti izvajati, da bi izpolnilo pogoje za brezvizumski režim</w:t>
      </w:r>
      <w:r>
        <w:rPr>
          <w:rStyle w:val="Sprotnaopomba-sklic"/>
          <w:sz w:val="20"/>
          <w:szCs w:val="20"/>
          <w:lang w:val="sl-SI"/>
        </w:rPr>
        <w:footnoteReference w:id="151"/>
      </w:r>
      <w:r w:rsidRPr="000365BE">
        <w:rPr>
          <w:rFonts w:ascii="Arial" w:hAnsi="Arial" w:cs="Arial"/>
          <w:sz w:val="20"/>
          <w:szCs w:val="20"/>
          <w:lang w:val="sl-SI"/>
        </w:rPr>
        <w:t xml:space="preserve">. </w:t>
      </w:r>
      <w:r>
        <w:rPr>
          <w:rFonts w:ascii="Arial" w:hAnsi="Arial" w:cs="Arial"/>
          <w:sz w:val="20"/>
          <w:szCs w:val="20"/>
          <w:lang w:val="sl-SI"/>
        </w:rPr>
        <w:t>Evropska komisija je julija 2018 sporočila, da Kosovo izpolnjuje pogoje za uvedbo brezvizumskega režima</w:t>
      </w:r>
      <w:r>
        <w:rPr>
          <w:rStyle w:val="Sprotnaopomba-sklic"/>
          <w:sz w:val="20"/>
          <w:szCs w:val="20"/>
          <w:lang w:val="sl-SI"/>
        </w:rPr>
        <w:footnoteReference w:id="152"/>
      </w:r>
      <w:r w:rsidR="00DA2746">
        <w:rPr>
          <w:rFonts w:ascii="Arial" w:hAnsi="Arial" w:cs="Arial"/>
          <w:sz w:val="20"/>
          <w:szCs w:val="20"/>
          <w:lang w:val="sl-SI"/>
        </w:rPr>
        <w:t>, a Kosovo še naprej ostaja edina država Zahodnega Balkana brez liberalizacije vizumskega režima z EU.</w:t>
      </w:r>
    </w:p>
    <w:p w14:paraId="749841C1" w14:textId="77777777" w:rsidR="00A9669A" w:rsidRDefault="00A9669A" w:rsidP="00A9669A">
      <w:pPr>
        <w:pStyle w:val="Golobesedilo"/>
        <w:spacing w:line="260" w:lineRule="exact"/>
        <w:jc w:val="both"/>
        <w:rPr>
          <w:rFonts w:ascii="Arial" w:hAnsi="Arial" w:cs="Arial"/>
          <w:sz w:val="20"/>
          <w:szCs w:val="20"/>
          <w:lang w:val="sl-SI"/>
        </w:rPr>
      </w:pPr>
    </w:p>
    <w:p w14:paraId="101F6ECB" w14:textId="200BDB58" w:rsidR="00A9669A" w:rsidRDefault="00A9669A" w:rsidP="00A9669A">
      <w:pPr>
        <w:pStyle w:val="Golobesedilo"/>
        <w:spacing w:line="288" w:lineRule="auto"/>
        <w:jc w:val="both"/>
        <w:rPr>
          <w:rFonts w:ascii="Arial" w:hAnsi="Arial" w:cs="Arial"/>
          <w:sz w:val="20"/>
          <w:szCs w:val="20"/>
          <w:lang w:val="sl-SI"/>
        </w:rPr>
      </w:pPr>
      <w:r>
        <w:rPr>
          <w:rFonts w:ascii="Arial" w:hAnsi="Arial" w:cs="Arial"/>
          <w:sz w:val="20"/>
          <w:szCs w:val="20"/>
          <w:lang w:val="sl-SI"/>
        </w:rPr>
        <w:t>Ustava Kosova je bila sprejeta 9. aprila 2008, veljati pa je začela 15. junija istega leta. Spremenjena je bila leta 2012, 2013 in 2015, ko sta bila ustanovljena specialno sodišče in urad specializiranega tožilstva</w:t>
      </w:r>
      <w:r w:rsidR="0009236D">
        <w:rPr>
          <w:rFonts w:ascii="Arial" w:hAnsi="Arial" w:cs="Arial"/>
          <w:sz w:val="20"/>
          <w:szCs w:val="20"/>
          <w:lang w:val="sl-SI"/>
        </w:rPr>
        <w:t xml:space="preserve">, s posebnim pooblastilom in pristojnostjo za zločine proti človeštvu, vojne zločine in druge zločine po kosovski zakonodaji, </w:t>
      </w:r>
      <w:r w:rsidR="00CB4C14">
        <w:rPr>
          <w:rFonts w:ascii="Arial" w:hAnsi="Arial" w:cs="Arial"/>
          <w:sz w:val="20"/>
          <w:szCs w:val="20"/>
          <w:lang w:val="sl-SI"/>
        </w:rPr>
        <w:t>ki so jih na Kosovu med 1. januarjem 1998 in 31. decembrom 2000 začeli ali zagrešili državljani Kosova ali Zvezne republike Jugoslavije (sedež v Haagu)</w:t>
      </w:r>
      <w:r>
        <w:rPr>
          <w:rFonts w:ascii="Arial" w:hAnsi="Arial" w:cs="Arial"/>
          <w:sz w:val="20"/>
          <w:szCs w:val="20"/>
          <w:lang w:val="sl-SI"/>
        </w:rPr>
        <w:t xml:space="preserve">. Ustava določa Republiko Kosovo kot suvereno, večstrankarsko parlamentarno demokracijo, </w:t>
      </w:r>
      <w:r w:rsidR="00CB4C14">
        <w:rPr>
          <w:rFonts w:ascii="Arial" w:hAnsi="Arial" w:cs="Arial"/>
          <w:sz w:val="20"/>
          <w:szCs w:val="20"/>
          <w:lang w:val="sl-SI"/>
        </w:rPr>
        <w:t xml:space="preserve">nedeljivo državo, </w:t>
      </w:r>
      <w:r>
        <w:rPr>
          <w:rFonts w:ascii="Arial" w:hAnsi="Arial" w:cs="Arial"/>
          <w:sz w:val="20"/>
          <w:szCs w:val="20"/>
          <w:lang w:val="sl-SI"/>
        </w:rPr>
        <w:t xml:space="preserve">ki temelji na ločitvi izvršilne, zakonodajne in </w:t>
      </w:r>
      <w:r>
        <w:rPr>
          <w:rFonts w:ascii="Arial" w:hAnsi="Arial" w:cs="Arial"/>
          <w:sz w:val="20"/>
          <w:szCs w:val="20"/>
          <w:lang w:val="sl-SI"/>
        </w:rPr>
        <w:lastRenderedPageBreak/>
        <w:t>sodne oblasti. Ustava zagotavlja politično udeležbo opredeljenih etničnih manjšin (Srbov, Turkov, bosanskih muslimanov, Romov, Aškalov, Egipčanov in Goranov)</w:t>
      </w:r>
      <w:r>
        <w:rPr>
          <w:rStyle w:val="Sprotnaopomba-sklic"/>
          <w:sz w:val="20"/>
          <w:szCs w:val="20"/>
          <w:lang w:val="sl-SI"/>
        </w:rPr>
        <w:footnoteReference w:id="153"/>
      </w:r>
      <w:r>
        <w:rPr>
          <w:rFonts w:ascii="Arial" w:hAnsi="Arial" w:cs="Arial"/>
          <w:sz w:val="20"/>
          <w:szCs w:val="20"/>
          <w:lang w:val="sl-SI"/>
        </w:rPr>
        <w:t xml:space="preserve">. </w:t>
      </w:r>
    </w:p>
    <w:p w14:paraId="20EA27F5" w14:textId="77777777" w:rsidR="00A9669A" w:rsidRDefault="00A9669A" w:rsidP="00A9669A">
      <w:pPr>
        <w:pStyle w:val="Golobesedilo"/>
        <w:spacing w:line="260" w:lineRule="exact"/>
        <w:jc w:val="both"/>
        <w:rPr>
          <w:rFonts w:ascii="Arial" w:hAnsi="Arial" w:cs="Arial"/>
          <w:sz w:val="20"/>
          <w:szCs w:val="20"/>
          <w:lang w:val="sl-SI"/>
        </w:rPr>
      </w:pPr>
    </w:p>
    <w:p w14:paraId="520B9D0C" w14:textId="77777777" w:rsidR="00A9669A" w:rsidRPr="00773A87" w:rsidRDefault="00A9669A" w:rsidP="00A9669A">
      <w:pPr>
        <w:pStyle w:val="Golobesedilo"/>
        <w:spacing w:line="288" w:lineRule="auto"/>
        <w:jc w:val="both"/>
        <w:rPr>
          <w:rFonts w:ascii="Arial" w:hAnsi="Arial" w:cs="Arial"/>
          <w:sz w:val="20"/>
          <w:szCs w:val="20"/>
          <w:lang w:val="sl-SI"/>
        </w:rPr>
      </w:pPr>
      <w:r w:rsidRPr="00773A87">
        <w:rPr>
          <w:rFonts w:ascii="Arial" w:hAnsi="Arial" w:cs="Arial"/>
          <w:sz w:val="20"/>
          <w:szCs w:val="20"/>
          <w:lang w:val="sl-SI"/>
        </w:rPr>
        <w:t xml:space="preserve">Ustava postavlja človekove pravice in svoboščine </w:t>
      </w:r>
      <w:r>
        <w:rPr>
          <w:rFonts w:ascii="Arial" w:hAnsi="Arial" w:cs="Arial"/>
          <w:sz w:val="20"/>
          <w:szCs w:val="20"/>
          <w:lang w:val="sl-SI"/>
        </w:rPr>
        <w:t>za</w:t>
      </w:r>
      <w:r w:rsidRPr="00773A87">
        <w:rPr>
          <w:rFonts w:ascii="Arial" w:hAnsi="Arial" w:cs="Arial"/>
          <w:sz w:val="20"/>
          <w:szCs w:val="20"/>
          <w:lang w:val="sl-SI"/>
        </w:rPr>
        <w:t xml:space="preserve"> </w:t>
      </w:r>
      <w:r>
        <w:rPr>
          <w:rFonts w:ascii="Arial" w:hAnsi="Arial" w:cs="Arial"/>
          <w:sz w:val="20"/>
          <w:szCs w:val="20"/>
          <w:lang w:val="sl-SI"/>
        </w:rPr>
        <w:t>temelj</w:t>
      </w:r>
      <w:r w:rsidRPr="00773A87">
        <w:rPr>
          <w:rFonts w:ascii="Arial" w:hAnsi="Arial" w:cs="Arial"/>
          <w:sz w:val="20"/>
          <w:szCs w:val="20"/>
          <w:lang w:val="sl-SI"/>
        </w:rPr>
        <w:t xml:space="preserve"> pravn</w:t>
      </w:r>
      <w:r>
        <w:rPr>
          <w:rFonts w:ascii="Arial" w:hAnsi="Arial" w:cs="Arial"/>
          <w:sz w:val="20"/>
          <w:szCs w:val="20"/>
          <w:lang w:val="sl-SI"/>
        </w:rPr>
        <w:t>ega</w:t>
      </w:r>
      <w:r w:rsidRPr="00773A87">
        <w:rPr>
          <w:rFonts w:ascii="Arial" w:hAnsi="Arial" w:cs="Arial"/>
          <w:sz w:val="20"/>
          <w:szCs w:val="20"/>
          <w:lang w:val="sl-SI"/>
        </w:rPr>
        <w:t xml:space="preserve"> red</w:t>
      </w:r>
      <w:r>
        <w:rPr>
          <w:rFonts w:ascii="Arial" w:hAnsi="Arial" w:cs="Arial"/>
          <w:sz w:val="20"/>
          <w:szCs w:val="20"/>
          <w:lang w:val="sl-SI"/>
        </w:rPr>
        <w:t>a</w:t>
      </w:r>
      <w:r w:rsidRPr="00773A87">
        <w:rPr>
          <w:rFonts w:ascii="Arial" w:hAnsi="Arial" w:cs="Arial"/>
          <w:sz w:val="20"/>
          <w:szCs w:val="20"/>
          <w:lang w:val="sl-SI"/>
        </w:rPr>
        <w:t xml:space="preserve"> države; pravice so zagotovljene in zaščitene. Ustava je Konvencijo o človekovih pravicah (in dodatno še </w:t>
      </w:r>
      <w:r>
        <w:rPr>
          <w:rFonts w:ascii="Arial" w:hAnsi="Arial" w:cs="Arial"/>
          <w:sz w:val="20"/>
          <w:szCs w:val="20"/>
          <w:lang w:val="sl-SI"/>
        </w:rPr>
        <w:t>šest</w:t>
      </w:r>
      <w:r w:rsidRPr="00773A87">
        <w:rPr>
          <w:rFonts w:ascii="Arial" w:hAnsi="Arial" w:cs="Arial"/>
          <w:sz w:val="20"/>
          <w:szCs w:val="20"/>
          <w:lang w:val="sl-SI"/>
        </w:rPr>
        <w:t xml:space="preserve"> mednarodnih dokumentov) določila </w:t>
      </w:r>
      <w:r>
        <w:rPr>
          <w:rFonts w:ascii="Arial" w:hAnsi="Arial" w:cs="Arial"/>
          <w:sz w:val="20"/>
          <w:szCs w:val="20"/>
          <w:lang w:val="sl-SI"/>
        </w:rPr>
        <w:t>za</w:t>
      </w:r>
      <w:r w:rsidRPr="00773A87">
        <w:rPr>
          <w:rFonts w:ascii="Arial" w:hAnsi="Arial" w:cs="Arial"/>
          <w:sz w:val="20"/>
          <w:szCs w:val="20"/>
          <w:lang w:val="sl-SI"/>
        </w:rPr>
        <w:t xml:space="preserve"> </w:t>
      </w:r>
      <w:r>
        <w:rPr>
          <w:rFonts w:ascii="Arial" w:hAnsi="Arial" w:cs="Arial"/>
          <w:sz w:val="20"/>
          <w:szCs w:val="20"/>
          <w:lang w:val="sl-SI"/>
        </w:rPr>
        <w:t>neposredno</w:t>
      </w:r>
      <w:r w:rsidRPr="00773A87">
        <w:rPr>
          <w:rFonts w:ascii="Arial" w:hAnsi="Arial" w:cs="Arial"/>
          <w:sz w:val="20"/>
          <w:szCs w:val="20"/>
          <w:lang w:val="sl-SI"/>
        </w:rPr>
        <w:t xml:space="preserve"> izvršljiv pravni akt. Zaradi vprašanja statusa države se je Kosovo enostran</w:t>
      </w:r>
      <w:r>
        <w:rPr>
          <w:rFonts w:ascii="Arial" w:hAnsi="Arial" w:cs="Arial"/>
          <w:sz w:val="20"/>
          <w:szCs w:val="20"/>
          <w:lang w:val="sl-SI"/>
        </w:rPr>
        <w:t>s</w:t>
      </w:r>
      <w:r w:rsidRPr="00773A87">
        <w:rPr>
          <w:rFonts w:ascii="Arial" w:hAnsi="Arial" w:cs="Arial"/>
          <w:sz w:val="20"/>
          <w:szCs w:val="20"/>
          <w:lang w:val="sl-SI"/>
        </w:rPr>
        <w:t xml:space="preserve">ko zavezalo k spoštovanju teh aktov, kar vsaj na zakonodajni ravni kaže </w:t>
      </w:r>
      <w:r>
        <w:rPr>
          <w:rFonts w:ascii="Arial" w:hAnsi="Arial" w:cs="Arial"/>
          <w:sz w:val="20"/>
          <w:szCs w:val="20"/>
          <w:lang w:val="sl-SI"/>
        </w:rPr>
        <w:t>na</w:t>
      </w:r>
      <w:r w:rsidRPr="00773A87">
        <w:rPr>
          <w:rFonts w:ascii="Arial" w:hAnsi="Arial" w:cs="Arial"/>
          <w:sz w:val="20"/>
          <w:szCs w:val="20"/>
          <w:lang w:val="sl-SI"/>
        </w:rPr>
        <w:t xml:space="preserve"> želj</w:t>
      </w:r>
      <w:r>
        <w:rPr>
          <w:rFonts w:ascii="Arial" w:hAnsi="Arial" w:cs="Arial"/>
          <w:sz w:val="20"/>
          <w:szCs w:val="20"/>
          <w:lang w:val="sl-SI"/>
        </w:rPr>
        <w:t>o</w:t>
      </w:r>
      <w:r w:rsidRPr="00773A87">
        <w:rPr>
          <w:rFonts w:ascii="Arial" w:hAnsi="Arial" w:cs="Arial"/>
          <w:sz w:val="20"/>
          <w:szCs w:val="20"/>
          <w:lang w:val="sl-SI"/>
        </w:rPr>
        <w:t xml:space="preserve"> države, da spoštuje mednarodne standarde na področju spoštovanja človekovih pravic in temeljnih svoboščin</w:t>
      </w:r>
      <w:r>
        <w:rPr>
          <w:rStyle w:val="Sprotnaopomba-sklic"/>
          <w:sz w:val="20"/>
          <w:szCs w:val="20"/>
          <w:lang w:val="sl-SI"/>
        </w:rPr>
        <w:footnoteReference w:id="154"/>
      </w:r>
      <w:r w:rsidRPr="00773A87">
        <w:rPr>
          <w:rFonts w:ascii="Arial" w:hAnsi="Arial" w:cs="Arial"/>
          <w:sz w:val="20"/>
          <w:szCs w:val="20"/>
          <w:lang w:val="sl-SI"/>
        </w:rPr>
        <w:t xml:space="preserve">. </w:t>
      </w:r>
    </w:p>
    <w:p w14:paraId="2294B44C" w14:textId="06165ECB" w:rsidR="00A9669A" w:rsidRDefault="00A9669A" w:rsidP="00A9669A">
      <w:pPr>
        <w:pStyle w:val="Golobesedilo"/>
        <w:spacing w:line="288" w:lineRule="auto"/>
        <w:jc w:val="both"/>
        <w:rPr>
          <w:rFonts w:ascii="Arial" w:hAnsi="Arial" w:cs="Arial"/>
          <w:sz w:val="20"/>
          <w:szCs w:val="20"/>
          <w:lang w:val="sl-SI"/>
        </w:rPr>
      </w:pPr>
    </w:p>
    <w:p w14:paraId="3DD58068" w14:textId="4C219AF5" w:rsidR="00A9669A" w:rsidRDefault="00A9669A" w:rsidP="00A9669A">
      <w:pPr>
        <w:pStyle w:val="Golobesedilo"/>
        <w:spacing w:line="288" w:lineRule="auto"/>
        <w:jc w:val="both"/>
        <w:rPr>
          <w:rFonts w:ascii="Arial" w:hAnsi="Arial" w:cs="Arial"/>
          <w:sz w:val="20"/>
          <w:szCs w:val="20"/>
          <w:lang w:val="sl-SI"/>
        </w:rPr>
      </w:pPr>
      <w:r w:rsidRPr="00773A87">
        <w:rPr>
          <w:rFonts w:ascii="Arial" w:hAnsi="Arial" w:cs="Arial"/>
          <w:sz w:val="20"/>
          <w:szCs w:val="20"/>
          <w:lang w:val="sl-SI"/>
        </w:rPr>
        <w:t>Sprejet</w:t>
      </w:r>
      <w:r>
        <w:rPr>
          <w:rFonts w:ascii="Arial" w:hAnsi="Arial" w:cs="Arial"/>
          <w:sz w:val="20"/>
          <w:szCs w:val="20"/>
          <w:lang w:val="sl-SI"/>
        </w:rPr>
        <w:t>i so</w:t>
      </w:r>
      <w:r w:rsidRPr="00773A87">
        <w:rPr>
          <w:rFonts w:ascii="Arial" w:hAnsi="Arial" w:cs="Arial"/>
          <w:sz w:val="20"/>
          <w:szCs w:val="20"/>
          <w:lang w:val="sl-SI"/>
        </w:rPr>
        <w:t xml:space="preserve"> </w:t>
      </w:r>
      <w:r>
        <w:rPr>
          <w:rFonts w:ascii="Arial" w:hAnsi="Arial" w:cs="Arial"/>
          <w:sz w:val="20"/>
          <w:szCs w:val="20"/>
          <w:lang w:val="sl-SI"/>
        </w:rPr>
        <w:t>bili številni</w:t>
      </w:r>
      <w:r w:rsidRPr="00773A87">
        <w:rPr>
          <w:rFonts w:ascii="Arial" w:hAnsi="Arial" w:cs="Arial"/>
          <w:sz w:val="20"/>
          <w:szCs w:val="20"/>
          <w:lang w:val="sl-SI"/>
        </w:rPr>
        <w:t xml:space="preserve"> zakon</w:t>
      </w:r>
      <w:r>
        <w:rPr>
          <w:rFonts w:ascii="Arial" w:hAnsi="Arial" w:cs="Arial"/>
          <w:sz w:val="20"/>
          <w:szCs w:val="20"/>
          <w:lang w:val="sl-SI"/>
        </w:rPr>
        <w:t>i</w:t>
      </w:r>
      <w:r w:rsidRPr="00773A87">
        <w:rPr>
          <w:rFonts w:ascii="Arial" w:hAnsi="Arial" w:cs="Arial"/>
          <w:sz w:val="20"/>
          <w:szCs w:val="20"/>
          <w:lang w:val="sl-SI"/>
        </w:rPr>
        <w:t xml:space="preserve"> za zaščito človekovih pravic, ki vsebujejo tudi določbe o varstvu pred preganjanjem ali zlorabami</w:t>
      </w:r>
      <w:r>
        <w:rPr>
          <w:rStyle w:val="Sprotnaopomba-sklic"/>
          <w:sz w:val="20"/>
          <w:szCs w:val="20"/>
          <w:lang w:val="sl-SI"/>
        </w:rPr>
        <w:footnoteReference w:id="155"/>
      </w:r>
      <w:r w:rsidRPr="00773A87">
        <w:rPr>
          <w:rFonts w:ascii="Arial" w:hAnsi="Arial" w:cs="Arial"/>
          <w:sz w:val="20"/>
          <w:szCs w:val="20"/>
          <w:lang w:val="sl-SI"/>
        </w:rPr>
        <w:t xml:space="preserve">. </w:t>
      </w:r>
    </w:p>
    <w:p w14:paraId="40428D1C" w14:textId="77777777" w:rsidR="007F6005" w:rsidRPr="00773A87" w:rsidRDefault="007F6005" w:rsidP="00A9669A">
      <w:pPr>
        <w:pStyle w:val="Golobesedilo"/>
        <w:spacing w:line="288" w:lineRule="auto"/>
        <w:jc w:val="both"/>
        <w:rPr>
          <w:rFonts w:ascii="Arial" w:hAnsi="Arial" w:cs="Arial"/>
          <w:sz w:val="20"/>
          <w:szCs w:val="20"/>
          <w:lang w:val="es-ES"/>
        </w:rPr>
      </w:pPr>
    </w:p>
    <w:p w14:paraId="5742CD62" w14:textId="77777777" w:rsidR="00A9669A" w:rsidRPr="007F6005" w:rsidRDefault="00A9669A" w:rsidP="00A9669A">
      <w:pPr>
        <w:spacing w:line="288" w:lineRule="auto"/>
        <w:jc w:val="both"/>
        <w:rPr>
          <w:rFonts w:ascii="Arial" w:hAnsi="Arial" w:cs="Arial"/>
          <w:sz w:val="20"/>
          <w:szCs w:val="20"/>
        </w:rPr>
      </w:pPr>
      <w:r w:rsidRPr="007F6005">
        <w:rPr>
          <w:rFonts w:ascii="Arial" w:hAnsi="Arial" w:cs="Arial"/>
          <w:sz w:val="20"/>
          <w:szCs w:val="20"/>
        </w:rPr>
        <w:t xml:space="preserve">Država ima zakonsko urejeno upoštevanje načela nevračanja. </w:t>
      </w:r>
    </w:p>
    <w:p w14:paraId="547F60DB" w14:textId="77777777" w:rsidR="00A9669A" w:rsidRPr="007F6005" w:rsidRDefault="00A9669A" w:rsidP="00A9669A">
      <w:pPr>
        <w:spacing w:line="288" w:lineRule="auto"/>
        <w:jc w:val="both"/>
        <w:rPr>
          <w:rFonts w:ascii="Arial" w:hAnsi="Arial" w:cs="Arial"/>
          <w:sz w:val="20"/>
          <w:szCs w:val="20"/>
          <w:lang w:eastAsia="sl-SI"/>
        </w:rPr>
      </w:pPr>
      <w:r w:rsidRPr="007F6005">
        <w:rPr>
          <w:rFonts w:ascii="Arial" w:hAnsi="Arial" w:cs="Arial"/>
          <w:sz w:val="20"/>
          <w:szCs w:val="20"/>
          <w:lang w:eastAsia="sl-SI"/>
        </w:rPr>
        <w:t>Ustava definira državo kot sekularno, zagotovljena je svoboda vesti in vere. Prav tako je zagotovljena svoboda zbiranja, združevanja in izražanja</w:t>
      </w:r>
      <w:r w:rsidRPr="007F6005">
        <w:rPr>
          <w:rStyle w:val="Sprotnaopomba-sklic"/>
          <w:rFonts w:ascii="Arial" w:hAnsi="Arial" w:cs="Arial"/>
          <w:sz w:val="20"/>
          <w:szCs w:val="20"/>
          <w:lang w:eastAsia="sl-SI"/>
        </w:rPr>
        <w:footnoteReference w:id="156"/>
      </w:r>
      <w:r w:rsidRPr="007F6005">
        <w:rPr>
          <w:rFonts w:ascii="Arial" w:hAnsi="Arial" w:cs="Arial"/>
          <w:sz w:val="20"/>
          <w:szCs w:val="20"/>
          <w:lang w:eastAsia="sl-SI"/>
        </w:rPr>
        <w:t xml:space="preserve"> .</w:t>
      </w:r>
    </w:p>
    <w:p w14:paraId="46DD385C" w14:textId="6592BC79" w:rsidR="00A9669A" w:rsidRPr="007F6005" w:rsidRDefault="00A9669A" w:rsidP="00A9669A">
      <w:pPr>
        <w:spacing w:line="288" w:lineRule="auto"/>
        <w:jc w:val="both"/>
        <w:rPr>
          <w:rFonts w:ascii="Arial" w:hAnsi="Arial" w:cs="Arial"/>
          <w:sz w:val="20"/>
          <w:szCs w:val="20"/>
        </w:rPr>
      </w:pPr>
      <w:r w:rsidRPr="007F6005">
        <w:rPr>
          <w:rFonts w:ascii="Arial" w:hAnsi="Arial" w:cs="Arial"/>
          <w:sz w:val="20"/>
          <w:szCs w:val="20"/>
        </w:rPr>
        <w:t>Zaznanih je bilo nekaj pritiskov na novinarje ter napadov na pripadnike manjšin</w:t>
      </w:r>
      <w:r w:rsidRPr="007F6005">
        <w:rPr>
          <w:rStyle w:val="Sprotnaopomba-sklic"/>
          <w:rFonts w:ascii="Arial" w:hAnsi="Arial" w:cs="Arial"/>
          <w:sz w:val="20"/>
          <w:szCs w:val="20"/>
        </w:rPr>
        <w:footnoteReference w:id="157"/>
      </w:r>
      <w:r w:rsidRPr="007F6005">
        <w:rPr>
          <w:rFonts w:ascii="Arial" w:hAnsi="Arial" w:cs="Arial"/>
          <w:sz w:val="20"/>
          <w:szCs w:val="20"/>
        </w:rPr>
        <w:t>.</w:t>
      </w:r>
      <w:r w:rsidR="00730B35">
        <w:rPr>
          <w:rFonts w:ascii="Arial" w:hAnsi="Arial" w:cs="Arial"/>
          <w:sz w:val="20"/>
          <w:szCs w:val="20"/>
        </w:rPr>
        <w:t xml:space="preserve"> Parlamentarne volitve leta 2021</w:t>
      </w:r>
      <w:r w:rsidR="00730B35" w:rsidRPr="007F6005">
        <w:rPr>
          <w:rFonts w:ascii="Arial" w:hAnsi="Arial" w:cs="Arial"/>
          <w:sz w:val="20"/>
          <w:szCs w:val="20"/>
        </w:rPr>
        <w:t xml:space="preserve"> so bile svobodne in poštene.</w:t>
      </w:r>
    </w:p>
    <w:p w14:paraId="279178E8" w14:textId="77777777" w:rsidR="00A9669A" w:rsidRPr="007F6005" w:rsidRDefault="00A9669A" w:rsidP="00A9669A">
      <w:pPr>
        <w:spacing w:line="288" w:lineRule="auto"/>
        <w:jc w:val="both"/>
        <w:rPr>
          <w:rFonts w:ascii="Arial" w:hAnsi="Arial" w:cs="Arial"/>
          <w:sz w:val="20"/>
          <w:szCs w:val="20"/>
        </w:rPr>
      </w:pPr>
      <w:r w:rsidRPr="007F6005">
        <w:rPr>
          <w:rFonts w:ascii="Arial" w:hAnsi="Arial" w:cs="Arial"/>
          <w:sz w:val="20"/>
          <w:szCs w:val="20"/>
        </w:rPr>
        <w:t>Evropska komisija je v poročilu o Kosovu za leto 2020 navedla, da so bile volitve leta 2019 poštene, da pa je potrebno urediti zakonski okvir financiranja političnih strank, da bo skladen s priporočili Beneške komisije</w:t>
      </w:r>
      <w:r w:rsidRPr="007F6005">
        <w:rPr>
          <w:rStyle w:val="Sprotnaopomba-sklic"/>
          <w:rFonts w:ascii="Arial" w:hAnsi="Arial" w:cs="Arial"/>
          <w:sz w:val="20"/>
          <w:szCs w:val="20"/>
        </w:rPr>
        <w:footnoteReference w:id="158"/>
      </w:r>
      <w:r w:rsidRPr="007F6005">
        <w:rPr>
          <w:rFonts w:ascii="Arial" w:hAnsi="Arial" w:cs="Arial"/>
          <w:sz w:val="20"/>
          <w:szCs w:val="20"/>
        </w:rPr>
        <w:t>. Delovanje parlamenta kot foruma političnega dialoga je bilo pomanjkljivo, kar se kaže v težavah pri sprejemanju zakonodaje. Kljub temu pa je bilo z nastopom novega predsednika parlamenta  zaznati izboljšave v organizaciji delovanja parlamenta. Parlamentarni nadzor nad izvršilnimi institucijami je šibek</w:t>
      </w:r>
      <w:r w:rsidRPr="007F6005">
        <w:rPr>
          <w:rStyle w:val="Sprotnaopomba-sklic"/>
          <w:rFonts w:ascii="Arial" w:hAnsi="Arial" w:cs="Arial"/>
          <w:sz w:val="20"/>
          <w:szCs w:val="20"/>
        </w:rPr>
        <w:footnoteReference w:id="159"/>
      </w:r>
      <w:r w:rsidRPr="007F6005">
        <w:rPr>
          <w:rFonts w:ascii="Arial" w:hAnsi="Arial" w:cs="Arial"/>
          <w:sz w:val="20"/>
          <w:szCs w:val="20"/>
        </w:rPr>
        <w:t>.</w:t>
      </w:r>
    </w:p>
    <w:p w14:paraId="0B56584D" w14:textId="7D09F775" w:rsidR="00A9669A" w:rsidRPr="007F6005" w:rsidRDefault="00A9669A" w:rsidP="00A9669A">
      <w:pPr>
        <w:spacing w:line="288" w:lineRule="auto"/>
        <w:jc w:val="both"/>
        <w:rPr>
          <w:rFonts w:ascii="Arial" w:hAnsi="Arial" w:cs="Arial"/>
          <w:sz w:val="20"/>
          <w:szCs w:val="20"/>
        </w:rPr>
      </w:pPr>
      <w:r w:rsidRPr="007F6005">
        <w:rPr>
          <w:rFonts w:ascii="Arial" w:hAnsi="Arial" w:cs="Arial"/>
          <w:sz w:val="20"/>
          <w:szCs w:val="20"/>
        </w:rPr>
        <w:t xml:space="preserve">Kosovo je aprila 2020 umaknilo carine na blago iz Srbije in Bosne in Hercegovine, kar je </w:t>
      </w:r>
      <w:r w:rsidR="00773ECA">
        <w:rPr>
          <w:rFonts w:ascii="Arial" w:hAnsi="Arial" w:cs="Arial"/>
          <w:sz w:val="20"/>
          <w:szCs w:val="20"/>
        </w:rPr>
        <w:t xml:space="preserve">začasno </w:t>
      </w:r>
      <w:r w:rsidRPr="007F6005">
        <w:rPr>
          <w:rFonts w:ascii="Arial" w:hAnsi="Arial" w:cs="Arial"/>
          <w:sz w:val="20"/>
          <w:szCs w:val="20"/>
        </w:rPr>
        <w:t>omogočilo nadaljevanje dialoga med Beogradom in Prištino</w:t>
      </w:r>
      <w:r w:rsidRPr="007F6005">
        <w:rPr>
          <w:rStyle w:val="Sprotnaopomba-sklic"/>
          <w:rFonts w:ascii="Arial" w:hAnsi="Arial" w:cs="Arial"/>
          <w:sz w:val="20"/>
          <w:szCs w:val="20"/>
        </w:rPr>
        <w:footnoteReference w:id="160"/>
      </w:r>
      <w:r w:rsidR="00773ECA">
        <w:rPr>
          <w:rFonts w:ascii="Arial" w:hAnsi="Arial" w:cs="Arial"/>
          <w:sz w:val="20"/>
          <w:szCs w:val="20"/>
        </w:rPr>
        <w:t>, ki je od poletja 2021 spet v zastoju.</w:t>
      </w:r>
    </w:p>
    <w:p w14:paraId="587B5CEF" w14:textId="77777777" w:rsidR="00A9669A" w:rsidRPr="007F6005" w:rsidRDefault="00A9669A" w:rsidP="00A9669A">
      <w:pPr>
        <w:spacing w:line="288" w:lineRule="auto"/>
        <w:jc w:val="both"/>
        <w:rPr>
          <w:rFonts w:ascii="Arial" w:hAnsi="Arial" w:cs="Arial"/>
          <w:sz w:val="20"/>
          <w:szCs w:val="20"/>
        </w:rPr>
      </w:pPr>
      <w:r w:rsidRPr="007F6005">
        <w:rPr>
          <w:rFonts w:ascii="Arial" w:hAnsi="Arial" w:cs="Arial"/>
          <w:sz w:val="20"/>
          <w:szCs w:val="20"/>
        </w:rPr>
        <w:t>Kosovski pravosodni sistem je na zgodnji stopnji vzpostavitve. Nekaj napredka je bilo leta 2019 doseženega z učinkovito implementacijo Zakona o disciplinski odgovornosti sodnikov in tožilcev. Napredek je bil dosežen pri elektronskem upravljanju zadev in vzpostavitvi centralne kazenske evidence. Kosovski sodni svet in kosovski tožilski svet sta začela z izvajanjem zakonodaje, ki je pomembna za njuno delovanje. Potrebno je sprejeti sekundarno zakonodajo za izvajanje Zakona o mediaciji. Zaznanih je bilo nekaj primerov političnega vmešavanja v sodstvo. Pravosodje ostaja počasno in neučinkovito</w:t>
      </w:r>
      <w:r w:rsidRPr="007F6005">
        <w:rPr>
          <w:rStyle w:val="Sprotnaopomba-sklic"/>
          <w:rFonts w:ascii="Arial" w:hAnsi="Arial" w:cs="Arial"/>
          <w:sz w:val="20"/>
          <w:szCs w:val="20"/>
        </w:rPr>
        <w:footnoteReference w:id="161"/>
      </w:r>
      <w:r w:rsidRPr="007F6005">
        <w:rPr>
          <w:rFonts w:ascii="Arial" w:hAnsi="Arial" w:cs="Arial"/>
          <w:sz w:val="20"/>
          <w:szCs w:val="20"/>
        </w:rPr>
        <w:t xml:space="preserve">.  </w:t>
      </w:r>
    </w:p>
    <w:p w14:paraId="64F40822" w14:textId="77777777" w:rsidR="00A9669A" w:rsidRPr="007F6005" w:rsidRDefault="00A9669A" w:rsidP="00A9669A">
      <w:pPr>
        <w:spacing w:line="288" w:lineRule="auto"/>
        <w:jc w:val="both"/>
        <w:rPr>
          <w:rFonts w:ascii="Arial" w:hAnsi="Arial" w:cs="Arial"/>
          <w:sz w:val="20"/>
          <w:szCs w:val="20"/>
        </w:rPr>
      </w:pPr>
      <w:r w:rsidRPr="007F6005">
        <w:rPr>
          <w:rFonts w:ascii="Arial" w:hAnsi="Arial" w:cs="Arial"/>
          <w:sz w:val="20"/>
          <w:szCs w:val="20"/>
        </w:rPr>
        <w:lastRenderedPageBreak/>
        <w:t>Kosovo je na zgodnji stopnji vzpostavitve pripravljenosti na boj proti korupciji. Delno je napredovalo v zvezi z rezultati preiskav in pregona za primere korupcije na visoki ravni in organiziranega kriminala, vključno s pravnomočnimi obsodbami. Kosovo je na zgodnji stopnji tudi na področju boja proti organiziranemu kriminalu. Čeprav se je obseg predhodno zaplenjenega premoženja povečal, je še vedno malo pravnomočnih obsodb, finančnih preiskav in končnih zaplemb premoženja</w:t>
      </w:r>
      <w:r w:rsidRPr="007F6005">
        <w:rPr>
          <w:rStyle w:val="Sprotnaopomba-sklic"/>
          <w:rFonts w:ascii="Arial" w:hAnsi="Arial" w:cs="Arial"/>
          <w:sz w:val="20"/>
          <w:szCs w:val="20"/>
        </w:rPr>
        <w:footnoteReference w:id="162"/>
      </w:r>
      <w:r w:rsidRPr="007F6005">
        <w:rPr>
          <w:rFonts w:ascii="Arial" w:hAnsi="Arial" w:cs="Arial"/>
          <w:sz w:val="20"/>
          <w:szCs w:val="20"/>
        </w:rPr>
        <w:t xml:space="preserve">. </w:t>
      </w:r>
    </w:p>
    <w:p w14:paraId="05489EF4" w14:textId="77777777" w:rsidR="00A9669A" w:rsidRPr="007F6005" w:rsidRDefault="00A9669A" w:rsidP="00A9669A">
      <w:pPr>
        <w:spacing w:line="288" w:lineRule="auto"/>
        <w:jc w:val="both"/>
        <w:rPr>
          <w:rFonts w:ascii="Arial" w:hAnsi="Arial" w:cs="Arial"/>
          <w:sz w:val="20"/>
          <w:szCs w:val="20"/>
        </w:rPr>
      </w:pPr>
      <w:r w:rsidRPr="007F6005">
        <w:rPr>
          <w:rFonts w:ascii="Arial" w:hAnsi="Arial" w:cs="Arial"/>
          <w:sz w:val="20"/>
          <w:szCs w:val="20"/>
        </w:rPr>
        <w:t>Zakonodajni okvir na splošno zagotavlja varstvo človekovih pravic in temeljnih svoboščin v skladu z evropskimi standardi, vendar pa so potrebna dodatna prizadevanja pri izvajanju zakonodajnega okvira. Izvajanje strategij in zakonodaje glede varstva človekovih pravic je večkrat ogroženo zaradi nezadostnih finančnih in drugih sredstev. Sprejet je bil Zakon o zaščiti otrok, kar je bilo eno od priporočil v poročilu iz prejšnjega leta. Več je treba narediti, da bi se učinkovito varovale pravice manjšin, vključno Romov in Aškalov, ter razseljenih oseb, več je treba narediti tudi za zagotavljanje enakosti spolov v praksi ter pri izboljšanju varstva kulturne dediščine. Kosovo ima pluralistično in živo medijsko okolje, vendar pa se grožnje in napadi na novinarje nadaljujejo. Javni medijski servis je dovzeten za politične vplive, potrebno je zagotoviti vzdržne rešitve za njegovo financiranje</w:t>
      </w:r>
      <w:r w:rsidRPr="007F6005">
        <w:rPr>
          <w:rStyle w:val="Sprotnaopomba-sklic"/>
          <w:rFonts w:ascii="Arial" w:hAnsi="Arial" w:cs="Arial"/>
          <w:sz w:val="20"/>
          <w:szCs w:val="20"/>
        </w:rPr>
        <w:footnoteReference w:id="163"/>
      </w:r>
      <w:r w:rsidRPr="007F6005">
        <w:rPr>
          <w:rFonts w:ascii="Arial" w:hAnsi="Arial" w:cs="Arial"/>
          <w:sz w:val="20"/>
          <w:szCs w:val="20"/>
        </w:rPr>
        <w:t>.</w:t>
      </w:r>
    </w:p>
    <w:p w14:paraId="6F1570F2" w14:textId="77777777" w:rsidR="00A9669A" w:rsidRPr="007F6005" w:rsidRDefault="00A9669A" w:rsidP="00A9669A">
      <w:pPr>
        <w:spacing w:line="288" w:lineRule="auto"/>
        <w:jc w:val="both"/>
        <w:rPr>
          <w:rFonts w:ascii="Arial" w:hAnsi="Arial" w:cs="Arial"/>
          <w:sz w:val="20"/>
          <w:szCs w:val="20"/>
        </w:rPr>
      </w:pPr>
      <w:r w:rsidRPr="007F6005">
        <w:rPr>
          <w:rFonts w:ascii="Arial" w:hAnsi="Arial" w:cs="Arial"/>
          <w:sz w:val="20"/>
          <w:szCs w:val="20"/>
        </w:rPr>
        <w:t>Zakonodaja zagotavlja enakopravnost žensk in moških ter enako plačilo za enako delo. Ženske in moški so izenačeni tudi v pravici do lastnine in dedovanja. V redkih primerih kosovsko-albanskih žensk v ruralnih območjih, kot posledica družinskih običajev, le-te lahko izgubijo skrbništvo nad otroki v primeru smrti moža, če se vdova vrne v svojo rodno družino. Ženske na vodstvenih pozicijah v gospodarstvu, policiji in vladi so redke, čeprav je predsednica države ženska</w:t>
      </w:r>
      <w:r w:rsidRPr="007F6005">
        <w:rPr>
          <w:rStyle w:val="Sprotnaopomba-sklic"/>
          <w:rFonts w:ascii="Arial" w:hAnsi="Arial" w:cs="Arial"/>
          <w:sz w:val="20"/>
          <w:szCs w:val="20"/>
        </w:rPr>
        <w:footnoteReference w:id="164"/>
      </w:r>
      <w:r w:rsidRPr="007F6005">
        <w:rPr>
          <w:rFonts w:ascii="Arial" w:hAnsi="Arial" w:cs="Arial"/>
          <w:sz w:val="20"/>
          <w:szCs w:val="20"/>
        </w:rPr>
        <w:t>.</w:t>
      </w:r>
    </w:p>
    <w:p w14:paraId="66BF3E37" w14:textId="77777777" w:rsidR="00A9669A" w:rsidRPr="007F6005" w:rsidRDefault="00A9669A" w:rsidP="00A9669A">
      <w:pPr>
        <w:spacing w:line="240" w:lineRule="auto"/>
        <w:jc w:val="both"/>
        <w:rPr>
          <w:rFonts w:ascii="Arial" w:hAnsi="Arial" w:cs="Arial"/>
          <w:sz w:val="20"/>
          <w:szCs w:val="20"/>
        </w:rPr>
      </w:pPr>
      <w:r w:rsidRPr="007F6005">
        <w:rPr>
          <w:rFonts w:ascii="Arial" w:hAnsi="Arial" w:cs="Arial"/>
          <w:sz w:val="20"/>
          <w:szCs w:val="20"/>
        </w:rPr>
        <w:t>Azilna zakonodaja je pretežno usklajena s pravnim redom EU. Zakon o mednarodni zaščiti je bil revidiran na področju postopkov in pogojev za sprejem zaradi dodatne uskladitve s pravnim redom EU</w:t>
      </w:r>
      <w:r w:rsidRPr="007F6005">
        <w:rPr>
          <w:rStyle w:val="Sprotnaopomba-sklic"/>
          <w:rFonts w:ascii="Arial" w:hAnsi="Arial" w:cs="Arial"/>
          <w:sz w:val="20"/>
          <w:szCs w:val="20"/>
        </w:rPr>
        <w:footnoteReference w:id="165"/>
      </w:r>
      <w:r w:rsidRPr="007F6005">
        <w:rPr>
          <w:rFonts w:ascii="Arial" w:hAnsi="Arial" w:cs="Arial"/>
          <w:sz w:val="20"/>
          <w:szCs w:val="20"/>
        </w:rPr>
        <w:t>.</w:t>
      </w:r>
    </w:p>
    <w:p w14:paraId="32DCAB13" w14:textId="77777777" w:rsidR="00A9669A" w:rsidRPr="007F6005" w:rsidRDefault="00A9669A" w:rsidP="00A9669A">
      <w:pPr>
        <w:spacing w:line="288" w:lineRule="auto"/>
        <w:jc w:val="both"/>
        <w:rPr>
          <w:rFonts w:ascii="Arial" w:hAnsi="Arial" w:cs="Arial"/>
          <w:sz w:val="20"/>
          <w:szCs w:val="20"/>
        </w:rPr>
      </w:pPr>
      <w:r w:rsidRPr="007F6005">
        <w:rPr>
          <w:rFonts w:ascii="Arial" w:hAnsi="Arial" w:cs="Arial"/>
          <w:sz w:val="20"/>
          <w:szCs w:val="20"/>
        </w:rPr>
        <w:t>V letu 2020 je za mednarodno zaščito v državah EU ter Norveški in Švici zaprosilo 2.260 prosilcev s Kosova. Negativna odločitev je bil izdana v 90 odstotkih primerov</w:t>
      </w:r>
      <w:r w:rsidRPr="007F6005">
        <w:rPr>
          <w:rStyle w:val="Sprotnaopomba-sklic"/>
          <w:rFonts w:ascii="Arial" w:hAnsi="Arial" w:cs="Arial"/>
          <w:sz w:val="20"/>
          <w:szCs w:val="20"/>
        </w:rPr>
        <w:footnoteReference w:id="166"/>
      </w:r>
      <w:r w:rsidRPr="007F6005">
        <w:rPr>
          <w:rFonts w:ascii="Arial" w:hAnsi="Arial" w:cs="Arial"/>
          <w:sz w:val="20"/>
          <w:szCs w:val="20"/>
        </w:rPr>
        <w:t xml:space="preserve">. Kosovo je uvrščeno na </w:t>
      </w:r>
      <w:r w:rsidRPr="007F6005">
        <w:rPr>
          <w:rFonts w:ascii="Arial" w:hAnsi="Arial" w:cs="Arial"/>
          <w:sz w:val="20"/>
          <w:szCs w:val="20"/>
          <w:lang w:eastAsia="sl-SI"/>
        </w:rPr>
        <w:t>nacionalne sezname varnih držav izvora Avstrije, Belgije, Hrvaške, Cipra, Češke, Danske, Estonije, Francije, Finske, Nemčije, Madžarske, Islandije, Irske, Italije, Luksemburga, Nizozemske, Švedske in Švice</w:t>
      </w:r>
      <w:r w:rsidRPr="007F6005">
        <w:rPr>
          <w:rStyle w:val="Sprotnaopomba-sklic"/>
          <w:rFonts w:ascii="Arial" w:hAnsi="Arial" w:cs="Arial"/>
          <w:sz w:val="20"/>
          <w:szCs w:val="20"/>
          <w:lang w:eastAsia="sl-SI"/>
        </w:rPr>
        <w:footnoteReference w:id="167"/>
      </w:r>
      <w:r w:rsidRPr="007F6005">
        <w:rPr>
          <w:rFonts w:ascii="Arial" w:hAnsi="Arial" w:cs="Arial"/>
          <w:sz w:val="20"/>
          <w:szCs w:val="20"/>
          <w:lang w:eastAsia="sl-SI"/>
        </w:rPr>
        <w:t>.</w:t>
      </w:r>
    </w:p>
    <w:p w14:paraId="2F8B7D12" w14:textId="77777777" w:rsidR="00A9669A" w:rsidRPr="007F6005" w:rsidRDefault="00A9669A" w:rsidP="00A9669A">
      <w:pPr>
        <w:pStyle w:val="Navadensplet"/>
        <w:shd w:val="clear" w:color="auto" w:fill="FFFFFF"/>
        <w:spacing w:after="0"/>
        <w:jc w:val="both"/>
        <w:textAlignment w:val="baseline"/>
        <w:rPr>
          <w:rFonts w:ascii="Arial" w:hAnsi="Arial" w:cs="Arial"/>
          <w:sz w:val="20"/>
          <w:szCs w:val="20"/>
        </w:rPr>
      </w:pPr>
      <w:r w:rsidRPr="007F6005">
        <w:rPr>
          <w:rFonts w:ascii="Arial" w:hAnsi="Arial" w:cs="Arial"/>
          <w:sz w:val="20"/>
          <w:szCs w:val="20"/>
          <w:lang w:eastAsia="en-GB"/>
        </w:rPr>
        <w:t xml:space="preserve">Na Kosovu na splošno in redno ni preganjanja, mučenja ali nečloveškega ali ponižujočega ravnanja ali kaznovanja </w:t>
      </w:r>
      <w:r w:rsidRPr="007F6005">
        <w:rPr>
          <w:rFonts w:ascii="Arial" w:hAnsi="Arial" w:cs="Arial"/>
          <w:sz w:val="20"/>
          <w:szCs w:val="20"/>
        </w:rPr>
        <w:t>in ni ogroženosti zaradi vsesplošnega nasilja v razmerah mednarodnega ali notranjega oboroženega spopada, zato se lahko uvrsti na seznam varnih izvornih držav.</w:t>
      </w:r>
      <w:r w:rsidRPr="007F6005">
        <w:rPr>
          <w:rFonts w:ascii="Arial" w:hAnsi="Arial" w:cs="Arial"/>
          <w:sz w:val="20"/>
          <w:szCs w:val="20"/>
          <w:lang w:eastAsia="en-GB"/>
        </w:rPr>
        <w:t xml:space="preserve"> </w:t>
      </w:r>
    </w:p>
    <w:p w14:paraId="1549F6A8" w14:textId="77777777" w:rsidR="00A9669A" w:rsidRPr="007F6005" w:rsidRDefault="00A9669A" w:rsidP="00A9669A">
      <w:pPr>
        <w:spacing w:line="240" w:lineRule="auto"/>
        <w:jc w:val="both"/>
        <w:rPr>
          <w:rFonts w:ascii="Arial" w:hAnsi="Arial" w:cs="Arial"/>
          <w:sz w:val="20"/>
          <w:szCs w:val="20"/>
        </w:rPr>
      </w:pPr>
    </w:p>
    <w:p w14:paraId="518839B6" w14:textId="77777777" w:rsidR="00A9669A" w:rsidRPr="007F6005" w:rsidRDefault="00A9669A" w:rsidP="00A9669A">
      <w:pPr>
        <w:spacing w:line="240" w:lineRule="auto"/>
        <w:rPr>
          <w:rFonts w:ascii="Arial" w:hAnsi="Arial" w:cs="Arial"/>
          <w:sz w:val="20"/>
          <w:szCs w:val="20"/>
        </w:rPr>
      </w:pPr>
      <w:r w:rsidRPr="007F6005">
        <w:rPr>
          <w:rFonts w:ascii="Arial" w:hAnsi="Arial" w:cs="Arial"/>
          <w:sz w:val="20"/>
          <w:szCs w:val="20"/>
        </w:rPr>
        <w:t xml:space="preserve">Viri: </w:t>
      </w:r>
    </w:p>
    <w:p w14:paraId="0B5721F2" w14:textId="77777777" w:rsidR="00A9669A" w:rsidRPr="007F6005" w:rsidRDefault="00A9669A" w:rsidP="00990781">
      <w:pPr>
        <w:pStyle w:val="Odstavekseznama"/>
        <w:numPr>
          <w:ilvl w:val="0"/>
          <w:numId w:val="21"/>
        </w:numPr>
        <w:spacing w:after="200"/>
        <w:contextualSpacing/>
        <w:rPr>
          <w:rFonts w:ascii="Arial" w:hAnsi="Arial" w:cs="Arial"/>
          <w:sz w:val="20"/>
          <w:szCs w:val="20"/>
        </w:rPr>
      </w:pPr>
      <w:r w:rsidRPr="007F6005">
        <w:rPr>
          <w:rFonts w:ascii="Arial" w:hAnsi="Arial" w:cs="Arial"/>
          <w:sz w:val="20"/>
          <w:szCs w:val="20"/>
        </w:rPr>
        <w:t xml:space="preserve">EASO. Country of Origin Information Report. Kosovo Country Focus, november 2016. </w:t>
      </w:r>
      <w:hyperlink r:id="rId89" w:history="1">
        <w:r w:rsidRPr="007F6005">
          <w:rPr>
            <w:rStyle w:val="Hiperpovezava"/>
            <w:rFonts w:ascii="Arial" w:hAnsi="Arial" w:cs="Arial"/>
            <w:sz w:val="20"/>
            <w:szCs w:val="20"/>
          </w:rPr>
          <w:t>https://coi.easo.europa.eu/administration/easo/PLib/EASOCOI_Kosovo_Nov2016.pdf</w:t>
        </w:r>
      </w:hyperlink>
      <w:r w:rsidRPr="007F6005">
        <w:rPr>
          <w:rFonts w:ascii="Arial" w:hAnsi="Arial" w:cs="Arial"/>
          <w:sz w:val="20"/>
          <w:szCs w:val="20"/>
        </w:rPr>
        <w:t xml:space="preserve"> (dosegljivo 8. 10. 2021)</w:t>
      </w:r>
    </w:p>
    <w:p w14:paraId="28BDF73D" w14:textId="77777777" w:rsidR="00A9669A" w:rsidRPr="007F6005" w:rsidRDefault="00A9669A" w:rsidP="00990781">
      <w:pPr>
        <w:pStyle w:val="Odstavekseznama"/>
        <w:numPr>
          <w:ilvl w:val="0"/>
          <w:numId w:val="21"/>
        </w:numPr>
        <w:spacing w:after="200"/>
        <w:contextualSpacing/>
        <w:rPr>
          <w:rFonts w:ascii="Arial" w:hAnsi="Arial" w:cs="Arial"/>
          <w:sz w:val="20"/>
          <w:szCs w:val="20"/>
        </w:rPr>
      </w:pPr>
      <w:r w:rsidRPr="007F6005">
        <w:rPr>
          <w:rFonts w:ascii="Arial" w:hAnsi="Arial" w:cs="Arial"/>
          <w:sz w:val="20"/>
          <w:szCs w:val="20"/>
        </w:rPr>
        <w:t xml:space="preserve">European Commission. European Neighbourhood Policy and Enlargement Negotiations. </w:t>
      </w:r>
      <w:r w:rsidRPr="007F6005">
        <w:rPr>
          <w:rFonts w:ascii="Arial" w:hAnsi="Arial" w:cs="Arial"/>
          <w:i/>
          <w:sz w:val="20"/>
          <w:szCs w:val="20"/>
        </w:rPr>
        <w:t>Kosovo</w:t>
      </w:r>
      <w:r w:rsidRPr="007F6005">
        <w:rPr>
          <w:rFonts w:ascii="Arial" w:hAnsi="Arial" w:cs="Arial"/>
          <w:sz w:val="20"/>
          <w:szCs w:val="20"/>
        </w:rPr>
        <w:t>, nedatirano. https://ec.europa.eu/neighbourhood-enlargement/enlargement-policy/negotiations-status/kosovo_en (dosegljivo 8. 10. 2021)</w:t>
      </w:r>
    </w:p>
    <w:p w14:paraId="1AC2AD17" w14:textId="77777777" w:rsidR="00A9669A" w:rsidRPr="007F6005" w:rsidRDefault="00A9669A" w:rsidP="00990781">
      <w:pPr>
        <w:pStyle w:val="Odstavekseznama"/>
        <w:numPr>
          <w:ilvl w:val="0"/>
          <w:numId w:val="21"/>
        </w:numPr>
        <w:spacing w:after="200"/>
        <w:contextualSpacing/>
        <w:rPr>
          <w:rFonts w:ascii="Arial" w:hAnsi="Arial" w:cs="Arial"/>
          <w:sz w:val="20"/>
          <w:szCs w:val="20"/>
        </w:rPr>
      </w:pPr>
      <w:r w:rsidRPr="007F6005">
        <w:rPr>
          <w:rFonts w:ascii="Arial" w:hAnsi="Arial" w:cs="Arial"/>
          <w:sz w:val="20"/>
          <w:szCs w:val="20"/>
        </w:rPr>
        <w:lastRenderedPageBreak/>
        <w:t xml:space="preserve">European Commission. European Neighbourhood Policy and Enlargement Negotiations. </w:t>
      </w:r>
      <w:r w:rsidRPr="007F6005">
        <w:rPr>
          <w:rFonts w:ascii="Arial" w:hAnsi="Arial" w:cs="Arial"/>
          <w:i/>
          <w:sz w:val="20"/>
          <w:szCs w:val="20"/>
        </w:rPr>
        <w:t>Kosovo Report 2020</w:t>
      </w:r>
      <w:r w:rsidRPr="007F6005">
        <w:rPr>
          <w:rFonts w:ascii="Arial" w:hAnsi="Arial" w:cs="Arial"/>
          <w:sz w:val="20"/>
          <w:szCs w:val="20"/>
        </w:rPr>
        <w:t>, 6. 10. 2020.</w:t>
      </w:r>
      <w:hyperlink r:id="rId90" w:history="1">
        <w:r w:rsidRPr="007F6005">
          <w:rPr>
            <w:rStyle w:val="Hiperpovezava"/>
            <w:rFonts w:ascii="Arial" w:hAnsi="Arial" w:cs="Arial"/>
            <w:sz w:val="20"/>
            <w:szCs w:val="20"/>
          </w:rPr>
          <w:t>https://ec.europa.eu/neighbourhood-enlargement/kosovo-report-2020_en</w:t>
        </w:r>
      </w:hyperlink>
      <w:r w:rsidRPr="007F6005">
        <w:rPr>
          <w:rFonts w:ascii="Arial" w:hAnsi="Arial" w:cs="Arial"/>
          <w:sz w:val="20"/>
          <w:szCs w:val="20"/>
        </w:rPr>
        <w:t xml:space="preserve"> (dosegljivo 8. 10. 2021)</w:t>
      </w:r>
    </w:p>
    <w:p w14:paraId="3976FB3C" w14:textId="77777777" w:rsidR="00A9669A" w:rsidRPr="007F6005" w:rsidRDefault="00A9669A" w:rsidP="00990781">
      <w:pPr>
        <w:pStyle w:val="Odstavekseznama"/>
        <w:numPr>
          <w:ilvl w:val="0"/>
          <w:numId w:val="21"/>
        </w:numPr>
        <w:spacing w:after="200"/>
        <w:contextualSpacing/>
        <w:rPr>
          <w:rFonts w:ascii="Arial" w:hAnsi="Arial" w:cs="Arial"/>
          <w:sz w:val="20"/>
          <w:szCs w:val="20"/>
        </w:rPr>
      </w:pPr>
      <w:r w:rsidRPr="007F6005">
        <w:rPr>
          <w:rFonts w:ascii="Arial" w:hAnsi="Arial" w:cs="Arial"/>
          <w:sz w:val="20"/>
          <w:szCs w:val="20"/>
        </w:rPr>
        <w:t xml:space="preserve">CIA. The World Factbook. </w:t>
      </w:r>
      <w:r w:rsidRPr="007F6005">
        <w:rPr>
          <w:rFonts w:ascii="Arial" w:hAnsi="Arial" w:cs="Arial"/>
          <w:i/>
          <w:sz w:val="20"/>
          <w:szCs w:val="20"/>
        </w:rPr>
        <w:t>Kosovo</w:t>
      </w:r>
      <w:r w:rsidRPr="007F6005">
        <w:rPr>
          <w:rFonts w:ascii="Arial" w:hAnsi="Arial" w:cs="Arial"/>
          <w:sz w:val="20"/>
          <w:szCs w:val="20"/>
        </w:rPr>
        <w:t xml:space="preserve">, zadnjič posodobljeno 23. 9. 2021. </w:t>
      </w:r>
      <w:hyperlink r:id="rId91" w:history="1">
        <w:r w:rsidRPr="007F6005">
          <w:rPr>
            <w:rStyle w:val="Hiperpovezava"/>
            <w:rFonts w:ascii="Arial" w:hAnsi="Arial" w:cs="Arial"/>
            <w:sz w:val="20"/>
            <w:szCs w:val="20"/>
          </w:rPr>
          <w:t>https://www.cia.gov/the-world-factbook/countries/kosovo/</w:t>
        </w:r>
      </w:hyperlink>
      <w:r w:rsidRPr="007F6005">
        <w:rPr>
          <w:rFonts w:ascii="Arial" w:hAnsi="Arial" w:cs="Arial"/>
          <w:sz w:val="20"/>
          <w:szCs w:val="20"/>
        </w:rPr>
        <w:t xml:space="preserve"> (dosegljivo 8. 10. 2021)</w:t>
      </w:r>
    </w:p>
    <w:p w14:paraId="24910943" w14:textId="77777777" w:rsidR="00A9669A" w:rsidRPr="007F6005" w:rsidRDefault="00A9669A" w:rsidP="00990781">
      <w:pPr>
        <w:pStyle w:val="Odstavekseznama"/>
        <w:numPr>
          <w:ilvl w:val="0"/>
          <w:numId w:val="21"/>
        </w:numPr>
        <w:spacing w:after="200"/>
        <w:contextualSpacing/>
        <w:rPr>
          <w:rFonts w:ascii="Arial" w:hAnsi="Arial" w:cs="Arial"/>
          <w:sz w:val="20"/>
          <w:szCs w:val="20"/>
        </w:rPr>
      </w:pPr>
      <w:r w:rsidRPr="007F6005">
        <w:rPr>
          <w:rFonts w:ascii="Arial" w:hAnsi="Arial" w:cs="Arial"/>
          <w:sz w:val="20"/>
          <w:szCs w:val="20"/>
        </w:rPr>
        <w:t xml:space="preserve">Republika Kosovo. </w:t>
      </w:r>
      <w:r w:rsidRPr="007F6005">
        <w:rPr>
          <w:rFonts w:ascii="Arial" w:hAnsi="Arial" w:cs="Arial"/>
          <w:i/>
          <w:sz w:val="20"/>
          <w:szCs w:val="20"/>
        </w:rPr>
        <w:t>Ustav Republike Kosovo</w:t>
      </w:r>
      <w:r w:rsidRPr="007F6005">
        <w:rPr>
          <w:rFonts w:ascii="Arial" w:hAnsi="Arial" w:cs="Arial"/>
          <w:sz w:val="20"/>
          <w:szCs w:val="20"/>
        </w:rPr>
        <w:t>, september 2020. https://www.kuvendikosoves.org/Uploads/Data/Files/5/ConstitutionoftheRepublicofKosovovithamend.I-XXV_rwWEfAUpgP.pdf (dosegljivo 8. 10. 2021)</w:t>
      </w:r>
    </w:p>
    <w:p w14:paraId="6B1D085C" w14:textId="77777777" w:rsidR="00A9669A" w:rsidRPr="007F6005" w:rsidRDefault="00A9669A" w:rsidP="00990781">
      <w:pPr>
        <w:pStyle w:val="Odstavekseznama"/>
        <w:numPr>
          <w:ilvl w:val="0"/>
          <w:numId w:val="21"/>
        </w:numPr>
        <w:spacing w:after="200" w:line="276" w:lineRule="auto"/>
        <w:contextualSpacing/>
        <w:rPr>
          <w:rFonts w:ascii="Arial" w:hAnsi="Arial" w:cs="Arial"/>
          <w:sz w:val="20"/>
          <w:szCs w:val="20"/>
        </w:rPr>
      </w:pPr>
      <w:r w:rsidRPr="007F6005">
        <w:rPr>
          <w:rFonts w:ascii="Arial" w:hAnsi="Arial" w:cs="Arial"/>
          <w:sz w:val="20"/>
          <w:szCs w:val="20"/>
        </w:rPr>
        <w:t xml:space="preserve">USDOS. 2020 Country Reports on Human Rights Practices: Kosovo, 30. 3. 2021. </w:t>
      </w:r>
      <w:hyperlink r:id="rId92" w:history="1">
        <w:r w:rsidRPr="007F6005">
          <w:rPr>
            <w:rStyle w:val="Hiperpovezava"/>
            <w:rFonts w:ascii="Arial" w:hAnsi="Arial" w:cs="Arial"/>
            <w:sz w:val="20"/>
            <w:szCs w:val="20"/>
          </w:rPr>
          <w:t>https://www.state.gov/reports/2020-country-reports-on-human-rights-practices/kosovo/</w:t>
        </w:r>
      </w:hyperlink>
      <w:r w:rsidRPr="007F6005">
        <w:rPr>
          <w:rFonts w:ascii="Arial" w:hAnsi="Arial" w:cs="Arial"/>
          <w:sz w:val="20"/>
          <w:szCs w:val="20"/>
        </w:rPr>
        <w:t xml:space="preserve"> (dosegljivo 8. 10. 2021)</w:t>
      </w:r>
    </w:p>
    <w:p w14:paraId="53D69407" w14:textId="77777777" w:rsidR="00A9669A" w:rsidRPr="007F6005" w:rsidRDefault="00A9669A" w:rsidP="00990781">
      <w:pPr>
        <w:pStyle w:val="Odstavekseznama"/>
        <w:numPr>
          <w:ilvl w:val="0"/>
          <w:numId w:val="21"/>
        </w:numPr>
        <w:spacing w:after="200"/>
        <w:contextualSpacing/>
        <w:rPr>
          <w:rFonts w:ascii="Arial" w:hAnsi="Arial" w:cs="Arial"/>
          <w:sz w:val="20"/>
          <w:szCs w:val="20"/>
        </w:rPr>
      </w:pPr>
      <w:r w:rsidRPr="007F6005">
        <w:rPr>
          <w:rFonts w:ascii="Arial" w:hAnsi="Arial" w:cs="Arial"/>
          <w:sz w:val="20"/>
          <w:szCs w:val="20"/>
        </w:rPr>
        <w:t xml:space="preserve">Bertelsmann Stiftung. BTI 2020 Country Report – Kosovo, 2020. </w:t>
      </w:r>
      <w:hyperlink r:id="rId93" w:history="1">
        <w:r w:rsidRPr="007F6005">
          <w:rPr>
            <w:rStyle w:val="Hiperpovezava"/>
            <w:rFonts w:ascii="Arial" w:hAnsi="Arial" w:cs="Arial"/>
            <w:sz w:val="20"/>
            <w:szCs w:val="20"/>
          </w:rPr>
          <w:t>https://bti-project.org/fileadmin/api/content/en/downloads/reports/country_report_2020_RKS.pdf</w:t>
        </w:r>
      </w:hyperlink>
      <w:r w:rsidRPr="007F6005">
        <w:rPr>
          <w:rFonts w:ascii="Arial" w:hAnsi="Arial" w:cs="Arial"/>
          <w:sz w:val="20"/>
          <w:szCs w:val="20"/>
        </w:rPr>
        <w:t xml:space="preserve"> (dosegljivo 8. 10. 2021)</w:t>
      </w:r>
    </w:p>
    <w:p w14:paraId="69F9ABE1" w14:textId="77777777" w:rsidR="00A9669A" w:rsidRPr="007F6005" w:rsidRDefault="00A9669A" w:rsidP="00990781">
      <w:pPr>
        <w:pStyle w:val="Odstavekseznama"/>
        <w:numPr>
          <w:ilvl w:val="0"/>
          <w:numId w:val="21"/>
        </w:numPr>
        <w:spacing w:after="200"/>
        <w:contextualSpacing/>
        <w:rPr>
          <w:rFonts w:ascii="Arial" w:hAnsi="Arial" w:cs="Arial"/>
          <w:sz w:val="20"/>
          <w:szCs w:val="20"/>
        </w:rPr>
      </w:pPr>
      <w:r w:rsidRPr="007F6005">
        <w:rPr>
          <w:rFonts w:ascii="Arial" w:hAnsi="Arial" w:cs="Arial"/>
          <w:sz w:val="20"/>
          <w:szCs w:val="20"/>
        </w:rPr>
        <w:t xml:space="preserve">The Assembly of the Republic of Kosovo. </w:t>
      </w:r>
      <w:r w:rsidRPr="007F6005">
        <w:rPr>
          <w:rFonts w:ascii="Arial" w:hAnsi="Arial" w:cs="Arial"/>
          <w:i/>
          <w:sz w:val="20"/>
          <w:szCs w:val="20"/>
        </w:rPr>
        <w:t>LAW ON ASYLUM</w:t>
      </w:r>
      <w:r w:rsidRPr="007F6005">
        <w:rPr>
          <w:rFonts w:ascii="Arial" w:hAnsi="Arial" w:cs="Arial"/>
          <w:sz w:val="20"/>
          <w:szCs w:val="20"/>
        </w:rPr>
        <w:t xml:space="preserve">, objavljeno 15. 5. 2018. </w:t>
      </w:r>
      <w:hyperlink r:id="rId94" w:history="1">
        <w:r w:rsidRPr="007F6005">
          <w:rPr>
            <w:rStyle w:val="Hiperpovezava"/>
            <w:rFonts w:ascii="Arial" w:hAnsi="Arial" w:cs="Arial"/>
            <w:sz w:val="20"/>
            <w:szCs w:val="20"/>
          </w:rPr>
          <w:t>https://www.refworld.org/pdfid/5bf2ac0b4.pdf</w:t>
        </w:r>
      </w:hyperlink>
      <w:r w:rsidRPr="007F6005">
        <w:rPr>
          <w:rFonts w:ascii="Arial" w:hAnsi="Arial" w:cs="Arial"/>
          <w:sz w:val="20"/>
          <w:szCs w:val="20"/>
        </w:rPr>
        <w:t xml:space="preserve"> (dosegljivo 8. 10. 2021)</w:t>
      </w:r>
    </w:p>
    <w:p w14:paraId="2A43C0B0" w14:textId="77777777" w:rsidR="00A9669A" w:rsidRPr="007F6005" w:rsidRDefault="00A9669A" w:rsidP="00990781">
      <w:pPr>
        <w:pStyle w:val="Odstavekseznama"/>
        <w:numPr>
          <w:ilvl w:val="0"/>
          <w:numId w:val="21"/>
        </w:numPr>
        <w:spacing w:after="200" w:line="276" w:lineRule="auto"/>
        <w:contextualSpacing/>
        <w:rPr>
          <w:rFonts w:ascii="Arial" w:hAnsi="Arial" w:cs="Arial"/>
          <w:sz w:val="20"/>
          <w:szCs w:val="20"/>
        </w:rPr>
      </w:pPr>
      <w:r w:rsidRPr="007F6005">
        <w:rPr>
          <w:rFonts w:ascii="Arial" w:hAnsi="Arial" w:cs="Arial"/>
          <w:sz w:val="20"/>
          <w:szCs w:val="20"/>
        </w:rPr>
        <w:t xml:space="preserve">EASO. </w:t>
      </w:r>
      <w:r w:rsidRPr="007F6005">
        <w:rPr>
          <w:rFonts w:ascii="Arial" w:hAnsi="Arial" w:cs="Arial"/>
          <w:bCs/>
          <w:i/>
          <w:sz w:val="20"/>
          <w:szCs w:val="20"/>
        </w:rPr>
        <w:t>Asylum Trends – 2020 Overview,</w:t>
      </w:r>
      <w:r w:rsidRPr="007F6005">
        <w:rPr>
          <w:rFonts w:ascii="Arial" w:hAnsi="Arial" w:cs="Arial"/>
          <w:b/>
          <w:bCs/>
          <w:sz w:val="20"/>
          <w:szCs w:val="20"/>
        </w:rPr>
        <w:t xml:space="preserve"> </w:t>
      </w:r>
      <w:r w:rsidRPr="007F6005">
        <w:rPr>
          <w:rFonts w:ascii="Arial" w:hAnsi="Arial" w:cs="Arial"/>
          <w:sz w:val="20"/>
          <w:szCs w:val="20"/>
        </w:rPr>
        <w:t xml:space="preserve">29. 6. 2021. </w:t>
      </w:r>
      <w:hyperlink r:id="rId95" w:history="1">
        <w:r w:rsidRPr="007F6005">
          <w:rPr>
            <w:rStyle w:val="Hiperpovezava"/>
            <w:rFonts w:ascii="Arial" w:hAnsi="Arial" w:cs="Arial"/>
            <w:sz w:val="20"/>
            <w:szCs w:val="20"/>
          </w:rPr>
          <w:t>https://www.easo.europa.eu/asylum-trends-easo-asylum-report-2021</w:t>
        </w:r>
      </w:hyperlink>
      <w:r w:rsidRPr="007F6005">
        <w:rPr>
          <w:rFonts w:ascii="Arial" w:hAnsi="Arial" w:cs="Arial"/>
          <w:sz w:val="20"/>
          <w:szCs w:val="20"/>
        </w:rPr>
        <w:t xml:space="preserve"> (dosegljivo 8. 10. 2021)</w:t>
      </w:r>
    </w:p>
    <w:p w14:paraId="0443F3A3" w14:textId="77777777" w:rsidR="00A9669A" w:rsidRPr="007F6005" w:rsidRDefault="00A9669A" w:rsidP="00990781">
      <w:pPr>
        <w:pStyle w:val="Odstavekseznama"/>
        <w:numPr>
          <w:ilvl w:val="0"/>
          <w:numId w:val="21"/>
        </w:numPr>
        <w:spacing w:after="200" w:line="276" w:lineRule="auto"/>
        <w:contextualSpacing/>
        <w:rPr>
          <w:rFonts w:ascii="Arial" w:hAnsi="Arial" w:cs="Arial"/>
          <w:sz w:val="20"/>
          <w:szCs w:val="20"/>
        </w:rPr>
      </w:pPr>
      <w:r w:rsidRPr="007F6005">
        <w:rPr>
          <w:rFonts w:ascii="Arial" w:hAnsi="Arial" w:cs="Arial"/>
          <w:sz w:val="20"/>
          <w:szCs w:val="20"/>
        </w:rPr>
        <w:t xml:space="preserve">EASO. </w:t>
      </w:r>
      <w:r w:rsidRPr="007F6005">
        <w:rPr>
          <w:rFonts w:ascii="Arial" w:hAnsi="Arial" w:cs="Arial"/>
          <w:bCs/>
          <w:i/>
          <w:sz w:val="20"/>
          <w:szCs w:val="20"/>
        </w:rPr>
        <w:t>'Safe country of origin' concept in EU+ countries</w:t>
      </w:r>
      <w:r w:rsidRPr="007F6005">
        <w:rPr>
          <w:rFonts w:ascii="Arial" w:hAnsi="Arial" w:cs="Arial"/>
          <w:bCs/>
          <w:color w:val="007FC5"/>
          <w:sz w:val="20"/>
          <w:szCs w:val="20"/>
        </w:rPr>
        <w:t xml:space="preserve">, </w:t>
      </w:r>
      <w:r w:rsidRPr="007F6005">
        <w:rPr>
          <w:rFonts w:ascii="Arial" w:hAnsi="Arial" w:cs="Arial"/>
          <w:sz w:val="20"/>
          <w:szCs w:val="20"/>
        </w:rPr>
        <w:t xml:space="preserve">junij 2021. </w:t>
      </w:r>
      <w:hyperlink r:id="rId96" w:history="1">
        <w:r w:rsidRPr="007F6005">
          <w:rPr>
            <w:rStyle w:val="Hiperpovezava"/>
            <w:rFonts w:ascii="Arial" w:hAnsi="Arial" w:cs="Arial"/>
            <w:sz w:val="20"/>
            <w:szCs w:val="20"/>
          </w:rPr>
          <w:t>https://www.easo.europa.eu/publications/safe-country-origin-concept-eu-countries</w:t>
        </w:r>
      </w:hyperlink>
      <w:r w:rsidRPr="007F6005">
        <w:rPr>
          <w:rFonts w:ascii="Arial" w:hAnsi="Arial" w:cs="Arial"/>
          <w:sz w:val="20"/>
          <w:szCs w:val="20"/>
        </w:rPr>
        <w:t xml:space="preserve"> (dosegljivo 8. 10. 2021)</w:t>
      </w:r>
    </w:p>
    <w:p w14:paraId="3DE66392" w14:textId="77777777" w:rsidR="00A9669A" w:rsidRPr="007F6005" w:rsidRDefault="00A9669A" w:rsidP="00B37E1C">
      <w:pPr>
        <w:pStyle w:val="Odstavekseznama"/>
        <w:spacing w:after="200"/>
        <w:ind w:left="720"/>
        <w:contextualSpacing/>
        <w:rPr>
          <w:rFonts w:ascii="Arial" w:hAnsi="Arial" w:cs="Arial"/>
          <w:sz w:val="20"/>
          <w:szCs w:val="20"/>
        </w:rPr>
      </w:pPr>
    </w:p>
    <w:p w14:paraId="4A86AA16" w14:textId="77777777" w:rsidR="00A9669A" w:rsidRDefault="00A9669A" w:rsidP="00A9669A">
      <w:pPr>
        <w:pStyle w:val="Odstavekseznama"/>
        <w:rPr>
          <w:rFonts w:cs="Arial"/>
          <w:szCs w:val="20"/>
        </w:rPr>
      </w:pPr>
    </w:p>
    <w:p w14:paraId="2B37E3DD" w14:textId="77777777" w:rsidR="00A9669A" w:rsidRDefault="00A9669A" w:rsidP="00A9669A">
      <w:pPr>
        <w:pStyle w:val="Odstavekseznama"/>
        <w:rPr>
          <w:rFonts w:cs="Arial"/>
          <w:szCs w:val="20"/>
        </w:rPr>
      </w:pPr>
    </w:p>
    <w:p w14:paraId="1A2D4EE8" w14:textId="77777777" w:rsidR="00A9669A" w:rsidRDefault="00A9669A" w:rsidP="00A9669A">
      <w:pPr>
        <w:spacing w:line="240" w:lineRule="auto"/>
        <w:rPr>
          <w:rFonts w:cs="Arial"/>
          <w:szCs w:val="20"/>
        </w:rPr>
      </w:pPr>
    </w:p>
    <w:p w14:paraId="5738E7E8" w14:textId="77777777" w:rsidR="00A9669A" w:rsidRPr="00F80465" w:rsidRDefault="00A9669A" w:rsidP="00A9669A">
      <w:pPr>
        <w:spacing w:line="240" w:lineRule="auto"/>
        <w:rPr>
          <w:rFonts w:cs="Arial"/>
          <w:szCs w:val="20"/>
        </w:rPr>
      </w:pPr>
    </w:p>
    <w:p w14:paraId="3D259004" w14:textId="77777777" w:rsidR="00A9669A" w:rsidRPr="00D17CA2" w:rsidRDefault="00A9669A" w:rsidP="00A9669A">
      <w:pPr>
        <w:spacing w:line="240" w:lineRule="auto"/>
        <w:jc w:val="both"/>
        <w:rPr>
          <w:rFonts w:cs="Arial"/>
          <w:sz w:val="18"/>
          <w:szCs w:val="18"/>
        </w:rPr>
      </w:pPr>
    </w:p>
    <w:p w14:paraId="6512B009" w14:textId="77777777" w:rsidR="00A9669A" w:rsidRDefault="00A9669A" w:rsidP="00A9669A">
      <w:pPr>
        <w:spacing w:after="120" w:line="240" w:lineRule="auto"/>
        <w:jc w:val="both"/>
        <w:rPr>
          <w:rFonts w:cs="Arial"/>
          <w:szCs w:val="20"/>
          <w:lang w:eastAsia="en-GB"/>
        </w:rPr>
      </w:pPr>
    </w:p>
    <w:p w14:paraId="18F82728" w14:textId="77777777" w:rsidR="00A9669A" w:rsidRDefault="00A9669A" w:rsidP="00A9669A">
      <w:pPr>
        <w:spacing w:after="120" w:line="240" w:lineRule="auto"/>
        <w:jc w:val="both"/>
        <w:rPr>
          <w:rFonts w:cs="Arial"/>
          <w:szCs w:val="20"/>
          <w:lang w:eastAsia="en-GB"/>
        </w:rPr>
      </w:pPr>
    </w:p>
    <w:p w14:paraId="0302F3DD" w14:textId="77777777" w:rsidR="00A9669A" w:rsidRDefault="00A9669A" w:rsidP="00A9669A">
      <w:pPr>
        <w:spacing w:after="120" w:line="240" w:lineRule="auto"/>
        <w:jc w:val="both"/>
        <w:rPr>
          <w:rFonts w:cs="Arial"/>
          <w:szCs w:val="20"/>
          <w:lang w:eastAsia="en-GB"/>
        </w:rPr>
      </w:pPr>
    </w:p>
    <w:p w14:paraId="23521FF5" w14:textId="77777777" w:rsidR="00A9669A" w:rsidRDefault="00A9669A" w:rsidP="00A9669A">
      <w:pPr>
        <w:spacing w:after="120" w:line="240" w:lineRule="auto"/>
        <w:jc w:val="both"/>
        <w:rPr>
          <w:rFonts w:cs="Arial"/>
          <w:szCs w:val="20"/>
          <w:lang w:eastAsia="en-GB"/>
        </w:rPr>
      </w:pPr>
    </w:p>
    <w:p w14:paraId="20A0B61A" w14:textId="77777777" w:rsidR="00A9669A" w:rsidRDefault="00A9669A" w:rsidP="00A9669A">
      <w:pPr>
        <w:spacing w:after="120" w:line="240" w:lineRule="auto"/>
        <w:jc w:val="both"/>
        <w:rPr>
          <w:rFonts w:cs="Arial"/>
          <w:szCs w:val="20"/>
          <w:lang w:eastAsia="en-GB"/>
        </w:rPr>
      </w:pPr>
    </w:p>
    <w:p w14:paraId="5076C17C" w14:textId="77777777" w:rsidR="00A9669A" w:rsidRDefault="00A9669A" w:rsidP="00A9669A">
      <w:pPr>
        <w:spacing w:after="120" w:line="240" w:lineRule="auto"/>
        <w:jc w:val="both"/>
        <w:rPr>
          <w:rFonts w:cs="Arial"/>
          <w:szCs w:val="20"/>
          <w:lang w:eastAsia="en-GB"/>
        </w:rPr>
      </w:pPr>
    </w:p>
    <w:p w14:paraId="76E99B2B" w14:textId="77777777" w:rsidR="00A9669A" w:rsidRDefault="00A9669A" w:rsidP="00A9669A">
      <w:pPr>
        <w:spacing w:after="120" w:line="240" w:lineRule="auto"/>
        <w:jc w:val="both"/>
        <w:rPr>
          <w:rFonts w:cs="Arial"/>
          <w:szCs w:val="20"/>
          <w:lang w:eastAsia="en-GB"/>
        </w:rPr>
      </w:pPr>
    </w:p>
    <w:p w14:paraId="7AF2BAC0" w14:textId="77777777" w:rsidR="00A9669A" w:rsidRDefault="00A9669A" w:rsidP="00A9669A">
      <w:pPr>
        <w:spacing w:after="120" w:line="240" w:lineRule="auto"/>
        <w:jc w:val="both"/>
        <w:rPr>
          <w:rFonts w:cs="Arial"/>
          <w:b/>
          <w:szCs w:val="20"/>
          <w:lang w:eastAsia="en-GB"/>
        </w:rPr>
      </w:pPr>
    </w:p>
    <w:p w14:paraId="4CF35AF3" w14:textId="77777777" w:rsidR="00A9669A" w:rsidRDefault="00A9669A" w:rsidP="00A9669A">
      <w:pPr>
        <w:spacing w:after="120" w:line="240" w:lineRule="auto"/>
        <w:jc w:val="both"/>
        <w:rPr>
          <w:rFonts w:cs="Arial"/>
          <w:b/>
          <w:szCs w:val="20"/>
          <w:lang w:eastAsia="en-GB"/>
        </w:rPr>
      </w:pPr>
    </w:p>
    <w:p w14:paraId="2EF4F837" w14:textId="77777777" w:rsidR="00A9669A" w:rsidRDefault="00A9669A" w:rsidP="00A9669A">
      <w:pPr>
        <w:spacing w:after="120" w:line="240" w:lineRule="auto"/>
        <w:jc w:val="both"/>
        <w:rPr>
          <w:rFonts w:cs="Arial"/>
          <w:b/>
          <w:szCs w:val="20"/>
          <w:lang w:eastAsia="en-GB"/>
        </w:rPr>
      </w:pPr>
    </w:p>
    <w:p w14:paraId="06E32AF4" w14:textId="77777777" w:rsidR="00A9669A" w:rsidRDefault="00A9669A" w:rsidP="00A9669A">
      <w:pPr>
        <w:spacing w:after="120" w:line="240" w:lineRule="auto"/>
        <w:jc w:val="both"/>
        <w:rPr>
          <w:rFonts w:cs="Arial"/>
          <w:b/>
          <w:szCs w:val="20"/>
          <w:lang w:eastAsia="en-GB"/>
        </w:rPr>
      </w:pPr>
    </w:p>
    <w:p w14:paraId="53F3855E" w14:textId="77777777" w:rsidR="00A9669A" w:rsidRDefault="00A9669A" w:rsidP="00A9669A">
      <w:pPr>
        <w:spacing w:after="120" w:line="240" w:lineRule="auto"/>
        <w:jc w:val="both"/>
        <w:rPr>
          <w:rFonts w:cs="Arial"/>
          <w:b/>
          <w:szCs w:val="20"/>
          <w:lang w:eastAsia="en-GB"/>
        </w:rPr>
      </w:pPr>
    </w:p>
    <w:p w14:paraId="40503FDD" w14:textId="77777777" w:rsidR="00A9669A" w:rsidRDefault="00A9669A" w:rsidP="00A9669A">
      <w:pPr>
        <w:spacing w:after="120" w:line="240" w:lineRule="auto"/>
        <w:jc w:val="both"/>
        <w:rPr>
          <w:rFonts w:cs="Arial"/>
          <w:b/>
          <w:szCs w:val="20"/>
          <w:lang w:eastAsia="en-GB"/>
        </w:rPr>
      </w:pPr>
    </w:p>
    <w:p w14:paraId="61AEDD85" w14:textId="77777777" w:rsidR="00A9669A" w:rsidRDefault="00A9669A" w:rsidP="00A9669A">
      <w:pPr>
        <w:spacing w:after="120" w:line="240" w:lineRule="auto"/>
        <w:jc w:val="both"/>
        <w:rPr>
          <w:rFonts w:cs="Arial"/>
          <w:b/>
          <w:szCs w:val="20"/>
          <w:lang w:eastAsia="en-GB"/>
        </w:rPr>
      </w:pPr>
    </w:p>
    <w:p w14:paraId="0C752829" w14:textId="77777777" w:rsidR="00A9669A" w:rsidRDefault="00A9669A" w:rsidP="00A9669A">
      <w:pPr>
        <w:spacing w:after="120" w:line="240" w:lineRule="auto"/>
        <w:jc w:val="both"/>
        <w:rPr>
          <w:rFonts w:cs="Arial"/>
          <w:b/>
          <w:szCs w:val="20"/>
          <w:lang w:eastAsia="en-GB"/>
        </w:rPr>
      </w:pPr>
    </w:p>
    <w:p w14:paraId="05927581" w14:textId="77777777" w:rsidR="00A9669A" w:rsidRDefault="00A9669A" w:rsidP="00A9669A">
      <w:pPr>
        <w:spacing w:after="120" w:line="240" w:lineRule="auto"/>
        <w:jc w:val="both"/>
        <w:rPr>
          <w:rFonts w:cs="Arial"/>
          <w:b/>
          <w:szCs w:val="20"/>
          <w:lang w:eastAsia="en-GB"/>
        </w:rPr>
      </w:pPr>
    </w:p>
    <w:p w14:paraId="02287352" w14:textId="77777777" w:rsidR="00A9669A" w:rsidRPr="00A80B52" w:rsidRDefault="00A9669A" w:rsidP="00A9669A">
      <w:pPr>
        <w:spacing w:line="240" w:lineRule="auto"/>
        <w:jc w:val="both"/>
        <w:rPr>
          <w:rStyle w:val="hps"/>
          <w:rFonts w:ascii="Arial" w:hAnsi="Arial" w:cs="Arial"/>
          <w:b/>
          <w:sz w:val="20"/>
          <w:szCs w:val="20"/>
        </w:rPr>
      </w:pPr>
      <w:r w:rsidRPr="00A80B52">
        <w:rPr>
          <w:rStyle w:val="hps"/>
          <w:rFonts w:ascii="Arial" w:hAnsi="Arial" w:cs="Arial"/>
          <w:b/>
          <w:sz w:val="20"/>
          <w:szCs w:val="20"/>
        </w:rPr>
        <w:t>MAROKO</w:t>
      </w:r>
    </w:p>
    <w:p w14:paraId="0314C562" w14:textId="77777777" w:rsidR="00A9669A" w:rsidRPr="00A80B52" w:rsidRDefault="00A9669A" w:rsidP="00A9669A">
      <w:pPr>
        <w:jc w:val="both"/>
        <w:rPr>
          <w:rStyle w:val="hps"/>
          <w:rFonts w:ascii="Arial" w:hAnsi="Arial" w:cs="Arial"/>
          <w:sz w:val="20"/>
          <w:szCs w:val="20"/>
        </w:rPr>
      </w:pPr>
      <w:r w:rsidRPr="00A80B52">
        <w:rPr>
          <w:rStyle w:val="hps"/>
          <w:rFonts w:ascii="Arial" w:hAnsi="Arial" w:cs="Arial"/>
          <w:sz w:val="20"/>
          <w:szCs w:val="20"/>
        </w:rPr>
        <w:t>Maroko je ustavna monarhija s parlamentarnim zakonodajnim sistemom, vendar je vrhovni odločevalec kralj, ki hkrati predseduje svetu ministrov. Kralj si deli izvršilno pristojnost s predsednikom vlade. Ustava določa, da kralj imenuje predsednika vlade iz politične stranke, ki je zasedla največ mest v parlamentu, in potrjuje člane vlade, ki jih predlaga predsednik vlade</w:t>
      </w:r>
      <w:r w:rsidRPr="00A80B52">
        <w:rPr>
          <w:rStyle w:val="Sprotnaopomba-sklic"/>
          <w:rFonts w:ascii="Arial" w:hAnsi="Arial" w:cs="Arial"/>
          <w:sz w:val="20"/>
          <w:szCs w:val="20"/>
        </w:rPr>
        <w:footnoteReference w:id="168"/>
      </w:r>
      <w:r w:rsidRPr="00A80B52">
        <w:rPr>
          <w:rStyle w:val="hps"/>
          <w:rFonts w:ascii="Arial" w:hAnsi="Arial" w:cs="Arial"/>
          <w:sz w:val="20"/>
          <w:szCs w:val="20"/>
        </w:rPr>
        <w:t>. Leta 2011 je bila sprejeta nova ustava, ki v 1. členu določa, da je politični sistem države ustavna, demokratična, parlamentarna in socialna monarhija</w:t>
      </w:r>
      <w:r w:rsidRPr="00A80B52">
        <w:rPr>
          <w:rStyle w:val="Sprotnaopomba-sklic"/>
          <w:rFonts w:ascii="Arial" w:hAnsi="Arial" w:cs="Arial"/>
          <w:sz w:val="20"/>
          <w:szCs w:val="20"/>
        </w:rPr>
        <w:footnoteReference w:id="169"/>
      </w:r>
      <w:r w:rsidRPr="00A80B52">
        <w:rPr>
          <w:rStyle w:val="hps"/>
          <w:rFonts w:ascii="Arial" w:hAnsi="Arial" w:cs="Arial"/>
          <w:sz w:val="20"/>
          <w:szCs w:val="20"/>
        </w:rPr>
        <w:t>. Pravni sistem je mešani sistem civilnega prava, ki temelji na francoskem in islamskem pravu. Najvišji sodišči v državi sta vrhovno ali kasacijsko sodišče in ustavno sodišče</w:t>
      </w:r>
      <w:r w:rsidRPr="00A80B52">
        <w:rPr>
          <w:rStyle w:val="Sprotnaopomba-sklic"/>
          <w:rFonts w:ascii="Arial" w:hAnsi="Arial" w:cs="Arial"/>
          <w:sz w:val="20"/>
          <w:szCs w:val="20"/>
        </w:rPr>
        <w:footnoteReference w:id="170"/>
      </w:r>
      <w:r w:rsidRPr="00A80B52">
        <w:rPr>
          <w:rStyle w:val="hps"/>
          <w:rFonts w:ascii="Arial" w:hAnsi="Arial" w:cs="Arial"/>
          <w:sz w:val="20"/>
          <w:szCs w:val="20"/>
        </w:rPr>
        <w:t>.</w:t>
      </w:r>
    </w:p>
    <w:p w14:paraId="139762D9" w14:textId="7CBD1A7D" w:rsidR="00A9669A" w:rsidRPr="00A80B52" w:rsidRDefault="00A9669A" w:rsidP="00A9669A">
      <w:pPr>
        <w:jc w:val="both"/>
        <w:rPr>
          <w:rFonts w:ascii="Arial" w:hAnsi="Arial" w:cs="Arial"/>
          <w:sz w:val="20"/>
          <w:szCs w:val="20"/>
        </w:rPr>
      </w:pPr>
      <w:r w:rsidRPr="00A80B52">
        <w:rPr>
          <w:rFonts w:ascii="Arial" w:hAnsi="Arial" w:cs="Arial"/>
          <w:sz w:val="20"/>
          <w:szCs w:val="20"/>
        </w:rPr>
        <w:t>Ustava in zakonodaja prepovedujeta mučenje in nečloveško ali ponižujoče ravnanje ali kaznovanje. Za preprečevanje mučenja in nečloveškega ali ponižujočega ravnanja ali kaznovanja je parlament sprejel</w:t>
      </w:r>
      <w:r w:rsidR="00A80B52">
        <w:rPr>
          <w:rFonts w:ascii="Arial" w:hAnsi="Arial" w:cs="Arial"/>
          <w:sz w:val="20"/>
          <w:szCs w:val="20"/>
        </w:rPr>
        <w:t xml:space="preserve"> </w:t>
      </w:r>
      <w:r w:rsidRPr="00A80B52">
        <w:rPr>
          <w:rFonts w:ascii="Arial" w:hAnsi="Arial" w:cs="Arial"/>
          <w:sz w:val="20"/>
          <w:szCs w:val="20"/>
        </w:rPr>
        <w:t>Zakon o financiranju zdravnikov za usposabljanje za prepoznavo znakov mučenja ali zlorabe. V policiji je vzpostavljen notranji mehanizem za preiskave mučenja in ponižujočega ravnanja.</w:t>
      </w:r>
      <w:r w:rsidRPr="00A80B52">
        <w:rPr>
          <w:rStyle w:val="Sprotnaopomba-sklic"/>
          <w:rFonts w:ascii="Arial" w:hAnsi="Arial" w:cs="Arial"/>
          <w:sz w:val="20"/>
          <w:szCs w:val="20"/>
        </w:rPr>
        <w:footnoteReference w:id="171"/>
      </w:r>
      <w:r w:rsidRPr="00A80B52">
        <w:rPr>
          <w:rFonts w:ascii="Arial" w:hAnsi="Arial" w:cs="Arial"/>
          <w:sz w:val="20"/>
          <w:szCs w:val="20"/>
        </w:rPr>
        <w:t xml:space="preserve">. </w:t>
      </w:r>
    </w:p>
    <w:p w14:paraId="7819A3AE" w14:textId="77777777" w:rsidR="00A9669A" w:rsidRPr="00A80B52" w:rsidRDefault="00A9669A" w:rsidP="00A9669A">
      <w:pPr>
        <w:jc w:val="both"/>
        <w:rPr>
          <w:rFonts w:ascii="Arial" w:hAnsi="Arial" w:cs="Arial"/>
          <w:sz w:val="20"/>
          <w:szCs w:val="20"/>
        </w:rPr>
      </w:pPr>
      <w:r w:rsidRPr="00A80B52">
        <w:rPr>
          <w:rFonts w:ascii="Arial" w:hAnsi="Arial" w:cs="Arial"/>
          <w:sz w:val="20"/>
          <w:szCs w:val="20"/>
        </w:rPr>
        <w:t>Zakon prepoveduje samovoljno pridržanje in omogoča posameznikom pritožbo pred sodiščem v takih primerih. Nekaj lokalnih nevladnih organizacij je poročalo o samovoljnih pridržanjih v času protestov</w:t>
      </w:r>
      <w:r w:rsidRPr="00A80B52">
        <w:rPr>
          <w:rStyle w:val="Sprotnaopomba-sklic"/>
          <w:rFonts w:ascii="Arial" w:hAnsi="Arial" w:cs="Arial"/>
          <w:sz w:val="20"/>
          <w:szCs w:val="20"/>
        </w:rPr>
        <w:t xml:space="preserve"> </w:t>
      </w:r>
      <w:r w:rsidRPr="00A80B52">
        <w:rPr>
          <w:rStyle w:val="Sprotnaopomba-sklic"/>
          <w:rFonts w:ascii="Arial" w:hAnsi="Arial" w:cs="Arial"/>
          <w:sz w:val="20"/>
          <w:szCs w:val="20"/>
        </w:rPr>
        <w:footnoteReference w:id="172"/>
      </w:r>
      <w:r w:rsidRPr="00A80B52">
        <w:rPr>
          <w:rFonts w:ascii="Arial" w:hAnsi="Arial" w:cs="Arial"/>
          <w:sz w:val="20"/>
          <w:szCs w:val="20"/>
        </w:rPr>
        <w:t>.</w:t>
      </w:r>
    </w:p>
    <w:p w14:paraId="0AA9526F" w14:textId="77777777" w:rsidR="00A9669A" w:rsidRPr="00A80B52" w:rsidRDefault="00A9669A" w:rsidP="00A9669A">
      <w:pPr>
        <w:jc w:val="both"/>
        <w:rPr>
          <w:rFonts w:ascii="Arial" w:hAnsi="Arial" w:cs="Arial"/>
          <w:sz w:val="20"/>
          <w:szCs w:val="20"/>
        </w:rPr>
      </w:pPr>
      <w:r w:rsidRPr="00A80B52">
        <w:rPr>
          <w:rFonts w:ascii="Arial" w:hAnsi="Arial" w:cs="Arial"/>
          <w:sz w:val="20"/>
          <w:szCs w:val="20"/>
        </w:rPr>
        <w:t>Ustava zagotavlja neodvisnost sodstva, vendar je sodstvo še vedno strukturno šibko in sprejema odločitve, ki so po godu monarhiji</w:t>
      </w:r>
      <w:r w:rsidRPr="00A80B52">
        <w:rPr>
          <w:rStyle w:val="Sprotnaopomba-sklic"/>
          <w:rFonts w:ascii="Arial" w:hAnsi="Arial" w:cs="Arial"/>
          <w:sz w:val="20"/>
          <w:szCs w:val="20"/>
        </w:rPr>
        <w:footnoteReference w:id="173"/>
      </w:r>
      <w:r w:rsidRPr="00A80B52">
        <w:rPr>
          <w:rFonts w:ascii="Arial" w:hAnsi="Arial" w:cs="Arial"/>
          <w:sz w:val="20"/>
          <w:szCs w:val="20"/>
        </w:rPr>
        <w:t>. Nekateri mediji in aktivisti poročajo, da se zdijo izidi nekaterih sodnih postopkov vnaprej določeni, še posebej tistih, kjer islam vpliva na politično življenje in državno varnost, legitimnost monarhije in statusa Zahodne Sahare</w:t>
      </w:r>
      <w:r w:rsidRPr="00A80B52">
        <w:rPr>
          <w:rStyle w:val="Sprotnaopomba-sklic"/>
          <w:rFonts w:ascii="Arial" w:hAnsi="Arial" w:cs="Arial"/>
          <w:sz w:val="20"/>
          <w:szCs w:val="20"/>
        </w:rPr>
        <w:footnoteReference w:id="174"/>
      </w:r>
      <w:r w:rsidRPr="00A80B52">
        <w:rPr>
          <w:rFonts w:ascii="Arial" w:hAnsi="Arial" w:cs="Arial"/>
          <w:sz w:val="20"/>
          <w:szCs w:val="20"/>
        </w:rPr>
        <w:t>.</w:t>
      </w:r>
    </w:p>
    <w:p w14:paraId="5F3A3E24" w14:textId="77777777" w:rsidR="00A9669A" w:rsidRPr="00A80B52" w:rsidRDefault="00A9669A" w:rsidP="00A9669A">
      <w:pPr>
        <w:jc w:val="both"/>
        <w:rPr>
          <w:rFonts w:ascii="Arial" w:hAnsi="Arial" w:cs="Arial"/>
          <w:sz w:val="20"/>
          <w:szCs w:val="20"/>
        </w:rPr>
      </w:pPr>
      <w:r w:rsidRPr="00A80B52">
        <w:rPr>
          <w:rFonts w:ascii="Arial" w:hAnsi="Arial" w:cs="Arial"/>
          <w:sz w:val="20"/>
          <w:szCs w:val="20"/>
        </w:rPr>
        <w:t>Zakonodaja omogoča pravico do poštenega in javnega sojenja ter do pritožbe, kar pa v nekaterih primerih ni bilo uresničeno. Velja domneva nedolžnosti. Oblasti zagotavljajo zastopnike v primerih, kjer zagrožena kazen presega pet let, če si obtoženi ne more privoščiti zagovornika. Zastopniki, ki jih določi država, so običajno slabo plačani in neusposobljeni za zastopanje v zadevah, kjer so udeleženi mladoletniki.</w:t>
      </w:r>
      <w:r w:rsidRPr="00A80B52">
        <w:rPr>
          <w:rStyle w:val="Sprotnaopomba-sklic"/>
          <w:rFonts w:ascii="Arial" w:hAnsi="Arial" w:cs="Arial"/>
          <w:sz w:val="20"/>
          <w:szCs w:val="20"/>
        </w:rPr>
        <w:footnoteReference w:id="175"/>
      </w:r>
    </w:p>
    <w:p w14:paraId="2F8D5A20" w14:textId="77777777" w:rsidR="00A9669A" w:rsidRPr="00A80B52" w:rsidRDefault="00A9669A" w:rsidP="00A9669A">
      <w:pPr>
        <w:jc w:val="both"/>
        <w:rPr>
          <w:rFonts w:ascii="Arial" w:hAnsi="Arial" w:cs="Arial"/>
          <w:sz w:val="20"/>
          <w:szCs w:val="20"/>
          <w:shd w:val="clear" w:color="auto" w:fill="FFFFFF"/>
        </w:rPr>
      </w:pPr>
      <w:r w:rsidRPr="00A80B52">
        <w:rPr>
          <w:rFonts w:ascii="Arial" w:hAnsi="Arial" w:cs="Arial"/>
          <w:sz w:val="20"/>
          <w:szCs w:val="20"/>
          <w:shd w:val="clear" w:color="auto" w:fill="FFFFFF"/>
        </w:rPr>
        <w:t>Ustava in zakon zagotavljata pravico do svobode govora in tiska, čeprav je svoboda tiska in družbenih medijev kriminalizirana in omejena glede kritik islama, monarhije ali vladnega stališča glede ozemeljske celovitosti in Zahodne Sahare. Nekateri novinarji so poročali o ustrahovanju in nadlegovanju s strani oblasti</w:t>
      </w:r>
      <w:r w:rsidRPr="00A80B52">
        <w:rPr>
          <w:rStyle w:val="Sprotnaopomba-sklic"/>
          <w:rFonts w:ascii="Arial" w:hAnsi="Arial" w:cs="Arial"/>
          <w:sz w:val="20"/>
          <w:szCs w:val="20"/>
          <w:shd w:val="clear" w:color="auto" w:fill="FFFFFF"/>
        </w:rPr>
        <w:footnoteReference w:id="176"/>
      </w:r>
      <w:r w:rsidRPr="00A80B52">
        <w:rPr>
          <w:rFonts w:ascii="Arial" w:hAnsi="Arial" w:cs="Arial"/>
          <w:sz w:val="20"/>
          <w:szCs w:val="20"/>
          <w:shd w:val="clear" w:color="auto" w:fill="FFFFFF"/>
        </w:rPr>
        <w:t xml:space="preserve">. Samocenzura in vladne omejitve glede občutljivih tem ostajajo resna ovira za razvoj svobodnega in neodvisnega novinarstva. </w:t>
      </w:r>
      <w:r w:rsidRPr="00A80B52">
        <w:rPr>
          <w:rFonts w:ascii="Arial" w:hAnsi="Arial" w:cs="Arial"/>
          <w:sz w:val="20"/>
          <w:szCs w:val="20"/>
        </w:rPr>
        <w:t>Pravica do zbiranja se lahko izvaja le, če zbiranje odobrijo oblasti</w:t>
      </w:r>
      <w:r w:rsidRPr="00A80B52">
        <w:rPr>
          <w:rStyle w:val="Sprotnaopomba-sklic"/>
          <w:rFonts w:ascii="Arial" w:hAnsi="Arial" w:cs="Arial"/>
          <w:sz w:val="20"/>
          <w:szCs w:val="20"/>
        </w:rPr>
        <w:footnoteReference w:id="177"/>
      </w:r>
      <w:r w:rsidRPr="00A80B52">
        <w:rPr>
          <w:rFonts w:ascii="Arial" w:hAnsi="Arial" w:cs="Arial"/>
          <w:sz w:val="20"/>
          <w:szCs w:val="20"/>
        </w:rPr>
        <w:t>. Civilne družbene organizacije so v Maroku zelo aktivne, vendar oblast njihovo delovanje omejuje</w:t>
      </w:r>
      <w:r w:rsidRPr="00A80B52">
        <w:rPr>
          <w:rStyle w:val="Sprotnaopomba-sklic"/>
          <w:rFonts w:ascii="Arial" w:hAnsi="Arial" w:cs="Arial"/>
          <w:sz w:val="20"/>
          <w:szCs w:val="20"/>
        </w:rPr>
        <w:footnoteReference w:id="178"/>
      </w:r>
      <w:r w:rsidRPr="00A80B52">
        <w:rPr>
          <w:rFonts w:ascii="Arial" w:hAnsi="Arial" w:cs="Arial"/>
          <w:sz w:val="20"/>
          <w:szCs w:val="20"/>
        </w:rPr>
        <w:t>.</w:t>
      </w:r>
    </w:p>
    <w:p w14:paraId="5CC756DD" w14:textId="77777777" w:rsidR="00A9669A" w:rsidRPr="00A80B52" w:rsidRDefault="00A9669A" w:rsidP="00A9669A">
      <w:pPr>
        <w:jc w:val="both"/>
        <w:rPr>
          <w:rFonts w:ascii="Arial" w:hAnsi="Arial" w:cs="Arial"/>
          <w:sz w:val="20"/>
          <w:szCs w:val="20"/>
          <w:shd w:val="clear" w:color="auto" w:fill="FFFFFF"/>
        </w:rPr>
      </w:pPr>
    </w:p>
    <w:p w14:paraId="665C42EF" w14:textId="77777777" w:rsidR="00A9669A" w:rsidRPr="00A80B52" w:rsidRDefault="00A9669A" w:rsidP="00A9669A">
      <w:pPr>
        <w:jc w:val="both"/>
        <w:rPr>
          <w:rFonts w:ascii="Arial" w:hAnsi="Arial" w:cs="Arial"/>
          <w:sz w:val="20"/>
          <w:szCs w:val="20"/>
          <w:shd w:val="clear" w:color="auto" w:fill="FFFFFF"/>
        </w:rPr>
      </w:pPr>
      <w:r w:rsidRPr="00A80B52">
        <w:rPr>
          <w:rFonts w:ascii="Arial" w:hAnsi="Arial" w:cs="Arial"/>
          <w:sz w:val="20"/>
          <w:szCs w:val="20"/>
          <w:shd w:val="clear" w:color="auto" w:fill="FFFFFF"/>
        </w:rPr>
        <w:t>Zakon zagotavlja pravico do prostega gibanja znotraj države, potovanj v tujino, izseljevanj in vrnitev. Vlada te pravice spoštuje. Vlada sodeluje z Visokim komisariatom ZN za begunce in drugimi človekoljubnimi organizacijami na področju zagotavljanja pravic in pomoči beguncem, prosilcem za mednarodno zaščito, in vrnjenim osebam. Zagotavlja finančna sredstva za človekoljubne organizacije, ki nudijo socialne storitve migrantom, vključno z begunci</w:t>
      </w:r>
      <w:r w:rsidRPr="00A80B52">
        <w:rPr>
          <w:rStyle w:val="Sprotnaopomba-sklic"/>
          <w:rFonts w:ascii="Arial" w:hAnsi="Arial" w:cs="Arial"/>
          <w:sz w:val="20"/>
          <w:szCs w:val="20"/>
          <w:shd w:val="clear" w:color="auto" w:fill="FFFFFF"/>
        </w:rPr>
        <w:footnoteReference w:id="179"/>
      </w:r>
      <w:r w:rsidRPr="00A80B52">
        <w:rPr>
          <w:rFonts w:ascii="Arial" w:hAnsi="Arial" w:cs="Arial"/>
          <w:sz w:val="20"/>
          <w:szCs w:val="20"/>
          <w:shd w:val="clear" w:color="auto" w:fill="FFFFFF"/>
        </w:rPr>
        <w:t xml:space="preserve">. </w:t>
      </w:r>
    </w:p>
    <w:p w14:paraId="7319674D" w14:textId="77777777" w:rsidR="00A9669A" w:rsidRPr="00A80B52" w:rsidRDefault="00A9669A" w:rsidP="00A9669A">
      <w:pPr>
        <w:jc w:val="both"/>
        <w:rPr>
          <w:rFonts w:ascii="Arial" w:hAnsi="Arial" w:cs="Arial"/>
          <w:sz w:val="20"/>
          <w:szCs w:val="20"/>
          <w:shd w:val="clear" w:color="auto" w:fill="FFFFFF"/>
        </w:rPr>
      </w:pPr>
      <w:r w:rsidRPr="00A80B52">
        <w:rPr>
          <w:rFonts w:ascii="Arial" w:hAnsi="Arial" w:cs="Arial"/>
          <w:sz w:val="20"/>
          <w:szCs w:val="20"/>
          <w:shd w:val="clear" w:color="auto" w:fill="FFFFFF"/>
        </w:rPr>
        <w:t>Zakonodaja omogoča priznanje dveh vrst statusa begunca. Prošnje za zaščito obravnava UNHCR, ki predlog odločitve pošlje pristojni vladni komisiji, ki odloči o vrsti statusa. Begunci imajo pravico do dela, dostop do zdravstvenih storitev, izobraževanja in javno financiranih programov poklicnega izobraževanja. Nekateri prosilci za mednarodno zaščito so navajali, da niso imeli dostopa do zdravstva. Osebe, ki ne izpolnjujejo pogojev za pridobitev statusa begunca, lahko pridobijo začasno zaščito</w:t>
      </w:r>
      <w:r w:rsidRPr="00A80B52">
        <w:rPr>
          <w:rStyle w:val="Sprotnaopomba-sklic"/>
          <w:rFonts w:ascii="Arial" w:hAnsi="Arial" w:cs="Arial"/>
          <w:sz w:val="20"/>
          <w:szCs w:val="20"/>
          <w:shd w:val="clear" w:color="auto" w:fill="FFFFFF"/>
        </w:rPr>
        <w:footnoteReference w:id="180"/>
      </w:r>
      <w:r w:rsidRPr="00A80B52">
        <w:rPr>
          <w:rFonts w:ascii="Arial" w:hAnsi="Arial" w:cs="Arial"/>
          <w:sz w:val="20"/>
          <w:szCs w:val="20"/>
          <w:shd w:val="clear" w:color="auto" w:fill="FFFFFF"/>
        </w:rPr>
        <w:t xml:space="preserve">.  </w:t>
      </w:r>
    </w:p>
    <w:p w14:paraId="0CD33B00" w14:textId="77777777" w:rsidR="00A9669A" w:rsidRPr="00A80B52" w:rsidRDefault="00A9669A" w:rsidP="00A9669A">
      <w:pPr>
        <w:jc w:val="both"/>
        <w:rPr>
          <w:rFonts w:ascii="Arial" w:hAnsi="Arial" w:cs="Arial"/>
          <w:sz w:val="20"/>
          <w:szCs w:val="20"/>
          <w:shd w:val="clear" w:color="auto" w:fill="FFFFFF"/>
        </w:rPr>
      </w:pPr>
      <w:r w:rsidRPr="00A80B52">
        <w:rPr>
          <w:rFonts w:ascii="Arial" w:hAnsi="Arial" w:cs="Arial"/>
          <w:sz w:val="20"/>
          <w:szCs w:val="20"/>
          <w:shd w:val="clear" w:color="auto" w:fill="FFFFFF"/>
        </w:rPr>
        <w:t>Zakon prepoveduje diskriminacijo invalidov. Homoseksualnost je kazniva, zagrožena je kazen do treh let zapora</w:t>
      </w:r>
      <w:r w:rsidRPr="00A80B52">
        <w:rPr>
          <w:rStyle w:val="Sprotnaopomba-sklic"/>
          <w:rFonts w:ascii="Arial" w:hAnsi="Arial" w:cs="Arial"/>
          <w:sz w:val="20"/>
          <w:szCs w:val="20"/>
          <w:shd w:val="clear" w:color="auto" w:fill="FFFFFF"/>
        </w:rPr>
        <w:footnoteReference w:id="181"/>
      </w:r>
      <w:r w:rsidRPr="00A80B52">
        <w:rPr>
          <w:rFonts w:ascii="Arial" w:hAnsi="Arial" w:cs="Arial"/>
          <w:sz w:val="20"/>
          <w:szCs w:val="20"/>
          <w:shd w:val="clear" w:color="auto" w:fill="FFFFFF"/>
        </w:rPr>
        <w:t>. Mediji in javnost o tej temi govorijo več kot v preteklosti. Določbe o nediskriminaciji se ne nanašajo na skupnost LGBT, bilo je nekaj primerov diskriminacije zaradi spolne usmerjenosti in spolne identitete na področjih zaposlitve, nastanitve, dostopa do izobrazbe ali zdravstvenih storitev</w:t>
      </w:r>
      <w:r w:rsidRPr="00A80B52">
        <w:rPr>
          <w:rStyle w:val="Sprotnaopomba-sklic"/>
          <w:rFonts w:ascii="Arial" w:hAnsi="Arial" w:cs="Arial"/>
          <w:sz w:val="20"/>
          <w:szCs w:val="20"/>
          <w:shd w:val="clear" w:color="auto" w:fill="FFFFFF"/>
        </w:rPr>
        <w:footnoteReference w:id="182"/>
      </w:r>
      <w:r w:rsidRPr="00A80B52">
        <w:rPr>
          <w:rFonts w:ascii="Arial" w:hAnsi="Arial" w:cs="Arial"/>
          <w:sz w:val="20"/>
          <w:szCs w:val="20"/>
          <w:shd w:val="clear" w:color="auto" w:fill="FFFFFF"/>
        </w:rPr>
        <w:t>.</w:t>
      </w:r>
    </w:p>
    <w:p w14:paraId="5A9115AC" w14:textId="77777777" w:rsidR="00A9669A" w:rsidRPr="00A80B52" w:rsidRDefault="00A9669A" w:rsidP="00A9669A">
      <w:pPr>
        <w:jc w:val="both"/>
        <w:rPr>
          <w:rStyle w:val="hps"/>
          <w:rFonts w:ascii="Arial" w:hAnsi="Arial" w:cs="Arial"/>
          <w:sz w:val="20"/>
          <w:szCs w:val="20"/>
        </w:rPr>
      </w:pPr>
      <w:r w:rsidRPr="00A80B52">
        <w:rPr>
          <w:rStyle w:val="hps"/>
          <w:rFonts w:ascii="Arial" w:hAnsi="Arial" w:cs="Arial"/>
          <w:sz w:val="20"/>
          <w:szCs w:val="20"/>
        </w:rPr>
        <w:t>Maroko je postal partner EU na področju političnega in gospodarskega sodelovanja, trgovine ter tehničnega in razvojnega sodelovanja z vzpostavitvijo »Evropskega sosedskega programa«. Pomoč Maroku je osredotočena na tri prednostna področja, in sicer enakopraven dostop do socialnih storitev, demokratično vladanje, vladavino prava in mobilnost ter zaposlovanje, trajnostno in vključujočo rast</w:t>
      </w:r>
      <w:r w:rsidRPr="00A80B52">
        <w:rPr>
          <w:rStyle w:val="Sprotnaopomba-sklic"/>
          <w:rFonts w:ascii="Arial" w:hAnsi="Arial" w:cs="Arial"/>
          <w:sz w:val="20"/>
          <w:szCs w:val="20"/>
        </w:rPr>
        <w:footnoteReference w:id="183"/>
      </w:r>
      <w:r w:rsidRPr="00A80B52">
        <w:rPr>
          <w:rStyle w:val="hps"/>
          <w:rFonts w:ascii="Arial" w:hAnsi="Arial" w:cs="Arial"/>
          <w:sz w:val="20"/>
          <w:szCs w:val="20"/>
        </w:rPr>
        <w:t>.</w:t>
      </w:r>
    </w:p>
    <w:p w14:paraId="1982255A" w14:textId="77777777" w:rsidR="00A9669A" w:rsidRPr="00A80B52" w:rsidRDefault="00A9669A" w:rsidP="00A9669A">
      <w:pPr>
        <w:jc w:val="both"/>
        <w:rPr>
          <w:rStyle w:val="hps"/>
          <w:rFonts w:ascii="Arial" w:hAnsi="Arial" w:cs="Arial"/>
          <w:sz w:val="20"/>
          <w:szCs w:val="20"/>
        </w:rPr>
      </w:pPr>
      <w:r w:rsidRPr="00A80B52">
        <w:rPr>
          <w:rStyle w:val="hps"/>
          <w:rFonts w:ascii="Arial" w:hAnsi="Arial" w:cs="Arial"/>
          <w:sz w:val="20"/>
          <w:szCs w:val="20"/>
        </w:rPr>
        <w:t>V letu 2020 je v Evropski uniji za mednarodno zaščito zaprosilo 7870 državljanov Maroka, na prvi stopnji je bilo 90 odstotkov prošenj zavrnjenih</w:t>
      </w:r>
      <w:r w:rsidRPr="00A80B52">
        <w:rPr>
          <w:rStyle w:val="Sprotnaopomba-sklic"/>
          <w:rFonts w:ascii="Arial" w:hAnsi="Arial" w:cs="Arial"/>
          <w:sz w:val="20"/>
          <w:szCs w:val="20"/>
        </w:rPr>
        <w:footnoteReference w:id="184"/>
      </w:r>
      <w:r w:rsidRPr="00A80B52">
        <w:rPr>
          <w:rStyle w:val="hps"/>
          <w:rFonts w:ascii="Arial" w:hAnsi="Arial" w:cs="Arial"/>
          <w:sz w:val="20"/>
          <w:szCs w:val="20"/>
        </w:rPr>
        <w:t xml:space="preserve">. Maroko je uvrščen </w:t>
      </w:r>
      <w:r w:rsidRPr="00A80B52">
        <w:rPr>
          <w:rFonts w:ascii="Arial" w:hAnsi="Arial" w:cs="Arial"/>
          <w:sz w:val="20"/>
          <w:szCs w:val="20"/>
        </w:rPr>
        <w:t xml:space="preserve">na </w:t>
      </w:r>
      <w:r w:rsidRPr="00A80B52">
        <w:rPr>
          <w:rFonts w:ascii="Arial" w:hAnsi="Arial" w:cs="Arial"/>
          <w:sz w:val="20"/>
          <w:szCs w:val="20"/>
          <w:lang w:eastAsia="sl-SI"/>
        </w:rPr>
        <w:t>nacionalne sezname varnih držav izvora Avstrije, Hrvaške, Cipra, Češke, Grčije, Italije, Malte in Nizozemske</w:t>
      </w:r>
      <w:r w:rsidRPr="00A80B52">
        <w:rPr>
          <w:rStyle w:val="Sprotnaopomba-sklic"/>
          <w:rFonts w:ascii="Arial" w:hAnsi="Arial" w:cs="Arial"/>
          <w:sz w:val="20"/>
          <w:szCs w:val="20"/>
          <w:lang w:eastAsia="sl-SI"/>
        </w:rPr>
        <w:footnoteReference w:id="185"/>
      </w:r>
      <w:r w:rsidRPr="00A80B52">
        <w:rPr>
          <w:rFonts w:ascii="Arial" w:hAnsi="Arial" w:cs="Arial"/>
          <w:sz w:val="20"/>
          <w:szCs w:val="20"/>
          <w:lang w:eastAsia="sl-SI"/>
        </w:rPr>
        <w:t>.</w:t>
      </w:r>
    </w:p>
    <w:p w14:paraId="0D37122B" w14:textId="77777777" w:rsidR="00A9669A" w:rsidRPr="00A80B52" w:rsidRDefault="00A9669A" w:rsidP="00A9669A">
      <w:pPr>
        <w:autoSpaceDE w:val="0"/>
        <w:autoSpaceDN w:val="0"/>
        <w:adjustRightInd w:val="0"/>
        <w:jc w:val="both"/>
        <w:rPr>
          <w:rFonts w:ascii="Arial" w:hAnsi="Arial" w:cs="Arial"/>
          <w:sz w:val="20"/>
          <w:szCs w:val="20"/>
        </w:rPr>
      </w:pPr>
      <w:r w:rsidRPr="00A80B52">
        <w:rPr>
          <w:rFonts w:ascii="Arial" w:hAnsi="Arial" w:cs="Arial"/>
          <w:sz w:val="20"/>
          <w:szCs w:val="20"/>
          <w:lang w:eastAsia="en-GB"/>
        </w:rPr>
        <w:t xml:space="preserve">Na splošno in redno v Maroku ni preganjanja, mučenja ali nečloveškega ali ponižujočega ravnanja ali kaznovanja </w:t>
      </w:r>
      <w:r w:rsidRPr="00A80B52">
        <w:rPr>
          <w:rFonts w:ascii="Arial" w:hAnsi="Arial" w:cs="Arial"/>
          <w:sz w:val="20"/>
          <w:szCs w:val="20"/>
        </w:rPr>
        <w:t>in ni ogroženosti zaradi vsesplošnega nasilja v razmerah mednarodnega ali notranjega oboroženega spopada. Kljub pomanjkljivostim na področju varstva človekovih pravic se v državi kaže napredek in se Maroko lahko šteje za varno državo izvora.</w:t>
      </w:r>
    </w:p>
    <w:p w14:paraId="14C0C428" w14:textId="77777777" w:rsidR="00A9669A" w:rsidRPr="00A80B52" w:rsidRDefault="00A9669A" w:rsidP="00A9669A">
      <w:pPr>
        <w:spacing w:line="240" w:lineRule="auto"/>
        <w:jc w:val="both"/>
        <w:rPr>
          <w:rFonts w:ascii="Arial" w:hAnsi="Arial" w:cs="Arial"/>
          <w:b/>
          <w:sz w:val="20"/>
          <w:szCs w:val="20"/>
          <w:u w:val="single"/>
        </w:rPr>
      </w:pPr>
    </w:p>
    <w:p w14:paraId="4231DF6A" w14:textId="77777777" w:rsidR="00A9669A" w:rsidRPr="00A80B52" w:rsidRDefault="00A9669A" w:rsidP="00A9669A">
      <w:pPr>
        <w:spacing w:line="240" w:lineRule="auto"/>
        <w:jc w:val="both"/>
        <w:rPr>
          <w:rFonts w:ascii="Arial" w:hAnsi="Arial" w:cs="Arial"/>
          <w:sz w:val="20"/>
          <w:szCs w:val="20"/>
        </w:rPr>
      </w:pPr>
      <w:r w:rsidRPr="00A80B52">
        <w:rPr>
          <w:rFonts w:ascii="Arial" w:hAnsi="Arial" w:cs="Arial"/>
          <w:sz w:val="20"/>
          <w:szCs w:val="20"/>
        </w:rPr>
        <w:t>Viri:</w:t>
      </w:r>
    </w:p>
    <w:p w14:paraId="631B3810" w14:textId="77777777" w:rsidR="00A9669A" w:rsidRPr="00A80B52" w:rsidRDefault="00A9669A" w:rsidP="00990781">
      <w:pPr>
        <w:pStyle w:val="Odstavekseznama"/>
        <w:numPr>
          <w:ilvl w:val="0"/>
          <w:numId w:val="22"/>
        </w:numPr>
        <w:spacing w:after="200"/>
        <w:contextualSpacing/>
        <w:jc w:val="both"/>
        <w:rPr>
          <w:rFonts w:ascii="Arial" w:hAnsi="Arial" w:cs="Arial"/>
          <w:sz w:val="20"/>
          <w:szCs w:val="20"/>
        </w:rPr>
      </w:pPr>
      <w:r w:rsidRPr="00A80B52">
        <w:rPr>
          <w:rFonts w:ascii="Arial" w:hAnsi="Arial" w:cs="Arial"/>
          <w:sz w:val="20"/>
          <w:szCs w:val="20"/>
        </w:rPr>
        <w:t xml:space="preserve">CIA. The World Factbook. Morocco, zadnjič posodobljeno 23. 9. 2021. </w:t>
      </w:r>
      <w:hyperlink r:id="rId97" w:history="1">
        <w:r w:rsidRPr="00A80B52">
          <w:rPr>
            <w:rStyle w:val="Hiperpovezava"/>
            <w:rFonts w:ascii="Arial" w:hAnsi="Arial" w:cs="Arial"/>
            <w:sz w:val="20"/>
            <w:szCs w:val="20"/>
          </w:rPr>
          <w:t>https://www.cia.gov/the-world-factbook/countries/morocco/</w:t>
        </w:r>
      </w:hyperlink>
      <w:r w:rsidRPr="00A80B52">
        <w:rPr>
          <w:rFonts w:ascii="Arial" w:hAnsi="Arial" w:cs="Arial"/>
          <w:sz w:val="20"/>
          <w:szCs w:val="20"/>
        </w:rPr>
        <w:t xml:space="preserve"> (dosegljivo 8. 10. 2021) </w:t>
      </w:r>
    </w:p>
    <w:p w14:paraId="2642B7CC" w14:textId="77777777" w:rsidR="00A9669A" w:rsidRPr="00A80B52" w:rsidRDefault="00A9669A" w:rsidP="00990781">
      <w:pPr>
        <w:pStyle w:val="Odstavekseznama"/>
        <w:numPr>
          <w:ilvl w:val="0"/>
          <w:numId w:val="22"/>
        </w:numPr>
        <w:spacing w:after="200" w:line="276" w:lineRule="auto"/>
        <w:contextualSpacing/>
        <w:rPr>
          <w:rFonts w:ascii="Arial" w:hAnsi="Arial" w:cs="Arial"/>
          <w:sz w:val="20"/>
          <w:szCs w:val="20"/>
        </w:rPr>
      </w:pPr>
      <w:r w:rsidRPr="00A80B52">
        <w:rPr>
          <w:rFonts w:ascii="Arial" w:hAnsi="Arial" w:cs="Arial"/>
          <w:sz w:val="20"/>
          <w:szCs w:val="20"/>
        </w:rPr>
        <w:t xml:space="preserve">USDOS. 2020 Country Reports on Human Rights Practices: Morocco, 30. 3. 2021. </w:t>
      </w:r>
      <w:hyperlink r:id="rId98" w:history="1">
        <w:r w:rsidRPr="00A80B52">
          <w:rPr>
            <w:rStyle w:val="Hiperpovezava"/>
            <w:rFonts w:ascii="Arial" w:hAnsi="Arial" w:cs="Arial"/>
            <w:sz w:val="20"/>
            <w:szCs w:val="20"/>
          </w:rPr>
          <w:t>https://www.state.gov/reports/2020-country-reports-on-human-rights-practices/morocco/</w:t>
        </w:r>
      </w:hyperlink>
      <w:r w:rsidRPr="00A80B52">
        <w:rPr>
          <w:rFonts w:ascii="Arial" w:hAnsi="Arial" w:cs="Arial"/>
          <w:sz w:val="20"/>
          <w:szCs w:val="20"/>
        </w:rPr>
        <w:t xml:space="preserve"> (dosegljivo 8. 10. 2021)</w:t>
      </w:r>
    </w:p>
    <w:p w14:paraId="6891DBDB" w14:textId="77777777" w:rsidR="00A9669A" w:rsidRPr="00A80B52" w:rsidRDefault="00A9669A" w:rsidP="00990781">
      <w:pPr>
        <w:pStyle w:val="Odstavekseznama"/>
        <w:numPr>
          <w:ilvl w:val="0"/>
          <w:numId w:val="22"/>
        </w:numPr>
        <w:spacing w:after="200" w:line="276" w:lineRule="auto"/>
        <w:contextualSpacing/>
        <w:rPr>
          <w:rFonts w:ascii="Arial" w:hAnsi="Arial" w:cs="Arial"/>
          <w:sz w:val="20"/>
          <w:szCs w:val="20"/>
        </w:rPr>
      </w:pPr>
      <w:r w:rsidRPr="00A80B52">
        <w:rPr>
          <w:rFonts w:ascii="Arial" w:hAnsi="Arial" w:cs="Arial"/>
          <w:sz w:val="20"/>
          <w:szCs w:val="20"/>
        </w:rPr>
        <w:lastRenderedPageBreak/>
        <w:t xml:space="preserve">Constitute Project. </w:t>
      </w:r>
      <w:r w:rsidRPr="00A80B52">
        <w:rPr>
          <w:rFonts w:ascii="Arial" w:hAnsi="Arial" w:cs="Arial"/>
          <w:i/>
          <w:sz w:val="20"/>
          <w:szCs w:val="20"/>
        </w:rPr>
        <w:t>Morocco's Constitution of 2011</w:t>
      </w:r>
      <w:r w:rsidRPr="00A80B52">
        <w:rPr>
          <w:rFonts w:ascii="Arial" w:hAnsi="Arial" w:cs="Arial"/>
          <w:sz w:val="20"/>
          <w:szCs w:val="20"/>
        </w:rPr>
        <w:t xml:space="preserve">, generirano 26. 8. 2021. </w:t>
      </w:r>
      <w:hyperlink r:id="rId99" w:history="1">
        <w:r w:rsidRPr="00A80B52">
          <w:rPr>
            <w:rStyle w:val="Hiperpovezava"/>
            <w:rFonts w:ascii="Arial" w:hAnsi="Arial" w:cs="Arial"/>
            <w:sz w:val="20"/>
            <w:szCs w:val="20"/>
          </w:rPr>
          <w:t>https://www.constituteproject.org/constitution/Morocco_2011.pdf</w:t>
        </w:r>
      </w:hyperlink>
      <w:r w:rsidRPr="00A80B52">
        <w:rPr>
          <w:rFonts w:ascii="Arial" w:hAnsi="Arial" w:cs="Arial"/>
          <w:sz w:val="20"/>
          <w:szCs w:val="20"/>
        </w:rPr>
        <w:t xml:space="preserve"> (dosegljivo 8. 10. 2021.</w:t>
      </w:r>
    </w:p>
    <w:p w14:paraId="3EAC5D17" w14:textId="77777777" w:rsidR="00A9669A" w:rsidRPr="00A80B52" w:rsidRDefault="00A9669A" w:rsidP="00990781">
      <w:pPr>
        <w:pStyle w:val="Odstavekseznama"/>
        <w:numPr>
          <w:ilvl w:val="0"/>
          <w:numId w:val="22"/>
        </w:numPr>
        <w:spacing w:after="200" w:line="276" w:lineRule="auto"/>
        <w:contextualSpacing/>
        <w:rPr>
          <w:rFonts w:ascii="Arial" w:hAnsi="Arial" w:cs="Arial"/>
          <w:sz w:val="20"/>
          <w:szCs w:val="20"/>
        </w:rPr>
      </w:pPr>
      <w:r w:rsidRPr="00A80B52">
        <w:rPr>
          <w:rFonts w:ascii="Arial" w:hAnsi="Arial" w:cs="Arial"/>
          <w:sz w:val="20"/>
          <w:szCs w:val="20"/>
        </w:rPr>
        <w:t xml:space="preserve">Bertelsmann Stiftung, BTI 2020 Country Report — Morocco, 2020. </w:t>
      </w:r>
      <w:hyperlink r:id="rId100" w:history="1">
        <w:r w:rsidRPr="00A80B52">
          <w:rPr>
            <w:rStyle w:val="Hiperpovezava"/>
            <w:rFonts w:ascii="Arial" w:hAnsi="Arial" w:cs="Arial"/>
            <w:sz w:val="20"/>
            <w:szCs w:val="20"/>
          </w:rPr>
          <w:t>https://bti-project.org/fileadmin/api/content/en/downloads/reports/country_report_2020_MAR.pdf</w:t>
        </w:r>
      </w:hyperlink>
      <w:r w:rsidRPr="00A80B52">
        <w:rPr>
          <w:rFonts w:ascii="Arial" w:hAnsi="Arial" w:cs="Arial"/>
          <w:sz w:val="20"/>
          <w:szCs w:val="20"/>
        </w:rPr>
        <w:t xml:space="preserve"> (dosegljivo 8. 10. 2021)</w:t>
      </w:r>
    </w:p>
    <w:p w14:paraId="757C10D9" w14:textId="77777777" w:rsidR="00A9669A" w:rsidRPr="00A80B52" w:rsidRDefault="00A9669A" w:rsidP="00990781">
      <w:pPr>
        <w:pStyle w:val="Odstavekseznama"/>
        <w:numPr>
          <w:ilvl w:val="0"/>
          <w:numId w:val="22"/>
        </w:numPr>
        <w:spacing w:after="200" w:line="276" w:lineRule="auto"/>
        <w:contextualSpacing/>
        <w:rPr>
          <w:rFonts w:ascii="Arial" w:hAnsi="Arial" w:cs="Arial"/>
          <w:sz w:val="20"/>
          <w:szCs w:val="20"/>
        </w:rPr>
      </w:pPr>
      <w:r w:rsidRPr="00A80B52">
        <w:rPr>
          <w:rFonts w:ascii="Arial" w:hAnsi="Arial" w:cs="Arial"/>
          <w:sz w:val="20"/>
          <w:szCs w:val="20"/>
        </w:rPr>
        <w:t xml:space="preserve">Amnesty International. </w:t>
      </w:r>
      <w:r w:rsidRPr="00A80B52">
        <w:rPr>
          <w:rFonts w:ascii="Arial" w:hAnsi="Arial" w:cs="Arial"/>
          <w:i/>
          <w:sz w:val="20"/>
          <w:szCs w:val="20"/>
        </w:rPr>
        <w:t>Morocco And Western Sahara 2020</w:t>
      </w:r>
      <w:r w:rsidRPr="00A80B52">
        <w:rPr>
          <w:rFonts w:ascii="Arial" w:hAnsi="Arial" w:cs="Arial"/>
          <w:sz w:val="20"/>
          <w:szCs w:val="20"/>
        </w:rPr>
        <w:t xml:space="preserve">, 7. 4. 2021. </w:t>
      </w:r>
      <w:hyperlink r:id="rId101" w:history="1">
        <w:r w:rsidRPr="00A80B52">
          <w:rPr>
            <w:rStyle w:val="Hiperpovezava"/>
            <w:rFonts w:ascii="Arial" w:hAnsi="Arial" w:cs="Arial"/>
            <w:sz w:val="20"/>
            <w:szCs w:val="20"/>
          </w:rPr>
          <w:t>https://www.amnesty.org/en/location/middle-east-and-north-africa/morocco-and-western-sahara/report-morocco-and-western-sahara/</w:t>
        </w:r>
      </w:hyperlink>
      <w:r w:rsidRPr="00A80B52">
        <w:rPr>
          <w:rFonts w:ascii="Arial" w:hAnsi="Arial" w:cs="Arial"/>
          <w:sz w:val="20"/>
          <w:szCs w:val="20"/>
        </w:rPr>
        <w:t xml:space="preserve"> (dosegljivo 8. 10. 2021)</w:t>
      </w:r>
    </w:p>
    <w:p w14:paraId="339F3856" w14:textId="77777777" w:rsidR="00A9669A" w:rsidRPr="00A80B52" w:rsidRDefault="00A9669A" w:rsidP="00990781">
      <w:pPr>
        <w:pStyle w:val="Odstavekseznama"/>
        <w:numPr>
          <w:ilvl w:val="0"/>
          <w:numId w:val="22"/>
        </w:numPr>
        <w:spacing w:after="200" w:line="276" w:lineRule="auto"/>
        <w:contextualSpacing/>
        <w:rPr>
          <w:rFonts w:ascii="Arial" w:hAnsi="Arial" w:cs="Arial"/>
          <w:sz w:val="20"/>
          <w:szCs w:val="20"/>
        </w:rPr>
      </w:pPr>
      <w:r w:rsidRPr="00A80B52">
        <w:rPr>
          <w:rFonts w:ascii="Arial" w:hAnsi="Arial" w:cs="Arial"/>
          <w:sz w:val="20"/>
          <w:szCs w:val="20"/>
        </w:rPr>
        <w:t xml:space="preserve">ILGA. Morocco. State-Sponsored Homophobia 2019, marec 2019. </w:t>
      </w:r>
      <w:hyperlink r:id="rId102" w:history="1">
        <w:r w:rsidRPr="00A80B52">
          <w:rPr>
            <w:rStyle w:val="Hiperpovezava"/>
            <w:rFonts w:ascii="Arial" w:hAnsi="Arial" w:cs="Arial"/>
            <w:sz w:val="20"/>
            <w:szCs w:val="20"/>
          </w:rPr>
          <w:t>https://ilga.org/downloads/ILGA_State_Sponsored_Homophobia_2019.pdf</w:t>
        </w:r>
      </w:hyperlink>
      <w:r w:rsidRPr="00A80B52">
        <w:rPr>
          <w:rFonts w:ascii="Arial" w:hAnsi="Arial" w:cs="Arial"/>
          <w:sz w:val="20"/>
          <w:szCs w:val="20"/>
        </w:rPr>
        <w:t xml:space="preserve"> (dosegljivo 8. 10. 2021)</w:t>
      </w:r>
    </w:p>
    <w:p w14:paraId="7E411D78" w14:textId="77777777" w:rsidR="00A9669A" w:rsidRPr="00A80B52" w:rsidRDefault="00A9669A" w:rsidP="00990781">
      <w:pPr>
        <w:pStyle w:val="Odstavekseznama"/>
        <w:numPr>
          <w:ilvl w:val="0"/>
          <w:numId w:val="22"/>
        </w:numPr>
        <w:spacing w:after="200" w:line="276" w:lineRule="auto"/>
        <w:contextualSpacing/>
        <w:rPr>
          <w:rFonts w:ascii="Arial" w:hAnsi="Arial" w:cs="Arial"/>
          <w:sz w:val="20"/>
          <w:szCs w:val="20"/>
        </w:rPr>
      </w:pPr>
      <w:r w:rsidRPr="00A80B52">
        <w:rPr>
          <w:rFonts w:ascii="Arial" w:hAnsi="Arial" w:cs="Arial"/>
          <w:sz w:val="20"/>
          <w:szCs w:val="20"/>
        </w:rPr>
        <w:t xml:space="preserve">European Commission. European Neighbourhood Policy and Enlargement Negotiations. </w:t>
      </w:r>
      <w:r w:rsidRPr="00A80B52">
        <w:rPr>
          <w:rFonts w:ascii="Arial" w:hAnsi="Arial" w:cs="Arial"/>
          <w:i/>
          <w:sz w:val="20"/>
          <w:szCs w:val="20"/>
        </w:rPr>
        <w:t>Morocco</w:t>
      </w:r>
      <w:r w:rsidRPr="00A80B52">
        <w:rPr>
          <w:rFonts w:ascii="Arial" w:hAnsi="Arial" w:cs="Arial"/>
          <w:sz w:val="20"/>
          <w:szCs w:val="20"/>
        </w:rPr>
        <w:t xml:space="preserve">, nedatirano. </w:t>
      </w:r>
      <w:hyperlink r:id="rId103" w:history="1">
        <w:r w:rsidRPr="00A80B52">
          <w:rPr>
            <w:rStyle w:val="Hiperpovezava"/>
            <w:rFonts w:ascii="Arial" w:hAnsi="Arial" w:cs="Arial"/>
            <w:sz w:val="20"/>
            <w:szCs w:val="20"/>
          </w:rPr>
          <w:t>https://ec.europa.eu/neighbourhood-enlargement/european-neighbourhood-policy/countries-region/morocco_en</w:t>
        </w:r>
      </w:hyperlink>
      <w:r w:rsidRPr="00A80B52">
        <w:rPr>
          <w:rFonts w:ascii="Arial" w:hAnsi="Arial" w:cs="Arial"/>
          <w:sz w:val="20"/>
          <w:szCs w:val="20"/>
        </w:rPr>
        <w:t xml:space="preserve"> (dosegljivo 8. 10. 2021)</w:t>
      </w:r>
    </w:p>
    <w:p w14:paraId="231489D1" w14:textId="77777777" w:rsidR="00A9669A" w:rsidRPr="00A80B52" w:rsidRDefault="00A9669A" w:rsidP="00990781">
      <w:pPr>
        <w:pStyle w:val="Odstavekseznama"/>
        <w:numPr>
          <w:ilvl w:val="0"/>
          <w:numId w:val="22"/>
        </w:numPr>
        <w:spacing w:after="200" w:line="276" w:lineRule="auto"/>
        <w:contextualSpacing/>
        <w:rPr>
          <w:rFonts w:ascii="Arial" w:hAnsi="Arial" w:cs="Arial"/>
          <w:sz w:val="20"/>
          <w:szCs w:val="20"/>
        </w:rPr>
      </w:pPr>
      <w:r w:rsidRPr="00A80B52">
        <w:rPr>
          <w:rFonts w:ascii="Arial" w:hAnsi="Arial" w:cs="Arial"/>
          <w:sz w:val="20"/>
          <w:szCs w:val="20"/>
        </w:rPr>
        <w:t xml:space="preserve">EASO. </w:t>
      </w:r>
      <w:r w:rsidRPr="00A80B52">
        <w:rPr>
          <w:rFonts w:ascii="Arial" w:hAnsi="Arial" w:cs="Arial"/>
          <w:bCs/>
          <w:i/>
          <w:sz w:val="20"/>
          <w:szCs w:val="20"/>
        </w:rPr>
        <w:t>Asylum Trends – 2020 Overview,</w:t>
      </w:r>
      <w:r w:rsidRPr="00A80B52">
        <w:rPr>
          <w:rFonts w:ascii="Arial" w:hAnsi="Arial" w:cs="Arial"/>
          <w:b/>
          <w:bCs/>
          <w:sz w:val="20"/>
          <w:szCs w:val="20"/>
        </w:rPr>
        <w:t xml:space="preserve"> </w:t>
      </w:r>
      <w:r w:rsidRPr="00A80B52">
        <w:rPr>
          <w:rFonts w:ascii="Arial" w:hAnsi="Arial" w:cs="Arial"/>
          <w:sz w:val="20"/>
          <w:szCs w:val="20"/>
        </w:rPr>
        <w:t xml:space="preserve">29. 6. 2021. </w:t>
      </w:r>
      <w:hyperlink r:id="rId104" w:history="1">
        <w:r w:rsidRPr="00A80B52">
          <w:rPr>
            <w:rStyle w:val="Hiperpovezava"/>
            <w:rFonts w:ascii="Arial" w:hAnsi="Arial" w:cs="Arial"/>
            <w:sz w:val="20"/>
            <w:szCs w:val="20"/>
          </w:rPr>
          <w:t>https://www.easo.europa.eu/asylum-trends-easo-asylum-report-2021</w:t>
        </w:r>
      </w:hyperlink>
      <w:r w:rsidRPr="00A80B52">
        <w:rPr>
          <w:rFonts w:ascii="Arial" w:hAnsi="Arial" w:cs="Arial"/>
          <w:sz w:val="20"/>
          <w:szCs w:val="20"/>
        </w:rPr>
        <w:t xml:space="preserve"> (dosegljivo 9. 10. 2021)</w:t>
      </w:r>
    </w:p>
    <w:p w14:paraId="65F7EF44" w14:textId="77777777" w:rsidR="00A9669A" w:rsidRPr="00A80B52" w:rsidRDefault="00A9669A" w:rsidP="00990781">
      <w:pPr>
        <w:pStyle w:val="Odstavekseznama"/>
        <w:numPr>
          <w:ilvl w:val="0"/>
          <w:numId w:val="22"/>
        </w:numPr>
        <w:spacing w:after="200" w:line="276" w:lineRule="auto"/>
        <w:contextualSpacing/>
        <w:rPr>
          <w:rFonts w:ascii="Arial" w:hAnsi="Arial" w:cs="Arial"/>
          <w:sz w:val="20"/>
          <w:szCs w:val="20"/>
        </w:rPr>
      </w:pPr>
      <w:r w:rsidRPr="00A80B52">
        <w:rPr>
          <w:rFonts w:ascii="Arial" w:hAnsi="Arial" w:cs="Arial"/>
          <w:sz w:val="20"/>
          <w:szCs w:val="20"/>
        </w:rPr>
        <w:t xml:space="preserve">EASO. </w:t>
      </w:r>
      <w:r w:rsidRPr="00A80B52">
        <w:rPr>
          <w:rFonts w:ascii="Arial" w:hAnsi="Arial" w:cs="Arial"/>
          <w:bCs/>
          <w:i/>
          <w:sz w:val="20"/>
          <w:szCs w:val="20"/>
        </w:rPr>
        <w:t>'Safe country of origin' concept in EU+ countries</w:t>
      </w:r>
      <w:r w:rsidRPr="00A80B52">
        <w:rPr>
          <w:rFonts w:ascii="Arial" w:hAnsi="Arial" w:cs="Arial"/>
          <w:bCs/>
          <w:color w:val="007FC5"/>
          <w:sz w:val="20"/>
          <w:szCs w:val="20"/>
        </w:rPr>
        <w:t xml:space="preserve">, </w:t>
      </w:r>
      <w:r w:rsidRPr="00A80B52">
        <w:rPr>
          <w:rFonts w:ascii="Arial" w:hAnsi="Arial" w:cs="Arial"/>
          <w:sz w:val="20"/>
          <w:szCs w:val="20"/>
        </w:rPr>
        <w:t xml:space="preserve">junij 2021. </w:t>
      </w:r>
      <w:hyperlink r:id="rId105" w:history="1">
        <w:r w:rsidRPr="00A80B52">
          <w:rPr>
            <w:rStyle w:val="Hiperpovezava"/>
            <w:rFonts w:ascii="Arial" w:hAnsi="Arial" w:cs="Arial"/>
            <w:sz w:val="20"/>
            <w:szCs w:val="20"/>
          </w:rPr>
          <w:t>https://www.easo.europa.eu/publications/safe-country-origin-concept-eu-countries</w:t>
        </w:r>
      </w:hyperlink>
      <w:r w:rsidRPr="00A80B52">
        <w:rPr>
          <w:rFonts w:ascii="Arial" w:hAnsi="Arial" w:cs="Arial"/>
          <w:sz w:val="20"/>
          <w:szCs w:val="20"/>
        </w:rPr>
        <w:t xml:space="preserve"> (dosegljivo 9. 10. 2021)</w:t>
      </w:r>
    </w:p>
    <w:p w14:paraId="73A2E375" w14:textId="77777777" w:rsidR="00A9669A" w:rsidRPr="00A80B52" w:rsidRDefault="00A9669A" w:rsidP="00A80B52">
      <w:pPr>
        <w:pStyle w:val="Odstavekseznama"/>
        <w:spacing w:after="200" w:line="276" w:lineRule="auto"/>
        <w:ind w:left="720"/>
        <w:contextualSpacing/>
        <w:rPr>
          <w:rFonts w:ascii="Arial" w:hAnsi="Arial" w:cs="Arial"/>
          <w:sz w:val="20"/>
          <w:szCs w:val="20"/>
        </w:rPr>
      </w:pPr>
    </w:p>
    <w:p w14:paraId="4AFD04F3" w14:textId="77777777" w:rsidR="00A9669A" w:rsidRPr="00A80B52" w:rsidRDefault="00A9669A" w:rsidP="00A9669A">
      <w:pPr>
        <w:spacing w:line="240" w:lineRule="auto"/>
        <w:jc w:val="both"/>
        <w:rPr>
          <w:rFonts w:ascii="Arial" w:hAnsi="Arial" w:cs="Arial"/>
          <w:sz w:val="20"/>
          <w:szCs w:val="20"/>
        </w:rPr>
      </w:pPr>
    </w:p>
    <w:p w14:paraId="67B3CB72" w14:textId="77777777" w:rsidR="00A9669A" w:rsidRDefault="00A9669A" w:rsidP="00A9669A">
      <w:pPr>
        <w:spacing w:line="240" w:lineRule="auto"/>
        <w:jc w:val="both"/>
        <w:rPr>
          <w:rFonts w:cs="Arial"/>
          <w:szCs w:val="20"/>
        </w:rPr>
      </w:pPr>
    </w:p>
    <w:p w14:paraId="7790C733" w14:textId="77777777" w:rsidR="00A9669A" w:rsidRDefault="00A9669A" w:rsidP="00A9669A">
      <w:pPr>
        <w:spacing w:line="240" w:lineRule="auto"/>
        <w:jc w:val="both"/>
        <w:rPr>
          <w:rFonts w:cs="Arial"/>
          <w:szCs w:val="20"/>
        </w:rPr>
      </w:pPr>
    </w:p>
    <w:p w14:paraId="0836FA39" w14:textId="77777777" w:rsidR="00A9669A" w:rsidRDefault="00A9669A" w:rsidP="00A9669A">
      <w:pPr>
        <w:jc w:val="both"/>
        <w:rPr>
          <w:rFonts w:cs="Arial"/>
          <w:b/>
        </w:rPr>
      </w:pPr>
    </w:p>
    <w:p w14:paraId="402A1893" w14:textId="77777777" w:rsidR="00A9669A" w:rsidRDefault="00A9669A" w:rsidP="00A9669A">
      <w:pPr>
        <w:jc w:val="both"/>
        <w:rPr>
          <w:rFonts w:cs="Arial"/>
          <w:b/>
        </w:rPr>
      </w:pPr>
    </w:p>
    <w:p w14:paraId="29FD9E43" w14:textId="77777777" w:rsidR="00A9669A" w:rsidRDefault="00A9669A" w:rsidP="00A9669A">
      <w:pPr>
        <w:jc w:val="both"/>
        <w:rPr>
          <w:rFonts w:cs="Arial"/>
          <w:b/>
        </w:rPr>
      </w:pPr>
    </w:p>
    <w:p w14:paraId="01AD4889" w14:textId="77777777" w:rsidR="00A9669A" w:rsidRDefault="00A9669A" w:rsidP="00A9669A">
      <w:pPr>
        <w:jc w:val="both"/>
        <w:rPr>
          <w:rFonts w:cs="Arial"/>
          <w:b/>
        </w:rPr>
      </w:pPr>
    </w:p>
    <w:p w14:paraId="6FC45B3A" w14:textId="77777777" w:rsidR="00A9669A" w:rsidRDefault="00A9669A" w:rsidP="00A9669A">
      <w:pPr>
        <w:jc w:val="both"/>
        <w:rPr>
          <w:rFonts w:cs="Arial"/>
          <w:b/>
        </w:rPr>
      </w:pPr>
    </w:p>
    <w:p w14:paraId="5AECA766" w14:textId="77777777" w:rsidR="00A9669A" w:rsidRDefault="00A9669A" w:rsidP="00A9669A">
      <w:pPr>
        <w:jc w:val="both"/>
        <w:rPr>
          <w:rFonts w:cs="Arial"/>
          <w:b/>
        </w:rPr>
      </w:pPr>
    </w:p>
    <w:p w14:paraId="43DED10A" w14:textId="77777777" w:rsidR="00A9669A" w:rsidRDefault="00A9669A" w:rsidP="00A9669A">
      <w:pPr>
        <w:jc w:val="both"/>
        <w:rPr>
          <w:rFonts w:cs="Arial"/>
          <w:b/>
        </w:rPr>
      </w:pPr>
    </w:p>
    <w:p w14:paraId="5606566E" w14:textId="77777777" w:rsidR="00A9669A" w:rsidRDefault="00A9669A" w:rsidP="00A9669A">
      <w:pPr>
        <w:jc w:val="both"/>
        <w:rPr>
          <w:rFonts w:cs="Arial"/>
          <w:b/>
        </w:rPr>
      </w:pPr>
    </w:p>
    <w:p w14:paraId="4C2EA615" w14:textId="77777777" w:rsidR="00A9669A" w:rsidRDefault="00A9669A" w:rsidP="00A9669A">
      <w:pPr>
        <w:jc w:val="both"/>
        <w:rPr>
          <w:rFonts w:cs="Arial"/>
          <w:b/>
        </w:rPr>
      </w:pPr>
    </w:p>
    <w:p w14:paraId="34A65197" w14:textId="77777777" w:rsidR="00A9669A" w:rsidRDefault="00A9669A" w:rsidP="00A9669A">
      <w:pPr>
        <w:jc w:val="both"/>
        <w:rPr>
          <w:rFonts w:cs="Arial"/>
          <w:b/>
        </w:rPr>
      </w:pPr>
    </w:p>
    <w:p w14:paraId="6B94DF26" w14:textId="77777777" w:rsidR="00A9669A" w:rsidRDefault="00A9669A" w:rsidP="00A9669A">
      <w:pPr>
        <w:jc w:val="both"/>
        <w:rPr>
          <w:rFonts w:cs="Arial"/>
          <w:b/>
        </w:rPr>
      </w:pPr>
    </w:p>
    <w:p w14:paraId="4941B814" w14:textId="77777777" w:rsidR="00A9669A" w:rsidRDefault="00A9669A" w:rsidP="00A9669A">
      <w:pPr>
        <w:jc w:val="both"/>
        <w:rPr>
          <w:rFonts w:cs="Arial"/>
          <w:b/>
        </w:rPr>
      </w:pPr>
    </w:p>
    <w:p w14:paraId="793FBA18" w14:textId="77777777" w:rsidR="00A9669A" w:rsidRDefault="00A9669A" w:rsidP="00A9669A">
      <w:pPr>
        <w:jc w:val="both"/>
        <w:rPr>
          <w:rFonts w:cs="Arial"/>
          <w:b/>
        </w:rPr>
      </w:pPr>
    </w:p>
    <w:p w14:paraId="0ECF1B30" w14:textId="77777777" w:rsidR="00A9669A" w:rsidRPr="00A80B52" w:rsidRDefault="00A9669A" w:rsidP="00A9669A">
      <w:pPr>
        <w:jc w:val="both"/>
        <w:rPr>
          <w:rFonts w:ascii="Arial" w:hAnsi="Arial" w:cs="Arial"/>
          <w:b/>
          <w:sz w:val="20"/>
          <w:szCs w:val="20"/>
        </w:rPr>
      </w:pPr>
      <w:r w:rsidRPr="00A80B52">
        <w:rPr>
          <w:rFonts w:ascii="Arial" w:hAnsi="Arial" w:cs="Arial"/>
          <w:b/>
          <w:sz w:val="20"/>
          <w:szCs w:val="20"/>
        </w:rPr>
        <w:t>NEPAL</w:t>
      </w:r>
    </w:p>
    <w:p w14:paraId="3A52BD6E" w14:textId="77777777" w:rsidR="00A9669A" w:rsidRPr="00A80B52" w:rsidRDefault="00A9669A" w:rsidP="00A9669A">
      <w:pPr>
        <w:jc w:val="both"/>
        <w:rPr>
          <w:rFonts w:ascii="Arial" w:hAnsi="Arial" w:cs="Arial"/>
          <w:b/>
          <w:sz w:val="20"/>
          <w:szCs w:val="20"/>
        </w:rPr>
      </w:pPr>
    </w:p>
    <w:p w14:paraId="1339F942" w14:textId="77777777" w:rsidR="00A9669A" w:rsidRPr="00A80B52" w:rsidRDefault="00A9669A" w:rsidP="00A9669A">
      <w:pPr>
        <w:jc w:val="both"/>
        <w:rPr>
          <w:rFonts w:ascii="Arial" w:hAnsi="Arial" w:cs="Arial"/>
          <w:color w:val="333333"/>
          <w:sz w:val="20"/>
          <w:szCs w:val="20"/>
          <w:shd w:val="clear" w:color="auto" w:fill="FFFFFF"/>
        </w:rPr>
      </w:pPr>
      <w:r w:rsidRPr="00A80B52">
        <w:rPr>
          <w:rFonts w:ascii="Arial" w:hAnsi="Arial" w:cs="Arial"/>
          <w:color w:val="333333"/>
          <w:sz w:val="20"/>
          <w:szCs w:val="20"/>
          <w:shd w:val="clear" w:color="auto" w:fill="FFFFFF"/>
        </w:rPr>
        <w:t>Nepal je zvezna demokratična republika. Politični sistem temelji na ustavi, ki je bila razglašena leta 2015 in je nadomestila začasno ustavo Nepala 2063 (2007). Ustava, ki je prva demokratična, določa predsednika vlade, ki je vodja izvršilne veje oblasti, dvodomni parlament in sedem pokrajin</w:t>
      </w:r>
      <w:r w:rsidRPr="00A80B52">
        <w:rPr>
          <w:rStyle w:val="Sprotnaopomba-sklic"/>
          <w:rFonts w:ascii="Arial" w:hAnsi="Arial" w:cs="Arial"/>
          <w:color w:val="333333"/>
          <w:sz w:val="20"/>
          <w:szCs w:val="20"/>
          <w:shd w:val="clear" w:color="auto" w:fill="FFFFFF"/>
        </w:rPr>
        <w:footnoteReference w:id="186"/>
      </w:r>
      <w:r w:rsidRPr="00A80B52">
        <w:rPr>
          <w:rFonts w:ascii="Arial" w:hAnsi="Arial" w:cs="Arial"/>
          <w:color w:val="333333"/>
          <w:sz w:val="20"/>
          <w:szCs w:val="20"/>
          <w:shd w:val="clear" w:color="auto" w:fill="FFFFFF"/>
        </w:rPr>
        <w:t xml:space="preserve">. </w:t>
      </w:r>
    </w:p>
    <w:p w14:paraId="7B1358EB" w14:textId="77777777" w:rsidR="00A9669A" w:rsidRPr="00A80B52" w:rsidRDefault="00A9669A" w:rsidP="00A9669A">
      <w:pPr>
        <w:jc w:val="both"/>
        <w:rPr>
          <w:rFonts w:ascii="Arial" w:hAnsi="Arial" w:cs="Arial"/>
          <w:color w:val="333333"/>
          <w:sz w:val="20"/>
          <w:szCs w:val="20"/>
          <w:shd w:val="clear" w:color="auto" w:fill="FFFFFF"/>
        </w:rPr>
      </w:pPr>
      <w:r w:rsidRPr="00A80B52">
        <w:rPr>
          <w:rFonts w:ascii="Arial" w:hAnsi="Arial" w:cs="Arial"/>
          <w:color w:val="333333"/>
          <w:sz w:val="20"/>
          <w:szCs w:val="20"/>
          <w:shd w:val="clear" w:color="auto" w:fill="FFFFFF"/>
        </w:rPr>
        <w:t>Novembra 2017, več kot deset let po koncu notranjega oboroženega konflikta v Nepalu, so potekale državne volitve v spodnji dom parlamenta, predstavniški dom, pa tudi volitve članov novoustanovljenih deželnih skupščin. Domači in mednarodni opazovalci so volitve označili kot »na splošno dobro izvedene«, čeprav so nekateri opozorili na pomanjkanje preglednosti pri delu volilne komisije. Civilne oblasti so ohranile učinkovit nadzor nad varnostnimi silami</w:t>
      </w:r>
      <w:r w:rsidRPr="00A80B52">
        <w:rPr>
          <w:rStyle w:val="Sprotnaopomba-sklic"/>
          <w:rFonts w:ascii="Arial" w:hAnsi="Arial" w:cs="Arial"/>
          <w:color w:val="333333"/>
          <w:sz w:val="20"/>
          <w:szCs w:val="20"/>
          <w:shd w:val="clear" w:color="auto" w:fill="FFFFFF"/>
        </w:rPr>
        <w:footnoteReference w:id="187"/>
      </w:r>
      <w:r w:rsidRPr="00A80B52">
        <w:rPr>
          <w:rFonts w:ascii="Arial" w:hAnsi="Arial" w:cs="Arial"/>
          <w:color w:val="333333"/>
          <w:sz w:val="20"/>
          <w:szCs w:val="20"/>
          <w:shd w:val="clear" w:color="auto" w:fill="FFFFFF"/>
        </w:rPr>
        <w:t>.</w:t>
      </w:r>
    </w:p>
    <w:p w14:paraId="35D38DE8" w14:textId="77777777" w:rsidR="00A9669A" w:rsidRPr="00A80B52" w:rsidRDefault="00A9669A" w:rsidP="00A9669A">
      <w:pPr>
        <w:jc w:val="both"/>
        <w:rPr>
          <w:rFonts w:ascii="Arial" w:hAnsi="Arial" w:cs="Arial"/>
          <w:color w:val="333333"/>
          <w:sz w:val="20"/>
          <w:szCs w:val="20"/>
          <w:shd w:val="clear" w:color="auto" w:fill="FFFFFF"/>
        </w:rPr>
      </w:pPr>
      <w:r w:rsidRPr="00A80B52">
        <w:rPr>
          <w:rFonts w:ascii="Arial" w:hAnsi="Arial" w:cs="Arial"/>
          <w:color w:val="333333"/>
          <w:sz w:val="20"/>
          <w:szCs w:val="20"/>
          <w:shd w:val="clear" w:color="auto" w:fill="FFFFFF"/>
        </w:rPr>
        <w:t>Parlament sestavlja 59 sedežev, od tega morajo biti med člani parlamenta najmanj tri ženske, en predstavnik dalitov,</w:t>
      </w:r>
      <w:r w:rsidRPr="00A80B52">
        <w:rPr>
          <w:rStyle w:val="Sprotnaopomba-sklic"/>
          <w:rFonts w:ascii="Arial" w:hAnsi="Arial" w:cs="Arial"/>
          <w:color w:val="333333"/>
          <w:sz w:val="20"/>
          <w:szCs w:val="20"/>
          <w:shd w:val="clear" w:color="auto" w:fill="FFFFFF"/>
        </w:rPr>
        <w:footnoteReference w:id="188"/>
      </w:r>
      <w:r w:rsidRPr="00A80B52">
        <w:rPr>
          <w:rFonts w:ascii="Arial" w:hAnsi="Arial" w:cs="Arial"/>
          <w:color w:val="333333"/>
          <w:sz w:val="20"/>
          <w:szCs w:val="20"/>
          <w:shd w:val="clear" w:color="auto" w:fill="FFFFFF"/>
        </w:rPr>
        <w:t xml:space="preserve"> en predstavnik invalidnih oseb ali en predstavnik manjšine in trije člani, vključno z najmanj eno žensko, ki jih predlaga nepalski predsednik na priporočilo vlade. Člani imajo šestletni mandat z možnostjo obnovitve mandata za eno tretjino članov vsaki dve leti</w:t>
      </w:r>
      <w:r w:rsidRPr="00A80B52">
        <w:rPr>
          <w:rStyle w:val="Sprotnaopomba-sklic"/>
          <w:rFonts w:ascii="Arial" w:hAnsi="Arial" w:cs="Arial"/>
          <w:color w:val="333333"/>
          <w:sz w:val="20"/>
          <w:szCs w:val="20"/>
          <w:shd w:val="clear" w:color="auto" w:fill="FFFFFF"/>
        </w:rPr>
        <w:footnoteReference w:id="189"/>
      </w:r>
      <w:r w:rsidRPr="00A80B52">
        <w:rPr>
          <w:rFonts w:ascii="Arial" w:hAnsi="Arial" w:cs="Arial"/>
          <w:color w:val="333333"/>
          <w:sz w:val="20"/>
          <w:szCs w:val="20"/>
          <w:shd w:val="clear" w:color="auto" w:fill="FFFFFF"/>
        </w:rPr>
        <w:t xml:space="preserve">. </w:t>
      </w:r>
    </w:p>
    <w:p w14:paraId="3091C29E" w14:textId="77777777" w:rsidR="00A9669A" w:rsidRPr="00A80B52" w:rsidRDefault="00A9669A" w:rsidP="00A9669A">
      <w:pPr>
        <w:jc w:val="both"/>
        <w:rPr>
          <w:rFonts w:ascii="Arial" w:hAnsi="Arial" w:cs="Arial"/>
          <w:color w:val="333333"/>
          <w:sz w:val="20"/>
          <w:szCs w:val="20"/>
          <w:shd w:val="clear" w:color="auto" w:fill="FFFFFF"/>
        </w:rPr>
      </w:pPr>
      <w:r w:rsidRPr="00A80B52">
        <w:rPr>
          <w:rFonts w:ascii="Arial" w:hAnsi="Arial" w:cs="Arial"/>
          <w:color w:val="333333"/>
          <w:sz w:val="20"/>
          <w:szCs w:val="20"/>
          <w:shd w:val="clear" w:color="auto" w:fill="FFFFFF"/>
        </w:rPr>
        <w:t>Varnostna situacija v državi se je bistveno izboljšala po končanju konflikta</w:t>
      </w:r>
      <w:r w:rsidRPr="00A80B52">
        <w:rPr>
          <w:rStyle w:val="Sprotnaopomba-sklic"/>
          <w:rFonts w:ascii="Arial" w:hAnsi="Arial" w:cs="Arial"/>
          <w:color w:val="333333"/>
          <w:sz w:val="20"/>
          <w:szCs w:val="20"/>
          <w:shd w:val="clear" w:color="auto" w:fill="FFFFFF"/>
        </w:rPr>
        <w:footnoteReference w:id="190"/>
      </w:r>
      <w:r w:rsidRPr="00A80B52">
        <w:rPr>
          <w:rFonts w:ascii="Arial" w:hAnsi="Arial" w:cs="Arial"/>
          <w:color w:val="333333"/>
          <w:sz w:val="20"/>
          <w:szCs w:val="20"/>
          <w:shd w:val="clear" w:color="auto" w:fill="FFFFFF"/>
        </w:rPr>
        <w:t>, zelo uspešna pa je bila tudi vključitev Ljudske osvobodilne vojske v nacionalno vojsko, s čimer se je zmanjšal vpliv vojske na politiko</w:t>
      </w:r>
      <w:r w:rsidRPr="00A80B52">
        <w:rPr>
          <w:rStyle w:val="Sprotnaopomba-sklic"/>
          <w:rFonts w:ascii="Arial" w:hAnsi="Arial" w:cs="Arial"/>
          <w:color w:val="333333"/>
          <w:sz w:val="20"/>
          <w:szCs w:val="20"/>
          <w:shd w:val="clear" w:color="auto" w:fill="FFFFFF"/>
        </w:rPr>
        <w:footnoteReference w:id="191"/>
      </w:r>
      <w:r w:rsidRPr="00A80B52">
        <w:rPr>
          <w:rFonts w:ascii="Arial" w:hAnsi="Arial" w:cs="Arial"/>
          <w:color w:val="333333"/>
          <w:sz w:val="20"/>
          <w:szCs w:val="20"/>
          <w:shd w:val="clear" w:color="auto" w:fill="FFFFFF"/>
        </w:rPr>
        <w:t>.</w:t>
      </w:r>
    </w:p>
    <w:p w14:paraId="5F2D3D0C" w14:textId="77777777" w:rsidR="00A9669A" w:rsidRPr="00A80B52" w:rsidRDefault="00A9669A" w:rsidP="00A9669A">
      <w:pPr>
        <w:jc w:val="both"/>
        <w:rPr>
          <w:rFonts w:ascii="Arial" w:hAnsi="Arial" w:cs="Arial"/>
          <w:color w:val="333333"/>
          <w:sz w:val="20"/>
          <w:szCs w:val="20"/>
          <w:shd w:val="clear" w:color="auto" w:fill="FFFFFF"/>
        </w:rPr>
      </w:pPr>
      <w:r w:rsidRPr="00A80B52">
        <w:rPr>
          <w:rFonts w:ascii="Arial" w:hAnsi="Arial" w:cs="Arial"/>
          <w:color w:val="333333"/>
          <w:sz w:val="20"/>
          <w:szCs w:val="20"/>
          <w:shd w:val="clear" w:color="auto" w:fill="FFFFFF"/>
        </w:rPr>
        <w:t>Ustava iz leta 2015 je določila Nepal za laično državo</w:t>
      </w:r>
      <w:r w:rsidRPr="00A80B52">
        <w:rPr>
          <w:rStyle w:val="Sprotnaopomba-sklic"/>
          <w:rFonts w:ascii="Arial" w:hAnsi="Arial" w:cs="Arial"/>
          <w:color w:val="333333"/>
          <w:sz w:val="20"/>
          <w:szCs w:val="20"/>
          <w:shd w:val="clear" w:color="auto" w:fill="FFFFFF"/>
        </w:rPr>
        <w:footnoteReference w:id="192"/>
      </w:r>
      <w:r w:rsidRPr="00A80B52">
        <w:rPr>
          <w:rFonts w:ascii="Arial" w:hAnsi="Arial" w:cs="Arial"/>
          <w:color w:val="333333"/>
          <w:sz w:val="20"/>
          <w:szCs w:val="20"/>
          <w:shd w:val="clear" w:color="auto" w:fill="FFFFFF"/>
        </w:rPr>
        <w:t>, kar kaže na prekinitev s hindujsko monarhijo, ki je bila zrušena kot del končanja civilne vojne leta 2006 (leta 2008 je bila uradno odpravljena)</w:t>
      </w:r>
      <w:r w:rsidRPr="00A80B52">
        <w:rPr>
          <w:rStyle w:val="Sprotnaopomba-sklic"/>
          <w:rFonts w:ascii="Arial" w:hAnsi="Arial" w:cs="Arial"/>
          <w:color w:val="333333"/>
          <w:sz w:val="20"/>
          <w:szCs w:val="20"/>
          <w:shd w:val="clear" w:color="auto" w:fill="FFFFFF"/>
        </w:rPr>
        <w:footnoteReference w:id="193"/>
      </w:r>
      <w:r w:rsidRPr="00A80B52">
        <w:rPr>
          <w:rFonts w:ascii="Arial" w:hAnsi="Arial" w:cs="Arial"/>
          <w:color w:val="333333"/>
          <w:sz w:val="20"/>
          <w:szCs w:val="20"/>
          <w:shd w:val="clear" w:color="auto" w:fill="FFFFFF"/>
        </w:rPr>
        <w:t>. Verska svoboda je zaščitena z novo ustavo</w:t>
      </w:r>
      <w:r w:rsidRPr="00A80B52">
        <w:rPr>
          <w:rStyle w:val="Sprotnaopomba-sklic"/>
          <w:rFonts w:ascii="Arial" w:hAnsi="Arial" w:cs="Arial"/>
          <w:color w:val="333333"/>
          <w:sz w:val="20"/>
          <w:szCs w:val="20"/>
          <w:shd w:val="clear" w:color="auto" w:fill="FFFFFF"/>
        </w:rPr>
        <w:footnoteReference w:id="194"/>
      </w:r>
      <w:r w:rsidRPr="00A80B52">
        <w:rPr>
          <w:rFonts w:ascii="Arial" w:hAnsi="Arial" w:cs="Arial"/>
          <w:color w:val="333333"/>
          <w:sz w:val="20"/>
          <w:szCs w:val="20"/>
          <w:shd w:val="clear" w:color="auto" w:fill="FFFFFF"/>
        </w:rPr>
        <w:t>, ki prepoveduje izražanje verskih stališč, ki bi ogrožala javni red, javno zdravje in moralo</w:t>
      </w:r>
      <w:r w:rsidRPr="00A80B52">
        <w:rPr>
          <w:rStyle w:val="Sprotnaopomba-sklic"/>
          <w:rFonts w:ascii="Arial" w:hAnsi="Arial" w:cs="Arial"/>
          <w:color w:val="333333"/>
          <w:sz w:val="20"/>
          <w:szCs w:val="20"/>
          <w:shd w:val="clear" w:color="auto" w:fill="FFFFFF"/>
        </w:rPr>
        <w:footnoteReference w:id="195"/>
      </w:r>
      <w:r w:rsidRPr="00A80B52">
        <w:rPr>
          <w:rFonts w:ascii="Arial" w:hAnsi="Arial" w:cs="Arial"/>
          <w:color w:val="333333"/>
          <w:sz w:val="20"/>
          <w:szCs w:val="20"/>
          <w:shd w:val="clear" w:color="auto" w:fill="FFFFFF"/>
        </w:rPr>
        <w:t>.</w:t>
      </w:r>
    </w:p>
    <w:p w14:paraId="425329C6" w14:textId="77777777" w:rsidR="00A9669A" w:rsidRPr="00A80B52" w:rsidRDefault="00A9669A" w:rsidP="00A9669A">
      <w:pPr>
        <w:pStyle w:val="Navadensplet"/>
        <w:shd w:val="clear" w:color="auto" w:fill="FFFFFF"/>
        <w:spacing w:after="0" w:line="260" w:lineRule="exact"/>
        <w:jc w:val="both"/>
        <w:rPr>
          <w:rFonts w:ascii="Arial" w:hAnsi="Arial" w:cs="Arial"/>
          <w:color w:val="333333"/>
          <w:sz w:val="20"/>
          <w:szCs w:val="20"/>
          <w:shd w:val="clear" w:color="auto" w:fill="FFFFFF"/>
        </w:rPr>
      </w:pPr>
      <w:r w:rsidRPr="00A80B52">
        <w:rPr>
          <w:rFonts w:ascii="Arial" w:hAnsi="Arial" w:cs="Arial"/>
          <w:color w:val="333333"/>
          <w:sz w:val="20"/>
          <w:szCs w:val="20"/>
          <w:shd w:val="clear" w:color="auto" w:fill="FFFFFF"/>
        </w:rPr>
        <w:t xml:space="preserve">Nepalska ustava v preambuli določa, da suvereno nepalsko ljudstvo sprejema ustavo s ciljem zaščititi in spodbujati družbeno in kulturno solidarnost, strpnost in harmonijo, s priznavanjem večetnične, večjezične, religiozno raznolike, večkulturne in raznolike regije, odločeno, da izgradi egalitarno družbo, ki bo temeljila na vključujočih in participativnih načelih, da se zagotovijo gospodarska enakopravnost, blaginja in socialna pravičnost, z odpravo diskriminacije na podlagi razreda, kaste, regije, jezika, vere in spola ter vseh oblik nedotakljivosti, ki temeljijo na kastah, ter z zavezanostjo k socializmu, ki bo temeljil na demokratičnih normah in vrednotah, vključno z večstrankarskim demokratičnim sistemom upravljanja, državljanskimi </w:t>
      </w:r>
      <w:r w:rsidRPr="00A80B52">
        <w:rPr>
          <w:rFonts w:ascii="Arial" w:hAnsi="Arial" w:cs="Arial"/>
          <w:color w:val="333333"/>
          <w:sz w:val="20"/>
          <w:szCs w:val="20"/>
          <w:shd w:val="clear" w:color="auto" w:fill="FFFFFF"/>
        </w:rPr>
        <w:lastRenderedPageBreak/>
        <w:t>svoboščinami, temeljnimi človekovimi pravicami, rednimi volitvami, popolno svobodo tiska in neodvisnim, nepristranskim in strokovnim sodstvom ter načelom pravne države</w:t>
      </w:r>
      <w:r w:rsidRPr="00A80B52">
        <w:rPr>
          <w:rStyle w:val="Sprotnaopomba-sklic"/>
          <w:rFonts w:ascii="Arial" w:hAnsi="Arial" w:cs="Arial"/>
          <w:color w:val="333333"/>
          <w:sz w:val="20"/>
          <w:szCs w:val="20"/>
          <w:shd w:val="clear" w:color="auto" w:fill="FFFFFF"/>
        </w:rPr>
        <w:footnoteReference w:id="196"/>
      </w:r>
      <w:r w:rsidRPr="00A80B52">
        <w:rPr>
          <w:rFonts w:ascii="Arial" w:hAnsi="Arial" w:cs="Arial"/>
          <w:color w:val="333333"/>
          <w:sz w:val="20"/>
          <w:szCs w:val="20"/>
          <w:shd w:val="clear" w:color="auto" w:fill="FFFFFF"/>
        </w:rPr>
        <w:t xml:space="preserve">. </w:t>
      </w:r>
    </w:p>
    <w:p w14:paraId="0B76665A" w14:textId="77777777" w:rsidR="00A9669A" w:rsidRPr="00A80B52" w:rsidRDefault="00A9669A" w:rsidP="00A9669A">
      <w:pPr>
        <w:pStyle w:val="Navadensplet"/>
        <w:shd w:val="clear" w:color="auto" w:fill="FFFFFF"/>
        <w:spacing w:after="0" w:line="260" w:lineRule="exact"/>
        <w:jc w:val="both"/>
        <w:rPr>
          <w:rFonts w:ascii="Arial" w:hAnsi="Arial" w:cs="Arial"/>
          <w:color w:val="333333"/>
          <w:sz w:val="20"/>
          <w:szCs w:val="20"/>
          <w:shd w:val="clear" w:color="auto" w:fill="FFFFFF"/>
        </w:rPr>
      </w:pPr>
    </w:p>
    <w:p w14:paraId="584140DE" w14:textId="77777777" w:rsidR="00A9669A" w:rsidRPr="00A80B52" w:rsidRDefault="00A9669A" w:rsidP="00A9669A">
      <w:pPr>
        <w:pStyle w:val="Navadensplet"/>
        <w:shd w:val="clear" w:color="auto" w:fill="FFFFFF"/>
        <w:spacing w:after="0" w:line="260" w:lineRule="exact"/>
        <w:jc w:val="both"/>
        <w:rPr>
          <w:rFonts w:ascii="Arial" w:hAnsi="Arial" w:cs="Arial"/>
          <w:sz w:val="20"/>
          <w:szCs w:val="20"/>
          <w:shd w:val="clear" w:color="auto" w:fill="FFFFFF"/>
        </w:rPr>
      </w:pPr>
      <w:r w:rsidRPr="00A80B52">
        <w:rPr>
          <w:rFonts w:ascii="Arial" w:hAnsi="Arial" w:cs="Arial"/>
          <w:color w:val="333333"/>
          <w:sz w:val="20"/>
          <w:szCs w:val="20"/>
          <w:shd w:val="clear" w:color="auto" w:fill="FFFFFF"/>
        </w:rPr>
        <w:t xml:space="preserve">Nepalska ustava določa tudi temeljne pravice: pravico do dostojnega življenja (vključno s prepovedjo smrtne kazni), pravico do svobode – nikomur ne more biti odvzeta osebna svoboda, razen v skladu z zakonom, pravico do svobode mnenja in izražanja, do svobodnega miroljubnega združevanja, svobodnega oblikovanja političnih strank, svobode ustanavljanja sindikatov in združenj, svobode gibanja </w:t>
      </w:r>
      <w:r w:rsidRPr="00A80B52">
        <w:rPr>
          <w:rFonts w:ascii="Arial" w:hAnsi="Arial" w:cs="Arial"/>
          <w:sz w:val="20"/>
          <w:szCs w:val="20"/>
          <w:shd w:val="clear" w:color="auto" w:fill="FFFFFF"/>
        </w:rPr>
        <w:t>in prebivanja v katerem koli delu Nepala ter svobode poklica. Pravica do enakopravnosti zajema enakost pred zakonom in prepoved diskriminacije pri izvajanju zakonodaje na podlagi porekla, vere, rase, kaste, plemena, spola, fizičnega in zdravstvenega stanja, zakonskega stanu, nosečnosti, finančnega stanja, jezika ali regije, ideologije ali na podlagi podobnih drugih razlogov</w:t>
      </w:r>
      <w:r w:rsidRPr="00A80B52">
        <w:rPr>
          <w:rStyle w:val="Sprotnaopomba-sklic"/>
          <w:rFonts w:ascii="Arial" w:hAnsi="Arial" w:cs="Arial"/>
          <w:sz w:val="20"/>
          <w:szCs w:val="20"/>
          <w:shd w:val="clear" w:color="auto" w:fill="FFFFFF"/>
        </w:rPr>
        <w:footnoteReference w:id="197"/>
      </w:r>
      <w:r w:rsidRPr="00A80B52">
        <w:rPr>
          <w:rFonts w:ascii="Arial" w:hAnsi="Arial" w:cs="Arial"/>
          <w:sz w:val="20"/>
          <w:szCs w:val="20"/>
          <w:shd w:val="clear" w:color="auto" w:fill="FFFFFF"/>
        </w:rPr>
        <w:t xml:space="preserve">. </w:t>
      </w:r>
    </w:p>
    <w:p w14:paraId="5A626B00" w14:textId="77777777" w:rsidR="00A9669A" w:rsidRPr="00A80B52" w:rsidRDefault="00A9669A" w:rsidP="00A9669A">
      <w:pPr>
        <w:pStyle w:val="Navadensplet"/>
        <w:shd w:val="clear" w:color="auto" w:fill="FFFFFF"/>
        <w:spacing w:after="0" w:line="260" w:lineRule="exact"/>
        <w:jc w:val="both"/>
        <w:rPr>
          <w:rFonts w:ascii="Arial" w:hAnsi="Arial" w:cs="Arial"/>
          <w:sz w:val="20"/>
          <w:szCs w:val="20"/>
          <w:shd w:val="clear" w:color="auto" w:fill="FFFFFF"/>
        </w:rPr>
      </w:pPr>
    </w:p>
    <w:p w14:paraId="0CAFBD7D" w14:textId="77777777" w:rsidR="00A9669A" w:rsidRPr="00A80B52" w:rsidRDefault="00A9669A" w:rsidP="00A9669A">
      <w:pPr>
        <w:pStyle w:val="Navadensplet"/>
        <w:shd w:val="clear" w:color="auto" w:fill="FFFFFF"/>
        <w:spacing w:after="0" w:line="260" w:lineRule="exact"/>
        <w:jc w:val="both"/>
        <w:rPr>
          <w:rFonts w:ascii="Arial" w:hAnsi="Arial" w:cs="Arial"/>
          <w:sz w:val="20"/>
          <w:szCs w:val="20"/>
          <w:shd w:val="clear" w:color="auto" w:fill="FFFFFF"/>
        </w:rPr>
      </w:pPr>
      <w:r w:rsidRPr="00A80B52">
        <w:rPr>
          <w:rFonts w:ascii="Arial" w:hAnsi="Arial" w:cs="Arial"/>
          <w:sz w:val="20"/>
          <w:szCs w:val="20"/>
        </w:rPr>
        <w:t>V okviru prepovedi mučenja nepalska ustava določa, da ne sme biti nobena oseba, ki je pridržana ali zaprta, podvržena fizičnemu ali psihičnemu mučenju ali krutemu, nehumanemu in ponižujočemu ravnanju</w:t>
      </w:r>
      <w:r w:rsidRPr="00A80B52">
        <w:rPr>
          <w:rFonts w:ascii="Arial" w:hAnsi="Arial" w:cs="Arial"/>
          <w:sz w:val="20"/>
          <w:szCs w:val="20"/>
          <w:shd w:val="clear" w:color="auto" w:fill="FFFFFF"/>
        </w:rPr>
        <w:t>. Pravice dalitov določa poseben, 40. člen ustave, in sicer imajo pravico sodelovati v vseh organih države na podlagi načela proporcionalne vključenosti. Poleg tega ustava določa pravico do socialne pravičnosti in socialne varnosti. Ustava določa tudi pravice za spolne manjšine</w:t>
      </w:r>
      <w:r w:rsidRPr="00A80B52">
        <w:rPr>
          <w:rFonts w:ascii="Arial" w:hAnsi="Arial" w:cs="Arial"/>
          <w:sz w:val="20"/>
          <w:szCs w:val="20"/>
        </w:rPr>
        <w:t>. Prvi potni list, v katerem je bilo osebi dovoljeno, da izbere tretji spol, je bil izdan leta 2015. Ustava določa izvajanje glavnih mednarodnih določil glede človekovih pravic – civilne, politične, gospodarske, socialne in kulturne pravice</w:t>
      </w:r>
      <w:r w:rsidRPr="00A80B52">
        <w:rPr>
          <w:rStyle w:val="Sprotnaopomba-sklic"/>
          <w:rFonts w:ascii="Arial" w:hAnsi="Arial" w:cs="Arial"/>
          <w:sz w:val="20"/>
          <w:szCs w:val="20"/>
        </w:rPr>
        <w:footnoteReference w:id="198"/>
      </w:r>
      <w:r w:rsidRPr="00A80B52">
        <w:rPr>
          <w:rFonts w:ascii="Arial" w:hAnsi="Arial" w:cs="Arial"/>
          <w:sz w:val="20"/>
          <w:szCs w:val="20"/>
        </w:rPr>
        <w:t>.</w:t>
      </w:r>
      <w:r w:rsidRPr="00A80B52">
        <w:rPr>
          <w:rFonts w:ascii="Arial" w:hAnsi="Arial" w:cs="Arial"/>
          <w:sz w:val="20"/>
          <w:szCs w:val="20"/>
          <w:shd w:val="clear" w:color="auto" w:fill="FFFFFF"/>
        </w:rPr>
        <w:t xml:space="preserve"> </w:t>
      </w:r>
    </w:p>
    <w:p w14:paraId="4D0519C2" w14:textId="77777777" w:rsidR="00A9669A" w:rsidRPr="00A80B52" w:rsidRDefault="00A9669A" w:rsidP="00A9669A">
      <w:pPr>
        <w:pStyle w:val="Navadensplet"/>
        <w:shd w:val="clear" w:color="auto" w:fill="FFFFFF"/>
        <w:jc w:val="both"/>
        <w:rPr>
          <w:rFonts w:ascii="Arial" w:hAnsi="Arial" w:cs="Arial"/>
          <w:sz w:val="20"/>
          <w:szCs w:val="20"/>
          <w:shd w:val="clear" w:color="auto" w:fill="FFFFFF"/>
        </w:rPr>
      </w:pPr>
      <w:r w:rsidRPr="00A80B52">
        <w:rPr>
          <w:rFonts w:ascii="Arial" w:hAnsi="Arial" w:cs="Arial"/>
          <w:sz w:val="20"/>
          <w:szCs w:val="20"/>
          <w:shd w:val="clear" w:color="auto" w:fill="FFFFFF"/>
        </w:rPr>
        <w:t>Vlada ne omejuje akademske svobode, znanstvena dejavnost poteka prosto, zakonodaja omogoča svobodo zbiranja in združevanja, kar vlada na splošno spoštuje, z omejitvami za tibetansko skupnost</w:t>
      </w:r>
      <w:r w:rsidRPr="00A80B52">
        <w:rPr>
          <w:rStyle w:val="Sprotnaopomba-sklic"/>
          <w:rFonts w:ascii="Arial" w:hAnsi="Arial" w:cs="Arial"/>
          <w:sz w:val="20"/>
          <w:szCs w:val="20"/>
          <w:shd w:val="clear" w:color="auto" w:fill="FFFFFF"/>
        </w:rPr>
        <w:footnoteReference w:id="199"/>
      </w:r>
      <w:r w:rsidRPr="00A80B52">
        <w:rPr>
          <w:rFonts w:ascii="Arial" w:hAnsi="Arial" w:cs="Arial"/>
          <w:sz w:val="20"/>
          <w:szCs w:val="20"/>
          <w:shd w:val="clear" w:color="auto" w:fill="FFFFFF"/>
        </w:rPr>
        <w:t>. Zakonodaja zagotavlja svobodo govora in tiska, kar vlada na splošno spoštuje</w:t>
      </w:r>
      <w:r w:rsidRPr="00A80B52">
        <w:rPr>
          <w:rStyle w:val="Sprotnaopomba-sklic"/>
          <w:rFonts w:ascii="Arial" w:hAnsi="Arial" w:cs="Arial"/>
          <w:sz w:val="20"/>
          <w:szCs w:val="20"/>
          <w:shd w:val="clear" w:color="auto" w:fill="FFFFFF"/>
        </w:rPr>
        <w:footnoteReference w:id="200"/>
      </w:r>
      <w:r w:rsidRPr="00A80B52">
        <w:rPr>
          <w:rFonts w:ascii="Arial" w:hAnsi="Arial" w:cs="Arial"/>
          <w:sz w:val="20"/>
          <w:szCs w:val="20"/>
          <w:shd w:val="clear" w:color="auto" w:fill="FFFFFF"/>
        </w:rPr>
        <w:t>, se pa pojavljajo informacije o grožnjah novinarjem</w:t>
      </w:r>
      <w:r w:rsidRPr="00A80B52">
        <w:rPr>
          <w:rStyle w:val="Sprotnaopomba-sklic"/>
          <w:rFonts w:ascii="Arial" w:hAnsi="Arial" w:cs="Arial"/>
          <w:sz w:val="20"/>
          <w:szCs w:val="20"/>
          <w:shd w:val="clear" w:color="auto" w:fill="FFFFFF"/>
        </w:rPr>
        <w:footnoteReference w:id="201"/>
      </w:r>
      <w:r w:rsidRPr="00A80B52">
        <w:rPr>
          <w:rFonts w:ascii="Arial" w:hAnsi="Arial" w:cs="Arial"/>
          <w:sz w:val="20"/>
          <w:szCs w:val="20"/>
          <w:shd w:val="clear" w:color="auto" w:fill="FFFFFF"/>
        </w:rPr>
        <w:t>.</w:t>
      </w:r>
    </w:p>
    <w:p w14:paraId="57BA0DE7" w14:textId="77777777" w:rsidR="00A9669A" w:rsidRPr="00A80B52" w:rsidRDefault="00A9669A" w:rsidP="00A9669A">
      <w:pPr>
        <w:pStyle w:val="Navadensplet"/>
        <w:shd w:val="clear" w:color="auto" w:fill="FFFFFF"/>
        <w:spacing w:after="0" w:line="260" w:lineRule="exact"/>
        <w:jc w:val="both"/>
        <w:rPr>
          <w:rFonts w:ascii="Arial" w:hAnsi="Arial" w:cs="Arial"/>
          <w:sz w:val="20"/>
          <w:szCs w:val="20"/>
          <w:shd w:val="clear" w:color="auto" w:fill="FFFFFF"/>
        </w:rPr>
      </w:pPr>
      <w:r w:rsidRPr="00A80B52">
        <w:rPr>
          <w:rFonts w:ascii="Arial" w:hAnsi="Arial" w:cs="Arial"/>
          <w:sz w:val="20"/>
          <w:szCs w:val="20"/>
          <w:shd w:val="clear" w:color="auto" w:fill="FFFFFF"/>
        </w:rPr>
        <w:t>Predsednik je vodja države in je lahko izvoljen za dva petletna mandata. Volijo ga parlamentarni volilni kolegij in deželne skupščine. Predsednika vlade izvoli parlament</w:t>
      </w:r>
      <w:r w:rsidRPr="00A80B52">
        <w:rPr>
          <w:rStyle w:val="Sprotnaopomba-sklic"/>
          <w:rFonts w:ascii="Arial" w:hAnsi="Arial" w:cs="Arial"/>
          <w:sz w:val="20"/>
          <w:szCs w:val="20"/>
          <w:shd w:val="clear" w:color="auto" w:fill="FFFFFF"/>
        </w:rPr>
        <w:footnoteReference w:id="202"/>
      </w:r>
      <w:r w:rsidRPr="00A80B52">
        <w:rPr>
          <w:rFonts w:ascii="Arial" w:hAnsi="Arial" w:cs="Arial"/>
          <w:sz w:val="20"/>
          <w:szCs w:val="20"/>
          <w:shd w:val="clear" w:color="auto" w:fill="FFFFFF"/>
        </w:rPr>
        <w:t xml:space="preserve">. Legitimnost nosilcev izvršne oblasti je tako v veliki meri odvisna od izvedbe parlamentarnih volitev in volitev v deželne skupščine. Kljub demokratičnim izboljšavam in politični stabilizaciji v zadnjih letih pa vloga reprezentativnosti še ni konsolidirana. </w:t>
      </w:r>
    </w:p>
    <w:p w14:paraId="17B43C60" w14:textId="77777777" w:rsidR="00A9669A" w:rsidRPr="00A80B52" w:rsidRDefault="00A9669A" w:rsidP="00A9669A">
      <w:pPr>
        <w:pStyle w:val="Navadensplet"/>
        <w:shd w:val="clear" w:color="auto" w:fill="FFFFFF"/>
        <w:spacing w:after="0" w:line="260" w:lineRule="exact"/>
        <w:jc w:val="both"/>
        <w:rPr>
          <w:rFonts w:ascii="Arial" w:hAnsi="Arial" w:cs="Arial"/>
          <w:sz w:val="20"/>
          <w:szCs w:val="20"/>
          <w:shd w:val="clear" w:color="auto" w:fill="FFFFFF"/>
        </w:rPr>
      </w:pPr>
    </w:p>
    <w:p w14:paraId="787CE01A" w14:textId="77777777" w:rsidR="00A9669A" w:rsidRPr="00A80B52" w:rsidRDefault="00A9669A" w:rsidP="00A9669A">
      <w:pPr>
        <w:jc w:val="both"/>
        <w:rPr>
          <w:rFonts w:ascii="Arial" w:hAnsi="Arial" w:cs="Arial"/>
          <w:sz w:val="20"/>
          <w:szCs w:val="20"/>
        </w:rPr>
      </w:pPr>
      <w:r w:rsidRPr="00A80B52">
        <w:rPr>
          <w:rFonts w:ascii="Arial" w:hAnsi="Arial" w:cs="Arial"/>
          <w:sz w:val="20"/>
          <w:szCs w:val="20"/>
        </w:rPr>
        <w:t>Nepal je ratificiral številne konvencije ZN o človekovih pravicah. Leta 1990 je ratificiral Konvencijo o otrokovih pravicah, leta 1991 Konvencijo proti mučenju in drugim krutim, nečloveškim ali poniževalnim kaznim ali ravnanju, istega leta tudi Mednarodni pakt o državljanskih in političnih pravicah ter Konvencijo o odpravi vseh vrst diskriminacije žensk</w:t>
      </w:r>
      <w:r w:rsidRPr="00A80B52">
        <w:rPr>
          <w:rStyle w:val="Sprotnaopomba-sklic"/>
          <w:rFonts w:ascii="Arial" w:hAnsi="Arial" w:cs="Arial"/>
          <w:sz w:val="20"/>
          <w:szCs w:val="20"/>
        </w:rPr>
        <w:footnoteReference w:id="203"/>
      </w:r>
      <w:r w:rsidRPr="00A80B52">
        <w:rPr>
          <w:rFonts w:ascii="Arial" w:hAnsi="Arial" w:cs="Arial"/>
          <w:sz w:val="20"/>
          <w:szCs w:val="20"/>
        </w:rPr>
        <w:t xml:space="preserve">. </w:t>
      </w:r>
    </w:p>
    <w:p w14:paraId="59E44ED1" w14:textId="77777777" w:rsidR="00A9669A" w:rsidRPr="00A80B52" w:rsidRDefault="00A9669A" w:rsidP="00A9669A">
      <w:pPr>
        <w:jc w:val="both"/>
        <w:rPr>
          <w:rFonts w:ascii="Arial" w:hAnsi="Arial" w:cs="Arial"/>
          <w:sz w:val="20"/>
          <w:szCs w:val="20"/>
        </w:rPr>
      </w:pPr>
      <w:r w:rsidRPr="00A80B52">
        <w:rPr>
          <w:rFonts w:ascii="Arial" w:hAnsi="Arial" w:cs="Arial"/>
          <w:sz w:val="20"/>
          <w:szCs w:val="20"/>
        </w:rPr>
        <w:t xml:space="preserve">Čeprav Nepal ni pristopil k ženevski konvenciji o beguncih iz leta 1951 in protokolu iz leta 1967 ter nima notranje azilne zakonodaje, ima dolgo tradicijo zagotavljanja azila beguncem in že desetletja gosti begunce. Vlada sodeluje z Visokim komisariatom Združenih narodov za begunce UNHCR) in drugimi humanitarnimi organizacijami na področju zagotavljanja zaščite in oskrbe beguncev, prosilcev za mednarodno zaščito, </w:t>
      </w:r>
      <w:r w:rsidRPr="00A80B52">
        <w:rPr>
          <w:rFonts w:ascii="Arial" w:hAnsi="Arial" w:cs="Arial"/>
          <w:sz w:val="20"/>
          <w:szCs w:val="20"/>
        </w:rPr>
        <w:lastRenderedPageBreak/>
        <w:t>vrnjenih beguncev in oseb brez državljanstva. Tibetancev, ki so v državo prišli po leti 1990, država ne priznava kot begunce</w:t>
      </w:r>
      <w:r w:rsidRPr="00A80B52">
        <w:rPr>
          <w:rStyle w:val="Sprotnaopomba-sklic"/>
          <w:rFonts w:ascii="Arial" w:hAnsi="Arial" w:cs="Arial"/>
          <w:sz w:val="20"/>
          <w:szCs w:val="20"/>
        </w:rPr>
        <w:footnoteReference w:id="204"/>
      </w:r>
      <w:r w:rsidRPr="00A80B52">
        <w:rPr>
          <w:rFonts w:ascii="Arial" w:hAnsi="Arial" w:cs="Arial"/>
          <w:sz w:val="20"/>
          <w:szCs w:val="20"/>
        </w:rPr>
        <w:t>.</w:t>
      </w:r>
    </w:p>
    <w:p w14:paraId="5EC2131A" w14:textId="77777777" w:rsidR="00A9669A" w:rsidRPr="00A80B52" w:rsidRDefault="00A9669A" w:rsidP="00A9669A">
      <w:pPr>
        <w:jc w:val="both"/>
        <w:rPr>
          <w:rFonts w:ascii="Arial" w:hAnsi="Arial" w:cs="Arial"/>
          <w:sz w:val="20"/>
          <w:szCs w:val="20"/>
        </w:rPr>
      </w:pPr>
      <w:r w:rsidRPr="00A80B52">
        <w:rPr>
          <w:rFonts w:ascii="Arial" w:hAnsi="Arial" w:cs="Arial"/>
          <w:sz w:val="20"/>
          <w:szCs w:val="20"/>
        </w:rPr>
        <w:t>Kršitev načela nevračanja (</w:t>
      </w:r>
      <w:r w:rsidRPr="00A80B52">
        <w:rPr>
          <w:rFonts w:ascii="Arial" w:hAnsi="Arial" w:cs="Arial"/>
          <w:i/>
          <w:sz w:val="20"/>
          <w:szCs w:val="20"/>
        </w:rPr>
        <w:t>non-refoulement</w:t>
      </w:r>
      <w:r w:rsidRPr="00A80B52">
        <w:rPr>
          <w:rFonts w:ascii="Arial" w:hAnsi="Arial" w:cs="Arial"/>
          <w:sz w:val="20"/>
          <w:szCs w:val="20"/>
        </w:rPr>
        <w:t xml:space="preserve">) bi pomenila nedvomno kršitev </w:t>
      </w:r>
      <w:r w:rsidRPr="00A80B52">
        <w:rPr>
          <w:rFonts w:ascii="Arial" w:hAnsi="Arial" w:cs="Arial"/>
          <w:sz w:val="20"/>
          <w:szCs w:val="20"/>
          <w:shd w:val="clear" w:color="auto" w:fill="FFFFFF"/>
        </w:rPr>
        <w:t>»prijateljskega sporazuma«, dogovorjenega med nepalsko vlado in Visokim komisariatom Združenih narodov za begunce (UNHCR), ki določa sodelovanje nepalske policije in vladnih uradnikov z UNHCR pri zagotavljanju varnega tranzita tibetanskih beguncev skozi Nepal in naprej v Indijo ter spoštovanje načela nevračanja</w:t>
      </w:r>
      <w:r w:rsidRPr="00A80B52">
        <w:rPr>
          <w:rStyle w:val="Sprotnaopomba-sklic"/>
          <w:rFonts w:ascii="Arial" w:hAnsi="Arial" w:cs="Arial"/>
          <w:sz w:val="20"/>
          <w:szCs w:val="20"/>
          <w:shd w:val="clear" w:color="auto" w:fill="FFFFFF"/>
        </w:rPr>
        <w:footnoteReference w:id="205"/>
      </w:r>
      <w:r w:rsidRPr="00A80B52">
        <w:rPr>
          <w:rFonts w:ascii="Arial" w:hAnsi="Arial" w:cs="Arial"/>
          <w:sz w:val="20"/>
          <w:szCs w:val="20"/>
          <w:shd w:val="clear" w:color="auto" w:fill="FFFFFF"/>
        </w:rPr>
        <w:t xml:space="preserve">. </w:t>
      </w:r>
    </w:p>
    <w:p w14:paraId="11324119" w14:textId="77777777" w:rsidR="00A9669A" w:rsidRPr="00A80B52" w:rsidRDefault="00A9669A" w:rsidP="00A9669A">
      <w:pPr>
        <w:jc w:val="both"/>
        <w:rPr>
          <w:rFonts w:ascii="Arial" w:hAnsi="Arial" w:cs="Arial"/>
          <w:sz w:val="20"/>
          <w:szCs w:val="20"/>
        </w:rPr>
      </w:pPr>
      <w:r w:rsidRPr="00A80B52">
        <w:rPr>
          <w:rFonts w:ascii="Arial" w:hAnsi="Arial" w:cs="Arial"/>
          <w:sz w:val="20"/>
          <w:szCs w:val="20"/>
        </w:rPr>
        <w:t>Nepalska vlada je med letoma 1974 in 1990 tibetanskim beguncem izdajala begunske identifikacijske kartice, ki jim je zagotavljala pravico bivanja in svobodo gibanja po Nepalu. Od leta 1990 so bile kartice izdane zgolj Tibetancem, starejšim od 16 let in če so njihovi starši vstopili v Nepal leta 1989 ali prej. Študija, ki jo je izvedla nepalska organizacija za človekove pravice je pokazala, da je več kot 12.300 Tibetancev brez begunske identifikacijske kartice, od tega jih je 40 odstotkov mlajših od 16 let, rojenih v Nepalu. Ocenjuje se, da je v začetku leta ta številka presegla 20.000 oseb</w:t>
      </w:r>
      <w:r w:rsidRPr="00A80B52">
        <w:rPr>
          <w:rStyle w:val="Sprotnaopomba-sklic"/>
          <w:rFonts w:ascii="Arial" w:hAnsi="Arial" w:cs="Arial"/>
          <w:sz w:val="20"/>
          <w:szCs w:val="20"/>
        </w:rPr>
        <w:footnoteReference w:id="206"/>
      </w:r>
      <w:r w:rsidRPr="00A80B52">
        <w:rPr>
          <w:rFonts w:ascii="Arial" w:hAnsi="Arial" w:cs="Arial"/>
          <w:sz w:val="20"/>
          <w:szCs w:val="20"/>
        </w:rPr>
        <w:t>.</w:t>
      </w:r>
    </w:p>
    <w:p w14:paraId="7D1A545B"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Po podatkih Evropskega azilnega podpornega urada je bilo v letu 2020 vloženih 595 prošenj za mednarodno zaščito, ki so jih vložili državljani Nepala, kar je manj kot leta 2019, ko so vložili 74 prošenj. V več kot 90 odstotkih so bile njihove prošnje na prvi stopnji zavrnjene</w:t>
      </w:r>
      <w:r w:rsidRPr="00A80B52">
        <w:rPr>
          <w:rStyle w:val="Sprotnaopomba-sklic"/>
          <w:rFonts w:ascii="Arial" w:hAnsi="Arial" w:cs="Arial"/>
          <w:color w:val="222222"/>
          <w:sz w:val="20"/>
          <w:szCs w:val="20"/>
          <w:shd w:val="clear" w:color="auto" w:fill="FFFFFF"/>
        </w:rPr>
        <w:footnoteReference w:id="207"/>
      </w:r>
      <w:r w:rsidRPr="00A80B52">
        <w:rPr>
          <w:rFonts w:ascii="Arial" w:hAnsi="Arial" w:cs="Arial"/>
          <w:color w:val="222222"/>
          <w:sz w:val="20"/>
          <w:szCs w:val="20"/>
          <w:shd w:val="clear" w:color="auto" w:fill="FFFFFF"/>
        </w:rPr>
        <w:t xml:space="preserve">. </w:t>
      </w:r>
    </w:p>
    <w:p w14:paraId="3CCB90EA"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Aprila 2015 je osrednji Nepal stresel močan potres, v katerem je umrlo skoraj 9.000 ljudi, približno 22.000 pa jih je bilo ranjenih. To je bila po potresu leta 1934 najhujša naravna katastrofa, ki je doletela Nepal. Uničenih je bilo več tisoč domov v številnih območjih, potres je zravnal številne vasi, še posebej tiste blizu epicentra potresa</w:t>
      </w:r>
      <w:r w:rsidRPr="00A80B52">
        <w:rPr>
          <w:rStyle w:val="Sprotnaopomba-sklic"/>
          <w:rFonts w:ascii="Arial" w:hAnsi="Arial" w:cs="Arial"/>
          <w:color w:val="222222"/>
          <w:sz w:val="20"/>
          <w:szCs w:val="20"/>
          <w:shd w:val="clear" w:color="auto" w:fill="FFFFFF"/>
        </w:rPr>
        <w:footnoteReference w:id="208"/>
      </w:r>
      <w:r w:rsidRPr="00A80B52">
        <w:rPr>
          <w:rFonts w:ascii="Arial" w:hAnsi="Arial" w:cs="Arial"/>
          <w:color w:val="222222"/>
          <w:sz w:val="20"/>
          <w:szCs w:val="20"/>
          <w:shd w:val="clear" w:color="auto" w:fill="FFFFFF"/>
        </w:rPr>
        <w:t>. Zaradi potresa so se zmanjšale letine ali celo izgubile v tej sezoni, saj je bilo časa za posevke pred monsunskim deževjem premalo. Po ocenah nepalske vlade je potres prizadel skoraj tretjino populacije. Ekonomski učinek potresa je bil ocenjen na skoraj polovico nepalskega BDP</w:t>
      </w:r>
      <w:r w:rsidRPr="00A80B52">
        <w:rPr>
          <w:rStyle w:val="Sprotnaopomba-sklic"/>
          <w:rFonts w:ascii="Arial" w:hAnsi="Arial" w:cs="Arial"/>
          <w:color w:val="222222"/>
          <w:sz w:val="20"/>
          <w:szCs w:val="20"/>
          <w:shd w:val="clear" w:color="auto" w:fill="FFFFFF"/>
        </w:rPr>
        <w:footnoteReference w:id="209"/>
      </w:r>
      <w:r w:rsidRPr="00A80B52">
        <w:rPr>
          <w:rFonts w:ascii="Arial" w:hAnsi="Arial" w:cs="Arial"/>
          <w:color w:val="222222"/>
          <w:sz w:val="20"/>
          <w:szCs w:val="20"/>
          <w:shd w:val="clear" w:color="auto" w:fill="FFFFFF"/>
        </w:rPr>
        <w:t xml:space="preserve">. </w:t>
      </w:r>
    </w:p>
    <w:p w14:paraId="0F63D243"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Nepalska vlada je sklenila sporazume z državami, kamor na delo najpogosteje odhajajo državljani Nepala, to so Malezija, Japonska, Združeni arabski emirati, Mavricij, Izrael in Jordanija, s katerimi ščiti svoje državljane. V 39 okrožjih izvaja projekt o varnih migracijah, s katerim zagotavlja informiranje, svetovanje, pravno pomoč, razvoj veščin, psihološko svetovanjein finančno pismenost za delavce. Vlada sodeluje tudi s civilnodružbenimi, lokalnimi in regionalnimi organizacijami za zaščito nepalskih delavcev v tujini</w:t>
      </w:r>
      <w:r w:rsidRPr="00A80B52">
        <w:rPr>
          <w:rStyle w:val="Sprotnaopomba-sklic"/>
          <w:rFonts w:ascii="Arial" w:hAnsi="Arial" w:cs="Arial"/>
          <w:color w:val="222222"/>
          <w:sz w:val="20"/>
          <w:szCs w:val="20"/>
          <w:shd w:val="clear" w:color="auto" w:fill="FFFFFF"/>
        </w:rPr>
        <w:footnoteReference w:id="210"/>
      </w:r>
      <w:r w:rsidRPr="00A80B52">
        <w:rPr>
          <w:rFonts w:ascii="Arial" w:hAnsi="Arial" w:cs="Arial"/>
          <w:color w:val="222222"/>
          <w:sz w:val="20"/>
          <w:szCs w:val="20"/>
          <w:shd w:val="clear" w:color="auto" w:fill="FFFFFF"/>
        </w:rPr>
        <w:t>.</w:t>
      </w:r>
    </w:p>
    <w:p w14:paraId="4AD7CCB7" w14:textId="77777777" w:rsidR="00A9669A" w:rsidRPr="00A80B52" w:rsidRDefault="00A9669A" w:rsidP="00A9669A">
      <w:pPr>
        <w:jc w:val="both"/>
        <w:rPr>
          <w:rFonts w:ascii="Arial" w:hAnsi="Arial" w:cs="Arial"/>
          <w:sz w:val="20"/>
          <w:szCs w:val="20"/>
          <w:shd w:val="clear" w:color="auto" w:fill="FFFFFF"/>
        </w:rPr>
      </w:pPr>
      <w:r w:rsidRPr="00A80B52">
        <w:rPr>
          <w:rFonts w:ascii="Arial" w:hAnsi="Arial" w:cs="Arial"/>
          <w:sz w:val="20"/>
          <w:szCs w:val="20"/>
          <w:shd w:val="clear" w:color="auto" w:fill="FFFFFF"/>
        </w:rPr>
        <w:t xml:space="preserve">Po proučitvi stanja Ministrstvo za notranje zadeve glede na zakonsko določena merila za določitev države kot varne izvorne države Vladi RS predlaga, da Nepal razglasi za varno izvorno državo. </w:t>
      </w:r>
    </w:p>
    <w:p w14:paraId="3B43BFCF" w14:textId="77777777" w:rsidR="00A9669A" w:rsidRPr="00A80B52" w:rsidRDefault="00A9669A" w:rsidP="00A9669A">
      <w:pPr>
        <w:jc w:val="both"/>
        <w:rPr>
          <w:rFonts w:ascii="Arial" w:hAnsi="Arial" w:cs="Arial"/>
          <w:b/>
          <w:color w:val="222222"/>
          <w:sz w:val="20"/>
          <w:szCs w:val="20"/>
          <w:shd w:val="clear" w:color="auto" w:fill="FFFFFF"/>
        </w:rPr>
      </w:pPr>
    </w:p>
    <w:p w14:paraId="31223201"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Viri:</w:t>
      </w:r>
    </w:p>
    <w:p w14:paraId="7D15441F" w14:textId="77777777" w:rsidR="00A9669A" w:rsidRPr="00A80B52" w:rsidRDefault="00A9669A" w:rsidP="00990781">
      <w:pPr>
        <w:pStyle w:val="Odstavekseznama"/>
        <w:numPr>
          <w:ilvl w:val="0"/>
          <w:numId w:val="23"/>
        </w:numPr>
        <w:spacing w:after="200" w:line="276" w:lineRule="auto"/>
        <w:contextualSpacing/>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CIA. The World Factbook. </w:t>
      </w:r>
      <w:r w:rsidRPr="00A80B52">
        <w:rPr>
          <w:rFonts w:ascii="Arial" w:hAnsi="Arial" w:cs="Arial"/>
          <w:i/>
          <w:color w:val="222222"/>
          <w:sz w:val="20"/>
          <w:szCs w:val="20"/>
          <w:shd w:val="clear" w:color="auto" w:fill="FFFFFF"/>
        </w:rPr>
        <w:t>Nepal</w:t>
      </w:r>
      <w:r w:rsidRPr="00A80B52">
        <w:rPr>
          <w:rFonts w:ascii="Arial" w:hAnsi="Arial" w:cs="Arial"/>
          <w:color w:val="222222"/>
          <w:sz w:val="20"/>
          <w:szCs w:val="20"/>
          <w:shd w:val="clear" w:color="auto" w:fill="FFFFFF"/>
        </w:rPr>
        <w:t xml:space="preserve">, zadnjič posodobljeno 27. 9. 2021. </w:t>
      </w:r>
      <w:hyperlink r:id="rId106" w:history="1">
        <w:r w:rsidRPr="00A80B52">
          <w:rPr>
            <w:rStyle w:val="Hiperpovezava"/>
            <w:rFonts w:ascii="Arial" w:hAnsi="Arial" w:cs="Arial"/>
            <w:sz w:val="20"/>
            <w:szCs w:val="20"/>
            <w:shd w:val="clear" w:color="auto" w:fill="FFFFFF"/>
          </w:rPr>
          <w:t>https://www.cia.gov/the-world-factbook/countries/nepal/</w:t>
        </w:r>
      </w:hyperlink>
      <w:r w:rsidRPr="00A80B52">
        <w:rPr>
          <w:rFonts w:ascii="Arial" w:hAnsi="Arial" w:cs="Arial"/>
          <w:color w:val="222222"/>
          <w:sz w:val="20"/>
          <w:szCs w:val="20"/>
          <w:shd w:val="clear" w:color="auto" w:fill="FFFFFF"/>
        </w:rPr>
        <w:t xml:space="preserve"> (dosegljivo 9. 10. 2021)</w:t>
      </w:r>
    </w:p>
    <w:p w14:paraId="33E34A68" w14:textId="77777777" w:rsidR="00A9669A" w:rsidRPr="00A80B52" w:rsidRDefault="00A9669A" w:rsidP="00990781">
      <w:pPr>
        <w:pStyle w:val="Odstavekseznama"/>
        <w:numPr>
          <w:ilvl w:val="0"/>
          <w:numId w:val="23"/>
        </w:numPr>
        <w:spacing w:after="200" w:line="276" w:lineRule="auto"/>
        <w:contextualSpacing/>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lastRenderedPageBreak/>
        <w:t>USDOS.</w:t>
      </w:r>
      <w:r w:rsidRPr="00A80B52">
        <w:rPr>
          <w:rFonts w:ascii="Arial" w:hAnsi="Arial" w:cs="Arial"/>
          <w:sz w:val="20"/>
          <w:szCs w:val="20"/>
        </w:rPr>
        <w:t xml:space="preserve"> </w:t>
      </w:r>
      <w:r w:rsidRPr="00A80B52">
        <w:rPr>
          <w:rFonts w:ascii="Arial" w:hAnsi="Arial" w:cs="Arial"/>
          <w:i/>
          <w:sz w:val="20"/>
          <w:szCs w:val="20"/>
        </w:rPr>
        <w:t>2020 Country Reports on Human Rights Practices: Nepal</w:t>
      </w:r>
      <w:r w:rsidRPr="00A80B52">
        <w:rPr>
          <w:rFonts w:ascii="Arial" w:hAnsi="Arial" w:cs="Arial"/>
          <w:sz w:val="20"/>
          <w:szCs w:val="20"/>
        </w:rPr>
        <w:t xml:space="preserve">, 30. 3. 2021. </w:t>
      </w:r>
      <w:hyperlink r:id="rId107" w:history="1">
        <w:r w:rsidRPr="00A80B52">
          <w:rPr>
            <w:rStyle w:val="Hiperpovezava"/>
            <w:rFonts w:ascii="Arial" w:hAnsi="Arial" w:cs="Arial"/>
            <w:sz w:val="20"/>
            <w:szCs w:val="20"/>
          </w:rPr>
          <w:t>https://www.state.gov/reports/2020-country-reports-on-human-rights-practices/nepal/</w:t>
        </w:r>
      </w:hyperlink>
      <w:r w:rsidRPr="00A80B52">
        <w:rPr>
          <w:rFonts w:ascii="Arial" w:hAnsi="Arial" w:cs="Arial"/>
          <w:sz w:val="20"/>
          <w:szCs w:val="20"/>
        </w:rPr>
        <w:t xml:space="preserve"> (dosegljivo 9. 10. 2021)</w:t>
      </w:r>
    </w:p>
    <w:p w14:paraId="31AA360C" w14:textId="77777777" w:rsidR="00A9669A" w:rsidRPr="00A80B52" w:rsidRDefault="00A9669A" w:rsidP="00990781">
      <w:pPr>
        <w:pStyle w:val="Odstavekseznama"/>
        <w:numPr>
          <w:ilvl w:val="0"/>
          <w:numId w:val="23"/>
        </w:numPr>
        <w:spacing w:after="200" w:line="276" w:lineRule="auto"/>
        <w:contextualSpacing/>
        <w:jc w:val="both"/>
        <w:rPr>
          <w:rFonts w:ascii="Arial" w:hAnsi="Arial" w:cs="Arial"/>
          <w:color w:val="222222"/>
          <w:sz w:val="20"/>
          <w:szCs w:val="20"/>
          <w:shd w:val="clear" w:color="auto" w:fill="FFFFFF"/>
        </w:rPr>
      </w:pPr>
      <w:r w:rsidRPr="00A80B52">
        <w:rPr>
          <w:rFonts w:ascii="Arial" w:hAnsi="Arial" w:cs="Arial"/>
          <w:sz w:val="20"/>
          <w:szCs w:val="20"/>
        </w:rPr>
        <w:t xml:space="preserve">Australian Government. Department of Foreign Affairs and Trade. </w:t>
      </w:r>
      <w:r w:rsidRPr="00A80B52">
        <w:rPr>
          <w:rFonts w:ascii="Arial" w:hAnsi="Arial" w:cs="Arial"/>
          <w:i/>
          <w:sz w:val="20"/>
          <w:szCs w:val="20"/>
        </w:rPr>
        <w:t>Dfat Country Information Report Nepal</w:t>
      </w:r>
      <w:r w:rsidRPr="00A80B52">
        <w:rPr>
          <w:rFonts w:ascii="Arial" w:hAnsi="Arial" w:cs="Arial"/>
          <w:sz w:val="20"/>
          <w:szCs w:val="20"/>
        </w:rPr>
        <w:t xml:space="preserve">, 1. 3. 2019. </w:t>
      </w:r>
      <w:hyperlink r:id="rId108" w:history="1">
        <w:r w:rsidRPr="00A80B52">
          <w:rPr>
            <w:rStyle w:val="Hiperpovezava"/>
            <w:rFonts w:ascii="Arial" w:hAnsi="Arial" w:cs="Arial"/>
            <w:sz w:val="20"/>
            <w:szCs w:val="20"/>
          </w:rPr>
          <w:t>https://www.dfat.gov.au/sites/default/files/country-information-report-nepal.pdf</w:t>
        </w:r>
      </w:hyperlink>
      <w:r w:rsidRPr="00A80B52">
        <w:rPr>
          <w:rFonts w:ascii="Arial" w:hAnsi="Arial" w:cs="Arial"/>
          <w:sz w:val="20"/>
          <w:szCs w:val="20"/>
        </w:rPr>
        <w:t xml:space="preserve"> (dosegljivo 9. 10. 2021)</w:t>
      </w:r>
    </w:p>
    <w:p w14:paraId="69E84206" w14:textId="77777777" w:rsidR="00A9669A" w:rsidRPr="00A80B52" w:rsidRDefault="00A9669A" w:rsidP="00990781">
      <w:pPr>
        <w:pStyle w:val="Odstavekseznama"/>
        <w:numPr>
          <w:ilvl w:val="0"/>
          <w:numId w:val="23"/>
        </w:numPr>
        <w:spacing w:after="200" w:line="276" w:lineRule="auto"/>
        <w:contextualSpacing/>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Encyclopaedia Britannica. </w:t>
      </w:r>
      <w:r w:rsidRPr="00A80B52">
        <w:rPr>
          <w:rFonts w:ascii="Arial" w:hAnsi="Arial" w:cs="Arial"/>
          <w:i/>
          <w:color w:val="222222"/>
          <w:sz w:val="20"/>
          <w:szCs w:val="20"/>
          <w:shd w:val="clear" w:color="auto" w:fill="FFFFFF"/>
        </w:rPr>
        <w:t>Nepal</w:t>
      </w:r>
      <w:r w:rsidRPr="00A80B52">
        <w:rPr>
          <w:rFonts w:ascii="Arial" w:hAnsi="Arial" w:cs="Arial"/>
          <w:color w:val="222222"/>
          <w:sz w:val="20"/>
          <w:szCs w:val="20"/>
          <w:shd w:val="clear" w:color="auto" w:fill="FFFFFF"/>
        </w:rPr>
        <w:t xml:space="preserve">, zadnja posodobitev 8. 10. 2021. </w:t>
      </w:r>
      <w:hyperlink r:id="rId109" w:history="1">
        <w:r w:rsidRPr="00A80B52">
          <w:rPr>
            <w:rStyle w:val="Hiperpovezava"/>
            <w:rFonts w:ascii="Arial" w:hAnsi="Arial" w:cs="Arial"/>
            <w:sz w:val="20"/>
            <w:szCs w:val="20"/>
            <w:shd w:val="clear" w:color="auto" w:fill="FFFFFF"/>
          </w:rPr>
          <w:t>https://www.britannica.com/place/Nepal</w:t>
        </w:r>
      </w:hyperlink>
      <w:r w:rsidRPr="00A80B52">
        <w:rPr>
          <w:rFonts w:ascii="Arial" w:hAnsi="Arial" w:cs="Arial"/>
          <w:color w:val="222222"/>
          <w:sz w:val="20"/>
          <w:szCs w:val="20"/>
          <w:shd w:val="clear" w:color="auto" w:fill="FFFFFF"/>
        </w:rPr>
        <w:t xml:space="preserve"> (dosegljivo 9. 10. 2021)</w:t>
      </w:r>
    </w:p>
    <w:p w14:paraId="0E39CDF4" w14:textId="77777777" w:rsidR="00A9669A" w:rsidRPr="00A80B52" w:rsidRDefault="00A9669A" w:rsidP="00990781">
      <w:pPr>
        <w:pStyle w:val="Odstavekseznama"/>
        <w:numPr>
          <w:ilvl w:val="0"/>
          <w:numId w:val="23"/>
        </w:numPr>
        <w:spacing w:after="200" w:line="276" w:lineRule="auto"/>
        <w:contextualSpacing/>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USDOS. </w:t>
      </w:r>
      <w:r w:rsidRPr="00A80B52">
        <w:rPr>
          <w:rFonts w:ascii="Arial" w:hAnsi="Arial" w:cs="Arial"/>
          <w:i/>
          <w:sz w:val="20"/>
          <w:szCs w:val="20"/>
        </w:rPr>
        <w:t>2020 Report on International Religious Freedom: Nepal</w:t>
      </w:r>
      <w:r w:rsidRPr="00A80B52">
        <w:rPr>
          <w:rFonts w:ascii="Arial" w:hAnsi="Arial" w:cs="Arial"/>
          <w:color w:val="222222"/>
          <w:sz w:val="20"/>
          <w:szCs w:val="20"/>
          <w:shd w:val="clear" w:color="auto" w:fill="FFFFFF"/>
        </w:rPr>
        <w:t xml:space="preserve">, 12. 5. 2021. </w:t>
      </w:r>
      <w:hyperlink r:id="rId110" w:history="1">
        <w:r w:rsidRPr="00A80B52">
          <w:rPr>
            <w:rStyle w:val="Hiperpovezava"/>
            <w:rFonts w:ascii="Arial" w:hAnsi="Arial" w:cs="Arial"/>
            <w:sz w:val="20"/>
            <w:szCs w:val="20"/>
            <w:shd w:val="clear" w:color="auto" w:fill="FFFFFF"/>
          </w:rPr>
          <w:t>https://www.state.gov/reports/2020-report-on-international-religious-freedom/nepal/</w:t>
        </w:r>
      </w:hyperlink>
      <w:r w:rsidRPr="00A80B52">
        <w:rPr>
          <w:rFonts w:ascii="Arial" w:hAnsi="Arial" w:cs="Arial"/>
          <w:color w:val="222222"/>
          <w:sz w:val="20"/>
          <w:szCs w:val="20"/>
          <w:shd w:val="clear" w:color="auto" w:fill="FFFFFF"/>
        </w:rPr>
        <w:t xml:space="preserve"> (dosegljivo 9. 10. 2021)</w:t>
      </w:r>
    </w:p>
    <w:p w14:paraId="5A9EC116" w14:textId="77777777" w:rsidR="00A9669A" w:rsidRPr="00A80B52" w:rsidRDefault="00A9669A" w:rsidP="00990781">
      <w:pPr>
        <w:pStyle w:val="Odstavekseznama"/>
        <w:numPr>
          <w:ilvl w:val="0"/>
          <w:numId w:val="23"/>
        </w:numPr>
        <w:spacing w:after="200" w:line="276" w:lineRule="auto"/>
        <w:contextualSpacing/>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Constitute Project. </w:t>
      </w:r>
      <w:r w:rsidRPr="00A80B52">
        <w:rPr>
          <w:rFonts w:ascii="Arial" w:hAnsi="Arial" w:cs="Arial"/>
          <w:i/>
          <w:sz w:val="20"/>
          <w:szCs w:val="20"/>
        </w:rPr>
        <w:t>Nepal's Constitution of 2015</w:t>
      </w:r>
      <w:r w:rsidRPr="00A80B52">
        <w:rPr>
          <w:rFonts w:ascii="Arial" w:hAnsi="Arial" w:cs="Arial"/>
          <w:sz w:val="20"/>
          <w:szCs w:val="20"/>
        </w:rPr>
        <w:t xml:space="preserve">, generirano 26. 8. 2021. </w:t>
      </w:r>
      <w:hyperlink r:id="rId111" w:history="1">
        <w:r w:rsidRPr="00A80B52">
          <w:rPr>
            <w:rStyle w:val="Hiperpovezava"/>
            <w:rFonts w:ascii="Arial" w:hAnsi="Arial" w:cs="Arial"/>
            <w:sz w:val="20"/>
            <w:szCs w:val="20"/>
          </w:rPr>
          <w:t>https://www.constituteproject.org/constitution/Nepal_2015.pdf</w:t>
        </w:r>
      </w:hyperlink>
      <w:r w:rsidRPr="00A80B52">
        <w:rPr>
          <w:rFonts w:ascii="Arial" w:hAnsi="Arial" w:cs="Arial"/>
          <w:sz w:val="20"/>
          <w:szCs w:val="20"/>
        </w:rPr>
        <w:t xml:space="preserve"> (dosegljivo 9. 10. 2021)</w:t>
      </w:r>
    </w:p>
    <w:p w14:paraId="176252B8" w14:textId="77777777" w:rsidR="00A9669A" w:rsidRPr="00A80B52" w:rsidRDefault="00A9669A" w:rsidP="00990781">
      <w:pPr>
        <w:pStyle w:val="Odstavekseznama"/>
        <w:numPr>
          <w:ilvl w:val="0"/>
          <w:numId w:val="23"/>
        </w:numPr>
        <w:spacing w:after="200" w:line="276" w:lineRule="auto"/>
        <w:contextualSpacing/>
        <w:rPr>
          <w:rFonts w:ascii="Arial" w:hAnsi="Arial" w:cs="Arial"/>
          <w:color w:val="222222"/>
          <w:sz w:val="20"/>
          <w:szCs w:val="20"/>
          <w:shd w:val="clear" w:color="auto" w:fill="FFFFFF"/>
        </w:rPr>
      </w:pPr>
      <w:r w:rsidRPr="00A80B52">
        <w:rPr>
          <w:rFonts w:ascii="Arial" w:hAnsi="Arial" w:cs="Arial"/>
          <w:sz w:val="20"/>
          <w:szCs w:val="20"/>
        </w:rPr>
        <w:t xml:space="preserve">Bertelsmann Stiftung, BTI 2020 Country Report — Nepal, 2020. </w:t>
      </w:r>
      <w:hyperlink r:id="rId112" w:history="1">
        <w:r w:rsidRPr="00A80B52">
          <w:rPr>
            <w:rStyle w:val="Hiperpovezava"/>
            <w:rFonts w:ascii="Arial" w:hAnsi="Arial" w:cs="Arial"/>
            <w:sz w:val="20"/>
            <w:szCs w:val="20"/>
          </w:rPr>
          <w:t>https://bti-project.org/fileadmin/api/content/en/downloads/reports/country_report_2020_NPL.pdf</w:t>
        </w:r>
      </w:hyperlink>
      <w:r w:rsidRPr="00A80B52">
        <w:rPr>
          <w:rFonts w:ascii="Arial" w:hAnsi="Arial" w:cs="Arial"/>
          <w:sz w:val="20"/>
          <w:szCs w:val="20"/>
        </w:rPr>
        <w:t xml:space="preserve"> (dosegljivo 9. 10. 2021)</w:t>
      </w:r>
    </w:p>
    <w:p w14:paraId="320C1BA3" w14:textId="77777777" w:rsidR="00A9669A" w:rsidRPr="00A80B52" w:rsidRDefault="00A9669A" w:rsidP="00990781">
      <w:pPr>
        <w:pStyle w:val="Odstavekseznama"/>
        <w:numPr>
          <w:ilvl w:val="0"/>
          <w:numId w:val="23"/>
        </w:numPr>
        <w:spacing w:after="200" w:line="276" w:lineRule="auto"/>
        <w:contextualSpacing/>
        <w:rPr>
          <w:rFonts w:ascii="Arial" w:hAnsi="Arial" w:cs="Arial"/>
          <w:color w:val="222222"/>
          <w:sz w:val="20"/>
          <w:szCs w:val="20"/>
          <w:shd w:val="clear" w:color="auto" w:fill="FFFFFF"/>
        </w:rPr>
      </w:pPr>
      <w:r w:rsidRPr="00A80B52">
        <w:rPr>
          <w:rFonts w:ascii="Arial" w:hAnsi="Arial" w:cs="Arial"/>
          <w:sz w:val="20"/>
          <w:szCs w:val="20"/>
        </w:rPr>
        <w:t xml:space="preserve">INTERNATIONAL CAMPAIGN FOR TIBET  in FIDH – INTERNATIONAL FEDERATION FOR HUMAN RIGHTS. UNIVERSAL PERIODIC REVIEW (UPR) 37th SESSION NEPAL , junij 2020. </w:t>
      </w:r>
      <w:hyperlink r:id="rId113" w:history="1">
        <w:r w:rsidRPr="00A80B52">
          <w:rPr>
            <w:rStyle w:val="Hiperpovezava"/>
            <w:rFonts w:ascii="Arial" w:hAnsi="Arial" w:cs="Arial"/>
            <w:sz w:val="20"/>
            <w:szCs w:val="20"/>
            <w:shd w:val="clear" w:color="auto" w:fill="FFFFFF"/>
          </w:rPr>
          <w:t>https://www.fidh.org/IMG/pdf/fidh-ict-joint-upr-submission-_17-june-2020.pdf</w:t>
        </w:r>
      </w:hyperlink>
      <w:r w:rsidRPr="00A80B52">
        <w:rPr>
          <w:rFonts w:ascii="Arial" w:hAnsi="Arial" w:cs="Arial"/>
          <w:color w:val="222222"/>
          <w:sz w:val="20"/>
          <w:szCs w:val="20"/>
          <w:shd w:val="clear" w:color="auto" w:fill="FFFFFF"/>
        </w:rPr>
        <w:t xml:space="preserve"> (dosegljivo 9. 10. 2021)</w:t>
      </w:r>
    </w:p>
    <w:p w14:paraId="158CF7F0" w14:textId="77777777" w:rsidR="00A9669A" w:rsidRPr="00A80B52" w:rsidRDefault="00A9669A" w:rsidP="00990781">
      <w:pPr>
        <w:pStyle w:val="Odstavekseznama"/>
        <w:numPr>
          <w:ilvl w:val="0"/>
          <w:numId w:val="23"/>
        </w:numPr>
        <w:spacing w:after="200" w:line="276" w:lineRule="auto"/>
        <w:contextualSpacing/>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Internal Displacement Monitoring Centre. </w:t>
      </w:r>
      <w:r w:rsidRPr="00A80B52">
        <w:rPr>
          <w:rFonts w:ascii="Arial" w:hAnsi="Arial" w:cs="Arial"/>
          <w:sz w:val="20"/>
          <w:szCs w:val="20"/>
        </w:rPr>
        <w:t xml:space="preserve">THEMATIC SERIES The ripple effect: economic impacts of internal displacement, junij 2018. </w:t>
      </w:r>
      <w:hyperlink r:id="rId114" w:history="1">
        <w:r w:rsidRPr="00A80B52">
          <w:rPr>
            <w:rStyle w:val="Hiperpovezava"/>
            <w:rFonts w:ascii="Arial" w:hAnsi="Arial" w:cs="Arial"/>
            <w:sz w:val="20"/>
            <w:szCs w:val="20"/>
            <w:shd w:val="clear" w:color="auto" w:fill="FFFFFF"/>
          </w:rPr>
          <w:t>https://reliefweb.int/sites/reliefweb.int/files/resources/63238_20180625economicimpactsnepal.pdf</w:t>
        </w:r>
      </w:hyperlink>
      <w:r w:rsidRPr="00A80B52">
        <w:rPr>
          <w:rFonts w:ascii="Arial" w:hAnsi="Arial" w:cs="Arial"/>
          <w:color w:val="222222"/>
          <w:sz w:val="20"/>
          <w:szCs w:val="20"/>
          <w:shd w:val="clear" w:color="auto" w:fill="FFFFFF"/>
        </w:rPr>
        <w:t xml:space="preserve"> (dosegljivo 9. 10. 2021)</w:t>
      </w:r>
    </w:p>
    <w:p w14:paraId="5C105CBF" w14:textId="77777777" w:rsidR="00A9669A" w:rsidRPr="00A80B52" w:rsidRDefault="00A9669A" w:rsidP="00990781">
      <w:pPr>
        <w:pStyle w:val="Odstavekseznama"/>
        <w:numPr>
          <w:ilvl w:val="0"/>
          <w:numId w:val="23"/>
        </w:numPr>
        <w:spacing w:after="200" w:line="276" w:lineRule="auto"/>
        <w:contextualSpacing/>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Nepal. </w:t>
      </w:r>
      <w:r w:rsidRPr="00A80B52">
        <w:rPr>
          <w:rFonts w:ascii="Arial" w:hAnsi="Arial" w:cs="Arial"/>
          <w:color w:val="333333"/>
          <w:sz w:val="20"/>
          <w:szCs w:val="20"/>
          <w:shd w:val="clear" w:color="auto" w:fill="F5F5F5"/>
        </w:rPr>
        <w:t xml:space="preserve">​National report submitted in accordance with paragraph 5 of the annex to Human Rights Council resolution 16/21: Nepal, 3. 11. 2020. </w:t>
      </w:r>
      <w:hyperlink r:id="rId115" w:history="1">
        <w:r w:rsidRPr="00A80B52">
          <w:rPr>
            <w:rStyle w:val="Hiperpovezava"/>
            <w:rFonts w:ascii="Arial" w:hAnsi="Arial" w:cs="Arial"/>
            <w:sz w:val="20"/>
            <w:szCs w:val="20"/>
            <w:shd w:val="clear" w:color="auto" w:fill="FFFFFF"/>
          </w:rPr>
          <w:t>https://undocs.org/A/HRC/WG.6/37/NPL/1</w:t>
        </w:r>
      </w:hyperlink>
      <w:r w:rsidRPr="00A80B52">
        <w:rPr>
          <w:rFonts w:ascii="Arial" w:hAnsi="Arial" w:cs="Arial"/>
          <w:color w:val="222222"/>
          <w:sz w:val="20"/>
          <w:szCs w:val="20"/>
          <w:shd w:val="clear" w:color="auto" w:fill="FFFFFF"/>
        </w:rPr>
        <w:t xml:space="preserve"> (dosegljivo 9. 10. 2021)</w:t>
      </w:r>
    </w:p>
    <w:p w14:paraId="7AC2EBD1" w14:textId="77777777" w:rsidR="00A9669A" w:rsidRPr="00F80465" w:rsidRDefault="00A9669A" w:rsidP="00A9669A">
      <w:pPr>
        <w:jc w:val="both"/>
        <w:rPr>
          <w:rFonts w:cs="Arial"/>
          <w:color w:val="222222"/>
          <w:szCs w:val="20"/>
          <w:shd w:val="clear" w:color="auto" w:fill="FFFFFF"/>
        </w:rPr>
      </w:pPr>
    </w:p>
    <w:p w14:paraId="22DDA85D" w14:textId="77777777" w:rsidR="00A9669A" w:rsidRDefault="00A9669A" w:rsidP="00A9669A">
      <w:pPr>
        <w:spacing w:after="120" w:line="240" w:lineRule="auto"/>
        <w:jc w:val="both"/>
        <w:rPr>
          <w:rFonts w:cs="Arial"/>
          <w:b/>
          <w:szCs w:val="20"/>
          <w:lang w:eastAsia="en-GB"/>
        </w:rPr>
      </w:pPr>
    </w:p>
    <w:p w14:paraId="2C90BFF1" w14:textId="77777777" w:rsidR="00A9669A" w:rsidRDefault="00A9669A" w:rsidP="00A9669A">
      <w:pPr>
        <w:spacing w:after="120" w:line="240" w:lineRule="auto"/>
        <w:jc w:val="both"/>
        <w:rPr>
          <w:rFonts w:cs="Arial"/>
          <w:b/>
          <w:szCs w:val="20"/>
          <w:lang w:eastAsia="en-GB"/>
        </w:rPr>
      </w:pPr>
    </w:p>
    <w:p w14:paraId="48205751" w14:textId="77777777" w:rsidR="00A9669A" w:rsidRDefault="00A9669A" w:rsidP="00A9669A">
      <w:pPr>
        <w:spacing w:after="120" w:line="240" w:lineRule="auto"/>
        <w:jc w:val="both"/>
        <w:rPr>
          <w:rFonts w:cs="Arial"/>
          <w:b/>
          <w:szCs w:val="20"/>
          <w:lang w:eastAsia="en-GB"/>
        </w:rPr>
      </w:pPr>
    </w:p>
    <w:p w14:paraId="1BC2A54E" w14:textId="77777777" w:rsidR="00A9669A" w:rsidRDefault="00A9669A" w:rsidP="00A9669A">
      <w:pPr>
        <w:spacing w:after="120" w:line="240" w:lineRule="auto"/>
        <w:jc w:val="both"/>
        <w:rPr>
          <w:rFonts w:cs="Arial"/>
          <w:b/>
          <w:szCs w:val="20"/>
          <w:lang w:eastAsia="en-GB"/>
        </w:rPr>
      </w:pPr>
    </w:p>
    <w:p w14:paraId="154C63E0" w14:textId="77777777" w:rsidR="00A9669A" w:rsidRDefault="00A9669A" w:rsidP="00A9669A">
      <w:pPr>
        <w:spacing w:after="120" w:line="240" w:lineRule="auto"/>
        <w:jc w:val="both"/>
        <w:rPr>
          <w:rFonts w:cs="Arial"/>
          <w:b/>
          <w:szCs w:val="20"/>
          <w:lang w:eastAsia="en-GB"/>
        </w:rPr>
      </w:pPr>
    </w:p>
    <w:p w14:paraId="2EA0473E" w14:textId="77777777" w:rsidR="00A9669A" w:rsidRDefault="00A9669A" w:rsidP="00A9669A">
      <w:pPr>
        <w:spacing w:after="120" w:line="240" w:lineRule="auto"/>
        <w:jc w:val="both"/>
        <w:rPr>
          <w:rFonts w:cs="Arial"/>
          <w:b/>
          <w:szCs w:val="20"/>
          <w:lang w:eastAsia="en-GB"/>
        </w:rPr>
      </w:pPr>
    </w:p>
    <w:p w14:paraId="55D9D835" w14:textId="77777777" w:rsidR="00A9669A" w:rsidRDefault="00A9669A" w:rsidP="00A9669A">
      <w:pPr>
        <w:spacing w:after="120" w:line="240" w:lineRule="auto"/>
        <w:jc w:val="both"/>
        <w:rPr>
          <w:rFonts w:cs="Arial"/>
          <w:b/>
          <w:szCs w:val="20"/>
          <w:lang w:eastAsia="en-GB"/>
        </w:rPr>
      </w:pPr>
    </w:p>
    <w:p w14:paraId="21485C6C" w14:textId="77777777" w:rsidR="00A9669A" w:rsidRDefault="00A9669A" w:rsidP="00A9669A">
      <w:pPr>
        <w:spacing w:after="120" w:line="240" w:lineRule="auto"/>
        <w:jc w:val="both"/>
        <w:rPr>
          <w:rFonts w:cs="Arial"/>
          <w:b/>
          <w:szCs w:val="20"/>
          <w:lang w:eastAsia="en-GB"/>
        </w:rPr>
      </w:pPr>
    </w:p>
    <w:p w14:paraId="700E55AD" w14:textId="77777777" w:rsidR="00A9669A" w:rsidRDefault="00A9669A" w:rsidP="00A9669A">
      <w:pPr>
        <w:spacing w:after="120" w:line="240" w:lineRule="auto"/>
        <w:jc w:val="both"/>
        <w:rPr>
          <w:rFonts w:cs="Arial"/>
          <w:b/>
          <w:szCs w:val="20"/>
          <w:lang w:eastAsia="en-GB"/>
        </w:rPr>
      </w:pPr>
    </w:p>
    <w:p w14:paraId="70F9C1C2" w14:textId="77777777" w:rsidR="00A9669A" w:rsidRDefault="00A9669A" w:rsidP="00A9669A">
      <w:pPr>
        <w:spacing w:after="120" w:line="240" w:lineRule="auto"/>
        <w:jc w:val="both"/>
        <w:rPr>
          <w:rFonts w:cs="Arial"/>
          <w:b/>
          <w:szCs w:val="20"/>
          <w:lang w:eastAsia="en-GB"/>
        </w:rPr>
      </w:pPr>
    </w:p>
    <w:p w14:paraId="388B2FAE" w14:textId="77777777" w:rsidR="00A9669A" w:rsidRDefault="00A9669A" w:rsidP="00A9669A">
      <w:pPr>
        <w:spacing w:after="120" w:line="240" w:lineRule="auto"/>
        <w:jc w:val="both"/>
        <w:rPr>
          <w:rFonts w:cs="Arial"/>
          <w:b/>
          <w:szCs w:val="20"/>
          <w:lang w:eastAsia="en-GB"/>
        </w:rPr>
      </w:pPr>
    </w:p>
    <w:p w14:paraId="4EB0F7F5" w14:textId="77777777" w:rsidR="00A9669A" w:rsidRDefault="00A9669A" w:rsidP="00A9669A">
      <w:pPr>
        <w:spacing w:after="120" w:line="240" w:lineRule="auto"/>
        <w:jc w:val="both"/>
        <w:rPr>
          <w:rFonts w:cs="Arial"/>
          <w:b/>
          <w:szCs w:val="20"/>
          <w:lang w:eastAsia="en-GB"/>
        </w:rPr>
      </w:pPr>
    </w:p>
    <w:p w14:paraId="7625525C" w14:textId="77777777" w:rsidR="00A9669A" w:rsidRDefault="00A9669A" w:rsidP="00A9669A">
      <w:pPr>
        <w:spacing w:after="120" w:line="240" w:lineRule="auto"/>
        <w:jc w:val="both"/>
        <w:rPr>
          <w:rFonts w:cs="Arial"/>
          <w:b/>
          <w:szCs w:val="20"/>
          <w:lang w:eastAsia="en-GB"/>
        </w:rPr>
      </w:pPr>
    </w:p>
    <w:p w14:paraId="213F4281" w14:textId="77777777" w:rsidR="00A9669A" w:rsidRPr="00A80B52" w:rsidRDefault="00A9669A" w:rsidP="00A9669A">
      <w:pPr>
        <w:jc w:val="both"/>
        <w:rPr>
          <w:rFonts w:ascii="Arial" w:hAnsi="Arial" w:cs="Arial"/>
          <w:b/>
          <w:color w:val="222222"/>
          <w:sz w:val="20"/>
          <w:szCs w:val="20"/>
          <w:shd w:val="clear" w:color="auto" w:fill="FFFFFF"/>
        </w:rPr>
      </w:pPr>
      <w:r w:rsidRPr="00A80B52">
        <w:rPr>
          <w:rFonts w:ascii="Arial" w:hAnsi="Arial" w:cs="Arial"/>
          <w:b/>
          <w:color w:val="222222"/>
          <w:sz w:val="20"/>
          <w:szCs w:val="20"/>
          <w:shd w:val="clear" w:color="auto" w:fill="FFFFFF"/>
        </w:rPr>
        <w:lastRenderedPageBreak/>
        <w:t>SENEGAL</w:t>
      </w:r>
    </w:p>
    <w:p w14:paraId="12E70677" w14:textId="77777777" w:rsidR="00A9669A" w:rsidRPr="00A80B52" w:rsidRDefault="00A9669A" w:rsidP="00A9669A">
      <w:pPr>
        <w:jc w:val="both"/>
        <w:rPr>
          <w:rFonts w:ascii="Arial" w:hAnsi="Arial" w:cs="Arial"/>
          <w:color w:val="222222"/>
          <w:sz w:val="20"/>
          <w:szCs w:val="20"/>
          <w:shd w:val="clear" w:color="auto" w:fill="FFFFFF"/>
        </w:rPr>
      </w:pPr>
    </w:p>
    <w:p w14:paraId="43EFAE2A"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Senegal je predsedniška republika, predsednik je voljen neposredno z večino glasov za petletni mandat z možnostjo ponovne izvolitve. Enodomni parlament ima 165 sedežev, 105 članov je izvoljenih neposredno v enočlanskih okrožjih, 60 pa je izvoljenih s proporcionalnim predstavništvom. Pravni sistem v državi je civilni sistem, ki temelji na francoskem pravu. Najvišji sodišči v državi sta vrhovno sodišče in ustavno sodišče</w:t>
      </w:r>
      <w:r w:rsidRPr="00A80B52">
        <w:rPr>
          <w:rStyle w:val="Sprotnaopomba-sklic"/>
          <w:rFonts w:ascii="Arial" w:hAnsi="Arial" w:cs="Arial"/>
          <w:color w:val="222222"/>
          <w:sz w:val="20"/>
          <w:szCs w:val="20"/>
          <w:shd w:val="clear" w:color="auto" w:fill="FFFFFF"/>
        </w:rPr>
        <w:footnoteReference w:id="211"/>
      </w:r>
      <w:r w:rsidRPr="00A80B52">
        <w:rPr>
          <w:rFonts w:ascii="Arial" w:hAnsi="Arial" w:cs="Arial"/>
          <w:color w:val="222222"/>
          <w:sz w:val="20"/>
          <w:szCs w:val="20"/>
          <w:shd w:val="clear" w:color="auto" w:fill="FFFFFF"/>
        </w:rPr>
        <w:t>. Vladno politiko določajo predsednik, njegov kabinet in državni zakonodajni predstavniki. Oblast je zgoščena v izvršilni veji, državni zbor pa je omejen pri svoji vlogi nadzora nad predsednikom</w:t>
      </w:r>
      <w:r w:rsidRPr="00A80B52">
        <w:rPr>
          <w:rStyle w:val="Sprotnaopomba-sklic"/>
          <w:rFonts w:ascii="Arial" w:hAnsi="Arial" w:cs="Arial"/>
          <w:color w:val="222222"/>
          <w:sz w:val="20"/>
          <w:szCs w:val="20"/>
          <w:shd w:val="clear" w:color="auto" w:fill="FFFFFF"/>
        </w:rPr>
        <w:footnoteReference w:id="212"/>
      </w:r>
      <w:r w:rsidRPr="00A80B52">
        <w:rPr>
          <w:rFonts w:ascii="Arial" w:hAnsi="Arial" w:cs="Arial"/>
          <w:color w:val="222222"/>
          <w:sz w:val="20"/>
          <w:szCs w:val="20"/>
          <w:shd w:val="clear" w:color="auto" w:fill="FFFFFF"/>
        </w:rPr>
        <w:t>.</w:t>
      </w:r>
    </w:p>
    <w:p w14:paraId="659E7A73"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Država uživa mednarodno politično in finančno podporo, prav tako ostaja optimizem glede razvojnega načrta </w:t>
      </w:r>
      <w:r w:rsidRPr="00A80B52">
        <w:rPr>
          <w:rFonts w:ascii="Arial" w:hAnsi="Arial" w:cs="Arial"/>
          <w:sz w:val="20"/>
          <w:szCs w:val="20"/>
        </w:rPr>
        <w:t>Plan Sénégal Émergent (PSE), s katerim je predsednik pridobil več finančnih sredstev, kot je zanje zaprosil mednarodne partnerje. Načrt predvideva nekaj prestižnih projektov, kot je nov nogometni stadion, oživitev nacionalnega letalskega prevoznika, izgradnja novega letališča, regionalne železniške proge, avtoceste ter mostu do Gambije, kar bo zagotovilo boljšo povezanost regije Casamance s preostalim Senegalom</w:t>
      </w:r>
      <w:r w:rsidRPr="00A80B52">
        <w:rPr>
          <w:rStyle w:val="Sprotnaopomba-sklic"/>
          <w:rFonts w:ascii="Arial" w:hAnsi="Arial" w:cs="Arial"/>
          <w:color w:val="222222"/>
          <w:sz w:val="20"/>
          <w:szCs w:val="20"/>
          <w:shd w:val="clear" w:color="auto" w:fill="FFFFFF"/>
        </w:rPr>
        <w:footnoteReference w:id="213"/>
      </w:r>
      <w:r w:rsidRPr="00A80B52">
        <w:rPr>
          <w:rFonts w:ascii="Arial" w:hAnsi="Arial" w:cs="Arial"/>
          <w:color w:val="222222"/>
          <w:sz w:val="20"/>
          <w:szCs w:val="20"/>
          <w:shd w:val="clear" w:color="auto" w:fill="FFFFFF"/>
        </w:rPr>
        <w:t>.</w:t>
      </w:r>
    </w:p>
    <w:p w14:paraId="3F0B6367"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Senegal je ena od najstabilnejših demokracij v Afriki in ena redkih afriških držav, ki ni nikoli doživela državnega udara. Spoštovanje državljanskih svoboščin je napredovalo, država pa je znana po relativno neodvisnih medijih in javnem angažiranju glede svobode izražanja mnenja, čeprav zakonski okvir še naprej omejuje svobodo medijev</w:t>
      </w:r>
      <w:r w:rsidRPr="00A80B52">
        <w:rPr>
          <w:rStyle w:val="Sprotnaopomba-sklic"/>
          <w:rFonts w:ascii="Arial" w:hAnsi="Arial" w:cs="Arial"/>
          <w:color w:val="222222"/>
          <w:sz w:val="20"/>
          <w:szCs w:val="20"/>
          <w:shd w:val="clear" w:color="auto" w:fill="FFFFFF"/>
        </w:rPr>
        <w:footnoteReference w:id="214"/>
      </w:r>
      <w:r w:rsidRPr="00A80B52">
        <w:rPr>
          <w:rFonts w:ascii="Arial" w:hAnsi="Arial" w:cs="Arial"/>
          <w:color w:val="222222"/>
          <w:sz w:val="20"/>
          <w:szCs w:val="20"/>
          <w:shd w:val="clear" w:color="auto" w:fill="FFFFFF"/>
        </w:rPr>
        <w:t>. Politično vodstvo je zavezano ustavnemu redu, demokratičnemu sistemu in tržni ekonomiji</w:t>
      </w:r>
      <w:r w:rsidRPr="00A80B52">
        <w:rPr>
          <w:rStyle w:val="Sprotnaopomba-sklic"/>
          <w:rFonts w:ascii="Arial" w:hAnsi="Arial" w:cs="Arial"/>
          <w:color w:val="222222"/>
          <w:sz w:val="20"/>
          <w:szCs w:val="20"/>
          <w:shd w:val="clear" w:color="auto" w:fill="FFFFFF"/>
        </w:rPr>
        <w:footnoteReference w:id="215"/>
      </w:r>
      <w:r w:rsidRPr="00A80B52">
        <w:rPr>
          <w:rFonts w:ascii="Arial" w:hAnsi="Arial" w:cs="Arial"/>
          <w:color w:val="222222"/>
          <w:sz w:val="20"/>
          <w:szCs w:val="20"/>
          <w:shd w:val="clear" w:color="auto" w:fill="FFFFFF"/>
        </w:rPr>
        <w:t>.</w:t>
      </w:r>
    </w:p>
    <w:p w14:paraId="6B7A5E50"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Prva ustava Senegala je bila razglašena leta 1963 in večkrat spremenjena, zadnjič leta 2019</w:t>
      </w:r>
      <w:r w:rsidRPr="00A80B52">
        <w:rPr>
          <w:rStyle w:val="Sprotnaopomba-sklic"/>
          <w:rFonts w:ascii="Arial" w:hAnsi="Arial" w:cs="Arial"/>
          <w:color w:val="222222"/>
          <w:sz w:val="20"/>
          <w:szCs w:val="20"/>
          <w:shd w:val="clear" w:color="auto" w:fill="FFFFFF"/>
        </w:rPr>
        <w:footnoteReference w:id="216"/>
      </w:r>
      <w:r w:rsidRPr="00A80B52">
        <w:rPr>
          <w:rFonts w:ascii="Arial" w:hAnsi="Arial" w:cs="Arial"/>
          <w:color w:val="222222"/>
          <w:sz w:val="20"/>
          <w:szCs w:val="20"/>
          <w:shd w:val="clear" w:color="auto" w:fill="FFFFFF"/>
        </w:rPr>
        <w:t>. Ustava v 1. členu določa, da je Senegal laična, demokratična in socialna republika, ki zagotavlja enakost pred zakonom za vse državljane ne glede na izvor, raso, spol ali veroizpoved. Narodna suverenost pripada senegalskemu ljudstvu, ki jo izvaja po svojih predstavnikih ali z referendumom. Nobena skupina ljudi ali posameznik ne more prevzeti izvajanja suverenosti. Volilna pravica je lahko neposredna ali posredna. Vedno pa je univerzalna, enaka in tajna. Volivci so vsi senegalski državljani obeh spolov, starejši od 18 let</w:t>
      </w:r>
      <w:r w:rsidRPr="00A80B52">
        <w:rPr>
          <w:rStyle w:val="Sprotnaopomba-sklic"/>
          <w:rFonts w:ascii="Arial" w:hAnsi="Arial" w:cs="Arial"/>
          <w:color w:val="222222"/>
          <w:sz w:val="20"/>
          <w:szCs w:val="20"/>
          <w:shd w:val="clear" w:color="auto" w:fill="FFFFFF"/>
        </w:rPr>
        <w:footnoteReference w:id="217"/>
      </w:r>
      <w:r w:rsidRPr="00A80B52">
        <w:rPr>
          <w:rFonts w:ascii="Arial" w:hAnsi="Arial" w:cs="Arial"/>
          <w:color w:val="222222"/>
          <w:sz w:val="20"/>
          <w:szCs w:val="20"/>
          <w:shd w:val="clear" w:color="auto" w:fill="FFFFFF"/>
        </w:rPr>
        <w:t xml:space="preserve">. </w:t>
      </w:r>
    </w:p>
    <w:p w14:paraId="00840F75"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Ustava določa, da je človeška oseba sveta in nedotakljiva. Država ima obveznost, da jo spoštuje in varuje. Vsak posameznik ima pravico do življenja, svobode, varnosti, svobodnega razvoja osebnosti, telesne nedotakljivosti, še posebej pred fizičnim pohabljenjem. Senegalsko ljudstvo priznava obstoj človekovih pravic kot svetih in neodtujljivih ter kot temelj vsake človeške skupnosti, miru in pravičnosti v Senegalu in svetu. Vsa človeška bitja so pred zakonom enaka. Po ustavi nima nihče v Senegalu nobenih obveznosti niti privilegijev, temelječih na rojstvu, statusu ali družini</w:t>
      </w:r>
      <w:r w:rsidRPr="00A80B52">
        <w:rPr>
          <w:rStyle w:val="Sprotnaopomba-sklic"/>
          <w:rFonts w:ascii="Arial" w:hAnsi="Arial" w:cs="Arial"/>
          <w:color w:val="222222"/>
          <w:sz w:val="20"/>
          <w:szCs w:val="20"/>
          <w:shd w:val="clear" w:color="auto" w:fill="FFFFFF"/>
        </w:rPr>
        <w:footnoteReference w:id="218"/>
      </w:r>
      <w:r w:rsidRPr="00A80B52">
        <w:rPr>
          <w:rFonts w:ascii="Arial" w:hAnsi="Arial" w:cs="Arial"/>
          <w:color w:val="222222"/>
          <w:sz w:val="20"/>
          <w:szCs w:val="20"/>
          <w:shd w:val="clear" w:color="auto" w:fill="FFFFFF"/>
        </w:rPr>
        <w:t xml:space="preserve">.  </w:t>
      </w:r>
    </w:p>
    <w:p w14:paraId="0A8A3B29"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Ustava določa, da Republika Senegal zagotavlja vsem državljanom njihove individualne temeljne svoboščine, gospodarske in socialne pravice kot tudi skupinske pravice. Te svoboščine in pravice so: civilne in politične, pravica do mnenja, svobode izražanja, medijske svobode, svobode združevanja, svobode </w:t>
      </w:r>
      <w:r w:rsidRPr="00A80B52">
        <w:rPr>
          <w:rFonts w:ascii="Arial" w:hAnsi="Arial" w:cs="Arial"/>
          <w:color w:val="222222"/>
          <w:sz w:val="20"/>
          <w:szCs w:val="20"/>
          <w:shd w:val="clear" w:color="auto" w:fill="FFFFFF"/>
        </w:rPr>
        <w:lastRenderedPageBreak/>
        <w:t>gibanja, pravica do protestiranja, kulturne svoboščine, svoboda vere, filozofska svoboda, sindikalna svoboda, pravica do podjetništva, pravica do izobraževanja, pismenosti, svoboda lastninske pravice, verska svoboda, filozofska svoboda, sindikalna svoboda, zdravja, zdravega okolja ter pravica do raznolikosti informacij. Te svoboščine in pravice se uveljavljajo pod pogoji, ki jih določa zakon. Vsaka kršitev teh svoboščin ali kakršna koli mednarodna omejitev izvrševanja teh svoboščin se kaznuje z zakonom</w:t>
      </w:r>
      <w:r w:rsidRPr="00A80B52">
        <w:rPr>
          <w:rStyle w:val="Sprotnaopomba-sklic"/>
          <w:rFonts w:ascii="Arial" w:hAnsi="Arial" w:cs="Arial"/>
          <w:color w:val="222222"/>
          <w:sz w:val="20"/>
          <w:szCs w:val="20"/>
          <w:shd w:val="clear" w:color="auto" w:fill="FFFFFF"/>
        </w:rPr>
        <w:footnoteReference w:id="219"/>
      </w:r>
      <w:r w:rsidRPr="00A80B52">
        <w:rPr>
          <w:rFonts w:ascii="Arial" w:hAnsi="Arial" w:cs="Arial"/>
          <w:color w:val="222222"/>
          <w:sz w:val="20"/>
          <w:szCs w:val="20"/>
          <w:shd w:val="clear" w:color="auto" w:fill="FFFFFF"/>
        </w:rPr>
        <w:t>.</w:t>
      </w:r>
    </w:p>
    <w:p w14:paraId="176E09ED" w14:textId="77777777" w:rsidR="00A9669A" w:rsidRPr="00A80B52" w:rsidRDefault="00A9669A" w:rsidP="00A9669A">
      <w:pPr>
        <w:jc w:val="both"/>
        <w:rPr>
          <w:rFonts w:ascii="Arial" w:hAnsi="Arial" w:cs="Arial"/>
          <w:sz w:val="20"/>
          <w:szCs w:val="20"/>
        </w:rPr>
      </w:pPr>
      <w:r w:rsidRPr="00A80B52">
        <w:rPr>
          <w:rFonts w:ascii="Arial" w:hAnsi="Arial" w:cs="Arial"/>
          <w:sz w:val="20"/>
          <w:szCs w:val="20"/>
        </w:rPr>
        <w:t>Senegalske državne strukture temeljijo na kolonialnih francoskih strukturah, tudi sicer je na državo najbolj vplivala Francija, z izjemo južnega dela Casamance, ki je pod francosko kolonialno oblast prišla izpod Portugalske. Prvi predsednik neodvisnega Senegala Leopold Senghor je bil predstavnik tako verske kot etnične manjšine v državi</w:t>
      </w:r>
      <w:r w:rsidRPr="00A80B52">
        <w:rPr>
          <w:rStyle w:val="Sprotnaopomba-sklic"/>
          <w:rFonts w:ascii="Arial" w:hAnsi="Arial" w:cs="Arial"/>
          <w:sz w:val="20"/>
          <w:szCs w:val="20"/>
        </w:rPr>
        <w:footnoteReference w:id="220"/>
      </w:r>
      <w:r w:rsidRPr="00A80B52">
        <w:rPr>
          <w:rFonts w:ascii="Arial" w:hAnsi="Arial" w:cs="Arial"/>
          <w:sz w:val="20"/>
          <w:szCs w:val="20"/>
        </w:rPr>
        <w:t xml:space="preserve">. </w:t>
      </w:r>
    </w:p>
    <w:p w14:paraId="7EA6D061"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Državne religije ni</w:t>
      </w:r>
      <w:r w:rsidRPr="00A80B52">
        <w:rPr>
          <w:rStyle w:val="Sprotnaopomba-sklic"/>
          <w:rFonts w:ascii="Arial" w:hAnsi="Arial" w:cs="Arial"/>
          <w:color w:val="222222"/>
          <w:sz w:val="20"/>
          <w:szCs w:val="20"/>
          <w:shd w:val="clear" w:color="auto" w:fill="FFFFFF"/>
        </w:rPr>
        <w:footnoteReference w:id="221"/>
      </w:r>
      <w:r w:rsidRPr="00A80B52">
        <w:rPr>
          <w:rFonts w:ascii="Arial" w:hAnsi="Arial" w:cs="Arial"/>
          <w:color w:val="222222"/>
          <w:sz w:val="20"/>
          <w:szCs w:val="20"/>
          <w:shd w:val="clear" w:color="auto" w:fill="FFFFFF"/>
        </w:rPr>
        <w:t>. Trenja med muslimani in kristjani so redka, vsesplošno sobivanje različnih veroizpovedi v Senegalu je vzorno</w:t>
      </w:r>
      <w:r w:rsidRPr="00A80B52">
        <w:rPr>
          <w:rStyle w:val="Sprotnaopomba-sklic"/>
          <w:rFonts w:ascii="Arial" w:hAnsi="Arial" w:cs="Arial"/>
          <w:color w:val="222222"/>
          <w:sz w:val="20"/>
          <w:szCs w:val="20"/>
          <w:shd w:val="clear" w:color="auto" w:fill="FFFFFF"/>
        </w:rPr>
        <w:footnoteReference w:id="222"/>
      </w:r>
      <w:r w:rsidRPr="00A80B52">
        <w:rPr>
          <w:rFonts w:ascii="Arial" w:hAnsi="Arial" w:cs="Arial"/>
          <w:color w:val="222222"/>
          <w:sz w:val="20"/>
          <w:szCs w:val="20"/>
          <w:shd w:val="clear" w:color="auto" w:fill="FFFFFF"/>
        </w:rPr>
        <w:t>. Muslimanski sufistični voditelji sicer skušajo vplivati na volivce in politike, zlasti v zvezi z družbenimi temami, kot so homoseksualnost, zakonska zveza ali pravica do splava</w:t>
      </w:r>
      <w:r w:rsidRPr="00A80B52">
        <w:rPr>
          <w:rStyle w:val="Sprotnaopomba-sklic"/>
          <w:rFonts w:ascii="Arial" w:hAnsi="Arial" w:cs="Arial"/>
          <w:color w:val="222222"/>
          <w:sz w:val="20"/>
          <w:szCs w:val="20"/>
          <w:shd w:val="clear" w:color="auto" w:fill="FFFFFF"/>
        </w:rPr>
        <w:footnoteReference w:id="223"/>
      </w:r>
      <w:r w:rsidRPr="00A80B52">
        <w:rPr>
          <w:rFonts w:ascii="Arial" w:hAnsi="Arial" w:cs="Arial"/>
          <w:color w:val="222222"/>
          <w:sz w:val="20"/>
          <w:szCs w:val="20"/>
          <w:shd w:val="clear" w:color="auto" w:fill="FFFFFF"/>
        </w:rPr>
        <w:t>. Na politične odločitve ljudi nedemokratične interesne skupine nimajo vpliva</w:t>
      </w:r>
      <w:r w:rsidRPr="00A80B52">
        <w:rPr>
          <w:rStyle w:val="Sprotnaopomba-sklic"/>
          <w:rFonts w:ascii="Arial" w:hAnsi="Arial" w:cs="Arial"/>
          <w:color w:val="222222"/>
          <w:sz w:val="20"/>
          <w:szCs w:val="20"/>
          <w:shd w:val="clear" w:color="auto" w:fill="FFFFFF"/>
        </w:rPr>
        <w:footnoteReference w:id="224"/>
      </w:r>
      <w:r w:rsidRPr="00A80B52">
        <w:rPr>
          <w:rFonts w:ascii="Arial" w:hAnsi="Arial" w:cs="Arial"/>
          <w:color w:val="222222"/>
          <w:sz w:val="20"/>
          <w:szCs w:val="20"/>
          <w:shd w:val="clear" w:color="auto" w:fill="FFFFFF"/>
        </w:rPr>
        <w:t xml:space="preserve">. </w:t>
      </w:r>
    </w:p>
    <w:p w14:paraId="51DE62BB"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Svoboda veroizpovedi oziroma čaščenja je ustavno zaščitena in spoštovana v praksi</w:t>
      </w:r>
      <w:r w:rsidRPr="00A80B52">
        <w:rPr>
          <w:rStyle w:val="Sprotnaopomba-sklic"/>
          <w:rFonts w:ascii="Arial" w:hAnsi="Arial" w:cs="Arial"/>
          <w:color w:val="222222"/>
          <w:sz w:val="20"/>
          <w:szCs w:val="20"/>
          <w:shd w:val="clear" w:color="auto" w:fill="FFFFFF"/>
        </w:rPr>
        <w:footnoteReference w:id="225"/>
      </w:r>
      <w:r w:rsidRPr="00A80B52">
        <w:rPr>
          <w:rFonts w:ascii="Arial" w:hAnsi="Arial" w:cs="Arial"/>
          <w:color w:val="222222"/>
          <w:sz w:val="20"/>
          <w:szCs w:val="20"/>
          <w:shd w:val="clear" w:color="auto" w:fill="FFFFFF"/>
        </w:rPr>
        <w:t>. Tudi akademska svoboda je ustavno zaščitena in na splošno spoštovana v praksi. Zasebne razprave so načeloma odprte in svobodne. Ustava zagotavlja svobodo združevanja, kar je v praksi spoštovano</w:t>
      </w:r>
      <w:r w:rsidRPr="00A80B52">
        <w:rPr>
          <w:rStyle w:val="Sprotnaopomba-sklic"/>
          <w:rFonts w:ascii="Arial" w:hAnsi="Arial" w:cs="Arial"/>
          <w:color w:val="222222"/>
          <w:sz w:val="20"/>
          <w:szCs w:val="20"/>
          <w:shd w:val="clear" w:color="auto" w:fill="FFFFFF"/>
        </w:rPr>
        <w:footnoteReference w:id="226"/>
      </w:r>
      <w:r w:rsidRPr="00A80B52">
        <w:rPr>
          <w:rFonts w:ascii="Arial" w:hAnsi="Arial" w:cs="Arial"/>
          <w:color w:val="222222"/>
          <w:sz w:val="20"/>
          <w:szCs w:val="20"/>
          <w:shd w:val="clear" w:color="auto" w:fill="FFFFFF"/>
        </w:rPr>
        <w:t>. Nevladne organizacije delujejo brez posegov države ali nedržavnih akterjev. Sodstvo je uradno neodvisno, vendar pa predsednik nadzoruje imenovanje v ustavni svet, pritožbeno sodišče in državni svet. Sodniki so tako pod pritiskom vlade v primerih korupcije in drugih zadev, v katere so vpleteni višji državni uradniki. Posamezniki so na splošno zaščiteni pred nezakonito uporabo fizične sile. Državljani uživajo svobodo gibanja in lahko brez resnih omejitev spremenijo svoje prebivališče, zaposlitev ali izobraževalno ustanovo</w:t>
      </w:r>
      <w:r w:rsidRPr="00A80B52">
        <w:rPr>
          <w:rStyle w:val="Sprotnaopomba-sklic"/>
          <w:rFonts w:ascii="Arial" w:hAnsi="Arial" w:cs="Arial"/>
          <w:color w:val="222222"/>
          <w:sz w:val="20"/>
          <w:szCs w:val="20"/>
          <w:shd w:val="clear" w:color="auto" w:fill="FFFFFF"/>
        </w:rPr>
        <w:footnoteReference w:id="227"/>
      </w:r>
      <w:r w:rsidRPr="00A80B52">
        <w:rPr>
          <w:rFonts w:ascii="Arial" w:hAnsi="Arial" w:cs="Arial"/>
          <w:color w:val="222222"/>
          <w:sz w:val="20"/>
          <w:szCs w:val="20"/>
          <w:shd w:val="clear" w:color="auto" w:fill="FFFFFF"/>
        </w:rPr>
        <w:t xml:space="preserve">.  </w:t>
      </w:r>
    </w:p>
    <w:p w14:paraId="1D91186C"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Senegal je ratificiral vse temeljne instrumente za varstvo človekovih pravic. Med drugimi je leta 1972 ratificiral Mednarodno konvencijo o odpravi vseh oblik rasne diskriminacije, leta 1978 Mednarodni pakt o državljanskih in političnih pravicah, leta 1985 Konvencijo o odpravi vseh oblik diskriminacije žensk, leta 1986 Konvencijo proti mučenju in drugim krutim nečloveškim ali poniževalnim kaznim ali ravnanju in leta 1990 Konvencijo o otrokovih pravicah. Senegal je tudi država pogodbenica Konvencije o statusu beguncev iz leta 1951 in protokola iz leta 1967</w:t>
      </w:r>
      <w:r w:rsidRPr="00A80B52">
        <w:rPr>
          <w:rStyle w:val="Sprotnaopomba-sklic"/>
          <w:rFonts w:ascii="Arial" w:hAnsi="Arial" w:cs="Arial"/>
          <w:color w:val="222222"/>
          <w:sz w:val="20"/>
          <w:szCs w:val="20"/>
          <w:shd w:val="clear" w:color="auto" w:fill="FFFFFF"/>
        </w:rPr>
        <w:footnoteReference w:id="228"/>
      </w:r>
      <w:r w:rsidRPr="00A80B52">
        <w:rPr>
          <w:rFonts w:ascii="Arial" w:hAnsi="Arial" w:cs="Arial"/>
          <w:color w:val="222222"/>
          <w:sz w:val="20"/>
          <w:szCs w:val="20"/>
          <w:shd w:val="clear" w:color="auto" w:fill="FFFFFF"/>
        </w:rPr>
        <w:t>.</w:t>
      </w:r>
    </w:p>
    <w:p w14:paraId="00903359" w14:textId="77777777" w:rsidR="00A9669A" w:rsidRPr="00A80B52" w:rsidRDefault="00A9669A" w:rsidP="00A9669A">
      <w:pPr>
        <w:jc w:val="both"/>
        <w:rPr>
          <w:rFonts w:ascii="Arial" w:hAnsi="Arial" w:cs="Arial"/>
          <w:sz w:val="20"/>
          <w:szCs w:val="20"/>
        </w:rPr>
      </w:pPr>
      <w:r w:rsidRPr="00A80B52">
        <w:rPr>
          <w:rFonts w:ascii="Arial" w:hAnsi="Arial" w:cs="Arial"/>
          <w:sz w:val="20"/>
          <w:szCs w:val="20"/>
        </w:rPr>
        <w:t>Ustava in zakon zagotavljata neodvisnost sodstva, katerega profesionalnost uživa ugled v državi. Kljub temu se pojavljajo dvomi v njegovo neodvisnost, saj vlada imenuje sodnike</w:t>
      </w:r>
      <w:r w:rsidRPr="00A80B52">
        <w:rPr>
          <w:rStyle w:val="Sprotnaopomba-sklic"/>
          <w:rFonts w:ascii="Arial" w:hAnsi="Arial" w:cs="Arial"/>
          <w:sz w:val="20"/>
          <w:szCs w:val="20"/>
        </w:rPr>
        <w:footnoteReference w:id="229"/>
      </w:r>
      <w:r w:rsidRPr="00A80B52">
        <w:rPr>
          <w:rFonts w:ascii="Arial" w:hAnsi="Arial" w:cs="Arial"/>
          <w:sz w:val="20"/>
          <w:szCs w:val="20"/>
        </w:rPr>
        <w:t>. Poročajo o sodnih zaostankih, neprimernih delovnih prostorih in neprimerni opremi</w:t>
      </w:r>
      <w:r w:rsidRPr="00A80B52">
        <w:rPr>
          <w:rStyle w:val="Sprotnaopomba-sklic"/>
          <w:rFonts w:ascii="Arial" w:hAnsi="Arial" w:cs="Arial"/>
          <w:sz w:val="20"/>
          <w:szCs w:val="20"/>
        </w:rPr>
        <w:footnoteReference w:id="230"/>
      </w:r>
      <w:r w:rsidRPr="00A80B52">
        <w:rPr>
          <w:rFonts w:ascii="Arial" w:hAnsi="Arial" w:cs="Arial"/>
          <w:sz w:val="20"/>
          <w:szCs w:val="20"/>
        </w:rPr>
        <w:t>.</w:t>
      </w:r>
    </w:p>
    <w:p w14:paraId="370E87BE" w14:textId="77777777" w:rsidR="00A9669A" w:rsidRPr="00A80B52" w:rsidRDefault="00A9669A" w:rsidP="00A9669A">
      <w:pPr>
        <w:jc w:val="both"/>
        <w:rPr>
          <w:rFonts w:ascii="Arial" w:hAnsi="Arial" w:cs="Arial"/>
          <w:sz w:val="20"/>
          <w:szCs w:val="20"/>
        </w:rPr>
      </w:pPr>
    </w:p>
    <w:p w14:paraId="437A5685" w14:textId="77777777" w:rsidR="00A9669A" w:rsidRPr="00A80B52" w:rsidRDefault="00A9669A" w:rsidP="00A9669A">
      <w:pPr>
        <w:jc w:val="both"/>
        <w:rPr>
          <w:rFonts w:ascii="Arial" w:hAnsi="Arial" w:cs="Arial"/>
          <w:sz w:val="20"/>
          <w:szCs w:val="20"/>
        </w:rPr>
      </w:pPr>
      <w:r w:rsidRPr="00A80B52">
        <w:rPr>
          <w:rFonts w:ascii="Arial" w:hAnsi="Arial" w:cs="Arial"/>
          <w:sz w:val="20"/>
          <w:szCs w:val="20"/>
        </w:rPr>
        <w:lastRenderedPageBreak/>
        <w:t>Vlada je sodelovala z Visokim komisariatom za begunce in drugimi humanitarnimi organizacijami za zaščito in oskrbo notranje razseljenih oseb, beguncev, prosilcev za mednarodno zaščito, oseb brez državljanstva in drugih. Zakonodaja omogoča priznanje azila ali statusa begunca in vlada je vzpostavila sistem za zaščito beguncev</w:t>
      </w:r>
      <w:r w:rsidRPr="00A80B52">
        <w:rPr>
          <w:rStyle w:val="Sprotnaopomba-sklic"/>
          <w:rFonts w:ascii="Arial" w:hAnsi="Arial" w:cs="Arial"/>
          <w:sz w:val="20"/>
          <w:szCs w:val="20"/>
        </w:rPr>
        <w:footnoteReference w:id="231"/>
      </w:r>
      <w:r w:rsidRPr="00A80B52">
        <w:rPr>
          <w:rFonts w:ascii="Arial" w:hAnsi="Arial" w:cs="Arial"/>
          <w:sz w:val="20"/>
          <w:szCs w:val="20"/>
        </w:rPr>
        <w:t xml:space="preserve">. </w:t>
      </w:r>
    </w:p>
    <w:p w14:paraId="4BDAAB52" w14:textId="77777777" w:rsidR="00A9669A" w:rsidRPr="00A80B52" w:rsidRDefault="00A9669A" w:rsidP="00A9669A">
      <w:pPr>
        <w:jc w:val="both"/>
        <w:rPr>
          <w:rFonts w:ascii="Arial" w:hAnsi="Arial" w:cs="Arial"/>
          <w:sz w:val="20"/>
          <w:szCs w:val="20"/>
        </w:rPr>
      </w:pPr>
      <w:r w:rsidRPr="00A80B52">
        <w:rPr>
          <w:rFonts w:ascii="Arial" w:hAnsi="Arial" w:cs="Arial"/>
          <w:sz w:val="20"/>
          <w:szCs w:val="20"/>
        </w:rPr>
        <w:t>Senegal velja za zanesljivega partnerja v mednarodni skupnosti. Več kot 4000 senegalskih vojakov in policistov sodeluje v operaciji Združenih narodov, tudi v sosednjem Maliju. Država je vzpostavila partnerstva z industrializiranimi državami Afrike, Amerike, Azije in Evrope</w:t>
      </w:r>
      <w:r w:rsidRPr="00A80B52">
        <w:rPr>
          <w:rStyle w:val="Sprotnaopomba-sklic"/>
          <w:rFonts w:ascii="Arial" w:hAnsi="Arial" w:cs="Arial"/>
          <w:sz w:val="20"/>
          <w:szCs w:val="20"/>
        </w:rPr>
        <w:footnoteReference w:id="232"/>
      </w:r>
      <w:r w:rsidRPr="00A80B52">
        <w:rPr>
          <w:rFonts w:ascii="Arial" w:hAnsi="Arial" w:cs="Arial"/>
          <w:sz w:val="20"/>
          <w:szCs w:val="20"/>
        </w:rPr>
        <w:t>.</w:t>
      </w:r>
    </w:p>
    <w:p w14:paraId="442857FC" w14:textId="77777777" w:rsidR="00A9669A" w:rsidRPr="00A80B52" w:rsidRDefault="00A9669A" w:rsidP="00A9669A">
      <w:pPr>
        <w:jc w:val="both"/>
        <w:rPr>
          <w:rFonts w:ascii="Arial" w:hAnsi="Arial" w:cs="Arial"/>
          <w:sz w:val="20"/>
          <w:szCs w:val="20"/>
        </w:rPr>
      </w:pPr>
      <w:r w:rsidRPr="00A80B52">
        <w:rPr>
          <w:rFonts w:ascii="Arial" w:hAnsi="Arial" w:cs="Arial"/>
          <w:sz w:val="20"/>
          <w:szCs w:val="20"/>
        </w:rPr>
        <w:t>Geostrateški položaj Senegala, kjer se stikajo morske, kopenske in zračne poti proti evropski in ameriški celini, je Senegal opredelil kot državo izvora, tranzita in tudi ciljno državo v povezavi z migracijskimi tokovi iz zahodnoafriške regije</w:t>
      </w:r>
      <w:r w:rsidRPr="00A80B52">
        <w:rPr>
          <w:rStyle w:val="Sprotnaopomba-sklic"/>
          <w:rFonts w:ascii="Arial" w:hAnsi="Arial" w:cs="Arial"/>
          <w:sz w:val="20"/>
          <w:szCs w:val="20"/>
        </w:rPr>
        <w:footnoteReference w:id="233"/>
      </w:r>
      <w:r w:rsidRPr="00A80B52">
        <w:rPr>
          <w:rFonts w:ascii="Arial" w:hAnsi="Arial" w:cs="Arial"/>
          <w:sz w:val="20"/>
          <w:szCs w:val="20"/>
        </w:rPr>
        <w:t>. Senegal je junija 2020 gostil 275.000 priseljencev iz drugih zahodnoafriških držav</w:t>
      </w:r>
      <w:r w:rsidRPr="00A80B52">
        <w:rPr>
          <w:rStyle w:val="Sprotnaopomba-sklic"/>
          <w:rFonts w:ascii="Arial" w:hAnsi="Arial" w:cs="Arial"/>
          <w:sz w:val="20"/>
          <w:szCs w:val="20"/>
        </w:rPr>
        <w:footnoteReference w:id="234"/>
      </w:r>
      <w:r w:rsidRPr="00A80B52">
        <w:rPr>
          <w:rFonts w:ascii="Arial" w:hAnsi="Arial" w:cs="Arial"/>
          <w:sz w:val="20"/>
          <w:szCs w:val="20"/>
        </w:rPr>
        <w:t>. Število Senegalcev, ki so živeli izven svoje države je v istem obdobju doseglo število 643.000</w:t>
      </w:r>
      <w:r w:rsidRPr="00A80B52">
        <w:rPr>
          <w:rStyle w:val="Sprotnaopomba-sklic"/>
          <w:rFonts w:ascii="Arial" w:hAnsi="Arial" w:cs="Arial"/>
          <w:sz w:val="20"/>
          <w:szCs w:val="20"/>
        </w:rPr>
        <w:footnoteReference w:id="235"/>
      </w:r>
      <w:r w:rsidRPr="00A80B52">
        <w:rPr>
          <w:rFonts w:ascii="Arial" w:hAnsi="Arial" w:cs="Arial"/>
          <w:sz w:val="20"/>
          <w:szCs w:val="20"/>
        </w:rPr>
        <w:t>. Senegal se dojema kot dejavnik stabilnosti v regiji</w:t>
      </w:r>
      <w:r w:rsidRPr="00A80B52">
        <w:rPr>
          <w:rStyle w:val="Sprotnaopomba-sklic"/>
          <w:rFonts w:ascii="Arial" w:hAnsi="Arial" w:cs="Arial"/>
          <w:sz w:val="20"/>
          <w:szCs w:val="20"/>
        </w:rPr>
        <w:footnoteReference w:id="236"/>
      </w:r>
      <w:r w:rsidRPr="00A80B52">
        <w:rPr>
          <w:rFonts w:ascii="Arial" w:hAnsi="Arial" w:cs="Arial"/>
          <w:sz w:val="20"/>
          <w:szCs w:val="20"/>
        </w:rPr>
        <w:t>.</w:t>
      </w:r>
    </w:p>
    <w:p w14:paraId="36073061" w14:textId="54B1D227" w:rsidR="00A9669A" w:rsidRPr="00A80B52" w:rsidRDefault="00A9669A" w:rsidP="00A9669A">
      <w:pPr>
        <w:jc w:val="both"/>
        <w:rPr>
          <w:rStyle w:val="hps"/>
          <w:rFonts w:ascii="Arial" w:hAnsi="Arial" w:cs="Arial"/>
          <w:sz w:val="20"/>
          <w:szCs w:val="20"/>
        </w:rPr>
      </w:pPr>
      <w:r w:rsidRPr="00A80B52">
        <w:rPr>
          <w:rStyle w:val="hps"/>
          <w:rFonts w:ascii="Arial" w:hAnsi="Arial" w:cs="Arial"/>
          <w:sz w:val="20"/>
          <w:szCs w:val="20"/>
        </w:rPr>
        <w:t>V letu 2020 je v Evropski uniji za mednarodno zaščito zaprosilo 3460 državljanov Senegala, na prvi stopnji je bilo skoraj 90 odstotkov prošenj zavrnjenih</w:t>
      </w:r>
      <w:r w:rsidRPr="00A80B52">
        <w:rPr>
          <w:rStyle w:val="Sprotnaopomba-sklic"/>
          <w:rFonts w:ascii="Arial" w:hAnsi="Arial" w:cs="Arial"/>
          <w:sz w:val="20"/>
          <w:szCs w:val="20"/>
        </w:rPr>
        <w:footnoteReference w:id="237"/>
      </w:r>
      <w:r w:rsidRPr="00A80B52">
        <w:rPr>
          <w:rStyle w:val="hps"/>
          <w:rFonts w:ascii="Arial" w:hAnsi="Arial" w:cs="Arial"/>
          <w:sz w:val="20"/>
          <w:szCs w:val="20"/>
        </w:rPr>
        <w:t xml:space="preserve">. Senegal je uvrščen </w:t>
      </w:r>
      <w:r w:rsidRPr="00A80B52">
        <w:rPr>
          <w:rFonts w:ascii="Arial" w:hAnsi="Arial" w:cs="Arial"/>
          <w:sz w:val="20"/>
          <w:szCs w:val="20"/>
        </w:rPr>
        <w:t xml:space="preserve">na </w:t>
      </w:r>
      <w:r w:rsidRPr="00A80B52">
        <w:rPr>
          <w:rFonts w:ascii="Arial" w:hAnsi="Arial" w:cs="Arial"/>
          <w:sz w:val="20"/>
          <w:szCs w:val="20"/>
          <w:lang w:eastAsia="sl-SI"/>
        </w:rPr>
        <w:t>nacionalne sezname varnih držav izvora Avstrije, Cipra, Češke, Francije, Nemčije, Grčije, Italije, Luksemburga, Malte, Nizozemske in Švice</w:t>
      </w:r>
      <w:r w:rsidRPr="00A80B52">
        <w:rPr>
          <w:rStyle w:val="Sprotnaopomba-sklic"/>
          <w:rFonts w:ascii="Arial" w:hAnsi="Arial" w:cs="Arial"/>
          <w:sz w:val="20"/>
          <w:szCs w:val="20"/>
          <w:lang w:eastAsia="sl-SI"/>
        </w:rPr>
        <w:footnoteReference w:id="238"/>
      </w:r>
      <w:r w:rsidRPr="00A80B52">
        <w:rPr>
          <w:rFonts w:ascii="Arial" w:hAnsi="Arial" w:cs="Arial"/>
          <w:sz w:val="20"/>
          <w:szCs w:val="20"/>
          <w:lang w:eastAsia="sl-SI"/>
        </w:rPr>
        <w:t>.</w:t>
      </w:r>
    </w:p>
    <w:p w14:paraId="0AD5A577" w14:textId="77A37A19" w:rsidR="00A9669A" w:rsidRDefault="00A9669A" w:rsidP="00A80B52">
      <w:pPr>
        <w:spacing w:after="0" w:line="288" w:lineRule="auto"/>
        <w:jc w:val="both"/>
        <w:rPr>
          <w:rFonts w:ascii="Arial" w:hAnsi="Arial" w:cs="Arial"/>
          <w:sz w:val="20"/>
          <w:szCs w:val="20"/>
          <w:lang w:eastAsia="sl-SI"/>
        </w:rPr>
      </w:pPr>
      <w:r w:rsidRPr="00A80B52">
        <w:rPr>
          <w:rFonts w:ascii="Arial" w:hAnsi="Arial" w:cs="Arial"/>
          <w:sz w:val="20"/>
          <w:szCs w:val="20"/>
          <w:lang w:eastAsia="sl-SI"/>
        </w:rPr>
        <w:t>Odnosi med Senegalom in Evropsko unijo so odlični in temeljijo na političnem dialogu, trgovini in razvojnem sodelovanju. Evropske aktivnosti so skladne z vladnim razvojnim načrtom in temeljijo na treh strateških prioritetah: Zelena in vzdržnostna rast za nova delovna mesta, razvoj človeških kapacitet in dobro upravljanje, vključno z migracijami</w:t>
      </w:r>
      <w:r w:rsidRPr="00A80B52">
        <w:rPr>
          <w:rStyle w:val="Sprotnaopomba-sklic"/>
          <w:rFonts w:ascii="Arial" w:hAnsi="Arial" w:cs="Arial"/>
          <w:sz w:val="20"/>
          <w:szCs w:val="20"/>
          <w:lang w:eastAsia="sl-SI"/>
        </w:rPr>
        <w:footnoteReference w:id="239"/>
      </w:r>
      <w:r w:rsidRPr="00A80B52">
        <w:rPr>
          <w:rFonts w:ascii="Arial" w:hAnsi="Arial" w:cs="Arial"/>
          <w:sz w:val="20"/>
          <w:szCs w:val="20"/>
          <w:lang w:eastAsia="sl-SI"/>
        </w:rPr>
        <w:t>.</w:t>
      </w:r>
    </w:p>
    <w:p w14:paraId="558FFA0E" w14:textId="77777777" w:rsidR="00A80B52" w:rsidRPr="00A80B52" w:rsidRDefault="00A80B52" w:rsidP="00A80B52">
      <w:pPr>
        <w:spacing w:after="0" w:line="288" w:lineRule="auto"/>
        <w:jc w:val="both"/>
        <w:rPr>
          <w:rFonts w:ascii="Arial" w:hAnsi="Arial" w:cs="Arial"/>
          <w:sz w:val="20"/>
          <w:szCs w:val="20"/>
          <w:lang w:eastAsia="sl-SI"/>
        </w:rPr>
      </w:pPr>
    </w:p>
    <w:p w14:paraId="53D9B39E" w14:textId="77777777" w:rsidR="00A9669A" w:rsidRPr="00A80B52" w:rsidRDefault="00A9669A" w:rsidP="00A9669A">
      <w:pPr>
        <w:jc w:val="both"/>
        <w:rPr>
          <w:rFonts w:ascii="Arial" w:hAnsi="Arial" w:cs="Arial"/>
          <w:sz w:val="20"/>
          <w:szCs w:val="20"/>
          <w:shd w:val="clear" w:color="auto" w:fill="FFFFFF"/>
        </w:rPr>
      </w:pPr>
      <w:r w:rsidRPr="00A80B52">
        <w:rPr>
          <w:rFonts w:ascii="Arial" w:hAnsi="Arial" w:cs="Arial"/>
          <w:sz w:val="20"/>
          <w:szCs w:val="20"/>
          <w:shd w:val="clear" w:color="auto" w:fill="FFFFFF"/>
        </w:rPr>
        <w:t xml:space="preserve">Ministrstvo za notranje zadeve je proučilo stanje v Senegalu in glede za zakonsko določena merila za določitev države kot varne izvorne države Vladi RS predlaga, da Senegal razglasi za varno izvorno državo. </w:t>
      </w:r>
    </w:p>
    <w:p w14:paraId="61CC8C23" w14:textId="77777777" w:rsidR="00A9669A" w:rsidRPr="00A80B52" w:rsidRDefault="00A9669A" w:rsidP="00A9669A">
      <w:pPr>
        <w:jc w:val="both"/>
        <w:rPr>
          <w:rFonts w:ascii="Arial" w:hAnsi="Arial" w:cs="Arial"/>
          <w:b/>
          <w:color w:val="222222"/>
          <w:sz w:val="20"/>
          <w:szCs w:val="20"/>
          <w:shd w:val="clear" w:color="auto" w:fill="FFFFFF"/>
        </w:rPr>
      </w:pPr>
    </w:p>
    <w:p w14:paraId="7F290F73" w14:textId="77777777" w:rsidR="00A9669A" w:rsidRPr="00A80B52" w:rsidRDefault="00A9669A" w:rsidP="00A9669A">
      <w:pPr>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Viri:</w:t>
      </w:r>
    </w:p>
    <w:p w14:paraId="6542AED4" w14:textId="77777777" w:rsidR="00A9669A" w:rsidRPr="00A80B52" w:rsidRDefault="00A9669A" w:rsidP="00990781">
      <w:pPr>
        <w:pStyle w:val="Odstavekseznama"/>
        <w:numPr>
          <w:ilvl w:val="0"/>
          <w:numId w:val="23"/>
        </w:numPr>
        <w:spacing w:after="200" w:line="276" w:lineRule="auto"/>
        <w:contextualSpacing/>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CIA. The World Factbook. </w:t>
      </w:r>
      <w:r w:rsidRPr="00A80B52">
        <w:rPr>
          <w:rFonts w:ascii="Arial" w:hAnsi="Arial" w:cs="Arial"/>
          <w:i/>
          <w:color w:val="222222"/>
          <w:sz w:val="20"/>
          <w:szCs w:val="20"/>
          <w:shd w:val="clear" w:color="auto" w:fill="FFFFFF"/>
        </w:rPr>
        <w:t>Senegal</w:t>
      </w:r>
      <w:r w:rsidRPr="00A80B52">
        <w:rPr>
          <w:rFonts w:ascii="Arial" w:hAnsi="Arial" w:cs="Arial"/>
          <w:color w:val="222222"/>
          <w:sz w:val="20"/>
          <w:szCs w:val="20"/>
          <w:shd w:val="clear" w:color="auto" w:fill="FFFFFF"/>
        </w:rPr>
        <w:t>, zadnjič posodobljeno 29. 9. 2021. https://www.cia.gov/the-world-factbook/countries/senegal/ (dosegljivo 9. 10. 2021)</w:t>
      </w:r>
    </w:p>
    <w:p w14:paraId="4A39E530" w14:textId="77777777" w:rsidR="00A9669A" w:rsidRPr="00A80B52" w:rsidRDefault="00A9669A" w:rsidP="00990781">
      <w:pPr>
        <w:pStyle w:val="Odstavekseznama"/>
        <w:numPr>
          <w:ilvl w:val="0"/>
          <w:numId w:val="23"/>
        </w:numPr>
        <w:spacing w:after="200" w:line="276" w:lineRule="auto"/>
        <w:contextualSpacing/>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USDOS.</w:t>
      </w:r>
      <w:r w:rsidRPr="00A80B52">
        <w:rPr>
          <w:rFonts w:ascii="Arial" w:hAnsi="Arial" w:cs="Arial"/>
          <w:sz w:val="20"/>
          <w:szCs w:val="20"/>
        </w:rPr>
        <w:t xml:space="preserve"> </w:t>
      </w:r>
      <w:r w:rsidRPr="00A80B52">
        <w:rPr>
          <w:rFonts w:ascii="Arial" w:hAnsi="Arial" w:cs="Arial"/>
          <w:i/>
          <w:sz w:val="20"/>
          <w:szCs w:val="20"/>
        </w:rPr>
        <w:t>2020 Country Reports on Human Rights Practices: Senegal</w:t>
      </w:r>
      <w:r w:rsidRPr="00A80B52">
        <w:rPr>
          <w:rFonts w:ascii="Arial" w:hAnsi="Arial" w:cs="Arial"/>
          <w:sz w:val="20"/>
          <w:szCs w:val="20"/>
        </w:rPr>
        <w:t>, 30. 3. 2021. https://www.state.gov/reports/2020-country-reports-on-human-rights-practices/senegal/  (dosegljivo 9. 10. 2021)</w:t>
      </w:r>
    </w:p>
    <w:p w14:paraId="2A1A4B0A" w14:textId="77777777" w:rsidR="00A9669A" w:rsidRPr="00A80B52" w:rsidRDefault="00A9669A" w:rsidP="00990781">
      <w:pPr>
        <w:pStyle w:val="Odstavekseznama"/>
        <w:numPr>
          <w:ilvl w:val="0"/>
          <w:numId w:val="23"/>
        </w:numPr>
        <w:spacing w:after="200" w:line="276" w:lineRule="auto"/>
        <w:contextualSpacing/>
        <w:jc w:val="both"/>
        <w:rPr>
          <w:rFonts w:ascii="Arial" w:hAnsi="Arial" w:cs="Arial"/>
          <w:color w:val="222222"/>
          <w:sz w:val="20"/>
          <w:szCs w:val="20"/>
          <w:shd w:val="clear" w:color="auto" w:fill="FFFFFF"/>
        </w:rPr>
      </w:pPr>
      <w:r w:rsidRPr="00A80B52">
        <w:rPr>
          <w:rFonts w:ascii="Arial" w:hAnsi="Arial" w:cs="Arial"/>
          <w:sz w:val="20"/>
          <w:szCs w:val="20"/>
        </w:rPr>
        <w:lastRenderedPageBreak/>
        <w:t xml:space="preserve">Bertelsmann Stiftung. </w:t>
      </w:r>
      <w:r w:rsidRPr="00A80B52">
        <w:rPr>
          <w:rFonts w:ascii="Arial" w:hAnsi="Arial" w:cs="Arial"/>
          <w:i/>
          <w:sz w:val="20"/>
          <w:szCs w:val="20"/>
        </w:rPr>
        <w:t>BTI 2020 Country Report — Senegal,</w:t>
      </w:r>
      <w:r w:rsidRPr="00A80B52">
        <w:rPr>
          <w:rFonts w:ascii="Arial" w:hAnsi="Arial" w:cs="Arial"/>
          <w:sz w:val="20"/>
          <w:szCs w:val="20"/>
        </w:rPr>
        <w:t xml:space="preserve"> 2020. </w:t>
      </w:r>
      <w:hyperlink r:id="rId116" w:history="1">
        <w:r w:rsidRPr="00A80B52">
          <w:rPr>
            <w:rStyle w:val="Hiperpovezava"/>
            <w:rFonts w:ascii="Arial" w:hAnsi="Arial" w:cs="Arial"/>
            <w:sz w:val="20"/>
            <w:szCs w:val="20"/>
          </w:rPr>
          <w:t>https://bti-project.org/fileadmin/api/content/en/downloads/reports/country_report_2020_SEN.pdf</w:t>
        </w:r>
      </w:hyperlink>
      <w:r w:rsidRPr="00A80B52">
        <w:rPr>
          <w:rFonts w:ascii="Arial" w:hAnsi="Arial" w:cs="Arial"/>
          <w:sz w:val="20"/>
          <w:szCs w:val="20"/>
        </w:rPr>
        <w:t xml:space="preserve"> (dosegljivo 9. 10. 2021) </w:t>
      </w:r>
    </w:p>
    <w:p w14:paraId="4DBD87FD" w14:textId="77777777" w:rsidR="00A9669A" w:rsidRPr="00A80B52" w:rsidRDefault="00A9669A" w:rsidP="00990781">
      <w:pPr>
        <w:pStyle w:val="Odstavekseznama"/>
        <w:numPr>
          <w:ilvl w:val="0"/>
          <w:numId w:val="23"/>
        </w:numPr>
        <w:spacing w:after="200" w:line="276" w:lineRule="auto"/>
        <w:contextualSpacing/>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Freedom House. </w:t>
      </w:r>
      <w:r w:rsidRPr="00A80B52">
        <w:rPr>
          <w:rFonts w:ascii="Arial" w:hAnsi="Arial" w:cs="Arial"/>
          <w:i/>
          <w:color w:val="222222"/>
          <w:sz w:val="20"/>
          <w:szCs w:val="20"/>
          <w:shd w:val="clear" w:color="auto" w:fill="FFFFFF"/>
        </w:rPr>
        <w:t>Freedom in the World 2021, Senegal</w:t>
      </w:r>
      <w:r w:rsidRPr="00A80B52">
        <w:rPr>
          <w:rFonts w:ascii="Arial" w:hAnsi="Arial" w:cs="Arial"/>
          <w:color w:val="222222"/>
          <w:sz w:val="20"/>
          <w:szCs w:val="20"/>
          <w:shd w:val="clear" w:color="auto" w:fill="FFFFFF"/>
        </w:rPr>
        <w:t xml:space="preserve">, 3. 3. 2021. </w:t>
      </w:r>
      <w:hyperlink r:id="rId117" w:history="1">
        <w:r w:rsidRPr="00A80B52">
          <w:rPr>
            <w:rStyle w:val="Hiperpovezava"/>
            <w:rFonts w:ascii="Arial" w:hAnsi="Arial" w:cs="Arial"/>
            <w:sz w:val="20"/>
            <w:szCs w:val="20"/>
            <w:shd w:val="clear" w:color="auto" w:fill="FFFFFF"/>
          </w:rPr>
          <w:t>https://freedomhouse.org/country/senegal/freedom-world/2021</w:t>
        </w:r>
      </w:hyperlink>
      <w:r w:rsidRPr="00A80B52">
        <w:rPr>
          <w:rFonts w:ascii="Arial" w:hAnsi="Arial" w:cs="Arial"/>
          <w:color w:val="222222"/>
          <w:sz w:val="20"/>
          <w:szCs w:val="20"/>
          <w:shd w:val="clear" w:color="auto" w:fill="FFFFFF"/>
        </w:rPr>
        <w:t xml:space="preserve"> (dosegljivo 9. 10. 2021)</w:t>
      </w:r>
    </w:p>
    <w:p w14:paraId="7B16C814" w14:textId="77777777" w:rsidR="00A9669A" w:rsidRPr="00A80B52" w:rsidRDefault="00A9669A" w:rsidP="00990781">
      <w:pPr>
        <w:pStyle w:val="Odstavekseznama"/>
        <w:numPr>
          <w:ilvl w:val="0"/>
          <w:numId w:val="23"/>
        </w:numPr>
        <w:spacing w:after="200" w:line="276" w:lineRule="auto"/>
        <w:contextualSpacing/>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Constitute Project. </w:t>
      </w:r>
      <w:r w:rsidRPr="00A80B52">
        <w:rPr>
          <w:rFonts w:ascii="Arial" w:hAnsi="Arial" w:cs="Arial"/>
          <w:i/>
          <w:sz w:val="20"/>
          <w:szCs w:val="20"/>
        </w:rPr>
        <w:t>Senegal's Constitution of 2001 with Amendments through 2016</w:t>
      </w:r>
      <w:r w:rsidRPr="00A80B52">
        <w:rPr>
          <w:rFonts w:ascii="Arial" w:hAnsi="Arial" w:cs="Arial"/>
          <w:sz w:val="20"/>
          <w:szCs w:val="20"/>
        </w:rPr>
        <w:t xml:space="preserve">, generirano 26. 8. 2021. </w:t>
      </w:r>
      <w:hyperlink r:id="rId118" w:history="1">
        <w:r w:rsidRPr="00A80B52">
          <w:rPr>
            <w:rStyle w:val="Hiperpovezava"/>
            <w:rFonts w:ascii="Arial" w:hAnsi="Arial" w:cs="Arial"/>
            <w:sz w:val="20"/>
            <w:szCs w:val="20"/>
          </w:rPr>
          <w:t>https://www.constituteproject.org/constitution/Senegal_2016.pdf?lang=en</w:t>
        </w:r>
      </w:hyperlink>
      <w:r w:rsidRPr="00A80B52">
        <w:rPr>
          <w:rFonts w:ascii="Arial" w:hAnsi="Arial" w:cs="Arial"/>
          <w:sz w:val="20"/>
          <w:szCs w:val="20"/>
        </w:rPr>
        <w:t xml:space="preserve"> (dosegljivo 9. 10. 2021)</w:t>
      </w:r>
    </w:p>
    <w:p w14:paraId="340698EF" w14:textId="77777777" w:rsidR="00A9669A" w:rsidRPr="00A80B52" w:rsidRDefault="00A9669A" w:rsidP="00990781">
      <w:pPr>
        <w:pStyle w:val="Odstavekseznama"/>
        <w:numPr>
          <w:ilvl w:val="0"/>
          <w:numId w:val="23"/>
        </w:numPr>
        <w:spacing w:after="200" w:line="276" w:lineRule="auto"/>
        <w:contextualSpacing/>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USDOS. </w:t>
      </w:r>
      <w:r w:rsidRPr="00A80B52">
        <w:rPr>
          <w:rFonts w:ascii="Arial" w:hAnsi="Arial" w:cs="Arial"/>
          <w:i/>
          <w:sz w:val="20"/>
          <w:szCs w:val="20"/>
        </w:rPr>
        <w:t>2020 Report on International Religious Freedom: Senegal</w:t>
      </w:r>
      <w:r w:rsidRPr="00A80B52">
        <w:rPr>
          <w:rFonts w:ascii="Arial" w:hAnsi="Arial" w:cs="Arial"/>
          <w:color w:val="222222"/>
          <w:sz w:val="20"/>
          <w:szCs w:val="20"/>
          <w:shd w:val="clear" w:color="auto" w:fill="FFFFFF"/>
        </w:rPr>
        <w:t xml:space="preserve">, 12. 5. 2021. </w:t>
      </w:r>
      <w:hyperlink r:id="rId119" w:history="1">
        <w:r w:rsidRPr="00A80B52">
          <w:rPr>
            <w:rStyle w:val="Hiperpovezava"/>
            <w:rFonts w:ascii="Arial" w:hAnsi="Arial" w:cs="Arial"/>
            <w:sz w:val="20"/>
            <w:szCs w:val="20"/>
            <w:shd w:val="clear" w:color="auto" w:fill="FFFFFF"/>
          </w:rPr>
          <w:t>https://www.state.gov/reports/2020-country-reports-on-human-rights-practices/senegal/</w:t>
        </w:r>
      </w:hyperlink>
      <w:r w:rsidRPr="00A80B52">
        <w:rPr>
          <w:rFonts w:ascii="Arial" w:hAnsi="Arial" w:cs="Arial"/>
          <w:color w:val="222222"/>
          <w:sz w:val="20"/>
          <w:szCs w:val="20"/>
          <w:shd w:val="clear" w:color="auto" w:fill="FFFFFF"/>
        </w:rPr>
        <w:t xml:space="preserve"> (dosegljivo 9. 10. 2021)</w:t>
      </w:r>
    </w:p>
    <w:p w14:paraId="7C25D16D" w14:textId="77777777" w:rsidR="00A9669A" w:rsidRPr="00A80B52" w:rsidRDefault="00A9669A" w:rsidP="00990781">
      <w:pPr>
        <w:pStyle w:val="Odstavekseznama"/>
        <w:numPr>
          <w:ilvl w:val="0"/>
          <w:numId w:val="23"/>
        </w:numPr>
        <w:spacing w:after="200" w:line="276" w:lineRule="auto"/>
        <w:contextualSpacing/>
        <w:jc w:val="both"/>
        <w:rPr>
          <w:rFonts w:ascii="Arial" w:hAnsi="Arial" w:cs="Arial"/>
          <w:color w:val="222222"/>
          <w:sz w:val="20"/>
          <w:szCs w:val="20"/>
          <w:shd w:val="clear" w:color="auto" w:fill="FFFFFF"/>
        </w:rPr>
      </w:pPr>
      <w:r w:rsidRPr="00A80B52">
        <w:rPr>
          <w:rFonts w:ascii="Arial" w:hAnsi="Arial" w:cs="Arial"/>
          <w:sz w:val="20"/>
          <w:szCs w:val="20"/>
        </w:rPr>
        <w:t xml:space="preserve">United Nations Human Rights Treaty Bodies. UN treaty Body Database. </w:t>
      </w:r>
      <w:r w:rsidRPr="00A80B52">
        <w:rPr>
          <w:rFonts w:ascii="Arial" w:hAnsi="Arial" w:cs="Arial"/>
          <w:bCs/>
          <w:i/>
          <w:sz w:val="20"/>
          <w:szCs w:val="20"/>
        </w:rPr>
        <w:t>Ratification Status for Senegal,</w:t>
      </w:r>
      <w:r w:rsidRPr="00A80B52">
        <w:rPr>
          <w:rFonts w:ascii="Arial" w:hAnsi="Arial" w:cs="Arial"/>
          <w:bCs/>
          <w:sz w:val="20"/>
          <w:szCs w:val="20"/>
        </w:rPr>
        <w:t xml:space="preserve"> nedatirano.</w:t>
      </w:r>
      <w:r w:rsidRPr="00A80B52">
        <w:rPr>
          <w:rFonts w:ascii="Arial" w:hAnsi="Arial" w:cs="Arial"/>
          <w:b/>
          <w:bCs/>
          <w:color w:val="1D498A"/>
          <w:sz w:val="20"/>
          <w:szCs w:val="20"/>
        </w:rPr>
        <w:t xml:space="preserve"> </w:t>
      </w:r>
      <w:hyperlink r:id="rId120" w:history="1">
        <w:r w:rsidRPr="00A80B52">
          <w:rPr>
            <w:rStyle w:val="Hiperpovezava"/>
            <w:rFonts w:ascii="Arial" w:hAnsi="Arial" w:cs="Arial"/>
            <w:sz w:val="20"/>
            <w:szCs w:val="20"/>
          </w:rPr>
          <w:t>Treaty bodies Treaties (ohchr.org)</w:t>
        </w:r>
      </w:hyperlink>
      <w:r w:rsidRPr="00A80B52">
        <w:rPr>
          <w:rFonts w:ascii="Arial" w:hAnsi="Arial" w:cs="Arial"/>
          <w:sz w:val="20"/>
          <w:szCs w:val="20"/>
        </w:rPr>
        <w:t xml:space="preserve">  (dosegljivo 9. 10. 2021)</w:t>
      </w:r>
    </w:p>
    <w:p w14:paraId="51E0432D" w14:textId="77777777" w:rsidR="00A9669A" w:rsidRPr="00A80B52" w:rsidRDefault="00A9669A" w:rsidP="00990781">
      <w:pPr>
        <w:pStyle w:val="Odstavekseznama"/>
        <w:numPr>
          <w:ilvl w:val="0"/>
          <w:numId w:val="23"/>
        </w:numPr>
        <w:spacing w:after="200" w:line="276" w:lineRule="auto"/>
        <w:contextualSpacing/>
        <w:jc w:val="both"/>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Government of Senegal. </w:t>
      </w:r>
      <w:r w:rsidRPr="00A80B52">
        <w:rPr>
          <w:rFonts w:ascii="Arial" w:hAnsi="Arial" w:cs="Arial"/>
          <w:i/>
          <w:sz w:val="20"/>
          <w:szCs w:val="20"/>
        </w:rPr>
        <w:t>Fifth periodic report submitted by Senegal under article 40 of the Covenant, due in 2000*,</w:t>
      </w:r>
      <w:r w:rsidRPr="00A80B52">
        <w:rPr>
          <w:rFonts w:ascii="Arial" w:hAnsi="Arial" w:cs="Arial"/>
          <w:sz w:val="20"/>
          <w:szCs w:val="20"/>
        </w:rPr>
        <w:t xml:space="preserve"> 6. 11. 2018. </w:t>
      </w:r>
      <w:hyperlink r:id="rId121" w:history="1">
        <w:r w:rsidRPr="00A80B52">
          <w:rPr>
            <w:rStyle w:val="Hiperpovezava"/>
            <w:rFonts w:ascii="Arial" w:hAnsi="Arial" w:cs="Arial"/>
            <w:sz w:val="20"/>
            <w:szCs w:val="20"/>
            <w:shd w:val="clear" w:color="auto" w:fill="FFFFFF"/>
          </w:rPr>
          <w:t>https://www.ecoi.net/en/file/local/2003626/G1833231.pdf</w:t>
        </w:r>
      </w:hyperlink>
      <w:r w:rsidRPr="00A80B52">
        <w:rPr>
          <w:rFonts w:ascii="Arial" w:hAnsi="Arial" w:cs="Arial"/>
          <w:color w:val="222222"/>
          <w:sz w:val="20"/>
          <w:szCs w:val="20"/>
          <w:shd w:val="clear" w:color="auto" w:fill="FFFFFF"/>
        </w:rPr>
        <w:t xml:space="preserve"> (dosegljivo 9. 10. 2021)</w:t>
      </w:r>
    </w:p>
    <w:p w14:paraId="237DE380" w14:textId="77777777" w:rsidR="00A9669A" w:rsidRPr="00A80B52" w:rsidRDefault="00A9669A" w:rsidP="00990781">
      <w:pPr>
        <w:pStyle w:val="Odstavekseznama"/>
        <w:numPr>
          <w:ilvl w:val="0"/>
          <w:numId w:val="23"/>
        </w:numPr>
        <w:spacing w:after="200" w:line="276" w:lineRule="auto"/>
        <w:contextualSpacing/>
        <w:rPr>
          <w:rFonts w:ascii="Arial" w:hAnsi="Arial" w:cs="Arial"/>
          <w:color w:val="222222"/>
          <w:sz w:val="20"/>
          <w:szCs w:val="20"/>
          <w:shd w:val="clear" w:color="auto" w:fill="FFFFFF"/>
        </w:rPr>
      </w:pPr>
      <w:r w:rsidRPr="00A80B52">
        <w:rPr>
          <w:rFonts w:ascii="Arial" w:hAnsi="Arial" w:cs="Arial"/>
          <w:sz w:val="20"/>
          <w:szCs w:val="20"/>
        </w:rPr>
        <w:t xml:space="preserve">IOM Displacement Tracking Matrix. </w:t>
      </w:r>
      <w:r w:rsidRPr="00A80B52">
        <w:rPr>
          <w:rFonts w:ascii="Arial" w:hAnsi="Arial" w:cs="Arial"/>
          <w:i/>
          <w:sz w:val="20"/>
          <w:szCs w:val="20"/>
        </w:rPr>
        <w:t>West And Central Africa — Regional Mobility Mapping (June 2020)</w:t>
      </w:r>
      <w:r w:rsidRPr="00A80B52">
        <w:rPr>
          <w:rFonts w:ascii="Arial" w:hAnsi="Arial" w:cs="Arial"/>
          <w:color w:val="222222"/>
          <w:sz w:val="20"/>
          <w:szCs w:val="20"/>
          <w:shd w:val="clear" w:color="auto" w:fill="FFFFFF"/>
        </w:rPr>
        <w:t xml:space="preserve">, 1. 9. 2020. </w:t>
      </w:r>
      <w:hyperlink r:id="rId122" w:history="1">
        <w:r w:rsidRPr="00A80B52">
          <w:rPr>
            <w:rStyle w:val="Hiperpovezava"/>
            <w:rFonts w:ascii="Arial" w:hAnsi="Arial" w:cs="Arial"/>
            <w:sz w:val="20"/>
            <w:szCs w:val="20"/>
            <w:shd w:val="clear" w:color="auto" w:fill="FFFFFF"/>
          </w:rPr>
          <w:t>https://migration.iom.int/reports/west-and-central-africa-%E2%80%94-regional-mobility-mapping-june-2020?close=true</w:t>
        </w:r>
      </w:hyperlink>
      <w:r w:rsidRPr="00A80B52">
        <w:rPr>
          <w:rFonts w:ascii="Arial" w:hAnsi="Arial" w:cs="Arial"/>
          <w:color w:val="222222"/>
          <w:sz w:val="20"/>
          <w:szCs w:val="20"/>
          <w:shd w:val="clear" w:color="auto" w:fill="FFFFFF"/>
        </w:rPr>
        <w:t xml:space="preserve"> (dosegljivo 10. 10. 2021)</w:t>
      </w:r>
    </w:p>
    <w:p w14:paraId="2F8D6A49" w14:textId="77777777" w:rsidR="00A9669A" w:rsidRPr="00A80B52" w:rsidRDefault="00A9669A" w:rsidP="00990781">
      <w:pPr>
        <w:pStyle w:val="Odstavekseznama"/>
        <w:numPr>
          <w:ilvl w:val="0"/>
          <w:numId w:val="23"/>
        </w:numPr>
        <w:spacing w:after="200" w:line="276" w:lineRule="auto"/>
        <w:contextualSpacing/>
        <w:rPr>
          <w:rFonts w:ascii="Arial" w:hAnsi="Arial" w:cs="Arial"/>
          <w:color w:val="222222"/>
          <w:sz w:val="20"/>
          <w:szCs w:val="20"/>
          <w:shd w:val="clear" w:color="auto" w:fill="FFFFFF"/>
        </w:rPr>
      </w:pPr>
      <w:r w:rsidRPr="00A80B52">
        <w:rPr>
          <w:rFonts w:ascii="Arial" w:hAnsi="Arial" w:cs="Arial"/>
          <w:color w:val="222222"/>
          <w:sz w:val="20"/>
          <w:szCs w:val="20"/>
          <w:shd w:val="clear" w:color="auto" w:fill="FFFFFF"/>
        </w:rPr>
        <w:t xml:space="preserve">European Commission. International Partnerships. </w:t>
      </w:r>
      <w:r w:rsidRPr="00A80B52">
        <w:rPr>
          <w:rFonts w:ascii="Arial" w:hAnsi="Arial" w:cs="Arial"/>
          <w:i/>
          <w:color w:val="222222"/>
          <w:sz w:val="20"/>
          <w:szCs w:val="20"/>
          <w:shd w:val="clear" w:color="auto" w:fill="FFFFFF"/>
        </w:rPr>
        <w:t>Senegal,</w:t>
      </w:r>
      <w:r w:rsidRPr="00A80B52">
        <w:rPr>
          <w:rFonts w:ascii="Arial" w:hAnsi="Arial" w:cs="Arial"/>
          <w:color w:val="222222"/>
          <w:sz w:val="20"/>
          <w:szCs w:val="20"/>
          <w:shd w:val="clear" w:color="auto" w:fill="FFFFFF"/>
        </w:rPr>
        <w:t xml:space="preserve"> nedatirano. </w:t>
      </w:r>
      <w:hyperlink r:id="rId123" w:history="1">
        <w:r w:rsidRPr="00A80B52">
          <w:rPr>
            <w:rStyle w:val="Hiperpovezava"/>
            <w:rFonts w:ascii="Arial" w:hAnsi="Arial" w:cs="Arial"/>
            <w:sz w:val="20"/>
            <w:szCs w:val="20"/>
            <w:shd w:val="clear" w:color="auto" w:fill="FFFFFF"/>
          </w:rPr>
          <w:t>https://ec.europa.eu/international-partnerships/where-we-work/senegal_en</w:t>
        </w:r>
      </w:hyperlink>
      <w:r w:rsidRPr="00A80B52">
        <w:rPr>
          <w:rFonts w:ascii="Arial" w:hAnsi="Arial" w:cs="Arial"/>
          <w:color w:val="222222"/>
          <w:sz w:val="20"/>
          <w:szCs w:val="20"/>
          <w:shd w:val="clear" w:color="auto" w:fill="FFFFFF"/>
        </w:rPr>
        <w:t xml:space="preserve"> (dosegljivo 10. 10. 2021)</w:t>
      </w:r>
    </w:p>
    <w:p w14:paraId="5F33429E" w14:textId="77777777" w:rsidR="00A9669A" w:rsidRPr="00A80B52" w:rsidRDefault="00A9669A" w:rsidP="00A9669A">
      <w:pPr>
        <w:jc w:val="both"/>
        <w:rPr>
          <w:rFonts w:ascii="Arial" w:hAnsi="Arial" w:cs="Arial"/>
          <w:color w:val="222222"/>
          <w:sz w:val="20"/>
          <w:szCs w:val="20"/>
          <w:shd w:val="clear" w:color="auto" w:fill="FFFFFF"/>
        </w:rPr>
      </w:pPr>
    </w:p>
    <w:p w14:paraId="4C8F87E8" w14:textId="77777777" w:rsidR="00A9669A" w:rsidRDefault="00A9669A" w:rsidP="00A9669A">
      <w:pPr>
        <w:spacing w:after="120" w:line="240" w:lineRule="auto"/>
        <w:jc w:val="both"/>
        <w:rPr>
          <w:rFonts w:cs="Arial"/>
          <w:b/>
          <w:szCs w:val="20"/>
          <w:lang w:eastAsia="en-GB"/>
        </w:rPr>
      </w:pPr>
    </w:p>
    <w:p w14:paraId="395DA753" w14:textId="77777777" w:rsidR="00A9669A" w:rsidRDefault="00A9669A" w:rsidP="00A9669A">
      <w:pPr>
        <w:spacing w:after="120" w:line="240" w:lineRule="auto"/>
        <w:jc w:val="both"/>
        <w:rPr>
          <w:rFonts w:cs="Arial"/>
          <w:b/>
          <w:szCs w:val="20"/>
          <w:lang w:eastAsia="en-GB"/>
        </w:rPr>
      </w:pPr>
    </w:p>
    <w:p w14:paraId="58E8DF09" w14:textId="77777777" w:rsidR="00A9669A" w:rsidRDefault="00A9669A" w:rsidP="00A9669A">
      <w:pPr>
        <w:spacing w:after="120" w:line="240" w:lineRule="auto"/>
        <w:jc w:val="both"/>
        <w:rPr>
          <w:rFonts w:cs="Arial"/>
          <w:b/>
          <w:szCs w:val="20"/>
          <w:lang w:eastAsia="en-GB"/>
        </w:rPr>
      </w:pPr>
    </w:p>
    <w:p w14:paraId="78C14BD6" w14:textId="77777777" w:rsidR="00A9669A" w:rsidRDefault="00A9669A" w:rsidP="00A9669A">
      <w:pPr>
        <w:spacing w:after="120" w:line="240" w:lineRule="auto"/>
        <w:jc w:val="both"/>
        <w:rPr>
          <w:rFonts w:cs="Arial"/>
          <w:b/>
          <w:szCs w:val="20"/>
          <w:lang w:eastAsia="en-GB"/>
        </w:rPr>
      </w:pPr>
    </w:p>
    <w:p w14:paraId="2A873C57" w14:textId="77777777" w:rsidR="00A9669A" w:rsidRDefault="00A9669A" w:rsidP="00A9669A">
      <w:pPr>
        <w:spacing w:after="120" w:line="240" w:lineRule="auto"/>
        <w:jc w:val="both"/>
        <w:rPr>
          <w:rFonts w:cs="Arial"/>
          <w:b/>
          <w:szCs w:val="20"/>
          <w:lang w:eastAsia="en-GB"/>
        </w:rPr>
      </w:pPr>
    </w:p>
    <w:p w14:paraId="2122A927" w14:textId="77777777" w:rsidR="00A9669A" w:rsidRDefault="00A9669A" w:rsidP="00A9669A">
      <w:pPr>
        <w:spacing w:after="120" w:line="240" w:lineRule="auto"/>
        <w:jc w:val="both"/>
        <w:rPr>
          <w:rFonts w:cs="Arial"/>
          <w:b/>
          <w:szCs w:val="20"/>
          <w:lang w:eastAsia="en-GB"/>
        </w:rPr>
      </w:pPr>
    </w:p>
    <w:p w14:paraId="49C004F3" w14:textId="77777777" w:rsidR="00A9669A" w:rsidRDefault="00A9669A" w:rsidP="00A9669A">
      <w:pPr>
        <w:spacing w:after="120" w:line="240" w:lineRule="auto"/>
        <w:jc w:val="both"/>
        <w:rPr>
          <w:rFonts w:cs="Arial"/>
          <w:b/>
          <w:szCs w:val="20"/>
          <w:lang w:eastAsia="en-GB"/>
        </w:rPr>
      </w:pPr>
    </w:p>
    <w:p w14:paraId="668AB890" w14:textId="77777777" w:rsidR="00A9669A" w:rsidRDefault="00A9669A" w:rsidP="00A9669A">
      <w:pPr>
        <w:spacing w:after="120" w:line="240" w:lineRule="auto"/>
        <w:jc w:val="both"/>
        <w:rPr>
          <w:rFonts w:cs="Arial"/>
          <w:b/>
          <w:szCs w:val="20"/>
          <w:lang w:eastAsia="en-GB"/>
        </w:rPr>
      </w:pPr>
    </w:p>
    <w:p w14:paraId="72D767CB" w14:textId="77777777" w:rsidR="00A9669A" w:rsidRDefault="00A9669A" w:rsidP="00A9669A">
      <w:pPr>
        <w:spacing w:after="120" w:line="240" w:lineRule="auto"/>
        <w:jc w:val="both"/>
        <w:rPr>
          <w:rFonts w:cs="Arial"/>
          <w:b/>
          <w:szCs w:val="20"/>
          <w:lang w:eastAsia="en-GB"/>
        </w:rPr>
      </w:pPr>
    </w:p>
    <w:p w14:paraId="4CB5BDC6" w14:textId="77777777" w:rsidR="00A9669A" w:rsidRDefault="00A9669A" w:rsidP="00A9669A">
      <w:pPr>
        <w:spacing w:after="120" w:line="240" w:lineRule="auto"/>
        <w:jc w:val="both"/>
        <w:rPr>
          <w:rFonts w:cs="Arial"/>
          <w:b/>
          <w:szCs w:val="20"/>
          <w:lang w:eastAsia="en-GB"/>
        </w:rPr>
      </w:pPr>
    </w:p>
    <w:p w14:paraId="733E257A" w14:textId="77777777" w:rsidR="00A9669A" w:rsidRDefault="00A9669A" w:rsidP="00A9669A">
      <w:pPr>
        <w:spacing w:after="120" w:line="240" w:lineRule="auto"/>
        <w:jc w:val="both"/>
        <w:rPr>
          <w:rFonts w:cs="Arial"/>
          <w:b/>
          <w:szCs w:val="20"/>
          <w:lang w:eastAsia="en-GB"/>
        </w:rPr>
      </w:pPr>
    </w:p>
    <w:p w14:paraId="32309D47" w14:textId="77777777" w:rsidR="00A9669A" w:rsidRDefault="00A9669A" w:rsidP="00A9669A">
      <w:pPr>
        <w:spacing w:after="120" w:line="240" w:lineRule="auto"/>
        <w:jc w:val="both"/>
        <w:rPr>
          <w:rFonts w:cs="Arial"/>
          <w:b/>
          <w:szCs w:val="20"/>
          <w:lang w:eastAsia="en-GB"/>
        </w:rPr>
      </w:pPr>
    </w:p>
    <w:p w14:paraId="0E0E6C43" w14:textId="77777777" w:rsidR="00A9669A" w:rsidRDefault="00A9669A" w:rsidP="00A9669A">
      <w:pPr>
        <w:spacing w:after="120" w:line="240" w:lineRule="auto"/>
        <w:jc w:val="both"/>
        <w:rPr>
          <w:rFonts w:cs="Arial"/>
          <w:b/>
          <w:szCs w:val="20"/>
          <w:lang w:eastAsia="en-GB"/>
        </w:rPr>
      </w:pPr>
    </w:p>
    <w:p w14:paraId="5A5BF40B" w14:textId="77777777" w:rsidR="00A9669A" w:rsidRDefault="00A9669A" w:rsidP="00A9669A">
      <w:pPr>
        <w:spacing w:after="120" w:line="240" w:lineRule="auto"/>
        <w:jc w:val="both"/>
        <w:rPr>
          <w:rFonts w:cs="Arial"/>
          <w:b/>
          <w:szCs w:val="20"/>
          <w:lang w:eastAsia="en-GB"/>
        </w:rPr>
      </w:pPr>
    </w:p>
    <w:p w14:paraId="14AE428F" w14:textId="77777777" w:rsidR="00A9669A" w:rsidRDefault="00A9669A" w:rsidP="00A9669A">
      <w:pPr>
        <w:spacing w:after="120" w:line="240" w:lineRule="auto"/>
        <w:jc w:val="both"/>
        <w:rPr>
          <w:rFonts w:cs="Arial"/>
          <w:b/>
          <w:szCs w:val="20"/>
          <w:lang w:eastAsia="en-GB"/>
        </w:rPr>
      </w:pPr>
    </w:p>
    <w:p w14:paraId="7C3C2563" w14:textId="77777777" w:rsidR="00A9669A" w:rsidRDefault="00A9669A" w:rsidP="00A9669A">
      <w:pPr>
        <w:spacing w:after="120" w:line="240" w:lineRule="auto"/>
        <w:jc w:val="both"/>
        <w:rPr>
          <w:rFonts w:cs="Arial"/>
          <w:b/>
          <w:szCs w:val="20"/>
          <w:lang w:eastAsia="en-GB"/>
        </w:rPr>
      </w:pPr>
    </w:p>
    <w:p w14:paraId="11E03426" w14:textId="77777777" w:rsidR="00A9669A" w:rsidRPr="00DE68DE" w:rsidRDefault="00A9669A" w:rsidP="00A9669A">
      <w:pPr>
        <w:spacing w:after="120" w:line="240" w:lineRule="auto"/>
        <w:jc w:val="both"/>
        <w:rPr>
          <w:rFonts w:ascii="Arial" w:hAnsi="Arial" w:cs="Arial"/>
          <w:b/>
          <w:sz w:val="20"/>
          <w:szCs w:val="20"/>
          <w:lang w:eastAsia="en-GB"/>
        </w:rPr>
      </w:pPr>
      <w:r w:rsidRPr="00DE68DE">
        <w:rPr>
          <w:rFonts w:ascii="Arial" w:hAnsi="Arial" w:cs="Arial"/>
          <w:b/>
          <w:sz w:val="20"/>
          <w:szCs w:val="20"/>
          <w:lang w:eastAsia="en-GB"/>
        </w:rPr>
        <w:lastRenderedPageBreak/>
        <w:t>SEVERNA MAKEDONIJA</w:t>
      </w:r>
    </w:p>
    <w:p w14:paraId="613D5498" w14:textId="77777777" w:rsidR="00A9669A" w:rsidRPr="00DE68DE" w:rsidRDefault="00A9669A" w:rsidP="00A9669A">
      <w:pPr>
        <w:spacing w:line="240" w:lineRule="auto"/>
        <w:jc w:val="both"/>
        <w:rPr>
          <w:rFonts w:ascii="Arial" w:hAnsi="Arial" w:cs="Arial"/>
          <w:sz w:val="20"/>
          <w:szCs w:val="20"/>
          <w:lang w:eastAsia="en-GB"/>
        </w:rPr>
      </w:pPr>
    </w:p>
    <w:p w14:paraId="08E32D4E" w14:textId="4B14FF5E" w:rsidR="00A9669A" w:rsidRDefault="00A9669A" w:rsidP="00DE68DE">
      <w:pPr>
        <w:spacing w:after="0" w:line="288" w:lineRule="auto"/>
        <w:jc w:val="both"/>
        <w:rPr>
          <w:rFonts w:ascii="Arial" w:hAnsi="Arial" w:cs="Arial"/>
          <w:sz w:val="20"/>
          <w:szCs w:val="20"/>
        </w:rPr>
      </w:pPr>
      <w:r w:rsidRPr="00DE68DE">
        <w:rPr>
          <w:rFonts w:ascii="Arial" w:hAnsi="Arial" w:cs="Arial"/>
          <w:sz w:val="20"/>
          <w:szCs w:val="20"/>
          <w:lang w:eastAsia="en-GB"/>
        </w:rPr>
        <w:t>Severna Makedonija je parlamentarna republika. Predsednik je voljen na neposrednih volitvah, z modificiranim dvokrožnim sistemom. V prvem krogu je lahko predsednik izvoljen z abso</w:t>
      </w:r>
      <w:r w:rsidR="00D83A5A">
        <w:rPr>
          <w:rFonts w:ascii="Arial" w:hAnsi="Arial" w:cs="Arial"/>
          <w:sz w:val="20"/>
          <w:szCs w:val="20"/>
          <w:lang w:eastAsia="en-GB"/>
        </w:rPr>
        <w:t>lutno večino registriranih voliv</w:t>
      </w:r>
      <w:r w:rsidRPr="00DE68DE">
        <w:rPr>
          <w:rFonts w:ascii="Arial" w:hAnsi="Arial" w:cs="Arial"/>
          <w:sz w:val="20"/>
          <w:szCs w:val="20"/>
          <w:lang w:eastAsia="en-GB"/>
        </w:rPr>
        <w:t>cev, v drugem krogu pa mora za veljavnost volitev glas</w:t>
      </w:r>
      <w:r w:rsidR="00D83A5A">
        <w:rPr>
          <w:rFonts w:ascii="Arial" w:hAnsi="Arial" w:cs="Arial"/>
          <w:sz w:val="20"/>
          <w:szCs w:val="20"/>
          <w:lang w:eastAsia="en-GB"/>
        </w:rPr>
        <w:t>ovati najmanj 40 odstotkov voliv</w:t>
      </w:r>
      <w:r w:rsidRPr="00DE68DE">
        <w:rPr>
          <w:rFonts w:ascii="Arial" w:hAnsi="Arial" w:cs="Arial"/>
          <w:sz w:val="20"/>
          <w:szCs w:val="20"/>
          <w:lang w:eastAsia="en-GB"/>
        </w:rPr>
        <w:t>cev. Predsednikov mandat traja pet let, z možnostjo ponovne izvolitve. Je poveljnik vojaških sil. Predsednik vlade običajno postane voditelj stranke, ki je na parlamentarnih volitvah dosegla večino, imenuje ga parlament</w:t>
      </w:r>
      <w:r w:rsidRPr="00DE68DE">
        <w:rPr>
          <w:rStyle w:val="Sprotnaopomba-sklic"/>
          <w:rFonts w:ascii="Arial" w:hAnsi="Arial" w:cs="Arial"/>
          <w:sz w:val="20"/>
          <w:szCs w:val="20"/>
          <w:lang w:eastAsia="en-GB"/>
        </w:rPr>
        <w:footnoteReference w:id="240"/>
      </w:r>
      <w:r w:rsidRPr="00DE68DE">
        <w:rPr>
          <w:rFonts w:ascii="Arial" w:hAnsi="Arial" w:cs="Arial"/>
          <w:sz w:val="20"/>
          <w:szCs w:val="20"/>
          <w:lang w:eastAsia="en-GB"/>
        </w:rPr>
        <w:t xml:space="preserve">. </w:t>
      </w:r>
      <w:r w:rsidRPr="00DE68DE">
        <w:rPr>
          <w:rFonts w:ascii="Arial" w:hAnsi="Arial" w:cs="Arial"/>
          <w:sz w:val="20"/>
          <w:szCs w:val="20"/>
        </w:rPr>
        <w:t>Sestava in organizacija državne oblasti temeljita na jasni razdelitvi med zakonodajno, izvršilno in sodno oblastjo. Vlada ima izvršilno oblast, je neposredno odgovorna parlamentu in je odgovorna za: oblikovanje politike, izvajanje zakonov in predpisov parlamenta, ureditev in nadzor dela organov javne uprave in zunanjo politiko. V skladu z ustavo parlament predstavlja državljane in ima zakonodajno oblast. Vlada in njeni ministri so odgovorni parlamentu, ki izvaja politični nadzor nad vlado in nosilci javnih funkcij</w:t>
      </w:r>
      <w:r w:rsidRPr="00DE68DE">
        <w:rPr>
          <w:rStyle w:val="Sprotnaopomba-sklic"/>
          <w:rFonts w:ascii="Arial" w:hAnsi="Arial" w:cs="Arial"/>
          <w:sz w:val="20"/>
          <w:szCs w:val="20"/>
        </w:rPr>
        <w:footnoteReference w:id="241"/>
      </w:r>
      <w:r w:rsidRPr="00DE68DE">
        <w:rPr>
          <w:rFonts w:ascii="Arial" w:hAnsi="Arial" w:cs="Arial"/>
          <w:sz w:val="20"/>
          <w:szCs w:val="20"/>
        </w:rPr>
        <w:t>.</w:t>
      </w:r>
    </w:p>
    <w:p w14:paraId="15AAE96E" w14:textId="77777777" w:rsidR="00DE68DE" w:rsidRPr="00DE68DE" w:rsidRDefault="00DE68DE" w:rsidP="00DE68DE">
      <w:pPr>
        <w:spacing w:after="0" w:line="288" w:lineRule="auto"/>
        <w:jc w:val="both"/>
        <w:rPr>
          <w:rFonts w:ascii="Arial" w:hAnsi="Arial" w:cs="Arial"/>
          <w:sz w:val="20"/>
          <w:szCs w:val="20"/>
          <w:lang w:eastAsia="en-GB"/>
        </w:rPr>
      </w:pPr>
    </w:p>
    <w:p w14:paraId="55FB38A0" w14:textId="58C9D748" w:rsidR="00A9669A" w:rsidRDefault="00A9669A" w:rsidP="00DE68DE">
      <w:pPr>
        <w:spacing w:after="0" w:line="288" w:lineRule="auto"/>
        <w:jc w:val="both"/>
        <w:rPr>
          <w:rFonts w:ascii="Arial" w:hAnsi="Arial" w:cs="Arial"/>
          <w:sz w:val="20"/>
          <w:szCs w:val="20"/>
          <w:lang w:eastAsia="en-GB"/>
        </w:rPr>
      </w:pPr>
      <w:r w:rsidRPr="00DE68DE">
        <w:rPr>
          <w:rFonts w:ascii="Arial" w:hAnsi="Arial" w:cs="Arial"/>
          <w:sz w:val="20"/>
          <w:szCs w:val="20"/>
          <w:lang w:eastAsia="en-GB"/>
        </w:rPr>
        <w:t>Najvišji sodišči v državi sta vrhovno sodišče in ustavno sodišče. Pravni sistem je sistem civilnega prava. Člane vrhovnega sodišča predlaga sodni svet, imenuje jih parlament. Ustavne sodnike imenuje parlament za mandat devet let brez možnosti ponovne kandidature</w:t>
      </w:r>
      <w:r w:rsidRPr="00DE68DE">
        <w:rPr>
          <w:rStyle w:val="Sprotnaopomba-sklic"/>
          <w:rFonts w:ascii="Arial" w:hAnsi="Arial" w:cs="Arial"/>
          <w:sz w:val="20"/>
          <w:szCs w:val="20"/>
          <w:lang w:eastAsia="en-GB"/>
        </w:rPr>
        <w:footnoteReference w:id="242"/>
      </w:r>
      <w:r w:rsidRPr="00DE68DE">
        <w:rPr>
          <w:rFonts w:ascii="Arial" w:hAnsi="Arial" w:cs="Arial"/>
          <w:sz w:val="20"/>
          <w:szCs w:val="20"/>
          <w:lang w:eastAsia="en-GB"/>
        </w:rPr>
        <w:t>.</w:t>
      </w:r>
    </w:p>
    <w:p w14:paraId="5254D972" w14:textId="77777777" w:rsidR="00DE68DE" w:rsidRPr="00DE68DE" w:rsidRDefault="00DE68DE" w:rsidP="00DE68DE">
      <w:pPr>
        <w:spacing w:after="0" w:line="288" w:lineRule="auto"/>
        <w:jc w:val="both"/>
        <w:rPr>
          <w:rFonts w:ascii="Arial" w:hAnsi="Arial" w:cs="Arial"/>
          <w:sz w:val="20"/>
          <w:szCs w:val="20"/>
          <w:lang w:eastAsia="en-GB"/>
        </w:rPr>
      </w:pPr>
    </w:p>
    <w:p w14:paraId="302B2389" w14:textId="7BCF490D" w:rsidR="00A9669A" w:rsidRDefault="00D83A5A" w:rsidP="00DE68DE">
      <w:pPr>
        <w:spacing w:after="0" w:line="288" w:lineRule="auto"/>
        <w:jc w:val="both"/>
        <w:rPr>
          <w:rFonts w:ascii="Arial" w:hAnsi="Arial" w:cs="Arial"/>
          <w:sz w:val="20"/>
          <w:szCs w:val="20"/>
          <w:lang w:eastAsia="en-GB"/>
        </w:rPr>
      </w:pPr>
      <w:r>
        <w:rPr>
          <w:rFonts w:ascii="Arial" w:hAnsi="Arial" w:cs="Arial"/>
          <w:sz w:val="20"/>
          <w:szCs w:val="20"/>
          <w:lang w:eastAsia="en-GB"/>
        </w:rPr>
        <w:t xml:space="preserve">Severna </w:t>
      </w:r>
      <w:r w:rsidR="00A9669A" w:rsidRPr="00DE68DE">
        <w:rPr>
          <w:rFonts w:ascii="Arial" w:hAnsi="Arial" w:cs="Arial"/>
          <w:sz w:val="20"/>
          <w:szCs w:val="20"/>
          <w:lang w:eastAsia="en-GB"/>
        </w:rPr>
        <w:t xml:space="preserve">Makedonija, od 12. februarja 2019 uradno Republika Severna Makedonija, prej </w:t>
      </w:r>
      <w:r w:rsidR="00441194">
        <w:rPr>
          <w:rFonts w:ascii="Arial" w:hAnsi="Arial" w:cs="Arial"/>
          <w:sz w:val="20"/>
          <w:szCs w:val="20"/>
          <w:lang w:eastAsia="en-GB"/>
        </w:rPr>
        <w:t>R</w:t>
      </w:r>
      <w:r w:rsidR="00A9669A" w:rsidRPr="00DE68DE">
        <w:rPr>
          <w:rFonts w:ascii="Arial" w:hAnsi="Arial" w:cs="Arial"/>
          <w:sz w:val="20"/>
          <w:szCs w:val="20"/>
          <w:lang w:eastAsia="en-GB"/>
        </w:rPr>
        <w:t>epublika Makedonija, je neodvisnost razglasila 8. septembra 1991, po razpadu nekdanje Jugoslavije</w:t>
      </w:r>
      <w:r w:rsidR="00A9669A" w:rsidRPr="00DE68DE">
        <w:rPr>
          <w:rStyle w:val="Sprotnaopomba-sklic"/>
          <w:rFonts w:ascii="Arial" w:hAnsi="Arial" w:cs="Arial"/>
          <w:sz w:val="20"/>
          <w:szCs w:val="20"/>
          <w:lang w:eastAsia="en-GB"/>
        </w:rPr>
        <w:footnoteReference w:id="243"/>
      </w:r>
      <w:r w:rsidR="00A9669A" w:rsidRPr="00DE68DE">
        <w:rPr>
          <w:rFonts w:ascii="Arial" w:hAnsi="Arial" w:cs="Arial"/>
          <w:sz w:val="20"/>
          <w:szCs w:val="20"/>
          <w:lang w:eastAsia="en-GB"/>
        </w:rPr>
        <w:t xml:space="preserve">. V </w:t>
      </w:r>
      <w:r w:rsidR="00441194">
        <w:rPr>
          <w:rFonts w:ascii="Arial" w:hAnsi="Arial" w:cs="Arial"/>
          <w:sz w:val="20"/>
          <w:szCs w:val="20"/>
          <w:lang w:eastAsia="en-GB"/>
        </w:rPr>
        <w:t xml:space="preserve">Severni </w:t>
      </w:r>
      <w:r w:rsidR="00A9669A" w:rsidRPr="00DE68DE">
        <w:rPr>
          <w:rFonts w:ascii="Arial" w:hAnsi="Arial" w:cs="Arial"/>
          <w:sz w:val="20"/>
          <w:szCs w:val="20"/>
          <w:lang w:eastAsia="en-GB"/>
        </w:rPr>
        <w:t>Makedoniji živi</w:t>
      </w:r>
      <w:r w:rsidR="00A9669A" w:rsidRPr="00DE68DE">
        <w:rPr>
          <w:rFonts w:ascii="Arial" w:hAnsi="Arial" w:cs="Arial"/>
          <w:color w:val="212529"/>
          <w:sz w:val="20"/>
          <w:szCs w:val="20"/>
          <w:shd w:val="clear" w:color="auto" w:fill="FFFFFF"/>
        </w:rPr>
        <w:t> 64 odstotkov Makedoncev slovanskega rodu, medtem ko so Albanci sestavljali več kot 25 odstotkov prebivalstva in</w:t>
      </w:r>
      <w:r w:rsidR="00A9669A" w:rsidRPr="00DE68DE">
        <w:rPr>
          <w:rFonts w:ascii="Arial" w:hAnsi="Arial" w:cs="Arial"/>
          <w:sz w:val="20"/>
          <w:szCs w:val="20"/>
          <w:lang w:eastAsia="en-GB"/>
        </w:rPr>
        <w:t xml:space="preserve"> so največja manjšina v državi</w:t>
      </w:r>
      <w:r w:rsidR="00A9669A" w:rsidRPr="00DE68DE">
        <w:rPr>
          <w:rStyle w:val="Sprotnaopomba-sklic"/>
          <w:rFonts w:ascii="Arial" w:hAnsi="Arial" w:cs="Arial"/>
          <w:sz w:val="20"/>
          <w:szCs w:val="20"/>
          <w:lang w:eastAsia="en-GB"/>
        </w:rPr>
        <w:footnoteReference w:id="244"/>
      </w:r>
      <w:r w:rsidR="00A9669A" w:rsidRPr="00DE68DE">
        <w:rPr>
          <w:rFonts w:ascii="Arial" w:hAnsi="Arial" w:cs="Arial"/>
          <w:sz w:val="20"/>
          <w:szCs w:val="20"/>
          <w:lang w:eastAsia="en-GB"/>
        </w:rPr>
        <w:t>.</w:t>
      </w:r>
    </w:p>
    <w:p w14:paraId="15B9C97F" w14:textId="77777777" w:rsidR="00DE68DE" w:rsidRPr="00DE68DE" w:rsidRDefault="00DE68DE" w:rsidP="00DE68DE">
      <w:pPr>
        <w:spacing w:after="0" w:line="288" w:lineRule="auto"/>
        <w:jc w:val="both"/>
        <w:rPr>
          <w:rFonts w:ascii="Arial" w:hAnsi="Arial" w:cs="Arial"/>
          <w:sz w:val="20"/>
          <w:szCs w:val="20"/>
          <w:lang w:eastAsia="en-GB"/>
        </w:rPr>
      </w:pPr>
    </w:p>
    <w:p w14:paraId="2FD367B4" w14:textId="582DFC3E" w:rsidR="00A9669A" w:rsidRPr="00DE68DE" w:rsidRDefault="00A9669A" w:rsidP="00DE68DE">
      <w:pPr>
        <w:spacing w:after="0" w:line="288" w:lineRule="auto"/>
        <w:jc w:val="both"/>
        <w:rPr>
          <w:rFonts w:ascii="Arial" w:hAnsi="Arial" w:cs="Arial"/>
          <w:sz w:val="20"/>
          <w:szCs w:val="20"/>
          <w:lang w:eastAsia="en-GB"/>
        </w:rPr>
      </w:pPr>
      <w:r w:rsidRPr="00DE68DE">
        <w:rPr>
          <w:rFonts w:ascii="Arial" w:hAnsi="Arial" w:cs="Arial"/>
          <w:sz w:val="20"/>
          <w:szCs w:val="20"/>
          <w:lang w:eastAsia="en-GB"/>
        </w:rPr>
        <w:t xml:space="preserve">V devetdesetih letih 20. stoletja so Albanci nasprotovali takratni ureditvi države in statusu etnične manjšine ter pozivali k uradni »dvoetnični« državni ureditvi. Varnostne razmere so se v državi poslabšale po krizi na Kosovu leta 1999, leta 2001 pa je sovražnost med Albanci in Makedonci pripeljala do oboroženega spopada. Avgusta 2001 se je sedem mesecev trajajoči konflikt med etničnimi Albanci in makedonskimi oblastmi končal z Ohridskim okvirnim sporazumom. Sporazum, ki je nastal pod pokroviteljstvom EU in ZDA, je predvidel vrsto ustavnih in političnih reform ter izpolnitev zahtev makedonskih Albancev. Leta 2001 je </w:t>
      </w:r>
      <w:r w:rsidR="00441194">
        <w:rPr>
          <w:rFonts w:ascii="Arial" w:hAnsi="Arial" w:cs="Arial"/>
          <w:sz w:val="20"/>
          <w:szCs w:val="20"/>
          <w:lang w:eastAsia="en-GB"/>
        </w:rPr>
        <w:t xml:space="preserve">Severna </w:t>
      </w:r>
      <w:r w:rsidRPr="00DE68DE">
        <w:rPr>
          <w:rFonts w:ascii="Arial" w:hAnsi="Arial" w:cs="Arial"/>
          <w:sz w:val="20"/>
          <w:szCs w:val="20"/>
          <w:lang w:eastAsia="en-GB"/>
        </w:rPr>
        <w:t>Makedonija podpisala stabilizacijsko-pridružitveni sporazum z EU. EU je podprla proces medetnične konsolidacije, ki je temeljil na sporazumu, država pa je 2005 postala uradna kandidatka za članico EU. Evropska komisija je Evropskemu svetu leta 2013 in 2014 priporočila, da začne pristopna pogajanja, vendar Evropski svet tega priporočila ni upošteval</w:t>
      </w:r>
      <w:r w:rsidRPr="00DE68DE">
        <w:rPr>
          <w:rStyle w:val="Sprotnaopomba-sklic"/>
          <w:rFonts w:ascii="Arial" w:hAnsi="Arial" w:cs="Arial"/>
          <w:sz w:val="20"/>
          <w:szCs w:val="20"/>
          <w:lang w:eastAsia="en-GB"/>
        </w:rPr>
        <w:footnoteReference w:id="245"/>
      </w:r>
      <w:r w:rsidRPr="00DE68DE">
        <w:rPr>
          <w:rFonts w:ascii="Arial" w:hAnsi="Arial" w:cs="Arial"/>
          <w:sz w:val="20"/>
          <w:szCs w:val="20"/>
          <w:lang w:eastAsia="en-GB"/>
        </w:rPr>
        <w:t>.</w:t>
      </w:r>
    </w:p>
    <w:p w14:paraId="5C3E262E" w14:textId="77777777" w:rsidR="00A9669A" w:rsidRPr="00DE68DE" w:rsidRDefault="00A9669A" w:rsidP="00A9669A">
      <w:pPr>
        <w:spacing w:line="240" w:lineRule="auto"/>
        <w:jc w:val="both"/>
        <w:rPr>
          <w:rFonts w:ascii="Arial" w:hAnsi="Arial" w:cs="Arial"/>
          <w:sz w:val="20"/>
          <w:szCs w:val="20"/>
          <w:lang w:eastAsia="en-GB"/>
        </w:rPr>
      </w:pPr>
    </w:p>
    <w:p w14:paraId="574B8F9F" w14:textId="0CB00EF3" w:rsidR="00A9669A" w:rsidRPr="00DE68DE" w:rsidRDefault="00A9669A" w:rsidP="00DE68DE">
      <w:pPr>
        <w:spacing w:after="0" w:line="288" w:lineRule="auto"/>
        <w:jc w:val="both"/>
        <w:rPr>
          <w:rFonts w:ascii="Arial" w:hAnsi="Arial" w:cs="Arial"/>
          <w:sz w:val="20"/>
          <w:szCs w:val="20"/>
          <w:lang w:eastAsia="en-GB"/>
        </w:rPr>
      </w:pPr>
      <w:r w:rsidRPr="00DE68DE">
        <w:rPr>
          <w:rFonts w:ascii="Arial" w:hAnsi="Arial" w:cs="Arial"/>
          <w:sz w:val="20"/>
          <w:szCs w:val="20"/>
          <w:lang w:eastAsia="en-GB"/>
        </w:rPr>
        <w:t xml:space="preserve">Grško nasprotovanje imenu Makedonija je ustavilo prizadevanja države za vključitev v evroatlantske povezave. Grčija je takoj po razglasitvi neodvisnosti skušala zavreti makedonska prizadevanja za pridobitev članstva v ZN, če bi uporabili ime »Makedonija«. </w:t>
      </w:r>
      <w:r w:rsidR="00441194">
        <w:rPr>
          <w:rFonts w:ascii="Arial" w:hAnsi="Arial" w:cs="Arial"/>
          <w:sz w:val="20"/>
          <w:szCs w:val="20"/>
          <w:lang w:eastAsia="en-GB"/>
        </w:rPr>
        <w:t xml:space="preserve">Nazadnje </w:t>
      </w:r>
      <w:r w:rsidRPr="00DE68DE">
        <w:rPr>
          <w:rFonts w:ascii="Arial" w:hAnsi="Arial" w:cs="Arial"/>
          <w:sz w:val="20"/>
          <w:szCs w:val="20"/>
          <w:lang w:eastAsia="en-GB"/>
        </w:rPr>
        <w:t xml:space="preserve">je bila sprejeta v OZN leta 1993 kot »Nekdanja jugoslovanska republika Makedonija«, hkrati pa se je strinjala s pogajanji o sporu glede imena, ki so jih podprli ZN. Leta 1995 je Grčija odpravila 20-mesečni trgovinski embargo in obe državi sta se dogovorili za normalizacijo odnosov, vendar je vprašanje imena ostalo nerešeno. Z uveljavitvijo prespanskega dogovora </w:t>
      </w:r>
      <w:r w:rsidRPr="00DE68DE">
        <w:rPr>
          <w:rFonts w:ascii="Arial" w:hAnsi="Arial" w:cs="Arial"/>
          <w:sz w:val="20"/>
          <w:szCs w:val="20"/>
          <w:lang w:eastAsia="en-GB"/>
        </w:rPr>
        <w:lastRenderedPageBreak/>
        <w:t>se je spor med državama končal, uradno ime Makedonije pa je od februarja 2019 Republika Severna Makedonija</w:t>
      </w:r>
      <w:r w:rsidR="005A639A">
        <w:rPr>
          <w:rFonts w:ascii="Arial" w:hAnsi="Arial" w:cs="Arial"/>
          <w:sz w:val="20"/>
          <w:szCs w:val="20"/>
          <w:lang w:eastAsia="en-GB"/>
        </w:rPr>
        <w:t xml:space="preserve"> oz. kratko Severna Makedonija</w:t>
      </w:r>
      <w:r w:rsidRPr="00DE68DE">
        <w:rPr>
          <w:rFonts w:ascii="Arial" w:hAnsi="Arial" w:cs="Arial"/>
          <w:sz w:val="20"/>
          <w:szCs w:val="20"/>
          <w:lang w:eastAsia="en-GB"/>
        </w:rPr>
        <w:t xml:space="preserve">. </w:t>
      </w:r>
      <w:r w:rsidRPr="00DE68DE">
        <w:rPr>
          <w:rFonts w:ascii="Arial" w:hAnsi="Arial" w:cs="Arial"/>
          <w:bCs/>
          <w:sz w:val="20"/>
          <w:szCs w:val="20"/>
          <w:shd w:val="clear" w:color="auto" w:fill="FFFFFF"/>
        </w:rPr>
        <w:t xml:space="preserve">29 članic zveze Nato je 6. februarja 2019 podpisalo protokol o pristopu </w:t>
      </w:r>
      <w:r w:rsidR="005A639A">
        <w:rPr>
          <w:rFonts w:ascii="Arial" w:hAnsi="Arial" w:cs="Arial"/>
          <w:bCs/>
          <w:sz w:val="20"/>
          <w:szCs w:val="20"/>
          <w:shd w:val="clear" w:color="auto" w:fill="FFFFFF"/>
        </w:rPr>
        <w:t xml:space="preserve">Severne </w:t>
      </w:r>
      <w:r w:rsidRPr="00DE68DE">
        <w:rPr>
          <w:rFonts w:ascii="Arial" w:hAnsi="Arial" w:cs="Arial"/>
          <w:bCs/>
          <w:sz w:val="20"/>
          <w:szCs w:val="20"/>
          <w:shd w:val="clear" w:color="auto" w:fill="FFFFFF"/>
        </w:rPr>
        <w:t>Makedonije k zavezništvu</w:t>
      </w:r>
      <w:r w:rsidRPr="00DE68DE">
        <w:rPr>
          <w:rStyle w:val="Sprotnaopomba-sklic"/>
          <w:rFonts w:ascii="Arial" w:hAnsi="Arial" w:cs="Arial"/>
          <w:sz w:val="20"/>
          <w:szCs w:val="20"/>
          <w:lang w:eastAsia="en-GB"/>
        </w:rPr>
        <w:t xml:space="preserve"> </w:t>
      </w:r>
      <w:r w:rsidRPr="00DE68DE">
        <w:rPr>
          <w:rStyle w:val="Sprotnaopomba-sklic"/>
          <w:rFonts w:ascii="Arial" w:hAnsi="Arial" w:cs="Arial"/>
          <w:sz w:val="20"/>
          <w:szCs w:val="20"/>
          <w:lang w:eastAsia="en-GB"/>
        </w:rPr>
        <w:footnoteReference w:id="246"/>
      </w:r>
      <w:r w:rsidRPr="00DE68DE">
        <w:rPr>
          <w:rFonts w:ascii="Arial" w:hAnsi="Arial" w:cs="Arial"/>
          <w:sz w:val="20"/>
          <w:szCs w:val="20"/>
          <w:lang w:eastAsia="en-GB"/>
        </w:rPr>
        <w:t xml:space="preserve">. </w:t>
      </w:r>
    </w:p>
    <w:p w14:paraId="08D1A999" w14:textId="77777777" w:rsidR="00A9669A" w:rsidRPr="00DE68DE" w:rsidRDefault="00A9669A" w:rsidP="00DE68DE">
      <w:pPr>
        <w:spacing w:after="0" w:line="288" w:lineRule="auto"/>
        <w:jc w:val="both"/>
        <w:rPr>
          <w:rFonts w:ascii="Arial" w:hAnsi="Arial" w:cs="Arial"/>
          <w:sz w:val="20"/>
          <w:szCs w:val="20"/>
          <w:lang w:eastAsia="en-GB"/>
        </w:rPr>
      </w:pPr>
    </w:p>
    <w:p w14:paraId="6E63F618" w14:textId="77777777" w:rsidR="00A9669A" w:rsidRPr="00DE68DE" w:rsidRDefault="00A9669A" w:rsidP="00DE68DE">
      <w:pPr>
        <w:spacing w:after="0" w:line="288" w:lineRule="auto"/>
        <w:jc w:val="both"/>
        <w:rPr>
          <w:rFonts w:ascii="Arial" w:hAnsi="Arial" w:cs="Arial"/>
          <w:sz w:val="20"/>
          <w:szCs w:val="20"/>
          <w:lang w:eastAsia="en-GB"/>
        </w:rPr>
      </w:pPr>
      <w:r w:rsidRPr="00DE68DE">
        <w:rPr>
          <w:rFonts w:ascii="Arial" w:hAnsi="Arial" w:cs="Arial"/>
          <w:sz w:val="20"/>
          <w:szCs w:val="20"/>
          <w:lang w:eastAsia="en-GB"/>
        </w:rPr>
        <w:t>Ustava Severne Makedonije je bila sprejeta 17. novembra 1991 in nato večkrat spremenjena, zadnjič leta 2019, zaradi grške zahteve po spremembi mena, s čimer ji je bilo omogočeno približevanje evro-atlantskim integracijam</w:t>
      </w:r>
      <w:r w:rsidRPr="00DE68DE">
        <w:rPr>
          <w:rStyle w:val="Sprotnaopomba-sklic"/>
          <w:rFonts w:ascii="Arial" w:hAnsi="Arial" w:cs="Arial"/>
          <w:sz w:val="20"/>
          <w:szCs w:val="20"/>
          <w:lang w:eastAsia="en-GB"/>
        </w:rPr>
        <w:footnoteReference w:id="247"/>
      </w:r>
      <w:r w:rsidRPr="00DE68DE">
        <w:rPr>
          <w:rFonts w:ascii="Arial" w:hAnsi="Arial" w:cs="Arial"/>
          <w:sz w:val="20"/>
          <w:szCs w:val="20"/>
          <w:lang w:eastAsia="en-GB"/>
        </w:rPr>
        <w:t>. Ustava je vrhovni zakon in določa organizacijo državne oblasti, delitev oblasti in pravice državljanov. Severna Makedonija je suverena, neodvisna, demokratična in socialna država z nedeljivim in neodtujljivim ozemljem, čeprav so v skladu z ustavo predvidene spremembe njenih meja</w:t>
      </w:r>
      <w:r w:rsidRPr="00DE68DE">
        <w:rPr>
          <w:rStyle w:val="Sprotnaopomba-sklic"/>
          <w:rFonts w:ascii="Arial" w:hAnsi="Arial" w:cs="Arial"/>
          <w:sz w:val="20"/>
          <w:szCs w:val="20"/>
          <w:lang w:eastAsia="en-GB"/>
        </w:rPr>
        <w:footnoteReference w:id="248"/>
      </w:r>
      <w:r w:rsidRPr="00DE68DE">
        <w:rPr>
          <w:rFonts w:ascii="Arial" w:hAnsi="Arial" w:cs="Arial"/>
          <w:sz w:val="20"/>
          <w:szCs w:val="20"/>
          <w:lang w:eastAsia="en-GB"/>
        </w:rPr>
        <w:t>.</w:t>
      </w:r>
    </w:p>
    <w:p w14:paraId="0BE4FAAC" w14:textId="77777777" w:rsidR="00A9669A" w:rsidRPr="00DE68DE" w:rsidRDefault="00A9669A" w:rsidP="00DE68DE">
      <w:pPr>
        <w:spacing w:after="0" w:line="288" w:lineRule="auto"/>
        <w:jc w:val="both"/>
        <w:rPr>
          <w:rFonts w:ascii="Arial" w:hAnsi="Arial" w:cs="Arial"/>
          <w:sz w:val="20"/>
          <w:szCs w:val="20"/>
          <w:lang w:eastAsia="en-GB"/>
        </w:rPr>
      </w:pPr>
    </w:p>
    <w:p w14:paraId="6A714703" w14:textId="77777777" w:rsidR="00A9669A" w:rsidRPr="00DE68DE" w:rsidRDefault="00A9669A" w:rsidP="00DE68DE">
      <w:pPr>
        <w:spacing w:after="0" w:line="288" w:lineRule="auto"/>
        <w:jc w:val="both"/>
        <w:rPr>
          <w:rFonts w:ascii="Arial" w:hAnsi="Arial" w:cs="Arial"/>
          <w:sz w:val="20"/>
          <w:szCs w:val="20"/>
          <w:lang w:eastAsia="en-GB"/>
        </w:rPr>
      </w:pPr>
      <w:r w:rsidRPr="00DE68DE">
        <w:rPr>
          <w:rFonts w:ascii="Arial" w:hAnsi="Arial" w:cs="Arial"/>
          <w:sz w:val="20"/>
          <w:szCs w:val="20"/>
          <w:lang w:eastAsia="en-GB"/>
        </w:rPr>
        <w:t>Pravni okvir varstva človekovih pravic je usklajen z evropskimi standardi. Država je naredila pomemben korak k dodatni uskladitvi z evropskimi standardi, ko je postala opazovalka v Agenciji za temeljne pravice FRA. Severna Makedonija je ratificirala Istanbulsko konvencijo, olajšala delo medijev, nadgrajuje pravni okvir za preprečevanje diskriminacije ter vzpostavlja mehanizem zunanje kontrole policije</w:t>
      </w:r>
      <w:r w:rsidRPr="00DE68DE">
        <w:rPr>
          <w:rStyle w:val="Sprotnaopomba-sklic"/>
          <w:rFonts w:ascii="Arial" w:hAnsi="Arial" w:cs="Arial"/>
          <w:sz w:val="20"/>
          <w:szCs w:val="20"/>
          <w:lang w:eastAsia="en-GB"/>
        </w:rPr>
        <w:footnoteReference w:id="249"/>
      </w:r>
      <w:r w:rsidRPr="00DE68DE">
        <w:rPr>
          <w:rFonts w:ascii="Arial" w:hAnsi="Arial" w:cs="Arial"/>
          <w:sz w:val="20"/>
          <w:szCs w:val="20"/>
          <w:lang w:eastAsia="en-GB"/>
        </w:rPr>
        <w:t xml:space="preserve">. </w:t>
      </w:r>
    </w:p>
    <w:p w14:paraId="16BE3694" w14:textId="77777777" w:rsidR="00A9669A" w:rsidRPr="00DE68DE" w:rsidRDefault="00A9669A" w:rsidP="00DE68DE">
      <w:pPr>
        <w:spacing w:after="0" w:line="288" w:lineRule="auto"/>
        <w:jc w:val="both"/>
        <w:rPr>
          <w:rFonts w:ascii="Arial" w:hAnsi="Arial" w:cs="Arial"/>
          <w:sz w:val="20"/>
          <w:szCs w:val="20"/>
          <w:lang w:eastAsia="en-GB"/>
        </w:rPr>
      </w:pPr>
    </w:p>
    <w:p w14:paraId="1A40823E" w14:textId="77777777" w:rsidR="00A9669A" w:rsidRPr="00DE68DE" w:rsidRDefault="00A9669A" w:rsidP="00DE68DE">
      <w:pPr>
        <w:spacing w:after="0" w:line="288" w:lineRule="auto"/>
        <w:jc w:val="both"/>
        <w:rPr>
          <w:rFonts w:ascii="Arial" w:hAnsi="Arial" w:cs="Arial"/>
          <w:sz w:val="20"/>
          <w:szCs w:val="20"/>
          <w:lang w:eastAsia="en-GB"/>
        </w:rPr>
      </w:pPr>
      <w:r w:rsidRPr="00DE68DE">
        <w:rPr>
          <w:rFonts w:ascii="Arial" w:hAnsi="Arial" w:cs="Arial"/>
          <w:sz w:val="20"/>
          <w:szCs w:val="20"/>
          <w:lang w:eastAsia="en-GB"/>
        </w:rPr>
        <w:t>Na podlagi poročila Evropske komisije o Severni Makedoniji za leto 2020 je država nadaljevala s konsolidacijo demokratičnega upravljanja. Nekaj napredka je še potrebnega pri reformi javne uprave</w:t>
      </w:r>
      <w:r w:rsidRPr="00DE68DE">
        <w:rPr>
          <w:rStyle w:val="Sprotnaopomba-sklic"/>
          <w:rFonts w:ascii="Arial" w:hAnsi="Arial" w:cs="Arial"/>
          <w:sz w:val="20"/>
          <w:szCs w:val="20"/>
          <w:lang w:eastAsia="en-GB"/>
        </w:rPr>
        <w:footnoteReference w:id="250"/>
      </w:r>
      <w:r w:rsidRPr="00DE68DE">
        <w:rPr>
          <w:rFonts w:ascii="Arial" w:hAnsi="Arial" w:cs="Arial"/>
          <w:sz w:val="20"/>
          <w:szCs w:val="20"/>
          <w:lang w:eastAsia="en-GB"/>
        </w:rPr>
        <w:t>. Precejšen napredek je opazen pri krepitvi neodvisnosti sodstva ter odpravljanju policijske nekaznovanosti</w:t>
      </w:r>
      <w:r w:rsidRPr="00DE68DE">
        <w:rPr>
          <w:rStyle w:val="Sprotnaopomba-sklic"/>
          <w:rFonts w:ascii="Arial" w:hAnsi="Arial" w:cs="Arial"/>
          <w:sz w:val="20"/>
          <w:szCs w:val="20"/>
          <w:lang w:eastAsia="en-GB"/>
        </w:rPr>
        <w:footnoteReference w:id="251"/>
      </w:r>
      <w:r w:rsidRPr="00DE68DE">
        <w:rPr>
          <w:rFonts w:ascii="Arial" w:hAnsi="Arial" w:cs="Arial"/>
          <w:sz w:val="20"/>
          <w:szCs w:val="20"/>
          <w:lang w:eastAsia="en-GB"/>
        </w:rPr>
        <w:t>.</w:t>
      </w:r>
    </w:p>
    <w:p w14:paraId="37D13A06" w14:textId="77777777" w:rsidR="00A9669A" w:rsidRPr="00DE68DE" w:rsidRDefault="00A9669A" w:rsidP="00DE68DE">
      <w:pPr>
        <w:spacing w:after="0" w:line="288" w:lineRule="auto"/>
        <w:jc w:val="both"/>
        <w:rPr>
          <w:rFonts w:ascii="Arial" w:hAnsi="Arial" w:cs="Arial"/>
          <w:sz w:val="20"/>
          <w:szCs w:val="20"/>
          <w:lang w:eastAsia="en-GB"/>
        </w:rPr>
      </w:pPr>
    </w:p>
    <w:p w14:paraId="70ABC62D" w14:textId="77777777" w:rsidR="00A9669A" w:rsidRPr="00DE68DE" w:rsidRDefault="00A9669A" w:rsidP="00DE68DE">
      <w:pPr>
        <w:spacing w:after="0" w:line="288" w:lineRule="auto"/>
        <w:jc w:val="both"/>
        <w:rPr>
          <w:rFonts w:ascii="Arial" w:hAnsi="Arial" w:cs="Arial"/>
          <w:sz w:val="20"/>
          <w:szCs w:val="20"/>
          <w:lang w:eastAsia="en-GB"/>
        </w:rPr>
      </w:pPr>
      <w:r w:rsidRPr="00DE68DE">
        <w:rPr>
          <w:rFonts w:ascii="Arial" w:hAnsi="Arial" w:cs="Arial"/>
          <w:sz w:val="20"/>
          <w:szCs w:val="20"/>
          <w:lang w:eastAsia="en-GB"/>
        </w:rPr>
        <w:t>Ustava zagotavlja svobodo zbiranja in združevanja, država to pravico spoštuje. Medijsko okolje se izboljšuje. Ni poročil, da država nadzoruje splet ali omejuje dostop do spleta. Ustava zagotavlja svobodo gibanja, država jo spoštuje</w:t>
      </w:r>
      <w:r w:rsidRPr="00DE68DE">
        <w:rPr>
          <w:rStyle w:val="Sprotnaopomba-sklic"/>
          <w:rFonts w:ascii="Arial" w:hAnsi="Arial" w:cs="Arial"/>
          <w:sz w:val="20"/>
          <w:szCs w:val="20"/>
          <w:lang w:eastAsia="en-GB"/>
        </w:rPr>
        <w:footnoteReference w:id="252"/>
      </w:r>
      <w:r w:rsidRPr="00DE68DE">
        <w:rPr>
          <w:rFonts w:ascii="Arial" w:hAnsi="Arial" w:cs="Arial"/>
          <w:sz w:val="20"/>
          <w:szCs w:val="20"/>
          <w:lang w:eastAsia="en-GB"/>
        </w:rPr>
        <w:t>.</w:t>
      </w:r>
    </w:p>
    <w:p w14:paraId="08DEAFED" w14:textId="77777777" w:rsidR="00A9669A" w:rsidRPr="00DE68DE" w:rsidRDefault="00A9669A" w:rsidP="00DE68DE">
      <w:pPr>
        <w:spacing w:after="0" w:line="288" w:lineRule="auto"/>
        <w:jc w:val="both"/>
        <w:rPr>
          <w:rFonts w:ascii="Arial" w:hAnsi="Arial" w:cs="Arial"/>
          <w:sz w:val="20"/>
          <w:szCs w:val="20"/>
          <w:lang w:eastAsia="en-GB"/>
        </w:rPr>
      </w:pPr>
    </w:p>
    <w:p w14:paraId="620FC913" w14:textId="6CEA0C8E" w:rsidR="00A9669A" w:rsidRPr="00DE68DE" w:rsidRDefault="00A9669A" w:rsidP="00DE68DE">
      <w:pPr>
        <w:spacing w:after="0" w:line="288" w:lineRule="auto"/>
        <w:jc w:val="both"/>
        <w:rPr>
          <w:rFonts w:ascii="Arial" w:hAnsi="Arial" w:cs="Arial"/>
          <w:sz w:val="20"/>
          <w:szCs w:val="20"/>
          <w:lang w:eastAsia="en-GB"/>
        </w:rPr>
      </w:pPr>
      <w:r w:rsidRPr="00DE68DE">
        <w:rPr>
          <w:rFonts w:ascii="Arial" w:hAnsi="Arial" w:cs="Arial"/>
          <w:sz w:val="20"/>
          <w:szCs w:val="20"/>
          <w:lang w:eastAsia="en-GB"/>
        </w:rPr>
        <w:t>Država sodeluje z Visokim komisariatom ZN za begunce (UNHCR), Mednarodno organizacijo za migracije (IOM) in drugimi humanitarnimi organizacijami na področju zagotavljanja zaščite in oskrbe notranje razseljenih oseb, beguncev, vrnjenih beguncev, prosilcev za mednarodno zaščito in oseb brez državljanstva, še vedno pa ni sprejela nove strategije o vključevanju beguncev. Poročil o kršitvi načela nevračanja ni bilo</w:t>
      </w:r>
      <w:r w:rsidRPr="00DE68DE">
        <w:rPr>
          <w:rStyle w:val="Sprotnaopomba-sklic"/>
          <w:rFonts w:ascii="Arial" w:hAnsi="Arial" w:cs="Arial"/>
          <w:sz w:val="20"/>
          <w:szCs w:val="20"/>
          <w:lang w:eastAsia="en-GB"/>
        </w:rPr>
        <w:footnoteReference w:id="253"/>
      </w:r>
      <w:r w:rsidRPr="00DE68DE">
        <w:rPr>
          <w:rFonts w:ascii="Arial" w:hAnsi="Arial" w:cs="Arial"/>
          <w:sz w:val="20"/>
          <w:szCs w:val="20"/>
          <w:lang w:eastAsia="en-GB"/>
        </w:rPr>
        <w:t xml:space="preserve">.  </w:t>
      </w:r>
    </w:p>
    <w:p w14:paraId="12A1BDAA" w14:textId="77777777" w:rsidR="00A9669A" w:rsidRPr="00DE68DE" w:rsidRDefault="00A9669A" w:rsidP="00DE68DE">
      <w:pPr>
        <w:spacing w:after="0" w:line="288" w:lineRule="auto"/>
        <w:jc w:val="both"/>
        <w:rPr>
          <w:rFonts w:ascii="Arial" w:hAnsi="Arial" w:cs="Arial"/>
          <w:sz w:val="20"/>
          <w:szCs w:val="20"/>
          <w:lang w:eastAsia="en-GB"/>
        </w:rPr>
      </w:pPr>
    </w:p>
    <w:p w14:paraId="61F5DB7A" w14:textId="0477E614" w:rsidR="00A9669A" w:rsidRDefault="00A9669A" w:rsidP="00DE68DE">
      <w:pPr>
        <w:spacing w:after="0" w:line="288" w:lineRule="auto"/>
        <w:jc w:val="both"/>
        <w:rPr>
          <w:rFonts w:ascii="Arial" w:hAnsi="Arial" w:cs="Arial"/>
          <w:spacing w:val="-4"/>
          <w:sz w:val="20"/>
          <w:szCs w:val="20"/>
          <w:shd w:val="clear" w:color="auto" w:fill="FFFFFF"/>
        </w:rPr>
      </w:pPr>
      <w:r w:rsidRPr="00DE68DE">
        <w:rPr>
          <w:rFonts w:ascii="Arial" w:hAnsi="Arial" w:cs="Arial"/>
          <w:spacing w:val="-4"/>
          <w:sz w:val="20"/>
          <w:szCs w:val="20"/>
          <w:shd w:val="clear" w:color="auto" w:fill="FFFFFF"/>
        </w:rPr>
        <w:t>Ustava in zakonodaja prepovedujeta diskriminacijo na podlagi spolne usmerjenosti in spolne identitete. Leta 2019 je bila organizirana prva Parada ponosa, ki je minila brez incidentov in s podporo države ter širokim medijskim poročanjem</w:t>
      </w:r>
      <w:r w:rsidRPr="00DE68DE">
        <w:rPr>
          <w:rStyle w:val="Sprotnaopomba-sklic"/>
          <w:rFonts w:ascii="Arial" w:hAnsi="Arial" w:cs="Arial"/>
          <w:spacing w:val="-4"/>
          <w:sz w:val="20"/>
          <w:szCs w:val="20"/>
          <w:shd w:val="clear" w:color="auto" w:fill="FFFFFF"/>
        </w:rPr>
        <w:footnoteReference w:id="254"/>
      </w:r>
      <w:r w:rsidRPr="00DE68DE">
        <w:rPr>
          <w:rFonts w:ascii="Arial" w:hAnsi="Arial" w:cs="Arial"/>
          <w:spacing w:val="-4"/>
          <w:sz w:val="20"/>
          <w:szCs w:val="20"/>
          <w:shd w:val="clear" w:color="auto" w:fill="FFFFFF"/>
        </w:rPr>
        <w:t>.</w:t>
      </w:r>
    </w:p>
    <w:p w14:paraId="12641C7C" w14:textId="77777777" w:rsidR="00DE68DE" w:rsidRDefault="00DE68DE" w:rsidP="00DE68DE">
      <w:pPr>
        <w:spacing w:after="0" w:line="288" w:lineRule="auto"/>
        <w:jc w:val="both"/>
        <w:rPr>
          <w:rFonts w:ascii="Arial" w:hAnsi="Arial" w:cs="Arial"/>
          <w:iCs/>
          <w:sz w:val="20"/>
          <w:szCs w:val="20"/>
        </w:rPr>
      </w:pPr>
    </w:p>
    <w:p w14:paraId="2FF1C46B" w14:textId="25A57A98" w:rsidR="00A9669A" w:rsidRDefault="00A9669A" w:rsidP="00DE68DE">
      <w:pPr>
        <w:spacing w:after="0" w:line="288" w:lineRule="auto"/>
        <w:jc w:val="both"/>
        <w:rPr>
          <w:rFonts w:ascii="Arial" w:hAnsi="Arial" w:cs="Arial"/>
          <w:sz w:val="20"/>
          <w:szCs w:val="20"/>
          <w:lang w:eastAsia="sl-SI"/>
        </w:rPr>
      </w:pPr>
      <w:r w:rsidRPr="00DE68DE">
        <w:rPr>
          <w:rFonts w:ascii="Arial" w:hAnsi="Arial" w:cs="Arial"/>
          <w:iCs/>
          <w:sz w:val="20"/>
          <w:szCs w:val="20"/>
        </w:rPr>
        <w:lastRenderedPageBreak/>
        <w:t>V letu 2020 je v Evropski uniji za mednarodno zaščito zaprosilo 1395 državljanov Severne Makedonije, njihove prošnje so bile v 98 odstotkih zavrnjene na prvi stopnji</w:t>
      </w:r>
      <w:r w:rsidRPr="00DE68DE">
        <w:rPr>
          <w:rStyle w:val="Sprotnaopomba-sklic"/>
          <w:rFonts w:ascii="Arial" w:hAnsi="Arial" w:cs="Arial"/>
          <w:iCs/>
          <w:sz w:val="20"/>
          <w:szCs w:val="20"/>
        </w:rPr>
        <w:footnoteReference w:id="255"/>
      </w:r>
      <w:r w:rsidRPr="00DE68DE">
        <w:rPr>
          <w:rFonts w:ascii="Arial" w:hAnsi="Arial" w:cs="Arial"/>
          <w:iCs/>
          <w:sz w:val="20"/>
          <w:szCs w:val="20"/>
        </w:rPr>
        <w:t xml:space="preserve">. Severna Makedonija </w:t>
      </w:r>
      <w:r w:rsidRPr="00DE68DE">
        <w:rPr>
          <w:rFonts w:ascii="Arial" w:hAnsi="Arial" w:cs="Arial"/>
          <w:sz w:val="20"/>
          <w:szCs w:val="20"/>
        </w:rPr>
        <w:t xml:space="preserve">je uvrščena na </w:t>
      </w:r>
      <w:r w:rsidRPr="00DE68DE">
        <w:rPr>
          <w:rFonts w:ascii="Arial" w:hAnsi="Arial" w:cs="Arial"/>
          <w:sz w:val="20"/>
          <w:szCs w:val="20"/>
          <w:lang w:eastAsia="sl-SI"/>
        </w:rPr>
        <w:t>nacionalne sezname varnih držav izvora Avstrije, Belgije, Hrvaške, Cipra, Češke, Danske, Estonije, Francije, Finske, Nemčije, Madžarske, Islandije, Irske, Italije, Luksemburga, Nizozemske, Švedske in Švice</w:t>
      </w:r>
      <w:r w:rsidRPr="00DE68DE">
        <w:rPr>
          <w:rStyle w:val="Sprotnaopomba-sklic"/>
          <w:rFonts w:ascii="Arial" w:hAnsi="Arial" w:cs="Arial"/>
          <w:sz w:val="20"/>
          <w:szCs w:val="20"/>
          <w:lang w:eastAsia="sl-SI"/>
        </w:rPr>
        <w:footnoteReference w:id="256"/>
      </w:r>
      <w:r w:rsidRPr="00DE68DE">
        <w:rPr>
          <w:rFonts w:ascii="Arial" w:hAnsi="Arial" w:cs="Arial"/>
          <w:sz w:val="20"/>
          <w:szCs w:val="20"/>
          <w:lang w:eastAsia="sl-SI"/>
        </w:rPr>
        <w:t>.</w:t>
      </w:r>
    </w:p>
    <w:p w14:paraId="585CDFE0" w14:textId="77777777" w:rsidR="00DE68DE" w:rsidRPr="00DE68DE" w:rsidRDefault="00DE68DE" w:rsidP="00DE68DE">
      <w:pPr>
        <w:spacing w:after="0" w:line="288" w:lineRule="auto"/>
        <w:jc w:val="both"/>
        <w:rPr>
          <w:rFonts w:ascii="Arial" w:hAnsi="Arial" w:cs="Arial"/>
          <w:iCs/>
          <w:sz w:val="20"/>
          <w:szCs w:val="20"/>
        </w:rPr>
      </w:pPr>
    </w:p>
    <w:p w14:paraId="69090254" w14:textId="77777777" w:rsidR="00A9669A" w:rsidRPr="00DE68DE" w:rsidRDefault="00A9669A" w:rsidP="00DE68DE">
      <w:pPr>
        <w:autoSpaceDE w:val="0"/>
        <w:autoSpaceDN w:val="0"/>
        <w:adjustRightInd w:val="0"/>
        <w:spacing w:after="0" w:line="288" w:lineRule="auto"/>
        <w:jc w:val="both"/>
        <w:rPr>
          <w:rFonts w:ascii="Arial" w:hAnsi="Arial" w:cs="Arial"/>
          <w:sz w:val="20"/>
          <w:szCs w:val="20"/>
        </w:rPr>
      </w:pPr>
      <w:r w:rsidRPr="00DE68DE">
        <w:rPr>
          <w:rFonts w:ascii="Arial" w:hAnsi="Arial" w:cs="Arial"/>
          <w:sz w:val="20"/>
          <w:szCs w:val="20"/>
          <w:lang w:eastAsia="en-GB"/>
        </w:rPr>
        <w:t xml:space="preserve">Na splošno in redno v Severni Makedoniji ni preganjanja, mučenja ali nečloveškega ali ponižujočega ravnanja ali kaznovanja </w:t>
      </w:r>
      <w:r w:rsidRPr="00DE68DE">
        <w:rPr>
          <w:rFonts w:ascii="Arial" w:hAnsi="Arial" w:cs="Arial"/>
          <w:sz w:val="20"/>
          <w:szCs w:val="20"/>
        </w:rPr>
        <w:t>in ni ogroženosti zaradi vsesplošnega nasilja v razmerah mednarodnega ali notranjega oboroženega spopada. Severna Makedonija se lahko šteje za varno državo izvora.</w:t>
      </w:r>
    </w:p>
    <w:p w14:paraId="19AB38F8" w14:textId="77777777" w:rsidR="00A9669A" w:rsidRPr="00DE68DE" w:rsidRDefault="00A9669A" w:rsidP="00A9669A">
      <w:pPr>
        <w:spacing w:line="240" w:lineRule="auto"/>
        <w:jc w:val="both"/>
        <w:rPr>
          <w:rFonts w:ascii="Arial" w:hAnsi="Arial" w:cs="Arial"/>
          <w:sz w:val="20"/>
          <w:szCs w:val="20"/>
        </w:rPr>
      </w:pPr>
    </w:p>
    <w:p w14:paraId="58B53D83" w14:textId="77777777" w:rsidR="00A9669A" w:rsidRPr="00DE68DE" w:rsidRDefault="00A9669A" w:rsidP="00A9669A">
      <w:pPr>
        <w:spacing w:line="240" w:lineRule="auto"/>
        <w:jc w:val="both"/>
        <w:rPr>
          <w:rFonts w:ascii="Arial" w:hAnsi="Arial" w:cs="Arial"/>
          <w:sz w:val="20"/>
          <w:szCs w:val="20"/>
        </w:rPr>
      </w:pPr>
    </w:p>
    <w:p w14:paraId="3C05A601" w14:textId="77777777" w:rsidR="00A9669A" w:rsidRPr="00DE68DE" w:rsidRDefault="00A9669A" w:rsidP="00A9669A">
      <w:pPr>
        <w:spacing w:line="240" w:lineRule="auto"/>
        <w:jc w:val="both"/>
        <w:rPr>
          <w:rFonts w:ascii="Arial" w:hAnsi="Arial" w:cs="Arial"/>
          <w:sz w:val="20"/>
          <w:szCs w:val="20"/>
        </w:rPr>
      </w:pPr>
      <w:r w:rsidRPr="00DE68DE">
        <w:rPr>
          <w:rFonts w:ascii="Arial" w:hAnsi="Arial" w:cs="Arial"/>
          <w:sz w:val="20"/>
          <w:szCs w:val="20"/>
        </w:rPr>
        <w:t>Viri:</w:t>
      </w:r>
    </w:p>
    <w:p w14:paraId="3FBE3EEB" w14:textId="77777777" w:rsidR="00A9669A" w:rsidRPr="00DE68DE" w:rsidRDefault="00A9669A" w:rsidP="00990781">
      <w:pPr>
        <w:pStyle w:val="Odstavekseznama"/>
        <w:numPr>
          <w:ilvl w:val="0"/>
          <w:numId w:val="24"/>
        </w:numPr>
        <w:spacing w:after="200"/>
        <w:contextualSpacing/>
        <w:jc w:val="both"/>
        <w:rPr>
          <w:rFonts w:ascii="Arial" w:hAnsi="Arial" w:cs="Arial"/>
          <w:sz w:val="20"/>
          <w:szCs w:val="20"/>
        </w:rPr>
      </w:pPr>
      <w:r w:rsidRPr="00DE68DE">
        <w:rPr>
          <w:rFonts w:ascii="Arial" w:hAnsi="Arial" w:cs="Arial"/>
          <w:sz w:val="20"/>
          <w:szCs w:val="20"/>
        </w:rPr>
        <w:t xml:space="preserve">CIA. The World Factbook. North Macedonia, zadnjič posodobljeno 22. 9. 2021. </w:t>
      </w:r>
      <w:hyperlink r:id="rId124" w:history="1">
        <w:r w:rsidRPr="00DE68DE">
          <w:rPr>
            <w:rStyle w:val="Hiperpovezava"/>
            <w:rFonts w:ascii="Arial" w:hAnsi="Arial" w:cs="Arial"/>
            <w:sz w:val="20"/>
            <w:szCs w:val="20"/>
          </w:rPr>
          <w:t>https://www.cia.gov/the-world-factbook/countries/north-macedonia/</w:t>
        </w:r>
      </w:hyperlink>
      <w:r w:rsidRPr="00DE68DE">
        <w:rPr>
          <w:rFonts w:ascii="Arial" w:hAnsi="Arial" w:cs="Arial"/>
          <w:sz w:val="20"/>
          <w:szCs w:val="20"/>
        </w:rPr>
        <w:t xml:space="preserve"> (dosegljivo 10. 10. 2021)</w:t>
      </w:r>
    </w:p>
    <w:p w14:paraId="00808CF3" w14:textId="77777777" w:rsidR="00A9669A" w:rsidRPr="00DE68DE" w:rsidRDefault="00A9669A" w:rsidP="00990781">
      <w:pPr>
        <w:pStyle w:val="Odstavekseznama"/>
        <w:numPr>
          <w:ilvl w:val="0"/>
          <w:numId w:val="24"/>
        </w:numPr>
        <w:spacing w:after="200"/>
        <w:contextualSpacing/>
        <w:jc w:val="both"/>
        <w:rPr>
          <w:rFonts w:ascii="Arial" w:hAnsi="Arial" w:cs="Arial"/>
          <w:sz w:val="20"/>
          <w:szCs w:val="20"/>
        </w:rPr>
      </w:pPr>
      <w:r w:rsidRPr="00DE68DE">
        <w:rPr>
          <w:rFonts w:ascii="Arial" w:hAnsi="Arial" w:cs="Arial"/>
          <w:sz w:val="20"/>
          <w:szCs w:val="20"/>
        </w:rPr>
        <w:t xml:space="preserve">USDOS. </w:t>
      </w:r>
      <w:r w:rsidRPr="00DE68DE">
        <w:rPr>
          <w:rFonts w:ascii="Arial" w:hAnsi="Arial" w:cs="Arial"/>
          <w:i/>
          <w:sz w:val="20"/>
          <w:szCs w:val="20"/>
        </w:rPr>
        <w:t>2020 Country Reports on Human Rights Practices: North Macedonia</w:t>
      </w:r>
      <w:r w:rsidRPr="00DE68DE">
        <w:rPr>
          <w:rFonts w:ascii="Arial" w:hAnsi="Arial" w:cs="Arial"/>
          <w:sz w:val="20"/>
          <w:szCs w:val="20"/>
        </w:rPr>
        <w:t xml:space="preserve">, 30. 3. 2021. </w:t>
      </w:r>
      <w:hyperlink r:id="rId125" w:history="1">
        <w:r w:rsidRPr="00DE68DE">
          <w:rPr>
            <w:rStyle w:val="Hiperpovezava"/>
            <w:rFonts w:ascii="Arial" w:hAnsi="Arial" w:cs="Arial"/>
            <w:sz w:val="20"/>
            <w:szCs w:val="20"/>
          </w:rPr>
          <w:t>https://www.state.gov/reports/2020-country-reports-on-human-rights-practices/north-macedonia/</w:t>
        </w:r>
      </w:hyperlink>
      <w:r w:rsidRPr="00DE68DE">
        <w:rPr>
          <w:rFonts w:ascii="Arial" w:hAnsi="Arial" w:cs="Arial"/>
          <w:sz w:val="20"/>
          <w:szCs w:val="20"/>
        </w:rPr>
        <w:t xml:space="preserve"> (dosegljivo 10. 10. 2021)</w:t>
      </w:r>
    </w:p>
    <w:p w14:paraId="5EABF601" w14:textId="77777777" w:rsidR="00A9669A" w:rsidRPr="00DE68DE" w:rsidRDefault="00A9669A" w:rsidP="00990781">
      <w:pPr>
        <w:pStyle w:val="Odstavekseznama"/>
        <w:numPr>
          <w:ilvl w:val="0"/>
          <w:numId w:val="24"/>
        </w:numPr>
        <w:spacing w:after="200"/>
        <w:contextualSpacing/>
        <w:jc w:val="both"/>
        <w:rPr>
          <w:rFonts w:ascii="Arial" w:hAnsi="Arial" w:cs="Arial"/>
          <w:sz w:val="20"/>
          <w:szCs w:val="20"/>
        </w:rPr>
      </w:pPr>
      <w:r w:rsidRPr="00DE68DE">
        <w:rPr>
          <w:rFonts w:ascii="Arial" w:hAnsi="Arial" w:cs="Arial"/>
          <w:sz w:val="20"/>
          <w:szCs w:val="20"/>
        </w:rPr>
        <w:t xml:space="preserve">Legislationonline. Constitutions, nedatirano.  </w:t>
      </w:r>
      <w:hyperlink r:id="rId126" w:history="1">
        <w:r w:rsidRPr="00DE68DE">
          <w:rPr>
            <w:rStyle w:val="Hiperpovezava"/>
            <w:rFonts w:ascii="Arial" w:hAnsi="Arial" w:cs="Arial"/>
            <w:sz w:val="20"/>
            <w:szCs w:val="20"/>
          </w:rPr>
          <w:t>https://www.legislationline.org/documents/section/constitutions/country/31/North%20Macedonia/show</w:t>
        </w:r>
      </w:hyperlink>
      <w:r w:rsidRPr="00DE68DE">
        <w:rPr>
          <w:rFonts w:ascii="Arial" w:hAnsi="Arial" w:cs="Arial"/>
          <w:sz w:val="20"/>
          <w:szCs w:val="20"/>
        </w:rPr>
        <w:t xml:space="preserve"> (dosegljivo 10. 10. 2021)</w:t>
      </w:r>
    </w:p>
    <w:p w14:paraId="06097942" w14:textId="77777777" w:rsidR="00A9669A" w:rsidRPr="00DE68DE" w:rsidRDefault="00A9669A" w:rsidP="00990781">
      <w:pPr>
        <w:pStyle w:val="Odstavekseznama"/>
        <w:numPr>
          <w:ilvl w:val="0"/>
          <w:numId w:val="24"/>
        </w:numPr>
        <w:spacing w:after="200"/>
        <w:contextualSpacing/>
        <w:jc w:val="both"/>
        <w:rPr>
          <w:rFonts w:ascii="Arial" w:hAnsi="Arial" w:cs="Arial"/>
          <w:sz w:val="20"/>
          <w:szCs w:val="20"/>
        </w:rPr>
      </w:pPr>
      <w:r w:rsidRPr="00DE68DE">
        <w:rPr>
          <w:rFonts w:ascii="Arial" w:hAnsi="Arial" w:cs="Arial"/>
          <w:sz w:val="20"/>
          <w:szCs w:val="20"/>
        </w:rPr>
        <w:t xml:space="preserve">Minority Rights Group International. Macedonia, posodobljeno oktober 2020. </w:t>
      </w:r>
      <w:hyperlink r:id="rId127" w:history="1">
        <w:r w:rsidRPr="00DE68DE">
          <w:rPr>
            <w:rStyle w:val="Hiperpovezava"/>
            <w:rFonts w:ascii="Arial" w:hAnsi="Arial" w:cs="Arial"/>
            <w:sz w:val="20"/>
            <w:szCs w:val="20"/>
          </w:rPr>
          <w:t>https://minorityrights.org/country/macedonia/</w:t>
        </w:r>
      </w:hyperlink>
      <w:r w:rsidRPr="00DE68DE">
        <w:rPr>
          <w:rFonts w:ascii="Arial" w:hAnsi="Arial" w:cs="Arial"/>
          <w:sz w:val="20"/>
          <w:szCs w:val="20"/>
        </w:rPr>
        <w:t xml:space="preserve"> (dosegljivo 10. 10. 2021)</w:t>
      </w:r>
    </w:p>
    <w:p w14:paraId="347D7F57" w14:textId="77777777" w:rsidR="00A9669A" w:rsidRPr="00DE68DE" w:rsidRDefault="00A9669A" w:rsidP="00990781">
      <w:pPr>
        <w:pStyle w:val="Odstavekseznama"/>
        <w:numPr>
          <w:ilvl w:val="0"/>
          <w:numId w:val="24"/>
        </w:numPr>
        <w:spacing w:after="200"/>
        <w:contextualSpacing/>
        <w:jc w:val="both"/>
        <w:rPr>
          <w:rFonts w:ascii="Arial" w:hAnsi="Arial" w:cs="Arial"/>
          <w:sz w:val="20"/>
          <w:szCs w:val="20"/>
        </w:rPr>
      </w:pPr>
      <w:r w:rsidRPr="00DE68DE">
        <w:rPr>
          <w:rFonts w:ascii="Arial" w:hAnsi="Arial" w:cs="Arial"/>
          <w:sz w:val="20"/>
          <w:szCs w:val="20"/>
        </w:rPr>
        <w:t xml:space="preserve">EASO, Country of Origin Information Report, The Former Yugoslav Republic of Macedonia, november 2016. </w:t>
      </w:r>
      <w:hyperlink r:id="rId128" w:history="1">
        <w:r w:rsidRPr="00DE68DE">
          <w:rPr>
            <w:rStyle w:val="Hiperpovezava"/>
            <w:rFonts w:ascii="Arial" w:hAnsi="Arial" w:cs="Arial"/>
            <w:sz w:val="20"/>
            <w:szCs w:val="20"/>
          </w:rPr>
          <w:t>https://www.ecoi.net/en/file/local/1353390/2162_1479371503_easo-coi-report-fyr-macedonia-201611.pdf</w:t>
        </w:r>
      </w:hyperlink>
      <w:r w:rsidRPr="00DE68DE">
        <w:rPr>
          <w:rFonts w:ascii="Arial" w:hAnsi="Arial" w:cs="Arial"/>
          <w:sz w:val="20"/>
          <w:szCs w:val="20"/>
        </w:rPr>
        <w:t xml:space="preserve"> (dosegljivo 10. 10. 2021)</w:t>
      </w:r>
    </w:p>
    <w:p w14:paraId="4D8B0672" w14:textId="77777777" w:rsidR="00A9669A" w:rsidRPr="00DE68DE" w:rsidRDefault="00A9669A" w:rsidP="00990781">
      <w:pPr>
        <w:pStyle w:val="Naslov1"/>
        <w:numPr>
          <w:ilvl w:val="0"/>
          <w:numId w:val="24"/>
        </w:numPr>
        <w:shd w:val="clear" w:color="auto" w:fill="FFFFFF"/>
        <w:autoSpaceDE w:val="0"/>
        <w:autoSpaceDN w:val="0"/>
        <w:adjustRightInd w:val="0"/>
        <w:spacing w:before="0" w:after="0" w:line="240" w:lineRule="auto"/>
        <w:rPr>
          <w:rFonts w:cs="Arial"/>
          <w:b w:val="0"/>
          <w:sz w:val="20"/>
          <w:szCs w:val="20"/>
        </w:rPr>
      </w:pPr>
      <w:r w:rsidRPr="00DE68DE">
        <w:rPr>
          <w:rStyle w:val="headline"/>
          <w:rFonts w:eastAsiaTheme="majorEastAsia" w:cs="Arial"/>
          <w:b w:val="0"/>
          <w:color w:val="000000"/>
          <w:sz w:val="20"/>
          <w:szCs w:val="20"/>
        </w:rPr>
        <w:t xml:space="preserve">Balkan Insight. </w:t>
      </w:r>
      <w:r w:rsidRPr="00DE68DE">
        <w:rPr>
          <w:rStyle w:val="headline"/>
          <w:rFonts w:eastAsiaTheme="majorEastAsia" w:cs="Arial"/>
          <w:b w:val="0"/>
          <w:i/>
          <w:color w:val="000000"/>
          <w:sz w:val="20"/>
          <w:szCs w:val="20"/>
        </w:rPr>
        <w:t>Macedonia MPs Pass Amendments to Change Country’s Name</w:t>
      </w:r>
      <w:r w:rsidRPr="00DE68DE">
        <w:rPr>
          <w:rStyle w:val="headline"/>
          <w:rFonts w:eastAsiaTheme="majorEastAsia" w:cs="Arial"/>
          <w:b w:val="0"/>
          <w:color w:val="000000"/>
          <w:sz w:val="20"/>
          <w:szCs w:val="20"/>
        </w:rPr>
        <w:t xml:space="preserve">, 11. 1. 2019. </w:t>
      </w:r>
      <w:hyperlink r:id="rId129" w:history="1">
        <w:r w:rsidRPr="00DE68DE">
          <w:rPr>
            <w:rStyle w:val="Hiperpovezava"/>
            <w:rFonts w:eastAsiaTheme="majorEastAsia" w:cs="Arial"/>
            <w:b w:val="0"/>
            <w:sz w:val="20"/>
            <w:szCs w:val="20"/>
          </w:rPr>
          <w:t>https://balkaninsight.com/2019/01/11/macedonia-parliament-backs-first-of-four-name-amendments-01-11-2019/</w:t>
        </w:r>
      </w:hyperlink>
      <w:r w:rsidRPr="00DE68DE">
        <w:rPr>
          <w:rStyle w:val="headline"/>
          <w:rFonts w:eastAsiaTheme="majorEastAsia" w:cs="Arial"/>
          <w:color w:val="000000"/>
          <w:sz w:val="20"/>
          <w:szCs w:val="20"/>
        </w:rPr>
        <w:t xml:space="preserve"> </w:t>
      </w:r>
      <w:r w:rsidRPr="00DE68DE">
        <w:rPr>
          <w:rFonts w:cs="Arial"/>
          <w:b w:val="0"/>
          <w:sz w:val="20"/>
          <w:szCs w:val="20"/>
        </w:rPr>
        <w:t xml:space="preserve"> (dosegljivo 10. 10. 2021)</w:t>
      </w:r>
    </w:p>
    <w:p w14:paraId="69831515" w14:textId="77777777" w:rsidR="00A9669A" w:rsidRPr="00DE68DE" w:rsidRDefault="00A9669A" w:rsidP="00990781">
      <w:pPr>
        <w:pStyle w:val="Odstavekseznama"/>
        <w:numPr>
          <w:ilvl w:val="0"/>
          <w:numId w:val="24"/>
        </w:numPr>
        <w:spacing w:after="200" w:line="276" w:lineRule="auto"/>
        <w:contextualSpacing/>
        <w:rPr>
          <w:rFonts w:ascii="Arial" w:hAnsi="Arial" w:cs="Arial"/>
          <w:sz w:val="20"/>
          <w:szCs w:val="20"/>
        </w:rPr>
      </w:pPr>
      <w:r w:rsidRPr="00DE68DE">
        <w:rPr>
          <w:rFonts w:ascii="Arial" w:hAnsi="Arial" w:cs="Arial"/>
          <w:sz w:val="20"/>
          <w:szCs w:val="20"/>
        </w:rPr>
        <w:t xml:space="preserve"> European Commission. European Neighbourhood Policy and Enlargement Negotiations. </w:t>
      </w:r>
      <w:r w:rsidRPr="00DE68DE">
        <w:rPr>
          <w:rFonts w:ascii="Arial" w:hAnsi="Arial" w:cs="Arial"/>
          <w:i/>
          <w:sz w:val="20"/>
          <w:szCs w:val="20"/>
        </w:rPr>
        <w:t>North Macedonia Report 2020,</w:t>
      </w:r>
      <w:r w:rsidRPr="00DE68DE">
        <w:rPr>
          <w:rFonts w:ascii="Arial" w:hAnsi="Arial" w:cs="Arial"/>
          <w:sz w:val="20"/>
          <w:szCs w:val="20"/>
        </w:rPr>
        <w:t xml:space="preserve"> 6. 10. 2020. </w:t>
      </w:r>
      <w:hyperlink r:id="rId130" w:history="1">
        <w:r w:rsidRPr="00DE68DE">
          <w:rPr>
            <w:rStyle w:val="Hiperpovezava"/>
            <w:rFonts w:ascii="Arial" w:hAnsi="Arial" w:cs="Arial"/>
            <w:sz w:val="20"/>
            <w:szCs w:val="20"/>
          </w:rPr>
          <w:t>https://ec.europa.eu/neighbourhood-enlargement/north-macedonia-report-2020_en</w:t>
        </w:r>
      </w:hyperlink>
      <w:r w:rsidRPr="00DE68DE">
        <w:rPr>
          <w:rFonts w:ascii="Arial" w:hAnsi="Arial" w:cs="Arial"/>
          <w:sz w:val="20"/>
          <w:szCs w:val="20"/>
        </w:rPr>
        <w:t xml:space="preserve">  (dosegljivo 10. 10. 2021)</w:t>
      </w:r>
    </w:p>
    <w:p w14:paraId="64CCC661" w14:textId="77777777" w:rsidR="00A9669A" w:rsidRPr="00DE68DE" w:rsidRDefault="00A9669A" w:rsidP="00990781">
      <w:pPr>
        <w:pStyle w:val="Odstavekseznama"/>
        <w:numPr>
          <w:ilvl w:val="0"/>
          <w:numId w:val="24"/>
        </w:numPr>
        <w:spacing w:after="200" w:line="276" w:lineRule="auto"/>
        <w:contextualSpacing/>
        <w:rPr>
          <w:rFonts w:ascii="Arial" w:hAnsi="Arial" w:cs="Arial"/>
          <w:sz w:val="20"/>
          <w:szCs w:val="20"/>
        </w:rPr>
      </w:pPr>
      <w:r w:rsidRPr="00DE68DE">
        <w:rPr>
          <w:rFonts w:ascii="Arial" w:hAnsi="Arial" w:cs="Arial"/>
          <w:sz w:val="20"/>
          <w:szCs w:val="20"/>
        </w:rPr>
        <w:t xml:space="preserve">European Commission . </w:t>
      </w:r>
      <w:r w:rsidRPr="00DE68DE">
        <w:rPr>
          <w:rFonts w:ascii="Arial" w:hAnsi="Arial" w:cs="Arial"/>
          <w:color w:val="333333"/>
          <w:sz w:val="20"/>
          <w:szCs w:val="20"/>
          <w:shd w:val="clear" w:color="auto" w:fill="F5F5F5"/>
        </w:rPr>
        <w:t>Fundamentals First: Political Criteria and Rule of Law Chapters. Commission Staff Working Document: The former Yugoslav Republic of Macedonia 2018 Report</w:t>
      </w:r>
      <w:r w:rsidRPr="00DE68DE">
        <w:rPr>
          <w:rFonts w:ascii="Arial" w:hAnsi="Arial" w:cs="Arial"/>
          <w:sz w:val="20"/>
          <w:szCs w:val="20"/>
        </w:rPr>
        <w:t xml:space="preserve"> , 17. 4. 2018. </w:t>
      </w:r>
      <w:hyperlink r:id="rId131" w:history="1">
        <w:r w:rsidRPr="00DE68DE">
          <w:rPr>
            <w:rStyle w:val="Hiperpovezava"/>
            <w:rFonts w:ascii="Arial" w:hAnsi="Arial" w:cs="Arial"/>
            <w:sz w:val="20"/>
            <w:szCs w:val="20"/>
          </w:rPr>
          <w:t>https://ec.europa.eu/neighbourhood-enlargement/system/files/2019-05/20180417-the-former-yugoslav-republic-of-macedonia-report.pdf</w:t>
        </w:r>
      </w:hyperlink>
      <w:r w:rsidRPr="00DE68DE">
        <w:rPr>
          <w:rFonts w:ascii="Arial" w:hAnsi="Arial" w:cs="Arial"/>
          <w:sz w:val="20"/>
          <w:szCs w:val="20"/>
        </w:rPr>
        <w:t xml:space="preserve"> (dosegljivo 10. 10. 2021)</w:t>
      </w:r>
    </w:p>
    <w:p w14:paraId="1EE36BD4" w14:textId="77777777" w:rsidR="00A9669A" w:rsidRPr="00DE68DE" w:rsidRDefault="00A9669A" w:rsidP="00990781">
      <w:pPr>
        <w:pStyle w:val="Odstavekseznama"/>
        <w:numPr>
          <w:ilvl w:val="0"/>
          <w:numId w:val="24"/>
        </w:numPr>
        <w:spacing w:after="200" w:line="276" w:lineRule="auto"/>
        <w:contextualSpacing/>
        <w:rPr>
          <w:rFonts w:ascii="Arial" w:hAnsi="Arial" w:cs="Arial"/>
          <w:sz w:val="20"/>
          <w:szCs w:val="20"/>
        </w:rPr>
      </w:pPr>
      <w:r w:rsidRPr="00DE68DE">
        <w:rPr>
          <w:rFonts w:ascii="Arial" w:hAnsi="Arial" w:cs="Arial"/>
          <w:sz w:val="20"/>
          <w:szCs w:val="20"/>
        </w:rPr>
        <w:t xml:space="preserve">EASO. </w:t>
      </w:r>
      <w:r w:rsidRPr="00DE68DE">
        <w:rPr>
          <w:rFonts w:ascii="Arial" w:hAnsi="Arial" w:cs="Arial"/>
          <w:bCs/>
          <w:i/>
          <w:sz w:val="20"/>
          <w:szCs w:val="20"/>
        </w:rPr>
        <w:t>Asylum Trends – 2020 Overview,</w:t>
      </w:r>
      <w:r w:rsidRPr="00DE68DE">
        <w:rPr>
          <w:rFonts w:ascii="Arial" w:hAnsi="Arial" w:cs="Arial"/>
          <w:b/>
          <w:bCs/>
          <w:sz w:val="20"/>
          <w:szCs w:val="20"/>
        </w:rPr>
        <w:t xml:space="preserve"> </w:t>
      </w:r>
      <w:r w:rsidRPr="00DE68DE">
        <w:rPr>
          <w:rFonts w:ascii="Arial" w:hAnsi="Arial" w:cs="Arial"/>
          <w:sz w:val="20"/>
          <w:szCs w:val="20"/>
        </w:rPr>
        <w:t xml:space="preserve">29. 6. 2021. </w:t>
      </w:r>
      <w:hyperlink r:id="rId132" w:history="1">
        <w:r w:rsidRPr="00DE68DE">
          <w:rPr>
            <w:rStyle w:val="Hiperpovezava"/>
            <w:rFonts w:ascii="Arial" w:hAnsi="Arial" w:cs="Arial"/>
            <w:sz w:val="20"/>
            <w:szCs w:val="20"/>
          </w:rPr>
          <w:t>https://www.easo.europa.eu/asylum-trends-easo-asylum-report-2021</w:t>
        </w:r>
      </w:hyperlink>
      <w:r w:rsidRPr="00DE68DE">
        <w:rPr>
          <w:rFonts w:ascii="Arial" w:hAnsi="Arial" w:cs="Arial"/>
          <w:sz w:val="20"/>
          <w:szCs w:val="20"/>
        </w:rPr>
        <w:t xml:space="preserve"> (dosegljivo 10. 10. 2021)</w:t>
      </w:r>
    </w:p>
    <w:p w14:paraId="15AC6FC5" w14:textId="77777777" w:rsidR="00A9669A" w:rsidRPr="00DE68DE" w:rsidRDefault="00A9669A" w:rsidP="00990781">
      <w:pPr>
        <w:pStyle w:val="Odstavekseznama"/>
        <w:numPr>
          <w:ilvl w:val="0"/>
          <w:numId w:val="24"/>
        </w:numPr>
        <w:spacing w:after="200" w:line="276" w:lineRule="auto"/>
        <w:contextualSpacing/>
        <w:rPr>
          <w:rFonts w:ascii="Arial" w:hAnsi="Arial" w:cs="Arial"/>
          <w:sz w:val="20"/>
          <w:szCs w:val="20"/>
        </w:rPr>
      </w:pPr>
      <w:r w:rsidRPr="00DE68DE">
        <w:rPr>
          <w:rFonts w:ascii="Arial" w:hAnsi="Arial" w:cs="Arial"/>
          <w:sz w:val="20"/>
          <w:szCs w:val="20"/>
        </w:rPr>
        <w:t xml:space="preserve">EASO. </w:t>
      </w:r>
      <w:r w:rsidRPr="00DE68DE">
        <w:rPr>
          <w:rFonts w:ascii="Arial" w:hAnsi="Arial" w:cs="Arial"/>
          <w:bCs/>
          <w:i/>
          <w:sz w:val="20"/>
          <w:szCs w:val="20"/>
        </w:rPr>
        <w:t>'Safe country of origin' concept in EU+ countries</w:t>
      </w:r>
      <w:r w:rsidRPr="00DE68DE">
        <w:rPr>
          <w:rFonts w:ascii="Arial" w:hAnsi="Arial" w:cs="Arial"/>
          <w:bCs/>
          <w:color w:val="007FC5"/>
          <w:sz w:val="20"/>
          <w:szCs w:val="20"/>
        </w:rPr>
        <w:t xml:space="preserve">, </w:t>
      </w:r>
      <w:r w:rsidRPr="00DE68DE">
        <w:rPr>
          <w:rFonts w:ascii="Arial" w:hAnsi="Arial" w:cs="Arial"/>
          <w:sz w:val="20"/>
          <w:szCs w:val="20"/>
        </w:rPr>
        <w:t xml:space="preserve">junij 2021. </w:t>
      </w:r>
      <w:hyperlink r:id="rId133" w:history="1">
        <w:r w:rsidRPr="00DE68DE">
          <w:rPr>
            <w:rStyle w:val="Hiperpovezava"/>
            <w:rFonts w:ascii="Arial" w:hAnsi="Arial" w:cs="Arial"/>
            <w:sz w:val="20"/>
            <w:szCs w:val="20"/>
          </w:rPr>
          <w:t>https://www.easo.europa.eu/publications/safe-country-origin-concept-eu-countries</w:t>
        </w:r>
      </w:hyperlink>
      <w:r w:rsidRPr="00DE68DE">
        <w:rPr>
          <w:rFonts w:ascii="Arial" w:hAnsi="Arial" w:cs="Arial"/>
          <w:sz w:val="20"/>
          <w:szCs w:val="20"/>
        </w:rPr>
        <w:t xml:space="preserve"> (dosegljivo 10. 10. 2021)</w:t>
      </w:r>
    </w:p>
    <w:p w14:paraId="1348A48C" w14:textId="77777777" w:rsidR="00A9669A" w:rsidRPr="008A3058" w:rsidRDefault="00A9669A" w:rsidP="00ED5A8C">
      <w:pPr>
        <w:pStyle w:val="Odstavekseznama"/>
        <w:spacing w:after="200" w:line="276" w:lineRule="auto"/>
        <w:ind w:left="720"/>
        <w:contextualSpacing/>
      </w:pPr>
    </w:p>
    <w:p w14:paraId="64DD4960" w14:textId="77777777" w:rsidR="00A9669A" w:rsidRDefault="00A9669A" w:rsidP="00A9669A">
      <w:pPr>
        <w:spacing w:line="240" w:lineRule="auto"/>
        <w:jc w:val="both"/>
        <w:rPr>
          <w:rFonts w:cs="Arial"/>
          <w:szCs w:val="20"/>
        </w:rPr>
      </w:pPr>
    </w:p>
    <w:p w14:paraId="2AA0C1A7" w14:textId="77777777" w:rsidR="00A9669A" w:rsidRPr="00ED5A8C" w:rsidRDefault="00A9669A" w:rsidP="00A9669A">
      <w:pPr>
        <w:spacing w:line="240" w:lineRule="auto"/>
        <w:jc w:val="both"/>
        <w:rPr>
          <w:rFonts w:ascii="Arial" w:hAnsi="Arial" w:cs="Arial"/>
          <w:b/>
          <w:sz w:val="20"/>
          <w:szCs w:val="20"/>
        </w:rPr>
      </w:pPr>
      <w:r w:rsidRPr="00ED5A8C">
        <w:rPr>
          <w:rFonts w:ascii="Arial" w:hAnsi="Arial" w:cs="Arial"/>
          <w:b/>
          <w:sz w:val="20"/>
          <w:szCs w:val="20"/>
        </w:rPr>
        <w:lastRenderedPageBreak/>
        <w:t>SRBIJA</w:t>
      </w:r>
    </w:p>
    <w:p w14:paraId="7431EDC5" w14:textId="77777777" w:rsidR="00A9669A" w:rsidRPr="00ED5A8C" w:rsidRDefault="00A9669A" w:rsidP="00A9669A">
      <w:pPr>
        <w:spacing w:line="240" w:lineRule="auto"/>
        <w:jc w:val="both"/>
        <w:rPr>
          <w:rFonts w:ascii="Arial" w:hAnsi="Arial" w:cs="Arial"/>
          <w:sz w:val="20"/>
          <w:szCs w:val="20"/>
        </w:rPr>
      </w:pPr>
    </w:p>
    <w:p w14:paraId="3A7B910F" w14:textId="6858061A" w:rsidR="00A9669A" w:rsidRDefault="00A9669A" w:rsidP="00ED5A8C">
      <w:pPr>
        <w:spacing w:after="0" w:line="288" w:lineRule="auto"/>
        <w:jc w:val="both"/>
        <w:rPr>
          <w:rFonts w:ascii="Arial" w:hAnsi="Arial" w:cs="Arial"/>
          <w:sz w:val="20"/>
          <w:szCs w:val="20"/>
        </w:rPr>
      </w:pPr>
      <w:r w:rsidRPr="00ED5A8C">
        <w:rPr>
          <w:rFonts w:ascii="Arial" w:hAnsi="Arial" w:cs="Arial"/>
          <w:sz w:val="20"/>
          <w:szCs w:val="20"/>
        </w:rPr>
        <w:t>Srbija je parlamentarna republika. Predsednik je izvoljen za petletni mandat</w:t>
      </w:r>
      <w:r w:rsidR="00FF346B">
        <w:rPr>
          <w:rFonts w:ascii="Arial" w:hAnsi="Arial" w:cs="Arial"/>
          <w:sz w:val="20"/>
          <w:szCs w:val="20"/>
        </w:rPr>
        <w:t xml:space="preserve"> z absolutno večino glasov voliv</w:t>
      </w:r>
      <w:r w:rsidRPr="00ED5A8C">
        <w:rPr>
          <w:rFonts w:ascii="Arial" w:hAnsi="Arial" w:cs="Arial"/>
          <w:sz w:val="20"/>
          <w:szCs w:val="20"/>
        </w:rPr>
        <w:t>cev, z možnostjo ponovne izvolitve. Predsednika vlade izvoli parlament. Parlament je enodomni z 250 poslanci, ki so izvoljeni na</w:t>
      </w:r>
      <w:r w:rsidR="00FF346B">
        <w:rPr>
          <w:rFonts w:ascii="Arial" w:hAnsi="Arial" w:cs="Arial"/>
          <w:sz w:val="20"/>
          <w:szCs w:val="20"/>
        </w:rPr>
        <w:t xml:space="preserve"> </w:t>
      </w:r>
      <w:r w:rsidRPr="00ED5A8C">
        <w:rPr>
          <w:rFonts w:ascii="Arial" w:hAnsi="Arial" w:cs="Arial"/>
          <w:sz w:val="20"/>
          <w:szCs w:val="20"/>
        </w:rPr>
        <w:t xml:space="preserve">podlagi proporcionalnega volilnega sistema za štiri leta. Pravni sistem v državi </w:t>
      </w:r>
      <w:r w:rsidR="00ED5A8C">
        <w:rPr>
          <w:rFonts w:ascii="Arial" w:hAnsi="Arial" w:cs="Arial"/>
          <w:sz w:val="20"/>
          <w:szCs w:val="20"/>
        </w:rPr>
        <w:t xml:space="preserve">je </w:t>
      </w:r>
      <w:r w:rsidRPr="00ED5A8C">
        <w:rPr>
          <w:rFonts w:ascii="Arial" w:hAnsi="Arial" w:cs="Arial"/>
          <w:sz w:val="20"/>
          <w:szCs w:val="20"/>
        </w:rPr>
        <w:t>sistem civilnega prava. Najvišji sodišči v državi sta vrhovno sodišče in ustavno sodišče</w:t>
      </w:r>
      <w:r w:rsidRPr="00ED5A8C">
        <w:rPr>
          <w:rStyle w:val="Sprotnaopomba-sklic"/>
          <w:rFonts w:ascii="Arial" w:hAnsi="Arial" w:cs="Arial"/>
          <w:sz w:val="20"/>
          <w:szCs w:val="20"/>
        </w:rPr>
        <w:footnoteReference w:id="257"/>
      </w:r>
      <w:r w:rsidRPr="00ED5A8C">
        <w:rPr>
          <w:rFonts w:ascii="Arial" w:hAnsi="Arial" w:cs="Arial"/>
          <w:sz w:val="20"/>
          <w:szCs w:val="20"/>
        </w:rPr>
        <w:t xml:space="preserve">.  </w:t>
      </w:r>
    </w:p>
    <w:p w14:paraId="1A948E17" w14:textId="77777777" w:rsidR="00ED5A8C" w:rsidRPr="00ED5A8C" w:rsidRDefault="00ED5A8C" w:rsidP="00ED5A8C">
      <w:pPr>
        <w:spacing w:after="0" w:line="288" w:lineRule="auto"/>
        <w:jc w:val="both"/>
        <w:rPr>
          <w:rFonts w:ascii="Arial" w:hAnsi="Arial" w:cs="Arial"/>
          <w:sz w:val="20"/>
          <w:szCs w:val="20"/>
        </w:rPr>
      </w:pPr>
    </w:p>
    <w:p w14:paraId="7EC0F48E" w14:textId="2FDF9394" w:rsidR="00A9669A" w:rsidRDefault="00A9669A" w:rsidP="00ED5A8C">
      <w:pPr>
        <w:spacing w:after="0" w:line="288" w:lineRule="auto"/>
        <w:jc w:val="both"/>
        <w:rPr>
          <w:rFonts w:ascii="Arial" w:hAnsi="Arial" w:cs="Arial"/>
          <w:sz w:val="20"/>
          <w:szCs w:val="20"/>
        </w:rPr>
      </w:pPr>
      <w:r w:rsidRPr="00ED5A8C">
        <w:rPr>
          <w:rFonts w:ascii="Arial" w:hAnsi="Arial" w:cs="Arial"/>
          <w:sz w:val="20"/>
          <w:szCs w:val="20"/>
        </w:rPr>
        <w:t>Republika Srbija je 5. junija 2006 razglasila svojo neodvisnost kot pravni naslednik državne skupnosti Srbije in Črne gore, ki se je končala po črnogorskem referendumu o neodvisnosti maja 2006. Konec federacije Srbije in Črne gore je zaznamoval zadnje poglavje v razpustitvi Socialistične federativne republike Jugoslavije (SFRJ), ki je bila ustanovljena leta 1945 in jo je sestavljalo šestih federalnih republik. Ustava Republike Srbije je začela veljati 8. novembra 2006. V skladu s preambulo sta Avtonomna pokrajina Kosovo in Metohija sestavni in nedeljivi del Republike Srbije</w:t>
      </w:r>
      <w:r w:rsidRPr="00ED5A8C">
        <w:rPr>
          <w:rStyle w:val="Sprotnaopomba-sklic"/>
          <w:rFonts w:ascii="Arial" w:hAnsi="Arial" w:cs="Arial"/>
          <w:sz w:val="20"/>
          <w:szCs w:val="20"/>
        </w:rPr>
        <w:footnoteReference w:id="258"/>
      </w:r>
      <w:r w:rsidRPr="00ED5A8C">
        <w:rPr>
          <w:rFonts w:ascii="Arial" w:hAnsi="Arial" w:cs="Arial"/>
          <w:sz w:val="20"/>
          <w:szCs w:val="20"/>
        </w:rPr>
        <w:t xml:space="preserve">. </w:t>
      </w:r>
    </w:p>
    <w:p w14:paraId="2F2D5C40" w14:textId="77777777" w:rsidR="00ED5A8C" w:rsidRPr="00ED5A8C" w:rsidRDefault="00ED5A8C" w:rsidP="00ED5A8C">
      <w:pPr>
        <w:spacing w:after="0" w:line="288" w:lineRule="auto"/>
        <w:jc w:val="both"/>
        <w:rPr>
          <w:rFonts w:ascii="Arial" w:hAnsi="Arial" w:cs="Arial"/>
          <w:sz w:val="20"/>
          <w:szCs w:val="20"/>
        </w:rPr>
      </w:pPr>
    </w:p>
    <w:p w14:paraId="12483C15" w14:textId="77777777"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V skladu z ustavo ima vlada izvršilno oblast. Vlado izvolijo poslanci parlamenta, ki skupaj s predsednikom republike predstavljajo izvršilno oblast države. V skladu s srbsko ustavo sistem vladanja temelji na jasni delitvi med zakonodajno, izvršilno in sodno oblastjo. Sodni sistem je popolnoma neodvisen. Vlada ima izvršilno oblast, je neposredno odgovorna parlamentu in je odgovorna za: oblikovanje politike, izvajanje zakonodaje in drugih splošnih aktov, ki jih sprejeme parlament, ter nadzor nad delom javne uprave. Parlament je najvišji predstavniški organ in nosilec ustavne in zakonodajne oblasti v Republiki Srbiji</w:t>
      </w:r>
      <w:r w:rsidRPr="00ED5A8C">
        <w:rPr>
          <w:rStyle w:val="Sprotnaopomba-sklic"/>
          <w:rFonts w:ascii="Arial" w:hAnsi="Arial" w:cs="Arial"/>
          <w:sz w:val="20"/>
          <w:szCs w:val="20"/>
        </w:rPr>
        <w:footnoteReference w:id="259"/>
      </w:r>
      <w:r w:rsidRPr="00ED5A8C">
        <w:rPr>
          <w:rFonts w:ascii="Arial" w:hAnsi="Arial" w:cs="Arial"/>
          <w:sz w:val="20"/>
          <w:szCs w:val="20"/>
        </w:rPr>
        <w:t xml:space="preserve">. </w:t>
      </w:r>
    </w:p>
    <w:p w14:paraId="7835A95F" w14:textId="77777777" w:rsidR="00A9669A" w:rsidRPr="00ED5A8C" w:rsidRDefault="00A9669A" w:rsidP="00ED5A8C">
      <w:pPr>
        <w:spacing w:after="0" w:line="288" w:lineRule="auto"/>
        <w:jc w:val="both"/>
        <w:rPr>
          <w:rFonts w:ascii="Arial" w:hAnsi="Arial" w:cs="Arial"/>
          <w:sz w:val="20"/>
          <w:szCs w:val="20"/>
        </w:rPr>
      </w:pPr>
    </w:p>
    <w:p w14:paraId="3DAFA71C" w14:textId="291A6E32"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 xml:space="preserve">Srbija je zaprosila za članstvo v </w:t>
      </w:r>
      <w:r w:rsidR="004F3EDA">
        <w:rPr>
          <w:rFonts w:ascii="Arial" w:hAnsi="Arial" w:cs="Arial"/>
          <w:sz w:val="20"/>
          <w:szCs w:val="20"/>
        </w:rPr>
        <w:t>E</w:t>
      </w:r>
      <w:r w:rsidRPr="00ED5A8C">
        <w:rPr>
          <w:rFonts w:ascii="Arial" w:hAnsi="Arial" w:cs="Arial"/>
          <w:sz w:val="20"/>
          <w:szCs w:val="20"/>
        </w:rPr>
        <w:t>vropski uniji decembra 2009, Evropski svet ji je podelil status kandidatke za članstvo v EU leta 2012. Stabilizacijsko-pridružitveni sporazum med Srbijo in EU je začel veljati septembra 2013</w:t>
      </w:r>
      <w:r w:rsidRPr="00ED5A8C">
        <w:rPr>
          <w:rStyle w:val="Sprotnaopomba-sklic"/>
          <w:rFonts w:ascii="Arial" w:hAnsi="Arial" w:cs="Arial"/>
          <w:sz w:val="20"/>
          <w:szCs w:val="20"/>
        </w:rPr>
        <w:footnoteReference w:id="260"/>
      </w:r>
      <w:r w:rsidR="004F3EDA">
        <w:rPr>
          <w:rFonts w:ascii="Arial" w:hAnsi="Arial" w:cs="Arial"/>
          <w:sz w:val="20"/>
          <w:szCs w:val="20"/>
        </w:rPr>
        <w:t>. Do konca leta 2019 je Srbija odprla 18</w:t>
      </w:r>
      <w:r w:rsidRPr="00ED5A8C">
        <w:rPr>
          <w:rFonts w:ascii="Arial" w:hAnsi="Arial" w:cs="Arial"/>
          <w:sz w:val="20"/>
          <w:szCs w:val="20"/>
        </w:rPr>
        <w:t xml:space="preserve"> od 35 pogajalskih poglavij</w:t>
      </w:r>
      <w:r w:rsidRPr="00ED5A8C">
        <w:rPr>
          <w:rStyle w:val="Sprotnaopomba-sklic"/>
          <w:rFonts w:ascii="Arial" w:hAnsi="Arial" w:cs="Arial"/>
          <w:sz w:val="20"/>
          <w:szCs w:val="20"/>
        </w:rPr>
        <w:footnoteReference w:id="261"/>
      </w:r>
      <w:r w:rsidR="004F3EDA">
        <w:rPr>
          <w:rFonts w:ascii="Arial" w:hAnsi="Arial" w:cs="Arial"/>
          <w:sz w:val="20"/>
          <w:szCs w:val="20"/>
        </w:rPr>
        <w:t xml:space="preserve"> in začasno zaprla dve poglavji.</w:t>
      </w:r>
    </w:p>
    <w:p w14:paraId="16AAB1EB" w14:textId="77777777" w:rsidR="00A9669A" w:rsidRPr="00ED5A8C" w:rsidRDefault="00A9669A" w:rsidP="00ED5A8C">
      <w:pPr>
        <w:spacing w:after="0" w:line="288" w:lineRule="auto"/>
        <w:jc w:val="both"/>
        <w:rPr>
          <w:rFonts w:ascii="Arial" w:hAnsi="Arial" w:cs="Arial"/>
          <w:sz w:val="20"/>
          <w:szCs w:val="20"/>
        </w:rPr>
      </w:pPr>
    </w:p>
    <w:p w14:paraId="2D78488F" w14:textId="77777777"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Kot ugotavlja Evropska komisija v svojem poročilu za leto 2020, je bilo v zadnjem poročevalskem obdobju opaziti precejšnjo politično polarizacijo v kontekstu parlamentarnih, regijskih in občinskih volitev. Volitve so bile izvedeno učinkovito, vseeno pa je prevlada vladajoče stranke zaskrbljujoča</w:t>
      </w:r>
      <w:r w:rsidRPr="00ED5A8C">
        <w:rPr>
          <w:rStyle w:val="Sprotnaopomba-sklic"/>
          <w:rFonts w:ascii="Arial" w:hAnsi="Arial" w:cs="Arial"/>
          <w:sz w:val="20"/>
          <w:szCs w:val="20"/>
        </w:rPr>
        <w:footnoteReference w:id="262"/>
      </w:r>
      <w:r w:rsidRPr="00ED5A8C">
        <w:rPr>
          <w:rFonts w:ascii="Arial" w:hAnsi="Arial" w:cs="Arial"/>
          <w:sz w:val="20"/>
          <w:szCs w:val="20"/>
        </w:rPr>
        <w:t>. Pred volitvami so bile izvedene aktivnosti, ki so izboljšale volilne pogoje med vodilno in opozicijskimi strankami. Posledično je vlada sprejela odločitev, ki je izboljšala točnost in transparentnost volilnih list, okrepila delo volilne komisije in pojasnila pogoje za delo volilnih opazovalcev. Vladajoča koalicija je predlagala znižanje volilnega praga s pet na tri odstotke ter formulo za okrepljeno predstavništvo list manjšin</w:t>
      </w:r>
      <w:r w:rsidRPr="00ED5A8C">
        <w:rPr>
          <w:rStyle w:val="Sprotnaopomba-sklic"/>
          <w:rFonts w:ascii="Arial" w:hAnsi="Arial" w:cs="Arial"/>
          <w:sz w:val="20"/>
          <w:szCs w:val="20"/>
        </w:rPr>
        <w:footnoteReference w:id="263"/>
      </w:r>
      <w:r w:rsidRPr="00ED5A8C">
        <w:rPr>
          <w:rFonts w:ascii="Arial" w:hAnsi="Arial" w:cs="Arial"/>
          <w:sz w:val="20"/>
          <w:szCs w:val="20"/>
        </w:rPr>
        <w:t>. Komisija ugotavlja tudi, da parlament še vedno ne izvaja učinkovitega nadzora nad izvršilno oblastjo</w:t>
      </w:r>
      <w:r w:rsidRPr="00ED5A8C">
        <w:rPr>
          <w:rStyle w:val="Sprotnaopomba-sklic"/>
          <w:rFonts w:ascii="Arial" w:hAnsi="Arial" w:cs="Arial"/>
          <w:sz w:val="20"/>
          <w:szCs w:val="20"/>
        </w:rPr>
        <w:footnoteReference w:id="264"/>
      </w:r>
      <w:r w:rsidRPr="00ED5A8C">
        <w:rPr>
          <w:rFonts w:ascii="Arial" w:hAnsi="Arial" w:cs="Arial"/>
          <w:sz w:val="20"/>
          <w:szCs w:val="20"/>
        </w:rPr>
        <w:t>. Vlogo neodvisnih regulativnih organov je treba sistematično podpreti. Na nekaterih področjih so za uskladitev s standardi EU potrebne ustavne spremembe</w:t>
      </w:r>
      <w:r w:rsidRPr="00ED5A8C">
        <w:rPr>
          <w:rStyle w:val="Sprotnaopomba-sklic"/>
          <w:rFonts w:ascii="Arial" w:hAnsi="Arial" w:cs="Arial"/>
          <w:sz w:val="20"/>
          <w:szCs w:val="20"/>
        </w:rPr>
        <w:footnoteReference w:id="265"/>
      </w:r>
      <w:r w:rsidRPr="00ED5A8C">
        <w:rPr>
          <w:rFonts w:ascii="Arial" w:hAnsi="Arial" w:cs="Arial"/>
          <w:sz w:val="20"/>
          <w:szCs w:val="20"/>
        </w:rPr>
        <w:t xml:space="preserve">. </w:t>
      </w:r>
    </w:p>
    <w:p w14:paraId="7A8454A9" w14:textId="77777777" w:rsidR="00A9669A" w:rsidRPr="00ED5A8C" w:rsidRDefault="00A9669A" w:rsidP="00A9669A">
      <w:pPr>
        <w:spacing w:line="240" w:lineRule="auto"/>
        <w:jc w:val="both"/>
        <w:rPr>
          <w:rFonts w:ascii="Arial" w:hAnsi="Arial" w:cs="Arial"/>
          <w:sz w:val="20"/>
          <w:szCs w:val="20"/>
        </w:rPr>
      </w:pPr>
      <w:r w:rsidRPr="00ED5A8C">
        <w:rPr>
          <w:rFonts w:ascii="Arial" w:hAnsi="Arial" w:cs="Arial"/>
          <w:sz w:val="20"/>
          <w:szCs w:val="20"/>
        </w:rPr>
        <w:lastRenderedPageBreak/>
        <w:t xml:space="preserve"> </w:t>
      </w:r>
    </w:p>
    <w:p w14:paraId="41B0D8DF" w14:textId="47EADE08"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Srbija izkazuje delno usklajenost z evropskimi standardi na področju spoštova</w:t>
      </w:r>
      <w:r w:rsidR="00725AE1">
        <w:rPr>
          <w:rFonts w:ascii="Arial" w:hAnsi="Arial" w:cs="Arial"/>
          <w:sz w:val="20"/>
          <w:szCs w:val="20"/>
        </w:rPr>
        <w:t>nja vla</w:t>
      </w:r>
      <w:r w:rsidRPr="00ED5A8C">
        <w:rPr>
          <w:rFonts w:ascii="Arial" w:hAnsi="Arial" w:cs="Arial"/>
          <w:sz w:val="20"/>
          <w:szCs w:val="20"/>
        </w:rPr>
        <w:t>davine prava in temeljnih pravic. Ustavna reforma za okrepitev neodvisnosti prava se je začasno ustavila zaradi volitev spomladi 2020. Zaskrbljenost zaradi korupcije ostaja. Za spoštovanje temeljnih pravic je vzpostavljen pravni in institucionalni okvir, zagotoviti pa je treba njegovo dosledno izvajanje po vsej državi. Za izvajanje pravice do izražanja je bila sprejeta nova medijska strategija, ki pa jo je potrebno še implementirati</w:t>
      </w:r>
      <w:r w:rsidRPr="00ED5A8C">
        <w:rPr>
          <w:rStyle w:val="Sprotnaopomba-sklic"/>
          <w:rFonts w:ascii="Arial" w:hAnsi="Arial" w:cs="Arial"/>
          <w:sz w:val="20"/>
          <w:szCs w:val="20"/>
        </w:rPr>
        <w:footnoteReference w:id="266"/>
      </w:r>
      <w:r w:rsidRPr="00ED5A8C">
        <w:rPr>
          <w:rFonts w:ascii="Arial" w:hAnsi="Arial" w:cs="Arial"/>
          <w:sz w:val="20"/>
          <w:szCs w:val="20"/>
        </w:rPr>
        <w:t>.</w:t>
      </w:r>
    </w:p>
    <w:p w14:paraId="387CB80E" w14:textId="77777777" w:rsidR="00A9669A" w:rsidRPr="00ED5A8C" w:rsidRDefault="00A9669A" w:rsidP="00ED5A8C">
      <w:pPr>
        <w:spacing w:after="0" w:line="288" w:lineRule="auto"/>
        <w:jc w:val="both"/>
        <w:rPr>
          <w:rFonts w:ascii="Arial" w:hAnsi="Arial" w:cs="Arial"/>
          <w:sz w:val="20"/>
          <w:szCs w:val="20"/>
        </w:rPr>
      </w:pPr>
    </w:p>
    <w:p w14:paraId="23ADD125" w14:textId="77777777"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Izboljšati je treba tudi položaj oseb, ki pripadajo najbolj diskriminiranim skupinam (Romi, skupnost LGBT, invalidi, osebe z virusom HIV in druge socialno ranljive osebe)</w:t>
      </w:r>
      <w:r w:rsidRPr="00ED5A8C">
        <w:rPr>
          <w:rStyle w:val="Sprotnaopomba-sklic"/>
          <w:rFonts w:ascii="Arial" w:hAnsi="Arial" w:cs="Arial"/>
          <w:sz w:val="20"/>
          <w:szCs w:val="20"/>
        </w:rPr>
        <w:footnoteReference w:id="267"/>
      </w:r>
      <w:r w:rsidRPr="00ED5A8C">
        <w:rPr>
          <w:rFonts w:ascii="Arial" w:hAnsi="Arial" w:cs="Arial"/>
          <w:sz w:val="20"/>
          <w:szCs w:val="20"/>
        </w:rPr>
        <w:t>. Država zamuja s sprejetjem zakonodaje o enakosti spolov</w:t>
      </w:r>
      <w:r w:rsidRPr="00ED5A8C">
        <w:rPr>
          <w:rStyle w:val="Sprotnaopomba-sklic"/>
          <w:rFonts w:ascii="Arial" w:hAnsi="Arial" w:cs="Arial"/>
          <w:sz w:val="20"/>
          <w:szCs w:val="20"/>
        </w:rPr>
        <w:footnoteReference w:id="268"/>
      </w:r>
      <w:r w:rsidRPr="00ED5A8C">
        <w:rPr>
          <w:rFonts w:ascii="Arial" w:hAnsi="Arial" w:cs="Arial"/>
          <w:sz w:val="20"/>
          <w:szCs w:val="20"/>
        </w:rPr>
        <w:t>.</w:t>
      </w:r>
    </w:p>
    <w:p w14:paraId="5E3D4D09" w14:textId="77777777" w:rsidR="00A9669A" w:rsidRPr="00ED5A8C" w:rsidRDefault="00A9669A" w:rsidP="00ED5A8C">
      <w:pPr>
        <w:spacing w:after="0" w:line="288" w:lineRule="auto"/>
        <w:jc w:val="both"/>
        <w:rPr>
          <w:rFonts w:ascii="Arial" w:hAnsi="Arial" w:cs="Arial"/>
          <w:sz w:val="20"/>
          <w:szCs w:val="20"/>
        </w:rPr>
      </w:pPr>
    </w:p>
    <w:p w14:paraId="70C12EE1" w14:textId="16EF2CB2"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Srbija je na splošno konstruktivno zavezana dvostranskim odnosom z drugimi kandidatkami za članstvo v EU in sosednjimi državami ter aktivna udeleženka v okviru regionalnega sodelovanja</w:t>
      </w:r>
      <w:r w:rsidRPr="00ED5A8C">
        <w:rPr>
          <w:rStyle w:val="Sprotnaopomba-sklic"/>
          <w:rFonts w:ascii="Arial" w:hAnsi="Arial" w:cs="Arial"/>
          <w:sz w:val="20"/>
          <w:szCs w:val="20"/>
        </w:rPr>
        <w:footnoteReference w:id="269"/>
      </w:r>
      <w:r w:rsidRPr="00ED5A8C">
        <w:rPr>
          <w:rFonts w:ascii="Arial" w:hAnsi="Arial" w:cs="Arial"/>
          <w:sz w:val="20"/>
          <w:szCs w:val="20"/>
        </w:rPr>
        <w:t xml:space="preserve">. </w:t>
      </w:r>
    </w:p>
    <w:p w14:paraId="3E305B0F" w14:textId="77777777" w:rsidR="00A9669A" w:rsidRPr="00ED5A8C" w:rsidRDefault="00A9669A" w:rsidP="00ED5A8C">
      <w:pPr>
        <w:spacing w:after="0" w:line="288" w:lineRule="auto"/>
        <w:jc w:val="both"/>
        <w:rPr>
          <w:rFonts w:ascii="Arial" w:hAnsi="Arial" w:cs="Arial"/>
          <w:sz w:val="20"/>
          <w:szCs w:val="20"/>
        </w:rPr>
      </w:pPr>
    </w:p>
    <w:p w14:paraId="602228E3" w14:textId="77777777"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Srbija je podpisnica vseh temeljnih mednarodnih dokumentov, ki se nanašajo na zaščito človekovih pravic in manjšin</w:t>
      </w:r>
      <w:r w:rsidRPr="00ED5A8C">
        <w:rPr>
          <w:rStyle w:val="Sprotnaopomba-sklic"/>
          <w:rFonts w:ascii="Arial" w:hAnsi="Arial" w:cs="Arial"/>
          <w:sz w:val="20"/>
          <w:szCs w:val="20"/>
        </w:rPr>
        <w:footnoteReference w:id="270"/>
      </w:r>
      <w:r w:rsidRPr="00ED5A8C">
        <w:rPr>
          <w:rFonts w:ascii="Arial" w:hAnsi="Arial" w:cs="Arial"/>
          <w:sz w:val="20"/>
          <w:szCs w:val="20"/>
        </w:rPr>
        <w:t>. Vzpostavila je zakonodajni in institucionalni okvir za zaščito pravic. Izboljšalo se je sodelovanje med oblastmi in civilno družbo</w:t>
      </w:r>
      <w:r w:rsidRPr="00ED5A8C">
        <w:rPr>
          <w:rStyle w:val="Sprotnaopomba-sklic"/>
          <w:rFonts w:ascii="Arial" w:hAnsi="Arial" w:cs="Arial"/>
          <w:sz w:val="20"/>
          <w:szCs w:val="20"/>
        </w:rPr>
        <w:footnoteReference w:id="271"/>
      </w:r>
      <w:r w:rsidRPr="00ED5A8C">
        <w:rPr>
          <w:rFonts w:ascii="Arial" w:hAnsi="Arial" w:cs="Arial"/>
          <w:sz w:val="20"/>
          <w:szCs w:val="20"/>
        </w:rPr>
        <w:t xml:space="preserve">. </w:t>
      </w:r>
    </w:p>
    <w:p w14:paraId="19876F86" w14:textId="77777777" w:rsidR="00A9669A" w:rsidRPr="00ED5A8C" w:rsidRDefault="00A9669A" w:rsidP="00ED5A8C">
      <w:pPr>
        <w:spacing w:after="0" w:line="288" w:lineRule="auto"/>
        <w:jc w:val="both"/>
        <w:rPr>
          <w:rFonts w:ascii="Arial" w:hAnsi="Arial" w:cs="Arial"/>
          <w:sz w:val="20"/>
          <w:szCs w:val="20"/>
        </w:rPr>
      </w:pPr>
    </w:p>
    <w:p w14:paraId="7BCE2019" w14:textId="77777777"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Varuh človekovih pravic igra ključno vlogo pri zagotavljanju pravice državljanov do dobre administracije. Javni organi so dolžni poročati o izvajanju varuhovih priporočil</w:t>
      </w:r>
      <w:r w:rsidRPr="00ED5A8C">
        <w:rPr>
          <w:rStyle w:val="Sprotnaopomba-sklic"/>
          <w:rFonts w:ascii="Arial" w:hAnsi="Arial" w:cs="Arial"/>
          <w:sz w:val="20"/>
          <w:szCs w:val="20"/>
        </w:rPr>
        <w:footnoteReference w:id="272"/>
      </w:r>
      <w:r w:rsidRPr="00ED5A8C">
        <w:rPr>
          <w:rFonts w:ascii="Arial" w:hAnsi="Arial" w:cs="Arial"/>
          <w:sz w:val="20"/>
          <w:szCs w:val="20"/>
        </w:rPr>
        <w:t>. Leta 2019 je bilo vloženih manj pritožb državljanov kot leta 2018</w:t>
      </w:r>
      <w:r w:rsidRPr="00ED5A8C">
        <w:rPr>
          <w:rStyle w:val="Sprotnaopomba-sklic"/>
          <w:rFonts w:ascii="Arial" w:hAnsi="Arial" w:cs="Arial"/>
          <w:sz w:val="20"/>
          <w:szCs w:val="20"/>
        </w:rPr>
        <w:footnoteReference w:id="273"/>
      </w:r>
      <w:r w:rsidRPr="00ED5A8C">
        <w:rPr>
          <w:rFonts w:ascii="Arial" w:hAnsi="Arial" w:cs="Arial"/>
          <w:sz w:val="20"/>
          <w:szCs w:val="20"/>
        </w:rPr>
        <w:t>.</w:t>
      </w:r>
    </w:p>
    <w:p w14:paraId="2DB256AB" w14:textId="77777777" w:rsidR="00A9669A" w:rsidRPr="00ED5A8C" w:rsidRDefault="00A9669A" w:rsidP="00ED5A8C">
      <w:pPr>
        <w:spacing w:after="0" w:line="288" w:lineRule="auto"/>
        <w:jc w:val="both"/>
        <w:rPr>
          <w:rFonts w:ascii="Arial" w:hAnsi="Arial" w:cs="Arial"/>
          <w:sz w:val="20"/>
          <w:szCs w:val="20"/>
        </w:rPr>
      </w:pPr>
    </w:p>
    <w:p w14:paraId="2DB3B411" w14:textId="77777777"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Država sodeluje z Visokim komisariatom ZN za begunce (UNHCR) in drugimi humanitarnimi organizacijami na področju zagotavljanja zaščite in pomoči beguncem, vrnjenim beguncem, prosilcem za mednarodno zaščito in osebam brez državljanstva. Zakonodaja omogoča status begunca ali status subsidiarne zaščite in vlada je vzpostavila sistem zagotavljanja zaščite. Azilni urad v Ministrstvu za notranje zadeve je odgovorni organ za obravnavo prošenj, vendar je zaradi nezadostnih zmogljivosti in premalo usposobljenega kadra premalo učinkovit</w:t>
      </w:r>
      <w:r w:rsidRPr="00ED5A8C">
        <w:rPr>
          <w:rStyle w:val="Sprotnaopomba-sklic"/>
          <w:rFonts w:ascii="Arial" w:hAnsi="Arial" w:cs="Arial"/>
          <w:sz w:val="20"/>
          <w:szCs w:val="20"/>
        </w:rPr>
        <w:footnoteReference w:id="274"/>
      </w:r>
      <w:r w:rsidRPr="00ED5A8C">
        <w:rPr>
          <w:rFonts w:ascii="Arial" w:hAnsi="Arial" w:cs="Arial"/>
          <w:sz w:val="20"/>
          <w:szCs w:val="20"/>
        </w:rPr>
        <w:t xml:space="preserve">. </w:t>
      </w:r>
    </w:p>
    <w:p w14:paraId="620FB0C3" w14:textId="77777777" w:rsidR="00A9669A" w:rsidRPr="00ED5A8C" w:rsidRDefault="00A9669A" w:rsidP="00ED5A8C">
      <w:pPr>
        <w:spacing w:after="0" w:line="288" w:lineRule="auto"/>
        <w:jc w:val="both"/>
        <w:rPr>
          <w:rFonts w:ascii="Arial" w:hAnsi="Arial" w:cs="Arial"/>
          <w:sz w:val="20"/>
          <w:szCs w:val="20"/>
        </w:rPr>
      </w:pPr>
    </w:p>
    <w:p w14:paraId="0EFD18B6" w14:textId="77777777" w:rsidR="00A9669A" w:rsidRPr="00ED5A8C" w:rsidRDefault="00A9669A" w:rsidP="00ED5A8C">
      <w:pPr>
        <w:spacing w:after="0" w:line="288" w:lineRule="auto"/>
        <w:jc w:val="both"/>
        <w:rPr>
          <w:rFonts w:ascii="Arial" w:hAnsi="Arial" w:cs="Arial"/>
          <w:iCs/>
          <w:sz w:val="20"/>
          <w:szCs w:val="20"/>
        </w:rPr>
      </w:pPr>
      <w:r w:rsidRPr="00ED5A8C">
        <w:rPr>
          <w:rFonts w:ascii="Arial" w:hAnsi="Arial" w:cs="Arial"/>
          <w:iCs/>
          <w:sz w:val="20"/>
          <w:szCs w:val="20"/>
        </w:rPr>
        <w:t>V letu 2020 je v Evropski uniji za mednarodno zaščito zaprosilo 2845 državljanov Srbije, njihove prošnje so bile v 95 odstotkih zavrnjene na prvi stopnji</w:t>
      </w:r>
      <w:r w:rsidRPr="00ED5A8C">
        <w:rPr>
          <w:rStyle w:val="Sprotnaopomba-sklic"/>
          <w:rFonts w:ascii="Arial" w:hAnsi="Arial" w:cs="Arial"/>
          <w:iCs/>
          <w:sz w:val="20"/>
          <w:szCs w:val="20"/>
        </w:rPr>
        <w:footnoteReference w:id="275"/>
      </w:r>
      <w:r w:rsidRPr="00ED5A8C">
        <w:rPr>
          <w:rFonts w:ascii="Arial" w:hAnsi="Arial" w:cs="Arial"/>
          <w:iCs/>
          <w:sz w:val="20"/>
          <w:szCs w:val="20"/>
        </w:rPr>
        <w:t xml:space="preserve">. Srbija </w:t>
      </w:r>
      <w:r w:rsidRPr="00ED5A8C">
        <w:rPr>
          <w:rFonts w:ascii="Arial" w:hAnsi="Arial" w:cs="Arial"/>
          <w:sz w:val="20"/>
          <w:szCs w:val="20"/>
        </w:rPr>
        <w:t xml:space="preserve">je uvrščena na </w:t>
      </w:r>
      <w:r w:rsidRPr="00ED5A8C">
        <w:rPr>
          <w:rFonts w:ascii="Arial" w:hAnsi="Arial" w:cs="Arial"/>
          <w:sz w:val="20"/>
          <w:szCs w:val="20"/>
          <w:lang w:eastAsia="sl-SI"/>
        </w:rPr>
        <w:t>nacionalne sezname varnih držav izvora Avstrije, Belgije, Hrvaške, Cipra, Češke, Danske, Estonije, Francije, Finske, Nemčije, Madžarske, Islandije, Irske, Italije, Luksemburga, Nizozemske, Švedske in Švice</w:t>
      </w:r>
      <w:r w:rsidRPr="00ED5A8C">
        <w:rPr>
          <w:rStyle w:val="Sprotnaopomba-sklic"/>
          <w:rFonts w:ascii="Arial" w:hAnsi="Arial" w:cs="Arial"/>
          <w:sz w:val="20"/>
          <w:szCs w:val="20"/>
          <w:lang w:eastAsia="sl-SI"/>
        </w:rPr>
        <w:footnoteReference w:id="276"/>
      </w:r>
      <w:r w:rsidRPr="00ED5A8C">
        <w:rPr>
          <w:rFonts w:ascii="Arial" w:hAnsi="Arial" w:cs="Arial"/>
          <w:sz w:val="20"/>
          <w:szCs w:val="20"/>
          <w:lang w:eastAsia="sl-SI"/>
        </w:rPr>
        <w:t>.</w:t>
      </w:r>
    </w:p>
    <w:p w14:paraId="1EA9B8DD" w14:textId="77777777" w:rsidR="00A9669A" w:rsidRPr="00ED5A8C" w:rsidRDefault="00A9669A" w:rsidP="00ED5A8C">
      <w:pPr>
        <w:spacing w:after="0" w:line="288" w:lineRule="auto"/>
        <w:jc w:val="both"/>
        <w:rPr>
          <w:rFonts w:ascii="Arial" w:hAnsi="Arial" w:cs="Arial"/>
          <w:sz w:val="20"/>
          <w:szCs w:val="20"/>
        </w:rPr>
      </w:pPr>
    </w:p>
    <w:p w14:paraId="7025B958" w14:textId="77777777"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lang w:eastAsia="en-GB"/>
        </w:rPr>
        <w:lastRenderedPageBreak/>
        <w:t xml:space="preserve">Na splošno in redno v Srbiji ni preganjanja, mučenja ali nečloveškega ali ponižujočega ravnanja ali kaznovanja </w:t>
      </w:r>
      <w:r w:rsidRPr="00ED5A8C">
        <w:rPr>
          <w:rFonts w:ascii="Arial" w:hAnsi="Arial" w:cs="Arial"/>
          <w:sz w:val="20"/>
          <w:szCs w:val="20"/>
        </w:rPr>
        <w:t>in ni ogroženosti zaradi vsesplošnega nasilja v razmerah mednarodnega ali notranjega oboroženega spopada, zato se lahko šteje za varno državo izvora.</w:t>
      </w:r>
    </w:p>
    <w:p w14:paraId="7244549C" w14:textId="77777777" w:rsidR="00A9669A" w:rsidRPr="00ED5A8C" w:rsidRDefault="00A9669A" w:rsidP="00A9669A">
      <w:pPr>
        <w:spacing w:line="240" w:lineRule="auto"/>
        <w:jc w:val="both"/>
        <w:rPr>
          <w:rFonts w:ascii="Arial" w:hAnsi="Arial" w:cs="Arial"/>
          <w:sz w:val="20"/>
          <w:szCs w:val="20"/>
        </w:rPr>
      </w:pPr>
    </w:p>
    <w:p w14:paraId="426ED763" w14:textId="77777777" w:rsidR="00A9669A" w:rsidRPr="00ED5A8C" w:rsidRDefault="00A9669A" w:rsidP="00A9669A">
      <w:pPr>
        <w:spacing w:line="240" w:lineRule="auto"/>
        <w:jc w:val="both"/>
        <w:rPr>
          <w:rFonts w:ascii="Arial" w:hAnsi="Arial" w:cs="Arial"/>
          <w:sz w:val="20"/>
          <w:szCs w:val="20"/>
        </w:rPr>
      </w:pPr>
    </w:p>
    <w:p w14:paraId="3149CE67" w14:textId="77777777" w:rsidR="00A9669A" w:rsidRPr="00ED5A8C" w:rsidRDefault="00A9669A" w:rsidP="00A9669A">
      <w:pPr>
        <w:spacing w:line="240" w:lineRule="auto"/>
        <w:jc w:val="both"/>
        <w:rPr>
          <w:rFonts w:ascii="Arial" w:hAnsi="Arial" w:cs="Arial"/>
          <w:sz w:val="20"/>
          <w:szCs w:val="20"/>
        </w:rPr>
      </w:pPr>
      <w:r w:rsidRPr="00ED5A8C">
        <w:rPr>
          <w:rFonts w:ascii="Arial" w:hAnsi="Arial" w:cs="Arial"/>
          <w:sz w:val="20"/>
          <w:szCs w:val="20"/>
        </w:rPr>
        <w:t xml:space="preserve">Viri: </w:t>
      </w:r>
    </w:p>
    <w:p w14:paraId="77800C4C" w14:textId="77777777" w:rsidR="00A9669A" w:rsidRPr="00ED5A8C" w:rsidRDefault="00A9669A" w:rsidP="00A9669A">
      <w:pPr>
        <w:spacing w:line="240" w:lineRule="auto"/>
        <w:jc w:val="both"/>
        <w:rPr>
          <w:rFonts w:ascii="Arial" w:hAnsi="Arial" w:cs="Arial"/>
          <w:sz w:val="20"/>
          <w:szCs w:val="20"/>
        </w:rPr>
      </w:pPr>
    </w:p>
    <w:p w14:paraId="0664B95F" w14:textId="77777777" w:rsidR="00A9669A" w:rsidRPr="00ED5A8C" w:rsidRDefault="00A9669A" w:rsidP="00990781">
      <w:pPr>
        <w:pStyle w:val="Odstavekseznama"/>
        <w:numPr>
          <w:ilvl w:val="0"/>
          <w:numId w:val="25"/>
        </w:numPr>
        <w:spacing w:after="200"/>
        <w:contextualSpacing/>
        <w:jc w:val="both"/>
        <w:rPr>
          <w:rFonts w:ascii="Arial" w:hAnsi="Arial" w:cs="Arial"/>
          <w:sz w:val="20"/>
          <w:szCs w:val="20"/>
        </w:rPr>
      </w:pPr>
      <w:r w:rsidRPr="00ED5A8C">
        <w:rPr>
          <w:rFonts w:ascii="Arial" w:hAnsi="Arial" w:cs="Arial"/>
          <w:sz w:val="20"/>
          <w:szCs w:val="20"/>
        </w:rPr>
        <w:t xml:space="preserve">EASO. Country of Origin Information Report. Republic of Serbia Country Focus, november 2016. </w:t>
      </w:r>
      <w:hyperlink r:id="rId134" w:history="1">
        <w:r w:rsidRPr="00ED5A8C">
          <w:rPr>
            <w:rStyle w:val="Hiperpovezava"/>
            <w:rFonts w:ascii="Arial" w:hAnsi="Arial" w:cs="Arial"/>
            <w:sz w:val="20"/>
            <w:szCs w:val="20"/>
          </w:rPr>
          <w:t>https://www.ecoi.net/en/file/local/1002593/2162_1479372831_easo-coi-serbia-201611.pdf</w:t>
        </w:r>
      </w:hyperlink>
      <w:r w:rsidRPr="00ED5A8C">
        <w:rPr>
          <w:rFonts w:ascii="Arial" w:hAnsi="Arial" w:cs="Arial"/>
          <w:sz w:val="20"/>
          <w:szCs w:val="20"/>
        </w:rPr>
        <w:t xml:space="preserve"> (dosegljivo 10. 10. 2021)</w:t>
      </w:r>
    </w:p>
    <w:p w14:paraId="61282B6E" w14:textId="77777777" w:rsidR="00A9669A" w:rsidRPr="00ED5A8C" w:rsidRDefault="00A9669A" w:rsidP="00990781">
      <w:pPr>
        <w:pStyle w:val="Odstavekseznama"/>
        <w:numPr>
          <w:ilvl w:val="0"/>
          <w:numId w:val="25"/>
        </w:numPr>
        <w:spacing w:after="200"/>
        <w:contextualSpacing/>
        <w:jc w:val="both"/>
        <w:rPr>
          <w:rFonts w:ascii="Arial" w:hAnsi="Arial" w:cs="Arial"/>
          <w:sz w:val="20"/>
          <w:szCs w:val="20"/>
        </w:rPr>
      </w:pPr>
      <w:r w:rsidRPr="00ED5A8C">
        <w:rPr>
          <w:rFonts w:ascii="Arial" w:hAnsi="Arial" w:cs="Arial"/>
          <w:sz w:val="20"/>
          <w:szCs w:val="20"/>
        </w:rPr>
        <w:t xml:space="preserve">CIA. The World Factbook. Serbia, zadnjič posodobljeno 29. 9. 2021. </w:t>
      </w:r>
      <w:hyperlink r:id="rId135" w:history="1">
        <w:r w:rsidRPr="00ED5A8C">
          <w:rPr>
            <w:rStyle w:val="Hiperpovezava"/>
            <w:rFonts w:ascii="Arial" w:hAnsi="Arial" w:cs="Arial"/>
            <w:sz w:val="20"/>
            <w:szCs w:val="20"/>
          </w:rPr>
          <w:t>https://www.cia.gov/the-world-factbook/countries/serbia/</w:t>
        </w:r>
      </w:hyperlink>
      <w:r w:rsidRPr="00ED5A8C">
        <w:rPr>
          <w:rFonts w:ascii="Arial" w:hAnsi="Arial" w:cs="Arial"/>
          <w:sz w:val="20"/>
          <w:szCs w:val="20"/>
        </w:rPr>
        <w:t xml:space="preserve"> (dosegljivo 10. 10. 2021)</w:t>
      </w:r>
    </w:p>
    <w:p w14:paraId="5D170475" w14:textId="77777777" w:rsidR="00A9669A" w:rsidRPr="00ED5A8C" w:rsidRDefault="00A9669A" w:rsidP="00990781">
      <w:pPr>
        <w:pStyle w:val="Odstavekseznama"/>
        <w:numPr>
          <w:ilvl w:val="0"/>
          <w:numId w:val="25"/>
        </w:numPr>
        <w:spacing w:after="200"/>
        <w:contextualSpacing/>
        <w:jc w:val="both"/>
        <w:rPr>
          <w:rFonts w:ascii="Arial" w:hAnsi="Arial" w:cs="Arial"/>
          <w:sz w:val="20"/>
          <w:szCs w:val="20"/>
        </w:rPr>
      </w:pPr>
      <w:r w:rsidRPr="00ED5A8C">
        <w:rPr>
          <w:rFonts w:ascii="Arial" w:hAnsi="Arial" w:cs="Arial"/>
          <w:sz w:val="20"/>
          <w:szCs w:val="20"/>
        </w:rPr>
        <w:t xml:space="preserve">USDOS. </w:t>
      </w:r>
      <w:r w:rsidRPr="00ED5A8C">
        <w:rPr>
          <w:rFonts w:ascii="Arial" w:hAnsi="Arial" w:cs="Arial"/>
          <w:i/>
          <w:sz w:val="20"/>
          <w:szCs w:val="20"/>
        </w:rPr>
        <w:t>2020 Country Reports on Human Rights Practices: Serbia</w:t>
      </w:r>
      <w:r w:rsidRPr="00ED5A8C">
        <w:rPr>
          <w:rFonts w:ascii="Arial" w:hAnsi="Arial" w:cs="Arial"/>
          <w:sz w:val="20"/>
          <w:szCs w:val="20"/>
        </w:rPr>
        <w:t xml:space="preserve">, 30. 3. 2021. </w:t>
      </w:r>
      <w:hyperlink r:id="rId136" w:history="1">
        <w:r w:rsidRPr="00ED5A8C">
          <w:rPr>
            <w:rStyle w:val="Hiperpovezava"/>
            <w:rFonts w:ascii="Arial" w:hAnsi="Arial" w:cs="Arial"/>
            <w:sz w:val="20"/>
            <w:szCs w:val="20"/>
          </w:rPr>
          <w:t>https://www.state.gov/reports/2020-country-reports-on-human-rights-practices/serbia/</w:t>
        </w:r>
      </w:hyperlink>
      <w:r w:rsidRPr="00ED5A8C">
        <w:rPr>
          <w:rFonts w:ascii="Arial" w:hAnsi="Arial" w:cs="Arial"/>
          <w:sz w:val="20"/>
          <w:szCs w:val="20"/>
        </w:rPr>
        <w:t xml:space="preserve"> (dosegljivo 10. 10. 2021)</w:t>
      </w:r>
    </w:p>
    <w:p w14:paraId="5712F31D" w14:textId="77777777" w:rsidR="00A9669A" w:rsidRPr="00ED5A8C" w:rsidRDefault="00A9669A" w:rsidP="00990781">
      <w:pPr>
        <w:pStyle w:val="Odstavekseznama"/>
        <w:numPr>
          <w:ilvl w:val="0"/>
          <w:numId w:val="25"/>
        </w:numPr>
        <w:spacing w:after="200" w:line="276" w:lineRule="auto"/>
        <w:contextualSpacing/>
        <w:rPr>
          <w:rFonts w:ascii="Arial" w:hAnsi="Arial" w:cs="Arial"/>
          <w:sz w:val="20"/>
          <w:szCs w:val="20"/>
        </w:rPr>
      </w:pPr>
      <w:r w:rsidRPr="00ED5A8C">
        <w:rPr>
          <w:rFonts w:ascii="Arial" w:hAnsi="Arial" w:cs="Arial"/>
          <w:sz w:val="20"/>
          <w:szCs w:val="20"/>
        </w:rPr>
        <w:t xml:space="preserve">EASO. </w:t>
      </w:r>
      <w:r w:rsidRPr="00ED5A8C">
        <w:rPr>
          <w:rFonts w:ascii="Arial" w:hAnsi="Arial" w:cs="Arial"/>
          <w:bCs/>
          <w:i/>
          <w:sz w:val="20"/>
          <w:szCs w:val="20"/>
        </w:rPr>
        <w:t>Asylum Trends – 2020 Overview,</w:t>
      </w:r>
      <w:r w:rsidRPr="00ED5A8C">
        <w:rPr>
          <w:rFonts w:ascii="Arial" w:hAnsi="Arial" w:cs="Arial"/>
          <w:b/>
          <w:bCs/>
          <w:sz w:val="20"/>
          <w:szCs w:val="20"/>
        </w:rPr>
        <w:t xml:space="preserve"> </w:t>
      </w:r>
      <w:r w:rsidRPr="00ED5A8C">
        <w:rPr>
          <w:rFonts w:ascii="Arial" w:hAnsi="Arial" w:cs="Arial"/>
          <w:sz w:val="20"/>
          <w:szCs w:val="20"/>
        </w:rPr>
        <w:t xml:space="preserve">29. 6. 2021. </w:t>
      </w:r>
      <w:hyperlink r:id="rId137" w:history="1">
        <w:r w:rsidRPr="00ED5A8C">
          <w:rPr>
            <w:rStyle w:val="Hiperpovezava"/>
            <w:rFonts w:ascii="Arial" w:hAnsi="Arial" w:cs="Arial"/>
            <w:sz w:val="20"/>
            <w:szCs w:val="20"/>
          </w:rPr>
          <w:t>https://www.easo.europa.eu/asylum-trends-easo-asylum-report-2021</w:t>
        </w:r>
      </w:hyperlink>
      <w:r w:rsidRPr="00ED5A8C">
        <w:rPr>
          <w:rFonts w:ascii="Arial" w:hAnsi="Arial" w:cs="Arial"/>
          <w:sz w:val="20"/>
          <w:szCs w:val="20"/>
        </w:rPr>
        <w:t xml:space="preserve"> (dosegljivo 10. 10. 2021)</w:t>
      </w:r>
    </w:p>
    <w:p w14:paraId="0D058DFC" w14:textId="77777777" w:rsidR="00A9669A" w:rsidRPr="00ED5A8C" w:rsidRDefault="00A9669A" w:rsidP="00990781">
      <w:pPr>
        <w:pStyle w:val="Odstavekseznama"/>
        <w:numPr>
          <w:ilvl w:val="0"/>
          <w:numId w:val="25"/>
        </w:numPr>
        <w:spacing w:after="200" w:line="276" w:lineRule="auto"/>
        <w:contextualSpacing/>
        <w:rPr>
          <w:rFonts w:ascii="Arial" w:hAnsi="Arial" w:cs="Arial"/>
          <w:sz w:val="20"/>
          <w:szCs w:val="20"/>
        </w:rPr>
      </w:pPr>
      <w:r w:rsidRPr="00ED5A8C">
        <w:rPr>
          <w:rFonts w:ascii="Arial" w:hAnsi="Arial" w:cs="Arial"/>
          <w:sz w:val="20"/>
          <w:szCs w:val="20"/>
        </w:rPr>
        <w:t xml:space="preserve">EASO. </w:t>
      </w:r>
      <w:r w:rsidRPr="00ED5A8C">
        <w:rPr>
          <w:rFonts w:ascii="Arial" w:hAnsi="Arial" w:cs="Arial"/>
          <w:bCs/>
          <w:i/>
          <w:sz w:val="20"/>
          <w:szCs w:val="20"/>
        </w:rPr>
        <w:t>'Safe country of origin' concept in EU+ countries</w:t>
      </w:r>
      <w:r w:rsidRPr="00ED5A8C">
        <w:rPr>
          <w:rFonts w:ascii="Arial" w:hAnsi="Arial" w:cs="Arial"/>
          <w:bCs/>
          <w:color w:val="007FC5"/>
          <w:sz w:val="20"/>
          <w:szCs w:val="20"/>
        </w:rPr>
        <w:t xml:space="preserve">, </w:t>
      </w:r>
      <w:r w:rsidRPr="00ED5A8C">
        <w:rPr>
          <w:rFonts w:ascii="Arial" w:hAnsi="Arial" w:cs="Arial"/>
          <w:sz w:val="20"/>
          <w:szCs w:val="20"/>
        </w:rPr>
        <w:t xml:space="preserve">junij 2021. </w:t>
      </w:r>
      <w:hyperlink r:id="rId138" w:history="1">
        <w:r w:rsidRPr="00ED5A8C">
          <w:rPr>
            <w:rStyle w:val="Hiperpovezava"/>
            <w:rFonts w:ascii="Arial" w:hAnsi="Arial" w:cs="Arial"/>
            <w:sz w:val="20"/>
            <w:szCs w:val="20"/>
          </w:rPr>
          <w:t>https://www.easo.europa.eu/publications/safe-country-origin-concept-eu-countries</w:t>
        </w:r>
      </w:hyperlink>
      <w:r w:rsidRPr="00ED5A8C">
        <w:rPr>
          <w:rFonts w:ascii="Arial" w:hAnsi="Arial" w:cs="Arial"/>
          <w:sz w:val="20"/>
          <w:szCs w:val="20"/>
        </w:rPr>
        <w:t xml:space="preserve"> (dosegljivo 10. 10. 2021)</w:t>
      </w:r>
    </w:p>
    <w:p w14:paraId="2924A5FC" w14:textId="77777777" w:rsidR="00A9669A" w:rsidRPr="00ED5A8C" w:rsidRDefault="00A9669A" w:rsidP="00990781">
      <w:pPr>
        <w:pStyle w:val="Odstavekseznama"/>
        <w:numPr>
          <w:ilvl w:val="0"/>
          <w:numId w:val="25"/>
        </w:numPr>
        <w:spacing w:after="200"/>
        <w:contextualSpacing/>
        <w:jc w:val="both"/>
        <w:rPr>
          <w:rFonts w:ascii="Arial" w:hAnsi="Arial" w:cs="Arial"/>
          <w:sz w:val="20"/>
          <w:szCs w:val="20"/>
        </w:rPr>
      </w:pPr>
      <w:r w:rsidRPr="00ED5A8C">
        <w:rPr>
          <w:rFonts w:ascii="Arial" w:hAnsi="Arial" w:cs="Arial"/>
          <w:sz w:val="20"/>
          <w:szCs w:val="20"/>
        </w:rPr>
        <w:t xml:space="preserve">European Commission. European Neighbourhood Policy and Enlargement Negotiations. </w:t>
      </w:r>
      <w:r w:rsidRPr="00ED5A8C">
        <w:rPr>
          <w:rFonts w:ascii="Arial" w:hAnsi="Arial" w:cs="Arial"/>
          <w:i/>
          <w:sz w:val="20"/>
          <w:szCs w:val="20"/>
        </w:rPr>
        <w:t>Serbia Report 2020</w:t>
      </w:r>
      <w:r w:rsidRPr="00ED5A8C">
        <w:rPr>
          <w:rFonts w:ascii="Arial" w:hAnsi="Arial" w:cs="Arial"/>
          <w:sz w:val="20"/>
          <w:szCs w:val="20"/>
        </w:rPr>
        <w:t xml:space="preserve">, 6. 10. 2020) </w:t>
      </w:r>
      <w:hyperlink r:id="rId139" w:history="1">
        <w:r w:rsidRPr="00ED5A8C">
          <w:rPr>
            <w:rStyle w:val="Hiperpovezava"/>
            <w:rFonts w:ascii="Arial" w:hAnsi="Arial" w:cs="Arial"/>
            <w:sz w:val="20"/>
            <w:szCs w:val="20"/>
          </w:rPr>
          <w:t>https://ec.europa.eu/neighbourhood-enlargement/serbia-report-2020_en</w:t>
        </w:r>
      </w:hyperlink>
      <w:r w:rsidRPr="00ED5A8C">
        <w:rPr>
          <w:rFonts w:ascii="Arial" w:hAnsi="Arial" w:cs="Arial"/>
          <w:sz w:val="20"/>
          <w:szCs w:val="20"/>
        </w:rPr>
        <w:t xml:space="preserve"> (dosegljivo 10. 10. 2021)</w:t>
      </w:r>
    </w:p>
    <w:p w14:paraId="7E00792D" w14:textId="77777777" w:rsidR="00A9669A" w:rsidRPr="00ED5A8C" w:rsidRDefault="00A9669A" w:rsidP="00990781">
      <w:pPr>
        <w:pStyle w:val="Odstavekseznama"/>
        <w:numPr>
          <w:ilvl w:val="0"/>
          <w:numId w:val="25"/>
        </w:numPr>
        <w:spacing w:after="200"/>
        <w:contextualSpacing/>
        <w:jc w:val="both"/>
        <w:rPr>
          <w:rFonts w:ascii="Arial" w:hAnsi="Arial" w:cs="Arial"/>
          <w:sz w:val="20"/>
          <w:szCs w:val="20"/>
        </w:rPr>
      </w:pPr>
      <w:r w:rsidRPr="00ED5A8C">
        <w:rPr>
          <w:rFonts w:ascii="Arial" w:hAnsi="Arial" w:cs="Arial"/>
          <w:sz w:val="20"/>
          <w:szCs w:val="20"/>
        </w:rPr>
        <w:t xml:space="preserve">Paragraf. Ustav Republike Srbije, 30. 9. 2006. </w:t>
      </w:r>
      <w:hyperlink r:id="rId140" w:history="1">
        <w:r w:rsidRPr="00ED5A8C">
          <w:rPr>
            <w:rStyle w:val="Hiperpovezava"/>
            <w:rFonts w:ascii="Arial" w:hAnsi="Arial" w:cs="Arial"/>
            <w:sz w:val="20"/>
            <w:szCs w:val="20"/>
          </w:rPr>
          <w:t>https://www.paragraf.rs/propisi/ustav_republike_srbije.html</w:t>
        </w:r>
      </w:hyperlink>
      <w:r w:rsidRPr="00ED5A8C">
        <w:rPr>
          <w:rFonts w:ascii="Arial" w:hAnsi="Arial" w:cs="Arial"/>
          <w:sz w:val="20"/>
          <w:szCs w:val="20"/>
        </w:rPr>
        <w:t xml:space="preserve"> (dosegljivo 10. 10. 2021)</w:t>
      </w:r>
    </w:p>
    <w:p w14:paraId="7335C23C" w14:textId="77777777" w:rsidR="00A9669A" w:rsidRPr="00ED5A8C" w:rsidRDefault="00A9669A" w:rsidP="00990781">
      <w:pPr>
        <w:pStyle w:val="Odstavekseznama"/>
        <w:numPr>
          <w:ilvl w:val="0"/>
          <w:numId w:val="25"/>
        </w:numPr>
        <w:spacing w:after="200"/>
        <w:contextualSpacing/>
        <w:jc w:val="both"/>
        <w:rPr>
          <w:rFonts w:ascii="Arial" w:hAnsi="Arial" w:cs="Arial"/>
          <w:sz w:val="20"/>
          <w:szCs w:val="20"/>
        </w:rPr>
      </w:pPr>
      <w:r w:rsidRPr="00ED5A8C">
        <w:rPr>
          <w:rFonts w:ascii="Arial" w:hAnsi="Arial" w:cs="Arial"/>
          <w:sz w:val="20"/>
          <w:szCs w:val="20"/>
        </w:rPr>
        <w:t xml:space="preserve">Bertelsmann Stiftung, BTI 2020 Country Report — Serbia, 2020. </w:t>
      </w:r>
      <w:hyperlink r:id="rId141" w:history="1">
        <w:r w:rsidRPr="00ED5A8C">
          <w:rPr>
            <w:rStyle w:val="Hiperpovezava"/>
            <w:rFonts w:ascii="Arial" w:hAnsi="Arial" w:cs="Arial"/>
            <w:sz w:val="20"/>
            <w:szCs w:val="20"/>
          </w:rPr>
          <w:t>https://bti-project.org/en/reports/country-report/SRB</w:t>
        </w:r>
      </w:hyperlink>
      <w:r w:rsidRPr="00ED5A8C">
        <w:rPr>
          <w:rFonts w:ascii="Arial" w:hAnsi="Arial" w:cs="Arial"/>
          <w:sz w:val="20"/>
          <w:szCs w:val="20"/>
        </w:rPr>
        <w:t xml:space="preserve"> (dosegljivo 10. 10. 2021)</w:t>
      </w:r>
    </w:p>
    <w:p w14:paraId="7069609E" w14:textId="77777777" w:rsidR="00A9669A" w:rsidRPr="00ED5A8C" w:rsidRDefault="00A9669A" w:rsidP="00990781">
      <w:pPr>
        <w:pStyle w:val="Odstavekseznama"/>
        <w:numPr>
          <w:ilvl w:val="0"/>
          <w:numId w:val="25"/>
        </w:numPr>
        <w:spacing w:after="200"/>
        <w:contextualSpacing/>
        <w:jc w:val="both"/>
        <w:rPr>
          <w:rFonts w:ascii="Arial" w:hAnsi="Arial" w:cs="Arial"/>
          <w:sz w:val="20"/>
          <w:szCs w:val="20"/>
        </w:rPr>
      </w:pPr>
      <w:r w:rsidRPr="00ED5A8C">
        <w:rPr>
          <w:rFonts w:ascii="Arial" w:hAnsi="Arial" w:cs="Arial"/>
          <w:sz w:val="20"/>
          <w:szCs w:val="20"/>
        </w:rPr>
        <w:t xml:space="preserve">United Nations Human Rights Treaty Bodies. UN treaty Body Database. </w:t>
      </w:r>
      <w:r w:rsidRPr="00ED5A8C">
        <w:rPr>
          <w:rFonts w:ascii="Arial" w:hAnsi="Arial" w:cs="Arial"/>
          <w:bCs/>
          <w:i/>
          <w:sz w:val="20"/>
          <w:szCs w:val="20"/>
        </w:rPr>
        <w:t>Ratification Status for Serbia,</w:t>
      </w:r>
      <w:r w:rsidRPr="00ED5A8C">
        <w:rPr>
          <w:rFonts w:ascii="Arial" w:hAnsi="Arial" w:cs="Arial"/>
          <w:bCs/>
          <w:sz w:val="20"/>
          <w:szCs w:val="20"/>
        </w:rPr>
        <w:t xml:space="preserve"> nedatirano.</w:t>
      </w:r>
      <w:r w:rsidRPr="00ED5A8C">
        <w:rPr>
          <w:rFonts w:ascii="Arial" w:hAnsi="Arial" w:cs="Arial"/>
          <w:b/>
          <w:bCs/>
          <w:color w:val="1D498A"/>
          <w:sz w:val="20"/>
          <w:szCs w:val="20"/>
        </w:rPr>
        <w:t xml:space="preserve"> </w:t>
      </w:r>
      <w:hyperlink r:id="rId142" w:history="1">
        <w:r w:rsidRPr="00ED5A8C">
          <w:rPr>
            <w:rStyle w:val="Hiperpovezava"/>
            <w:rFonts w:ascii="Arial" w:hAnsi="Arial" w:cs="Arial"/>
            <w:sz w:val="20"/>
            <w:szCs w:val="20"/>
          </w:rPr>
          <w:t>Treaty bodies Treaties (ohchr.org)</w:t>
        </w:r>
      </w:hyperlink>
      <w:r w:rsidRPr="00ED5A8C">
        <w:rPr>
          <w:rFonts w:ascii="Arial" w:hAnsi="Arial" w:cs="Arial"/>
          <w:sz w:val="20"/>
          <w:szCs w:val="20"/>
        </w:rPr>
        <w:t xml:space="preserve"> (dosegljivo 10. 10. 2021)</w:t>
      </w:r>
    </w:p>
    <w:p w14:paraId="15AC9219" w14:textId="77777777" w:rsidR="00A9669A" w:rsidRPr="00ED5A8C" w:rsidRDefault="00A9669A" w:rsidP="00A9669A">
      <w:pPr>
        <w:spacing w:line="240" w:lineRule="auto"/>
        <w:jc w:val="both"/>
        <w:rPr>
          <w:rFonts w:ascii="Arial" w:hAnsi="Arial" w:cs="Arial"/>
          <w:sz w:val="20"/>
          <w:szCs w:val="20"/>
        </w:rPr>
      </w:pPr>
    </w:p>
    <w:p w14:paraId="186D96EF" w14:textId="77777777" w:rsidR="00A9669A" w:rsidRDefault="00A9669A" w:rsidP="00A9669A">
      <w:pPr>
        <w:spacing w:line="240" w:lineRule="auto"/>
        <w:rPr>
          <w:rFonts w:cs="Arial"/>
          <w:sz w:val="18"/>
          <w:szCs w:val="18"/>
        </w:rPr>
      </w:pPr>
    </w:p>
    <w:p w14:paraId="3F441E19" w14:textId="77777777" w:rsidR="00A9669A" w:rsidRDefault="00A9669A" w:rsidP="00A9669A">
      <w:pPr>
        <w:spacing w:line="240" w:lineRule="auto"/>
        <w:rPr>
          <w:rFonts w:cs="Arial"/>
          <w:szCs w:val="20"/>
        </w:rPr>
      </w:pPr>
    </w:p>
    <w:p w14:paraId="334385AA" w14:textId="77777777" w:rsidR="00A9669A" w:rsidRDefault="00A9669A" w:rsidP="00A9669A">
      <w:pPr>
        <w:spacing w:line="240" w:lineRule="auto"/>
        <w:jc w:val="both"/>
        <w:rPr>
          <w:rFonts w:cs="Arial"/>
          <w:szCs w:val="20"/>
        </w:rPr>
      </w:pPr>
    </w:p>
    <w:p w14:paraId="406BA9C4" w14:textId="77777777" w:rsidR="00A9669A" w:rsidRDefault="00A9669A" w:rsidP="00A9669A">
      <w:pPr>
        <w:spacing w:line="240" w:lineRule="auto"/>
        <w:jc w:val="both"/>
        <w:rPr>
          <w:rFonts w:cs="Arial"/>
          <w:b/>
          <w:szCs w:val="20"/>
        </w:rPr>
      </w:pPr>
    </w:p>
    <w:p w14:paraId="7D5CAA54" w14:textId="77777777" w:rsidR="00A9669A" w:rsidRDefault="00A9669A" w:rsidP="00A9669A">
      <w:pPr>
        <w:spacing w:line="240" w:lineRule="auto"/>
        <w:jc w:val="both"/>
        <w:rPr>
          <w:rFonts w:cs="Arial"/>
          <w:b/>
          <w:szCs w:val="20"/>
        </w:rPr>
      </w:pPr>
    </w:p>
    <w:p w14:paraId="66FF4875" w14:textId="77777777" w:rsidR="00A9669A" w:rsidRDefault="00A9669A" w:rsidP="00A9669A">
      <w:pPr>
        <w:spacing w:line="240" w:lineRule="auto"/>
        <w:jc w:val="both"/>
        <w:rPr>
          <w:rFonts w:cs="Arial"/>
          <w:b/>
          <w:szCs w:val="20"/>
        </w:rPr>
      </w:pPr>
    </w:p>
    <w:p w14:paraId="6A8B98BA" w14:textId="77777777" w:rsidR="00A9669A" w:rsidRDefault="00A9669A" w:rsidP="00A9669A">
      <w:pPr>
        <w:spacing w:line="240" w:lineRule="auto"/>
        <w:jc w:val="both"/>
        <w:rPr>
          <w:rFonts w:cs="Arial"/>
          <w:b/>
          <w:szCs w:val="20"/>
        </w:rPr>
      </w:pPr>
    </w:p>
    <w:p w14:paraId="086F0AD0" w14:textId="77777777" w:rsidR="00A9669A" w:rsidRDefault="00A9669A" w:rsidP="00A9669A">
      <w:pPr>
        <w:spacing w:line="240" w:lineRule="auto"/>
        <w:jc w:val="both"/>
        <w:rPr>
          <w:rFonts w:cs="Arial"/>
          <w:b/>
          <w:szCs w:val="20"/>
        </w:rPr>
      </w:pPr>
    </w:p>
    <w:p w14:paraId="26FE8EFA" w14:textId="77777777" w:rsidR="00A9669A" w:rsidRDefault="00A9669A" w:rsidP="00A9669A">
      <w:pPr>
        <w:spacing w:line="240" w:lineRule="auto"/>
        <w:jc w:val="both"/>
        <w:rPr>
          <w:rFonts w:cs="Arial"/>
          <w:b/>
          <w:szCs w:val="20"/>
        </w:rPr>
      </w:pPr>
    </w:p>
    <w:p w14:paraId="0EBFD641" w14:textId="77777777" w:rsidR="00A9669A" w:rsidRDefault="00A9669A" w:rsidP="00A9669A">
      <w:pPr>
        <w:spacing w:line="240" w:lineRule="auto"/>
        <w:jc w:val="both"/>
        <w:rPr>
          <w:rFonts w:cs="Arial"/>
          <w:b/>
          <w:szCs w:val="20"/>
        </w:rPr>
      </w:pPr>
    </w:p>
    <w:p w14:paraId="41C0BB65" w14:textId="77777777" w:rsidR="00A9669A" w:rsidRPr="00ED5A8C" w:rsidRDefault="00A9669A" w:rsidP="00ED5A8C">
      <w:pPr>
        <w:spacing w:after="0" w:line="288" w:lineRule="auto"/>
        <w:jc w:val="both"/>
        <w:rPr>
          <w:rFonts w:ascii="Arial" w:hAnsi="Arial" w:cs="Arial"/>
          <w:b/>
          <w:sz w:val="20"/>
          <w:szCs w:val="20"/>
        </w:rPr>
      </w:pPr>
      <w:r w:rsidRPr="00ED5A8C">
        <w:rPr>
          <w:rFonts w:ascii="Arial" w:hAnsi="Arial" w:cs="Arial"/>
          <w:b/>
          <w:sz w:val="20"/>
          <w:szCs w:val="20"/>
        </w:rPr>
        <w:lastRenderedPageBreak/>
        <w:t>TUNIZIJA</w:t>
      </w:r>
    </w:p>
    <w:p w14:paraId="19E1D7E7" w14:textId="77777777" w:rsidR="00A9669A" w:rsidRPr="00ED5A8C" w:rsidRDefault="00A9669A" w:rsidP="00ED5A8C">
      <w:pPr>
        <w:spacing w:after="0" w:line="288" w:lineRule="auto"/>
        <w:jc w:val="both"/>
        <w:rPr>
          <w:rFonts w:ascii="Arial" w:hAnsi="Arial" w:cs="Arial"/>
          <w:b/>
          <w:sz w:val="20"/>
          <w:szCs w:val="20"/>
        </w:rPr>
      </w:pPr>
    </w:p>
    <w:p w14:paraId="082473F7" w14:textId="39F4AB4A"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Tunizija je ustavna republika. Predsednik je izvoljen na neposrednih volitvah z večino glasov za petle</w:t>
      </w:r>
      <w:r w:rsidR="00ED5A8C" w:rsidRPr="00ED5A8C">
        <w:rPr>
          <w:rFonts w:ascii="Arial" w:hAnsi="Arial" w:cs="Arial"/>
          <w:sz w:val="20"/>
          <w:szCs w:val="20"/>
        </w:rPr>
        <w:t>t</w:t>
      </w:r>
      <w:r w:rsidRPr="00ED5A8C">
        <w:rPr>
          <w:rFonts w:ascii="Arial" w:hAnsi="Arial" w:cs="Arial"/>
          <w:sz w:val="20"/>
          <w:szCs w:val="20"/>
        </w:rPr>
        <w:t>ni mandat, z možnostjo ponovne izvolitve. Predsednika vlade po parlamentarnih volitvah izbere zmagovita stranka ali koalicija, imenuje ga predsednik. Pravni sistem v državi je mešani sistem civilnega prava, ki temelji na francoskem civilnem pravu in islamskega prava. Najvišje sodišče v državi je kasacijsko sodišče</w:t>
      </w:r>
      <w:r w:rsidRPr="00ED5A8C">
        <w:rPr>
          <w:rStyle w:val="Sprotnaopomba-sklic"/>
          <w:rFonts w:ascii="Arial" w:hAnsi="Arial" w:cs="Arial"/>
          <w:sz w:val="20"/>
          <w:szCs w:val="20"/>
        </w:rPr>
        <w:footnoteReference w:id="277"/>
      </w:r>
      <w:r w:rsidRPr="00ED5A8C">
        <w:rPr>
          <w:rFonts w:ascii="Arial" w:hAnsi="Arial" w:cs="Arial"/>
          <w:sz w:val="20"/>
          <w:szCs w:val="20"/>
        </w:rPr>
        <w:t>.</w:t>
      </w:r>
    </w:p>
    <w:p w14:paraId="7981834C" w14:textId="77777777" w:rsidR="00A9669A" w:rsidRPr="00ED5A8C" w:rsidRDefault="00A9669A" w:rsidP="00ED5A8C">
      <w:pPr>
        <w:spacing w:after="0" w:line="288" w:lineRule="auto"/>
        <w:jc w:val="both"/>
        <w:rPr>
          <w:rFonts w:ascii="Arial" w:hAnsi="Arial" w:cs="Arial"/>
          <w:sz w:val="20"/>
          <w:szCs w:val="20"/>
        </w:rPr>
      </w:pPr>
    </w:p>
    <w:p w14:paraId="78970021" w14:textId="77777777"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Tunizijska ustava je bila sprejeta leta 2014</w:t>
      </w:r>
      <w:r w:rsidRPr="00ED5A8C">
        <w:rPr>
          <w:rStyle w:val="Sprotnaopomba-sklic"/>
          <w:rFonts w:ascii="Arial" w:hAnsi="Arial" w:cs="Arial"/>
          <w:sz w:val="20"/>
          <w:szCs w:val="20"/>
        </w:rPr>
        <w:footnoteReference w:id="278"/>
      </w:r>
      <w:r w:rsidRPr="00ED5A8C">
        <w:rPr>
          <w:rFonts w:ascii="Arial" w:hAnsi="Arial" w:cs="Arial"/>
          <w:sz w:val="20"/>
          <w:szCs w:val="20"/>
        </w:rPr>
        <w:t xml:space="preserve">. Vpeljala je številne ključne civilne, politične, socialne, gospodarske in kulturne pravice. Vendar pa ni odpravila smrtne kazni, čeprav od začetka devetdesetih velja </w:t>
      </w:r>
      <w:r w:rsidRPr="00ED5A8C">
        <w:rPr>
          <w:rFonts w:ascii="Arial" w:hAnsi="Arial" w:cs="Arial"/>
          <w:i/>
          <w:sz w:val="20"/>
          <w:szCs w:val="20"/>
        </w:rPr>
        <w:t>de facto</w:t>
      </w:r>
      <w:r w:rsidRPr="00ED5A8C">
        <w:rPr>
          <w:rFonts w:ascii="Arial" w:hAnsi="Arial" w:cs="Arial"/>
          <w:sz w:val="20"/>
          <w:szCs w:val="20"/>
        </w:rPr>
        <w:t xml:space="preserve"> moratorij na izvajanje te kazni</w:t>
      </w:r>
      <w:r w:rsidRPr="00ED5A8C">
        <w:rPr>
          <w:rStyle w:val="Sprotnaopomba-sklic"/>
          <w:rFonts w:ascii="Arial" w:hAnsi="Arial" w:cs="Arial"/>
          <w:sz w:val="20"/>
          <w:szCs w:val="20"/>
        </w:rPr>
        <w:footnoteReference w:id="279"/>
      </w:r>
      <w:r w:rsidRPr="00ED5A8C">
        <w:rPr>
          <w:rFonts w:ascii="Arial" w:hAnsi="Arial" w:cs="Arial"/>
          <w:sz w:val="20"/>
          <w:szCs w:val="20"/>
        </w:rPr>
        <w:t>. Ustava zagotavlja enake pravice ženskam in moškim, ter določa enakost pred zakonom brez diskriminacije</w:t>
      </w:r>
      <w:r w:rsidRPr="00ED5A8C">
        <w:rPr>
          <w:rStyle w:val="Sprotnaopomba-sklic"/>
          <w:rFonts w:ascii="Arial" w:hAnsi="Arial" w:cs="Arial"/>
          <w:sz w:val="20"/>
          <w:szCs w:val="20"/>
        </w:rPr>
        <w:footnoteReference w:id="280"/>
      </w:r>
      <w:r w:rsidRPr="00ED5A8C">
        <w:rPr>
          <w:rFonts w:ascii="Arial" w:hAnsi="Arial" w:cs="Arial"/>
          <w:sz w:val="20"/>
          <w:szCs w:val="20"/>
        </w:rPr>
        <w:t>. Ustava določa neodvisnost sodstva in ustanovitev vrhovnega sodnega sveta za imenovanje sodnikov in nadzor nad disciplino ter napredovanje kariere sodnikov</w:t>
      </w:r>
      <w:r w:rsidRPr="00ED5A8C">
        <w:rPr>
          <w:rStyle w:val="Sprotnaopomba-sklic"/>
          <w:rFonts w:ascii="Arial" w:hAnsi="Arial" w:cs="Arial"/>
          <w:sz w:val="20"/>
          <w:szCs w:val="20"/>
        </w:rPr>
        <w:footnoteReference w:id="281"/>
      </w:r>
      <w:r w:rsidRPr="00ED5A8C">
        <w:rPr>
          <w:rFonts w:ascii="Arial" w:hAnsi="Arial" w:cs="Arial"/>
          <w:sz w:val="20"/>
          <w:szCs w:val="20"/>
        </w:rPr>
        <w:t>. Ustava predvideva ustanovitev ustavnega sodišča, pristojnega za odločanje o ustavnosti zakonov, in razveljavitev zakonov, ki niso v skladu s standardi varstva človekovih pravic, določenih z ustavo</w:t>
      </w:r>
      <w:r w:rsidRPr="00ED5A8C">
        <w:rPr>
          <w:rStyle w:val="Sprotnaopomba-sklic"/>
          <w:rFonts w:ascii="Arial" w:hAnsi="Arial" w:cs="Arial"/>
          <w:sz w:val="20"/>
          <w:szCs w:val="20"/>
        </w:rPr>
        <w:footnoteReference w:id="282"/>
      </w:r>
      <w:r w:rsidRPr="00ED5A8C">
        <w:rPr>
          <w:rFonts w:ascii="Arial" w:hAnsi="Arial" w:cs="Arial"/>
          <w:sz w:val="20"/>
          <w:szCs w:val="20"/>
        </w:rPr>
        <w:t>. Decembra 2015 je parlament sprejel zakon o ustanovitvi ustavnega sodišča, vendar morajo pristojni organi še vzpostaviti sodišče in imenovati člane</w:t>
      </w:r>
      <w:r w:rsidRPr="00ED5A8C">
        <w:rPr>
          <w:rStyle w:val="Sprotnaopomba-sklic"/>
          <w:rFonts w:ascii="Arial" w:hAnsi="Arial" w:cs="Arial"/>
          <w:sz w:val="20"/>
          <w:szCs w:val="20"/>
        </w:rPr>
        <w:footnoteReference w:id="283"/>
      </w:r>
      <w:r w:rsidRPr="00ED5A8C">
        <w:rPr>
          <w:rFonts w:ascii="Arial" w:hAnsi="Arial" w:cs="Arial"/>
          <w:sz w:val="20"/>
          <w:szCs w:val="20"/>
        </w:rPr>
        <w:t>.</w:t>
      </w:r>
    </w:p>
    <w:p w14:paraId="53ECE634" w14:textId="77777777" w:rsidR="00A9669A" w:rsidRPr="00ED5A8C" w:rsidRDefault="00A9669A" w:rsidP="00ED5A8C">
      <w:pPr>
        <w:spacing w:after="0" w:line="288" w:lineRule="auto"/>
        <w:jc w:val="both"/>
        <w:rPr>
          <w:rFonts w:ascii="Arial" w:hAnsi="Arial" w:cs="Arial"/>
          <w:sz w:val="20"/>
          <w:szCs w:val="20"/>
        </w:rPr>
      </w:pPr>
    </w:p>
    <w:p w14:paraId="4248283D" w14:textId="77777777"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Tunizija ima po večini homogeno prebivalstvo, ki izhaja iz raznolikih civilizacij, zaradi česar je sodobno prebivalstvo mešanica arabske, otomanske in berberske civilizacije. Leta 1956 je država postala neodvisna od Francije in oblikovala ustavo po vzoru francoskega sistema. Habib Bourguiba, znan kot oče naroda, je omejil vpliv vere, se boril za pravice žensk in ustanovil laične in dvojezične šole, zaradi česar je Tunizija regionalno postala zgled sodobne ureditve. Na podlagi teh temeljev je Tunizija po jasminovi revoluciji leta 2011 postala vodilni primer uspešne demokracije po arabski spomladanski revoluciji. Predsednik Zine El Abidine Ben Ali, ki je vladal od leta 1987, je bil med jasminovo revolucijo izgnan, država je prešla v demokracijo. Danes je Tunizija med najbolj liberalnimi in svobodnimi državami v arabskem svetu ter se ponaša z rednimi in regularnimi volitvami, številnimi političnimi strankami in spoštovanjem pravne države. Leta 2017 je postala prva arabska država, ki ima radijsko postajo, namenjeno skupnosti LGBT</w:t>
      </w:r>
      <w:r w:rsidRPr="00ED5A8C">
        <w:rPr>
          <w:rStyle w:val="Sprotnaopomba-sklic"/>
          <w:rFonts w:ascii="Arial" w:hAnsi="Arial" w:cs="Arial"/>
          <w:sz w:val="20"/>
          <w:szCs w:val="20"/>
        </w:rPr>
        <w:footnoteReference w:id="284"/>
      </w:r>
      <w:r w:rsidRPr="00ED5A8C">
        <w:rPr>
          <w:rFonts w:ascii="Arial" w:hAnsi="Arial" w:cs="Arial"/>
          <w:sz w:val="20"/>
          <w:szCs w:val="20"/>
        </w:rPr>
        <w:t xml:space="preserve">. </w:t>
      </w:r>
    </w:p>
    <w:p w14:paraId="653C93B6" w14:textId="77777777" w:rsidR="00A9669A" w:rsidRPr="00ED5A8C" w:rsidRDefault="00A9669A" w:rsidP="00ED5A8C">
      <w:pPr>
        <w:spacing w:after="0" w:line="288" w:lineRule="auto"/>
        <w:jc w:val="both"/>
        <w:rPr>
          <w:rFonts w:ascii="Arial" w:hAnsi="Arial" w:cs="Arial"/>
          <w:sz w:val="20"/>
          <w:szCs w:val="20"/>
        </w:rPr>
      </w:pPr>
    </w:p>
    <w:p w14:paraId="5FFB8801" w14:textId="77777777" w:rsidR="00A9669A" w:rsidRPr="00ED5A8C" w:rsidRDefault="00A9669A" w:rsidP="00ED5A8C">
      <w:pPr>
        <w:spacing w:after="0" w:line="288" w:lineRule="auto"/>
        <w:jc w:val="both"/>
        <w:rPr>
          <w:rFonts w:ascii="Arial" w:hAnsi="Arial" w:cs="Arial"/>
          <w:sz w:val="20"/>
          <w:szCs w:val="20"/>
        </w:rPr>
      </w:pPr>
      <w:r w:rsidRPr="00ED5A8C">
        <w:rPr>
          <w:rFonts w:ascii="Arial" w:hAnsi="Arial" w:cs="Arial"/>
          <w:sz w:val="20"/>
          <w:szCs w:val="20"/>
        </w:rPr>
        <w:t>Leto 2017 je bilo v številnih pogledih zgodovinsko leto za Tunizijo, še posebej za ženske, saj je parlament junija sprejel pomemben zakon o nasilju nad ženskami. Tunizija je odpravila tudi dolgotrajno prepoved poroke muslimanskih žensk z moškimi, ki niso muslimani. Pojavil se je tudi poziv k enakopravni obravnavi žensk v povezavi z dedovanjem, ki naj bi bil vključen v več reform, ki so bile preložene do občinskih volitev maja 2018. Ti zakoni so postavili Tunizijo v pozitivno luč v primerjavi z drugimi državami v regiji</w:t>
      </w:r>
      <w:r w:rsidRPr="00ED5A8C">
        <w:rPr>
          <w:rStyle w:val="Sprotnaopomba-sklic"/>
          <w:rFonts w:ascii="Arial" w:hAnsi="Arial" w:cs="Arial"/>
          <w:sz w:val="20"/>
          <w:szCs w:val="20"/>
        </w:rPr>
        <w:footnoteReference w:id="285"/>
      </w:r>
      <w:r w:rsidRPr="00ED5A8C">
        <w:rPr>
          <w:rFonts w:ascii="Arial" w:hAnsi="Arial" w:cs="Arial"/>
          <w:sz w:val="20"/>
          <w:szCs w:val="20"/>
        </w:rPr>
        <w:t xml:space="preserve">. </w:t>
      </w:r>
    </w:p>
    <w:p w14:paraId="4F9D74DD" w14:textId="77777777" w:rsidR="00A9669A" w:rsidRPr="00ED5A8C" w:rsidRDefault="00A9669A" w:rsidP="00ED5A8C">
      <w:pPr>
        <w:spacing w:after="0" w:line="288" w:lineRule="auto"/>
        <w:jc w:val="both"/>
        <w:rPr>
          <w:rFonts w:ascii="Arial" w:hAnsi="Arial" w:cs="Arial"/>
          <w:sz w:val="20"/>
          <w:szCs w:val="20"/>
        </w:rPr>
      </w:pPr>
    </w:p>
    <w:p w14:paraId="66992EB4" w14:textId="77777777" w:rsidR="00A9669A" w:rsidRPr="00ED5A8C" w:rsidRDefault="00A9669A" w:rsidP="00174819">
      <w:pPr>
        <w:spacing w:after="0" w:line="288" w:lineRule="auto"/>
        <w:jc w:val="both"/>
        <w:rPr>
          <w:rFonts w:ascii="Arial" w:hAnsi="Arial" w:cs="Arial"/>
          <w:sz w:val="20"/>
          <w:szCs w:val="20"/>
        </w:rPr>
      </w:pPr>
      <w:r w:rsidRPr="00ED5A8C">
        <w:rPr>
          <w:rFonts w:ascii="Arial" w:hAnsi="Arial" w:cs="Arial"/>
          <w:sz w:val="20"/>
          <w:szCs w:val="20"/>
        </w:rPr>
        <w:t>Ustava in zakon zagotavljata svobodo izražanja in tiska, vlada to pravico večinoma spoštuje. Neodvisni tisk in delujoč demokratični politični sistem sta prispevala k vzpostavitvi okolja za oblikovanje te svobode. Nekateri mediji in civilna družba so izrazili zaskrbljenost zaradi občasnega vmešavanja vlade v medije in koncentracije lastništva medijev v rokah nekaj političnih strank ali družin</w:t>
      </w:r>
      <w:r w:rsidRPr="00ED5A8C">
        <w:rPr>
          <w:rStyle w:val="Sprotnaopomba-sklic"/>
          <w:rFonts w:ascii="Arial" w:hAnsi="Arial" w:cs="Arial"/>
          <w:sz w:val="20"/>
          <w:szCs w:val="20"/>
        </w:rPr>
        <w:footnoteReference w:id="286"/>
      </w:r>
      <w:r w:rsidRPr="00ED5A8C">
        <w:rPr>
          <w:rFonts w:ascii="Arial" w:hAnsi="Arial" w:cs="Arial"/>
          <w:sz w:val="20"/>
          <w:szCs w:val="20"/>
        </w:rPr>
        <w:t>.</w:t>
      </w:r>
    </w:p>
    <w:p w14:paraId="1DA1A93A" w14:textId="77777777" w:rsidR="00A9669A" w:rsidRPr="00ED5A8C" w:rsidRDefault="00A9669A" w:rsidP="00174819">
      <w:pPr>
        <w:spacing w:after="0" w:line="288" w:lineRule="auto"/>
        <w:jc w:val="both"/>
        <w:rPr>
          <w:rFonts w:ascii="Arial" w:hAnsi="Arial" w:cs="Arial"/>
          <w:sz w:val="20"/>
          <w:szCs w:val="20"/>
        </w:rPr>
      </w:pPr>
    </w:p>
    <w:p w14:paraId="5DE5D6E2" w14:textId="77777777" w:rsidR="00A9669A" w:rsidRPr="00ED5A8C" w:rsidRDefault="00A9669A" w:rsidP="00174819">
      <w:pPr>
        <w:spacing w:after="0" w:line="288" w:lineRule="auto"/>
        <w:jc w:val="both"/>
        <w:rPr>
          <w:rFonts w:ascii="Arial" w:hAnsi="Arial" w:cs="Arial"/>
          <w:sz w:val="20"/>
          <w:szCs w:val="20"/>
        </w:rPr>
      </w:pPr>
      <w:r w:rsidRPr="00ED5A8C">
        <w:rPr>
          <w:rFonts w:ascii="Arial" w:hAnsi="Arial" w:cs="Arial"/>
          <w:sz w:val="20"/>
          <w:szCs w:val="20"/>
        </w:rPr>
        <w:t>Ustava zagotavlja državljanom možnost, da izberejo svojo vlado na svobodnih in poštenih rednih volitvah s tajnim glasovanjem ter na podlagi splošne in enake volilne pravice. Zadnje parlamentarne in predsedniške volitve so bile označene kot odprte, konkurenčne in dobro organizirane</w:t>
      </w:r>
      <w:r w:rsidRPr="00ED5A8C">
        <w:rPr>
          <w:rStyle w:val="Sprotnaopomba-sklic"/>
          <w:rFonts w:ascii="Arial" w:hAnsi="Arial" w:cs="Arial"/>
          <w:sz w:val="20"/>
          <w:szCs w:val="20"/>
        </w:rPr>
        <w:footnoteReference w:id="287"/>
      </w:r>
    </w:p>
    <w:p w14:paraId="55717A83" w14:textId="77777777" w:rsidR="00A9669A" w:rsidRPr="00ED5A8C" w:rsidRDefault="00A9669A" w:rsidP="00174819">
      <w:pPr>
        <w:spacing w:after="0" w:line="288" w:lineRule="auto"/>
        <w:jc w:val="both"/>
        <w:rPr>
          <w:rFonts w:ascii="Arial" w:hAnsi="Arial" w:cs="Arial"/>
          <w:sz w:val="20"/>
          <w:szCs w:val="20"/>
        </w:rPr>
      </w:pPr>
    </w:p>
    <w:p w14:paraId="7D75C855" w14:textId="77777777" w:rsidR="00A9669A" w:rsidRPr="00ED5A8C" w:rsidRDefault="00A9669A" w:rsidP="00174819">
      <w:pPr>
        <w:spacing w:after="0" w:line="288" w:lineRule="auto"/>
        <w:jc w:val="both"/>
        <w:rPr>
          <w:rFonts w:ascii="Arial" w:hAnsi="Arial" w:cs="Arial"/>
          <w:sz w:val="20"/>
          <w:szCs w:val="20"/>
        </w:rPr>
      </w:pPr>
      <w:r w:rsidRPr="00ED5A8C">
        <w:rPr>
          <w:rFonts w:ascii="Arial" w:hAnsi="Arial" w:cs="Arial"/>
          <w:sz w:val="20"/>
          <w:szCs w:val="20"/>
        </w:rPr>
        <w:t>Ministrstvo za pravosodje je osrednje vladno telo za preiskovanje kršitev človekovih pravic in boj proti ogrožanju človekovih pravic. Organizacije za človekove pravice so v letu 2017 trdile, da ministrstvo ni učinkovito sledilo temu cilju oziroma ustrezno preiskovalo zatrjevane kršitve človekovih pravic. Visoki odbor za človekove pravice in temeljne svoboščine je v okviru urada predsednika vladno telo, ki ga financira vlada, in je pristojen za spremljanje človekovih pravic in svetovanje predsedniku o s človekovimi pravicami povezanimi temami. Ministrstvo za odnose z ustavnimi organi, civilno družbo in človekove pravice je odgovorno za usklajevanje vladnih dejavnosti, povezanih s človekovimi pravicami, kot je predlaganje zakonodaje, zastopanje vlade pred mednarodnimi organi, kot je Svet ZN za človekove pravice, in pripravo poročil o človekovih pravicah</w:t>
      </w:r>
      <w:r w:rsidRPr="00ED5A8C">
        <w:rPr>
          <w:rStyle w:val="Sprotnaopomba-sklic"/>
          <w:rFonts w:ascii="Arial" w:hAnsi="Arial" w:cs="Arial"/>
          <w:sz w:val="20"/>
          <w:szCs w:val="20"/>
        </w:rPr>
        <w:footnoteReference w:id="288"/>
      </w:r>
      <w:r w:rsidRPr="00ED5A8C">
        <w:rPr>
          <w:rFonts w:ascii="Arial" w:hAnsi="Arial" w:cs="Arial"/>
          <w:sz w:val="20"/>
          <w:szCs w:val="20"/>
        </w:rPr>
        <w:t>.</w:t>
      </w:r>
    </w:p>
    <w:p w14:paraId="2A934F6E" w14:textId="77777777" w:rsidR="00A9669A" w:rsidRPr="00ED5A8C" w:rsidRDefault="00A9669A" w:rsidP="00174819">
      <w:pPr>
        <w:spacing w:after="0" w:line="288" w:lineRule="auto"/>
        <w:jc w:val="both"/>
        <w:rPr>
          <w:rFonts w:ascii="Arial" w:hAnsi="Arial" w:cs="Arial"/>
          <w:sz w:val="20"/>
          <w:szCs w:val="20"/>
        </w:rPr>
      </w:pPr>
    </w:p>
    <w:p w14:paraId="705AEDD3" w14:textId="77777777" w:rsidR="00A9669A" w:rsidRPr="00ED5A8C" w:rsidRDefault="00A9669A" w:rsidP="00174819">
      <w:pPr>
        <w:spacing w:after="0" w:line="288" w:lineRule="auto"/>
        <w:jc w:val="both"/>
        <w:rPr>
          <w:rFonts w:ascii="Arial" w:hAnsi="Arial" w:cs="Arial"/>
          <w:sz w:val="20"/>
          <w:szCs w:val="20"/>
        </w:rPr>
      </w:pPr>
      <w:r w:rsidRPr="00ED5A8C">
        <w:rPr>
          <w:rFonts w:ascii="Arial" w:hAnsi="Arial" w:cs="Arial"/>
          <w:sz w:val="20"/>
          <w:szCs w:val="20"/>
        </w:rPr>
        <w:t>Zakon zagotavlja pravico do svobode mirnega zbiranja in združevanja, vendar vlada ni vedno spoštovala pravice do združevanja. Zakon o izrednem stanju daje vladi pooblastilo, da omeji pravico do zbiranja, čeprav je vlada to zakonodajo redko uporabila</w:t>
      </w:r>
      <w:r w:rsidRPr="00ED5A8C">
        <w:rPr>
          <w:rStyle w:val="Sprotnaopomba-sklic"/>
          <w:rFonts w:ascii="Arial" w:hAnsi="Arial" w:cs="Arial"/>
          <w:sz w:val="20"/>
          <w:szCs w:val="20"/>
        </w:rPr>
        <w:footnoteReference w:id="289"/>
      </w:r>
      <w:r w:rsidRPr="00ED5A8C">
        <w:rPr>
          <w:rFonts w:ascii="Arial" w:hAnsi="Arial" w:cs="Arial"/>
          <w:sz w:val="20"/>
          <w:szCs w:val="20"/>
        </w:rPr>
        <w:t xml:space="preserve">. </w:t>
      </w:r>
    </w:p>
    <w:p w14:paraId="6B62A0B3" w14:textId="77777777" w:rsidR="00A9669A" w:rsidRPr="00ED5A8C" w:rsidRDefault="00A9669A" w:rsidP="00174819">
      <w:pPr>
        <w:spacing w:after="0" w:line="288" w:lineRule="auto"/>
        <w:jc w:val="both"/>
        <w:rPr>
          <w:rFonts w:ascii="Arial" w:hAnsi="Arial" w:cs="Arial"/>
          <w:sz w:val="20"/>
          <w:szCs w:val="20"/>
        </w:rPr>
      </w:pPr>
    </w:p>
    <w:p w14:paraId="41BBE658" w14:textId="77777777" w:rsidR="00A9669A" w:rsidRPr="00ED5A8C" w:rsidRDefault="00A9669A" w:rsidP="00174819">
      <w:pPr>
        <w:pStyle w:val="selectionshareable"/>
        <w:shd w:val="clear" w:color="auto" w:fill="FFFFFF"/>
        <w:spacing w:before="0" w:beforeAutospacing="0" w:after="0" w:afterAutospacing="0" w:line="288" w:lineRule="auto"/>
        <w:jc w:val="both"/>
        <w:textAlignment w:val="baseline"/>
        <w:rPr>
          <w:rFonts w:ascii="Arial" w:hAnsi="Arial" w:cs="Arial"/>
          <w:sz w:val="20"/>
          <w:szCs w:val="20"/>
        </w:rPr>
      </w:pPr>
      <w:r w:rsidRPr="00ED5A8C">
        <w:rPr>
          <w:rFonts w:ascii="Arial" w:hAnsi="Arial" w:cs="Arial"/>
          <w:sz w:val="20"/>
          <w:szCs w:val="20"/>
        </w:rPr>
        <w:t>Zakon sicer zagotavlja svobodo gibanja znotraj države, potovanja v tujino, izseljevanja in repatriacijo, vlada pa te pravice na splošno spoštuje</w:t>
      </w:r>
      <w:r w:rsidRPr="00ED5A8C">
        <w:rPr>
          <w:rStyle w:val="Sprotnaopomba-sklic"/>
          <w:rFonts w:ascii="Arial" w:hAnsi="Arial" w:cs="Arial"/>
          <w:sz w:val="20"/>
          <w:szCs w:val="20"/>
        </w:rPr>
        <w:footnoteReference w:id="290"/>
      </w:r>
      <w:r w:rsidRPr="00ED5A8C">
        <w:rPr>
          <w:rFonts w:ascii="Arial" w:hAnsi="Arial" w:cs="Arial"/>
          <w:sz w:val="20"/>
          <w:szCs w:val="20"/>
        </w:rPr>
        <w:t xml:space="preserve">. </w:t>
      </w:r>
    </w:p>
    <w:p w14:paraId="6080866C" w14:textId="77777777" w:rsidR="00A9669A" w:rsidRPr="00ED5A8C" w:rsidRDefault="00A9669A" w:rsidP="00174819">
      <w:pPr>
        <w:pStyle w:val="selectionshareable"/>
        <w:shd w:val="clear" w:color="auto" w:fill="FFFFFF"/>
        <w:spacing w:before="0" w:beforeAutospacing="0" w:after="0" w:afterAutospacing="0" w:line="288" w:lineRule="auto"/>
        <w:jc w:val="both"/>
        <w:textAlignment w:val="baseline"/>
        <w:rPr>
          <w:rFonts w:ascii="Arial" w:hAnsi="Arial" w:cs="Arial"/>
          <w:sz w:val="20"/>
          <w:szCs w:val="20"/>
        </w:rPr>
      </w:pPr>
      <w:r w:rsidRPr="00ED5A8C">
        <w:rPr>
          <w:rFonts w:ascii="Arial" w:hAnsi="Arial" w:cs="Arial"/>
          <w:sz w:val="20"/>
          <w:szCs w:val="20"/>
        </w:rPr>
        <w:t>Vlada sodeluje z UNHCR in drugimi humanitarnimi organizacijami pri zagotavljanju zaščite in pomoči beguncem, prosilcem za azil, ranljivim migrantom in drugim osebam. Država nima zakona o azilu. Kljub odsotnosti tega pravnega okvira se ministrstvo, pristojno za notranje zadeve, redno usklajuje z UNHCR. Do vzpostavitve pravnega okvira je UNHCR edini subjekt, ki opravlja postopke ugotavljanja upravičenosti do statusa begunca. UNHCR registriranim beguncem zagotavlja primarno zdravstveno oskrbo in v nekaterih primerih tudi osnovno izobraževanje. Vlada je odobrila dostop do šolanja in osnovnih zdravstvenih ustanov registriranim beguncem</w:t>
      </w:r>
      <w:r w:rsidRPr="00ED5A8C">
        <w:rPr>
          <w:rStyle w:val="Sprotnaopomba-sklic"/>
          <w:rFonts w:ascii="Arial" w:hAnsi="Arial" w:cs="Arial"/>
          <w:sz w:val="20"/>
          <w:szCs w:val="20"/>
        </w:rPr>
        <w:footnoteReference w:id="291"/>
      </w:r>
      <w:r w:rsidRPr="00ED5A8C">
        <w:rPr>
          <w:rFonts w:ascii="Arial" w:hAnsi="Arial" w:cs="Arial"/>
          <w:sz w:val="20"/>
          <w:szCs w:val="20"/>
        </w:rPr>
        <w:t>.</w:t>
      </w:r>
    </w:p>
    <w:p w14:paraId="3DB1CFE0" w14:textId="77777777" w:rsidR="00A9669A" w:rsidRPr="00ED5A8C" w:rsidRDefault="00A9669A" w:rsidP="00174819">
      <w:pPr>
        <w:spacing w:after="0" w:line="288" w:lineRule="auto"/>
        <w:jc w:val="both"/>
        <w:rPr>
          <w:rFonts w:ascii="Arial" w:hAnsi="Arial" w:cs="Arial"/>
          <w:sz w:val="20"/>
          <w:szCs w:val="20"/>
        </w:rPr>
      </w:pPr>
      <w:r w:rsidRPr="00ED5A8C">
        <w:rPr>
          <w:rFonts w:ascii="Arial" w:hAnsi="Arial" w:cs="Arial"/>
          <w:sz w:val="20"/>
          <w:szCs w:val="20"/>
        </w:rPr>
        <w:t xml:space="preserve">Partnerstvo med Tunizijo in Evropsko unijo je zakoreninjeno v skupnih interesih za okrepitev uspešne in stabilne tunizijske demokracije. Revolucija leta 2011 je pomenila preobrat v partnerstvu, Evropska unija je postala tunizijski partner v prehodu v moderno demokracijo. Skozi svoje instrumenteEvropska unija podpira dekomkratične, socialne in ekonomske reforme, volilne procese, promovira človekove pravice, krepi dejavnike civilne družbe, krepi ekonomijo ter trgovinsko integracijo ter izboljšuje varnost. Evropska pomoč Tuniziji se je osredotočila na tri ključne sektorje: spodbujanje dobrega upravljanja in vladavino prava, </w:t>
      </w:r>
      <w:r w:rsidRPr="00ED5A8C">
        <w:rPr>
          <w:rFonts w:ascii="Arial" w:hAnsi="Arial" w:cs="Arial"/>
          <w:sz w:val="20"/>
          <w:szCs w:val="20"/>
        </w:rPr>
        <w:lastRenderedPageBreak/>
        <w:t xml:space="preserve">investiranje v prihodnost – spodbujanje trajnostne ekonomske rasti s spodbujanjem zaposlovanja in krepitev socialne kohezije med generacijami in regijami </w:t>
      </w:r>
      <w:r w:rsidRPr="00ED5A8C">
        <w:rPr>
          <w:rStyle w:val="Sprotnaopomba-sklic"/>
          <w:rFonts w:ascii="Arial" w:hAnsi="Arial" w:cs="Arial"/>
          <w:sz w:val="20"/>
          <w:szCs w:val="20"/>
        </w:rPr>
        <w:footnoteReference w:id="292"/>
      </w:r>
      <w:r w:rsidRPr="00ED5A8C">
        <w:rPr>
          <w:rFonts w:ascii="Arial" w:hAnsi="Arial" w:cs="Arial"/>
          <w:sz w:val="20"/>
          <w:szCs w:val="20"/>
        </w:rPr>
        <w:t xml:space="preserve">. </w:t>
      </w:r>
    </w:p>
    <w:p w14:paraId="69809AC4" w14:textId="77777777" w:rsidR="00A9669A" w:rsidRPr="00ED5A8C" w:rsidRDefault="00A9669A" w:rsidP="00174819">
      <w:pPr>
        <w:spacing w:after="0" w:line="288" w:lineRule="auto"/>
        <w:jc w:val="both"/>
        <w:rPr>
          <w:rFonts w:ascii="Arial" w:hAnsi="Arial" w:cs="Arial"/>
          <w:iCs/>
          <w:sz w:val="20"/>
          <w:szCs w:val="20"/>
        </w:rPr>
      </w:pPr>
    </w:p>
    <w:p w14:paraId="05BE3B9B" w14:textId="77777777" w:rsidR="00A9669A" w:rsidRPr="00ED5A8C" w:rsidRDefault="00A9669A" w:rsidP="00174819">
      <w:pPr>
        <w:spacing w:after="0" w:line="288" w:lineRule="auto"/>
        <w:jc w:val="both"/>
        <w:rPr>
          <w:rFonts w:ascii="Arial" w:hAnsi="Arial" w:cs="Arial"/>
          <w:sz w:val="20"/>
          <w:szCs w:val="20"/>
          <w:lang w:eastAsia="sl-SI"/>
        </w:rPr>
      </w:pPr>
      <w:r w:rsidRPr="00ED5A8C">
        <w:rPr>
          <w:rFonts w:ascii="Arial" w:hAnsi="Arial" w:cs="Arial"/>
          <w:iCs/>
          <w:sz w:val="20"/>
          <w:szCs w:val="20"/>
        </w:rPr>
        <w:t>V letu 2020 je v Evropski uniji za mednarodno zaščito zaprosilo 3140 državljanov Tunizije, njihove prošnje so bile v 95 odstotkih zavrnjene na prvi stopnji</w:t>
      </w:r>
      <w:r w:rsidRPr="00ED5A8C">
        <w:rPr>
          <w:rStyle w:val="Sprotnaopomba-sklic"/>
          <w:rFonts w:ascii="Arial" w:hAnsi="Arial" w:cs="Arial"/>
          <w:iCs/>
          <w:sz w:val="20"/>
          <w:szCs w:val="20"/>
        </w:rPr>
        <w:footnoteReference w:id="293"/>
      </w:r>
      <w:r w:rsidRPr="00ED5A8C">
        <w:rPr>
          <w:rFonts w:ascii="Arial" w:hAnsi="Arial" w:cs="Arial"/>
          <w:iCs/>
          <w:sz w:val="20"/>
          <w:szCs w:val="20"/>
        </w:rPr>
        <w:t xml:space="preserve">. Tunizija </w:t>
      </w:r>
      <w:r w:rsidRPr="00ED5A8C">
        <w:rPr>
          <w:rFonts w:ascii="Arial" w:hAnsi="Arial" w:cs="Arial"/>
          <w:sz w:val="20"/>
          <w:szCs w:val="20"/>
        </w:rPr>
        <w:t xml:space="preserve">je uvrščena na </w:t>
      </w:r>
      <w:r w:rsidRPr="00ED5A8C">
        <w:rPr>
          <w:rFonts w:ascii="Arial" w:hAnsi="Arial" w:cs="Arial"/>
          <w:sz w:val="20"/>
          <w:szCs w:val="20"/>
          <w:lang w:eastAsia="sl-SI"/>
        </w:rPr>
        <w:t>nacionalne sezname varnih držav izvora Avstrije, Hrvaške, Cipra, Češke, Grčije, Italije, Malte in Nizozemske</w:t>
      </w:r>
      <w:r w:rsidRPr="00ED5A8C">
        <w:rPr>
          <w:rStyle w:val="Sprotnaopomba-sklic"/>
          <w:rFonts w:ascii="Arial" w:hAnsi="Arial" w:cs="Arial"/>
          <w:sz w:val="20"/>
          <w:szCs w:val="20"/>
          <w:lang w:eastAsia="sl-SI"/>
        </w:rPr>
        <w:footnoteReference w:id="294"/>
      </w:r>
      <w:r w:rsidRPr="00ED5A8C">
        <w:rPr>
          <w:rFonts w:ascii="Arial" w:hAnsi="Arial" w:cs="Arial"/>
          <w:sz w:val="20"/>
          <w:szCs w:val="20"/>
          <w:lang w:eastAsia="sl-SI"/>
        </w:rPr>
        <w:t>.</w:t>
      </w:r>
    </w:p>
    <w:p w14:paraId="6E015A16" w14:textId="77777777" w:rsidR="00A9669A" w:rsidRPr="00ED5A8C" w:rsidRDefault="00A9669A" w:rsidP="00174819">
      <w:pPr>
        <w:spacing w:after="0" w:line="288" w:lineRule="auto"/>
        <w:jc w:val="both"/>
        <w:rPr>
          <w:rFonts w:ascii="Arial" w:hAnsi="Arial" w:cs="Arial"/>
          <w:iCs/>
          <w:sz w:val="20"/>
          <w:szCs w:val="20"/>
        </w:rPr>
      </w:pPr>
    </w:p>
    <w:p w14:paraId="44E9E159" w14:textId="77777777" w:rsidR="00A9669A" w:rsidRPr="00ED5A8C" w:rsidRDefault="00A9669A" w:rsidP="00174819">
      <w:pPr>
        <w:spacing w:after="0" w:line="288" w:lineRule="auto"/>
        <w:jc w:val="both"/>
        <w:rPr>
          <w:rFonts w:ascii="Arial" w:hAnsi="Arial" w:cs="Arial"/>
          <w:sz w:val="20"/>
          <w:szCs w:val="20"/>
        </w:rPr>
      </w:pPr>
      <w:r w:rsidRPr="00ED5A8C">
        <w:rPr>
          <w:rFonts w:ascii="Arial" w:hAnsi="Arial" w:cs="Arial"/>
          <w:sz w:val="20"/>
          <w:szCs w:val="20"/>
          <w:lang w:eastAsia="en-GB"/>
        </w:rPr>
        <w:t xml:space="preserve">Na splošno in redno v Tuniziji ni preganjanja, mučenja ali nečloveškega ali ponižujočega ravnanja ali kaznovanja </w:t>
      </w:r>
      <w:r w:rsidRPr="00ED5A8C">
        <w:rPr>
          <w:rFonts w:ascii="Arial" w:hAnsi="Arial" w:cs="Arial"/>
          <w:sz w:val="20"/>
          <w:szCs w:val="20"/>
        </w:rPr>
        <w:t>in ni ogroženosti zaradi vsesplošnega nasilja v razmerah mednarodnega ali notranjega oboroženega spopada, zato se lahko šteje za varno državo izvora.</w:t>
      </w:r>
    </w:p>
    <w:p w14:paraId="5B76E7C6" w14:textId="77777777" w:rsidR="00A9669A" w:rsidRPr="00ED5A8C" w:rsidRDefault="00A9669A" w:rsidP="00ED5A8C">
      <w:pPr>
        <w:pStyle w:val="selectionshareable"/>
        <w:shd w:val="clear" w:color="auto" w:fill="FFFFFF"/>
        <w:spacing w:before="0" w:beforeAutospacing="0" w:after="0" w:afterAutospacing="0" w:line="288" w:lineRule="auto"/>
        <w:textAlignment w:val="baseline"/>
        <w:rPr>
          <w:rFonts w:ascii="Arial" w:hAnsi="Arial" w:cs="Arial"/>
          <w:sz w:val="20"/>
          <w:szCs w:val="20"/>
        </w:rPr>
      </w:pPr>
    </w:p>
    <w:p w14:paraId="7BA68BF7" w14:textId="77777777" w:rsidR="00A9669A" w:rsidRPr="00ED5A8C" w:rsidRDefault="00A9669A" w:rsidP="00ED5A8C">
      <w:pPr>
        <w:pStyle w:val="selectionshareable"/>
        <w:shd w:val="clear" w:color="auto" w:fill="FFFFFF"/>
        <w:spacing w:before="0" w:beforeAutospacing="0" w:after="0" w:afterAutospacing="0" w:line="288" w:lineRule="auto"/>
        <w:textAlignment w:val="baseline"/>
        <w:rPr>
          <w:rFonts w:ascii="Arial" w:hAnsi="Arial" w:cs="Arial"/>
          <w:sz w:val="20"/>
          <w:szCs w:val="20"/>
        </w:rPr>
      </w:pPr>
      <w:r w:rsidRPr="00ED5A8C">
        <w:rPr>
          <w:rFonts w:ascii="Arial" w:hAnsi="Arial" w:cs="Arial"/>
          <w:sz w:val="20"/>
          <w:szCs w:val="20"/>
        </w:rPr>
        <w:t>Viri:</w:t>
      </w:r>
    </w:p>
    <w:p w14:paraId="3F54784B" w14:textId="77777777" w:rsidR="00A9669A" w:rsidRPr="00ED5A8C" w:rsidRDefault="00A9669A" w:rsidP="00ED5A8C">
      <w:pPr>
        <w:pStyle w:val="selectionshareable"/>
        <w:shd w:val="clear" w:color="auto" w:fill="FFFFFF"/>
        <w:spacing w:before="0" w:beforeAutospacing="0" w:after="0" w:afterAutospacing="0" w:line="288" w:lineRule="auto"/>
        <w:textAlignment w:val="baseline"/>
        <w:rPr>
          <w:rFonts w:ascii="Arial" w:hAnsi="Arial" w:cs="Arial"/>
          <w:sz w:val="20"/>
          <w:szCs w:val="20"/>
        </w:rPr>
      </w:pPr>
    </w:p>
    <w:p w14:paraId="2697AEF0" w14:textId="77777777" w:rsidR="00A9669A" w:rsidRPr="00ED5A8C" w:rsidRDefault="00A9669A" w:rsidP="00ED5A8C">
      <w:pPr>
        <w:pStyle w:val="Odstavekseznama"/>
        <w:numPr>
          <w:ilvl w:val="0"/>
          <w:numId w:val="25"/>
        </w:numPr>
        <w:spacing w:line="288" w:lineRule="auto"/>
        <w:contextualSpacing/>
        <w:jc w:val="both"/>
        <w:rPr>
          <w:rFonts w:ascii="Arial" w:hAnsi="Arial" w:cs="Arial"/>
          <w:sz w:val="20"/>
          <w:szCs w:val="20"/>
        </w:rPr>
      </w:pPr>
      <w:r w:rsidRPr="00ED5A8C">
        <w:rPr>
          <w:rFonts w:ascii="Arial" w:hAnsi="Arial" w:cs="Arial"/>
          <w:sz w:val="20"/>
          <w:szCs w:val="20"/>
        </w:rPr>
        <w:t xml:space="preserve">CIA. The World Factbook. </w:t>
      </w:r>
      <w:r w:rsidRPr="00ED5A8C">
        <w:rPr>
          <w:rFonts w:ascii="Arial" w:hAnsi="Arial" w:cs="Arial"/>
          <w:i/>
          <w:sz w:val="20"/>
          <w:szCs w:val="20"/>
        </w:rPr>
        <w:t>Tunisia</w:t>
      </w:r>
      <w:r w:rsidRPr="00ED5A8C">
        <w:rPr>
          <w:rFonts w:ascii="Arial" w:hAnsi="Arial" w:cs="Arial"/>
          <w:sz w:val="20"/>
          <w:szCs w:val="20"/>
        </w:rPr>
        <w:t xml:space="preserve">, zadnjič posodobljeno 27. 9. 2021. </w:t>
      </w:r>
      <w:hyperlink r:id="rId143" w:history="1">
        <w:r w:rsidRPr="00ED5A8C">
          <w:rPr>
            <w:rStyle w:val="Hiperpovezava"/>
            <w:rFonts w:ascii="Arial" w:hAnsi="Arial" w:cs="Arial"/>
            <w:sz w:val="20"/>
            <w:szCs w:val="20"/>
          </w:rPr>
          <w:t>https://www.cia.gov/the-world-factbook/countries/tunisia/</w:t>
        </w:r>
      </w:hyperlink>
      <w:r w:rsidRPr="00ED5A8C">
        <w:rPr>
          <w:rFonts w:ascii="Arial" w:hAnsi="Arial" w:cs="Arial"/>
          <w:sz w:val="20"/>
          <w:szCs w:val="20"/>
        </w:rPr>
        <w:t xml:space="preserve"> (dosegljivo 10. 10. 2021)</w:t>
      </w:r>
    </w:p>
    <w:p w14:paraId="241EF0ED" w14:textId="77777777" w:rsidR="00A9669A" w:rsidRPr="00ED5A8C" w:rsidRDefault="00A9669A" w:rsidP="00ED5A8C">
      <w:pPr>
        <w:pStyle w:val="Odstavekseznama"/>
        <w:numPr>
          <w:ilvl w:val="0"/>
          <w:numId w:val="25"/>
        </w:numPr>
        <w:spacing w:line="288" w:lineRule="auto"/>
        <w:contextualSpacing/>
        <w:jc w:val="both"/>
        <w:rPr>
          <w:rFonts w:ascii="Arial" w:hAnsi="Arial" w:cs="Arial"/>
          <w:sz w:val="20"/>
          <w:szCs w:val="20"/>
        </w:rPr>
      </w:pPr>
      <w:r w:rsidRPr="00ED5A8C">
        <w:rPr>
          <w:rFonts w:ascii="Arial" w:hAnsi="Arial" w:cs="Arial"/>
          <w:sz w:val="20"/>
          <w:szCs w:val="20"/>
        </w:rPr>
        <w:t xml:space="preserve">USDOS. </w:t>
      </w:r>
      <w:r w:rsidRPr="00ED5A8C">
        <w:rPr>
          <w:rFonts w:ascii="Arial" w:hAnsi="Arial" w:cs="Arial"/>
          <w:i/>
          <w:sz w:val="20"/>
          <w:szCs w:val="20"/>
        </w:rPr>
        <w:t>2020 Country Reports on Human Rights Practices: Tunisia</w:t>
      </w:r>
      <w:r w:rsidRPr="00ED5A8C">
        <w:rPr>
          <w:rFonts w:ascii="Arial" w:hAnsi="Arial" w:cs="Arial"/>
          <w:sz w:val="20"/>
          <w:szCs w:val="20"/>
        </w:rPr>
        <w:t xml:space="preserve">, 30. 3. 2021. </w:t>
      </w:r>
      <w:hyperlink r:id="rId144" w:history="1">
        <w:r w:rsidRPr="00ED5A8C">
          <w:rPr>
            <w:rStyle w:val="Hiperpovezava"/>
            <w:rFonts w:ascii="Arial" w:hAnsi="Arial" w:cs="Arial"/>
            <w:sz w:val="20"/>
            <w:szCs w:val="20"/>
          </w:rPr>
          <w:t>https://www.state.gov/reports/2020-country-reports-on-human-rights-practices/tunisia/</w:t>
        </w:r>
      </w:hyperlink>
      <w:r w:rsidRPr="00ED5A8C">
        <w:rPr>
          <w:rFonts w:ascii="Arial" w:hAnsi="Arial" w:cs="Arial"/>
          <w:sz w:val="20"/>
          <w:szCs w:val="20"/>
        </w:rPr>
        <w:t xml:space="preserve"> (dosegljivo 10. 10. 2021)</w:t>
      </w:r>
    </w:p>
    <w:p w14:paraId="520D6F5D" w14:textId="77777777" w:rsidR="00A9669A" w:rsidRPr="00ED5A8C" w:rsidRDefault="00A9669A" w:rsidP="00ED5A8C">
      <w:pPr>
        <w:pStyle w:val="Odstavekseznama"/>
        <w:numPr>
          <w:ilvl w:val="0"/>
          <w:numId w:val="25"/>
        </w:numPr>
        <w:spacing w:line="288" w:lineRule="auto"/>
        <w:contextualSpacing/>
        <w:rPr>
          <w:rFonts w:ascii="Arial" w:hAnsi="Arial" w:cs="Arial"/>
          <w:sz w:val="20"/>
          <w:szCs w:val="20"/>
        </w:rPr>
      </w:pPr>
      <w:r w:rsidRPr="00ED5A8C">
        <w:rPr>
          <w:rFonts w:ascii="Arial" w:hAnsi="Arial" w:cs="Arial"/>
          <w:sz w:val="20"/>
          <w:szCs w:val="20"/>
        </w:rPr>
        <w:t xml:space="preserve">EASO. </w:t>
      </w:r>
      <w:r w:rsidRPr="00ED5A8C">
        <w:rPr>
          <w:rFonts w:ascii="Arial" w:hAnsi="Arial" w:cs="Arial"/>
          <w:bCs/>
          <w:i/>
          <w:sz w:val="20"/>
          <w:szCs w:val="20"/>
        </w:rPr>
        <w:t>Asylum Trends – 2020 Overview,</w:t>
      </w:r>
      <w:r w:rsidRPr="00ED5A8C">
        <w:rPr>
          <w:rFonts w:ascii="Arial" w:hAnsi="Arial" w:cs="Arial"/>
          <w:b/>
          <w:bCs/>
          <w:sz w:val="20"/>
          <w:szCs w:val="20"/>
        </w:rPr>
        <w:t xml:space="preserve"> </w:t>
      </w:r>
      <w:r w:rsidRPr="00ED5A8C">
        <w:rPr>
          <w:rFonts w:ascii="Arial" w:hAnsi="Arial" w:cs="Arial"/>
          <w:sz w:val="20"/>
          <w:szCs w:val="20"/>
        </w:rPr>
        <w:t xml:space="preserve">29. 6. 2021. </w:t>
      </w:r>
      <w:hyperlink r:id="rId145" w:history="1">
        <w:r w:rsidRPr="00ED5A8C">
          <w:rPr>
            <w:rStyle w:val="Hiperpovezava"/>
            <w:rFonts w:ascii="Arial" w:hAnsi="Arial" w:cs="Arial"/>
            <w:sz w:val="20"/>
            <w:szCs w:val="20"/>
          </w:rPr>
          <w:t>https://www.easo.europa.eu/asylum-trends-easo-asylum-report-2021</w:t>
        </w:r>
      </w:hyperlink>
      <w:r w:rsidRPr="00ED5A8C">
        <w:rPr>
          <w:rFonts w:ascii="Arial" w:hAnsi="Arial" w:cs="Arial"/>
          <w:sz w:val="20"/>
          <w:szCs w:val="20"/>
        </w:rPr>
        <w:t xml:space="preserve"> (dosegljivo 10. 10. 2021)</w:t>
      </w:r>
    </w:p>
    <w:p w14:paraId="6876369F" w14:textId="77777777" w:rsidR="00A9669A" w:rsidRPr="00ED5A8C" w:rsidRDefault="00A9669A" w:rsidP="00ED5A8C">
      <w:pPr>
        <w:pStyle w:val="Odstavekseznama"/>
        <w:numPr>
          <w:ilvl w:val="0"/>
          <w:numId w:val="25"/>
        </w:numPr>
        <w:spacing w:line="288" w:lineRule="auto"/>
        <w:contextualSpacing/>
        <w:rPr>
          <w:rFonts w:ascii="Arial" w:hAnsi="Arial" w:cs="Arial"/>
          <w:sz w:val="20"/>
          <w:szCs w:val="20"/>
        </w:rPr>
      </w:pPr>
      <w:r w:rsidRPr="00ED5A8C">
        <w:rPr>
          <w:rFonts w:ascii="Arial" w:hAnsi="Arial" w:cs="Arial"/>
          <w:sz w:val="20"/>
          <w:szCs w:val="20"/>
        </w:rPr>
        <w:t xml:space="preserve">EASO. </w:t>
      </w:r>
      <w:r w:rsidRPr="00ED5A8C">
        <w:rPr>
          <w:rFonts w:ascii="Arial" w:hAnsi="Arial" w:cs="Arial"/>
          <w:bCs/>
          <w:i/>
          <w:sz w:val="20"/>
          <w:szCs w:val="20"/>
        </w:rPr>
        <w:t>'Safe country of origin' concept in EU+ countries</w:t>
      </w:r>
      <w:r w:rsidRPr="00ED5A8C">
        <w:rPr>
          <w:rFonts w:ascii="Arial" w:hAnsi="Arial" w:cs="Arial"/>
          <w:bCs/>
          <w:color w:val="007FC5"/>
          <w:sz w:val="20"/>
          <w:szCs w:val="20"/>
        </w:rPr>
        <w:t xml:space="preserve">, </w:t>
      </w:r>
      <w:r w:rsidRPr="00ED5A8C">
        <w:rPr>
          <w:rFonts w:ascii="Arial" w:hAnsi="Arial" w:cs="Arial"/>
          <w:sz w:val="20"/>
          <w:szCs w:val="20"/>
        </w:rPr>
        <w:t xml:space="preserve">junij 2021. </w:t>
      </w:r>
      <w:hyperlink r:id="rId146" w:history="1">
        <w:r w:rsidRPr="00ED5A8C">
          <w:rPr>
            <w:rStyle w:val="Hiperpovezava"/>
            <w:rFonts w:ascii="Arial" w:hAnsi="Arial" w:cs="Arial"/>
            <w:sz w:val="20"/>
            <w:szCs w:val="20"/>
          </w:rPr>
          <w:t>https://www.easo.europa.eu/publications/safe-country-origin-concept-eu-countries</w:t>
        </w:r>
      </w:hyperlink>
      <w:r w:rsidRPr="00ED5A8C">
        <w:rPr>
          <w:rFonts w:ascii="Arial" w:hAnsi="Arial" w:cs="Arial"/>
          <w:sz w:val="20"/>
          <w:szCs w:val="20"/>
        </w:rPr>
        <w:t xml:space="preserve"> (dosegljivo 10. 10. 2021)</w:t>
      </w:r>
    </w:p>
    <w:p w14:paraId="1A1A6AEC" w14:textId="77777777" w:rsidR="00A9669A" w:rsidRPr="00ED5A8C" w:rsidRDefault="00A9669A" w:rsidP="00ED5A8C">
      <w:pPr>
        <w:pStyle w:val="Odstavekseznama"/>
        <w:numPr>
          <w:ilvl w:val="0"/>
          <w:numId w:val="25"/>
        </w:numPr>
        <w:spacing w:line="288" w:lineRule="auto"/>
        <w:contextualSpacing/>
        <w:rPr>
          <w:rFonts w:ascii="Arial" w:hAnsi="Arial" w:cs="Arial"/>
          <w:sz w:val="20"/>
          <w:szCs w:val="20"/>
        </w:rPr>
      </w:pPr>
      <w:r w:rsidRPr="00ED5A8C">
        <w:rPr>
          <w:rFonts w:ascii="Arial" w:hAnsi="Arial" w:cs="Arial"/>
          <w:sz w:val="20"/>
          <w:szCs w:val="20"/>
        </w:rPr>
        <w:t xml:space="preserve">Constitute Project. </w:t>
      </w:r>
      <w:r w:rsidRPr="00ED5A8C">
        <w:rPr>
          <w:rFonts w:ascii="Arial" w:hAnsi="Arial" w:cs="Arial"/>
          <w:i/>
          <w:sz w:val="20"/>
          <w:szCs w:val="20"/>
        </w:rPr>
        <w:t>Tunisia's Constitution of 2014</w:t>
      </w:r>
      <w:r w:rsidRPr="00ED5A8C">
        <w:rPr>
          <w:rFonts w:ascii="Arial" w:hAnsi="Arial" w:cs="Arial"/>
          <w:sz w:val="20"/>
          <w:szCs w:val="20"/>
        </w:rPr>
        <w:t xml:space="preserve">, generirano 26. 8. 2021. </w:t>
      </w:r>
      <w:hyperlink r:id="rId147" w:history="1">
        <w:r w:rsidRPr="00ED5A8C">
          <w:rPr>
            <w:rStyle w:val="Hiperpovezava"/>
            <w:rFonts w:ascii="Arial" w:hAnsi="Arial" w:cs="Arial"/>
            <w:sz w:val="20"/>
            <w:szCs w:val="20"/>
          </w:rPr>
          <w:t>https://www.constituteproject.org/constitution/Tunisia_2014.pdf</w:t>
        </w:r>
      </w:hyperlink>
      <w:r w:rsidRPr="00ED5A8C">
        <w:rPr>
          <w:rFonts w:ascii="Arial" w:hAnsi="Arial" w:cs="Arial"/>
          <w:sz w:val="20"/>
          <w:szCs w:val="20"/>
        </w:rPr>
        <w:t xml:space="preserve"> (dosegljivo 10. 10. 2021)</w:t>
      </w:r>
    </w:p>
    <w:p w14:paraId="0284AE90" w14:textId="77777777" w:rsidR="00A9669A" w:rsidRPr="00ED5A8C" w:rsidRDefault="00A9669A" w:rsidP="00ED5A8C">
      <w:pPr>
        <w:pStyle w:val="Odstavekseznama"/>
        <w:numPr>
          <w:ilvl w:val="0"/>
          <w:numId w:val="25"/>
        </w:numPr>
        <w:spacing w:line="288" w:lineRule="auto"/>
        <w:contextualSpacing/>
        <w:rPr>
          <w:rFonts w:ascii="Arial" w:hAnsi="Arial" w:cs="Arial"/>
          <w:sz w:val="20"/>
          <w:szCs w:val="20"/>
        </w:rPr>
      </w:pPr>
      <w:r w:rsidRPr="00ED5A8C">
        <w:rPr>
          <w:rFonts w:ascii="Arial" w:hAnsi="Arial" w:cs="Arial"/>
          <w:sz w:val="20"/>
          <w:szCs w:val="20"/>
        </w:rPr>
        <w:t xml:space="preserve">Amnesty International. </w:t>
      </w:r>
      <w:r w:rsidRPr="00ED5A8C">
        <w:rPr>
          <w:rFonts w:ascii="Arial" w:hAnsi="Arial" w:cs="Arial"/>
          <w:i/>
          <w:sz w:val="20"/>
          <w:szCs w:val="20"/>
        </w:rPr>
        <w:t>Tunisia: Presidential statement in favour of death penalty is shocking</w:t>
      </w:r>
      <w:r w:rsidRPr="00ED5A8C">
        <w:rPr>
          <w:rFonts w:ascii="Arial" w:hAnsi="Arial" w:cs="Arial"/>
          <w:sz w:val="20"/>
          <w:szCs w:val="20"/>
        </w:rPr>
        <w:t xml:space="preserve">, 29. 9. 2020. </w:t>
      </w:r>
      <w:hyperlink r:id="rId148" w:history="1">
        <w:r w:rsidRPr="00ED5A8C">
          <w:rPr>
            <w:rStyle w:val="Hiperpovezava"/>
            <w:rFonts w:ascii="Arial" w:hAnsi="Arial" w:cs="Arial"/>
            <w:sz w:val="20"/>
            <w:szCs w:val="20"/>
          </w:rPr>
          <w:t>https://www.amnesty.org/en/latest/press-release/2020/09/tunisia-presidential-statement-in-favour-of-death-penalty-is-shocking/</w:t>
        </w:r>
      </w:hyperlink>
      <w:r w:rsidRPr="00ED5A8C">
        <w:rPr>
          <w:rFonts w:ascii="Arial" w:hAnsi="Arial" w:cs="Arial"/>
          <w:sz w:val="20"/>
          <w:szCs w:val="20"/>
        </w:rPr>
        <w:t xml:space="preserve"> (dosegljivo 10. 10. 2021)</w:t>
      </w:r>
    </w:p>
    <w:p w14:paraId="37298116" w14:textId="77777777" w:rsidR="00A9669A" w:rsidRPr="00ED5A8C" w:rsidRDefault="00A9669A" w:rsidP="00ED5A8C">
      <w:pPr>
        <w:pStyle w:val="Odstavekseznama"/>
        <w:numPr>
          <w:ilvl w:val="0"/>
          <w:numId w:val="25"/>
        </w:numPr>
        <w:spacing w:line="288" w:lineRule="auto"/>
        <w:contextualSpacing/>
        <w:rPr>
          <w:rFonts w:ascii="Arial" w:hAnsi="Arial" w:cs="Arial"/>
          <w:sz w:val="20"/>
          <w:szCs w:val="20"/>
        </w:rPr>
      </w:pPr>
      <w:r w:rsidRPr="00ED5A8C">
        <w:rPr>
          <w:rFonts w:ascii="Arial" w:hAnsi="Arial" w:cs="Arial"/>
          <w:sz w:val="20"/>
          <w:szCs w:val="20"/>
        </w:rPr>
        <w:t xml:space="preserve">Oxford Business Group. </w:t>
      </w:r>
      <w:r w:rsidRPr="00ED5A8C">
        <w:rPr>
          <w:rFonts w:ascii="Arial" w:hAnsi="Arial" w:cs="Arial"/>
          <w:i/>
          <w:sz w:val="20"/>
          <w:szCs w:val="20"/>
        </w:rPr>
        <w:t>Tunisia's recent political achievements building on rich and diverse past,</w:t>
      </w:r>
      <w:r w:rsidRPr="00ED5A8C">
        <w:rPr>
          <w:rFonts w:ascii="Arial" w:hAnsi="Arial" w:cs="Arial"/>
          <w:sz w:val="20"/>
          <w:szCs w:val="20"/>
        </w:rPr>
        <w:t xml:space="preserve"> nedatirano. </w:t>
      </w:r>
      <w:hyperlink r:id="rId149" w:history="1">
        <w:r w:rsidRPr="00ED5A8C">
          <w:rPr>
            <w:rStyle w:val="Hiperpovezava"/>
            <w:rFonts w:ascii="Arial" w:hAnsi="Arial" w:cs="Arial"/>
            <w:sz w:val="20"/>
            <w:szCs w:val="20"/>
          </w:rPr>
          <w:t>https://oxfordbusinessgroup.com/overview/liberal-horizons-recent-political-achievements-build-rich-and-diverse-past</w:t>
        </w:r>
      </w:hyperlink>
      <w:r w:rsidRPr="00ED5A8C">
        <w:rPr>
          <w:rFonts w:ascii="Arial" w:hAnsi="Arial" w:cs="Arial"/>
          <w:sz w:val="20"/>
          <w:szCs w:val="20"/>
        </w:rPr>
        <w:t xml:space="preserve"> (dosegljivo 10. 10. 2021)</w:t>
      </w:r>
    </w:p>
    <w:p w14:paraId="4E49FA5E" w14:textId="77777777" w:rsidR="00A9669A" w:rsidRPr="00ED5A8C" w:rsidRDefault="00A9669A" w:rsidP="00ED5A8C">
      <w:pPr>
        <w:pStyle w:val="Odstavekseznama"/>
        <w:numPr>
          <w:ilvl w:val="0"/>
          <w:numId w:val="25"/>
        </w:numPr>
        <w:spacing w:line="288" w:lineRule="auto"/>
        <w:contextualSpacing/>
        <w:rPr>
          <w:rFonts w:ascii="Arial" w:hAnsi="Arial" w:cs="Arial"/>
          <w:sz w:val="20"/>
          <w:szCs w:val="20"/>
        </w:rPr>
      </w:pPr>
      <w:r w:rsidRPr="00ED5A8C">
        <w:rPr>
          <w:rFonts w:ascii="Arial" w:hAnsi="Arial" w:cs="Arial"/>
          <w:sz w:val="20"/>
          <w:szCs w:val="20"/>
        </w:rPr>
        <w:t xml:space="preserve">Human Rights Watch. In Tunisia, President’s Power Grab and an Absent Constitutional Court, 27. 8. 2021. </w:t>
      </w:r>
      <w:hyperlink r:id="rId150" w:history="1">
        <w:r w:rsidRPr="00ED5A8C">
          <w:rPr>
            <w:rStyle w:val="Hiperpovezava"/>
            <w:rFonts w:ascii="Arial" w:hAnsi="Arial" w:cs="Arial"/>
            <w:sz w:val="20"/>
            <w:szCs w:val="20"/>
          </w:rPr>
          <w:t>https://www.hrw.org/news/2021/08/27/tunisia-presidents-power-grab-and-absent-constitutional-court</w:t>
        </w:r>
      </w:hyperlink>
      <w:r w:rsidRPr="00ED5A8C">
        <w:rPr>
          <w:rFonts w:ascii="Arial" w:hAnsi="Arial" w:cs="Arial"/>
          <w:sz w:val="20"/>
          <w:szCs w:val="20"/>
        </w:rPr>
        <w:t xml:space="preserve"> (dosegljivo 10. 10. 2021</w:t>
      </w:r>
    </w:p>
    <w:p w14:paraId="0716BCAC" w14:textId="77777777" w:rsidR="00A9669A" w:rsidRPr="00ED5A8C" w:rsidRDefault="00A9669A" w:rsidP="00ED5A8C">
      <w:pPr>
        <w:pStyle w:val="Odstavekseznama"/>
        <w:numPr>
          <w:ilvl w:val="0"/>
          <w:numId w:val="25"/>
        </w:numPr>
        <w:spacing w:line="288" w:lineRule="auto"/>
        <w:contextualSpacing/>
        <w:rPr>
          <w:rFonts w:ascii="Arial" w:hAnsi="Arial" w:cs="Arial"/>
          <w:sz w:val="20"/>
          <w:szCs w:val="20"/>
        </w:rPr>
      </w:pPr>
      <w:r w:rsidRPr="00ED5A8C">
        <w:rPr>
          <w:rFonts w:ascii="Arial" w:hAnsi="Arial" w:cs="Arial"/>
          <w:sz w:val="20"/>
          <w:szCs w:val="20"/>
        </w:rPr>
        <w:t xml:space="preserve">European Commission. European Neighbourhood Policy and Enlargement Negotiations. </w:t>
      </w:r>
      <w:r w:rsidRPr="00ED5A8C">
        <w:rPr>
          <w:rFonts w:ascii="Arial" w:hAnsi="Arial" w:cs="Arial"/>
          <w:i/>
          <w:sz w:val="20"/>
          <w:szCs w:val="20"/>
        </w:rPr>
        <w:t>Tunisia</w:t>
      </w:r>
      <w:r w:rsidRPr="00ED5A8C">
        <w:rPr>
          <w:rFonts w:ascii="Arial" w:hAnsi="Arial" w:cs="Arial"/>
          <w:sz w:val="20"/>
          <w:szCs w:val="20"/>
        </w:rPr>
        <w:t xml:space="preserve">, nedatirano. </w:t>
      </w:r>
      <w:hyperlink r:id="rId151" w:history="1">
        <w:r w:rsidRPr="00ED5A8C">
          <w:rPr>
            <w:rStyle w:val="Hiperpovezava"/>
            <w:rFonts w:ascii="Arial" w:hAnsi="Arial" w:cs="Arial"/>
            <w:sz w:val="20"/>
            <w:szCs w:val="20"/>
          </w:rPr>
          <w:t>https://ec.europa.eu/neighbourhood-enlargement/european-neighbourhood-policy/countries-region/tunisia_en</w:t>
        </w:r>
      </w:hyperlink>
      <w:r w:rsidRPr="00ED5A8C">
        <w:rPr>
          <w:rFonts w:ascii="Arial" w:hAnsi="Arial" w:cs="Arial"/>
          <w:sz w:val="20"/>
          <w:szCs w:val="20"/>
        </w:rPr>
        <w:t xml:space="preserve"> (dosegljivo 10. 10. 2021)</w:t>
      </w:r>
    </w:p>
    <w:p w14:paraId="0E50C1C4" w14:textId="77777777" w:rsidR="00A9669A" w:rsidRDefault="00A9669A" w:rsidP="00A9669A">
      <w:pPr>
        <w:spacing w:after="160" w:line="259" w:lineRule="auto"/>
        <w:rPr>
          <w:b/>
        </w:rPr>
      </w:pPr>
      <w:r>
        <w:rPr>
          <w:b/>
        </w:rPr>
        <w:br w:type="page"/>
      </w:r>
    </w:p>
    <w:p w14:paraId="4B264748" w14:textId="77777777" w:rsidR="00A9669A" w:rsidRPr="00174819" w:rsidRDefault="00A9669A" w:rsidP="00174819">
      <w:pPr>
        <w:spacing w:after="0" w:line="288" w:lineRule="auto"/>
        <w:jc w:val="both"/>
        <w:rPr>
          <w:rFonts w:ascii="Arial" w:hAnsi="Arial" w:cs="Arial"/>
          <w:b/>
          <w:sz w:val="20"/>
          <w:szCs w:val="20"/>
        </w:rPr>
      </w:pPr>
      <w:r w:rsidRPr="00174819">
        <w:rPr>
          <w:rFonts w:ascii="Arial" w:hAnsi="Arial" w:cs="Arial"/>
          <w:b/>
          <w:sz w:val="20"/>
          <w:szCs w:val="20"/>
        </w:rPr>
        <w:lastRenderedPageBreak/>
        <w:t>GAMBIJA</w:t>
      </w:r>
    </w:p>
    <w:p w14:paraId="16896F26" w14:textId="77777777" w:rsidR="00A9669A" w:rsidRPr="00174819" w:rsidRDefault="00A9669A" w:rsidP="00174819">
      <w:pPr>
        <w:spacing w:after="0" w:line="288" w:lineRule="auto"/>
        <w:jc w:val="both"/>
        <w:rPr>
          <w:rFonts w:ascii="Arial" w:hAnsi="Arial" w:cs="Arial"/>
          <w:b/>
          <w:sz w:val="20"/>
          <w:szCs w:val="20"/>
        </w:rPr>
      </w:pPr>
    </w:p>
    <w:p w14:paraId="3179BE0D" w14:textId="77777777" w:rsidR="00A9669A" w:rsidRPr="00174819" w:rsidRDefault="00A9669A" w:rsidP="00174819">
      <w:pPr>
        <w:spacing w:after="0" w:line="288" w:lineRule="auto"/>
        <w:jc w:val="both"/>
        <w:rPr>
          <w:rFonts w:ascii="Arial" w:hAnsi="Arial" w:cs="Arial"/>
          <w:sz w:val="20"/>
          <w:szCs w:val="20"/>
        </w:rPr>
      </w:pPr>
      <w:r w:rsidRPr="00174819">
        <w:rPr>
          <w:rFonts w:ascii="Arial" w:hAnsi="Arial" w:cs="Arial"/>
          <w:sz w:val="20"/>
          <w:szCs w:val="20"/>
        </w:rPr>
        <w:t>Gambija je predsedniška republika. Predsednik je voljen z navadno večino za petletni mandat, brez omejitve števila mandatov. Podpredsednika imenuje predsednik. Predsednik je hkrati tudi predsednik vlade. Enodomni parlament ima 58 sedežev, 53 poslancev je voljenih neposredno, pet jih imenuje predsednik. Poslanci imajo petletni mandat. Pravni sistem je mešanica angleškega običajnega prava, islamskega prava in običajnega prava. Najvišje sodišče je vrhovno sodišče</w:t>
      </w:r>
      <w:r w:rsidRPr="00174819">
        <w:rPr>
          <w:rStyle w:val="Sprotnaopomba-sklic"/>
          <w:rFonts w:ascii="Arial" w:hAnsi="Arial" w:cs="Arial"/>
          <w:sz w:val="20"/>
          <w:szCs w:val="20"/>
        </w:rPr>
        <w:footnoteReference w:id="295"/>
      </w:r>
      <w:r w:rsidRPr="00174819">
        <w:rPr>
          <w:rFonts w:ascii="Arial" w:hAnsi="Arial" w:cs="Arial"/>
          <w:sz w:val="20"/>
          <w:szCs w:val="20"/>
        </w:rPr>
        <w:t>.</w:t>
      </w:r>
    </w:p>
    <w:p w14:paraId="267CC9DF" w14:textId="77777777" w:rsidR="00A9669A" w:rsidRPr="00174819" w:rsidRDefault="00A9669A" w:rsidP="00174819">
      <w:pPr>
        <w:spacing w:after="0" w:line="288" w:lineRule="auto"/>
        <w:jc w:val="both"/>
        <w:rPr>
          <w:rFonts w:ascii="Arial" w:hAnsi="Arial" w:cs="Arial"/>
          <w:sz w:val="20"/>
          <w:szCs w:val="20"/>
        </w:rPr>
      </w:pPr>
    </w:p>
    <w:p w14:paraId="1C593EFD" w14:textId="77777777" w:rsidR="00A9669A" w:rsidRPr="00174819" w:rsidRDefault="00A9669A" w:rsidP="00174819">
      <w:pPr>
        <w:spacing w:after="0" w:line="288" w:lineRule="auto"/>
        <w:jc w:val="both"/>
        <w:rPr>
          <w:rFonts w:ascii="Arial" w:hAnsi="Arial" w:cs="Arial"/>
          <w:sz w:val="20"/>
          <w:szCs w:val="20"/>
        </w:rPr>
      </w:pPr>
      <w:r w:rsidRPr="00174819">
        <w:rPr>
          <w:rFonts w:ascii="Arial" w:hAnsi="Arial" w:cs="Arial"/>
          <w:sz w:val="20"/>
          <w:szCs w:val="20"/>
        </w:rPr>
        <w:t>Ustava je bila potrjena na referendumu avgusta 1996, večkrat spremenjena, zadnjič leta 2018. Osnutek sprememb ustave leta 2020 je parlament zavrnil.</w:t>
      </w:r>
      <w:r w:rsidRPr="00174819">
        <w:rPr>
          <w:rStyle w:val="Sprotnaopomba-sklic"/>
          <w:rFonts w:ascii="Arial" w:hAnsi="Arial" w:cs="Arial"/>
          <w:sz w:val="20"/>
          <w:szCs w:val="20"/>
        </w:rPr>
        <w:footnoteReference w:id="296"/>
      </w:r>
    </w:p>
    <w:p w14:paraId="26D2349F" w14:textId="77777777" w:rsidR="00A9669A" w:rsidRPr="00174819" w:rsidRDefault="00A9669A" w:rsidP="00174819">
      <w:pPr>
        <w:spacing w:after="0" w:line="288" w:lineRule="auto"/>
        <w:jc w:val="both"/>
        <w:rPr>
          <w:rFonts w:ascii="Arial" w:hAnsi="Arial" w:cs="Arial"/>
          <w:sz w:val="20"/>
          <w:szCs w:val="20"/>
        </w:rPr>
      </w:pPr>
    </w:p>
    <w:p w14:paraId="693980E4" w14:textId="77777777" w:rsidR="00A9669A" w:rsidRPr="00174819" w:rsidRDefault="00A9669A" w:rsidP="00174819">
      <w:pPr>
        <w:spacing w:after="0" w:line="288" w:lineRule="auto"/>
        <w:jc w:val="both"/>
        <w:rPr>
          <w:rFonts w:ascii="Arial" w:hAnsi="Arial" w:cs="Arial"/>
          <w:sz w:val="20"/>
          <w:szCs w:val="20"/>
        </w:rPr>
      </w:pPr>
      <w:r w:rsidRPr="00174819">
        <w:rPr>
          <w:rFonts w:ascii="Arial" w:hAnsi="Arial" w:cs="Arial"/>
          <w:sz w:val="20"/>
          <w:szCs w:val="20"/>
        </w:rPr>
        <w:t>Gambija je postala neodvisna država leta 1965, po referendumski odločitvi leta 1970 je postala republika. Leta 1994 je na oblast prišel Yahya Jammeh, ki je Gambiji s trdo roko vladal do leta 2016, ko je zmagal opozicijski kandidat Adama Barrow</w:t>
      </w:r>
      <w:r w:rsidRPr="00174819">
        <w:rPr>
          <w:rStyle w:val="Sprotnaopomba-sklic"/>
          <w:rFonts w:ascii="Arial" w:hAnsi="Arial" w:cs="Arial"/>
          <w:sz w:val="20"/>
          <w:szCs w:val="20"/>
        </w:rPr>
        <w:footnoteReference w:id="297"/>
      </w:r>
      <w:r w:rsidRPr="00174819">
        <w:rPr>
          <w:rFonts w:ascii="Arial" w:hAnsi="Arial" w:cs="Arial"/>
          <w:sz w:val="20"/>
          <w:szCs w:val="20"/>
        </w:rPr>
        <w:t>. Leta 2017 so sledile parlamentarne volitve, ki so jih domači in tuji opazovalci označili za svobodne in poštene</w:t>
      </w:r>
      <w:r w:rsidRPr="00174819">
        <w:rPr>
          <w:rStyle w:val="Sprotnaopomba-sklic"/>
          <w:rFonts w:ascii="Arial" w:hAnsi="Arial" w:cs="Arial"/>
          <w:sz w:val="20"/>
          <w:szCs w:val="20"/>
        </w:rPr>
        <w:footnoteReference w:id="298"/>
      </w:r>
      <w:r w:rsidRPr="00174819">
        <w:rPr>
          <w:rFonts w:ascii="Arial" w:hAnsi="Arial" w:cs="Arial"/>
          <w:sz w:val="20"/>
          <w:szCs w:val="20"/>
        </w:rPr>
        <w:t>. Novi predsednik je pričel z aktivnostmi za izboljšanje upravljanja ter ponovno vzpostavil vezi v regiji. Pomilostil je politične zapornike in imenoval svet strokovnjakov za spremembo ustave</w:t>
      </w:r>
      <w:r w:rsidRPr="00174819">
        <w:rPr>
          <w:rStyle w:val="Sprotnaopomba-sklic"/>
          <w:rFonts w:ascii="Arial" w:hAnsi="Arial" w:cs="Arial"/>
          <w:sz w:val="20"/>
          <w:szCs w:val="20"/>
        </w:rPr>
        <w:footnoteReference w:id="299"/>
      </w:r>
      <w:r w:rsidRPr="00174819">
        <w:rPr>
          <w:rFonts w:ascii="Arial" w:hAnsi="Arial" w:cs="Arial"/>
          <w:sz w:val="20"/>
          <w:szCs w:val="20"/>
        </w:rPr>
        <w:t>. Prav tako ni zaznati prevladujočega vpliva na predsednika s strani nedržavnih dejavnikov, oboroženih sil ali tujih vlad</w:t>
      </w:r>
      <w:r w:rsidRPr="00174819">
        <w:rPr>
          <w:rStyle w:val="Sprotnaopomba-sklic"/>
          <w:rFonts w:ascii="Arial" w:hAnsi="Arial" w:cs="Arial"/>
          <w:sz w:val="20"/>
          <w:szCs w:val="20"/>
        </w:rPr>
        <w:footnoteReference w:id="300"/>
      </w:r>
      <w:r w:rsidRPr="00174819">
        <w:rPr>
          <w:rFonts w:ascii="Arial" w:hAnsi="Arial" w:cs="Arial"/>
          <w:sz w:val="20"/>
          <w:szCs w:val="20"/>
        </w:rPr>
        <w:t>.</w:t>
      </w:r>
    </w:p>
    <w:p w14:paraId="5E128F75" w14:textId="77777777" w:rsidR="00A9669A" w:rsidRPr="00174819" w:rsidRDefault="00A9669A" w:rsidP="00174819">
      <w:pPr>
        <w:spacing w:after="0" w:line="288" w:lineRule="auto"/>
        <w:jc w:val="both"/>
        <w:rPr>
          <w:rFonts w:ascii="Arial" w:hAnsi="Arial" w:cs="Arial"/>
          <w:sz w:val="20"/>
          <w:szCs w:val="20"/>
        </w:rPr>
      </w:pPr>
    </w:p>
    <w:p w14:paraId="0916532C" w14:textId="77777777" w:rsidR="00A9669A" w:rsidRPr="00174819" w:rsidRDefault="00A9669A" w:rsidP="00174819">
      <w:pPr>
        <w:spacing w:after="0" w:line="288" w:lineRule="auto"/>
        <w:jc w:val="both"/>
        <w:rPr>
          <w:rFonts w:ascii="Arial" w:hAnsi="Arial" w:cs="Arial"/>
          <w:sz w:val="20"/>
          <w:szCs w:val="20"/>
        </w:rPr>
      </w:pPr>
      <w:r w:rsidRPr="00174819">
        <w:rPr>
          <w:rFonts w:ascii="Arial" w:hAnsi="Arial" w:cs="Arial"/>
          <w:sz w:val="20"/>
          <w:szCs w:val="20"/>
        </w:rPr>
        <w:t>Ustava in zakonodaja prepovedujeta mučenje in nečloveško ali ponižujoče ravnanje ali kaznovanje. V preteklem letu je bil zaznan primer takega ravnanja policista nad pripornikom. Primer je bil preiskan in policist kaznovan</w:t>
      </w:r>
      <w:r w:rsidRPr="00174819">
        <w:rPr>
          <w:rStyle w:val="Sprotnaopomba-sklic"/>
          <w:rFonts w:ascii="Arial" w:hAnsi="Arial" w:cs="Arial"/>
          <w:sz w:val="20"/>
          <w:szCs w:val="20"/>
        </w:rPr>
        <w:footnoteReference w:id="301"/>
      </w:r>
      <w:r w:rsidRPr="00174819">
        <w:rPr>
          <w:rFonts w:ascii="Arial" w:hAnsi="Arial" w:cs="Arial"/>
          <w:sz w:val="20"/>
          <w:szCs w:val="20"/>
        </w:rPr>
        <w:t xml:space="preserve">. </w:t>
      </w:r>
    </w:p>
    <w:p w14:paraId="38818664" w14:textId="77777777" w:rsidR="00A9669A" w:rsidRPr="00174819" w:rsidRDefault="00A9669A" w:rsidP="00174819">
      <w:pPr>
        <w:spacing w:after="0" w:line="288" w:lineRule="auto"/>
        <w:jc w:val="both"/>
        <w:rPr>
          <w:rFonts w:ascii="Arial" w:hAnsi="Arial" w:cs="Arial"/>
          <w:sz w:val="20"/>
          <w:szCs w:val="20"/>
        </w:rPr>
      </w:pPr>
    </w:p>
    <w:p w14:paraId="5C0D8823" w14:textId="77777777" w:rsidR="00A9669A" w:rsidRPr="00174819" w:rsidRDefault="00A9669A" w:rsidP="00174819">
      <w:pPr>
        <w:spacing w:after="0" w:line="288" w:lineRule="auto"/>
        <w:jc w:val="both"/>
        <w:rPr>
          <w:rFonts w:ascii="Arial" w:hAnsi="Arial" w:cs="Arial"/>
          <w:sz w:val="20"/>
          <w:szCs w:val="20"/>
        </w:rPr>
      </w:pPr>
      <w:r w:rsidRPr="00174819">
        <w:rPr>
          <w:rFonts w:ascii="Arial" w:hAnsi="Arial" w:cs="Arial"/>
          <w:sz w:val="20"/>
          <w:szCs w:val="20"/>
        </w:rPr>
        <w:t>Ustava in zakonodaja zagotavljata neodvisno sodstvo, zakon zagotavlja pravico do poštenega in javnega sojenja, kar vlada na splošno spoštuje</w:t>
      </w:r>
      <w:r w:rsidRPr="00174819">
        <w:rPr>
          <w:rStyle w:val="Sprotnaopomba-sklic"/>
          <w:rFonts w:ascii="Arial" w:hAnsi="Arial" w:cs="Arial"/>
          <w:sz w:val="20"/>
          <w:szCs w:val="20"/>
        </w:rPr>
        <w:t xml:space="preserve"> </w:t>
      </w:r>
      <w:r w:rsidRPr="00174819">
        <w:rPr>
          <w:rStyle w:val="Sprotnaopomba-sklic"/>
          <w:rFonts w:ascii="Arial" w:hAnsi="Arial" w:cs="Arial"/>
          <w:sz w:val="20"/>
          <w:szCs w:val="20"/>
        </w:rPr>
        <w:footnoteReference w:id="302"/>
      </w:r>
      <w:r w:rsidRPr="00174819">
        <w:rPr>
          <w:rFonts w:ascii="Arial" w:hAnsi="Arial" w:cs="Arial"/>
          <w:sz w:val="20"/>
          <w:szCs w:val="20"/>
        </w:rPr>
        <w:t>.</w:t>
      </w:r>
    </w:p>
    <w:p w14:paraId="0E2C9071" w14:textId="77777777" w:rsidR="00A9669A" w:rsidRPr="00174819" w:rsidRDefault="00A9669A" w:rsidP="00174819">
      <w:pPr>
        <w:spacing w:after="0" w:line="288" w:lineRule="auto"/>
        <w:jc w:val="both"/>
        <w:rPr>
          <w:rFonts w:ascii="Arial" w:hAnsi="Arial" w:cs="Arial"/>
          <w:b/>
          <w:sz w:val="20"/>
          <w:szCs w:val="20"/>
        </w:rPr>
      </w:pPr>
    </w:p>
    <w:p w14:paraId="5EADFDD7" w14:textId="77777777" w:rsidR="00A9669A" w:rsidRPr="00174819" w:rsidRDefault="00A9669A" w:rsidP="00174819">
      <w:pPr>
        <w:spacing w:after="0" w:line="288" w:lineRule="auto"/>
        <w:jc w:val="both"/>
        <w:rPr>
          <w:rFonts w:ascii="Arial" w:hAnsi="Arial" w:cs="Arial"/>
          <w:sz w:val="20"/>
          <w:szCs w:val="20"/>
        </w:rPr>
      </w:pPr>
      <w:r w:rsidRPr="00174819">
        <w:rPr>
          <w:rFonts w:ascii="Arial" w:hAnsi="Arial" w:cs="Arial"/>
          <w:sz w:val="20"/>
          <w:szCs w:val="20"/>
        </w:rPr>
        <w:t>Volitve in volilne kampanje se ne financirajo iz proračuna, volilna zakonodaja prepoveduje financiranje volitev s strani podjetij in tujih dejavnikov, vendar nadzora nad tem ni. Ustava zagotavlja pravico do zbiranja, združevanja in izražanja, vlada to pravico na splošno spoštuje</w:t>
      </w:r>
      <w:r w:rsidRPr="00174819">
        <w:rPr>
          <w:rStyle w:val="Sprotnaopomba-sklic"/>
          <w:rFonts w:ascii="Arial" w:hAnsi="Arial" w:cs="Arial"/>
          <w:sz w:val="20"/>
          <w:szCs w:val="20"/>
        </w:rPr>
        <w:footnoteReference w:id="303"/>
      </w:r>
      <w:r w:rsidRPr="00174819">
        <w:rPr>
          <w:rFonts w:ascii="Arial" w:hAnsi="Arial" w:cs="Arial"/>
          <w:sz w:val="20"/>
          <w:szCs w:val="20"/>
        </w:rPr>
        <w:t>. Zakonodajne reforme, ki bi zagotovile večjo svobodo na tem področju, so se upočasnile</w:t>
      </w:r>
      <w:r w:rsidRPr="00174819">
        <w:rPr>
          <w:rStyle w:val="Sprotnaopomba-sklic"/>
          <w:rFonts w:ascii="Arial" w:hAnsi="Arial" w:cs="Arial"/>
          <w:sz w:val="20"/>
          <w:szCs w:val="20"/>
        </w:rPr>
        <w:footnoteReference w:id="304"/>
      </w:r>
      <w:r w:rsidRPr="00174819">
        <w:rPr>
          <w:rFonts w:ascii="Arial" w:hAnsi="Arial" w:cs="Arial"/>
          <w:sz w:val="20"/>
          <w:szCs w:val="20"/>
        </w:rPr>
        <w:t>. Medijsko okolje se je pod aktualno administracijo izboljšalo</w:t>
      </w:r>
      <w:r w:rsidRPr="00174819">
        <w:rPr>
          <w:rStyle w:val="Sprotnaopomba-sklic"/>
          <w:rFonts w:ascii="Arial" w:hAnsi="Arial" w:cs="Arial"/>
          <w:sz w:val="20"/>
          <w:szCs w:val="20"/>
        </w:rPr>
        <w:footnoteReference w:id="305"/>
      </w:r>
      <w:r w:rsidRPr="00174819">
        <w:rPr>
          <w:rFonts w:ascii="Arial" w:hAnsi="Arial" w:cs="Arial"/>
          <w:sz w:val="20"/>
          <w:szCs w:val="20"/>
        </w:rPr>
        <w:t>. Akademska svoboda ni omejena</w:t>
      </w:r>
      <w:r w:rsidRPr="00174819">
        <w:rPr>
          <w:rStyle w:val="Sprotnaopomba-sklic"/>
          <w:rFonts w:ascii="Arial" w:hAnsi="Arial" w:cs="Arial"/>
          <w:sz w:val="20"/>
          <w:szCs w:val="20"/>
        </w:rPr>
        <w:footnoteReference w:id="306"/>
      </w:r>
      <w:r w:rsidRPr="00174819">
        <w:rPr>
          <w:rFonts w:ascii="Arial" w:hAnsi="Arial" w:cs="Arial"/>
          <w:sz w:val="20"/>
          <w:szCs w:val="20"/>
        </w:rPr>
        <w:t>.</w:t>
      </w:r>
    </w:p>
    <w:p w14:paraId="53F00330" w14:textId="77777777" w:rsidR="00A9669A" w:rsidRPr="00174819" w:rsidRDefault="00A9669A" w:rsidP="00174819">
      <w:pPr>
        <w:spacing w:after="0" w:line="288" w:lineRule="auto"/>
        <w:jc w:val="both"/>
        <w:rPr>
          <w:rFonts w:ascii="Arial" w:hAnsi="Arial" w:cs="Arial"/>
          <w:sz w:val="20"/>
          <w:szCs w:val="20"/>
        </w:rPr>
      </w:pPr>
    </w:p>
    <w:p w14:paraId="39B7195C" w14:textId="77777777" w:rsidR="00A9669A" w:rsidRPr="00174819" w:rsidRDefault="00A9669A" w:rsidP="00174819">
      <w:pPr>
        <w:spacing w:after="0" w:line="288" w:lineRule="auto"/>
        <w:jc w:val="both"/>
        <w:rPr>
          <w:rFonts w:ascii="Arial" w:hAnsi="Arial" w:cs="Arial"/>
          <w:sz w:val="20"/>
          <w:szCs w:val="20"/>
        </w:rPr>
      </w:pPr>
      <w:r w:rsidRPr="00174819">
        <w:rPr>
          <w:rFonts w:ascii="Arial" w:hAnsi="Arial" w:cs="Arial"/>
          <w:sz w:val="20"/>
          <w:szCs w:val="20"/>
        </w:rPr>
        <w:lastRenderedPageBreak/>
        <w:t>Korupcija ostaja problem. Protikorupcijska zakonodaja je bila sprejeta leta 2019, predvideva vzpostavitev protikorupcijske komisije, ki pa še ni bila ustanovljena</w:t>
      </w:r>
      <w:r w:rsidRPr="00174819">
        <w:rPr>
          <w:rStyle w:val="Sprotnaopomba-sklic"/>
          <w:rFonts w:ascii="Arial" w:hAnsi="Arial" w:cs="Arial"/>
          <w:sz w:val="20"/>
          <w:szCs w:val="20"/>
        </w:rPr>
        <w:footnoteReference w:id="307"/>
      </w:r>
      <w:r w:rsidRPr="00174819">
        <w:rPr>
          <w:rFonts w:ascii="Arial" w:hAnsi="Arial" w:cs="Arial"/>
          <w:sz w:val="20"/>
          <w:szCs w:val="20"/>
        </w:rPr>
        <w:t xml:space="preserve">. </w:t>
      </w:r>
    </w:p>
    <w:p w14:paraId="4054BEDB" w14:textId="77777777" w:rsidR="00A9669A" w:rsidRPr="00174819" w:rsidRDefault="00A9669A" w:rsidP="00174819">
      <w:pPr>
        <w:spacing w:after="0" w:line="288" w:lineRule="auto"/>
        <w:jc w:val="both"/>
        <w:rPr>
          <w:rFonts w:ascii="Arial" w:hAnsi="Arial" w:cs="Arial"/>
          <w:sz w:val="20"/>
          <w:szCs w:val="20"/>
        </w:rPr>
      </w:pPr>
    </w:p>
    <w:p w14:paraId="0E2AA8A2" w14:textId="77777777" w:rsidR="00A9669A" w:rsidRPr="00174819" w:rsidRDefault="00A9669A" w:rsidP="00174819">
      <w:pPr>
        <w:spacing w:after="0" w:line="288" w:lineRule="auto"/>
        <w:jc w:val="both"/>
        <w:rPr>
          <w:rFonts w:ascii="Arial" w:hAnsi="Arial" w:cs="Arial"/>
          <w:sz w:val="20"/>
          <w:szCs w:val="20"/>
        </w:rPr>
      </w:pPr>
      <w:r w:rsidRPr="00174819">
        <w:rPr>
          <w:rFonts w:ascii="Arial" w:hAnsi="Arial" w:cs="Arial"/>
          <w:sz w:val="20"/>
          <w:szCs w:val="20"/>
        </w:rPr>
        <w:t>Na področju človekovih pravic je pomembna ustanovitev Nacionalne komisije za človekove pravice, ki je postala operativna leta 2019. Komisija lahko sprejema in obravnava kršitve človekovih pravic, vladi priporoča mediacijske aktivnosti ter išče primerne mediacijske aktivnosti za žrtve. Neodvisnost komisije in zadostna finančna sredstva za njeno delovanje so bistveni za njeno učinkovitost in nepristranskost</w:t>
      </w:r>
      <w:r w:rsidRPr="00174819">
        <w:rPr>
          <w:rStyle w:val="Sprotnaopomba-sklic"/>
          <w:rFonts w:ascii="Arial" w:hAnsi="Arial" w:cs="Arial"/>
          <w:sz w:val="20"/>
          <w:szCs w:val="20"/>
        </w:rPr>
        <w:footnoteReference w:id="308"/>
      </w:r>
      <w:r w:rsidRPr="00174819">
        <w:rPr>
          <w:rFonts w:ascii="Arial" w:hAnsi="Arial" w:cs="Arial"/>
          <w:sz w:val="20"/>
          <w:szCs w:val="20"/>
        </w:rPr>
        <w:t>. Z novo vlado je ponovno oživela dejavnost civilne družbe</w:t>
      </w:r>
      <w:r w:rsidRPr="00174819">
        <w:rPr>
          <w:rStyle w:val="Sprotnaopomba-sklic"/>
          <w:rFonts w:ascii="Arial" w:hAnsi="Arial" w:cs="Arial"/>
          <w:sz w:val="20"/>
          <w:szCs w:val="20"/>
        </w:rPr>
        <w:footnoteReference w:id="309"/>
      </w:r>
      <w:r w:rsidRPr="00174819">
        <w:rPr>
          <w:rFonts w:ascii="Arial" w:hAnsi="Arial" w:cs="Arial"/>
          <w:sz w:val="20"/>
          <w:szCs w:val="20"/>
        </w:rPr>
        <w:t xml:space="preserve">. Gambijska vlada je identificirala več strateških področji od leta 2018 do 2021. Najbolj viden napredek je na področjih upravljanja, vladavine prava in človekovih pravic; povečal naj bi se civilni nadzor nad varnostnimi silami, reformiralo sodstvo, izpustili politični zaporniki ter ustanovila nova enota za človekove pravice znotraj policije </w:t>
      </w:r>
      <w:r w:rsidRPr="00174819">
        <w:rPr>
          <w:rStyle w:val="Sprotnaopomba-sklic"/>
          <w:rFonts w:ascii="Arial" w:hAnsi="Arial" w:cs="Arial"/>
          <w:sz w:val="20"/>
          <w:szCs w:val="20"/>
        </w:rPr>
        <w:footnoteReference w:id="310"/>
      </w:r>
      <w:r w:rsidRPr="00174819">
        <w:rPr>
          <w:rFonts w:ascii="Arial" w:hAnsi="Arial" w:cs="Arial"/>
          <w:sz w:val="20"/>
          <w:szCs w:val="20"/>
        </w:rPr>
        <w:t>.</w:t>
      </w:r>
    </w:p>
    <w:p w14:paraId="159416DC" w14:textId="77777777" w:rsidR="00A9669A" w:rsidRPr="00174819" w:rsidRDefault="00A9669A" w:rsidP="00174819">
      <w:pPr>
        <w:spacing w:after="0" w:line="288" w:lineRule="auto"/>
        <w:jc w:val="both"/>
        <w:rPr>
          <w:rFonts w:ascii="Arial" w:hAnsi="Arial" w:cs="Arial"/>
          <w:sz w:val="20"/>
          <w:szCs w:val="20"/>
        </w:rPr>
      </w:pPr>
    </w:p>
    <w:p w14:paraId="6D3DBEC0" w14:textId="77777777" w:rsidR="00A9669A" w:rsidRPr="00174819" w:rsidRDefault="00A9669A" w:rsidP="00174819">
      <w:pPr>
        <w:spacing w:after="0" w:line="288" w:lineRule="auto"/>
        <w:jc w:val="both"/>
        <w:rPr>
          <w:rFonts w:ascii="Arial" w:hAnsi="Arial" w:cs="Arial"/>
          <w:spacing w:val="-4"/>
          <w:sz w:val="20"/>
          <w:szCs w:val="20"/>
          <w:shd w:val="clear" w:color="auto" w:fill="FFFFFF"/>
        </w:rPr>
      </w:pPr>
      <w:r w:rsidRPr="00174819">
        <w:rPr>
          <w:rFonts w:ascii="Arial" w:hAnsi="Arial" w:cs="Arial"/>
          <w:spacing w:val="-4"/>
          <w:sz w:val="20"/>
          <w:szCs w:val="20"/>
          <w:shd w:val="clear" w:color="auto" w:fill="FFFFFF"/>
        </w:rPr>
        <w:t>Ustava prepoveduje diskriminacijo na podlagi rase, barve, spola, jezika, vere, političnega ali drugega prepričanja, nacionalnega ali socialnega izvora, invalidnosti, spola, lastnine ali rojstva. Zakonodaja izrecno ne prepoveduje diskriminacije na podlagi obolelosti za aidsom, spolne usmerjenosti ali spolne identitete, vendar prepoveduje diskriminacijo na podlagi drugega statusa. Zakon definira kriterije za prepoved diskriminacije na področju zaposlovanja, vendar vlada ni vedno dosledno izvajala tega zakona</w:t>
      </w:r>
      <w:r w:rsidRPr="00174819">
        <w:rPr>
          <w:rStyle w:val="Sprotnaopomba-sklic"/>
          <w:rFonts w:ascii="Arial" w:hAnsi="Arial" w:cs="Arial"/>
          <w:spacing w:val="-4"/>
          <w:sz w:val="20"/>
          <w:szCs w:val="20"/>
          <w:shd w:val="clear" w:color="auto" w:fill="FFFFFF"/>
        </w:rPr>
        <w:footnoteReference w:id="311"/>
      </w:r>
      <w:r w:rsidRPr="00174819">
        <w:rPr>
          <w:rFonts w:ascii="Arial" w:hAnsi="Arial" w:cs="Arial"/>
          <w:spacing w:val="-4"/>
          <w:sz w:val="20"/>
          <w:szCs w:val="20"/>
          <w:shd w:val="clear" w:color="auto" w:fill="FFFFFF"/>
        </w:rPr>
        <w:t>. LGBT skupnost je soočena z diskriminacijo, istospolni odnosi so kaznivi</w:t>
      </w:r>
      <w:r w:rsidRPr="00174819">
        <w:rPr>
          <w:rStyle w:val="Sprotnaopomba-sklic"/>
          <w:rFonts w:ascii="Arial" w:hAnsi="Arial" w:cs="Arial"/>
          <w:spacing w:val="-4"/>
          <w:sz w:val="20"/>
          <w:szCs w:val="20"/>
          <w:shd w:val="clear" w:color="auto" w:fill="FFFFFF"/>
        </w:rPr>
        <w:footnoteReference w:id="312"/>
      </w:r>
      <w:r w:rsidRPr="00174819">
        <w:rPr>
          <w:rFonts w:ascii="Arial" w:hAnsi="Arial" w:cs="Arial"/>
          <w:spacing w:val="-4"/>
          <w:sz w:val="20"/>
          <w:szCs w:val="20"/>
          <w:shd w:val="clear" w:color="auto" w:fill="FFFFFF"/>
        </w:rPr>
        <w:t>.</w:t>
      </w:r>
    </w:p>
    <w:p w14:paraId="74CBBADE" w14:textId="77777777" w:rsidR="00A9669A" w:rsidRPr="00174819" w:rsidRDefault="00A9669A" w:rsidP="00174819">
      <w:pPr>
        <w:spacing w:after="0" w:line="288" w:lineRule="auto"/>
        <w:jc w:val="both"/>
        <w:rPr>
          <w:rFonts w:ascii="Arial" w:hAnsi="Arial" w:cs="Arial"/>
          <w:color w:val="333333"/>
          <w:spacing w:val="-4"/>
          <w:sz w:val="20"/>
          <w:szCs w:val="20"/>
          <w:shd w:val="clear" w:color="auto" w:fill="FFFFFF"/>
        </w:rPr>
      </w:pPr>
    </w:p>
    <w:p w14:paraId="46CCBEE0" w14:textId="77777777" w:rsidR="00A9669A" w:rsidRPr="00174819" w:rsidRDefault="00A9669A" w:rsidP="00174819">
      <w:pPr>
        <w:spacing w:after="0" w:line="288" w:lineRule="auto"/>
        <w:jc w:val="both"/>
        <w:rPr>
          <w:rFonts w:ascii="Arial" w:hAnsi="Arial" w:cs="Arial"/>
          <w:sz w:val="20"/>
          <w:szCs w:val="20"/>
        </w:rPr>
      </w:pPr>
      <w:r w:rsidRPr="00174819">
        <w:rPr>
          <w:rFonts w:ascii="Arial" w:hAnsi="Arial" w:cs="Arial"/>
          <w:sz w:val="20"/>
          <w:szCs w:val="20"/>
        </w:rPr>
        <w:t>V Gambiji je uzakonjena smrtna kazen, ki pa se ne izvaja. Država je vzpostavila moratorij na usmrtitve leta 2018 in ratificirala mednarodno pogodbo, s katero se je zavezala k odpravi smrtne kazni</w:t>
      </w:r>
      <w:r w:rsidRPr="00174819">
        <w:rPr>
          <w:rStyle w:val="Sprotnaopomba-sklic"/>
          <w:rFonts w:ascii="Arial" w:hAnsi="Arial" w:cs="Arial"/>
          <w:sz w:val="20"/>
          <w:szCs w:val="20"/>
        </w:rPr>
        <w:footnoteReference w:id="313"/>
      </w:r>
      <w:r w:rsidRPr="00174819">
        <w:rPr>
          <w:rFonts w:ascii="Arial" w:hAnsi="Arial" w:cs="Arial"/>
          <w:sz w:val="20"/>
          <w:szCs w:val="20"/>
        </w:rPr>
        <w:t>. Gambijska komisija za begunce sodeluje z Visokim komisariatom ZN za begunce na področju zaščite beguncev. Zakonodajni okvir omogoča priznanje statusa begunca</w:t>
      </w:r>
      <w:r w:rsidRPr="00174819">
        <w:rPr>
          <w:rStyle w:val="Sprotnaopomba-sklic"/>
          <w:rFonts w:ascii="Arial" w:hAnsi="Arial" w:cs="Arial"/>
          <w:sz w:val="20"/>
          <w:szCs w:val="20"/>
        </w:rPr>
        <w:footnoteReference w:id="314"/>
      </w:r>
      <w:r w:rsidRPr="00174819">
        <w:rPr>
          <w:rFonts w:ascii="Arial" w:hAnsi="Arial" w:cs="Arial"/>
          <w:sz w:val="20"/>
          <w:szCs w:val="20"/>
        </w:rPr>
        <w:t>.</w:t>
      </w:r>
    </w:p>
    <w:p w14:paraId="37C36454" w14:textId="77777777" w:rsidR="00A9669A" w:rsidRPr="00174819" w:rsidRDefault="00A9669A" w:rsidP="00174819">
      <w:pPr>
        <w:spacing w:after="0" w:line="288" w:lineRule="auto"/>
        <w:jc w:val="both"/>
        <w:rPr>
          <w:rFonts w:ascii="Arial" w:hAnsi="Arial" w:cs="Arial"/>
          <w:sz w:val="20"/>
          <w:szCs w:val="20"/>
        </w:rPr>
      </w:pPr>
    </w:p>
    <w:p w14:paraId="5DECB2E5" w14:textId="3FA09A0C" w:rsidR="00A9669A" w:rsidRPr="00174819" w:rsidRDefault="00A9669A" w:rsidP="00174819">
      <w:pPr>
        <w:spacing w:after="0" w:line="288" w:lineRule="auto"/>
        <w:jc w:val="both"/>
        <w:rPr>
          <w:rFonts w:ascii="Arial" w:hAnsi="Arial" w:cs="Arial"/>
          <w:sz w:val="20"/>
          <w:szCs w:val="20"/>
        </w:rPr>
      </w:pPr>
      <w:r w:rsidRPr="00174819">
        <w:rPr>
          <w:rFonts w:ascii="Arial" w:hAnsi="Arial" w:cs="Arial"/>
          <w:sz w:val="20"/>
          <w:szCs w:val="20"/>
        </w:rPr>
        <w:t>Med drugim je ratificirala je Konvencijo proti mučenju in drugim krutim, nečloveškim ali poniževalnim kaznim ali ravnanju, Mednarodni pakt o državljanskih in političnih pravicah. Konvencijo o odpravi vseh oblik diskriminacije zoper ženske, Mednarodno konvencijo o odpravi vseh oblik rasne diskriminacije, Konvencijo o pravic</w:t>
      </w:r>
      <w:r w:rsidR="00940563">
        <w:rPr>
          <w:rFonts w:ascii="Arial" w:hAnsi="Arial" w:cs="Arial"/>
          <w:sz w:val="20"/>
          <w:szCs w:val="20"/>
        </w:rPr>
        <w:t>a</w:t>
      </w:r>
      <w:r w:rsidRPr="00174819">
        <w:rPr>
          <w:rFonts w:ascii="Arial" w:hAnsi="Arial" w:cs="Arial"/>
          <w:sz w:val="20"/>
          <w:szCs w:val="20"/>
        </w:rPr>
        <w:t>h otrok</w:t>
      </w:r>
      <w:r w:rsidRPr="00174819">
        <w:rPr>
          <w:rStyle w:val="Sprotnaopomba-sklic"/>
          <w:rFonts w:ascii="Arial" w:hAnsi="Arial" w:cs="Arial"/>
          <w:sz w:val="20"/>
          <w:szCs w:val="20"/>
        </w:rPr>
        <w:footnoteReference w:id="315"/>
      </w:r>
      <w:r w:rsidRPr="00174819">
        <w:rPr>
          <w:rFonts w:ascii="Arial" w:hAnsi="Arial" w:cs="Arial"/>
          <w:sz w:val="20"/>
          <w:szCs w:val="20"/>
        </w:rPr>
        <w:t>.</w:t>
      </w:r>
    </w:p>
    <w:p w14:paraId="5C97E6DD" w14:textId="77777777" w:rsidR="00A9669A" w:rsidRPr="00174819" w:rsidRDefault="00A9669A" w:rsidP="00174819">
      <w:pPr>
        <w:spacing w:after="0" w:line="288" w:lineRule="auto"/>
        <w:jc w:val="both"/>
        <w:rPr>
          <w:rFonts w:ascii="Arial" w:hAnsi="Arial" w:cs="Arial"/>
          <w:color w:val="333333"/>
          <w:spacing w:val="-4"/>
          <w:sz w:val="20"/>
          <w:szCs w:val="20"/>
          <w:shd w:val="clear" w:color="auto" w:fill="FFFFFF"/>
        </w:rPr>
      </w:pPr>
    </w:p>
    <w:p w14:paraId="4A8086CC" w14:textId="77777777" w:rsidR="00A9669A" w:rsidRPr="00174819" w:rsidRDefault="00A9669A" w:rsidP="00174819">
      <w:pPr>
        <w:spacing w:after="0" w:line="288" w:lineRule="auto"/>
        <w:jc w:val="both"/>
        <w:rPr>
          <w:rFonts w:ascii="Arial" w:hAnsi="Arial" w:cs="Arial"/>
          <w:sz w:val="20"/>
          <w:szCs w:val="20"/>
          <w:lang w:eastAsia="sl-SI"/>
        </w:rPr>
      </w:pPr>
      <w:r w:rsidRPr="00174819">
        <w:rPr>
          <w:rFonts w:ascii="Arial" w:hAnsi="Arial" w:cs="Arial"/>
          <w:iCs/>
          <w:sz w:val="20"/>
          <w:szCs w:val="20"/>
        </w:rPr>
        <w:t>V letu 2020 je v Evropski uniji za mednarodno zaščito zaprosilo 3070 državljanov Gambije, njihove prošnje so bile v 88 odstotkih zavrnjene na prvi stopnji</w:t>
      </w:r>
      <w:r w:rsidRPr="00174819">
        <w:rPr>
          <w:rStyle w:val="Sprotnaopomba-sklic"/>
          <w:rFonts w:ascii="Arial" w:hAnsi="Arial" w:cs="Arial"/>
          <w:iCs/>
          <w:sz w:val="20"/>
          <w:szCs w:val="20"/>
        </w:rPr>
        <w:footnoteReference w:id="316"/>
      </w:r>
      <w:r w:rsidRPr="00174819">
        <w:rPr>
          <w:rFonts w:ascii="Arial" w:hAnsi="Arial" w:cs="Arial"/>
          <w:iCs/>
          <w:sz w:val="20"/>
          <w:szCs w:val="20"/>
        </w:rPr>
        <w:t xml:space="preserve">. Gambija </w:t>
      </w:r>
      <w:r w:rsidRPr="00174819">
        <w:rPr>
          <w:rFonts w:ascii="Arial" w:hAnsi="Arial" w:cs="Arial"/>
          <w:sz w:val="20"/>
          <w:szCs w:val="20"/>
        </w:rPr>
        <w:t xml:space="preserve">je uvrščena na </w:t>
      </w:r>
      <w:r w:rsidRPr="00174819">
        <w:rPr>
          <w:rFonts w:ascii="Arial" w:hAnsi="Arial" w:cs="Arial"/>
          <w:sz w:val="20"/>
          <w:szCs w:val="20"/>
          <w:lang w:eastAsia="sl-SI"/>
        </w:rPr>
        <w:t>nacionalne sezname varnih držav izvora Cipra in Grčije</w:t>
      </w:r>
      <w:r w:rsidRPr="00174819">
        <w:rPr>
          <w:rStyle w:val="Sprotnaopomba-sklic"/>
          <w:rFonts w:ascii="Arial" w:hAnsi="Arial" w:cs="Arial"/>
          <w:sz w:val="20"/>
          <w:szCs w:val="20"/>
          <w:lang w:eastAsia="sl-SI"/>
        </w:rPr>
        <w:footnoteReference w:id="317"/>
      </w:r>
      <w:r w:rsidRPr="00174819">
        <w:rPr>
          <w:rFonts w:ascii="Arial" w:hAnsi="Arial" w:cs="Arial"/>
          <w:sz w:val="20"/>
          <w:szCs w:val="20"/>
          <w:lang w:eastAsia="sl-SI"/>
        </w:rPr>
        <w:t>.</w:t>
      </w:r>
    </w:p>
    <w:p w14:paraId="3FC02A22" w14:textId="77777777" w:rsidR="00A9669A" w:rsidRPr="00174819" w:rsidRDefault="00A9669A" w:rsidP="00174819">
      <w:pPr>
        <w:spacing w:after="0" w:line="288" w:lineRule="auto"/>
        <w:jc w:val="both"/>
        <w:rPr>
          <w:rFonts w:ascii="Arial" w:hAnsi="Arial" w:cs="Arial"/>
          <w:color w:val="333333"/>
          <w:spacing w:val="-4"/>
          <w:sz w:val="20"/>
          <w:szCs w:val="20"/>
          <w:shd w:val="clear" w:color="auto" w:fill="FFFFFF"/>
        </w:rPr>
      </w:pPr>
    </w:p>
    <w:p w14:paraId="4A1D3504" w14:textId="77777777" w:rsidR="00A9669A" w:rsidRPr="00174819" w:rsidRDefault="00A9669A" w:rsidP="00174819">
      <w:pPr>
        <w:spacing w:after="0" w:line="288" w:lineRule="auto"/>
        <w:jc w:val="both"/>
        <w:rPr>
          <w:rFonts w:ascii="Arial" w:hAnsi="Arial" w:cs="Arial"/>
          <w:sz w:val="20"/>
          <w:szCs w:val="20"/>
        </w:rPr>
      </w:pPr>
      <w:r w:rsidRPr="00174819">
        <w:rPr>
          <w:rFonts w:ascii="Arial" w:hAnsi="Arial" w:cs="Arial"/>
          <w:sz w:val="20"/>
          <w:szCs w:val="20"/>
          <w:lang w:eastAsia="en-GB"/>
        </w:rPr>
        <w:lastRenderedPageBreak/>
        <w:t xml:space="preserve">Na splošno in redno v Gambiji ni preganjanja, mučenja ali nečloveškega ali ponižujočega ravnanja ali kaznovanja </w:t>
      </w:r>
      <w:r w:rsidRPr="00174819">
        <w:rPr>
          <w:rFonts w:ascii="Arial" w:hAnsi="Arial" w:cs="Arial"/>
          <w:sz w:val="20"/>
          <w:szCs w:val="20"/>
        </w:rPr>
        <w:t>in ni ogroženosti zaradi vsesplošnega nasilja v razmerah mednarodnega ali notranjega oboroženega spopada, zato se lahko šteje za varno državo izvora.</w:t>
      </w:r>
    </w:p>
    <w:p w14:paraId="5D87AC0C" w14:textId="77777777" w:rsidR="00A9669A" w:rsidRPr="00174819" w:rsidRDefault="00A9669A" w:rsidP="00174819">
      <w:pPr>
        <w:spacing w:after="0" w:line="288" w:lineRule="auto"/>
        <w:jc w:val="both"/>
        <w:rPr>
          <w:rFonts w:ascii="Arial" w:hAnsi="Arial" w:cs="Arial"/>
          <w:color w:val="333333"/>
          <w:spacing w:val="-4"/>
          <w:sz w:val="20"/>
          <w:szCs w:val="20"/>
          <w:shd w:val="clear" w:color="auto" w:fill="FFFFFF"/>
        </w:rPr>
      </w:pPr>
    </w:p>
    <w:p w14:paraId="38E04125" w14:textId="77777777" w:rsidR="00A9669A" w:rsidRPr="00174819" w:rsidRDefault="00A9669A" w:rsidP="00174819">
      <w:pPr>
        <w:spacing w:after="0" w:line="288" w:lineRule="auto"/>
        <w:jc w:val="both"/>
        <w:rPr>
          <w:rFonts w:ascii="Arial" w:hAnsi="Arial" w:cs="Arial"/>
          <w:sz w:val="20"/>
          <w:szCs w:val="20"/>
        </w:rPr>
      </w:pPr>
    </w:p>
    <w:p w14:paraId="0E2FFACA" w14:textId="77777777" w:rsidR="00A9669A" w:rsidRPr="00174819" w:rsidRDefault="00A9669A" w:rsidP="00174819">
      <w:pPr>
        <w:spacing w:after="0" w:line="288" w:lineRule="auto"/>
        <w:jc w:val="both"/>
        <w:rPr>
          <w:rFonts w:ascii="Arial" w:hAnsi="Arial" w:cs="Arial"/>
          <w:sz w:val="20"/>
          <w:szCs w:val="20"/>
        </w:rPr>
      </w:pPr>
    </w:p>
    <w:p w14:paraId="2E750901" w14:textId="77777777" w:rsidR="00A9669A" w:rsidRPr="00174819" w:rsidRDefault="00A9669A" w:rsidP="00174819">
      <w:pPr>
        <w:spacing w:after="0" w:line="288" w:lineRule="auto"/>
        <w:jc w:val="both"/>
        <w:rPr>
          <w:rFonts w:ascii="Arial" w:hAnsi="Arial" w:cs="Arial"/>
          <w:sz w:val="20"/>
          <w:szCs w:val="20"/>
        </w:rPr>
      </w:pPr>
      <w:r w:rsidRPr="00174819">
        <w:rPr>
          <w:rFonts w:ascii="Arial" w:hAnsi="Arial" w:cs="Arial"/>
          <w:sz w:val="20"/>
          <w:szCs w:val="20"/>
        </w:rPr>
        <w:t>Viri:</w:t>
      </w:r>
    </w:p>
    <w:p w14:paraId="5AE72FEC" w14:textId="77777777" w:rsidR="00A9669A" w:rsidRPr="00174819" w:rsidRDefault="00A9669A" w:rsidP="00174819">
      <w:pPr>
        <w:pStyle w:val="Odstavekseznama"/>
        <w:numPr>
          <w:ilvl w:val="0"/>
          <w:numId w:val="25"/>
        </w:numPr>
        <w:spacing w:line="288" w:lineRule="auto"/>
        <w:contextualSpacing/>
        <w:jc w:val="both"/>
        <w:rPr>
          <w:rFonts w:ascii="Arial" w:hAnsi="Arial" w:cs="Arial"/>
          <w:sz w:val="20"/>
          <w:szCs w:val="20"/>
        </w:rPr>
      </w:pPr>
      <w:r w:rsidRPr="00174819">
        <w:rPr>
          <w:rFonts w:ascii="Arial" w:hAnsi="Arial" w:cs="Arial"/>
          <w:sz w:val="20"/>
          <w:szCs w:val="20"/>
        </w:rPr>
        <w:t xml:space="preserve">CIA. The World Factbook. </w:t>
      </w:r>
      <w:r w:rsidRPr="00174819">
        <w:rPr>
          <w:rFonts w:ascii="Arial" w:hAnsi="Arial" w:cs="Arial"/>
          <w:i/>
          <w:sz w:val="20"/>
          <w:szCs w:val="20"/>
        </w:rPr>
        <w:t>Gambia, The</w:t>
      </w:r>
      <w:r w:rsidRPr="00174819">
        <w:rPr>
          <w:rFonts w:ascii="Arial" w:hAnsi="Arial" w:cs="Arial"/>
          <w:sz w:val="20"/>
          <w:szCs w:val="20"/>
        </w:rPr>
        <w:t xml:space="preserve">, zadnjič posodobljeno 29. 9. 2021. </w:t>
      </w:r>
      <w:hyperlink r:id="rId152" w:history="1">
        <w:r w:rsidRPr="00174819">
          <w:rPr>
            <w:rStyle w:val="Hiperpovezava"/>
            <w:rFonts w:ascii="Arial" w:hAnsi="Arial" w:cs="Arial"/>
            <w:sz w:val="20"/>
            <w:szCs w:val="20"/>
          </w:rPr>
          <w:t>https://www.cia.gov/the-world-factbook/countries/gambia-the/</w:t>
        </w:r>
      </w:hyperlink>
      <w:r w:rsidRPr="00174819">
        <w:rPr>
          <w:rFonts w:ascii="Arial" w:hAnsi="Arial" w:cs="Arial"/>
          <w:sz w:val="20"/>
          <w:szCs w:val="20"/>
        </w:rPr>
        <w:t xml:space="preserve"> (dosegljivo 11. 10. 2021)</w:t>
      </w:r>
    </w:p>
    <w:p w14:paraId="7226524A" w14:textId="77777777" w:rsidR="00A9669A" w:rsidRPr="00174819" w:rsidRDefault="00A9669A" w:rsidP="00174819">
      <w:pPr>
        <w:pStyle w:val="Odstavekseznama"/>
        <w:numPr>
          <w:ilvl w:val="0"/>
          <w:numId w:val="25"/>
        </w:numPr>
        <w:spacing w:line="288" w:lineRule="auto"/>
        <w:contextualSpacing/>
        <w:jc w:val="both"/>
        <w:rPr>
          <w:rFonts w:ascii="Arial" w:hAnsi="Arial" w:cs="Arial"/>
          <w:sz w:val="20"/>
          <w:szCs w:val="20"/>
        </w:rPr>
      </w:pPr>
      <w:r w:rsidRPr="00174819">
        <w:rPr>
          <w:rFonts w:ascii="Arial" w:hAnsi="Arial" w:cs="Arial"/>
          <w:sz w:val="20"/>
          <w:szCs w:val="20"/>
        </w:rPr>
        <w:t xml:space="preserve">USDOS. </w:t>
      </w:r>
      <w:r w:rsidRPr="00174819">
        <w:rPr>
          <w:rFonts w:ascii="Arial" w:hAnsi="Arial" w:cs="Arial"/>
          <w:i/>
          <w:sz w:val="20"/>
          <w:szCs w:val="20"/>
        </w:rPr>
        <w:t>2020 Country Reports on Human Rights Practices: Gambia</w:t>
      </w:r>
      <w:r w:rsidRPr="00174819">
        <w:rPr>
          <w:rFonts w:ascii="Arial" w:hAnsi="Arial" w:cs="Arial"/>
          <w:sz w:val="20"/>
          <w:szCs w:val="20"/>
        </w:rPr>
        <w:t xml:space="preserve">, 30. 3. 2021. </w:t>
      </w:r>
      <w:hyperlink r:id="rId153" w:history="1">
        <w:r w:rsidRPr="00174819">
          <w:rPr>
            <w:rStyle w:val="Hiperpovezava"/>
            <w:rFonts w:ascii="Arial" w:hAnsi="Arial" w:cs="Arial"/>
            <w:sz w:val="20"/>
            <w:szCs w:val="20"/>
          </w:rPr>
          <w:t>https://www.state.gov/reports/2020-country-reports-on-human-rights-practices/gambia/</w:t>
        </w:r>
      </w:hyperlink>
      <w:r w:rsidRPr="00174819">
        <w:rPr>
          <w:rFonts w:ascii="Arial" w:hAnsi="Arial" w:cs="Arial"/>
          <w:sz w:val="20"/>
          <w:szCs w:val="20"/>
        </w:rPr>
        <w:t xml:space="preserve"> (dosegljivo 11. 10. 2021)</w:t>
      </w:r>
    </w:p>
    <w:p w14:paraId="432FCDC1" w14:textId="77777777" w:rsidR="00A9669A" w:rsidRPr="00174819" w:rsidRDefault="00A9669A" w:rsidP="00174819">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EASO. </w:t>
      </w:r>
      <w:r w:rsidRPr="00174819">
        <w:rPr>
          <w:rFonts w:ascii="Arial" w:hAnsi="Arial" w:cs="Arial"/>
          <w:bCs/>
          <w:i/>
          <w:sz w:val="20"/>
          <w:szCs w:val="20"/>
        </w:rPr>
        <w:t>Asylum Trends – 2020 Overview,</w:t>
      </w:r>
      <w:r w:rsidRPr="00174819">
        <w:rPr>
          <w:rFonts w:ascii="Arial" w:hAnsi="Arial" w:cs="Arial"/>
          <w:b/>
          <w:bCs/>
          <w:sz w:val="20"/>
          <w:szCs w:val="20"/>
        </w:rPr>
        <w:t xml:space="preserve"> </w:t>
      </w:r>
      <w:r w:rsidRPr="00174819">
        <w:rPr>
          <w:rFonts w:ascii="Arial" w:hAnsi="Arial" w:cs="Arial"/>
          <w:sz w:val="20"/>
          <w:szCs w:val="20"/>
        </w:rPr>
        <w:t xml:space="preserve">29. 6. 2021. </w:t>
      </w:r>
      <w:hyperlink r:id="rId154" w:history="1">
        <w:r w:rsidRPr="00174819">
          <w:rPr>
            <w:rStyle w:val="Hiperpovezava"/>
            <w:rFonts w:ascii="Arial" w:hAnsi="Arial" w:cs="Arial"/>
            <w:sz w:val="20"/>
            <w:szCs w:val="20"/>
          </w:rPr>
          <w:t>https://www.easo.europa.eu/asylum-trends-easo-asylum-report-2021</w:t>
        </w:r>
      </w:hyperlink>
      <w:r w:rsidRPr="00174819">
        <w:rPr>
          <w:rFonts w:ascii="Arial" w:hAnsi="Arial" w:cs="Arial"/>
          <w:sz w:val="20"/>
          <w:szCs w:val="20"/>
        </w:rPr>
        <w:t xml:space="preserve"> (dosegljivo 11. 10. 2021)</w:t>
      </w:r>
    </w:p>
    <w:p w14:paraId="1BF53C1C" w14:textId="77777777" w:rsidR="00A9669A" w:rsidRPr="00174819" w:rsidRDefault="00A9669A" w:rsidP="00174819">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EASO. </w:t>
      </w:r>
      <w:r w:rsidRPr="00174819">
        <w:rPr>
          <w:rFonts w:ascii="Arial" w:hAnsi="Arial" w:cs="Arial"/>
          <w:bCs/>
          <w:i/>
          <w:sz w:val="20"/>
          <w:szCs w:val="20"/>
        </w:rPr>
        <w:t>'Safe country of origin' concept in EU+ countries</w:t>
      </w:r>
      <w:r w:rsidRPr="00174819">
        <w:rPr>
          <w:rFonts w:ascii="Arial" w:hAnsi="Arial" w:cs="Arial"/>
          <w:bCs/>
          <w:color w:val="007FC5"/>
          <w:sz w:val="20"/>
          <w:szCs w:val="20"/>
        </w:rPr>
        <w:t xml:space="preserve">, </w:t>
      </w:r>
      <w:r w:rsidRPr="00174819">
        <w:rPr>
          <w:rFonts w:ascii="Arial" w:hAnsi="Arial" w:cs="Arial"/>
          <w:sz w:val="20"/>
          <w:szCs w:val="20"/>
        </w:rPr>
        <w:t xml:space="preserve">junij 2021. </w:t>
      </w:r>
      <w:hyperlink r:id="rId155" w:history="1">
        <w:r w:rsidRPr="00174819">
          <w:rPr>
            <w:rStyle w:val="Hiperpovezava"/>
            <w:rFonts w:ascii="Arial" w:hAnsi="Arial" w:cs="Arial"/>
            <w:sz w:val="20"/>
            <w:szCs w:val="20"/>
          </w:rPr>
          <w:t>https://www.easo.europa.eu/publications/safe-country-origin-concept-eu-countries</w:t>
        </w:r>
      </w:hyperlink>
      <w:r w:rsidRPr="00174819">
        <w:rPr>
          <w:rFonts w:ascii="Arial" w:hAnsi="Arial" w:cs="Arial"/>
          <w:sz w:val="20"/>
          <w:szCs w:val="20"/>
        </w:rPr>
        <w:t xml:space="preserve"> (dosegljivo 11. 10. 2021)</w:t>
      </w:r>
    </w:p>
    <w:p w14:paraId="2A0FAD3A" w14:textId="77777777" w:rsidR="00A9669A" w:rsidRPr="00174819" w:rsidRDefault="00A9669A" w:rsidP="00174819">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Bertelsmann Stiftung. </w:t>
      </w:r>
      <w:r w:rsidRPr="00174819">
        <w:rPr>
          <w:rFonts w:ascii="Arial" w:hAnsi="Arial" w:cs="Arial"/>
          <w:i/>
          <w:sz w:val="20"/>
          <w:szCs w:val="20"/>
        </w:rPr>
        <w:t>BTI 2020 Country Report — Gambia</w:t>
      </w:r>
      <w:r w:rsidRPr="00174819">
        <w:rPr>
          <w:rFonts w:ascii="Arial" w:hAnsi="Arial" w:cs="Arial"/>
          <w:sz w:val="20"/>
          <w:szCs w:val="20"/>
        </w:rPr>
        <w:t xml:space="preserve">, 2020. </w:t>
      </w:r>
      <w:hyperlink r:id="rId156" w:history="1">
        <w:r w:rsidRPr="00174819">
          <w:rPr>
            <w:rStyle w:val="Hiperpovezava"/>
            <w:rFonts w:ascii="Arial" w:hAnsi="Arial" w:cs="Arial"/>
            <w:sz w:val="20"/>
            <w:szCs w:val="20"/>
          </w:rPr>
          <w:t>https://bti-project.org/fileadmin/api/content/en/downloads/reports/country_report_2020_GMB.pdf</w:t>
        </w:r>
      </w:hyperlink>
      <w:r w:rsidRPr="00174819">
        <w:rPr>
          <w:rFonts w:ascii="Arial" w:hAnsi="Arial" w:cs="Arial"/>
          <w:sz w:val="20"/>
          <w:szCs w:val="20"/>
        </w:rPr>
        <w:t xml:space="preserve"> (dosegljivo 11. 10. 2021)</w:t>
      </w:r>
    </w:p>
    <w:p w14:paraId="3675669C" w14:textId="77777777" w:rsidR="00A9669A" w:rsidRPr="00174819" w:rsidRDefault="00A9669A" w:rsidP="00174819">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EASO. Country of Origin Information Report. </w:t>
      </w:r>
      <w:r w:rsidRPr="00174819">
        <w:rPr>
          <w:rFonts w:ascii="Arial" w:hAnsi="Arial" w:cs="Arial"/>
          <w:i/>
          <w:sz w:val="20"/>
          <w:szCs w:val="20"/>
        </w:rPr>
        <w:t>The Gambia Country Focus</w:t>
      </w:r>
      <w:r w:rsidRPr="00174819">
        <w:rPr>
          <w:rFonts w:ascii="Arial" w:hAnsi="Arial" w:cs="Arial"/>
          <w:sz w:val="20"/>
          <w:szCs w:val="20"/>
        </w:rPr>
        <w:t xml:space="preserve"> , december 2017. </w:t>
      </w:r>
      <w:hyperlink r:id="rId157" w:history="1">
        <w:r w:rsidRPr="00174819">
          <w:rPr>
            <w:rStyle w:val="Hiperpovezava"/>
            <w:rFonts w:ascii="Arial" w:hAnsi="Arial" w:cs="Arial"/>
            <w:sz w:val="20"/>
            <w:szCs w:val="20"/>
          </w:rPr>
          <w:t>https://coi.easo.europa.eu/administration/easo/PLib/coi-report-gambia.pdf</w:t>
        </w:r>
      </w:hyperlink>
      <w:r w:rsidRPr="00174819">
        <w:rPr>
          <w:rFonts w:ascii="Arial" w:hAnsi="Arial" w:cs="Arial"/>
          <w:sz w:val="20"/>
          <w:szCs w:val="20"/>
        </w:rPr>
        <w:t xml:space="preserve"> (dosegljivo 11. 10. 2021)</w:t>
      </w:r>
    </w:p>
    <w:p w14:paraId="50EE2EA9" w14:textId="77777777" w:rsidR="00A9669A" w:rsidRPr="00174819" w:rsidRDefault="00A9669A" w:rsidP="00174819">
      <w:pPr>
        <w:pStyle w:val="Odstavekseznama"/>
        <w:numPr>
          <w:ilvl w:val="0"/>
          <w:numId w:val="25"/>
        </w:numPr>
        <w:spacing w:line="288" w:lineRule="auto"/>
        <w:contextualSpacing/>
        <w:rPr>
          <w:rFonts w:ascii="Arial" w:hAnsi="Arial" w:cs="Arial"/>
          <w:sz w:val="20"/>
          <w:szCs w:val="20"/>
        </w:rPr>
      </w:pPr>
      <w:r w:rsidRPr="00174819">
        <w:rPr>
          <w:rFonts w:ascii="Arial" w:hAnsi="Arial" w:cs="Arial"/>
          <w:color w:val="333333"/>
          <w:sz w:val="20"/>
          <w:szCs w:val="20"/>
          <w:shd w:val="clear" w:color="auto" w:fill="F5F5F5"/>
        </w:rPr>
        <w:t>United States. Congressional Research Service.</w:t>
      </w:r>
      <w:r w:rsidRPr="00174819">
        <w:rPr>
          <w:rFonts w:ascii="Arial" w:hAnsi="Arial" w:cs="Arial"/>
          <w:sz w:val="20"/>
          <w:szCs w:val="20"/>
        </w:rPr>
        <w:t xml:space="preserve"> </w:t>
      </w:r>
      <w:r w:rsidRPr="00174819">
        <w:rPr>
          <w:rFonts w:ascii="Arial" w:hAnsi="Arial" w:cs="Arial"/>
          <w:i/>
          <w:color w:val="333333"/>
          <w:sz w:val="20"/>
          <w:szCs w:val="20"/>
          <w:shd w:val="clear" w:color="auto" w:fill="F5F5F5"/>
        </w:rPr>
        <w:t>The Gambia</w:t>
      </w:r>
      <w:r w:rsidRPr="00174819">
        <w:rPr>
          <w:rFonts w:ascii="Arial" w:hAnsi="Arial" w:cs="Arial"/>
          <w:color w:val="333333"/>
          <w:sz w:val="20"/>
          <w:szCs w:val="20"/>
          <w:shd w:val="clear" w:color="auto" w:fill="F5F5F5"/>
        </w:rPr>
        <w:t>, 10. 6. 2019.</w:t>
      </w:r>
      <w:r w:rsidRPr="00174819">
        <w:rPr>
          <w:rFonts w:ascii="Arial" w:hAnsi="Arial" w:cs="Arial"/>
          <w:sz w:val="20"/>
          <w:szCs w:val="20"/>
        </w:rPr>
        <w:t xml:space="preserve"> </w:t>
      </w:r>
      <w:hyperlink r:id="rId158" w:history="1">
        <w:r w:rsidRPr="00174819">
          <w:rPr>
            <w:rStyle w:val="Hiperpovezava"/>
            <w:rFonts w:ascii="Arial" w:hAnsi="Arial" w:cs="Arial"/>
            <w:sz w:val="20"/>
            <w:szCs w:val="20"/>
          </w:rPr>
          <w:t>https://crsreports.congress.gov/product/pdf/IF/IF11046</w:t>
        </w:r>
      </w:hyperlink>
      <w:r w:rsidRPr="00174819">
        <w:rPr>
          <w:rFonts w:ascii="Arial" w:hAnsi="Arial" w:cs="Arial"/>
          <w:sz w:val="20"/>
          <w:szCs w:val="20"/>
        </w:rPr>
        <w:t xml:space="preserve"> str. 1</w:t>
      </w:r>
    </w:p>
    <w:p w14:paraId="5C80E7E1" w14:textId="77777777" w:rsidR="00A9669A" w:rsidRPr="00174819" w:rsidRDefault="00A9669A" w:rsidP="00174819">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Freedom House. </w:t>
      </w:r>
      <w:r w:rsidRPr="00174819">
        <w:rPr>
          <w:rFonts w:ascii="Arial" w:hAnsi="Arial" w:cs="Arial"/>
          <w:i/>
          <w:sz w:val="20"/>
          <w:szCs w:val="20"/>
        </w:rPr>
        <w:t>Freedom in the World 2021 - The Gambia</w:t>
      </w:r>
      <w:r w:rsidRPr="00174819">
        <w:rPr>
          <w:rFonts w:ascii="Arial" w:hAnsi="Arial" w:cs="Arial"/>
          <w:sz w:val="20"/>
          <w:szCs w:val="20"/>
        </w:rPr>
        <w:t xml:space="preserve">, 3. 3. 2021. </w:t>
      </w:r>
      <w:hyperlink r:id="rId159" w:history="1">
        <w:r w:rsidRPr="00174819">
          <w:rPr>
            <w:rStyle w:val="Hiperpovezava"/>
            <w:rFonts w:ascii="Arial" w:hAnsi="Arial" w:cs="Arial"/>
            <w:sz w:val="20"/>
            <w:szCs w:val="20"/>
          </w:rPr>
          <w:t>https://www.ecoi.net/en/document/2052757.html</w:t>
        </w:r>
      </w:hyperlink>
      <w:r w:rsidRPr="00174819">
        <w:rPr>
          <w:rFonts w:ascii="Arial" w:hAnsi="Arial" w:cs="Arial"/>
          <w:sz w:val="20"/>
          <w:szCs w:val="20"/>
        </w:rPr>
        <w:t xml:space="preserve"> (dosegljivo 11. 10. 2021)</w:t>
      </w:r>
    </w:p>
    <w:p w14:paraId="584C7E73" w14:textId="77777777" w:rsidR="00A9669A" w:rsidRPr="00174819" w:rsidRDefault="00A9669A" w:rsidP="00174819">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Amnesty International. Gambia: Oppressive laws remain despite President’s promises, 27. 9. 2021. </w:t>
      </w:r>
      <w:hyperlink r:id="rId160" w:history="1">
        <w:r w:rsidRPr="00174819">
          <w:rPr>
            <w:rStyle w:val="Hiperpovezava"/>
            <w:rFonts w:ascii="Arial" w:hAnsi="Arial" w:cs="Arial"/>
            <w:sz w:val="20"/>
            <w:szCs w:val="20"/>
          </w:rPr>
          <w:t>https://www.ecoi.net/en/document/2060712.html</w:t>
        </w:r>
      </w:hyperlink>
      <w:r w:rsidRPr="00174819">
        <w:rPr>
          <w:rFonts w:ascii="Arial" w:hAnsi="Arial" w:cs="Arial"/>
          <w:sz w:val="20"/>
          <w:szCs w:val="20"/>
        </w:rPr>
        <w:t xml:space="preserve"> (dosegljivo 11. 10. 2021)</w:t>
      </w:r>
    </w:p>
    <w:p w14:paraId="099BE835" w14:textId="77777777" w:rsidR="00A9669A" w:rsidRPr="00174819" w:rsidRDefault="00A9669A" w:rsidP="00174819">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ILGA. </w:t>
      </w:r>
      <w:r w:rsidRPr="00174819">
        <w:rPr>
          <w:rFonts w:ascii="Arial" w:hAnsi="Arial" w:cs="Arial"/>
          <w:color w:val="333333"/>
          <w:sz w:val="20"/>
          <w:szCs w:val="20"/>
          <w:shd w:val="clear" w:color="auto" w:fill="F5F5F5"/>
        </w:rPr>
        <w:t xml:space="preserve">Gambia. State Sponsored Homophobia 2019, marec 2019. </w:t>
      </w:r>
      <w:hyperlink r:id="rId161" w:anchor="Gambia" w:history="1">
        <w:r w:rsidRPr="00174819">
          <w:rPr>
            <w:rStyle w:val="Hiperpovezava"/>
            <w:rFonts w:ascii="Arial" w:hAnsi="Arial" w:cs="Arial"/>
            <w:sz w:val="20"/>
            <w:szCs w:val="20"/>
            <w:shd w:val="clear" w:color="auto" w:fill="F5F5F5"/>
          </w:rPr>
          <w:t>https://ilga.org/downloads/ILGA_State_Sponsored_Homophobia_2019.pdf#Gambia</w:t>
        </w:r>
      </w:hyperlink>
      <w:r w:rsidRPr="00174819">
        <w:rPr>
          <w:rFonts w:ascii="Arial" w:hAnsi="Arial" w:cs="Arial"/>
          <w:color w:val="333333"/>
          <w:sz w:val="20"/>
          <w:szCs w:val="20"/>
          <w:shd w:val="clear" w:color="auto" w:fill="F5F5F5"/>
        </w:rPr>
        <w:t xml:space="preserve"> (dosegljivo 11. 10. 2021)</w:t>
      </w:r>
    </w:p>
    <w:p w14:paraId="3D27F858" w14:textId="77777777" w:rsidR="00A9669A" w:rsidRPr="00174819" w:rsidRDefault="00A9669A" w:rsidP="00174819">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Australian Government. Department of Foreign Affairs and Trade. </w:t>
      </w:r>
      <w:r w:rsidRPr="00174819">
        <w:rPr>
          <w:rFonts w:ascii="Arial" w:hAnsi="Arial" w:cs="Arial"/>
          <w:i/>
          <w:sz w:val="20"/>
          <w:szCs w:val="20"/>
        </w:rPr>
        <w:t>DFAT THEMATIC REPORT – ECONOMIC COMMUNITY OF WEST AFRICAN STATES (ECOWAS),</w:t>
      </w:r>
      <w:r w:rsidRPr="00174819">
        <w:rPr>
          <w:rFonts w:ascii="Arial" w:hAnsi="Arial" w:cs="Arial"/>
          <w:sz w:val="20"/>
          <w:szCs w:val="20"/>
        </w:rPr>
        <w:t xml:space="preserve"> 3. 12. 2020. </w:t>
      </w:r>
      <w:hyperlink r:id="rId162" w:history="1">
        <w:r w:rsidRPr="00174819">
          <w:rPr>
            <w:rStyle w:val="Hiperpovezava"/>
            <w:rFonts w:ascii="Arial" w:hAnsi="Arial" w:cs="Arial"/>
            <w:sz w:val="20"/>
            <w:szCs w:val="20"/>
          </w:rPr>
          <w:t>https://www.dfat.gov.au/sites/default/files/dfat-thematic-report-ecowas-3-december-2020.pdf</w:t>
        </w:r>
      </w:hyperlink>
      <w:r w:rsidRPr="00174819">
        <w:rPr>
          <w:rFonts w:ascii="Arial" w:hAnsi="Arial" w:cs="Arial"/>
          <w:sz w:val="20"/>
          <w:szCs w:val="20"/>
        </w:rPr>
        <w:t xml:space="preserve"> (dosegljivo 11. 10. 2021)</w:t>
      </w:r>
    </w:p>
    <w:p w14:paraId="416F1F8F" w14:textId="77777777" w:rsidR="00A9669A" w:rsidRPr="00174819" w:rsidRDefault="00A9669A" w:rsidP="00174819">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United Nations Human Rights Treaty Bodies. </w:t>
      </w:r>
      <w:r w:rsidRPr="00174819">
        <w:rPr>
          <w:rFonts w:ascii="Arial" w:hAnsi="Arial" w:cs="Arial"/>
          <w:i/>
          <w:sz w:val="20"/>
          <w:szCs w:val="20"/>
        </w:rPr>
        <w:t>Ratification Status for Gambia</w:t>
      </w:r>
      <w:r w:rsidRPr="00174819">
        <w:rPr>
          <w:rFonts w:ascii="Arial" w:hAnsi="Arial" w:cs="Arial"/>
          <w:sz w:val="20"/>
          <w:szCs w:val="20"/>
        </w:rPr>
        <w:t xml:space="preserve">, nedatirano. </w:t>
      </w:r>
      <w:hyperlink r:id="rId163" w:history="1">
        <w:r w:rsidRPr="00174819">
          <w:rPr>
            <w:rStyle w:val="Hiperpovezava"/>
            <w:rFonts w:ascii="Arial" w:hAnsi="Arial" w:cs="Arial"/>
            <w:sz w:val="20"/>
            <w:szCs w:val="20"/>
          </w:rPr>
          <w:t>https://tbinternet.ohchr.org/_layouts/15/TreatyBodyExternal/Treaty.aspx?CountryID=65&amp;Lang=EN</w:t>
        </w:r>
      </w:hyperlink>
      <w:r w:rsidRPr="00174819">
        <w:rPr>
          <w:rFonts w:ascii="Arial" w:hAnsi="Arial" w:cs="Arial"/>
          <w:sz w:val="20"/>
          <w:szCs w:val="20"/>
        </w:rPr>
        <w:t xml:space="preserve"> (dosegljivo 11. 10. 2021)</w:t>
      </w:r>
    </w:p>
    <w:p w14:paraId="5F1A97C0" w14:textId="77777777" w:rsidR="00A9669A" w:rsidRPr="007C2C0D" w:rsidRDefault="00A9669A" w:rsidP="00A9669A">
      <w:pPr>
        <w:spacing w:line="240" w:lineRule="auto"/>
        <w:jc w:val="both"/>
      </w:pPr>
    </w:p>
    <w:p w14:paraId="1A3C82AF" w14:textId="77777777" w:rsidR="00A9669A" w:rsidRPr="007C2C0D" w:rsidRDefault="00A9669A" w:rsidP="00A9669A">
      <w:pPr>
        <w:spacing w:line="240" w:lineRule="auto"/>
        <w:jc w:val="both"/>
        <w:rPr>
          <w:b/>
        </w:rPr>
      </w:pPr>
    </w:p>
    <w:p w14:paraId="1E6E3690" w14:textId="77777777" w:rsidR="00A9669A" w:rsidRDefault="00A9669A" w:rsidP="00A9669A">
      <w:pPr>
        <w:spacing w:line="240" w:lineRule="auto"/>
        <w:jc w:val="both"/>
      </w:pPr>
    </w:p>
    <w:p w14:paraId="052FF4A1" w14:textId="77777777" w:rsidR="00A9669A" w:rsidRDefault="00A9669A" w:rsidP="00A9669A">
      <w:pPr>
        <w:spacing w:line="240" w:lineRule="auto"/>
        <w:jc w:val="both"/>
      </w:pPr>
    </w:p>
    <w:p w14:paraId="734200D3" w14:textId="77777777" w:rsidR="00A9669A" w:rsidRPr="00174819" w:rsidRDefault="00A9669A" w:rsidP="00E147EC">
      <w:pPr>
        <w:spacing w:after="0" w:line="288" w:lineRule="auto"/>
        <w:jc w:val="both"/>
        <w:rPr>
          <w:rFonts w:ascii="Arial" w:hAnsi="Arial" w:cs="Arial"/>
          <w:b/>
          <w:sz w:val="20"/>
          <w:szCs w:val="20"/>
        </w:rPr>
      </w:pPr>
      <w:r w:rsidRPr="00174819">
        <w:rPr>
          <w:rFonts w:ascii="Arial" w:hAnsi="Arial" w:cs="Arial"/>
          <w:b/>
          <w:sz w:val="20"/>
          <w:szCs w:val="20"/>
        </w:rPr>
        <w:lastRenderedPageBreak/>
        <w:t>GANA</w:t>
      </w:r>
    </w:p>
    <w:p w14:paraId="462690B1" w14:textId="77777777" w:rsidR="00A9669A" w:rsidRPr="00174819" w:rsidRDefault="00A9669A" w:rsidP="00E147EC">
      <w:pPr>
        <w:spacing w:after="0" w:line="288" w:lineRule="auto"/>
        <w:jc w:val="both"/>
        <w:rPr>
          <w:rFonts w:ascii="Arial" w:hAnsi="Arial" w:cs="Arial"/>
          <w:sz w:val="20"/>
          <w:szCs w:val="20"/>
        </w:rPr>
      </w:pPr>
    </w:p>
    <w:p w14:paraId="5089C1D2" w14:textId="59FDB9B2" w:rsidR="00A9669A" w:rsidRPr="00174819" w:rsidRDefault="00A9669A" w:rsidP="00E147EC">
      <w:pPr>
        <w:spacing w:after="0" w:line="288" w:lineRule="auto"/>
        <w:jc w:val="both"/>
        <w:rPr>
          <w:rFonts w:ascii="Arial" w:hAnsi="Arial" w:cs="Arial"/>
          <w:sz w:val="20"/>
          <w:szCs w:val="20"/>
        </w:rPr>
      </w:pPr>
      <w:r w:rsidRPr="00174819">
        <w:rPr>
          <w:rFonts w:ascii="Arial" w:hAnsi="Arial" w:cs="Arial"/>
          <w:sz w:val="20"/>
          <w:szCs w:val="20"/>
        </w:rPr>
        <w:t>Gana je predsedniška republika. Predsednik in podpredsednik sta izvoljena neposredno z absolutno večino za štiriletni mandat, z možnostjo ponovne izvolitve.</w:t>
      </w:r>
      <w:r w:rsidR="00E147EC">
        <w:rPr>
          <w:rFonts w:ascii="Arial" w:hAnsi="Arial" w:cs="Arial"/>
          <w:sz w:val="20"/>
          <w:szCs w:val="20"/>
        </w:rPr>
        <w:t xml:space="preserve"> </w:t>
      </w:r>
      <w:r w:rsidRPr="00174819">
        <w:rPr>
          <w:rFonts w:ascii="Arial" w:hAnsi="Arial" w:cs="Arial"/>
          <w:sz w:val="20"/>
          <w:szCs w:val="20"/>
        </w:rPr>
        <w:t>Predsednik države je hkrati tudi predsednik vlade. Enodomni parlament sestavlja 275 sedežev, poslanci so voljeni za štiriletni mandat. Najvišje sodišče v državi je vrhovno sodišče. Leta 1957 je postala neodvisna država, leta 1993 je pričela veljati ustava, ki je bila spremenjena leta 1996. Pravni sistem je mešani sistem angleškega običajnega in običajnega prava</w:t>
      </w:r>
      <w:r w:rsidRPr="00174819">
        <w:rPr>
          <w:rStyle w:val="Sprotnaopomba-sklic"/>
          <w:rFonts w:ascii="Arial" w:hAnsi="Arial" w:cs="Arial"/>
          <w:sz w:val="20"/>
          <w:szCs w:val="20"/>
        </w:rPr>
        <w:footnoteReference w:id="318"/>
      </w:r>
      <w:r w:rsidRPr="00174819">
        <w:rPr>
          <w:rFonts w:ascii="Arial" w:hAnsi="Arial" w:cs="Arial"/>
          <w:sz w:val="20"/>
          <w:szCs w:val="20"/>
        </w:rPr>
        <w:t>.</w:t>
      </w:r>
    </w:p>
    <w:p w14:paraId="4FDD883A" w14:textId="77777777" w:rsidR="00A9669A" w:rsidRPr="00174819" w:rsidRDefault="00A9669A" w:rsidP="00E147EC">
      <w:pPr>
        <w:spacing w:after="0" w:line="288" w:lineRule="auto"/>
        <w:jc w:val="both"/>
        <w:rPr>
          <w:rFonts w:ascii="Arial" w:hAnsi="Arial" w:cs="Arial"/>
          <w:sz w:val="20"/>
          <w:szCs w:val="20"/>
        </w:rPr>
      </w:pPr>
    </w:p>
    <w:p w14:paraId="00C00B57" w14:textId="7C3697B2" w:rsidR="00A9669A" w:rsidRPr="00174819" w:rsidRDefault="00A9669A" w:rsidP="00E147EC">
      <w:pPr>
        <w:spacing w:after="0" w:line="288" w:lineRule="auto"/>
        <w:jc w:val="both"/>
        <w:rPr>
          <w:rFonts w:ascii="Arial" w:hAnsi="Arial" w:cs="Arial"/>
          <w:sz w:val="20"/>
          <w:szCs w:val="20"/>
        </w:rPr>
      </w:pPr>
      <w:r w:rsidRPr="00174819">
        <w:rPr>
          <w:rFonts w:ascii="Arial" w:hAnsi="Arial" w:cs="Arial"/>
          <w:sz w:val="20"/>
          <w:szCs w:val="20"/>
        </w:rPr>
        <w:t>Predsedniške in parlamentarne volitve, ki so bile izvedene leta 2020, so bile na splošno mirne, domači in mednarodni opazovalci so j</w:t>
      </w:r>
      <w:r w:rsidR="00E917C1">
        <w:rPr>
          <w:rFonts w:ascii="Arial" w:hAnsi="Arial" w:cs="Arial"/>
          <w:sz w:val="20"/>
          <w:szCs w:val="20"/>
        </w:rPr>
        <w:t>i</w:t>
      </w:r>
      <w:r w:rsidRPr="00174819">
        <w:rPr>
          <w:rFonts w:ascii="Arial" w:hAnsi="Arial" w:cs="Arial"/>
          <w:sz w:val="20"/>
          <w:szCs w:val="20"/>
        </w:rPr>
        <w:t>h označili za transparentne, vključujoče in verodostojne</w:t>
      </w:r>
      <w:r w:rsidRPr="00174819">
        <w:rPr>
          <w:rStyle w:val="Sprotnaopomba-sklic"/>
          <w:rFonts w:ascii="Arial" w:hAnsi="Arial" w:cs="Arial"/>
          <w:sz w:val="20"/>
          <w:szCs w:val="20"/>
        </w:rPr>
        <w:footnoteReference w:id="319"/>
      </w:r>
      <w:r w:rsidRPr="00174819">
        <w:rPr>
          <w:rFonts w:ascii="Arial" w:hAnsi="Arial" w:cs="Arial"/>
          <w:sz w:val="20"/>
          <w:szCs w:val="20"/>
        </w:rPr>
        <w:t>.</w:t>
      </w:r>
    </w:p>
    <w:p w14:paraId="627FBC28" w14:textId="77777777" w:rsidR="00A9669A" w:rsidRPr="00174819" w:rsidRDefault="00A9669A" w:rsidP="00E147EC">
      <w:pPr>
        <w:spacing w:after="0" w:line="288" w:lineRule="auto"/>
        <w:jc w:val="both"/>
        <w:rPr>
          <w:rFonts w:ascii="Arial" w:hAnsi="Arial" w:cs="Arial"/>
          <w:sz w:val="20"/>
          <w:szCs w:val="20"/>
        </w:rPr>
      </w:pPr>
    </w:p>
    <w:p w14:paraId="5962232C" w14:textId="77777777" w:rsidR="00A9669A" w:rsidRPr="00174819" w:rsidRDefault="00A9669A" w:rsidP="00E147EC">
      <w:pPr>
        <w:spacing w:after="0" w:line="288" w:lineRule="auto"/>
        <w:jc w:val="both"/>
        <w:rPr>
          <w:rFonts w:ascii="Arial" w:hAnsi="Arial" w:cs="Arial"/>
          <w:sz w:val="20"/>
          <w:szCs w:val="20"/>
        </w:rPr>
      </w:pPr>
      <w:r w:rsidRPr="00174819">
        <w:rPr>
          <w:rFonts w:ascii="Arial" w:hAnsi="Arial" w:cs="Arial"/>
          <w:sz w:val="20"/>
          <w:szCs w:val="20"/>
        </w:rPr>
        <w:t>Država se lahko pohvali z dosežki na področju državljanskih svoboščin, vztraja pa diskriminacija žensk in skupnosti LGBT</w:t>
      </w:r>
      <w:r w:rsidRPr="00174819">
        <w:rPr>
          <w:rStyle w:val="Sprotnaopomba-sklic"/>
          <w:rFonts w:ascii="Arial" w:hAnsi="Arial" w:cs="Arial"/>
          <w:sz w:val="20"/>
          <w:szCs w:val="20"/>
        </w:rPr>
        <w:footnoteReference w:id="320"/>
      </w:r>
      <w:r w:rsidRPr="00174819">
        <w:rPr>
          <w:rFonts w:ascii="Arial" w:hAnsi="Arial" w:cs="Arial"/>
          <w:sz w:val="20"/>
          <w:szCs w:val="20"/>
        </w:rPr>
        <w:t>. Istospolni odnosi so kaznivi</w:t>
      </w:r>
      <w:r w:rsidRPr="00174819">
        <w:rPr>
          <w:rStyle w:val="Sprotnaopomba-sklic"/>
          <w:rFonts w:ascii="Arial" w:hAnsi="Arial" w:cs="Arial"/>
          <w:sz w:val="20"/>
          <w:szCs w:val="20"/>
        </w:rPr>
        <w:footnoteReference w:id="321"/>
      </w:r>
      <w:r w:rsidRPr="00174819">
        <w:rPr>
          <w:rFonts w:ascii="Arial" w:hAnsi="Arial" w:cs="Arial"/>
          <w:sz w:val="20"/>
          <w:szCs w:val="20"/>
        </w:rPr>
        <w:t>. V skupnosti LGBT zaznavajo nadlegovanje, vendar ne pregona</w:t>
      </w:r>
      <w:r w:rsidRPr="00174819">
        <w:rPr>
          <w:rStyle w:val="Sprotnaopomba-sklic"/>
          <w:rFonts w:ascii="Arial" w:hAnsi="Arial" w:cs="Arial"/>
          <w:sz w:val="20"/>
          <w:szCs w:val="20"/>
        </w:rPr>
        <w:footnoteReference w:id="322"/>
      </w:r>
      <w:r w:rsidRPr="00174819">
        <w:rPr>
          <w:rFonts w:ascii="Arial" w:hAnsi="Arial" w:cs="Arial"/>
          <w:sz w:val="20"/>
          <w:szCs w:val="20"/>
        </w:rPr>
        <w:t>. LGBT osebe imajo lahko težave zaradi diskriminacije in slabega ravnanja nedržavnih akterjev, vendar na splošno ne na stopnji, ki bi lahko povzročala tveganje preganjanja ali resne škode. Vlada je sprejela nekaj ukrepov proti korupciji, vendar nekaznovanost ostaja problem</w:t>
      </w:r>
      <w:r w:rsidRPr="00174819">
        <w:rPr>
          <w:rStyle w:val="Sprotnaopomba-sklic"/>
          <w:rFonts w:ascii="Arial" w:hAnsi="Arial" w:cs="Arial"/>
          <w:sz w:val="20"/>
          <w:szCs w:val="20"/>
        </w:rPr>
        <w:footnoteReference w:id="323"/>
      </w:r>
      <w:r w:rsidRPr="00174819">
        <w:rPr>
          <w:rFonts w:ascii="Arial" w:hAnsi="Arial" w:cs="Arial"/>
          <w:sz w:val="20"/>
          <w:szCs w:val="20"/>
        </w:rPr>
        <w:t>.</w:t>
      </w:r>
    </w:p>
    <w:p w14:paraId="24EC2FB8" w14:textId="77777777" w:rsidR="00A9669A" w:rsidRPr="00174819" w:rsidRDefault="00A9669A" w:rsidP="00E147EC">
      <w:pPr>
        <w:spacing w:after="0" w:line="288" w:lineRule="auto"/>
        <w:jc w:val="both"/>
        <w:rPr>
          <w:rFonts w:ascii="Arial" w:hAnsi="Arial" w:cs="Arial"/>
          <w:sz w:val="20"/>
          <w:szCs w:val="20"/>
        </w:rPr>
      </w:pPr>
    </w:p>
    <w:p w14:paraId="13EF6C6E" w14:textId="77777777" w:rsidR="00A9669A" w:rsidRPr="00174819" w:rsidRDefault="00A9669A" w:rsidP="00E147EC">
      <w:pPr>
        <w:spacing w:after="0" w:line="288" w:lineRule="auto"/>
        <w:jc w:val="both"/>
        <w:rPr>
          <w:rFonts w:ascii="Arial" w:hAnsi="Arial" w:cs="Arial"/>
          <w:sz w:val="20"/>
          <w:szCs w:val="20"/>
        </w:rPr>
      </w:pPr>
      <w:r w:rsidRPr="00174819">
        <w:rPr>
          <w:rFonts w:ascii="Arial" w:hAnsi="Arial" w:cs="Arial"/>
          <w:sz w:val="20"/>
          <w:szCs w:val="20"/>
        </w:rPr>
        <w:t>Uradno sta religija in država ločeni, saj je država razdeljena na revnejši muslimanski sever ter bolje razviti krščanski jug. Politiki vseh strank se pazljivo izogibajo vključevanju verske retorike v politične razprave, versko ravnotežje se upošteva tudi pri imenovanju najvišjih vladnih uradnikov. Ganska družba je globoko verna, vera igra pomembno vlogo v notranji politiki</w:t>
      </w:r>
      <w:r w:rsidRPr="00174819">
        <w:rPr>
          <w:rStyle w:val="Sprotnaopomba-sklic"/>
          <w:rFonts w:ascii="Arial" w:hAnsi="Arial" w:cs="Arial"/>
          <w:sz w:val="20"/>
          <w:szCs w:val="20"/>
        </w:rPr>
        <w:footnoteReference w:id="324"/>
      </w:r>
      <w:r w:rsidRPr="00174819">
        <w:rPr>
          <w:rFonts w:ascii="Arial" w:hAnsi="Arial" w:cs="Arial"/>
          <w:sz w:val="20"/>
          <w:szCs w:val="20"/>
        </w:rPr>
        <w:t>. Ustava prepoveduje versko diskriminacijo ter zagotavlja, da vsak posameznik lahko svobodno prakticira svojo vero. Državna religija ni določena. Če si želijo verske skupine zagotoviti zakoniti status, se morajo registrirati</w:t>
      </w:r>
      <w:r w:rsidRPr="00174819">
        <w:rPr>
          <w:rStyle w:val="Sprotnaopomba-sklic"/>
          <w:rFonts w:ascii="Arial" w:hAnsi="Arial" w:cs="Arial"/>
          <w:sz w:val="20"/>
          <w:szCs w:val="20"/>
        </w:rPr>
        <w:footnoteReference w:id="325"/>
      </w:r>
      <w:r w:rsidRPr="00174819">
        <w:rPr>
          <w:rFonts w:ascii="Arial" w:hAnsi="Arial" w:cs="Arial"/>
          <w:sz w:val="20"/>
          <w:szCs w:val="20"/>
        </w:rPr>
        <w:t>. V državi je približno 70 odstotkov kristjanov ter 17 odstotkov muslimanov</w:t>
      </w:r>
      <w:r w:rsidRPr="00174819">
        <w:rPr>
          <w:rStyle w:val="Sprotnaopomba-sklic"/>
          <w:rFonts w:ascii="Arial" w:hAnsi="Arial" w:cs="Arial"/>
          <w:sz w:val="20"/>
          <w:szCs w:val="20"/>
        </w:rPr>
        <w:footnoteReference w:id="326"/>
      </w:r>
      <w:r w:rsidRPr="00174819">
        <w:rPr>
          <w:rFonts w:ascii="Arial" w:hAnsi="Arial" w:cs="Arial"/>
          <w:sz w:val="20"/>
          <w:szCs w:val="20"/>
        </w:rPr>
        <w:t>.</w:t>
      </w:r>
    </w:p>
    <w:p w14:paraId="631F6F7B" w14:textId="77777777" w:rsidR="00A9669A" w:rsidRPr="00174819" w:rsidRDefault="00A9669A" w:rsidP="00E147EC">
      <w:pPr>
        <w:spacing w:after="0" w:line="288" w:lineRule="auto"/>
        <w:jc w:val="both"/>
        <w:rPr>
          <w:rFonts w:ascii="Arial" w:hAnsi="Arial" w:cs="Arial"/>
          <w:sz w:val="20"/>
          <w:szCs w:val="20"/>
        </w:rPr>
      </w:pPr>
    </w:p>
    <w:p w14:paraId="4804B260" w14:textId="77777777" w:rsidR="00A9669A" w:rsidRPr="00174819" w:rsidRDefault="00A9669A" w:rsidP="00E147EC">
      <w:pPr>
        <w:spacing w:after="0" w:line="288" w:lineRule="auto"/>
        <w:jc w:val="both"/>
        <w:rPr>
          <w:rFonts w:ascii="Arial" w:hAnsi="Arial" w:cs="Arial"/>
          <w:sz w:val="20"/>
          <w:szCs w:val="20"/>
        </w:rPr>
      </w:pPr>
      <w:r w:rsidRPr="00174819">
        <w:rPr>
          <w:rFonts w:ascii="Arial" w:hAnsi="Arial" w:cs="Arial"/>
          <w:sz w:val="20"/>
          <w:szCs w:val="20"/>
        </w:rPr>
        <w:t>Ustava zagotavlja pravico do ustanavljanja političnih strank, vlada to pravico na splošno spoštuje</w:t>
      </w:r>
      <w:r w:rsidRPr="00174819">
        <w:rPr>
          <w:rStyle w:val="Sprotnaopomba-sklic"/>
          <w:rFonts w:ascii="Arial" w:hAnsi="Arial" w:cs="Arial"/>
          <w:sz w:val="20"/>
          <w:szCs w:val="20"/>
        </w:rPr>
        <w:footnoteReference w:id="327"/>
      </w:r>
      <w:r w:rsidRPr="00174819">
        <w:rPr>
          <w:rFonts w:ascii="Arial" w:hAnsi="Arial" w:cs="Arial"/>
          <w:sz w:val="20"/>
          <w:szCs w:val="20"/>
        </w:rPr>
        <w:t>. Zakonodaja zagotavlja pravico do sodelovanja v političnem življenju različnim kulturnim, verskim in etničnim skupinam. Ženskam je zagotovljena enakost, vendar v praksi zasedajo manj vodstvenih položajev. Na zadnjih parlamentarnih volitvah so ženske zasedle 40 mest v parlamentu</w:t>
      </w:r>
      <w:r w:rsidRPr="00174819">
        <w:rPr>
          <w:rStyle w:val="Sprotnaopomba-sklic"/>
          <w:rFonts w:ascii="Arial" w:hAnsi="Arial" w:cs="Arial"/>
          <w:sz w:val="20"/>
          <w:szCs w:val="20"/>
        </w:rPr>
        <w:footnoteReference w:id="328"/>
      </w:r>
      <w:r w:rsidRPr="00174819">
        <w:rPr>
          <w:rFonts w:ascii="Arial" w:hAnsi="Arial" w:cs="Arial"/>
          <w:sz w:val="20"/>
          <w:szCs w:val="20"/>
        </w:rPr>
        <w:t>.</w:t>
      </w:r>
    </w:p>
    <w:p w14:paraId="773BEDE7" w14:textId="77777777" w:rsidR="00A9669A" w:rsidRPr="00174819" w:rsidRDefault="00A9669A" w:rsidP="00E147EC">
      <w:pPr>
        <w:spacing w:after="0" w:line="288" w:lineRule="auto"/>
        <w:jc w:val="both"/>
        <w:rPr>
          <w:rFonts w:ascii="Arial" w:hAnsi="Arial" w:cs="Arial"/>
          <w:sz w:val="20"/>
          <w:szCs w:val="20"/>
        </w:rPr>
      </w:pPr>
    </w:p>
    <w:p w14:paraId="5122BFBC" w14:textId="77777777" w:rsidR="00A9669A" w:rsidRPr="00174819" w:rsidRDefault="00A9669A" w:rsidP="00E147EC">
      <w:pPr>
        <w:spacing w:after="0" w:line="288" w:lineRule="auto"/>
        <w:jc w:val="both"/>
        <w:rPr>
          <w:rFonts w:ascii="Arial" w:hAnsi="Arial" w:cs="Arial"/>
          <w:sz w:val="20"/>
          <w:szCs w:val="20"/>
        </w:rPr>
      </w:pPr>
      <w:r w:rsidRPr="00174819">
        <w:rPr>
          <w:rFonts w:ascii="Arial" w:hAnsi="Arial" w:cs="Arial"/>
          <w:sz w:val="20"/>
          <w:szCs w:val="20"/>
        </w:rPr>
        <w:t xml:space="preserve">Ustava zagotavlja svobodo izražanja in tiska, vlada to pravico na splošno spoštuje. Neodvisni mediji so bili aktivni in so izražali široko paleto mišljenj brez omejitev. Vlada ni omejevala dostopa do svetovnega spleta, prav tako ni omejevala akademske svobode. Ustava zagotavlja pravico do zbiranja in združevanja, kar vlada </w:t>
      </w:r>
      <w:r w:rsidRPr="00174819">
        <w:rPr>
          <w:rFonts w:ascii="Arial" w:hAnsi="Arial" w:cs="Arial"/>
          <w:sz w:val="20"/>
          <w:szCs w:val="20"/>
        </w:rPr>
        <w:lastRenderedPageBreak/>
        <w:t>na splošno spoštuje. Zagotavlja tudi svobodo gibanja po državi, potovanja v tujino, preseljevanja, repatriacije, kar vlada na splošno spoštuje</w:t>
      </w:r>
      <w:r w:rsidRPr="00174819">
        <w:rPr>
          <w:rStyle w:val="Sprotnaopomba-sklic"/>
          <w:rFonts w:ascii="Arial" w:hAnsi="Arial" w:cs="Arial"/>
          <w:sz w:val="20"/>
          <w:szCs w:val="20"/>
        </w:rPr>
        <w:footnoteReference w:id="329"/>
      </w:r>
      <w:r w:rsidRPr="00174819">
        <w:rPr>
          <w:rFonts w:ascii="Arial" w:hAnsi="Arial" w:cs="Arial"/>
          <w:sz w:val="20"/>
          <w:szCs w:val="20"/>
        </w:rPr>
        <w:t>.</w:t>
      </w:r>
    </w:p>
    <w:p w14:paraId="3D228336" w14:textId="77777777" w:rsidR="00A9669A" w:rsidRPr="00174819" w:rsidRDefault="00A9669A" w:rsidP="00E147EC">
      <w:pPr>
        <w:spacing w:after="0" w:line="288" w:lineRule="auto"/>
        <w:jc w:val="both"/>
        <w:rPr>
          <w:rFonts w:ascii="Arial" w:hAnsi="Arial" w:cs="Arial"/>
          <w:sz w:val="20"/>
          <w:szCs w:val="20"/>
        </w:rPr>
      </w:pPr>
    </w:p>
    <w:p w14:paraId="70108861" w14:textId="77777777" w:rsidR="00A9669A" w:rsidRPr="00174819" w:rsidRDefault="00A9669A" w:rsidP="00E147EC">
      <w:pPr>
        <w:spacing w:after="0" w:line="288" w:lineRule="auto"/>
        <w:jc w:val="both"/>
        <w:rPr>
          <w:rFonts w:ascii="Arial" w:hAnsi="Arial" w:cs="Arial"/>
          <w:sz w:val="20"/>
          <w:szCs w:val="20"/>
        </w:rPr>
      </w:pPr>
      <w:r w:rsidRPr="00174819">
        <w:rPr>
          <w:rFonts w:ascii="Arial" w:hAnsi="Arial" w:cs="Arial"/>
          <w:sz w:val="20"/>
          <w:szCs w:val="20"/>
        </w:rPr>
        <w:t>Vlada sodeluje z Visokim komisariatom ZN za begunce na področju zaščite in pomoči beguncem</w:t>
      </w:r>
      <w:r w:rsidRPr="00174819">
        <w:rPr>
          <w:rStyle w:val="Sprotnaopomba-sklic"/>
          <w:rFonts w:ascii="Arial" w:hAnsi="Arial" w:cs="Arial"/>
          <w:sz w:val="20"/>
          <w:szCs w:val="20"/>
        </w:rPr>
        <w:footnoteReference w:id="330"/>
      </w:r>
      <w:r w:rsidRPr="00174819">
        <w:rPr>
          <w:rFonts w:ascii="Arial" w:hAnsi="Arial" w:cs="Arial"/>
          <w:sz w:val="20"/>
          <w:szCs w:val="20"/>
        </w:rPr>
        <w:t>. Viri poročajo, da osebam, ki zaprosijo za humanitarno zaščito, ganska služba za priseljevanje dovoli vstop in jim izda potrdilo, da začasno zaščiti posameznika. Ganski odbor za begunce prošnjo prouči. Če je prošnja odobrena, se osebi izda kartica, ki izkazuje status begunca</w:t>
      </w:r>
      <w:r w:rsidRPr="00174819">
        <w:rPr>
          <w:rStyle w:val="Sprotnaopomba-sklic"/>
          <w:rFonts w:ascii="Arial" w:hAnsi="Arial" w:cs="Arial"/>
          <w:sz w:val="20"/>
          <w:szCs w:val="20"/>
        </w:rPr>
        <w:footnoteReference w:id="331"/>
      </w:r>
      <w:r w:rsidRPr="00174819">
        <w:rPr>
          <w:rFonts w:ascii="Arial" w:hAnsi="Arial" w:cs="Arial"/>
          <w:sz w:val="20"/>
          <w:szCs w:val="20"/>
        </w:rPr>
        <w:t>.</w:t>
      </w:r>
    </w:p>
    <w:p w14:paraId="454CE24E" w14:textId="77777777" w:rsidR="00A9669A" w:rsidRPr="00174819" w:rsidRDefault="00A9669A" w:rsidP="00E147EC">
      <w:pPr>
        <w:spacing w:after="0" w:line="288" w:lineRule="auto"/>
        <w:jc w:val="both"/>
        <w:rPr>
          <w:rFonts w:ascii="Arial" w:hAnsi="Arial" w:cs="Arial"/>
          <w:sz w:val="20"/>
          <w:szCs w:val="20"/>
        </w:rPr>
      </w:pPr>
    </w:p>
    <w:p w14:paraId="3192A7EC" w14:textId="77777777" w:rsidR="00A9669A" w:rsidRPr="00174819" w:rsidRDefault="00A9669A" w:rsidP="00E147EC">
      <w:pPr>
        <w:spacing w:after="0" w:line="288" w:lineRule="auto"/>
        <w:jc w:val="both"/>
        <w:rPr>
          <w:rFonts w:ascii="Arial" w:hAnsi="Arial" w:cs="Arial"/>
          <w:sz w:val="20"/>
          <w:szCs w:val="20"/>
        </w:rPr>
      </w:pPr>
      <w:r w:rsidRPr="00174819">
        <w:rPr>
          <w:rFonts w:ascii="Arial" w:hAnsi="Arial" w:cs="Arial"/>
          <w:sz w:val="20"/>
          <w:szCs w:val="20"/>
        </w:rPr>
        <w:t>Vladni organ za zaščito človekovih pravic je Komisija za človekove pravice in upravno pravosodje, ki ima pisarne po celotni državi. Ukvarja se s prijavami posameznikov zoper vladne agencije ali zasebna podjetja. Komisija deluje brez vmešavanja vlade v njeno delovanje, ker pa je vladna institucija se pojavljajo vprašanja o njeni neodvisnosti in sposobnosti preiskovanja zelo odmevnih korupcijskih primerov. Javno zaupanje v komisijo je visoko, kar se kaže v povečanju števila prijav</w:t>
      </w:r>
      <w:r w:rsidRPr="00174819">
        <w:rPr>
          <w:rStyle w:val="Sprotnaopomba-sklic"/>
          <w:rFonts w:ascii="Arial" w:hAnsi="Arial" w:cs="Arial"/>
          <w:sz w:val="20"/>
          <w:szCs w:val="20"/>
        </w:rPr>
        <w:footnoteReference w:id="332"/>
      </w:r>
      <w:r w:rsidRPr="00174819">
        <w:rPr>
          <w:rFonts w:ascii="Arial" w:hAnsi="Arial" w:cs="Arial"/>
          <w:sz w:val="20"/>
          <w:szCs w:val="20"/>
        </w:rPr>
        <w:t>.</w:t>
      </w:r>
    </w:p>
    <w:p w14:paraId="6240DD8D" w14:textId="77777777" w:rsidR="00A9669A" w:rsidRPr="00174819" w:rsidRDefault="00A9669A" w:rsidP="00E147EC">
      <w:pPr>
        <w:spacing w:after="0" w:line="288" w:lineRule="auto"/>
        <w:jc w:val="both"/>
        <w:rPr>
          <w:rFonts w:ascii="Arial" w:hAnsi="Arial" w:cs="Arial"/>
          <w:sz w:val="20"/>
          <w:szCs w:val="20"/>
        </w:rPr>
      </w:pPr>
    </w:p>
    <w:p w14:paraId="6D805BBD" w14:textId="77777777" w:rsidR="00A9669A" w:rsidRPr="00174819" w:rsidRDefault="00A9669A" w:rsidP="00E147EC">
      <w:pPr>
        <w:spacing w:after="0" w:line="288" w:lineRule="auto"/>
        <w:jc w:val="both"/>
        <w:rPr>
          <w:rFonts w:ascii="Arial" w:hAnsi="Arial" w:cs="Arial"/>
          <w:sz w:val="20"/>
          <w:szCs w:val="20"/>
        </w:rPr>
      </w:pPr>
      <w:r w:rsidRPr="00174819">
        <w:rPr>
          <w:rFonts w:ascii="Arial" w:hAnsi="Arial" w:cs="Arial"/>
          <w:sz w:val="20"/>
          <w:szCs w:val="20"/>
        </w:rPr>
        <w:t>V Gani je uzakonjena smrtna kazen, vendar se dejansko ne izvaja</w:t>
      </w:r>
      <w:r w:rsidRPr="00174819">
        <w:rPr>
          <w:rStyle w:val="Sprotnaopomba-sklic"/>
          <w:rFonts w:ascii="Arial" w:hAnsi="Arial" w:cs="Arial"/>
          <w:sz w:val="20"/>
          <w:szCs w:val="20"/>
        </w:rPr>
        <w:footnoteReference w:id="333"/>
      </w:r>
      <w:r w:rsidRPr="00174819">
        <w:rPr>
          <w:rFonts w:ascii="Arial" w:hAnsi="Arial" w:cs="Arial"/>
          <w:sz w:val="20"/>
          <w:szCs w:val="20"/>
        </w:rPr>
        <w:t>.</w:t>
      </w:r>
    </w:p>
    <w:p w14:paraId="704C429D" w14:textId="77777777" w:rsidR="00A9669A" w:rsidRPr="00174819" w:rsidRDefault="00A9669A" w:rsidP="00E147EC">
      <w:pPr>
        <w:spacing w:after="0" w:line="288" w:lineRule="auto"/>
        <w:jc w:val="both"/>
        <w:rPr>
          <w:rFonts w:ascii="Arial" w:hAnsi="Arial" w:cs="Arial"/>
          <w:sz w:val="20"/>
          <w:szCs w:val="20"/>
        </w:rPr>
      </w:pPr>
    </w:p>
    <w:p w14:paraId="38A48309" w14:textId="77777777" w:rsidR="00A9669A" w:rsidRPr="00174819" w:rsidRDefault="00A9669A" w:rsidP="00E147EC">
      <w:pPr>
        <w:spacing w:after="0" w:line="288" w:lineRule="auto"/>
        <w:jc w:val="both"/>
        <w:rPr>
          <w:rFonts w:ascii="Arial" w:hAnsi="Arial" w:cs="Arial"/>
          <w:sz w:val="20"/>
          <w:szCs w:val="20"/>
        </w:rPr>
      </w:pPr>
      <w:r w:rsidRPr="00174819">
        <w:rPr>
          <w:rFonts w:ascii="Arial" w:hAnsi="Arial" w:cs="Arial"/>
          <w:sz w:val="20"/>
          <w:szCs w:val="20"/>
        </w:rPr>
        <w:t>Gana je med drugim ratificirala Konvencijo proti mučenju in drugim krutim, nečloveškim ali poniževalnim kaznim ali ravnanju, Mednarodni pakt o državljanskih in političnih pravicah. Konvencijo o odpravi vseh oblik diskriminacije zoper ženske, Mednarodni pakt o ekonomskih, socialnih in kulturnih pravicah, Mednarodno konvencijo o odpravi vseh oblik rasne diskriminacije, Konvencijo o pravicah otrok</w:t>
      </w:r>
    </w:p>
    <w:p w14:paraId="1A43CFCE" w14:textId="77777777" w:rsidR="00A9669A" w:rsidRPr="00174819" w:rsidRDefault="00A9669A" w:rsidP="00E147EC">
      <w:pPr>
        <w:spacing w:after="0" w:line="288" w:lineRule="auto"/>
        <w:jc w:val="both"/>
        <w:rPr>
          <w:rFonts w:ascii="Arial" w:hAnsi="Arial" w:cs="Arial"/>
          <w:sz w:val="20"/>
          <w:szCs w:val="20"/>
        </w:rPr>
      </w:pPr>
    </w:p>
    <w:p w14:paraId="3687DC04" w14:textId="77777777" w:rsidR="00A9669A" w:rsidRPr="00174819" w:rsidRDefault="00A9669A" w:rsidP="00E147EC">
      <w:pPr>
        <w:spacing w:after="0" w:line="288" w:lineRule="auto"/>
        <w:jc w:val="both"/>
        <w:rPr>
          <w:rFonts w:ascii="Arial" w:hAnsi="Arial" w:cs="Arial"/>
          <w:sz w:val="20"/>
          <w:szCs w:val="20"/>
          <w:lang w:eastAsia="sl-SI"/>
        </w:rPr>
      </w:pPr>
      <w:r w:rsidRPr="00174819">
        <w:rPr>
          <w:rFonts w:ascii="Arial" w:hAnsi="Arial" w:cs="Arial"/>
          <w:iCs/>
          <w:sz w:val="20"/>
          <w:szCs w:val="20"/>
        </w:rPr>
        <w:t>V letu 2020 je v Evropski uniji za mednarodno zaščito zaprosilo 1830 državljanov Gane, njihove prošnje so bile v več kot 90 odstotkih zavrnjene na prvi stopnji</w:t>
      </w:r>
      <w:r w:rsidRPr="00174819">
        <w:rPr>
          <w:rStyle w:val="Sprotnaopomba-sklic"/>
          <w:rFonts w:ascii="Arial" w:hAnsi="Arial" w:cs="Arial"/>
          <w:iCs/>
          <w:sz w:val="20"/>
          <w:szCs w:val="20"/>
        </w:rPr>
        <w:footnoteReference w:id="334"/>
      </w:r>
      <w:r w:rsidRPr="00174819">
        <w:rPr>
          <w:rFonts w:ascii="Arial" w:hAnsi="Arial" w:cs="Arial"/>
          <w:iCs/>
          <w:sz w:val="20"/>
          <w:szCs w:val="20"/>
        </w:rPr>
        <w:t xml:space="preserve">. Gana </w:t>
      </w:r>
      <w:r w:rsidRPr="00174819">
        <w:rPr>
          <w:rFonts w:ascii="Arial" w:hAnsi="Arial" w:cs="Arial"/>
          <w:sz w:val="20"/>
          <w:szCs w:val="20"/>
        </w:rPr>
        <w:t xml:space="preserve">je uvrščena na </w:t>
      </w:r>
      <w:r w:rsidRPr="00174819">
        <w:rPr>
          <w:rFonts w:ascii="Arial" w:hAnsi="Arial" w:cs="Arial"/>
          <w:sz w:val="20"/>
          <w:szCs w:val="20"/>
          <w:lang w:eastAsia="sl-SI"/>
        </w:rPr>
        <w:t>nacionalne sezname varnih držav izvora Avstrije, Cipra, Češke, Francije, Nemčije, Grčije, Italije, Luksemburga, Malte, Nizozemske, Slovaške in Švice</w:t>
      </w:r>
      <w:r w:rsidRPr="00174819">
        <w:rPr>
          <w:rStyle w:val="Sprotnaopomba-sklic"/>
          <w:rFonts w:ascii="Arial" w:hAnsi="Arial" w:cs="Arial"/>
          <w:sz w:val="20"/>
          <w:szCs w:val="20"/>
          <w:lang w:eastAsia="sl-SI"/>
        </w:rPr>
        <w:footnoteReference w:id="335"/>
      </w:r>
      <w:r w:rsidRPr="00174819">
        <w:rPr>
          <w:rFonts w:ascii="Arial" w:hAnsi="Arial" w:cs="Arial"/>
          <w:sz w:val="20"/>
          <w:szCs w:val="20"/>
          <w:lang w:eastAsia="sl-SI"/>
        </w:rPr>
        <w:t>.</w:t>
      </w:r>
    </w:p>
    <w:p w14:paraId="1510588D" w14:textId="77777777" w:rsidR="00A9669A" w:rsidRPr="00174819" w:rsidRDefault="00A9669A" w:rsidP="00E147EC">
      <w:pPr>
        <w:spacing w:after="0" w:line="288" w:lineRule="auto"/>
        <w:jc w:val="both"/>
        <w:rPr>
          <w:rFonts w:ascii="Arial" w:hAnsi="Arial" w:cs="Arial"/>
          <w:color w:val="333333"/>
          <w:spacing w:val="-4"/>
          <w:sz w:val="20"/>
          <w:szCs w:val="20"/>
          <w:shd w:val="clear" w:color="auto" w:fill="FFFFFF"/>
        </w:rPr>
      </w:pPr>
    </w:p>
    <w:p w14:paraId="2F21DD8F" w14:textId="77777777" w:rsidR="00A9669A" w:rsidRPr="00174819" w:rsidRDefault="00A9669A" w:rsidP="00E147EC">
      <w:pPr>
        <w:autoSpaceDE w:val="0"/>
        <w:autoSpaceDN w:val="0"/>
        <w:adjustRightInd w:val="0"/>
        <w:spacing w:after="0" w:line="288" w:lineRule="auto"/>
        <w:jc w:val="both"/>
        <w:rPr>
          <w:rFonts w:ascii="Arial" w:hAnsi="Arial" w:cs="Arial"/>
          <w:sz w:val="20"/>
          <w:szCs w:val="20"/>
        </w:rPr>
      </w:pPr>
      <w:r w:rsidRPr="00174819">
        <w:rPr>
          <w:rFonts w:ascii="Arial" w:hAnsi="Arial" w:cs="Arial"/>
          <w:sz w:val="20"/>
          <w:szCs w:val="20"/>
        </w:rPr>
        <w:t xml:space="preserve">V Gani </w:t>
      </w:r>
      <w:r w:rsidRPr="00174819">
        <w:rPr>
          <w:rFonts w:ascii="Arial" w:hAnsi="Arial" w:cs="Arial"/>
          <w:sz w:val="20"/>
          <w:szCs w:val="20"/>
          <w:lang w:eastAsia="en-GB"/>
        </w:rPr>
        <w:t xml:space="preserve">na splošno in redno ni preganjanja, mučenja ali nečloveškega ali ponižujočega ravnanja ali kaznovanja </w:t>
      </w:r>
      <w:r w:rsidRPr="00174819">
        <w:rPr>
          <w:rFonts w:ascii="Arial" w:hAnsi="Arial" w:cs="Arial"/>
          <w:sz w:val="20"/>
          <w:szCs w:val="20"/>
        </w:rPr>
        <w:t>in ni ogroženosti zaradi vsesplošnega nasilja v razmerah mednarodnega ali notranjega oboroženega spopada, zato se lahko uvrsti na seznam varnih držav</w:t>
      </w:r>
      <w:r w:rsidRPr="00174819">
        <w:rPr>
          <w:rFonts w:ascii="Arial" w:hAnsi="Arial" w:cs="Arial"/>
          <w:sz w:val="20"/>
          <w:szCs w:val="20"/>
          <w:lang w:eastAsia="en-GB"/>
        </w:rPr>
        <w:t xml:space="preserve">. </w:t>
      </w:r>
      <w:r w:rsidRPr="00174819">
        <w:rPr>
          <w:rFonts w:ascii="Arial" w:hAnsi="Arial" w:cs="Arial"/>
          <w:sz w:val="20"/>
          <w:szCs w:val="20"/>
        </w:rPr>
        <w:t>Kljub pomanjkljivostim na področju varstva pravic LGBT skupnosti, se ta država lahko šteje za varno državo izvora.</w:t>
      </w:r>
    </w:p>
    <w:p w14:paraId="413D839A" w14:textId="77777777" w:rsidR="00A9669A" w:rsidRPr="00174819" w:rsidRDefault="00A9669A" w:rsidP="00E147EC">
      <w:pPr>
        <w:spacing w:after="0" w:line="288" w:lineRule="auto"/>
        <w:jc w:val="both"/>
        <w:rPr>
          <w:rFonts w:ascii="Arial" w:hAnsi="Arial" w:cs="Arial"/>
          <w:color w:val="333333"/>
          <w:spacing w:val="-4"/>
          <w:sz w:val="20"/>
          <w:szCs w:val="20"/>
          <w:shd w:val="clear" w:color="auto" w:fill="FFFFFF"/>
        </w:rPr>
      </w:pPr>
    </w:p>
    <w:p w14:paraId="2B5D90B8" w14:textId="77777777" w:rsidR="00A9669A" w:rsidRPr="00174819" w:rsidRDefault="00A9669A" w:rsidP="00E147EC">
      <w:pPr>
        <w:spacing w:after="0" w:line="288" w:lineRule="auto"/>
        <w:jc w:val="both"/>
        <w:rPr>
          <w:rFonts w:ascii="Arial" w:hAnsi="Arial" w:cs="Arial"/>
          <w:sz w:val="20"/>
          <w:szCs w:val="20"/>
        </w:rPr>
      </w:pPr>
    </w:p>
    <w:p w14:paraId="3F85BBEF" w14:textId="77777777" w:rsidR="00A9669A" w:rsidRPr="00174819" w:rsidRDefault="00A9669A" w:rsidP="00E147EC">
      <w:pPr>
        <w:spacing w:after="0" w:line="288" w:lineRule="auto"/>
        <w:jc w:val="both"/>
        <w:rPr>
          <w:rFonts w:ascii="Arial" w:hAnsi="Arial" w:cs="Arial"/>
          <w:b/>
          <w:sz w:val="20"/>
          <w:szCs w:val="20"/>
        </w:rPr>
      </w:pPr>
    </w:p>
    <w:p w14:paraId="0887988B" w14:textId="77777777" w:rsidR="00A9669A" w:rsidRPr="00174819" w:rsidRDefault="00A9669A" w:rsidP="00E147EC">
      <w:pPr>
        <w:spacing w:after="0" w:line="288" w:lineRule="auto"/>
        <w:jc w:val="both"/>
        <w:rPr>
          <w:rFonts w:ascii="Arial" w:hAnsi="Arial" w:cs="Arial"/>
          <w:sz w:val="20"/>
          <w:szCs w:val="20"/>
        </w:rPr>
      </w:pPr>
      <w:r w:rsidRPr="00174819">
        <w:rPr>
          <w:rFonts w:ascii="Arial" w:hAnsi="Arial" w:cs="Arial"/>
          <w:sz w:val="20"/>
          <w:szCs w:val="20"/>
        </w:rPr>
        <w:t>Viri:</w:t>
      </w:r>
    </w:p>
    <w:p w14:paraId="54F3C25E" w14:textId="77777777" w:rsidR="00A9669A" w:rsidRPr="00174819" w:rsidRDefault="00A9669A" w:rsidP="00E147EC">
      <w:pPr>
        <w:pStyle w:val="Odstavekseznama"/>
        <w:numPr>
          <w:ilvl w:val="0"/>
          <w:numId w:val="25"/>
        </w:numPr>
        <w:spacing w:line="288" w:lineRule="auto"/>
        <w:contextualSpacing/>
        <w:jc w:val="both"/>
        <w:rPr>
          <w:rFonts w:ascii="Arial" w:hAnsi="Arial" w:cs="Arial"/>
          <w:sz w:val="20"/>
          <w:szCs w:val="20"/>
        </w:rPr>
      </w:pPr>
      <w:r w:rsidRPr="00174819">
        <w:rPr>
          <w:rFonts w:ascii="Arial" w:hAnsi="Arial" w:cs="Arial"/>
          <w:sz w:val="20"/>
          <w:szCs w:val="20"/>
        </w:rPr>
        <w:t xml:space="preserve">CIA. The World Factbook. </w:t>
      </w:r>
      <w:r w:rsidRPr="00174819">
        <w:rPr>
          <w:rFonts w:ascii="Arial" w:hAnsi="Arial" w:cs="Arial"/>
          <w:i/>
          <w:sz w:val="20"/>
          <w:szCs w:val="20"/>
        </w:rPr>
        <w:t xml:space="preserve">Ghana, </w:t>
      </w:r>
      <w:r w:rsidRPr="00174819">
        <w:rPr>
          <w:rFonts w:ascii="Arial" w:hAnsi="Arial" w:cs="Arial"/>
          <w:sz w:val="20"/>
          <w:szCs w:val="20"/>
        </w:rPr>
        <w:t xml:space="preserve">zadnjič posodobljeno 22. 9. 2021. </w:t>
      </w:r>
      <w:hyperlink r:id="rId164" w:history="1">
        <w:r w:rsidRPr="00174819">
          <w:rPr>
            <w:rStyle w:val="Hiperpovezava"/>
            <w:rFonts w:ascii="Arial" w:hAnsi="Arial" w:cs="Arial"/>
            <w:sz w:val="20"/>
            <w:szCs w:val="20"/>
          </w:rPr>
          <w:t>https://www.cia.gov/the-world-factbook/countries/ghana/</w:t>
        </w:r>
      </w:hyperlink>
      <w:r w:rsidRPr="00174819">
        <w:rPr>
          <w:rFonts w:ascii="Arial" w:hAnsi="Arial" w:cs="Arial"/>
          <w:sz w:val="20"/>
          <w:szCs w:val="20"/>
        </w:rPr>
        <w:t xml:space="preserve"> (dosegljivo 11. 10. 2021)</w:t>
      </w:r>
    </w:p>
    <w:p w14:paraId="267480FE" w14:textId="77777777" w:rsidR="00A9669A" w:rsidRPr="00174819" w:rsidRDefault="00A9669A" w:rsidP="00E147EC">
      <w:pPr>
        <w:pStyle w:val="Odstavekseznama"/>
        <w:numPr>
          <w:ilvl w:val="0"/>
          <w:numId w:val="25"/>
        </w:numPr>
        <w:spacing w:line="288" w:lineRule="auto"/>
        <w:contextualSpacing/>
        <w:jc w:val="both"/>
        <w:rPr>
          <w:rFonts w:ascii="Arial" w:hAnsi="Arial" w:cs="Arial"/>
          <w:sz w:val="20"/>
          <w:szCs w:val="20"/>
        </w:rPr>
      </w:pPr>
      <w:r w:rsidRPr="00174819">
        <w:rPr>
          <w:rFonts w:ascii="Arial" w:hAnsi="Arial" w:cs="Arial"/>
          <w:sz w:val="20"/>
          <w:szCs w:val="20"/>
        </w:rPr>
        <w:lastRenderedPageBreak/>
        <w:t xml:space="preserve">USDOS. </w:t>
      </w:r>
      <w:r w:rsidRPr="00174819">
        <w:rPr>
          <w:rFonts w:ascii="Arial" w:hAnsi="Arial" w:cs="Arial"/>
          <w:i/>
          <w:sz w:val="20"/>
          <w:szCs w:val="20"/>
        </w:rPr>
        <w:t>2020 Country Reports on Human Rights Practices: Ghana</w:t>
      </w:r>
      <w:r w:rsidRPr="00174819">
        <w:rPr>
          <w:rFonts w:ascii="Arial" w:hAnsi="Arial" w:cs="Arial"/>
          <w:sz w:val="20"/>
          <w:szCs w:val="20"/>
        </w:rPr>
        <w:t xml:space="preserve">, 30. 3. 2021. </w:t>
      </w:r>
      <w:hyperlink r:id="rId165" w:history="1">
        <w:r w:rsidRPr="00174819">
          <w:rPr>
            <w:rStyle w:val="Hiperpovezava"/>
            <w:rFonts w:ascii="Arial" w:hAnsi="Arial" w:cs="Arial"/>
            <w:sz w:val="20"/>
            <w:szCs w:val="20"/>
          </w:rPr>
          <w:t>https://www.state.gov/reports/2020-country-reports-on-human-rights-practices/ghana/</w:t>
        </w:r>
      </w:hyperlink>
      <w:r w:rsidRPr="00174819">
        <w:rPr>
          <w:rFonts w:ascii="Arial" w:hAnsi="Arial" w:cs="Arial"/>
          <w:sz w:val="20"/>
          <w:szCs w:val="20"/>
        </w:rPr>
        <w:t xml:space="preserve"> (dosegljivo 11. 10. 2021)</w:t>
      </w:r>
    </w:p>
    <w:p w14:paraId="5E8558E1" w14:textId="77777777" w:rsidR="00A9669A" w:rsidRPr="00174819" w:rsidRDefault="00A9669A" w:rsidP="00E147EC">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EASO. </w:t>
      </w:r>
      <w:r w:rsidRPr="00174819">
        <w:rPr>
          <w:rFonts w:ascii="Arial" w:hAnsi="Arial" w:cs="Arial"/>
          <w:bCs/>
          <w:i/>
          <w:sz w:val="20"/>
          <w:szCs w:val="20"/>
        </w:rPr>
        <w:t>Asylum Trends – 2020 Overview,</w:t>
      </w:r>
      <w:r w:rsidRPr="00174819">
        <w:rPr>
          <w:rFonts w:ascii="Arial" w:hAnsi="Arial" w:cs="Arial"/>
          <w:b/>
          <w:bCs/>
          <w:sz w:val="20"/>
          <w:szCs w:val="20"/>
        </w:rPr>
        <w:t xml:space="preserve"> </w:t>
      </w:r>
      <w:r w:rsidRPr="00174819">
        <w:rPr>
          <w:rFonts w:ascii="Arial" w:hAnsi="Arial" w:cs="Arial"/>
          <w:sz w:val="20"/>
          <w:szCs w:val="20"/>
        </w:rPr>
        <w:t xml:space="preserve">29. 6. 2021. </w:t>
      </w:r>
      <w:hyperlink r:id="rId166" w:history="1">
        <w:r w:rsidRPr="00174819">
          <w:rPr>
            <w:rStyle w:val="Hiperpovezava"/>
            <w:rFonts w:ascii="Arial" w:hAnsi="Arial" w:cs="Arial"/>
            <w:sz w:val="20"/>
            <w:szCs w:val="20"/>
          </w:rPr>
          <w:t>https://www.easo.europa.eu/asylum-trends-easo-asylum-report-2021</w:t>
        </w:r>
      </w:hyperlink>
      <w:r w:rsidRPr="00174819">
        <w:rPr>
          <w:rFonts w:ascii="Arial" w:hAnsi="Arial" w:cs="Arial"/>
          <w:sz w:val="20"/>
          <w:szCs w:val="20"/>
        </w:rPr>
        <w:t xml:space="preserve"> (dosegljivo 11. 10. 2021)</w:t>
      </w:r>
    </w:p>
    <w:p w14:paraId="3CAF89F4" w14:textId="77777777" w:rsidR="00A9669A" w:rsidRPr="00174819" w:rsidRDefault="00A9669A" w:rsidP="00E147EC">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EASO. </w:t>
      </w:r>
      <w:r w:rsidRPr="00174819">
        <w:rPr>
          <w:rFonts w:ascii="Arial" w:hAnsi="Arial" w:cs="Arial"/>
          <w:bCs/>
          <w:i/>
          <w:sz w:val="20"/>
          <w:szCs w:val="20"/>
        </w:rPr>
        <w:t>'Safe country of origin' concept in EU+ countries</w:t>
      </w:r>
      <w:r w:rsidRPr="00174819">
        <w:rPr>
          <w:rFonts w:ascii="Arial" w:hAnsi="Arial" w:cs="Arial"/>
          <w:bCs/>
          <w:color w:val="007FC5"/>
          <w:sz w:val="20"/>
          <w:szCs w:val="20"/>
        </w:rPr>
        <w:t xml:space="preserve">, </w:t>
      </w:r>
      <w:r w:rsidRPr="00174819">
        <w:rPr>
          <w:rFonts w:ascii="Arial" w:hAnsi="Arial" w:cs="Arial"/>
          <w:sz w:val="20"/>
          <w:szCs w:val="20"/>
        </w:rPr>
        <w:t xml:space="preserve">junij 2021. </w:t>
      </w:r>
      <w:hyperlink r:id="rId167" w:history="1">
        <w:r w:rsidRPr="00174819">
          <w:rPr>
            <w:rStyle w:val="Hiperpovezava"/>
            <w:rFonts w:ascii="Arial" w:hAnsi="Arial" w:cs="Arial"/>
            <w:sz w:val="20"/>
            <w:szCs w:val="20"/>
          </w:rPr>
          <w:t>https://www.easo.europa.eu/publications/safe-country-origin-concept-eu-countries</w:t>
        </w:r>
      </w:hyperlink>
      <w:r w:rsidRPr="00174819">
        <w:rPr>
          <w:rFonts w:ascii="Arial" w:hAnsi="Arial" w:cs="Arial"/>
          <w:sz w:val="20"/>
          <w:szCs w:val="20"/>
        </w:rPr>
        <w:t xml:space="preserve"> (dosegljivo 11. 10. 2021)</w:t>
      </w:r>
    </w:p>
    <w:p w14:paraId="354C23CB" w14:textId="77777777" w:rsidR="00A9669A" w:rsidRPr="00174819" w:rsidRDefault="00A9669A" w:rsidP="00E147EC">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Australian Government. Department of Foreign Affairs and Trade. </w:t>
      </w:r>
      <w:r w:rsidRPr="00174819">
        <w:rPr>
          <w:rFonts w:ascii="Arial" w:hAnsi="Arial" w:cs="Arial"/>
          <w:i/>
          <w:sz w:val="20"/>
          <w:szCs w:val="20"/>
        </w:rPr>
        <w:t>DFAT THEMATIC REPORT – ECONOMIC COMMUNITY OF WEST AFRICAN STATES (ECOWAS),</w:t>
      </w:r>
      <w:r w:rsidRPr="00174819">
        <w:rPr>
          <w:rFonts w:ascii="Arial" w:hAnsi="Arial" w:cs="Arial"/>
          <w:sz w:val="20"/>
          <w:szCs w:val="20"/>
        </w:rPr>
        <w:t xml:space="preserve"> 3. 12. 2020. </w:t>
      </w:r>
      <w:hyperlink r:id="rId168" w:history="1">
        <w:r w:rsidRPr="00174819">
          <w:rPr>
            <w:rStyle w:val="Hiperpovezava"/>
            <w:rFonts w:ascii="Arial" w:hAnsi="Arial" w:cs="Arial"/>
            <w:sz w:val="20"/>
            <w:szCs w:val="20"/>
          </w:rPr>
          <w:t>https://www.dfat.gov.au/sites/default/files/dfat-thematic-report-ecowas-3-december-2020.pdf</w:t>
        </w:r>
      </w:hyperlink>
      <w:r w:rsidRPr="00174819">
        <w:rPr>
          <w:rFonts w:ascii="Arial" w:hAnsi="Arial" w:cs="Arial"/>
          <w:sz w:val="20"/>
          <w:szCs w:val="20"/>
        </w:rPr>
        <w:t xml:space="preserve"> (dosegljivo 11. 10. 2021)</w:t>
      </w:r>
    </w:p>
    <w:p w14:paraId="4505E788" w14:textId="77777777" w:rsidR="00A9669A" w:rsidRPr="00174819" w:rsidRDefault="00A9669A" w:rsidP="00E147EC">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Freedom in the World. </w:t>
      </w:r>
      <w:r w:rsidRPr="00174819">
        <w:rPr>
          <w:rFonts w:ascii="Arial" w:hAnsi="Arial" w:cs="Arial"/>
          <w:i/>
          <w:sz w:val="20"/>
          <w:szCs w:val="20"/>
        </w:rPr>
        <w:t>Freedom in the World 2021 - Ghana</w:t>
      </w:r>
      <w:r w:rsidRPr="00174819">
        <w:rPr>
          <w:rFonts w:ascii="Arial" w:hAnsi="Arial" w:cs="Arial"/>
          <w:sz w:val="20"/>
          <w:szCs w:val="20"/>
        </w:rPr>
        <w:t xml:space="preserve">, 3. 3. 2021. </w:t>
      </w:r>
      <w:hyperlink r:id="rId169" w:history="1">
        <w:r w:rsidRPr="00174819">
          <w:rPr>
            <w:rStyle w:val="Hiperpovezava"/>
            <w:rFonts w:ascii="Arial" w:hAnsi="Arial" w:cs="Arial"/>
            <w:sz w:val="20"/>
            <w:szCs w:val="20"/>
          </w:rPr>
          <w:t>https://www.ecoi.net/en/document/2052760.html</w:t>
        </w:r>
      </w:hyperlink>
      <w:r w:rsidRPr="00174819">
        <w:rPr>
          <w:rFonts w:ascii="Arial" w:hAnsi="Arial" w:cs="Arial"/>
          <w:sz w:val="20"/>
          <w:szCs w:val="20"/>
        </w:rPr>
        <w:t xml:space="preserve"> (dosegljivo 11. 10. 2021)</w:t>
      </w:r>
    </w:p>
    <w:p w14:paraId="0E901C82" w14:textId="77777777" w:rsidR="00A9669A" w:rsidRPr="00174819" w:rsidRDefault="00A9669A" w:rsidP="00E147EC">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USDOS. 2019 Report on International Religious Freedom: Ghana, 10. 6. 2020. </w:t>
      </w:r>
      <w:hyperlink r:id="rId170" w:history="1">
        <w:r w:rsidRPr="00174819">
          <w:rPr>
            <w:rStyle w:val="Hiperpovezava"/>
            <w:rFonts w:ascii="Arial" w:hAnsi="Arial" w:cs="Arial"/>
            <w:sz w:val="20"/>
            <w:szCs w:val="20"/>
          </w:rPr>
          <w:t>https://www.state.gov/reports/2019-report-on-international-religious-freedom/ghana/</w:t>
        </w:r>
      </w:hyperlink>
      <w:r w:rsidRPr="00174819">
        <w:rPr>
          <w:rFonts w:ascii="Arial" w:hAnsi="Arial" w:cs="Arial"/>
          <w:sz w:val="20"/>
          <w:szCs w:val="20"/>
        </w:rPr>
        <w:t xml:space="preserve"> (dosegljivo 11. 10. 2021)</w:t>
      </w:r>
    </w:p>
    <w:p w14:paraId="49A2615F" w14:textId="77777777" w:rsidR="00A9669A" w:rsidRPr="00174819" w:rsidRDefault="00A9669A" w:rsidP="00E147EC">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ILGA.</w:t>
      </w:r>
      <w:r w:rsidRPr="00174819">
        <w:rPr>
          <w:rFonts w:ascii="Arial" w:hAnsi="Arial" w:cs="Arial"/>
          <w:color w:val="333333"/>
          <w:sz w:val="20"/>
          <w:szCs w:val="20"/>
          <w:shd w:val="clear" w:color="auto" w:fill="F5F5F5"/>
        </w:rPr>
        <w:t xml:space="preserve"> </w:t>
      </w:r>
      <w:r w:rsidRPr="00174819">
        <w:rPr>
          <w:rFonts w:ascii="Arial" w:hAnsi="Arial" w:cs="Arial"/>
          <w:i/>
          <w:color w:val="333333"/>
          <w:sz w:val="20"/>
          <w:szCs w:val="20"/>
          <w:shd w:val="clear" w:color="auto" w:fill="F5F5F5"/>
        </w:rPr>
        <w:t>State Sponsored Homophobia 2019</w:t>
      </w:r>
      <w:r w:rsidRPr="00174819">
        <w:rPr>
          <w:rFonts w:ascii="Arial" w:hAnsi="Arial" w:cs="Arial"/>
          <w:color w:val="333333"/>
          <w:sz w:val="20"/>
          <w:szCs w:val="20"/>
          <w:shd w:val="clear" w:color="auto" w:fill="F5F5F5"/>
        </w:rPr>
        <w:t xml:space="preserve">, marec 2019. </w:t>
      </w:r>
      <w:hyperlink r:id="rId171" w:anchor="Gambia" w:history="1">
        <w:r w:rsidRPr="00174819">
          <w:rPr>
            <w:rStyle w:val="Hiperpovezava"/>
            <w:rFonts w:ascii="Arial" w:hAnsi="Arial" w:cs="Arial"/>
            <w:sz w:val="20"/>
            <w:szCs w:val="20"/>
          </w:rPr>
          <w:t>https://ilga.org/downloads/ILGA_State_Sponsored_Homophobia_2019.pdf#Gambia</w:t>
        </w:r>
      </w:hyperlink>
      <w:r w:rsidRPr="00174819">
        <w:rPr>
          <w:rFonts w:ascii="Arial" w:hAnsi="Arial" w:cs="Arial"/>
          <w:sz w:val="20"/>
          <w:szCs w:val="20"/>
        </w:rPr>
        <w:t xml:space="preserve"> (dosegljivo 11. 10. 2021)</w:t>
      </w:r>
    </w:p>
    <w:p w14:paraId="757E518D" w14:textId="77777777" w:rsidR="00A9669A" w:rsidRPr="00174819" w:rsidRDefault="00A9669A" w:rsidP="00E147EC">
      <w:pPr>
        <w:pStyle w:val="Odstavekseznama"/>
        <w:numPr>
          <w:ilvl w:val="0"/>
          <w:numId w:val="25"/>
        </w:numPr>
        <w:spacing w:line="288" w:lineRule="auto"/>
        <w:contextualSpacing/>
        <w:rPr>
          <w:rFonts w:ascii="Arial" w:hAnsi="Arial" w:cs="Arial"/>
          <w:sz w:val="20"/>
          <w:szCs w:val="20"/>
        </w:rPr>
      </w:pPr>
      <w:r w:rsidRPr="00174819">
        <w:rPr>
          <w:rFonts w:ascii="Arial" w:hAnsi="Arial" w:cs="Arial"/>
          <w:sz w:val="20"/>
          <w:szCs w:val="20"/>
        </w:rPr>
        <w:t xml:space="preserve">United Nations Human Rights Treaty Bodies. </w:t>
      </w:r>
      <w:r w:rsidRPr="00174819">
        <w:rPr>
          <w:rFonts w:ascii="Arial" w:hAnsi="Arial" w:cs="Arial"/>
          <w:i/>
          <w:sz w:val="20"/>
          <w:szCs w:val="20"/>
        </w:rPr>
        <w:t>Ratification Status for Ghana</w:t>
      </w:r>
      <w:r w:rsidRPr="00174819">
        <w:rPr>
          <w:rFonts w:ascii="Arial" w:hAnsi="Arial" w:cs="Arial"/>
          <w:sz w:val="20"/>
          <w:szCs w:val="20"/>
        </w:rPr>
        <w:t xml:space="preserve">, nedatirano. </w:t>
      </w:r>
      <w:hyperlink r:id="rId172" w:history="1">
        <w:r w:rsidRPr="00174819">
          <w:rPr>
            <w:rStyle w:val="Hiperpovezava"/>
            <w:rFonts w:ascii="Arial" w:hAnsi="Arial" w:cs="Arial"/>
            <w:sz w:val="20"/>
            <w:szCs w:val="20"/>
          </w:rPr>
          <w:t>https://tbinternet.ohchr.org/_layouts/15/TreatyBodyExternal/Treaty.aspx?CountryID=65&amp;Lang=EN</w:t>
        </w:r>
      </w:hyperlink>
      <w:r w:rsidRPr="00174819">
        <w:rPr>
          <w:rFonts w:ascii="Arial" w:hAnsi="Arial" w:cs="Arial"/>
          <w:sz w:val="20"/>
          <w:szCs w:val="20"/>
        </w:rPr>
        <w:t xml:space="preserve"> (dosegljivo 11. 10. 2021)</w:t>
      </w:r>
    </w:p>
    <w:p w14:paraId="0A0B7879" w14:textId="77777777" w:rsidR="00A9669A" w:rsidRPr="005B41E7" w:rsidRDefault="00A9669A" w:rsidP="00A9669A">
      <w:pPr>
        <w:spacing w:line="240" w:lineRule="auto"/>
        <w:jc w:val="both"/>
      </w:pPr>
    </w:p>
    <w:p w14:paraId="7519834F" w14:textId="77777777" w:rsidR="00A9669A" w:rsidRPr="005B41E7" w:rsidRDefault="00A9669A" w:rsidP="00A9669A">
      <w:pPr>
        <w:spacing w:after="160" w:line="259" w:lineRule="auto"/>
      </w:pPr>
      <w:r w:rsidRPr="005B41E7">
        <w:br w:type="page"/>
      </w:r>
    </w:p>
    <w:p w14:paraId="6ECF673B" w14:textId="77777777" w:rsidR="00A9669A" w:rsidRPr="00E147EC" w:rsidRDefault="00A9669A" w:rsidP="00E147EC">
      <w:pPr>
        <w:spacing w:after="0" w:line="288" w:lineRule="auto"/>
        <w:jc w:val="both"/>
        <w:rPr>
          <w:rFonts w:ascii="Arial" w:hAnsi="Arial" w:cs="Arial"/>
          <w:b/>
          <w:sz w:val="20"/>
          <w:szCs w:val="20"/>
        </w:rPr>
      </w:pPr>
      <w:r w:rsidRPr="00E147EC">
        <w:rPr>
          <w:rFonts w:ascii="Arial" w:hAnsi="Arial" w:cs="Arial"/>
          <w:b/>
          <w:sz w:val="20"/>
          <w:szCs w:val="20"/>
        </w:rPr>
        <w:lastRenderedPageBreak/>
        <w:t>TURČIJA</w:t>
      </w:r>
    </w:p>
    <w:p w14:paraId="25B83440" w14:textId="77777777" w:rsidR="00A9669A" w:rsidRPr="00E147EC" w:rsidRDefault="00A9669A" w:rsidP="00E147EC">
      <w:pPr>
        <w:spacing w:after="0" w:line="288" w:lineRule="auto"/>
        <w:jc w:val="both"/>
        <w:rPr>
          <w:rFonts w:ascii="Arial" w:hAnsi="Arial" w:cs="Arial"/>
          <w:b/>
          <w:sz w:val="20"/>
          <w:szCs w:val="20"/>
        </w:rPr>
      </w:pPr>
    </w:p>
    <w:p w14:paraId="26B951CB" w14:textId="5815B0EC" w:rsidR="00A9669A" w:rsidRPr="00E147EC" w:rsidRDefault="00A9669A" w:rsidP="00E147EC">
      <w:pPr>
        <w:spacing w:after="0" w:line="288" w:lineRule="auto"/>
        <w:jc w:val="both"/>
        <w:rPr>
          <w:rFonts w:ascii="Arial" w:hAnsi="Arial" w:cs="Arial"/>
          <w:sz w:val="20"/>
          <w:szCs w:val="20"/>
        </w:rPr>
      </w:pPr>
      <w:r w:rsidRPr="00E147EC">
        <w:rPr>
          <w:rFonts w:ascii="Arial" w:hAnsi="Arial" w:cs="Arial"/>
          <w:sz w:val="20"/>
          <w:szCs w:val="20"/>
        </w:rPr>
        <w:t>Turčija je predsedniška republika. Predsednik je voljen neposredno z absolutno večino za petletni mandat, z možnostjo ponovne izvolitve</w:t>
      </w:r>
      <w:r w:rsidRPr="00E147EC">
        <w:rPr>
          <w:rStyle w:val="Sprotnaopomba-sklic"/>
          <w:rFonts w:ascii="Arial" w:hAnsi="Arial" w:cs="Arial"/>
          <w:sz w:val="20"/>
          <w:szCs w:val="20"/>
        </w:rPr>
        <w:footnoteReference w:id="336"/>
      </w:r>
      <w:r w:rsidRPr="00E147EC">
        <w:rPr>
          <w:rFonts w:ascii="Arial" w:hAnsi="Arial" w:cs="Arial"/>
          <w:sz w:val="20"/>
          <w:szCs w:val="20"/>
        </w:rPr>
        <w:t xml:space="preserve">. Po referendumu </w:t>
      </w:r>
      <w:r w:rsidR="00E917C1">
        <w:rPr>
          <w:rFonts w:ascii="Arial" w:hAnsi="Arial" w:cs="Arial"/>
          <w:sz w:val="20"/>
          <w:szCs w:val="20"/>
        </w:rPr>
        <w:t>aprila 2017, na katerem so voliv</w:t>
      </w:r>
      <w:r w:rsidRPr="00E147EC">
        <w:rPr>
          <w:rFonts w:ascii="Arial" w:hAnsi="Arial" w:cs="Arial"/>
          <w:sz w:val="20"/>
          <w:szCs w:val="20"/>
        </w:rPr>
        <w:t>ci potrdili ustavno spremembo, ki je pričela veljati junija 2018, je Turčija prešla iz parlamentarnega v predsedniški sistem</w:t>
      </w:r>
      <w:r w:rsidRPr="00E147EC">
        <w:rPr>
          <w:rStyle w:val="Sprotnaopomba-sklic"/>
          <w:rFonts w:ascii="Arial" w:hAnsi="Arial" w:cs="Arial"/>
          <w:sz w:val="20"/>
          <w:szCs w:val="20"/>
        </w:rPr>
        <w:footnoteReference w:id="337"/>
      </w:r>
      <w:r w:rsidRPr="00E147EC">
        <w:rPr>
          <w:rFonts w:ascii="Arial" w:hAnsi="Arial" w:cs="Arial"/>
          <w:sz w:val="20"/>
          <w:szCs w:val="20"/>
        </w:rPr>
        <w:t>. Ustavna sprememba je odpravila funkcijo predsednika vlade, njegova pooblastila pa podelila predsedniku. Predsednik ima možnost izdajanja odlokov brez parlamentarne potrditve, imenuje lahko podpredsednike in ministre, predlaga proračun, razpusti parlament, razpiše volitve in razglasi izredno stanje. Ustavne spremembe so prenesle zakonodajno pristojnost s parlamenta na predsednika in omejile nadzor parlamenta nad delom ministrov. Referendum je domača in tuja javnost kritizirala, saj naj bi takrat veljavno izredno stanje onemogočalo izvedbo svobodnega demokratičnega procesa</w:t>
      </w:r>
      <w:r w:rsidRPr="00E147EC">
        <w:rPr>
          <w:rStyle w:val="Sprotnaopomba-sklic"/>
          <w:rFonts w:ascii="Arial" w:hAnsi="Arial" w:cs="Arial"/>
          <w:sz w:val="20"/>
          <w:szCs w:val="20"/>
        </w:rPr>
        <w:footnoteReference w:id="338"/>
      </w:r>
      <w:r w:rsidRPr="00E147EC">
        <w:rPr>
          <w:rFonts w:ascii="Arial" w:hAnsi="Arial" w:cs="Arial"/>
          <w:sz w:val="20"/>
          <w:szCs w:val="20"/>
        </w:rPr>
        <w:t xml:space="preserve">. </w:t>
      </w:r>
    </w:p>
    <w:p w14:paraId="2E83AAB8" w14:textId="77777777" w:rsidR="00A9669A" w:rsidRPr="00E147EC" w:rsidRDefault="00A9669A" w:rsidP="00E147EC">
      <w:pPr>
        <w:spacing w:after="0" w:line="288" w:lineRule="auto"/>
        <w:jc w:val="both"/>
        <w:rPr>
          <w:rFonts w:ascii="Arial" w:hAnsi="Arial" w:cs="Arial"/>
          <w:b/>
          <w:sz w:val="20"/>
          <w:szCs w:val="20"/>
        </w:rPr>
      </w:pPr>
    </w:p>
    <w:p w14:paraId="0C3923BF" w14:textId="77777777" w:rsidR="00A9669A" w:rsidRPr="00E147EC" w:rsidRDefault="00A9669A" w:rsidP="00E147EC">
      <w:pPr>
        <w:spacing w:after="0" w:line="288" w:lineRule="auto"/>
        <w:jc w:val="both"/>
        <w:rPr>
          <w:rFonts w:ascii="Arial" w:hAnsi="Arial" w:cs="Arial"/>
          <w:sz w:val="20"/>
          <w:szCs w:val="20"/>
        </w:rPr>
      </w:pPr>
      <w:r w:rsidRPr="00E147EC">
        <w:rPr>
          <w:rFonts w:ascii="Arial" w:hAnsi="Arial" w:cs="Arial"/>
          <w:sz w:val="20"/>
          <w:szCs w:val="20"/>
        </w:rPr>
        <w:t>V Turčiji so 15. julija 2016 deli vojske poskusili izvesti državni udar na predsednika Erdoğana ter vlado Stranke za pravičnost in razvoj. V poskusu državnega udara so turški parlament bombardirali z letali, napotili tanke na ulice ter streljali na protestnike. Pri tem je umrlo najmanj 251 državljanov ter varnostnega osebja, okoli 2000 ljudi je bilo ranjenih. Vlada je z uvedbo izrednih ukrepov zatrla upor in razglasila izredne razmere</w:t>
      </w:r>
      <w:r w:rsidRPr="00E147EC">
        <w:rPr>
          <w:rStyle w:val="Sprotnaopomba-sklic"/>
          <w:rFonts w:ascii="Arial" w:hAnsi="Arial" w:cs="Arial"/>
          <w:sz w:val="20"/>
          <w:szCs w:val="20"/>
        </w:rPr>
        <w:footnoteReference w:id="339"/>
      </w:r>
      <w:r w:rsidRPr="00E147EC">
        <w:rPr>
          <w:rFonts w:ascii="Arial" w:hAnsi="Arial" w:cs="Arial"/>
          <w:sz w:val="20"/>
          <w:szCs w:val="20"/>
        </w:rPr>
        <w:t>. Parlament je odobril razglasitev izrednega stanja za tri mesece, nato pa jih neprekinjeno podaljševal do julija 2018</w:t>
      </w:r>
      <w:r w:rsidRPr="00E147EC">
        <w:rPr>
          <w:rStyle w:val="Sprotnaopomba-sklic"/>
          <w:rFonts w:ascii="Arial" w:hAnsi="Arial" w:cs="Arial"/>
          <w:sz w:val="20"/>
          <w:szCs w:val="20"/>
        </w:rPr>
        <w:footnoteReference w:id="340"/>
      </w:r>
      <w:r w:rsidRPr="00E147EC">
        <w:rPr>
          <w:rFonts w:ascii="Arial" w:hAnsi="Arial" w:cs="Arial"/>
          <w:sz w:val="20"/>
          <w:szCs w:val="20"/>
        </w:rPr>
        <w:t>. Navedeno stanje je vladi omogočalo vladanje z odloki</w:t>
      </w:r>
      <w:r w:rsidRPr="00E147EC">
        <w:rPr>
          <w:rStyle w:val="Sprotnaopomba-sklic"/>
          <w:rFonts w:ascii="Arial" w:hAnsi="Arial" w:cs="Arial"/>
          <w:sz w:val="20"/>
          <w:szCs w:val="20"/>
        </w:rPr>
        <w:footnoteReference w:id="341"/>
      </w:r>
      <w:r w:rsidRPr="00E147EC">
        <w:rPr>
          <w:rFonts w:ascii="Arial" w:hAnsi="Arial" w:cs="Arial"/>
          <w:sz w:val="20"/>
          <w:szCs w:val="20"/>
        </w:rPr>
        <w:t>. Vlada je za organizacijo prevrata obtožila Gülenovo gibanje in ga razglasila za teroristično organizacijo</w:t>
      </w:r>
      <w:r w:rsidRPr="00E147EC">
        <w:rPr>
          <w:rStyle w:val="Sprotnaopomba-sklic"/>
          <w:rFonts w:ascii="Arial" w:hAnsi="Arial" w:cs="Arial"/>
          <w:sz w:val="20"/>
          <w:szCs w:val="20"/>
        </w:rPr>
        <w:footnoteReference w:id="342"/>
      </w:r>
      <w:r w:rsidRPr="00E147EC">
        <w:rPr>
          <w:rFonts w:ascii="Arial" w:hAnsi="Arial" w:cs="Arial"/>
          <w:sz w:val="20"/>
          <w:szCs w:val="20"/>
        </w:rPr>
        <w:t>. Gülen je zanikal povezanost z neuspelim udarom</w:t>
      </w:r>
      <w:r w:rsidRPr="00E147EC">
        <w:rPr>
          <w:rStyle w:val="Sprotnaopomba-sklic"/>
          <w:rFonts w:ascii="Arial" w:hAnsi="Arial" w:cs="Arial"/>
          <w:sz w:val="20"/>
          <w:szCs w:val="20"/>
        </w:rPr>
        <w:footnoteReference w:id="343"/>
      </w:r>
      <w:r w:rsidRPr="00E147EC">
        <w:rPr>
          <w:rFonts w:ascii="Arial" w:hAnsi="Arial" w:cs="Arial"/>
          <w:sz w:val="20"/>
          <w:szCs w:val="20"/>
        </w:rPr>
        <w:t>.</w:t>
      </w:r>
    </w:p>
    <w:p w14:paraId="071D1422" w14:textId="77777777" w:rsidR="00A9669A" w:rsidRPr="00E147EC" w:rsidRDefault="00A9669A" w:rsidP="00E147EC">
      <w:pPr>
        <w:spacing w:after="0" w:line="288" w:lineRule="auto"/>
        <w:jc w:val="both"/>
        <w:rPr>
          <w:rFonts w:ascii="Arial" w:hAnsi="Arial" w:cs="Arial"/>
          <w:sz w:val="20"/>
          <w:szCs w:val="20"/>
        </w:rPr>
      </w:pPr>
    </w:p>
    <w:p w14:paraId="019A033E" w14:textId="77777777" w:rsidR="00A9669A" w:rsidRPr="00E147EC" w:rsidRDefault="00A9669A" w:rsidP="00E147EC">
      <w:pPr>
        <w:spacing w:after="0" w:line="288" w:lineRule="auto"/>
        <w:jc w:val="both"/>
        <w:rPr>
          <w:rFonts w:ascii="Arial" w:hAnsi="Arial" w:cs="Arial"/>
          <w:sz w:val="20"/>
          <w:szCs w:val="20"/>
        </w:rPr>
      </w:pPr>
      <w:r w:rsidRPr="00E147EC">
        <w:rPr>
          <w:rFonts w:ascii="Arial" w:hAnsi="Arial" w:cs="Arial"/>
          <w:sz w:val="20"/>
          <w:szCs w:val="20"/>
        </w:rPr>
        <w:t>Kot posledico državnega udara je država zaprla tisoče vojakov in sprožila obsežne čistke med javnimi uslužbenci, policijo, učitelji, sodniki in akademiki. Večina zaprtih, odpuščenih ali začasno odstavljenih je bila obtožena privrženosti Gülenu, ne sodelovanja v državnem udaru. Odpuščenih je bilo več kot 135.000 javnih uslužbencev ter več kot 5700 akademikov. Približno 80.000 oseb je bilo zaprtih ali pridržanih, približno 5.370 ljudem je bilo sojeno in 1524-im je bila izrečena dosmrtna kazen zapora</w:t>
      </w:r>
      <w:r w:rsidRPr="00E147EC">
        <w:rPr>
          <w:rStyle w:val="Sprotnaopomba-sklic"/>
          <w:rFonts w:ascii="Arial" w:hAnsi="Arial" w:cs="Arial"/>
          <w:sz w:val="20"/>
          <w:szCs w:val="20"/>
        </w:rPr>
        <w:footnoteReference w:id="344"/>
      </w:r>
      <w:r w:rsidRPr="00E147EC">
        <w:rPr>
          <w:rFonts w:ascii="Arial" w:hAnsi="Arial" w:cs="Arial"/>
          <w:sz w:val="20"/>
          <w:szCs w:val="20"/>
        </w:rPr>
        <w:t>.</w:t>
      </w:r>
    </w:p>
    <w:p w14:paraId="0C7B1F6B" w14:textId="77777777" w:rsidR="00A9669A" w:rsidRPr="00E147EC" w:rsidRDefault="00A9669A" w:rsidP="00E147EC">
      <w:pPr>
        <w:spacing w:after="0" w:line="288" w:lineRule="auto"/>
        <w:jc w:val="both"/>
        <w:rPr>
          <w:rFonts w:ascii="Arial" w:hAnsi="Arial" w:cs="Arial"/>
          <w:sz w:val="20"/>
          <w:szCs w:val="20"/>
        </w:rPr>
      </w:pPr>
    </w:p>
    <w:p w14:paraId="6A7100B2" w14:textId="77777777" w:rsidR="00A9669A" w:rsidRPr="00E147EC" w:rsidRDefault="00A9669A" w:rsidP="00E147EC">
      <w:pPr>
        <w:spacing w:after="0" w:line="288" w:lineRule="auto"/>
        <w:jc w:val="both"/>
        <w:rPr>
          <w:rFonts w:ascii="Arial" w:hAnsi="Arial" w:cs="Arial"/>
          <w:sz w:val="20"/>
          <w:szCs w:val="20"/>
          <w:lang w:eastAsia="sl-SI"/>
        </w:rPr>
      </w:pPr>
      <w:r w:rsidRPr="00E147EC">
        <w:rPr>
          <w:rFonts w:ascii="Arial" w:hAnsi="Arial" w:cs="Arial"/>
          <w:sz w:val="20"/>
          <w:szCs w:val="20"/>
        </w:rPr>
        <w:t xml:space="preserve">Gülenovo gibanje se je začelo kot versko gibanje v Turčiji od 1960 leta dalje. Skozi desetljetja se je gibanje razvilo v civilnodružbeno organizacijo, ki vključuje verske, izobraževalne in socialne organizacije. Gibanje nima javne strukture, znane hierarhije ali podatkov o članstvu. Čeprav močno mednarodno prisotno in s podporo gibanju v približno 140 državah po svetu, gibanje kot organizacija ni nikoli vstopalo v politiko. </w:t>
      </w:r>
      <w:r w:rsidRPr="00E147EC">
        <w:rPr>
          <w:rFonts w:ascii="Arial" w:hAnsi="Arial" w:cs="Arial"/>
          <w:sz w:val="20"/>
          <w:szCs w:val="20"/>
          <w:lang w:eastAsia="sl-SI"/>
        </w:rPr>
        <w:t xml:space="preserve">Predsednik Recep Tayyip Erdoğan in Fethullah Gülen sta leta 2007 sklenila trdno zavezništvo, ki pa je razpadlo leta 2013, ko so Gülenu naklonjeni sodniki Erdoğana obtožili korupcije. Ta je začel ukrepati proti </w:t>
      </w:r>
      <w:r w:rsidRPr="00E147EC">
        <w:rPr>
          <w:rFonts w:ascii="Arial" w:hAnsi="Arial" w:cs="Arial"/>
          <w:sz w:val="20"/>
          <w:szCs w:val="20"/>
          <w:lang w:eastAsia="sl-SI"/>
        </w:rPr>
        <w:lastRenderedPageBreak/>
        <w:t>gibanju Gülen, kar je med drugim vključevalo tudi zapiranje Gülenovih šol. Maja 2016 je Erdoğan gibanje razglasil za nezakonito teroristično organizacijo</w:t>
      </w:r>
      <w:r w:rsidRPr="00E147EC">
        <w:rPr>
          <w:rStyle w:val="Sprotnaopomba-sklic"/>
          <w:rFonts w:ascii="Arial" w:hAnsi="Arial" w:cs="Arial"/>
          <w:sz w:val="20"/>
          <w:szCs w:val="20"/>
          <w:lang w:eastAsia="sl-SI"/>
        </w:rPr>
        <w:footnoteReference w:id="345"/>
      </w:r>
      <w:r w:rsidRPr="00E147EC">
        <w:rPr>
          <w:rFonts w:ascii="Arial" w:hAnsi="Arial" w:cs="Arial"/>
          <w:sz w:val="20"/>
          <w:szCs w:val="20"/>
          <w:lang w:eastAsia="sl-SI"/>
        </w:rPr>
        <w:t>. Čeprav je od neuspelega državnega udara minilo že več kot pet let, se gülenisti še vedno soočajo z odpuščanjem in aretacijami, ki so deležne velike medijske pozornosti provladnih medijev</w:t>
      </w:r>
      <w:r w:rsidRPr="00E147EC">
        <w:rPr>
          <w:rStyle w:val="Sprotnaopomba-sklic"/>
          <w:rFonts w:ascii="Arial" w:hAnsi="Arial" w:cs="Arial"/>
          <w:sz w:val="20"/>
          <w:szCs w:val="20"/>
          <w:lang w:eastAsia="sl-SI"/>
        </w:rPr>
        <w:footnoteReference w:id="346"/>
      </w:r>
      <w:r w:rsidRPr="00E147EC">
        <w:rPr>
          <w:rFonts w:ascii="Arial" w:hAnsi="Arial" w:cs="Arial"/>
          <w:sz w:val="20"/>
          <w:szCs w:val="20"/>
          <w:lang w:eastAsia="sl-SI"/>
        </w:rPr>
        <w:t>.</w:t>
      </w:r>
    </w:p>
    <w:p w14:paraId="0C34942E" w14:textId="77777777" w:rsidR="00A9669A" w:rsidRPr="00E147EC" w:rsidRDefault="00A9669A" w:rsidP="00E147EC">
      <w:pPr>
        <w:spacing w:after="0" w:line="288" w:lineRule="auto"/>
        <w:jc w:val="both"/>
        <w:rPr>
          <w:rFonts w:ascii="Arial" w:hAnsi="Arial" w:cs="Arial"/>
          <w:sz w:val="20"/>
          <w:szCs w:val="20"/>
          <w:lang w:eastAsia="sl-SI"/>
        </w:rPr>
      </w:pPr>
    </w:p>
    <w:p w14:paraId="58256CE5" w14:textId="77777777" w:rsidR="00A9669A" w:rsidRPr="00E147EC" w:rsidRDefault="00A9669A" w:rsidP="00E147EC">
      <w:pPr>
        <w:spacing w:after="0" w:line="288" w:lineRule="auto"/>
        <w:jc w:val="both"/>
        <w:rPr>
          <w:rFonts w:ascii="Arial" w:hAnsi="Arial" w:cs="Arial"/>
          <w:sz w:val="20"/>
          <w:szCs w:val="20"/>
        </w:rPr>
      </w:pPr>
      <w:r w:rsidRPr="00E147EC">
        <w:rPr>
          <w:rFonts w:ascii="Arial" w:hAnsi="Arial" w:cs="Arial"/>
          <w:sz w:val="20"/>
          <w:szCs w:val="20"/>
        </w:rPr>
        <w:t xml:space="preserve">Trend poslabševanja stanja človekovih pravic in vladavine prava se je pospešil po uveljavitvi predsedniškega sistema leta 2018. Demokratični sistem nadzora je bil omejen, vlada je preoblikovala in zmanjšala neodvisnost državnih in javnih ustanov. Vloga parlamenta je oslabela. Večina zakonodaje se sprejema po nujnem postopku brez sodelovanja in posvetovanja z relevantnimi deležniki. Neodvisnost nadzornih organov je po vpeljavi predsedniškega sistema ogrožena </w:t>
      </w:r>
      <w:r w:rsidRPr="00E147EC">
        <w:rPr>
          <w:rStyle w:val="Sprotnaopomba-sklic"/>
          <w:rFonts w:ascii="Arial" w:hAnsi="Arial" w:cs="Arial"/>
          <w:sz w:val="20"/>
          <w:szCs w:val="20"/>
        </w:rPr>
        <w:footnoteReference w:id="347"/>
      </w:r>
      <w:r w:rsidRPr="00E147EC">
        <w:rPr>
          <w:rFonts w:ascii="Arial" w:hAnsi="Arial" w:cs="Arial"/>
          <w:sz w:val="20"/>
          <w:szCs w:val="20"/>
        </w:rPr>
        <w:t>. Politični pritisk na sodnike in tožilce negativno vpliva na neodvisnost sodstva. Oblasti pridržujejo, zapirajo in obsojajo novinarje, študente, odvetnike, opozicijske predstavnike, politike in aktiviste, obtožujejo jih na podlagi protiteroristične zakonodaje, ki je bila sprejeta kot posledica neuspelega državnega udara</w:t>
      </w:r>
      <w:r w:rsidRPr="00E147EC">
        <w:rPr>
          <w:rStyle w:val="Sprotnaopomba-sklic"/>
          <w:rFonts w:ascii="Arial" w:hAnsi="Arial" w:cs="Arial"/>
          <w:sz w:val="20"/>
          <w:szCs w:val="20"/>
        </w:rPr>
        <w:footnoteReference w:id="348"/>
      </w:r>
      <w:r w:rsidRPr="00E147EC">
        <w:rPr>
          <w:rFonts w:ascii="Arial" w:hAnsi="Arial" w:cs="Arial"/>
          <w:sz w:val="20"/>
          <w:szCs w:val="20"/>
        </w:rPr>
        <w:t>.</w:t>
      </w:r>
    </w:p>
    <w:p w14:paraId="2ECF7245" w14:textId="77777777" w:rsidR="00A9669A" w:rsidRPr="00E147EC" w:rsidRDefault="00A9669A" w:rsidP="00E147EC">
      <w:pPr>
        <w:spacing w:after="0" w:line="288" w:lineRule="auto"/>
        <w:jc w:val="both"/>
        <w:rPr>
          <w:rFonts w:ascii="Arial" w:hAnsi="Arial" w:cs="Arial"/>
          <w:sz w:val="20"/>
          <w:szCs w:val="20"/>
        </w:rPr>
      </w:pPr>
    </w:p>
    <w:p w14:paraId="675F9C2D" w14:textId="77777777" w:rsidR="00A9669A" w:rsidRPr="00E147EC" w:rsidRDefault="00A9669A" w:rsidP="00E147EC">
      <w:pPr>
        <w:spacing w:after="0" w:line="288" w:lineRule="auto"/>
        <w:jc w:val="both"/>
        <w:rPr>
          <w:rFonts w:ascii="Arial" w:hAnsi="Arial" w:cs="Arial"/>
          <w:sz w:val="20"/>
          <w:szCs w:val="20"/>
        </w:rPr>
      </w:pPr>
      <w:r w:rsidRPr="00E147EC">
        <w:rPr>
          <w:rFonts w:ascii="Arial" w:hAnsi="Arial" w:cs="Arial"/>
          <w:sz w:val="20"/>
          <w:szCs w:val="20"/>
        </w:rPr>
        <w:t>Vlada je preiskovala, preganjala in kaznovala pripadnike varnostnih sil in druge uradnike, obtožene kršitev človekovih pravic, vendar nekaznovanost ostaja problem. Domače in mednarodne skupine za človekove pravice poročajo o izginotjih, ki naj bi bila politično motivirana. Vlada je odklonila posredovanje informacij o preprečevanju, preiskovanju in kaznovanju takih dejanj</w:t>
      </w:r>
      <w:r w:rsidRPr="00E147EC">
        <w:rPr>
          <w:rStyle w:val="Sprotnaopomba-sklic"/>
          <w:rFonts w:ascii="Arial" w:hAnsi="Arial" w:cs="Arial"/>
          <w:sz w:val="20"/>
          <w:szCs w:val="20"/>
        </w:rPr>
        <w:footnoteReference w:id="349"/>
      </w:r>
      <w:r w:rsidRPr="00E147EC">
        <w:rPr>
          <w:rFonts w:ascii="Arial" w:hAnsi="Arial" w:cs="Arial"/>
          <w:sz w:val="20"/>
          <w:szCs w:val="20"/>
        </w:rPr>
        <w:t xml:space="preserve">. </w:t>
      </w:r>
    </w:p>
    <w:p w14:paraId="59F765C1" w14:textId="77777777" w:rsidR="00A9669A" w:rsidRPr="00E147EC" w:rsidRDefault="00A9669A" w:rsidP="00E147EC">
      <w:pPr>
        <w:spacing w:after="0" w:line="288" w:lineRule="auto"/>
        <w:jc w:val="both"/>
        <w:rPr>
          <w:rFonts w:ascii="Arial" w:hAnsi="Arial" w:cs="Arial"/>
          <w:sz w:val="20"/>
          <w:szCs w:val="20"/>
        </w:rPr>
      </w:pPr>
    </w:p>
    <w:p w14:paraId="03077D2D" w14:textId="77777777" w:rsidR="00A9669A" w:rsidRPr="00E147EC" w:rsidRDefault="00A9669A" w:rsidP="00E147EC">
      <w:pPr>
        <w:spacing w:after="0" w:line="288" w:lineRule="auto"/>
        <w:jc w:val="both"/>
        <w:rPr>
          <w:rFonts w:ascii="Arial" w:hAnsi="Arial" w:cs="Arial"/>
          <w:sz w:val="20"/>
          <w:szCs w:val="20"/>
        </w:rPr>
      </w:pPr>
      <w:r w:rsidRPr="00E147EC">
        <w:rPr>
          <w:rFonts w:ascii="Arial" w:hAnsi="Arial" w:cs="Arial"/>
          <w:sz w:val="20"/>
          <w:szCs w:val="20"/>
        </w:rPr>
        <w:t xml:space="preserve">Turčija je podpisnica Konvencije Združenih narodov proti korupciji, Konvencije proti podkupovanju OECD, Kazenskopravne konvencije o korupciji ter Civilnopravne konvencije o korupciji Sveta Evrope. Protikorupcijski zakonodajni okvir vsebuje več zakonov, kazenski zakonik kriminalizira aktivno in pasivno podkupovanje, posredovanje plačil, poskus korupcije, izsiljevanje, podkupovanje tujih uradnikov, pranje denarja in zlorabo položaja. Kazni s področja korupcije vključujejo kazen zapora do 12 let </w:t>
      </w:r>
      <w:r w:rsidRPr="00E147EC">
        <w:rPr>
          <w:rStyle w:val="Sprotnaopomba-sklic"/>
          <w:rFonts w:ascii="Arial" w:hAnsi="Arial" w:cs="Arial"/>
          <w:sz w:val="20"/>
          <w:szCs w:val="20"/>
        </w:rPr>
        <w:footnoteReference w:id="350"/>
      </w:r>
      <w:r w:rsidRPr="00E147EC">
        <w:rPr>
          <w:rFonts w:ascii="Arial" w:hAnsi="Arial" w:cs="Arial"/>
          <w:sz w:val="20"/>
          <w:szCs w:val="20"/>
        </w:rPr>
        <w:t>, vendar pa se zakonodaja ne izvaja učinkovito</w:t>
      </w:r>
      <w:r w:rsidRPr="00E147EC">
        <w:rPr>
          <w:rStyle w:val="Sprotnaopomba-sklic"/>
          <w:rFonts w:ascii="Arial" w:hAnsi="Arial" w:cs="Arial"/>
          <w:sz w:val="20"/>
          <w:szCs w:val="20"/>
        </w:rPr>
        <w:footnoteReference w:id="351"/>
      </w:r>
      <w:r w:rsidRPr="00E147EC">
        <w:rPr>
          <w:rFonts w:ascii="Arial" w:hAnsi="Arial" w:cs="Arial"/>
          <w:sz w:val="20"/>
          <w:szCs w:val="20"/>
        </w:rPr>
        <w:t>.</w:t>
      </w:r>
    </w:p>
    <w:p w14:paraId="5159D594" w14:textId="77777777" w:rsidR="00A9669A" w:rsidRPr="00E147EC" w:rsidRDefault="00A9669A" w:rsidP="00E147EC">
      <w:pPr>
        <w:spacing w:after="0" w:line="288" w:lineRule="auto"/>
        <w:jc w:val="both"/>
        <w:rPr>
          <w:rFonts w:ascii="Arial" w:hAnsi="Arial" w:cs="Arial"/>
          <w:sz w:val="20"/>
          <w:szCs w:val="20"/>
        </w:rPr>
      </w:pPr>
    </w:p>
    <w:p w14:paraId="7E636B60" w14:textId="77777777" w:rsidR="00A9669A" w:rsidRPr="00E147EC" w:rsidRDefault="00A9669A" w:rsidP="00E147EC">
      <w:pPr>
        <w:spacing w:after="0" w:line="288" w:lineRule="auto"/>
        <w:jc w:val="both"/>
        <w:rPr>
          <w:rFonts w:ascii="Arial" w:hAnsi="Arial" w:cs="Arial"/>
          <w:sz w:val="20"/>
          <w:szCs w:val="20"/>
        </w:rPr>
      </w:pPr>
      <w:r w:rsidRPr="00E147EC">
        <w:rPr>
          <w:rFonts w:ascii="Arial" w:hAnsi="Arial" w:cs="Arial"/>
          <w:sz w:val="20"/>
          <w:szCs w:val="20"/>
        </w:rPr>
        <w:t xml:space="preserve">Turčija je pogodbena stranka številnih aktov s področja človekovih pravic, med drugim Konvencije proti mučenju in drugim krutim, nečloveškim ali poniževalnim kaznim ali ravnanju in njenega opcijskega protokola, Mednarodnega pakta o državljanskih in političnih pravicah in njegovega drugega opcijskega Protokola o odpravi smrtne kazni, Mednarodne konvencije o odpravi vseh oblike rasne diskriminacije, Mednarodnega pakta o ekonomskih, socialnih in kulturnih pravicah, Mednarodne konvencije o varstvu pravic vseh delavcev migrantov in njihovih družinskih članov, Konvencije o otrokovih pravicah in njenega neobveznega Protokola o vpletenost otrok v oborožene spopade in prodajo otrok, otroško prostitucija in otroško pornografija, Konvencije o pravicah invalidov, pristopila je tudi h Konvenciji o odpravi vseh oblik </w:t>
      </w:r>
      <w:r w:rsidRPr="00E147EC">
        <w:rPr>
          <w:rFonts w:ascii="Arial" w:hAnsi="Arial" w:cs="Arial"/>
          <w:sz w:val="20"/>
          <w:szCs w:val="20"/>
        </w:rPr>
        <w:lastRenderedPageBreak/>
        <w:t>diskriminacije žensk. 90. člen ustave navaja, da imajo mednarodni sporazumi veljavo zakona in se zoper njih ni mogoče pritožiti na ustavno sodišče</w:t>
      </w:r>
      <w:r w:rsidRPr="00E147EC">
        <w:rPr>
          <w:rStyle w:val="Sprotnaopomba-sklic"/>
          <w:rFonts w:ascii="Arial" w:hAnsi="Arial" w:cs="Arial"/>
          <w:sz w:val="20"/>
          <w:szCs w:val="20"/>
        </w:rPr>
        <w:footnoteReference w:id="352"/>
      </w:r>
      <w:r w:rsidRPr="00E147EC">
        <w:rPr>
          <w:rFonts w:ascii="Arial" w:hAnsi="Arial" w:cs="Arial"/>
          <w:sz w:val="20"/>
          <w:szCs w:val="20"/>
        </w:rPr>
        <w:t>.</w:t>
      </w:r>
    </w:p>
    <w:p w14:paraId="471B4633" w14:textId="77777777" w:rsidR="00A9669A" w:rsidRPr="00E147EC" w:rsidRDefault="00A9669A" w:rsidP="00E147EC">
      <w:pPr>
        <w:spacing w:after="0" w:line="288" w:lineRule="auto"/>
        <w:jc w:val="both"/>
        <w:rPr>
          <w:rFonts w:ascii="Arial" w:hAnsi="Arial" w:cs="Arial"/>
          <w:sz w:val="20"/>
          <w:szCs w:val="20"/>
        </w:rPr>
      </w:pPr>
    </w:p>
    <w:p w14:paraId="7C60E3F9" w14:textId="77777777" w:rsidR="00A9669A" w:rsidRPr="00E147EC" w:rsidRDefault="00A9669A" w:rsidP="00E147EC">
      <w:pPr>
        <w:spacing w:after="0" w:line="288" w:lineRule="auto"/>
        <w:jc w:val="both"/>
        <w:rPr>
          <w:rFonts w:ascii="Arial" w:hAnsi="Arial" w:cs="Arial"/>
          <w:sz w:val="20"/>
          <w:szCs w:val="20"/>
        </w:rPr>
      </w:pPr>
      <w:r w:rsidRPr="00E147EC">
        <w:rPr>
          <w:rFonts w:ascii="Arial" w:hAnsi="Arial" w:cs="Arial"/>
          <w:sz w:val="20"/>
          <w:szCs w:val="20"/>
        </w:rPr>
        <w:t>Turčija je ratificirala Evropsko konvencijo o varstvu človekovih pravic in temeljnih svoboščin in Evropsko konvencijo o preprečevanju mučenja in nečloveškega ali ponižujočega ravnanja ali kaznovanja ter dodatne protokole k obema konvencijama, kar daje državljanom Turčije možnost pritožbe na Evropsko sodišče za človekove pravice</w:t>
      </w:r>
      <w:r w:rsidRPr="00E147EC">
        <w:rPr>
          <w:rStyle w:val="Sprotnaopomba-sklic"/>
          <w:rFonts w:ascii="Arial" w:hAnsi="Arial" w:cs="Arial"/>
          <w:sz w:val="20"/>
          <w:szCs w:val="20"/>
        </w:rPr>
        <w:footnoteReference w:id="353"/>
      </w:r>
      <w:r w:rsidRPr="00E147EC">
        <w:rPr>
          <w:rFonts w:ascii="Arial" w:hAnsi="Arial" w:cs="Arial"/>
          <w:sz w:val="20"/>
          <w:szCs w:val="20"/>
        </w:rPr>
        <w:t>.</w:t>
      </w:r>
    </w:p>
    <w:p w14:paraId="2C16B24E" w14:textId="77777777" w:rsidR="00A9669A" w:rsidRPr="00E147EC" w:rsidRDefault="00A9669A" w:rsidP="00E147EC">
      <w:pPr>
        <w:spacing w:after="0" w:line="288" w:lineRule="auto"/>
        <w:jc w:val="both"/>
        <w:rPr>
          <w:rFonts w:ascii="Arial" w:hAnsi="Arial" w:cs="Arial"/>
          <w:sz w:val="20"/>
          <w:szCs w:val="20"/>
        </w:rPr>
      </w:pPr>
    </w:p>
    <w:p w14:paraId="7DC33512" w14:textId="77777777" w:rsidR="00A9669A" w:rsidRPr="00E147EC" w:rsidRDefault="00A9669A" w:rsidP="00E147EC">
      <w:pPr>
        <w:spacing w:after="0" w:line="288" w:lineRule="auto"/>
        <w:jc w:val="both"/>
        <w:rPr>
          <w:rFonts w:ascii="Arial" w:hAnsi="Arial" w:cs="Arial"/>
          <w:sz w:val="20"/>
          <w:szCs w:val="20"/>
        </w:rPr>
      </w:pPr>
      <w:r w:rsidRPr="00E147EC">
        <w:rPr>
          <w:rFonts w:ascii="Arial" w:hAnsi="Arial" w:cs="Arial"/>
          <w:sz w:val="20"/>
          <w:szCs w:val="20"/>
        </w:rPr>
        <w:t>Turška ustava vsebuje obsežna jamstva o temeljnih človekovih pravicah, vključno s svobodo izražanja, združevanja, gibanja, mišljenja, zbiranja in vere. Več ustavnih pravic je lahko okrnjenih zaradi javnega reda in nacionalne varnosti</w:t>
      </w:r>
      <w:r w:rsidRPr="00E147EC">
        <w:rPr>
          <w:rStyle w:val="Sprotnaopomba-sklic"/>
          <w:rFonts w:ascii="Arial" w:hAnsi="Arial" w:cs="Arial"/>
          <w:sz w:val="20"/>
          <w:szCs w:val="20"/>
        </w:rPr>
        <w:footnoteReference w:id="354"/>
      </w:r>
      <w:r w:rsidRPr="00E147EC">
        <w:rPr>
          <w:rFonts w:ascii="Arial" w:hAnsi="Arial" w:cs="Arial"/>
          <w:sz w:val="20"/>
          <w:szCs w:val="20"/>
        </w:rPr>
        <w:t>.</w:t>
      </w:r>
    </w:p>
    <w:p w14:paraId="44D7F278" w14:textId="77777777" w:rsidR="00A9669A" w:rsidRPr="00E147EC" w:rsidRDefault="00A9669A" w:rsidP="00E147EC">
      <w:pPr>
        <w:spacing w:after="0" w:line="288" w:lineRule="auto"/>
        <w:jc w:val="both"/>
        <w:rPr>
          <w:rFonts w:ascii="Arial" w:hAnsi="Arial" w:cs="Arial"/>
          <w:sz w:val="20"/>
          <w:szCs w:val="20"/>
        </w:rPr>
      </w:pPr>
    </w:p>
    <w:p w14:paraId="2B7DB40C" w14:textId="77777777" w:rsidR="00A9669A" w:rsidRPr="00E147EC" w:rsidRDefault="00A9669A" w:rsidP="00E147EC">
      <w:pPr>
        <w:spacing w:after="0" w:line="288" w:lineRule="auto"/>
        <w:jc w:val="both"/>
        <w:rPr>
          <w:rFonts w:ascii="Arial" w:hAnsi="Arial" w:cs="Arial"/>
          <w:sz w:val="20"/>
          <w:szCs w:val="20"/>
        </w:rPr>
      </w:pPr>
      <w:r w:rsidRPr="00E147EC">
        <w:rPr>
          <w:rFonts w:ascii="Arial" w:hAnsi="Arial" w:cs="Arial"/>
          <w:sz w:val="20"/>
          <w:szCs w:val="20"/>
        </w:rPr>
        <w:t>Komisar za človekove pravice Sveta Evrope se je v poročilu februarja 2020 osredotočil na ukrepe oblasti, ki imajo uničujoče posledice na neodvisnost sodstva in nespoštovanje osnovnih pravnih načel v kazenskih pregonih na podlagi protiteroristične zakonodaje. Po pregledu stanja človekovih pravic v Turčiji v okviru splošnega periodičnega pregleda, je Turčija zavrnila temeljna priporočila s področja človekovih pravic ali zatrdila, da jih je že izvedla</w:t>
      </w:r>
      <w:r w:rsidRPr="00E147EC">
        <w:rPr>
          <w:rStyle w:val="Sprotnaopomba-sklic"/>
          <w:rFonts w:ascii="Arial" w:hAnsi="Arial" w:cs="Arial"/>
          <w:sz w:val="20"/>
          <w:szCs w:val="20"/>
        </w:rPr>
        <w:footnoteReference w:id="355"/>
      </w:r>
      <w:r w:rsidRPr="00E147EC">
        <w:rPr>
          <w:rFonts w:ascii="Arial" w:hAnsi="Arial" w:cs="Arial"/>
          <w:sz w:val="20"/>
          <w:szCs w:val="20"/>
        </w:rPr>
        <w:t>, strinjala pa se je, da bo preverila 302 drugi priporočili</w:t>
      </w:r>
      <w:r w:rsidRPr="00E147EC">
        <w:rPr>
          <w:rStyle w:val="Sprotnaopomba-sklic"/>
          <w:rFonts w:ascii="Arial" w:hAnsi="Arial" w:cs="Arial"/>
          <w:sz w:val="20"/>
          <w:szCs w:val="20"/>
        </w:rPr>
        <w:footnoteReference w:id="356"/>
      </w:r>
      <w:r w:rsidRPr="00E147EC">
        <w:rPr>
          <w:rFonts w:ascii="Arial" w:hAnsi="Arial" w:cs="Arial"/>
          <w:sz w:val="20"/>
          <w:szCs w:val="20"/>
        </w:rPr>
        <w:t>.</w:t>
      </w:r>
    </w:p>
    <w:p w14:paraId="1070EAA8" w14:textId="77777777" w:rsidR="00A9669A" w:rsidRPr="00E147EC" w:rsidRDefault="00A9669A" w:rsidP="00E147EC">
      <w:pPr>
        <w:spacing w:after="0" w:line="288" w:lineRule="auto"/>
        <w:jc w:val="both"/>
        <w:rPr>
          <w:rFonts w:ascii="Arial" w:hAnsi="Arial" w:cs="Arial"/>
          <w:sz w:val="20"/>
          <w:szCs w:val="20"/>
        </w:rPr>
      </w:pPr>
    </w:p>
    <w:p w14:paraId="56E6EEA5" w14:textId="77777777" w:rsidR="00A9669A" w:rsidRPr="00E147EC" w:rsidRDefault="00A9669A" w:rsidP="00E147EC">
      <w:pPr>
        <w:spacing w:after="0" w:line="288" w:lineRule="auto"/>
        <w:jc w:val="both"/>
        <w:rPr>
          <w:rFonts w:ascii="Arial" w:hAnsi="Arial" w:cs="Arial"/>
          <w:sz w:val="20"/>
          <w:szCs w:val="20"/>
          <w:lang w:eastAsia="sl-SI"/>
        </w:rPr>
      </w:pPr>
      <w:r w:rsidRPr="00E147EC">
        <w:rPr>
          <w:rFonts w:ascii="Arial" w:hAnsi="Arial" w:cs="Arial"/>
          <w:sz w:val="20"/>
          <w:szCs w:val="20"/>
          <w:lang w:eastAsia="sl-SI"/>
        </w:rPr>
        <w:t>Poročilo Evropske komisije za Turčijo za leto 2020 navaja poslabšanje razmer na področju svobode govora in medijske svobode</w:t>
      </w:r>
      <w:r w:rsidRPr="00E147EC">
        <w:rPr>
          <w:rStyle w:val="Sprotnaopomba-sklic"/>
          <w:rFonts w:ascii="Arial" w:hAnsi="Arial" w:cs="Arial"/>
          <w:sz w:val="20"/>
          <w:szCs w:val="20"/>
          <w:lang w:eastAsia="sl-SI"/>
        </w:rPr>
        <w:footnoteReference w:id="357"/>
      </w:r>
      <w:r w:rsidRPr="00E147EC">
        <w:rPr>
          <w:rFonts w:ascii="Arial" w:hAnsi="Arial" w:cs="Arial"/>
          <w:sz w:val="20"/>
          <w:szCs w:val="20"/>
          <w:lang w:eastAsia="sl-SI"/>
        </w:rPr>
        <w:t>. Zakonodaja ne prepoveduje homoseksualnosti, vendar se je družbena klima za spolne manjšine poslabšala, nekateri visoki vladni predstavniki so podajali negativne izjave glede homoseksualnosti</w:t>
      </w:r>
      <w:r w:rsidRPr="00E147EC">
        <w:rPr>
          <w:rStyle w:val="Sprotnaopomba-sklic"/>
          <w:rFonts w:ascii="Arial" w:hAnsi="Arial" w:cs="Arial"/>
          <w:sz w:val="20"/>
          <w:szCs w:val="20"/>
          <w:lang w:eastAsia="sl-SI"/>
        </w:rPr>
        <w:footnoteReference w:id="358"/>
      </w:r>
      <w:r w:rsidRPr="00E147EC">
        <w:rPr>
          <w:rFonts w:ascii="Arial" w:hAnsi="Arial" w:cs="Arial"/>
          <w:sz w:val="20"/>
          <w:szCs w:val="20"/>
          <w:lang w:eastAsia="sl-SI"/>
        </w:rPr>
        <w:t>. Družbena situacija glede skupnosti LGBT je odvisna od lokacije in socio-ekonomske ravni. Istospolne osebe lahko živijo odprto in varno v bogatejših predelih večjih mest, posebej v Carigradu, medtem ko je to težje v ruralnih območjih zaradi tradicionalnih vrednost okolja</w:t>
      </w:r>
      <w:r w:rsidRPr="00E147EC">
        <w:rPr>
          <w:rStyle w:val="Sprotnaopomba-sklic"/>
          <w:rFonts w:ascii="Arial" w:hAnsi="Arial" w:cs="Arial"/>
          <w:sz w:val="20"/>
          <w:szCs w:val="20"/>
          <w:lang w:eastAsia="sl-SI"/>
        </w:rPr>
        <w:footnoteReference w:id="359"/>
      </w:r>
      <w:r w:rsidRPr="00E147EC">
        <w:rPr>
          <w:rFonts w:ascii="Arial" w:hAnsi="Arial" w:cs="Arial"/>
          <w:sz w:val="20"/>
          <w:szCs w:val="20"/>
          <w:lang w:eastAsia="sl-SI"/>
        </w:rPr>
        <w:t>.</w:t>
      </w:r>
    </w:p>
    <w:p w14:paraId="745E11F2" w14:textId="77777777" w:rsidR="00A9669A" w:rsidRPr="00E147EC" w:rsidRDefault="00A9669A" w:rsidP="00E147EC">
      <w:pPr>
        <w:spacing w:after="0" w:line="288" w:lineRule="auto"/>
        <w:jc w:val="both"/>
        <w:rPr>
          <w:rFonts w:ascii="Arial" w:hAnsi="Arial" w:cs="Arial"/>
          <w:sz w:val="20"/>
          <w:szCs w:val="20"/>
        </w:rPr>
      </w:pPr>
    </w:p>
    <w:p w14:paraId="57E3613B" w14:textId="77777777" w:rsidR="00A9669A" w:rsidRPr="00E147EC" w:rsidRDefault="00A9669A" w:rsidP="00E147EC">
      <w:pPr>
        <w:spacing w:after="0" w:line="288" w:lineRule="auto"/>
        <w:jc w:val="both"/>
        <w:rPr>
          <w:rFonts w:ascii="Arial" w:hAnsi="Arial" w:cs="Arial"/>
          <w:sz w:val="20"/>
          <w:szCs w:val="20"/>
        </w:rPr>
      </w:pPr>
      <w:r w:rsidRPr="00E147EC">
        <w:rPr>
          <w:rFonts w:ascii="Arial" w:hAnsi="Arial" w:cs="Arial"/>
          <w:sz w:val="20"/>
          <w:szCs w:val="20"/>
        </w:rPr>
        <w:t xml:space="preserve">Zakonodaja prepoveduje samovoljno pridržanje in zapiranje in omogoča pravico do pritožbe na sodišču v takih primerih. Kljub temu pa obstajajo poročila, da vlada teh pravic ni vedno spoštovala, temu naj bi bili izpostavljeni predvsem gülenisti in člani Kurdske delavske stranke, ki jo država šteje za teroristično organizacijo. Ustava zagotavlja pravico do poštenega javnega sojenja, velja domneva nedolžnosti. Obtoženec ima pravico do fizične prisotnosti na sodišču. Sodnik lahko omeji dostop zagovornika do spisa pred vložitvijo obtožnice, če gre za kazniva dejanja s področja organiziranega kriminala, državne varnosti ali spolnega napada na otroke. Ustava določa neodvisno in nepristransko sodstvo v civilnih zadevah, čeprav to v praksi ne velja vedno. Državljani, organizacije in podjetja, imajo pravico vložiti civilno tožbo za odškodnino za telesno ali psihično škodo, vključno s kršitvami človekovih pravic. Glede ustavnih vprašanj in človekovih pravic zakon določa tudi, da se posamezniki lahko pritožijo v svojih zadevah neposredno na ustavno sodišče, kar teoretično omogoča hitrejši in enostavnejši pregled na visoki ravni domnevnih kršitev </w:t>
      </w:r>
      <w:r w:rsidRPr="00E147EC">
        <w:rPr>
          <w:rFonts w:ascii="Arial" w:hAnsi="Arial" w:cs="Arial"/>
          <w:sz w:val="20"/>
          <w:szCs w:val="20"/>
        </w:rPr>
        <w:lastRenderedPageBreak/>
        <w:t>človekovih pravic v okviru izpodbijanih sodnih odločb. Kljub temu mehanizmu so se zaradi velikega števila pritožb in zmanjšane sodne zmogljivosti, ki so jih povzročile čistke v sodstvu, postopki upočasnili</w:t>
      </w:r>
      <w:r w:rsidRPr="00E147EC">
        <w:rPr>
          <w:rStyle w:val="Sprotnaopomba-sklic"/>
          <w:rFonts w:ascii="Arial" w:hAnsi="Arial" w:cs="Arial"/>
          <w:sz w:val="20"/>
          <w:szCs w:val="20"/>
        </w:rPr>
        <w:footnoteReference w:id="360"/>
      </w:r>
      <w:r w:rsidRPr="00E147EC">
        <w:rPr>
          <w:rFonts w:ascii="Arial" w:hAnsi="Arial" w:cs="Arial"/>
          <w:sz w:val="20"/>
          <w:szCs w:val="20"/>
        </w:rPr>
        <w:t>.</w:t>
      </w:r>
    </w:p>
    <w:p w14:paraId="4915F910" w14:textId="77777777" w:rsidR="00A9669A" w:rsidRPr="00E147EC" w:rsidRDefault="00A9669A" w:rsidP="00E147EC">
      <w:pPr>
        <w:spacing w:after="0" w:line="288" w:lineRule="auto"/>
        <w:jc w:val="both"/>
        <w:rPr>
          <w:rFonts w:ascii="Arial" w:hAnsi="Arial" w:cs="Arial"/>
          <w:sz w:val="20"/>
          <w:szCs w:val="20"/>
        </w:rPr>
      </w:pPr>
    </w:p>
    <w:p w14:paraId="6B00B27A" w14:textId="6A35E5E0" w:rsidR="00A9669A" w:rsidRPr="00E147EC" w:rsidRDefault="00A9669A" w:rsidP="00E147EC">
      <w:pPr>
        <w:spacing w:after="0" w:line="288" w:lineRule="auto"/>
        <w:jc w:val="both"/>
        <w:rPr>
          <w:rFonts w:ascii="Arial" w:hAnsi="Arial" w:cs="Arial"/>
          <w:sz w:val="20"/>
          <w:szCs w:val="20"/>
          <w:lang w:eastAsia="sl-SI"/>
        </w:rPr>
      </w:pPr>
      <w:r w:rsidRPr="00E147EC">
        <w:rPr>
          <w:rFonts w:ascii="Arial" w:hAnsi="Arial" w:cs="Arial"/>
          <w:sz w:val="20"/>
          <w:szCs w:val="20"/>
          <w:lang w:eastAsia="sl-SI"/>
        </w:rPr>
        <w:t>Turčija je ključni partner Evropske unije na področju migracij, varnosti, boja proti terorizmu in trgovine. Turčija je pričela približevanje Evropski uniji leta 1964 s pri</w:t>
      </w:r>
      <w:r w:rsidR="00B12749">
        <w:rPr>
          <w:rFonts w:ascii="Arial" w:hAnsi="Arial" w:cs="Arial"/>
          <w:sz w:val="20"/>
          <w:szCs w:val="20"/>
          <w:lang w:eastAsia="sl-SI"/>
        </w:rPr>
        <w:t>družitvenim sporazumom, leta 199</w:t>
      </w:r>
      <w:r w:rsidRPr="00E147EC">
        <w:rPr>
          <w:rFonts w:ascii="Arial" w:hAnsi="Arial" w:cs="Arial"/>
          <w:sz w:val="20"/>
          <w:szCs w:val="20"/>
          <w:lang w:eastAsia="sl-SI"/>
        </w:rPr>
        <w:t>5 je bila vzpostavljena Carinska unija. Evropski svet je Turčiji dodelil status kandidatke in pristopna pogajanja so se začela oktobra 2005. Zaključki sveta za splošne zadeve junija 2018 so zaradi razmer po poskusu državnega udara začasno ustavili turška pristopna pogajanja. Kljub turški zavezanosti k pridružitvi Evropski uniji pa njena dejanja ne odražajo te zavezanosti, prav tako Turčija ni odgovorila na zaskrbljenost Evropske unije zaradi negativnih dogodkov na področju vladavine prava, temeljnih pravic in situacije v sodstvu</w:t>
      </w:r>
      <w:r w:rsidRPr="00E147EC">
        <w:rPr>
          <w:rStyle w:val="Sprotnaopomba-sklic"/>
          <w:rFonts w:ascii="Arial" w:hAnsi="Arial" w:cs="Arial"/>
          <w:sz w:val="20"/>
          <w:szCs w:val="20"/>
          <w:lang w:eastAsia="sl-SI"/>
        </w:rPr>
        <w:footnoteReference w:id="361"/>
      </w:r>
      <w:r w:rsidRPr="00E147EC">
        <w:rPr>
          <w:rFonts w:ascii="Arial" w:hAnsi="Arial" w:cs="Arial"/>
          <w:sz w:val="20"/>
          <w:szCs w:val="20"/>
          <w:lang w:eastAsia="sl-SI"/>
        </w:rPr>
        <w:t>.</w:t>
      </w:r>
    </w:p>
    <w:p w14:paraId="14CBE018" w14:textId="77777777" w:rsidR="00A9669A" w:rsidRPr="00E147EC" w:rsidRDefault="00A9669A" w:rsidP="00E147EC">
      <w:pPr>
        <w:spacing w:after="0" w:line="288" w:lineRule="auto"/>
        <w:jc w:val="both"/>
        <w:rPr>
          <w:rFonts w:ascii="Arial" w:hAnsi="Arial" w:cs="Arial"/>
          <w:sz w:val="20"/>
          <w:szCs w:val="20"/>
          <w:lang w:eastAsia="sl-SI"/>
        </w:rPr>
      </w:pPr>
    </w:p>
    <w:p w14:paraId="6C60B03D" w14:textId="3B4D9DFE" w:rsidR="00A9669A" w:rsidRPr="00E147EC" w:rsidRDefault="00A9669A" w:rsidP="00E147EC">
      <w:pPr>
        <w:spacing w:after="0" w:line="288" w:lineRule="auto"/>
        <w:jc w:val="both"/>
        <w:rPr>
          <w:rFonts w:ascii="Arial" w:hAnsi="Arial" w:cs="Arial"/>
          <w:sz w:val="20"/>
          <w:szCs w:val="20"/>
          <w:lang w:eastAsia="sl-SI"/>
        </w:rPr>
      </w:pPr>
      <w:r w:rsidRPr="00E147EC">
        <w:rPr>
          <w:rFonts w:ascii="Arial" w:hAnsi="Arial" w:cs="Arial"/>
          <w:sz w:val="20"/>
          <w:szCs w:val="20"/>
          <w:lang w:eastAsia="sl-SI"/>
        </w:rPr>
        <w:t>Dialog o viz</w:t>
      </w:r>
      <w:r w:rsidR="00B12749">
        <w:rPr>
          <w:rFonts w:ascii="Arial" w:hAnsi="Arial" w:cs="Arial"/>
          <w:sz w:val="20"/>
          <w:szCs w:val="20"/>
          <w:lang w:eastAsia="sl-SI"/>
        </w:rPr>
        <w:t>umsk</w:t>
      </w:r>
      <w:r w:rsidRPr="00E147EC">
        <w:rPr>
          <w:rFonts w:ascii="Arial" w:hAnsi="Arial" w:cs="Arial"/>
          <w:sz w:val="20"/>
          <w:szCs w:val="20"/>
          <w:lang w:eastAsia="sl-SI"/>
        </w:rPr>
        <w:t>i liberalizaciji se je začel leta 2013. Tretje poročilo o napredku Turčije, ki je bilo objavljeno maja 2016, je izpostavilo sedem zahtev, ki jih mora Turčija izpolniti. Turška ekonomija se sooča z več izzivi, kot sta visoka brezposelnost in inflacija. Ekonomska nestabilnost je porušila gospodarsko okolje in povzročila pretirano zanašanje na zunanje fina</w:t>
      </w:r>
      <w:r w:rsidR="00B12749">
        <w:rPr>
          <w:rFonts w:ascii="Arial" w:hAnsi="Arial" w:cs="Arial"/>
          <w:sz w:val="20"/>
          <w:szCs w:val="20"/>
          <w:lang w:eastAsia="sl-SI"/>
        </w:rPr>
        <w:t>n</w:t>
      </w:r>
      <w:r w:rsidRPr="00E147EC">
        <w:rPr>
          <w:rFonts w:ascii="Arial" w:hAnsi="Arial" w:cs="Arial"/>
          <w:sz w:val="20"/>
          <w:szCs w:val="20"/>
          <w:lang w:eastAsia="sl-SI"/>
        </w:rPr>
        <w:t>ciranje</w:t>
      </w:r>
      <w:r w:rsidRPr="00E147EC">
        <w:rPr>
          <w:rStyle w:val="Sprotnaopomba-sklic"/>
          <w:rFonts w:ascii="Arial" w:hAnsi="Arial" w:cs="Arial"/>
          <w:sz w:val="20"/>
          <w:szCs w:val="20"/>
          <w:lang w:eastAsia="sl-SI"/>
        </w:rPr>
        <w:footnoteReference w:id="362"/>
      </w:r>
      <w:r w:rsidRPr="00E147EC">
        <w:rPr>
          <w:rFonts w:ascii="Arial" w:hAnsi="Arial" w:cs="Arial"/>
          <w:sz w:val="20"/>
          <w:szCs w:val="20"/>
          <w:lang w:eastAsia="sl-SI"/>
        </w:rPr>
        <w:t>.</w:t>
      </w:r>
    </w:p>
    <w:p w14:paraId="545604DA" w14:textId="77777777" w:rsidR="00A9669A" w:rsidRPr="00E147EC" w:rsidRDefault="00A9669A" w:rsidP="00E147EC">
      <w:pPr>
        <w:spacing w:after="0" w:line="288" w:lineRule="auto"/>
        <w:jc w:val="both"/>
        <w:rPr>
          <w:rFonts w:ascii="Arial" w:hAnsi="Arial" w:cs="Arial"/>
          <w:sz w:val="20"/>
          <w:szCs w:val="20"/>
          <w:lang w:eastAsia="sl-SI"/>
        </w:rPr>
      </w:pPr>
    </w:p>
    <w:p w14:paraId="0305003B" w14:textId="77777777" w:rsidR="00A9669A" w:rsidRPr="00E147EC" w:rsidRDefault="00A9669A" w:rsidP="00E147EC">
      <w:pPr>
        <w:spacing w:after="0" w:line="288" w:lineRule="auto"/>
        <w:jc w:val="both"/>
        <w:rPr>
          <w:rFonts w:ascii="Arial" w:hAnsi="Arial" w:cs="Arial"/>
          <w:sz w:val="20"/>
          <w:szCs w:val="20"/>
          <w:lang w:eastAsia="sl-SI"/>
        </w:rPr>
      </w:pPr>
      <w:r w:rsidRPr="00E147EC">
        <w:rPr>
          <w:rFonts w:ascii="Arial" w:hAnsi="Arial" w:cs="Arial"/>
          <w:sz w:val="20"/>
          <w:szCs w:val="20"/>
          <w:lang w:eastAsia="sl-SI"/>
        </w:rPr>
        <w:t>Turčija gosti največje število beguncev na svetu, po podatkih Združenih narodov skoraj 4, 1 milijona, od tega 3,7 milijona sirskih beguncev</w:t>
      </w:r>
      <w:r w:rsidRPr="00E147EC">
        <w:rPr>
          <w:rStyle w:val="Sprotnaopomba-sklic"/>
          <w:rFonts w:ascii="Arial" w:hAnsi="Arial" w:cs="Arial"/>
          <w:sz w:val="20"/>
          <w:szCs w:val="20"/>
          <w:lang w:eastAsia="sl-SI"/>
        </w:rPr>
        <w:footnoteReference w:id="363"/>
      </w:r>
      <w:r w:rsidRPr="00E147EC">
        <w:rPr>
          <w:rFonts w:ascii="Arial" w:hAnsi="Arial" w:cs="Arial"/>
          <w:sz w:val="20"/>
          <w:szCs w:val="20"/>
          <w:lang w:eastAsia="sl-SI"/>
        </w:rPr>
        <w:t>. Sredstva EU omogočajo brezplačno izobraževanje in zdravstvene storitve za begunce, prav tako jim je dovoljeno delati</w:t>
      </w:r>
      <w:r w:rsidRPr="00E147EC">
        <w:rPr>
          <w:rStyle w:val="Sprotnaopomba-sklic"/>
          <w:rFonts w:ascii="Arial" w:hAnsi="Arial" w:cs="Arial"/>
          <w:sz w:val="20"/>
          <w:szCs w:val="20"/>
          <w:lang w:eastAsia="sl-SI"/>
        </w:rPr>
        <w:footnoteReference w:id="364"/>
      </w:r>
      <w:r w:rsidRPr="00E147EC">
        <w:rPr>
          <w:rFonts w:ascii="Arial" w:hAnsi="Arial" w:cs="Arial"/>
          <w:sz w:val="20"/>
          <w:szCs w:val="20"/>
          <w:lang w:eastAsia="sl-SI"/>
        </w:rPr>
        <w:t>. Skupni EU-turški akcijski načrt, ki je stopil v veljavo novembra 2015, v perspektivi naslavlja urejenost migracijskih tokov ter zatiranje pritoka nezakonitih migracij. EU in Turčija sta se zavezali končanju nezakonitih migracij iz Turčije v EU, prekiniti poslovni model tihotapcev in ponuditi migrantom varnejše alternative</w:t>
      </w:r>
      <w:r w:rsidRPr="00E147EC">
        <w:rPr>
          <w:rStyle w:val="Sprotnaopomba-sklic"/>
          <w:rFonts w:ascii="Arial" w:hAnsi="Arial" w:cs="Arial"/>
          <w:sz w:val="20"/>
          <w:szCs w:val="20"/>
          <w:lang w:eastAsia="sl-SI"/>
        </w:rPr>
        <w:footnoteReference w:id="365"/>
      </w:r>
      <w:r w:rsidRPr="00E147EC">
        <w:rPr>
          <w:rFonts w:ascii="Arial" w:hAnsi="Arial" w:cs="Arial"/>
          <w:sz w:val="20"/>
          <w:szCs w:val="20"/>
          <w:lang w:eastAsia="sl-SI"/>
        </w:rPr>
        <w:t>.</w:t>
      </w:r>
    </w:p>
    <w:p w14:paraId="71E69386" w14:textId="77777777" w:rsidR="00A9669A" w:rsidRPr="00E147EC" w:rsidRDefault="00A9669A" w:rsidP="00E147EC">
      <w:pPr>
        <w:spacing w:after="0" w:line="288" w:lineRule="auto"/>
        <w:jc w:val="both"/>
        <w:rPr>
          <w:rFonts w:ascii="Arial" w:hAnsi="Arial" w:cs="Arial"/>
          <w:sz w:val="20"/>
          <w:szCs w:val="20"/>
          <w:lang w:eastAsia="sl-SI"/>
        </w:rPr>
      </w:pPr>
    </w:p>
    <w:p w14:paraId="35B66F72" w14:textId="77777777" w:rsidR="00A9669A" w:rsidRPr="00E147EC" w:rsidRDefault="00A9669A" w:rsidP="00E147EC">
      <w:pPr>
        <w:spacing w:after="0" w:line="288" w:lineRule="auto"/>
        <w:jc w:val="both"/>
        <w:rPr>
          <w:rFonts w:ascii="Arial" w:hAnsi="Arial" w:cs="Arial"/>
          <w:sz w:val="20"/>
          <w:szCs w:val="20"/>
          <w:lang w:eastAsia="sl-SI"/>
        </w:rPr>
      </w:pPr>
      <w:r w:rsidRPr="00E147EC">
        <w:rPr>
          <w:rFonts w:ascii="Arial" w:hAnsi="Arial" w:cs="Arial"/>
          <w:sz w:val="20"/>
          <w:szCs w:val="20"/>
          <w:lang w:eastAsia="sl-SI"/>
        </w:rPr>
        <w:t>Vlada sodeluje z Visokim komisariatom ZN za begunce in drugimi humanitarnimi organizacijami na področju zaščite in pomoči beguncem, vrnjenim beguncem, osebam brez državljanstva, osebam s statusom začasne zaščite ter osebam s statusom mednarodne zaščite. Država je na splošno spoštovala načelo nevračanja državljanov neevropskih držav, ki so izpolnjevali pogoje za status begunca skladno s Konvencijo združenih narodov o statusu beguncev, obstaja pa nekaj primerov vračanja</w:t>
      </w:r>
      <w:r w:rsidRPr="00E147EC">
        <w:rPr>
          <w:rStyle w:val="Sprotnaopomba-sklic"/>
          <w:rFonts w:ascii="Arial" w:hAnsi="Arial" w:cs="Arial"/>
          <w:sz w:val="20"/>
          <w:szCs w:val="20"/>
          <w:lang w:eastAsia="sl-SI"/>
        </w:rPr>
        <w:footnoteReference w:id="366"/>
      </w:r>
      <w:r w:rsidRPr="00E147EC">
        <w:rPr>
          <w:rFonts w:ascii="Arial" w:hAnsi="Arial" w:cs="Arial"/>
          <w:sz w:val="20"/>
          <w:szCs w:val="20"/>
          <w:lang w:eastAsia="sl-SI"/>
        </w:rPr>
        <w:t>.</w:t>
      </w:r>
    </w:p>
    <w:p w14:paraId="32DE4B3F" w14:textId="77777777" w:rsidR="00A9669A" w:rsidRPr="00E147EC" w:rsidRDefault="00A9669A" w:rsidP="00E147EC">
      <w:pPr>
        <w:spacing w:after="0" w:line="288" w:lineRule="auto"/>
        <w:jc w:val="both"/>
        <w:rPr>
          <w:rFonts w:ascii="Arial" w:hAnsi="Arial" w:cs="Arial"/>
          <w:sz w:val="20"/>
          <w:szCs w:val="20"/>
          <w:lang w:eastAsia="sl-SI"/>
        </w:rPr>
      </w:pPr>
    </w:p>
    <w:p w14:paraId="14F979C5" w14:textId="77777777" w:rsidR="00A9669A" w:rsidRPr="008B3127" w:rsidRDefault="00A9669A" w:rsidP="00E147EC">
      <w:pPr>
        <w:spacing w:after="0" w:line="288" w:lineRule="auto"/>
        <w:jc w:val="both"/>
        <w:rPr>
          <w:rFonts w:ascii="Arial" w:hAnsi="Arial" w:cs="Arial"/>
          <w:spacing w:val="-4"/>
          <w:sz w:val="20"/>
          <w:szCs w:val="20"/>
          <w:shd w:val="clear" w:color="auto" w:fill="FFFFFF"/>
        </w:rPr>
      </w:pPr>
      <w:r w:rsidRPr="008B3127">
        <w:rPr>
          <w:rFonts w:ascii="Arial" w:hAnsi="Arial" w:cs="Arial"/>
          <w:spacing w:val="-4"/>
          <w:sz w:val="20"/>
          <w:szCs w:val="20"/>
          <w:shd w:val="clear" w:color="auto" w:fill="FFFFFF"/>
        </w:rPr>
        <w:t>Vlada je ustanovila institucijo varuha človekovih pravic in Nacionalno institucijo za človekove pravice in enakost, ki sta vladna organa za spremljanje človekovih pravic. Institucija varuha človekovih pravic v okviru parlamenta deluje kot pritožbeni mehanizem za državljane, ki lahko zahtevajo preiskave vladnih praks in dejanj, zlasti v zvezi s problemi človekovih pravic in kadrovskimi vprašanji, čeprav razrešitve v skladu z odloki o izrednem stanju 2016–18 ne spadajo v njeno pristojnost. Mandat institucije varuha človekovih pravic se nanaša le na pritožbe v zvezi z javno upravo. Nacionalna institucija za človekove pravice in enakost obravnava primere, ki niso v pristojnosti varuha človekovih pravic. Neodvisni opazovalci ocenjujejo, da obe instituciji nista finančno ali operativno neodvisni in nista skladni z mednarodnimi standardi človekovih pravic, ki jih predpisujejo konvencije ZN in drugi mednarodni sporazumi</w:t>
      </w:r>
      <w:r w:rsidRPr="008B3127">
        <w:rPr>
          <w:rStyle w:val="Sprotnaopomba-sklic"/>
          <w:rFonts w:ascii="Arial" w:hAnsi="Arial" w:cs="Arial"/>
          <w:spacing w:val="-4"/>
          <w:sz w:val="20"/>
          <w:szCs w:val="20"/>
          <w:shd w:val="clear" w:color="auto" w:fill="FFFFFF"/>
        </w:rPr>
        <w:footnoteReference w:id="367"/>
      </w:r>
      <w:r w:rsidRPr="008B3127">
        <w:rPr>
          <w:rFonts w:ascii="Arial" w:hAnsi="Arial" w:cs="Arial"/>
          <w:spacing w:val="-4"/>
          <w:sz w:val="20"/>
          <w:szCs w:val="20"/>
          <w:shd w:val="clear" w:color="auto" w:fill="FFFFFF"/>
        </w:rPr>
        <w:t>.</w:t>
      </w:r>
    </w:p>
    <w:p w14:paraId="41C131CA" w14:textId="77777777" w:rsidR="00A9669A" w:rsidRPr="00E147EC" w:rsidRDefault="00A9669A" w:rsidP="00E147EC">
      <w:pPr>
        <w:spacing w:after="0" w:line="288" w:lineRule="auto"/>
        <w:jc w:val="both"/>
        <w:rPr>
          <w:rFonts w:ascii="Arial" w:hAnsi="Arial" w:cs="Arial"/>
          <w:color w:val="333333"/>
          <w:spacing w:val="-4"/>
          <w:sz w:val="20"/>
          <w:szCs w:val="20"/>
          <w:shd w:val="clear" w:color="auto" w:fill="FFFFFF"/>
        </w:rPr>
      </w:pPr>
    </w:p>
    <w:p w14:paraId="2B9FE734" w14:textId="77777777" w:rsidR="00A9669A" w:rsidRPr="00E147EC" w:rsidRDefault="00A9669A" w:rsidP="00E147EC">
      <w:pPr>
        <w:spacing w:after="0" w:line="288" w:lineRule="auto"/>
        <w:jc w:val="both"/>
        <w:rPr>
          <w:rFonts w:ascii="Arial" w:hAnsi="Arial" w:cs="Arial"/>
          <w:sz w:val="20"/>
          <w:szCs w:val="20"/>
          <w:lang w:eastAsia="sl-SI"/>
        </w:rPr>
      </w:pPr>
      <w:r w:rsidRPr="00E147EC">
        <w:rPr>
          <w:rFonts w:ascii="Arial" w:hAnsi="Arial" w:cs="Arial"/>
          <w:sz w:val="20"/>
          <w:szCs w:val="20"/>
          <w:lang w:eastAsia="sl-SI"/>
        </w:rPr>
        <w:t>V letu 2020 je za mednarodno zaščito v Evropski uniji zaprosilo 16.715 državljanov Turčije, od tega je bilo več kot 50 odstotkov prošenj na prvi stopnji zavrnjenih</w:t>
      </w:r>
      <w:r w:rsidRPr="00E147EC">
        <w:rPr>
          <w:rStyle w:val="Sprotnaopomba-sklic"/>
          <w:rFonts w:ascii="Arial" w:hAnsi="Arial" w:cs="Arial"/>
          <w:sz w:val="20"/>
          <w:szCs w:val="20"/>
          <w:lang w:eastAsia="sl-SI"/>
        </w:rPr>
        <w:footnoteReference w:id="368"/>
      </w:r>
      <w:r w:rsidRPr="00E147EC">
        <w:rPr>
          <w:rFonts w:ascii="Arial" w:hAnsi="Arial" w:cs="Arial"/>
          <w:sz w:val="20"/>
          <w:szCs w:val="20"/>
          <w:lang w:eastAsia="sl-SI"/>
        </w:rPr>
        <w:t xml:space="preserve">. Turčija </w:t>
      </w:r>
      <w:r w:rsidRPr="00E147EC">
        <w:rPr>
          <w:rFonts w:ascii="Arial" w:hAnsi="Arial" w:cs="Arial"/>
          <w:sz w:val="20"/>
          <w:szCs w:val="20"/>
        </w:rPr>
        <w:t xml:space="preserve">je uvrščena na </w:t>
      </w:r>
      <w:r w:rsidRPr="00E147EC">
        <w:rPr>
          <w:rFonts w:ascii="Arial" w:hAnsi="Arial" w:cs="Arial"/>
          <w:sz w:val="20"/>
          <w:szCs w:val="20"/>
          <w:lang w:eastAsia="sl-SI"/>
        </w:rPr>
        <w:t>nacionalne sezname varnih držav izvora Hrvaške in Madžarske</w:t>
      </w:r>
      <w:r w:rsidRPr="00E147EC">
        <w:rPr>
          <w:rStyle w:val="Sprotnaopomba-sklic"/>
          <w:rFonts w:ascii="Arial" w:hAnsi="Arial" w:cs="Arial"/>
          <w:sz w:val="20"/>
          <w:szCs w:val="20"/>
          <w:lang w:eastAsia="sl-SI"/>
        </w:rPr>
        <w:footnoteReference w:id="369"/>
      </w:r>
      <w:r w:rsidRPr="00E147EC">
        <w:rPr>
          <w:rFonts w:ascii="Arial" w:hAnsi="Arial" w:cs="Arial"/>
          <w:sz w:val="20"/>
          <w:szCs w:val="20"/>
          <w:lang w:eastAsia="sl-SI"/>
        </w:rPr>
        <w:t>.</w:t>
      </w:r>
    </w:p>
    <w:p w14:paraId="3075810C" w14:textId="77777777" w:rsidR="00A9669A" w:rsidRPr="00E147EC" w:rsidRDefault="00A9669A" w:rsidP="00E147EC">
      <w:pPr>
        <w:spacing w:after="0" w:line="288" w:lineRule="auto"/>
        <w:jc w:val="both"/>
        <w:rPr>
          <w:rFonts w:ascii="Arial" w:hAnsi="Arial" w:cs="Arial"/>
          <w:sz w:val="20"/>
          <w:szCs w:val="20"/>
          <w:lang w:eastAsia="sl-SI"/>
        </w:rPr>
      </w:pPr>
    </w:p>
    <w:p w14:paraId="26E463F5" w14:textId="77777777" w:rsidR="00A9669A" w:rsidRPr="00E147EC" w:rsidRDefault="00A9669A" w:rsidP="00E147EC">
      <w:pPr>
        <w:autoSpaceDE w:val="0"/>
        <w:autoSpaceDN w:val="0"/>
        <w:adjustRightInd w:val="0"/>
        <w:spacing w:after="0" w:line="288" w:lineRule="auto"/>
        <w:jc w:val="both"/>
        <w:rPr>
          <w:rFonts w:ascii="Arial" w:hAnsi="Arial" w:cs="Arial"/>
          <w:sz w:val="20"/>
          <w:szCs w:val="20"/>
        </w:rPr>
      </w:pPr>
      <w:r w:rsidRPr="00E147EC">
        <w:rPr>
          <w:rFonts w:ascii="Arial" w:hAnsi="Arial" w:cs="Arial"/>
          <w:sz w:val="20"/>
          <w:szCs w:val="20"/>
        </w:rPr>
        <w:t xml:space="preserve">V Turčiji </w:t>
      </w:r>
      <w:r w:rsidRPr="00E147EC">
        <w:rPr>
          <w:rFonts w:ascii="Arial" w:hAnsi="Arial" w:cs="Arial"/>
          <w:sz w:val="20"/>
          <w:szCs w:val="20"/>
          <w:lang w:eastAsia="en-GB"/>
        </w:rPr>
        <w:t xml:space="preserve">na splošno in redno ni preganjanja, mučenja ali nečloveškega ali ponižujočega ravnanja ali kaznovanja </w:t>
      </w:r>
      <w:r w:rsidRPr="00E147EC">
        <w:rPr>
          <w:rFonts w:ascii="Arial" w:hAnsi="Arial" w:cs="Arial"/>
          <w:sz w:val="20"/>
          <w:szCs w:val="20"/>
        </w:rPr>
        <w:t>in ni ogroženosti zaradi vsesplošnega nasilja v razmerah mednarodnega ali notranjega oboroženega spopada, zato se lahko uvrsti na seznam varnih držav</w:t>
      </w:r>
      <w:r w:rsidRPr="00E147EC">
        <w:rPr>
          <w:rFonts w:ascii="Arial" w:hAnsi="Arial" w:cs="Arial"/>
          <w:sz w:val="20"/>
          <w:szCs w:val="20"/>
          <w:lang w:eastAsia="en-GB"/>
        </w:rPr>
        <w:t xml:space="preserve">. </w:t>
      </w:r>
      <w:r w:rsidRPr="00E147EC">
        <w:rPr>
          <w:rFonts w:ascii="Arial" w:hAnsi="Arial" w:cs="Arial"/>
          <w:sz w:val="20"/>
          <w:szCs w:val="20"/>
        </w:rPr>
        <w:t>Kljub pomanjkljivostim na področju varstva človekovih pravic se ta država lahko šteje za varno državo izvora.</w:t>
      </w:r>
    </w:p>
    <w:p w14:paraId="22DB6321" w14:textId="77777777" w:rsidR="00A9669A" w:rsidRPr="00E147EC" w:rsidRDefault="00A9669A" w:rsidP="00E147EC">
      <w:pPr>
        <w:spacing w:after="0" w:line="288" w:lineRule="auto"/>
        <w:jc w:val="both"/>
        <w:rPr>
          <w:rFonts w:ascii="Arial" w:hAnsi="Arial" w:cs="Arial"/>
          <w:sz w:val="20"/>
          <w:szCs w:val="20"/>
        </w:rPr>
      </w:pPr>
    </w:p>
    <w:p w14:paraId="5576BA82" w14:textId="77777777" w:rsidR="00A9669A" w:rsidRPr="00E147EC" w:rsidRDefault="00A9669A" w:rsidP="00E147EC">
      <w:pPr>
        <w:spacing w:after="0" w:line="288" w:lineRule="auto"/>
        <w:jc w:val="both"/>
        <w:rPr>
          <w:rFonts w:ascii="Arial" w:hAnsi="Arial" w:cs="Arial"/>
          <w:sz w:val="20"/>
          <w:szCs w:val="20"/>
        </w:rPr>
      </w:pPr>
    </w:p>
    <w:p w14:paraId="46DDFF0B" w14:textId="77777777" w:rsidR="00A9669A" w:rsidRPr="00E147EC" w:rsidRDefault="00A9669A" w:rsidP="00E147EC">
      <w:pPr>
        <w:spacing w:after="0" w:line="288" w:lineRule="auto"/>
        <w:jc w:val="both"/>
        <w:rPr>
          <w:rFonts w:ascii="Arial" w:hAnsi="Arial" w:cs="Arial"/>
          <w:sz w:val="20"/>
          <w:szCs w:val="20"/>
        </w:rPr>
      </w:pPr>
    </w:p>
    <w:p w14:paraId="4D8E1F76" w14:textId="77777777" w:rsidR="00A9669A" w:rsidRPr="00E147EC" w:rsidRDefault="00A9669A" w:rsidP="00E147EC">
      <w:pPr>
        <w:spacing w:after="0" w:line="288" w:lineRule="auto"/>
        <w:jc w:val="both"/>
        <w:rPr>
          <w:rFonts w:ascii="Arial" w:hAnsi="Arial" w:cs="Arial"/>
          <w:sz w:val="20"/>
          <w:szCs w:val="20"/>
        </w:rPr>
      </w:pPr>
    </w:p>
    <w:p w14:paraId="6059E33B" w14:textId="77777777" w:rsidR="00A9669A" w:rsidRPr="00E147EC" w:rsidRDefault="00A9669A" w:rsidP="00E147EC">
      <w:pPr>
        <w:spacing w:after="0" w:line="288" w:lineRule="auto"/>
        <w:jc w:val="both"/>
        <w:rPr>
          <w:rFonts w:ascii="Arial" w:hAnsi="Arial" w:cs="Arial"/>
          <w:sz w:val="20"/>
          <w:szCs w:val="20"/>
        </w:rPr>
      </w:pPr>
    </w:p>
    <w:p w14:paraId="736F47D1" w14:textId="77777777" w:rsidR="00A9669A" w:rsidRPr="00E147EC" w:rsidRDefault="00A9669A" w:rsidP="00E147EC">
      <w:pPr>
        <w:spacing w:after="0" w:line="288" w:lineRule="auto"/>
        <w:jc w:val="both"/>
        <w:rPr>
          <w:rFonts w:ascii="Arial" w:hAnsi="Arial" w:cs="Arial"/>
          <w:sz w:val="20"/>
          <w:szCs w:val="20"/>
        </w:rPr>
      </w:pPr>
    </w:p>
    <w:p w14:paraId="0F2300A9" w14:textId="77777777" w:rsidR="00A9669A" w:rsidRPr="00E147EC" w:rsidRDefault="00A9669A" w:rsidP="00E147EC">
      <w:pPr>
        <w:spacing w:after="0" w:line="288" w:lineRule="auto"/>
        <w:jc w:val="both"/>
        <w:rPr>
          <w:rFonts w:ascii="Arial" w:hAnsi="Arial" w:cs="Arial"/>
          <w:sz w:val="20"/>
          <w:szCs w:val="20"/>
        </w:rPr>
      </w:pPr>
    </w:p>
    <w:p w14:paraId="4CDCFDE1" w14:textId="77777777" w:rsidR="00A9669A" w:rsidRPr="00E147EC" w:rsidRDefault="00A9669A" w:rsidP="00E147EC">
      <w:pPr>
        <w:spacing w:after="0" w:line="288" w:lineRule="auto"/>
        <w:jc w:val="both"/>
        <w:rPr>
          <w:rFonts w:ascii="Arial" w:hAnsi="Arial" w:cs="Arial"/>
          <w:sz w:val="20"/>
          <w:szCs w:val="20"/>
        </w:rPr>
      </w:pPr>
    </w:p>
    <w:p w14:paraId="55047A34" w14:textId="77777777" w:rsidR="00A9669A" w:rsidRPr="00E147EC" w:rsidRDefault="00A9669A" w:rsidP="00E147EC">
      <w:pPr>
        <w:spacing w:after="0" w:line="288" w:lineRule="auto"/>
        <w:jc w:val="both"/>
        <w:rPr>
          <w:rFonts w:ascii="Arial" w:hAnsi="Arial" w:cs="Arial"/>
          <w:sz w:val="20"/>
          <w:szCs w:val="20"/>
        </w:rPr>
      </w:pPr>
      <w:r w:rsidRPr="00E147EC">
        <w:rPr>
          <w:rFonts w:ascii="Arial" w:hAnsi="Arial" w:cs="Arial"/>
          <w:sz w:val="20"/>
          <w:szCs w:val="20"/>
        </w:rPr>
        <w:t>Viri:</w:t>
      </w:r>
    </w:p>
    <w:p w14:paraId="27D0F216" w14:textId="77777777" w:rsidR="00A9669A" w:rsidRPr="00E147EC" w:rsidRDefault="00A9669A" w:rsidP="00E147EC">
      <w:pPr>
        <w:spacing w:after="0" w:line="288" w:lineRule="auto"/>
        <w:jc w:val="both"/>
        <w:rPr>
          <w:rFonts w:ascii="Arial" w:hAnsi="Arial" w:cs="Arial"/>
          <w:sz w:val="20"/>
          <w:szCs w:val="20"/>
        </w:rPr>
      </w:pPr>
    </w:p>
    <w:p w14:paraId="15E3FDA0" w14:textId="77777777" w:rsidR="00A9669A" w:rsidRPr="00E147EC" w:rsidRDefault="00A9669A" w:rsidP="00E147EC">
      <w:pPr>
        <w:pStyle w:val="Odstavekseznama"/>
        <w:numPr>
          <w:ilvl w:val="0"/>
          <w:numId w:val="26"/>
        </w:numPr>
        <w:spacing w:line="288" w:lineRule="auto"/>
        <w:contextualSpacing/>
        <w:jc w:val="both"/>
        <w:rPr>
          <w:rFonts w:ascii="Arial" w:hAnsi="Arial" w:cs="Arial"/>
          <w:sz w:val="20"/>
          <w:szCs w:val="20"/>
        </w:rPr>
      </w:pPr>
      <w:r w:rsidRPr="00E147EC">
        <w:rPr>
          <w:rFonts w:ascii="Arial" w:hAnsi="Arial" w:cs="Arial"/>
          <w:sz w:val="20"/>
          <w:szCs w:val="20"/>
        </w:rPr>
        <w:t xml:space="preserve">CIA. The World Factbook. Turkey, zadnjič posodobljeno 27. 9. 2021. </w:t>
      </w:r>
      <w:hyperlink r:id="rId173" w:history="1">
        <w:r w:rsidRPr="00E147EC">
          <w:rPr>
            <w:rStyle w:val="Hiperpovezava"/>
            <w:rFonts w:ascii="Arial" w:hAnsi="Arial" w:cs="Arial"/>
            <w:sz w:val="20"/>
            <w:szCs w:val="20"/>
          </w:rPr>
          <w:t>https://www.cia.gov/the-world-factbook/countries/turkey/</w:t>
        </w:r>
      </w:hyperlink>
      <w:r w:rsidRPr="00E147EC">
        <w:rPr>
          <w:rFonts w:ascii="Arial" w:hAnsi="Arial" w:cs="Arial"/>
          <w:sz w:val="20"/>
          <w:szCs w:val="20"/>
        </w:rPr>
        <w:t xml:space="preserve"> (dosegljivo 11. 10. 2021)</w:t>
      </w:r>
    </w:p>
    <w:p w14:paraId="6685AF7A" w14:textId="77777777" w:rsidR="00A9669A" w:rsidRPr="00E147EC" w:rsidRDefault="00A9669A" w:rsidP="00E147EC">
      <w:pPr>
        <w:pStyle w:val="Odstavekseznama"/>
        <w:numPr>
          <w:ilvl w:val="0"/>
          <w:numId w:val="26"/>
        </w:numPr>
        <w:spacing w:line="288" w:lineRule="auto"/>
        <w:contextualSpacing/>
        <w:jc w:val="both"/>
        <w:rPr>
          <w:rFonts w:ascii="Arial" w:hAnsi="Arial" w:cs="Arial"/>
          <w:sz w:val="20"/>
          <w:szCs w:val="20"/>
        </w:rPr>
      </w:pPr>
      <w:r w:rsidRPr="00E147EC">
        <w:rPr>
          <w:rFonts w:ascii="Arial" w:hAnsi="Arial" w:cs="Arial"/>
          <w:sz w:val="20"/>
          <w:szCs w:val="20"/>
        </w:rPr>
        <w:t xml:space="preserve">USDOS. </w:t>
      </w:r>
      <w:r w:rsidRPr="00E147EC">
        <w:rPr>
          <w:rFonts w:ascii="Arial" w:hAnsi="Arial" w:cs="Arial"/>
          <w:i/>
          <w:sz w:val="20"/>
          <w:szCs w:val="20"/>
        </w:rPr>
        <w:t>2020 Country Reports on Human Rights Practices: Turkey</w:t>
      </w:r>
      <w:r w:rsidRPr="00E147EC">
        <w:rPr>
          <w:rFonts w:ascii="Arial" w:hAnsi="Arial" w:cs="Arial"/>
          <w:sz w:val="20"/>
          <w:szCs w:val="20"/>
        </w:rPr>
        <w:t xml:space="preserve">, 30. 3. 2021. </w:t>
      </w:r>
      <w:hyperlink r:id="rId174" w:history="1">
        <w:r w:rsidRPr="00E147EC">
          <w:rPr>
            <w:rStyle w:val="Hiperpovezava"/>
            <w:rFonts w:ascii="Arial" w:hAnsi="Arial" w:cs="Arial"/>
            <w:sz w:val="20"/>
            <w:szCs w:val="20"/>
          </w:rPr>
          <w:t>https://www.state.gov/reports/2020-country-reports-on-human-rights-practices/turkey/</w:t>
        </w:r>
      </w:hyperlink>
      <w:r w:rsidRPr="00E147EC">
        <w:rPr>
          <w:rFonts w:ascii="Arial" w:hAnsi="Arial" w:cs="Arial"/>
          <w:sz w:val="20"/>
          <w:szCs w:val="20"/>
        </w:rPr>
        <w:t xml:space="preserve"> (dosegljivo 11. 10. 2021)</w:t>
      </w:r>
    </w:p>
    <w:p w14:paraId="31A9B8AF" w14:textId="77777777" w:rsidR="00A9669A" w:rsidRPr="00E147EC" w:rsidRDefault="00A9669A" w:rsidP="00E147EC">
      <w:pPr>
        <w:pStyle w:val="Odstavekseznama"/>
        <w:numPr>
          <w:ilvl w:val="0"/>
          <w:numId w:val="26"/>
        </w:numPr>
        <w:spacing w:line="288" w:lineRule="auto"/>
        <w:contextualSpacing/>
        <w:rPr>
          <w:rFonts w:ascii="Arial" w:hAnsi="Arial" w:cs="Arial"/>
          <w:sz w:val="20"/>
          <w:szCs w:val="20"/>
        </w:rPr>
      </w:pPr>
      <w:r w:rsidRPr="00E147EC">
        <w:rPr>
          <w:rFonts w:ascii="Arial" w:hAnsi="Arial" w:cs="Arial"/>
          <w:sz w:val="20"/>
          <w:szCs w:val="20"/>
        </w:rPr>
        <w:t xml:space="preserve">EASO. </w:t>
      </w:r>
      <w:r w:rsidRPr="00E147EC">
        <w:rPr>
          <w:rFonts w:ascii="Arial" w:hAnsi="Arial" w:cs="Arial"/>
          <w:bCs/>
          <w:i/>
          <w:sz w:val="20"/>
          <w:szCs w:val="20"/>
        </w:rPr>
        <w:t>Asylum Trends – 2020 Overview,</w:t>
      </w:r>
      <w:r w:rsidRPr="00E147EC">
        <w:rPr>
          <w:rFonts w:ascii="Arial" w:hAnsi="Arial" w:cs="Arial"/>
          <w:b/>
          <w:bCs/>
          <w:sz w:val="20"/>
          <w:szCs w:val="20"/>
        </w:rPr>
        <w:t xml:space="preserve"> </w:t>
      </w:r>
      <w:r w:rsidRPr="00E147EC">
        <w:rPr>
          <w:rFonts w:ascii="Arial" w:hAnsi="Arial" w:cs="Arial"/>
          <w:sz w:val="20"/>
          <w:szCs w:val="20"/>
        </w:rPr>
        <w:t xml:space="preserve">29. 6. 2021. </w:t>
      </w:r>
      <w:hyperlink r:id="rId175" w:history="1">
        <w:r w:rsidRPr="00E147EC">
          <w:rPr>
            <w:rStyle w:val="Hiperpovezava"/>
            <w:rFonts w:ascii="Arial" w:hAnsi="Arial" w:cs="Arial"/>
            <w:sz w:val="20"/>
            <w:szCs w:val="20"/>
          </w:rPr>
          <w:t>https://www.easo.europa.eu/asylum-trends-easo-asylum-report-2021</w:t>
        </w:r>
      </w:hyperlink>
      <w:r w:rsidRPr="00E147EC">
        <w:rPr>
          <w:rFonts w:ascii="Arial" w:hAnsi="Arial" w:cs="Arial"/>
          <w:sz w:val="20"/>
          <w:szCs w:val="20"/>
        </w:rPr>
        <w:t xml:space="preserve"> (dosegljivo 11. 10. 2021)</w:t>
      </w:r>
    </w:p>
    <w:p w14:paraId="571ED17D" w14:textId="77777777" w:rsidR="00A9669A" w:rsidRPr="00E147EC" w:rsidRDefault="00A9669A" w:rsidP="00E147EC">
      <w:pPr>
        <w:pStyle w:val="Odstavekseznama"/>
        <w:numPr>
          <w:ilvl w:val="0"/>
          <w:numId w:val="26"/>
        </w:numPr>
        <w:spacing w:line="288" w:lineRule="auto"/>
        <w:contextualSpacing/>
        <w:rPr>
          <w:rFonts w:ascii="Arial" w:hAnsi="Arial" w:cs="Arial"/>
          <w:sz w:val="20"/>
          <w:szCs w:val="20"/>
        </w:rPr>
      </w:pPr>
      <w:r w:rsidRPr="00E147EC">
        <w:rPr>
          <w:rFonts w:ascii="Arial" w:hAnsi="Arial" w:cs="Arial"/>
          <w:sz w:val="20"/>
          <w:szCs w:val="20"/>
        </w:rPr>
        <w:t xml:space="preserve">EASO. </w:t>
      </w:r>
      <w:r w:rsidRPr="00E147EC">
        <w:rPr>
          <w:rFonts w:ascii="Arial" w:hAnsi="Arial" w:cs="Arial"/>
          <w:bCs/>
          <w:i/>
          <w:sz w:val="20"/>
          <w:szCs w:val="20"/>
        </w:rPr>
        <w:t>'Safe country of origin' concept in EU+ countries</w:t>
      </w:r>
      <w:r w:rsidRPr="00E147EC">
        <w:rPr>
          <w:rFonts w:ascii="Arial" w:hAnsi="Arial" w:cs="Arial"/>
          <w:bCs/>
          <w:color w:val="007FC5"/>
          <w:sz w:val="20"/>
          <w:szCs w:val="20"/>
        </w:rPr>
        <w:t xml:space="preserve">, </w:t>
      </w:r>
      <w:r w:rsidRPr="00E147EC">
        <w:rPr>
          <w:rFonts w:ascii="Arial" w:hAnsi="Arial" w:cs="Arial"/>
          <w:sz w:val="20"/>
          <w:szCs w:val="20"/>
        </w:rPr>
        <w:t xml:space="preserve">junij 2021. </w:t>
      </w:r>
      <w:hyperlink r:id="rId176" w:history="1">
        <w:r w:rsidRPr="00E147EC">
          <w:rPr>
            <w:rStyle w:val="Hiperpovezava"/>
            <w:rFonts w:ascii="Arial" w:hAnsi="Arial" w:cs="Arial"/>
            <w:sz w:val="20"/>
            <w:szCs w:val="20"/>
          </w:rPr>
          <w:t>https://www.easo.europa.eu/publications/safe-country-origin-concept-eu-countries</w:t>
        </w:r>
      </w:hyperlink>
      <w:r w:rsidRPr="00E147EC">
        <w:rPr>
          <w:rFonts w:ascii="Arial" w:hAnsi="Arial" w:cs="Arial"/>
          <w:sz w:val="20"/>
          <w:szCs w:val="20"/>
        </w:rPr>
        <w:t xml:space="preserve"> (dosegljivo 11. 10. 2021)</w:t>
      </w:r>
    </w:p>
    <w:p w14:paraId="54577FED" w14:textId="77777777" w:rsidR="00A9669A" w:rsidRPr="00E147EC" w:rsidRDefault="00A9669A" w:rsidP="00E147EC">
      <w:pPr>
        <w:pStyle w:val="Odstavekseznama"/>
        <w:numPr>
          <w:ilvl w:val="0"/>
          <w:numId w:val="26"/>
        </w:numPr>
        <w:spacing w:line="288" w:lineRule="auto"/>
        <w:contextualSpacing/>
        <w:jc w:val="both"/>
        <w:rPr>
          <w:rFonts w:ascii="Arial" w:hAnsi="Arial" w:cs="Arial"/>
          <w:sz w:val="20"/>
          <w:szCs w:val="20"/>
        </w:rPr>
      </w:pPr>
      <w:r w:rsidRPr="00E147EC">
        <w:rPr>
          <w:rFonts w:ascii="Arial" w:hAnsi="Arial" w:cs="Arial"/>
          <w:sz w:val="20"/>
          <w:szCs w:val="20"/>
        </w:rPr>
        <w:t xml:space="preserve">Australian Government. Department of Foreign Affairs and Trade. DFAT COUNTRY INFORMATION REPORT TURKEY, 10. 9. 2020. </w:t>
      </w:r>
      <w:hyperlink r:id="rId177" w:history="1">
        <w:r w:rsidRPr="00E147EC">
          <w:rPr>
            <w:rStyle w:val="Hiperpovezava"/>
            <w:rFonts w:ascii="Arial" w:hAnsi="Arial" w:cs="Arial"/>
            <w:sz w:val="20"/>
            <w:szCs w:val="20"/>
          </w:rPr>
          <w:t>https://www.dfat.gov.au/sites/default/files/country-information-report-turkey.pdf</w:t>
        </w:r>
      </w:hyperlink>
      <w:r w:rsidRPr="00E147EC">
        <w:rPr>
          <w:rFonts w:ascii="Arial" w:hAnsi="Arial" w:cs="Arial"/>
          <w:sz w:val="20"/>
          <w:szCs w:val="20"/>
        </w:rPr>
        <w:t xml:space="preserve"> (dosegljivo 11. 10. 2021)</w:t>
      </w:r>
    </w:p>
    <w:p w14:paraId="3BD386EE" w14:textId="77777777" w:rsidR="00A9669A" w:rsidRPr="00E147EC" w:rsidRDefault="00A9669A" w:rsidP="00E147EC">
      <w:pPr>
        <w:pStyle w:val="Odstavekseznama"/>
        <w:numPr>
          <w:ilvl w:val="0"/>
          <w:numId w:val="26"/>
        </w:numPr>
        <w:spacing w:line="288" w:lineRule="auto"/>
        <w:contextualSpacing/>
        <w:jc w:val="both"/>
        <w:rPr>
          <w:rFonts w:ascii="Arial" w:hAnsi="Arial" w:cs="Arial"/>
          <w:sz w:val="20"/>
          <w:szCs w:val="20"/>
        </w:rPr>
      </w:pPr>
      <w:r w:rsidRPr="00E147EC">
        <w:rPr>
          <w:rFonts w:ascii="Arial" w:hAnsi="Arial" w:cs="Arial"/>
          <w:sz w:val="20"/>
          <w:szCs w:val="20"/>
        </w:rPr>
        <w:t xml:space="preserve">UK Home Office. Country Policy and Information Note Turkey: Gülenist movement, februar 2018. </w:t>
      </w:r>
      <w:hyperlink r:id="rId178" w:history="1">
        <w:r w:rsidRPr="00E147EC">
          <w:rPr>
            <w:rStyle w:val="Hiperpovezava"/>
            <w:rFonts w:ascii="Arial" w:hAnsi="Arial" w:cs="Arial"/>
            <w:sz w:val="20"/>
            <w:szCs w:val="20"/>
          </w:rPr>
          <w:t>https://www.gov.uk/government/publications/turkey-country-policy-and-information-notes</w:t>
        </w:r>
      </w:hyperlink>
      <w:r w:rsidRPr="00E147EC">
        <w:rPr>
          <w:rFonts w:ascii="Arial" w:hAnsi="Arial" w:cs="Arial"/>
          <w:sz w:val="20"/>
          <w:szCs w:val="20"/>
        </w:rPr>
        <w:t xml:space="preserve"> (dosegljivo 11. 10. 2021)</w:t>
      </w:r>
    </w:p>
    <w:p w14:paraId="3CEC3E84" w14:textId="77777777" w:rsidR="00A9669A" w:rsidRPr="00E147EC" w:rsidRDefault="00A9669A" w:rsidP="00E147EC">
      <w:pPr>
        <w:pStyle w:val="Odstavekseznama"/>
        <w:numPr>
          <w:ilvl w:val="0"/>
          <w:numId w:val="26"/>
        </w:numPr>
        <w:spacing w:line="288" w:lineRule="auto"/>
        <w:contextualSpacing/>
        <w:jc w:val="both"/>
        <w:rPr>
          <w:rFonts w:ascii="Arial" w:hAnsi="Arial" w:cs="Arial"/>
          <w:sz w:val="20"/>
          <w:szCs w:val="20"/>
        </w:rPr>
      </w:pPr>
      <w:r w:rsidRPr="00E147EC">
        <w:rPr>
          <w:rFonts w:ascii="Arial" w:hAnsi="Arial" w:cs="Arial"/>
          <w:color w:val="333333"/>
          <w:sz w:val="20"/>
          <w:szCs w:val="20"/>
          <w:shd w:val="clear" w:color="auto" w:fill="F5F5F5"/>
        </w:rPr>
        <w:t xml:space="preserve">United States. Congressional Research Service. Turkey: Background and U.S. Relations, 9. 11. 2020. </w:t>
      </w:r>
      <w:hyperlink r:id="rId179" w:history="1">
        <w:r w:rsidRPr="00E147EC">
          <w:rPr>
            <w:rStyle w:val="Hiperpovezava"/>
            <w:rFonts w:ascii="Arial" w:hAnsi="Arial" w:cs="Arial"/>
            <w:sz w:val="20"/>
            <w:szCs w:val="20"/>
            <w:shd w:val="clear" w:color="auto" w:fill="F5F5F5"/>
          </w:rPr>
          <w:t>https://crsreports.congress.gov/product/pdf/R/R41368/72</w:t>
        </w:r>
      </w:hyperlink>
      <w:r w:rsidRPr="00E147EC">
        <w:rPr>
          <w:rFonts w:ascii="Arial" w:hAnsi="Arial" w:cs="Arial"/>
          <w:color w:val="333333"/>
          <w:sz w:val="20"/>
          <w:szCs w:val="20"/>
          <w:shd w:val="clear" w:color="auto" w:fill="F5F5F5"/>
        </w:rPr>
        <w:t xml:space="preserve"> (dosegljivo 11. 10. 2021)</w:t>
      </w:r>
    </w:p>
    <w:p w14:paraId="4E271090" w14:textId="77777777" w:rsidR="00A9669A" w:rsidRPr="00E147EC" w:rsidRDefault="00A9669A" w:rsidP="00E147EC">
      <w:pPr>
        <w:pStyle w:val="Odstavekseznama"/>
        <w:numPr>
          <w:ilvl w:val="0"/>
          <w:numId w:val="26"/>
        </w:numPr>
        <w:spacing w:line="288" w:lineRule="auto"/>
        <w:contextualSpacing/>
        <w:jc w:val="both"/>
        <w:rPr>
          <w:rFonts w:ascii="Arial" w:hAnsi="Arial" w:cs="Arial"/>
          <w:sz w:val="20"/>
          <w:szCs w:val="20"/>
        </w:rPr>
      </w:pPr>
      <w:r w:rsidRPr="00E147EC">
        <w:rPr>
          <w:rFonts w:ascii="Arial" w:hAnsi="Arial" w:cs="Arial"/>
          <w:sz w:val="20"/>
          <w:szCs w:val="20"/>
        </w:rPr>
        <w:t xml:space="preserve">The Ministry of Foreign Affairs of the Netherlands. General Country of Origin Information Report Turkey, marec 2021. </w:t>
      </w:r>
      <w:hyperlink r:id="rId180" w:history="1">
        <w:r w:rsidRPr="00E147EC">
          <w:rPr>
            <w:rStyle w:val="Hiperpovezava"/>
            <w:rFonts w:ascii="Arial" w:hAnsi="Arial" w:cs="Arial"/>
            <w:sz w:val="20"/>
            <w:szCs w:val="20"/>
          </w:rPr>
          <w:t>https://coi.easo.europa.eu/administration/netherlands/PLib/03_2021_MinBZ_NL_General_COI_report_Turkey.pdf</w:t>
        </w:r>
      </w:hyperlink>
      <w:r w:rsidRPr="00E147EC">
        <w:rPr>
          <w:rFonts w:ascii="Arial" w:hAnsi="Arial" w:cs="Arial"/>
          <w:sz w:val="20"/>
          <w:szCs w:val="20"/>
        </w:rPr>
        <w:t xml:space="preserve"> (dosegljivo 11. 10. 2021)</w:t>
      </w:r>
    </w:p>
    <w:p w14:paraId="4BB35082" w14:textId="77777777" w:rsidR="00A9669A" w:rsidRPr="00E147EC" w:rsidRDefault="00A9669A" w:rsidP="00E147EC">
      <w:pPr>
        <w:pStyle w:val="Odstavekseznama"/>
        <w:numPr>
          <w:ilvl w:val="0"/>
          <w:numId w:val="26"/>
        </w:numPr>
        <w:spacing w:line="288" w:lineRule="auto"/>
        <w:contextualSpacing/>
        <w:jc w:val="both"/>
        <w:rPr>
          <w:rFonts w:ascii="Arial" w:hAnsi="Arial" w:cs="Arial"/>
          <w:sz w:val="20"/>
          <w:szCs w:val="20"/>
        </w:rPr>
      </w:pPr>
      <w:r w:rsidRPr="00E147EC">
        <w:rPr>
          <w:rFonts w:ascii="Arial" w:hAnsi="Arial" w:cs="Arial"/>
          <w:sz w:val="20"/>
          <w:szCs w:val="20"/>
        </w:rPr>
        <w:lastRenderedPageBreak/>
        <w:t xml:space="preserve">European Commission. </w:t>
      </w:r>
      <w:r w:rsidRPr="00E147EC">
        <w:rPr>
          <w:rFonts w:ascii="Arial" w:hAnsi="Arial" w:cs="Arial"/>
          <w:color w:val="333333"/>
          <w:sz w:val="20"/>
          <w:szCs w:val="20"/>
          <w:shd w:val="clear" w:color="auto" w:fill="F5F5F5"/>
        </w:rPr>
        <w:t>​</w:t>
      </w:r>
      <w:r w:rsidRPr="00E147EC">
        <w:rPr>
          <w:rFonts w:ascii="Arial" w:hAnsi="Arial" w:cs="Arial"/>
          <w:i/>
          <w:color w:val="333333"/>
          <w:sz w:val="20"/>
          <w:szCs w:val="20"/>
          <w:shd w:val="clear" w:color="auto" w:fill="F5F5F5"/>
          <w:lang w:val="en"/>
        </w:rPr>
        <w:t>Fundamentals first: Political criteria and rule of law chapters. Commission staff working document: Turkey 2019 Report,</w:t>
      </w:r>
      <w:r w:rsidRPr="00E147EC">
        <w:rPr>
          <w:rFonts w:ascii="Arial" w:hAnsi="Arial" w:cs="Arial"/>
          <w:color w:val="333333"/>
          <w:sz w:val="20"/>
          <w:szCs w:val="20"/>
          <w:shd w:val="clear" w:color="auto" w:fill="F5F5F5"/>
          <w:lang w:val="en"/>
        </w:rPr>
        <w:t xml:space="preserve"> 29. 5. 2019. </w:t>
      </w:r>
      <w:hyperlink r:id="rId181" w:history="1">
        <w:r w:rsidRPr="00E147EC">
          <w:rPr>
            <w:rStyle w:val="Hiperpovezava"/>
            <w:rFonts w:ascii="Arial" w:hAnsi="Arial" w:cs="Arial"/>
            <w:sz w:val="20"/>
            <w:szCs w:val="20"/>
            <w:shd w:val="clear" w:color="auto" w:fill="F5F5F5"/>
            <w:lang w:val="en-US"/>
          </w:rPr>
          <w:t>https://ec.europa.eu/neighbourhood-enlargement/system/files/2019-05/20190529-turkey-report.pdf</w:t>
        </w:r>
      </w:hyperlink>
      <w:r w:rsidRPr="00E147EC">
        <w:rPr>
          <w:rFonts w:ascii="Arial" w:hAnsi="Arial" w:cs="Arial"/>
          <w:color w:val="333333"/>
          <w:sz w:val="20"/>
          <w:szCs w:val="20"/>
          <w:shd w:val="clear" w:color="auto" w:fill="F5F5F5"/>
          <w:lang w:val="en-US"/>
        </w:rPr>
        <w:t xml:space="preserve"> (dosegljivo 12. </w:t>
      </w:r>
      <w:r w:rsidRPr="00E147EC">
        <w:rPr>
          <w:rFonts w:ascii="Arial" w:hAnsi="Arial" w:cs="Arial"/>
          <w:color w:val="333333"/>
          <w:sz w:val="20"/>
          <w:szCs w:val="20"/>
          <w:shd w:val="clear" w:color="auto" w:fill="F5F5F5"/>
          <w:lang w:val="it-IT"/>
        </w:rPr>
        <w:t>10. 2021)</w:t>
      </w:r>
    </w:p>
    <w:p w14:paraId="39247028" w14:textId="77777777" w:rsidR="00A9669A" w:rsidRPr="00E147EC" w:rsidRDefault="00A9669A" w:rsidP="00E147EC">
      <w:pPr>
        <w:pStyle w:val="Odstavekseznama"/>
        <w:numPr>
          <w:ilvl w:val="0"/>
          <w:numId w:val="26"/>
        </w:numPr>
        <w:spacing w:line="288" w:lineRule="auto"/>
        <w:contextualSpacing/>
        <w:jc w:val="both"/>
        <w:rPr>
          <w:rFonts w:ascii="Arial" w:hAnsi="Arial" w:cs="Arial"/>
          <w:sz w:val="20"/>
          <w:szCs w:val="20"/>
        </w:rPr>
      </w:pPr>
      <w:r w:rsidRPr="00E147EC">
        <w:rPr>
          <w:rFonts w:ascii="Arial" w:hAnsi="Arial" w:cs="Arial"/>
          <w:sz w:val="20"/>
          <w:szCs w:val="20"/>
        </w:rPr>
        <w:t xml:space="preserve">European Commission. European Neighbourhood Policy and Enlargement Negotiations.  </w:t>
      </w:r>
      <w:r w:rsidRPr="00E147EC">
        <w:rPr>
          <w:rFonts w:ascii="Arial" w:hAnsi="Arial" w:cs="Arial"/>
          <w:i/>
          <w:sz w:val="20"/>
          <w:szCs w:val="20"/>
        </w:rPr>
        <w:t>Turkey</w:t>
      </w:r>
      <w:r w:rsidRPr="00E147EC">
        <w:rPr>
          <w:rFonts w:ascii="Arial" w:hAnsi="Arial" w:cs="Arial"/>
          <w:sz w:val="20"/>
          <w:szCs w:val="20"/>
        </w:rPr>
        <w:t xml:space="preserve">, nedatirano. </w:t>
      </w:r>
      <w:hyperlink r:id="rId182" w:history="1">
        <w:r w:rsidRPr="00E147EC">
          <w:rPr>
            <w:rStyle w:val="Hiperpovezava"/>
            <w:rFonts w:ascii="Arial" w:hAnsi="Arial" w:cs="Arial"/>
            <w:sz w:val="20"/>
            <w:szCs w:val="20"/>
          </w:rPr>
          <w:t>https://ec.europa.eu/neighbourhood-enlargement/enlargement-policy/negotiations-status/turkey_en</w:t>
        </w:r>
      </w:hyperlink>
      <w:r w:rsidRPr="00E147EC">
        <w:rPr>
          <w:rFonts w:ascii="Arial" w:hAnsi="Arial" w:cs="Arial"/>
          <w:sz w:val="20"/>
          <w:szCs w:val="20"/>
        </w:rPr>
        <w:t xml:space="preserve"> (dosegljivo 12. 10. 2021)</w:t>
      </w:r>
    </w:p>
    <w:p w14:paraId="45EF7BB5" w14:textId="77777777" w:rsidR="00A9669A" w:rsidRPr="00E147EC" w:rsidRDefault="00A9669A" w:rsidP="00E147EC">
      <w:pPr>
        <w:pStyle w:val="Odstavekseznama"/>
        <w:numPr>
          <w:ilvl w:val="0"/>
          <w:numId w:val="26"/>
        </w:numPr>
        <w:spacing w:line="288" w:lineRule="auto"/>
        <w:contextualSpacing/>
        <w:rPr>
          <w:rFonts w:ascii="Arial" w:hAnsi="Arial" w:cs="Arial"/>
          <w:sz w:val="20"/>
          <w:szCs w:val="20"/>
        </w:rPr>
      </w:pPr>
      <w:r w:rsidRPr="00E147EC">
        <w:rPr>
          <w:rFonts w:ascii="Arial" w:hAnsi="Arial" w:cs="Arial"/>
          <w:sz w:val="20"/>
          <w:szCs w:val="20"/>
        </w:rPr>
        <w:t xml:space="preserve">European Cmmission. JOINT COMMUNICATION TO THE EUROPEAN COUNCIL State of play of EU-Turkey political, economic and trade relations, 22. 3. 2021. </w:t>
      </w:r>
      <w:hyperlink r:id="rId183" w:history="1">
        <w:r w:rsidRPr="00E147EC">
          <w:rPr>
            <w:rStyle w:val="Hiperpovezava"/>
            <w:rFonts w:ascii="Arial" w:hAnsi="Arial" w:cs="Arial"/>
            <w:sz w:val="20"/>
            <w:szCs w:val="20"/>
          </w:rPr>
          <w:t>https://ec.europa.eu/neighbourhood-enlargement/joint-communication-european-council-state-play-eu-turkey-political-economic-and-trade-relations_en</w:t>
        </w:r>
      </w:hyperlink>
      <w:r w:rsidRPr="00E147EC">
        <w:rPr>
          <w:rFonts w:ascii="Arial" w:hAnsi="Arial" w:cs="Arial"/>
          <w:sz w:val="20"/>
          <w:szCs w:val="20"/>
        </w:rPr>
        <w:t xml:space="preserve"> (dosegljivo 12. 10. 2021)</w:t>
      </w:r>
    </w:p>
    <w:p w14:paraId="0F69AC0B" w14:textId="77777777" w:rsidR="00A9669A" w:rsidRPr="00E147EC" w:rsidRDefault="00A9669A" w:rsidP="00E147EC">
      <w:pPr>
        <w:pStyle w:val="Odstavekseznama"/>
        <w:numPr>
          <w:ilvl w:val="0"/>
          <w:numId w:val="26"/>
        </w:numPr>
        <w:spacing w:line="288" w:lineRule="auto"/>
        <w:contextualSpacing/>
        <w:rPr>
          <w:rFonts w:ascii="Arial" w:hAnsi="Arial" w:cs="Arial"/>
          <w:sz w:val="20"/>
          <w:szCs w:val="20"/>
        </w:rPr>
      </w:pPr>
      <w:r w:rsidRPr="00E147EC">
        <w:rPr>
          <w:rFonts w:ascii="Arial" w:hAnsi="Arial" w:cs="Arial"/>
          <w:sz w:val="20"/>
          <w:szCs w:val="20"/>
        </w:rPr>
        <w:t xml:space="preserve">Human Rights Watch. </w:t>
      </w:r>
      <w:r w:rsidRPr="00E147EC">
        <w:rPr>
          <w:rFonts w:ascii="Arial" w:hAnsi="Arial" w:cs="Arial"/>
          <w:i/>
          <w:sz w:val="20"/>
          <w:szCs w:val="20"/>
        </w:rPr>
        <w:t>Adoption of the outcome of the Universal Periodic Review of Turkey,</w:t>
      </w:r>
      <w:r w:rsidRPr="00E147EC">
        <w:rPr>
          <w:rFonts w:ascii="Arial" w:hAnsi="Arial" w:cs="Arial"/>
          <w:sz w:val="20"/>
          <w:szCs w:val="20"/>
        </w:rPr>
        <w:t xml:space="preserve"> 29. 9. 2020. </w:t>
      </w:r>
      <w:hyperlink r:id="rId184" w:history="1">
        <w:r w:rsidRPr="00E147EC">
          <w:rPr>
            <w:rStyle w:val="Hiperpovezava"/>
            <w:rFonts w:ascii="Arial" w:hAnsi="Arial" w:cs="Arial"/>
            <w:sz w:val="20"/>
            <w:szCs w:val="20"/>
          </w:rPr>
          <w:t>https://www.hrw.org/news/2020/09/29/adoption-outcome-universal-periodic-review-turkey</w:t>
        </w:r>
      </w:hyperlink>
      <w:r w:rsidRPr="00E147EC">
        <w:rPr>
          <w:rFonts w:ascii="Arial" w:hAnsi="Arial" w:cs="Arial"/>
          <w:sz w:val="20"/>
          <w:szCs w:val="20"/>
        </w:rPr>
        <w:t xml:space="preserve"> (dosegljivo 12. 10. 2021)</w:t>
      </w:r>
    </w:p>
    <w:p w14:paraId="63F9DAF1" w14:textId="77777777" w:rsidR="00A9669A" w:rsidRPr="00E147EC" w:rsidRDefault="00A9669A" w:rsidP="00E147EC">
      <w:pPr>
        <w:pStyle w:val="Odstavekseznama"/>
        <w:numPr>
          <w:ilvl w:val="0"/>
          <w:numId w:val="26"/>
        </w:numPr>
        <w:spacing w:line="288" w:lineRule="auto"/>
        <w:contextualSpacing/>
        <w:rPr>
          <w:rFonts w:ascii="Arial" w:hAnsi="Arial" w:cs="Arial"/>
          <w:sz w:val="20"/>
          <w:szCs w:val="20"/>
        </w:rPr>
      </w:pPr>
      <w:r w:rsidRPr="00E147EC">
        <w:rPr>
          <w:rFonts w:ascii="Arial" w:hAnsi="Arial" w:cs="Arial"/>
          <w:sz w:val="20"/>
          <w:szCs w:val="20"/>
        </w:rPr>
        <w:t xml:space="preserve">European Commission. European Neighbourhood Policy and Enlargement Negotiations. </w:t>
      </w:r>
      <w:r w:rsidRPr="00E147EC">
        <w:rPr>
          <w:rFonts w:ascii="Arial" w:hAnsi="Arial" w:cs="Arial"/>
          <w:i/>
          <w:sz w:val="20"/>
          <w:szCs w:val="20"/>
        </w:rPr>
        <w:t>Turkey Report 2020</w:t>
      </w:r>
      <w:r w:rsidRPr="00E147EC">
        <w:rPr>
          <w:rFonts w:ascii="Arial" w:hAnsi="Arial" w:cs="Arial"/>
          <w:sz w:val="20"/>
          <w:szCs w:val="20"/>
        </w:rPr>
        <w:t xml:space="preserve">, 6. 10. 2020. </w:t>
      </w:r>
      <w:hyperlink r:id="rId185" w:history="1">
        <w:r w:rsidRPr="00E147EC">
          <w:rPr>
            <w:rStyle w:val="Hiperpovezava"/>
            <w:rFonts w:ascii="Arial" w:hAnsi="Arial" w:cs="Arial"/>
            <w:sz w:val="20"/>
            <w:szCs w:val="20"/>
          </w:rPr>
          <w:t>https://ec.europa.eu/neighbourhood-enlargement/turkey-report-2020_en</w:t>
        </w:r>
      </w:hyperlink>
      <w:r w:rsidRPr="00E147EC">
        <w:rPr>
          <w:rFonts w:ascii="Arial" w:hAnsi="Arial" w:cs="Arial"/>
          <w:sz w:val="20"/>
          <w:szCs w:val="20"/>
        </w:rPr>
        <w:t xml:space="preserve"> (dosegljivo 12. 10. 2021)</w:t>
      </w:r>
    </w:p>
    <w:p w14:paraId="03512B31" w14:textId="77777777" w:rsidR="00A9669A" w:rsidRPr="00E147EC" w:rsidRDefault="00A9669A" w:rsidP="00E147EC">
      <w:pPr>
        <w:spacing w:after="0" w:line="288" w:lineRule="auto"/>
        <w:rPr>
          <w:rFonts w:ascii="Arial" w:hAnsi="Arial" w:cs="Arial"/>
          <w:sz w:val="20"/>
          <w:szCs w:val="20"/>
        </w:rPr>
      </w:pPr>
    </w:p>
    <w:p w14:paraId="3D7D79FC" w14:textId="11BD8E31" w:rsidR="00A9669A" w:rsidRPr="00E147EC" w:rsidRDefault="00A9669A" w:rsidP="00E147EC">
      <w:pPr>
        <w:autoSpaceDE w:val="0"/>
        <w:spacing w:after="0" w:line="288" w:lineRule="auto"/>
        <w:jc w:val="both"/>
        <w:rPr>
          <w:rFonts w:ascii="Arial" w:hAnsi="Arial" w:cs="Arial"/>
          <w:sz w:val="20"/>
          <w:szCs w:val="20"/>
        </w:rPr>
      </w:pPr>
    </w:p>
    <w:p w14:paraId="3004B8E1" w14:textId="403569BA" w:rsidR="00A9669A" w:rsidRPr="00E147EC" w:rsidRDefault="00A9669A" w:rsidP="00E147EC">
      <w:pPr>
        <w:autoSpaceDE w:val="0"/>
        <w:spacing w:after="0" w:line="288" w:lineRule="auto"/>
        <w:jc w:val="both"/>
        <w:rPr>
          <w:rFonts w:ascii="Arial" w:hAnsi="Arial" w:cs="Arial"/>
          <w:sz w:val="20"/>
          <w:szCs w:val="20"/>
        </w:rPr>
      </w:pPr>
    </w:p>
    <w:p w14:paraId="5C25E42D" w14:textId="34AF89DC" w:rsidR="00A9669A" w:rsidRPr="00E147EC" w:rsidRDefault="00A9669A" w:rsidP="00E147EC">
      <w:pPr>
        <w:autoSpaceDE w:val="0"/>
        <w:spacing w:after="0" w:line="288" w:lineRule="auto"/>
        <w:jc w:val="both"/>
        <w:rPr>
          <w:rFonts w:ascii="Arial" w:hAnsi="Arial" w:cs="Arial"/>
          <w:sz w:val="20"/>
          <w:szCs w:val="20"/>
        </w:rPr>
      </w:pPr>
    </w:p>
    <w:p w14:paraId="4D488BE5" w14:textId="732BBB43" w:rsidR="00A9669A" w:rsidRPr="00E147EC" w:rsidRDefault="00A9669A" w:rsidP="00E147EC">
      <w:pPr>
        <w:autoSpaceDE w:val="0"/>
        <w:spacing w:after="0" w:line="288" w:lineRule="auto"/>
        <w:jc w:val="both"/>
        <w:rPr>
          <w:rFonts w:ascii="Arial" w:hAnsi="Arial" w:cs="Arial"/>
          <w:sz w:val="20"/>
          <w:szCs w:val="20"/>
        </w:rPr>
      </w:pPr>
    </w:p>
    <w:p w14:paraId="6FBBE8D5" w14:textId="16E01803" w:rsidR="00A9669A" w:rsidRPr="00E147EC" w:rsidRDefault="00A9669A" w:rsidP="00E147EC">
      <w:pPr>
        <w:autoSpaceDE w:val="0"/>
        <w:spacing w:after="0" w:line="288" w:lineRule="auto"/>
        <w:jc w:val="both"/>
        <w:rPr>
          <w:rFonts w:ascii="Arial" w:hAnsi="Arial" w:cs="Arial"/>
          <w:sz w:val="20"/>
          <w:szCs w:val="20"/>
        </w:rPr>
      </w:pPr>
    </w:p>
    <w:p w14:paraId="2E05DC78" w14:textId="31E7B5F8" w:rsidR="00A9669A" w:rsidRPr="00E147EC" w:rsidRDefault="00A9669A" w:rsidP="00E147EC">
      <w:pPr>
        <w:autoSpaceDE w:val="0"/>
        <w:spacing w:after="0" w:line="288" w:lineRule="auto"/>
        <w:jc w:val="both"/>
        <w:rPr>
          <w:rFonts w:ascii="Arial" w:hAnsi="Arial" w:cs="Arial"/>
          <w:sz w:val="20"/>
          <w:szCs w:val="20"/>
        </w:rPr>
      </w:pPr>
    </w:p>
    <w:p w14:paraId="213CC4C9" w14:textId="335616C1" w:rsidR="00A9669A" w:rsidRPr="00E147EC" w:rsidRDefault="00A9669A" w:rsidP="00E147EC">
      <w:pPr>
        <w:autoSpaceDE w:val="0"/>
        <w:spacing w:after="0" w:line="288" w:lineRule="auto"/>
        <w:jc w:val="both"/>
        <w:rPr>
          <w:rFonts w:ascii="Arial" w:hAnsi="Arial" w:cs="Arial"/>
          <w:sz w:val="20"/>
          <w:szCs w:val="20"/>
        </w:rPr>
      </w:pPr>
    </w:p>
    <w:p w14:paraId="08B3CBC0" w14:textId="749C2BDC" w:rsidR="00A9669A" w:rsidRPr="00E147EC" w:rsidRDefault="00A9669A" w:rsidP="00E147EC">
      <w:pPr>
        <w:autoSpaceDE w:val="0"/>
        <w:spacing w:after="0" w:line="288" w:lineRule="auto"/>
        <w:jc w:val="both"/>
        <w:rPr>
          <w:rFonts w:ascii="Arial" w:hAnsi="Arial" w:cs="Arial"/>
          <w:sz w:val="20"/>
          <w:szCs w:val="20"/>
        </w:rPr>
      </w:pPr>
    </w:p>
    <w:p w14:paraId="264B9015" w14:textId="3BE34487" w:rsidR="00A9669A" w:rsidRDefault="00A9669A" w:rsidP="00437CDC">
      <w:pPr>
        <w:autoSpaceDE w:val="0"/>
        <w:jc w:val="both"/>
        <w:rPr>
          <w:rFonts w:ascii="Arial" w:hAnsi="Arial" w:cs="Arial"/>
          <w:sz w:val="20"/>
          <w:szCs w:val="20"/>
        </w:rPr>
      </w:pPr>
    </w:p>
    <w:p w14:paraId="18C8D326" w14:textId="6B59260E" w:rsidR="00A9669A" w:rsidRDefault="00A9669A" w:rsidP="00437CDC">
      <w:pPr>
        <w:autoSpaceDE w:val="0"/>
        <w:jc w:val="both"/>
        <w:rPr>
          <w:rFonts w:ascii="Arial" w:hAnsi="Arial" w:cs="Arial"/>
          <w:sz w:val="20"/>
          <w:szCs w:val="20"/>
        </w:rPr>
      </w:pPr>
    </w:p>
    <w:p w14:paraId="5615CB57" w14:textId="1D26A3F2" w:rsidR="00A9669A" w:rsidRDefault="00A9669A" w:rsidP="00437CDC">
      <w:pPr>
        <w:autoSpaceDE w:val="0"/>
        <w:jc w:val="both"/>
        <w:rPr>
          <w:rFonts w:ascii="Arial" w:hAnsi="Arial" w:cs="Arial"/>
          <w:sz w:val="20"/>
          <w:szCs w:val="20"/>
        </w:rPr>
      </w:pPr>
    </w:p>
    <w:p w14:paraId="6E6C3E7F" w14:textId="49A68832" w:rsidR="00A9669A" w:rsidRDefault="00A9669A" w:rsidP="00437CDC">
      <w:pPr>
        <w:autoSpaceDE w:val="0"/>
        <w:jc w:val="both"/>
        <w:rPr>
          <w:rFonts w:ascii="Arial" w:hAnsi="Arial" w:cs="Arial"/>
          <w:sz w:val="20"/>
          <w:szCs w:val="20"/>
        </w:rPr>
      </w:pPr>
    </w:p>
    <w:p w14:paraId="14C3BBF6" w14:textId="340E7F05" w:rsidR="00A9669A" w:rsidRDefault="00A9669A" w:rsidP="00437CDC">
      <w:pPr>
        <w:autoSpaceDE w:val="0"/>
        <w:jc w:val="both"/>
        <w:rPr>
          <w:rFonts w:ascii="Arial" w:hAnsi="Arial" w:cs="Arial"/>
          <w:sz w:val="20"/>
          <w:szCs w:val="20"/>
        </w:rPr>
      </w:pPr>
    </w:p>
    <w:p w14:paraId="2B2BB491" w14:textId="46BAD8AC" w:rsidR="00A9669A" w:rsidRDefault="00A9669A" w:rsidP="00437CDC">
      <w:pPr>
        <w:autoSpaceDE w:val="0"/>
        <w:jc w:val="both"/>
        <w:rPr>
          <w:rFonts w:ascii="Arial" w:hAnsi="Arial" w:cs="Arial"/>
          <w:sz w:val="20"/>
          <w:szCs w:val="20"/>
        </w:rPr>
      </w:pPr>
    </w:p>
    <w:p w14:paraId="09170898" w14:textId="53B154FB" w:rsidR="00A9669A" w:rsidRDefault="00A9669A" w:rsidP="00437CDC">
      <w:pPr>
        <w:autoSpaceDE w:val="0"/>
        <w:jc w:val="both"/>
        <w:rPr>
          <w:rFonts w:ascii="Arial" w:hAnsi="Arial" w:cs="Arial"/>
          <w:sz w:val="20"/>
          <w:szCs w:val="20"/>
        </w:rPr>
      </w:pPr>
    </w:p>
    <w:p w14:paraId="55161000" w14:textId="4A70C2A4" w:rsidR="00A9669A" w:rsidRDefault="00A9669A" w:rsidP="00437CDC">
      <w:pPr>
        <w:autoSpaceDE w:val="0"/>
        <w:jc w:val="both"/>
        <w:rPr>
          <w:rFonts w:ascii="Arial" w:hAnsi="Arial" w:cs="Arial"/>
          <w:sz w:val="20"/>
          <w:szCs w:val="20"/>
        </w:rPr>
      </w:pPr>
    </w:p>
    <w:p w14:paraId="62E7E3F8" w14:textId="75218B7D" w:rsidR="00A9669A" w:rsidRDefault="00A9669A" w:rsidP="00437CDC">
      <w:pPr>
        <w:autoSpaceDE w:val="0"/>
        <w:jc w:val="both"/>
        <w:rPr>
          <w:rFonts w:ascii="Arial" w:hAnsi="Arial" w:cs="Arial"/>
          <w:sz w:val="20"/>
          <w:szCs w:val="20"/>
        </w:rPr>
      </w:pPr>
    </w:p>
    <w:p w14:paraId="22F137EB" w14:textId="77777777" w:rsidR="00A9669A" w:rsidRPr="00437CDC" w:rsidRDefault="00A9669A" w:rsidP="00437CDC">
      <w:pPr>
        <w:autoSpaceDE w:val="0"/>
        <w:jc w:val="both"/>
        <w:rPr>
          <w:rFonts w:ascii="Arial" w:hAnsi="Arial" w:cs="Arial"/>
          <w:bCs/>
          <w:sz w:val="20"/>
          <w:szCs w:val="20"/>
        </w:rPr>
      </w:pPr>
    </w:p>
    <w:p w14:paraId="6364EB31" w14:textId="62499298" w:rsidR="0020267C" w:rsidRPr="0020267C" w:rsidRDefault="0020267C" w:rsidP="00437CDC">
      <w:pPr>
        <w:tabs>
          <w:tab w:val="left" w:pos="708"/>
        </w:tabs>
        <w:spacing w:after="0" w:line="260" w:lineRule="exact"/>
        <w:rPr>
          <w:rFonts w:ascii="Arial" w:eastAsia="Times New Roman" w:hAnsi="Arial" w:cs="Arial"/>
          <w:sz w:val="20"/>
          <w:szCs w:val="20"/>
        </w:rPr>
      </w:pPr>
    </w:p>
    <w:sectPr w:rsidR="0020267C" w:rsidRPr="0020267C" w:rsidSect="00B727E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71BDF" w14:textId="77777777" w:rsidR="00CA54AF" w:rsidRDefault="00CA54AF">
      <w:pPr>
        <w:spacing w:after="0" w:line="240" w:lineRule="auto"/>
      </w:pPr>
      <w:r>
        <w:separator/>
      </w:r>
    </w:p>
  </w:endnote>
  <w:endnote w:type="continuationSeparator" w:id="0">
    <w:p w14:paraId="2ECF5130" w14:textId="77777777" w:rsidR="00CA54AF" w:rsidRDefault="00CA5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default"/>
  </w:font>
  <w:font w:name="EUAlbertina">
    <w:altName w:val="Cambria"/>
    <w:panose1 w:val="00000000000000000000"/>
    <w:charset w:val="00"/>
    <w:family w:val="roman"/>
    <w:notTrueType/>
    <w:pitch w:val="default"/>
    <w:sig w:usb0="00000007" w:usb1="00000000" w:usb2="00000000" w:usb3="00000000" w:csb0="00000003" w:csb1="00000000"/>
  </w:font>
  <w:font w:name="Helvetica">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DD78E" w14:textId="77777777" w:rsidR="00CA54AF" w:rsidRDefault="00CA54AF">
      <w:pPr>
        <w:spacing w:after="0" w:line="240" w:lineRule="auto"/>
      </w:pPr>
      <w:r>
        <w:separator/>
      </w:r>
    </w:p>
  </w:footnote>
  <w:footnote w:type="continuationSeparator" w:id="0">
    <w:p w14:paraId="1037668C" w14:textId="77777777" w:rsidR="00CA54AF" w:rsidRDefault="00CA54AF">
      <w:pPr>
        <w:spacing w:after="0" w:line="240" w:lineRule="auto"/>
      </w:pPr>
      <w:r>
        <w:continuationSeparator/>
      </w:r>
    </w:p>
  </w:footnote>
  <w:footnote w:id="1">
    <w:p w14:paraId="588E36A9" w14:textId="77777777" w:rsidR="00CA54AF" w:rsidRDefault="00CA54AF" w:rsidP="00437CDC">
      <w:pPr>
        <w:pStyle w:val="Sprotnaopomba-besedilo"/>
        <w:jc w:val="both"/>
      </w:pPr>
      <w:r>
        <w:rPr>
          <w:rStyle w:val="Sprotnaopomba-sklic"/>
        </w:rPr>
        <w:footnoteRef/>
      </w:r>
      <w:r>
        <w:t xml:space="preserve"> </w:t>
      </w:r>
      <w:r w:rsidRPr="00ED6838">
        <w:rPr>
          <w:sz w:val="16"/>
          <w:szCs w:val="16"/>
        </w:rPr>
        <w:t>Dejanja preganjanja v skladu z 1. A členom Ženevske konvencije so predvsem</w:t>
      </w:r>
      <w:r>
        <w:rPr>
          <w:sz w:val="16"/>
          <w:szCs w:val="16"/>
        </w:rPr>
        <w:t xml:space="preserve">: dejanja fizičnega ali psihičnega nasilja, vključno z dejanji spolnega nasilja; pravni, upravni, policijski ali sodni ukrepi, ki so sami po sebi diskriminatorni ali izvedeni na diskriminatoren način; pregon ali kazen, ki je nesorazmerna ali diskriminatorna; nedostopnost sodnega varstva, ki ima za posledico nesorazmerno ali diskriminatorno kazen; pregon ali kazen zaradi zavrnitve služenja vojaškega roka v spopadu, če bi služenje vojaškega roka vključevalo kazniva dejanja ali dejanja, ki spadajo med razloge za izključitev iz statusa begunca; dejanja, ki so povezana s spolom ali usmerjena na otroke. </w:t>
      </w:r>
    </w:p>
  </w:footnote>
  <w:footnote w:id="2">
    <w:p w14:paraId="0852CDC5" w14:textId="77777777" w:rsidR="00CA54AF" w:rsidRPr="0066219F" w:rsidRDefault="00CA54AF" w:rsidP="00A9669A">
      <w:pPr>
        <w:pStyle w:val="Sprotnaopomba-besedilo"/>
        <w:rPr>
          <w:sz w:val="18"/>
          <w:szCs w:val="18"/>
        </w:rPr>
      </w:pPr>
      <w:r w:rsidRPr="0066219F">
        <w:rPr>
          <w:rStyle w:val="Sprotnaopomba-sklic"/>
          <w:sz w:val="18"/>
          <w:szCs w:val="18"/>
        </w:rPr>
        <w:footnoteRef/>
      </w:r>
      <w:r w:rsidRPr="0066219F">
        <w:rPr>
          <w:sz w:val="18"/>
          <w:szCs w:val="18"/>
        </w:rPr>
        <w:t xml:space="preserve"> https://www.cia.gov/the-world-factbook/countries/albania/#government</w:t>
      </w:r>
    </w:p>
  </w:footnote>
  <w:footnote w:id="3">
    <w:p w14:paraId="6BACC66C" w14:textId="77777777" w:rsidR="00CA54AF" w:rsidRPr="0066219F" w:rsidRDefault="00CA54AF" w:rsidP="00A9669A">
      <w:pPr>
        <w:pStyle w:val="Sprotnaopomba-besedilo"/>
        <w:rPr>
          <w:sz w:val="18"/>
          <w:szCs w:val="18"/>
        </w:rPr>
      </w:pPr>
      <w:r w:rsidRPr="0066219F">
        <w:rPr>
          <w:rStyle w:val="Sprotnaopomba-sklic"/>
          <w:sz w:val="18"/>
          <w:szCs w:val="18"/>
        </w:rPr>
        <w:footnoteRef/>
      </w:r>
      <w:r w:rsidRPr="0066219F">
        <w:rPr>
          <w:sz w:val="18"/>
          <w:szCs w:val="18"/>
        </w:rPr>
        <w:t xml:space="preserve"> </w:t>
      </w:r>
      <w:hyperlink r:id="rId1" w:history="1">
        <w:r w:rsidRPr="0066219F">
          <w:rPr>
            <w:rStyle w:val="Hiperpovezava"/>
            <w:sz w:val="18"/>
            <w:szCs w:val="18"/>
          </w:rPr>
          <w:t>https://ec.europa.eu/neighbourhood-enlargement/albania-report-2020_en</w:t>
        </w:r>
      </w:hyperlink>
      <w:r w:rsidRPr="0066219F">
        <w:rPr>
          <w:sz w:val="18"/>
          <w:szCs w:val="18"/>
        </w:rPr>
        <w:t xml:space="preserve"> str. 6</w:t>
      </w:r>
    </w:p>
  </w:footnote>
  <w:footnote w:id="4">
    <w:p w14:paraId="5E44FE7D" w14:textId="77777777" w:rsidR="00CA54AF" w:rsidRPr="0066219F" w:rsidRDefault="00CA54AF" w:rsidP="00A9669A">
      <w:pPr>
        <w:pStyle w:val="Sprotnaopomba-besedilo"/>
        <w:rPr>
          <w:sz w:val="18"/>
          <w:szCs w:val="18"/>
        </w:rPr>
      </w:pPr>
      <w:r w:rsidRPr="0066219F">
        <w:rPr>
          <w:rStyle w:val="Sprotnaopomba-sklic"/>
          <w:sz w:val="18"/>
          <w:szCs w:val="18"/>
        </w:rPr>
        <w:footnoteRef/>
      </w:r>
      <w:r w:rsidRPr="0066219F">
        <w:rPr>
          <w:sz w:val="18"/>
          <w:szCs w:val="18"/>
        </w:rPr>
        <w:t xml:space="preserve"> https://www.avokatipopullit.gov.al/en/article/legislation</w:t>
      </w:r>
    </w:p>
  </w:footnote>
  <w:footnote w:id="5">
    <w:p w14:paraId="17E3F8EC" w14:textId="77777777" w:rsidR="00CA54AF" w:rsidRPr="0066219F" w:rsidRDefault="00CA54AF" w:rsidP="00A9669A">
      <w:pPr>
        <w:pStyle w:val="Sprotnaopomba-besedilo"/>
        <w:rPr>
          <w:sz w:val="18"/>
          <w:szCs w:val="18"/>
        </w:rPr>
      </w:pPr>
      <w:r w:rsidRPr="0066219F">
        <w:rPr>
          <w:rStyle w:val="Sprotnaopomba-sklic"/>
          <w:sz w:val="18"/>
          <w:szCs w:val="18"/>
        </w:rPr>
        <w:footnoteRef/>
      </w:r>
      <w:r w:rsidRPr="0066219F">
        <w:rPr>
          <w:sz w:val="18"/>
          <w:szCs w:val="18"/>
        </w:rPr>
        <w:t xml:space="preserve"> </w:t>
      </w:r>
      <w:hyperlink r:id="rId2" w:history="1">
        <w:r w:rsidRPr="0066219F">
          <w:rPr>
            <w:rStyle w:val="Hiperpovezava"/>
            <w:sz w:val="18"/>
            <w:szCs w:val="18"/>
          </w:rPr>
          <w:t>https://bti-project.org/content/en/downloads/reports/country_report_2020_ALB.pdf</w:t>
        </w:r>
      </w:hyperlink>
      <w:r w:rsidRPr="0066219F">
        <w:rPr>
          <w:sz w:val="18"/>
          <w:szCs w:val="18"/>
        </w:rPr>
        <w:t xml:space="preserve"> str. 12</w:t>
      </w:r>
    </w:p>
  </w:footnote>
  <w:footnote w:id="6">
    <w:p w14:paraId="1FD144B6" w14:textId="77777777" w:rsidR="00CA54AF" w:rsidRPr="0066219F" w:rsidRDefault="00CA54AF" w:rsidP="00A9669A">
      <w:pPr>
        <w:pStyle w:val="Sprotnaopomba-besedilo"/>
        <w:rPr>
          <w:sz w:val="18"/>
          <w:szCs w:val="18"/>
        </w:rPr>
      </w:pPr>
      <w:r w:rsidRPr="0066219F">
        <w:rPr>
          <w:rStyle w:val="Sprotnaopomba-sklic"/>
          <w:sz w:val="18"/>
          <w:szCs w:val="18"/>
        </w:rPr>
        <w:footnoteRef/>
      </w:r>
      <w:r w:rsidRPr="0066219F">
        <w:rPr>
          <w:sz w:val="18"/>
          <w:szCs w:val="18"/>
        </w:rPr>
        <w:t xml:space="preserve"> https://www.easo.europa.eu/asylum-trends-easo-asylum-report-2021</w:t>
      </w:r>
    </w:p>
  </w:footnote>
  <w:footnote w:id="7">
    <w:p w14:paraId="3A45BED4" w14:textId="77777777" w:rsidR="00CA54AF" w:rsidRPr="0066219F" w:rsidRDefault="00CA54AF" w:rsidP="00A9669A">
      <w:pPr>
        <w:pStyle w:val="Sprotnaopomba-besedilo"/>
        <w:rPr>
          <w:sz w:val="18"/>
          <w:szCs w:val="18"/>
        </w:rPr>
      </w:pPr>
      <w:r w:rsidRPr="0066219F">
        <w:rPr>
          <w:rStyle w:val="Sprotnaopomba-sklic"/>
          <w:sz w:val="18"/>
          <w:szCs w:val="18"/>
        </w:rPr>
        <w:footnoteRef/>
      </w:r>
      <w:r w:rsidRPr="0066219F">
        <w:rPr>
          <w:sz w:val="18"/>
          <w:szCs w:val="18"/>
        </w:rPr>
        <w:t xml:space="preserve"> </w:t>
      </w:r>
      <w:hyperlink r:id="rId3" w:history="1">
        <w:r w:rsidRPr="0066219F">
          <w:rPr>
            <w:rStyle w:val="Hiperpovezava"/>
            <w:sz w:val="18"/>
            <w:szCs w:val="18"/>
          </w:rPr>
          <w:t>https://www.justice.gov/eoir/page/file/1252886/download</w:t>
        </w:r>
      </w:hyperlink>
      <w:r w:rsidRPr="0066219F">
        <w:rPr>
          <w:sz w:val="18"/>
          <w:szCs w:val="18"/>
        </w:rPr>
        <w:t xml:space="preserve"> str. 31-35</w:t>
      </w:r>
    </w:p>
  </w:footnote>
  <w:footnote w:id="8">
    <w:p w14:paraId="20B69426" w14:textId="77777777" w:rsidR="00CA54AF" w:rsidRPr="0066219F" w:rsidRDefault="00CA54AF" w:rsidP="00A9669A">
      <w:pPr>
        <w:pStyle w:val="Sprotnaopomba-besedilo"/>
        <w:rPr>
          <w:sz w:val="18"/>
          <w:szCs w:val="18"/>
        </w:rPr>
      </w:pPr>
      <w:r w:rsidRPr="0066219F">
        <w:rPr>
          <w:rStyle w:val="Sprotnaopomba-sklic"/>
          <w:sz w:val="18"/>
          <w:szCs w:val="18"/>
        </w:rPr>
        <w:footnoteRef/>
      </w:r>
      <w:r w:rsidRPr="0066219F">
        <w:rPr>
          <w:sz w:val="18"/>
          <w:szCs w:val="18"/>
        </w:rPr>
        <w:t xml:space="preserve"> </w:t>
      </w:r>
      <w:hyperlink r:id="rId4" w:history="1">
        <w:r w:rsidRPr="0066219F">
          <w:rPr>
            <w:rStyle w:val="Hiperpovezava"/>
            <w:sz w:val="18"/>
            <w:szCs w:val="18"/>
          </w:rPr>
          <w:t>https://www.ecoi.net/en/file/local/1277559/2162_1479371057_easo-coi-albania-country-focus-final-final-201611.pdf</w:t>
        </w:r>
      </w:hyperlink>
      <w:r w:rsidRPr="0066219F">
        <w:rPr>
          <w:sz w:val="18"/>
          <w:szCs w:val="18"/>
        </w:rPr>
        <w:t xml:space="preserve"> str. 36</w:t>
      </w:r>
    </w:p>
  </w:footnote>
  <w:footnote w:id="9">
    <w:p w14:paraId="175E3413" w14:textId="77777777" w:rsidR="00CA54AF" w:rsidRPr="0066219F" w:rsidRDefault="00CA54AF" w:rsidP="00A9669A">
      <w:pPr>
        <w:pStyle w:val="Sprotnaopomba-besedilo"/>
        <w:rPr>
          <w:sz w:val="18"/>
          <w:szCs w:val="18"/>
        </w:rPr>
      </w:pPr>
      <w:r w:rsidRPr="0066219F">
        <w:rPr>
          <w:rStyle w:val="Sprotnaopomba-sklic"/>
          <w:sz w:val="18"/>
          <w:szCs w:val="18"/>
        </w:rPr>
        <w:footnoteRef/>
      </w:r>
      <w:r w:rsidRPr="0066219F">
        <w:rPr>
          <w:sz w:val="18"/>
          <w:szCs w:val="18"/>
        </w:rPr>
        <w:t xml:space="preserve"> https://www.easo.europa.eu/publications/safe-country-origin-concept-eu-countries</w:t>
      </w:r>
    </w:p>
  </w:footnote>
  <w:footnote w:id="10">
    <w:p w14:paraId="14006E35"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w:t>
      </w:r>
      <w:hyperlink r:id="rId5" w:history="1">
        <w:r w:rsidRPr="00990781">
          <w:rPr>
            <w:rStyle w:val="Hiperpovezava"/>
            <w:sz w:val="18"/>
            <w:szCs w:val="18"/>
          </w:rPr>
          <w:t>https://undocs.org/en/A/HRC/WG.6/27/DZA/2</w:t>
        </w:r>
      </w:hyperlink>
      <w:r w:rsidRPr="00990781">
        <w:rPr>
          <w:sz w:val="18"/>
          <w:szCs w:val="18"/>
        </w:rPr>
        <w:t xml:space="preserve"> str. 2</w:t>
      </w:r>
    </w:p>
  </w:footnote>
  <w:footnote w:id="11">
    <w:p w14:paraId="6F90AEA8"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dw.com/en/algeria-passes-constitutional-changes-after-historically-low-turnout/a-55473708</w:t>
      </w:r>
    </w:p>
  </w:footnote>
  <w:footnote w:id="12">
    <w:p w14:paraId="1C896735"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cia.gov/the-world-factbook/countries/algeria/</w:t>
      </w:r>
    </w:p>
  </w:footnote>
  <w:footnote w:id="13">
    <w:p w14:paraId="5E491F9D"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country-reports-on-human-rights-practices/algeria/</w:t>
      </w:r>
    </w:p>
  </w:footnote>
  <w:footnote w:id="14">
    <w:p w14:paraId="364EAF30"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voanews.com/a/africa_freedom-speech-assembly-under-attack-algeria-un-warns/6205741.html</w:t>
      </w:r>
    </w:p>
  </w:footnote>
  <w:footnote w:id="15">
    <w:p w14:paraId="03A3A686"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constituteproject.org/constitution/Algeria_2020.pdf?lang=en</w:t>
      </w:r>
    </w:p>
  </w:footnote>
  <w:footnote w:id="16">
    <w:p w14:paraId="38380D3D"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country-reports-on-human-rights-practices/algeria/</w:t>
      </w:r>
    </w:p>
  </w:footnote>
  <w:footnote w:id="17">
    <w:p w14:paraId="5960BD97"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help.unhcr.org/algeria/applying-for-asylum/</w:t>
      </w:r>
    </w:p>
  </w:footnote>
  <w:footnote w:id="18">
    <w:p w14:paraId="6F56414A"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country-reports-on-human-rights-practices/algeria/</w:t>
      </w:r>
    </w:p>
  </w:footnote>
  <w:footnote w:id="19">
    <w:p w14:paraId="5B13A240"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constituteproject.org/constitution/Algeria_2020.pdf?lang=en</w:t>
      </w:r>
    </w:p>
  </w:footnote>
  <w:footnote w:id="20">
    <w:p w14:paraId="1B446085"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country-reports-on-human-rights-practices/algeria/</w:t>
      </w:r>
    </w:p>
  </w:footnote>
  <w:footnote w:id="21">
    <w:p w14:paraId="29379E0B"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country-reports-on-human-rights-practices/algeria/</w:t>
      </w:r>
    </w:p>
  </w:footnote>
  <w:footnote w:id="22">
    <w:p w14:paraId="55B6C9A9"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easo.europa.eu/asylum-trends-easo-asylum-report-2021</w:t>
      </w:r>
    </w:p>
  </w:footnote>
  <w:footnote w:id="23">
    <w:p w14:paraId="6063450A"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w:t>
      </w:r>
      <w:hyperlink r:id="rId6" w:history="1">
        <w:r w:rsidRPr="00990781">
          <w:rPr>
            <w:rStyle w:val="Hiperpovezava"/>
            <w:sz w:val="18"/>
            <w:szCs w:val="18"/>
          </w:rPr>
          <w:t>https://ilga.org/downloads/ILGA_State_Sponsored_Homophobia_2019.pdf</w:t>
        </w:r>
      </w:hyperlink>
      <w:r w:rsidRPr="00990781">
        <w:rPr>
          <w:sz w:val="18"/>
          <w:szCs w:val="18"/>
        </w:rPr>
        <w:t xml:space="preserve"> str.87</w:t>
      </w:r>
    </w:p>
  </w:footnote>
  <w:footnote w:id="24">
    <w:p w14:paraId="5B5C7902"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country-reports-on-human-rights-practices/algeria/</w:t>
      </w:r>
    </w:p>
  </w:footnote>
  <w:footnote w:id="25">
    <w:p w14:paraId="059B1C8B"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country-reports-on-human-rights-practices/algeria/</w:t>
      </w:r>
    </w:p>
  </w:footnote>
  <w:footnote w:id="26">
    <w:p w14:paraId="2AA2B9AB"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w:t>
      </w:r>
      <w:hyperlink r:id="rId7" w:history="1">
        <w:r w:rsidRPr="00990781">
          <w:rPr>
            <w:rStyle w:val="Hiperpovezava"/>
            <w:sz w:val="18"/>
            <w:szCs w:val="18"/>
          </w:rPr>
          <w:t>https://www.constituteproject.org/constitution/Algeria_2020.pdf?lang=en</w:t>
        </w:r>
      </w:hyperlink>
      <w:r w:rsidRPr="00990781">
        <w:rPr>
          <w:sz w:val="18"/>
          <w:szCs w:val="18"/>
        </w:rPr>
        <w:t xml:space="preserve"> člen 40</w:t>
      </w:r>
    </w:p>
  </w:footnote>
  <w:footnote w:id="27">
    <w:p w14:paraId="3FB99F4D"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hrw.org/sites/default/files/report_pdf/algeria0417_web_1.pdf</w:t>
      </w:r>
    </w:p>
  </w:footnote>
  <w:footnote w:id="28">
    <w:p w14:paraId="4F212011"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country-reports-on-human-rights-practices/algeria/</w:t>
      </w:r>
    </w:p>
  </w:footnote>
  <w:footnote w:id="29">
    <w:p w14:paraId="44D816E0"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country-reports-on-human-rights-practices/algeria/</w:t>
      </w:r>
    </w:p>
  </w:footnote>
  <w:footnote w:id="30">
    <w:p w14:paraId="30F25C07"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report-on-international-religious-freedom/algeria/</w:t>
      </w:r>
    </w:p>
  </w:footnote>
  <w:footnote w:id="31">
    <w:p w14:paraId="5CC14B6A"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constituteproject.org/constitution/Algeria_2020.pdf?lang=en</w:t>
      </w:r>
    </w:p>
  </w:footnote>
  <w:footnote w:id="32">
    <w:p w14:paraId="7E76F74C"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country-reports-on-human-rights-practices/algeria/</w:t>
      </w:r>
    </w:p>
  </w:footnote>
  <w:footnote w:id="33">
    <w:p w14:paraId="34FA1DFD"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country-reports-on-human-rights-practices/algeria/</w:t>
      </w:r>
    </w:p>
  </w:footnote>
  <w:footnote w:id="34">
    <w:p w14:paraId="7A5D44A7"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algerianembassy.org/human-rights/National-Human-Rights-Council.html</w:t>
      </w:r>
    </w:p>
  </w:footnote>
  <w:footnote w:id="35">
    <w:p w14:paraId="671FC163"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www.state.gov/reports/2020-country-reports-on-human-rights-practices/algeria/</w:t>
      </w:r>
    </w:p>
  </w:footnote>
  <w:footnote w:id="36">
    <w:p w14:paraId="484AE395" w14:textId="77777777" w:rsidR="00CA54AF" w:rsidRPr="00990781" w:rsidRDefault="00CA54AF" w:rsidP="00A9669A">
      <w:pPr>
        <w:pStyle w:val="Sprotnaopomba-besedilo"/>
        <w:rPr>
          <w:sz w:val="18"/>
          <w:szCs w:val="18"/>
        </w:rPr>
      </w:pPr>
      <w:r w:rsidRPr="00990781">
        <w:rPr>
          <w:rStyle w:val="Sprotnaopomba-sklic"/>
          <w:sz w:val="18"/>
          <w:szCs w:val="18"/>
        </w:rPr>
        <w:footnoteRef/>
      </w:r>
      <w:r w:rsidRPr="00990781">
        <w:rPr>
          <w:sz w:val="18"/>
          <w:szCs w:val="18"/>
        </w:rPr>
        <w:t xml:space="preserve"> https://bti-project.org/en/reports/country-report/DZA</w:t>
      </w:r>
    </w:p>
  </w:footnote>
  <w:footnote w:id="37">
    <w:p w14:paraId="7C09A530"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www.cia.gov/the-world-factbook/countries/bangladesh/</w:t>
      </w:r>
    </w:p>
  </w:footnote>
  <w:footnote w:id="38">
    <w:p w14:paraId="19132F61"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8" w:history="1">
        <w:r w:rsidRPr="00E27D78">
          <w:rPr>
            <w:rStyle w:val="Hiperpovezava"/>
            <w:sz w:val="18"/>
            <w:szCs w:val="18"/>
          </w:rPr>
          <w:t>https://coi.easo.europa.eu/administration/easo/PLib/Bangladesh_Country_Overview_December_2017.pdf</w:t>
        </w:r>
      </w:hyperlink>
      <w:r w:rsidRPr="00E27D78">
        <w:rPr>
          <w:sz w:val="18"/>
          <w:szCs w:val="18"/>
        </w:rPr>
        <w:t xml:space="preserve"> str. 23</w:t>
      </w:r>
    </w:p>
  </w:footnote>
  <w:footnote w:id="39">
    <w:p w14:paraId="100D6958"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www.cia.gov/the-world-factbook/countries/bangladesh/#government</w:t>
      </w:r>
    </w:p>
  </w:footnote>
  <w:footnote w:id="40">
    <w:p w14:paraId="6D8F04EC"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9" w:history="1">
        <w:r w:rsidRPr="00E27D78">
          <w:rPr>
            <w:rStyle w:val="Hiperpovezava"/>
            <w:sz w:val="18"/>
            <w:szCs w:val="18"/>
          </w:rPr>
          <w:t>https://coi.easo.europa.eu/administration/easo/PLib/Bangladesh_Country_Overview_December_2017.pdf</w:t>
        </w:r>
      </w:hyperlink>
      <w:r w:rsidRPr="00E27D78">
        <w:rPr>
          <w:sz w:val="18"/>
          <w:szCs w:val="18"/>
        </w:rPr>
        <w:t xml:space="preserve"> str. 24</w:t>
      </w:r>
    </w:p>
  </w:footnote>
  <w:footnote w:id="41">
    <w:p w14:paraId="22BCB52B"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www.cia.gov/the-world-factbook/countries/bangladesh/#government</w:t>
      </w:r>
    </w:p>
  </w:footnote>
  <w:footnote w:id="42">
    <w:p w14:paraId="3C7EE799"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www.cia.gov/the-world-factbook/countries/bangladesh/#government</w:t>
      </w:r>
    </w:p>
  </w:footnote>
  <w:footnote w:id="43">
    <w:p w14:paraId="6B879C2A"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10" w:history="1">
        <w:r w:rsidRPr="00E27D78">
          <w:rPr>
            <w:rStyle w:val="Hiperpovezava"/>
            <w:sz w:val="18"/>
            <w:szCs w:val="18"/>
          </w:rPr>
          <w:t>https://coi.easo.europa.eu/administration/easo/PLib/Bangladesh_Country_Overview_December_2017.pdf</w:t>
        </w:r>
      </w:hyperlink>
      <w:r w:rsidRPr="00E27D78">
        <w:rPr>
          <w:sz w:val="18"/>
          <w:szCs w:val="18"/>
        </w:rPr>
        <w:t xml:space="preserve"> str. 25</w:t>
      </w:r>
    </w:p>
  </w:footnote>
  <w:footnote w:id="44">
    <w:p w14:paraId="4C7EF151"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11" w:history="1">
        <w:r w:rsidRPr="00E27D78">
          <w:rPr>
            <w:rStyle w:val="Hiperpovezava"/>
            <w:sz w:val="18"/>
            <w:szCs w:val="18"/>
          </w:rPr>
          <w:t>https://www.dfat.gov.au/sites/default/files/country-information-report-bangladesh.pdf</w:t>
        </w:r>
      </w:hyperlink>
      <w:r w:rsidRPr="00E27D78">
        <w:rPr>
          <w:sz w:val="18"/>
          <w:szCs w:val="18"/>
        </w:rPr>
        <w:t xml:space="preserve"> str. 12</w:t>
      </w:r>
    </w:p>
  </w:footnote>
  <w:footnote w:id="45">
    <w:p w14:paraId="3CFC8638"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12" w:history="1">
        <w:r w:rsidRPr="00E27D78">
          <w:rPr>
            <w:rStyle w:val="Hiperpovezava"/>
            <w:sz w:val="18"/>
            <w:szCs w:val="18"/>
          </w:rPr>
          <w:t>https://www.dfat.gov.au/sites/default/files/country-information-report-bangladesh.pdf</w:t>
        </w:r>
      </w:hyperlink>
      <w:r w:rsidRPr="00E27D78">
        <w:rPr>
          <w:sz w:val="18"/>
          <w:szCs w:val="18"/>
        </w:rPr>
        <w:t xml:space="preserve"> str. 19</w:t>
      </w:r>
    </w:p>
  </w:footnote>
  <w:footnote w:id="46">
    <w:p w14:paraId="3EB5EB5C"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www.state.gov/reports/2020-report-on-international-religious-freedom/bangladesh/</w:t>
      </w:r>
    </w:p>
  </w:footnote>
  <w:footnote w:id="47">
    <w:p w14:paraId="6412FA2B"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www.state.gov/reports/2020-report-on-international-religious-freedom/bangladesh/</w:t>
      </w:r>
    </w:p>
  </w:footnote>
  <w:footnote w:id="48">
    <w:p w14:paraId="471423FB"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13" w:history="1">
        <w:r w:rsidRPr="00E27D78">
          <w:rPr>
            <w:rStyle w:val="Hiperpovezava"/>
            <w:sz w:val="18"/>
            <w:szCs w:val="18"/>
          </w:rPr>
          <w:t>https://assets.publishing.service.gov.uk/government/uploads/system/uploads/attachment_data/file/749003/Bangladesh-Rel_Mins_and_Athiests-CPIN-v2.0__October_2018_.pdf</w:t>
        </w:r>
      </w:hyperlink>
      <w:r w:rsidRPr="00E27D78">
        <w:rPr>
          <w:sz w:val="18"/>
          <w:szCs w:val="18"/>
        </w:rPr>
        <w:t xml:space="preserve"> str. 12, 13</w:t>
      </w:r>
    </w:p>
  </w:footnote>
  <w:footnote w:id="49">
    <w:p w14:paraId="6AB51E49"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14" w:history="1">
        <w:r w:rsidRPr="00E27D78">
          <w:rPr>
            <w:rStyle w:val="Hiperpovezava"/>
            <w:sz w:val="18"/>
            <w:szCs w:val="18"/>
          </w:rPr>
          <w:t>https://www.dfat.gov.au/sites/default/files/country-information-report-bangladesh.pdf</w:t>
        </w:r>
      </w:hyperlink>
      <w:r w:rsidRPr="00E27D78">
        <w:rPr>
          <w:sz w:val="18"/>
          <w:szCs w:val="18"/>
        </w:rPr>
        <w:t xml:space="preserve"> str. 32</w:t>
      </w:r>
    </w:p>
  </w:footnote>
  <w:footnote w:id="50">
    <w:p w14:paraId="4157C903"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www.hrw.org/news/2019/01/17/bangladesh-violent-repression-opposition</w:t>
      </w:r>
    </w:p>
  </w:footnote>
  <w:footnote w:id="51">
    <w:p w14:paraId="5FC7408B"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www.state.gov/reports/2020-country-reports-on-human-rights-practices/bangladesh/</w:t>
      </w:r>
    </w:p>
  </w:footnote>
  <w:footnote w:id="52">
    <w:p w14:paraId="7A040722"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15" w:history="1">
        <w:r w:rsidRPr="00E27D78">
          <w:rPr>
            <w:rStyle w:val="Hiperpovezava"/>
            <w:sz w:val="18"/>
            <w:szCs w:val="18"/>
          </w:rPr>
          <w:t>https://www.dfat.gov.au/sites/default/files/country-information-report-bangladesh.pdf</w:t>
        </w:r>
      </w:hyperlink>
      <w:r w:rsidRPr="00E27D78">
        <w:rPr>
          <w:sz w:val="18"/>
          <w:szCs w:val="18"/>
        </w:rPr>
        <w:t xml:space="preserve"> str. 31</w:t>
      </w:r>
    </w:p>
  </w:footnote>
  <w:footnote w:id="53">
    <w:p w14:paraId="0792A01C"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16" w:history="1">
        <w:r w:rsidRPr="00E27D78">
          <w:rPr>
            <w:rStyle w:val="Hiperpovezava"/>
            <w:sz w:val="18"/>
            <w:szCs w:val="18"/>
          </w:rPr>
          <w:t>https://assets.publishing.service.gov.uk/government/uploads/system/uploads/attachment_data/file/896259/BGD-Women-GBV-CPIN-v3.0__June_2020_.pdf</w:t>
        </w:r>
      </w:hyperlink>
      <w:r w:rsidRPr="00E27D78">
        <w:rPr>
          <w:sz w:val="18"/>
          <w:szCs w:val="18"/>
        </w:rPr>
        <w:t xml:space="preserve"> str. 7</w:t>
      </w:r>
    </w:p>
  </w:footnote>
  <w:footnote w:id="54">
    <w:p w14:paraId="1F151649"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17" w:history="1">
        <w:r w:rsidRPr="00E27D78">
          <w:rPr>
            <w:rStyle w:val="Hiperpovezava"/>
            <w:sz w:val="18"/>
            <w:szCs w:val="18"/>
          </w:rPr>
          <w:t>https://www.dfat.gov.au/sites/default/files/country-information-report-bangladesh.pdf</w:t>
        </w:r>
      </w:hyperlink>
      <w:r w:rsidRPr="00E27D78">
        <w:rPr>
          <w:sz w:val="18"/>
          <w:szCs w:val="18"/>
        </w:rPr>
        <w:t xml:space="preserve"> str. 34</w:t>
      </w:r>
    </w:p>
  </w:footnote>
  <w:footnote w:id="55">
    <w:p w14:paraId="0704A645"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www.state.gov/reports/2020-country-reports-on-human-rights-practices/bangladesh/</w:t>
      </w:r>
    </w:p>
  </w:footnote>
  <w:footnote w:id="56">
    <w:p w14:paraId="586B5DF0"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www.state.gov/reports/2020-country-reports-on-human-rights-practices/bangladesh/</w:t>
      </w:r>
    </w:p>
  </w:footnote>
  <w:footnote w:id="57">
    <w:p w14:paraId="29FF94DC"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18" w:history="1">
        <w:r w:rsidRPr="00E27D78">
          <w:rPr>
            <w:rStyle w:val="Hiperpovezava"/>
            <w:sz w:val="18"/>
            <w:szCs w:val="18"/>
          </w:rPr>
          <w:t>https://www.dfat.gov.au/sites/default/files/country-information-report-bangladesh.pdf</w:t>
        </w:r>
      </w:hyperlink>
      <w:r w:rsidRPr="00E27D78">
        <w:rPr>
          <w:sz w:val="18"/>
          <w:szCs w:val="18"/>
        </w:rPr>
        <w:t xml:space="preserve"> str. 38</w:t>
      </w:r>
    </w:p>
  </w:footnote>
  <w:footnote w:id="58">
    <w:p w14:paraId="4CFE7923"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19" w:history="1">
        <w:r w:rsidRPr="00E27D78">
          <w:rPr>
            <w:rStyle w:val="Hiperpovezava"/>
            <w:sz w:val="18"/>
            <w:szCs w:val="18"/>
          </w:rPr>
          <w:t>https://assets.publishing.service.gov.uk/government/uploads/system/uploads/attachment_data/file/880555/BGD-SOGIE-CPIN-v4.0__April_2020_.pdf</w:t>
        </w:r>
      </w:hyperlink>
      <w:r w:rsidRPr="00E27D78">
        <w:rPr>
          <w:sz w:val="18"/>
          <w:szCs w:val="18"/>
        </w:rPr>
        <w:t xml:space="preserve"> str. 13</w:t>
      </w:r>
    </w:p>
  </w:footnote>
  <w:footnote w:id="59">
    <w:p w14:paraId="597A1CEA"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20" w:history="1">
        <w:r w:rsidRPr="00E27D78">
          <w:rPr>
            <w:rStyle w:val="Hiperpovezava"/>
            <w:sz w:val="18"/>
            <w:szCs w:val="18"/>
          </w:rPr>
          <w:t>https://www.dfat.gov.au/sites/default/files/country-information-report-bangladesh.pdf</w:t>
        </w:r>
      </w:hyperlink>
      <w:r w:rsidRPr="00E27D78">
        <w:rPr>
          <w:sz w:val="18"/>
          <w:szCs w:val="18"/>
        </w:rPr>
        <w:t xml:space="preserve"> str. 36</w:t>
      </w:r>
    </w:p>
  </w:footnote>
  <w:footnote w:id="60">
    <w:p w14:paraId="3CB417BF"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www.state.gov/reports/2020-country-reports-on-human-rights-practices/bangladesh/</w:t>
      </w:r>
    </w:p>
  </w:footnote>
  <w:footnote w:id="61">
    <w:p w14:paraId="63FFD2F3"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www.state.gov/reports/2020-country-reports-on-human-rights-practices/bangladesh/</w:t>
      </w:r>
    </w:p>
  </w:footnote>
  <w:footnote w:id="62">
    <w:p w14:paraId="684CA8F0"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https://easo.europa.eu/asylum-trends-easo-asylum-report-2021</w:t>
      </w:r>
    </w:p>
  </w:footnote>
  <w:footnote w:id="63">
    <w:p w14:paraId="5FF9F845" w14:textId="77777777" w:rsidR="00CA54AF" w:rsidRPr="00E27D78" w:rsidRDefault="00CA54AF" w:rsidP="00A9669A">
      <w:pPr>
        <w:pStyle w:val="Sprotnaopomba-besedilo"/>
        <w:rPr>
          <w:sz w:val="18"/>
          <w:szCs w:val="18"/>
        </w:rPr>
      </w:pPr>
      <w:r w:rsidRPr="00E27D78">
        <w:rPr>
          <w:rStyle w:val="Sprotnaopomba-sklic"/>
          <w:sz w:val="18"/>
          <w:szCs w:val="18"/>
        </w:rPr>
        <w:footnoteRef/>
      </w:r>
      <w:r w:rsidRPr="00E27D78">
        <w:rPr>
          <w:sz w:val="18"/>
          <w:szCs w:val="18"/>
        </w:rPr>
        <w:t xml:space="preserve"> </w:t>
      </w:r>
      <w:hyperlink r:id="rId21" w:history="1">
        <w:r w:rsidRPr="00E27D78">
          <w:rPr>
            <w:rStyle w:val="Hiperpovezava"/>
            <w:sz w:val="18"/>
            <w:szCs w:val="18"/>
          </w:rPr>
          <w:t>https://www.gov.si/assets/ministrstva/MNZ/Dokumenti/DM/Maj-2021/Porocilo-o-delu-Direktorata-za-migracije-za-leto-2020.pdf</w:t>
        </w:r>
      </w:hyperlink>
      <w:r w:rsidRPr="00E27D78">
        <w:rPr>
          <w:sz w:val="18"/>
          <w:szCs w:val="18"/>
        </w:rPr>
        <w:t xml:space="preserve"> str. 22</w:t>
      </w:r>
    </w:p>
  </w:footnote>
  <w:footnote w:id="64">
    <w:p w14:paraId="13B65D4A"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www.cia.gov/the-world-factbook/countries/bosnia-and-herzegovina/</w:t>
      </w:r>
    </w:p>
  </w:footnote>
  <w:footnote w:id="65">
    <w:p w14:paraId="56259AC7"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www.constituteproject.org/constitution/Bosnia_Herzegovina_2009.pdf?lang=en</w:t>
      </w:r>
    </w:p>
  </w:footnote>
  <w:footnote w:id="66">
    <w:p w14:paraId="7BAF954A"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www.constituteproject.org/constitution/Bosnia_Herzegovina_2009.pdf?lang=en</w:t>
      </w:r>
    </w:p>
  </w:footnote>
  <w:footnote w:id="67">
    <w:p w14:paraId="19FF1F49"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www.constituteproject.org/constitution/Bosnia_Herzegovina_2009.pdf?lang=en</w:t>
      </w:r>
    </w:p>
  </w:footnote>
  <w:footnote w:id="68">
    <w:p w14:paraId="6B600078"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w:t>
      </w:r>
      <w:hyperlink r:id="rId22" w:history="1">
        <w:r w:rsidRPr="00221C66">
          <w:rPr>
            <w:rStyle w:val="Hiperpovezava"/>
            <w:sz w:val="18"/>
            <w:szCs w:val="18"/>
          </w:rPr>
          <w:t>https://www.narodnaskupstinars.net/sites/default/files/upload/dokumenti/ustav/lat/ustav_republike_srpske.pdf</w:t>
        </w:r>
      </w:hyperlink>
      <w:r w:rsidRPr="00221C66">
        <w:rPr>
          <w:sz w:val="18"/>
          <w:szCs w:val="18"/>
        </w:rPr>
        <w:t xml:space="preserve"> str. 5</w:t>
      </w:r>
    </w:p>
  </w:footnote>
  <w:footnote w:id="69">
    <w:p w14:paraId="5CFEEA56"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www.narodnaskupstinars.net/?q=la/akti/usvojeni-zakoni/krivi%C4%8Dni-zakonik-republike-srpske</w:t>
      </w:r>
    </w:p>
  </w:footnote>
  <w:footnote w:id="70">
    <w:p w14:paraId="3A70D111"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www.consilium.europa.eu/en/press/press-releases/2019/10/09/joint-declaration-by-the-eu-high-representative-for-foreign-affairs-and-security-policy-and-the-secretary-general-of-the-council-of-europe-on-the-european-and-world-day-against-the-death-penalty/</w:t>
      </w:r>
    </w:p>
  </w:footnote>
  <w:footnote w:id="71">
    <w:p w14:paraId="15113B44"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www.state.gov/reports/2020-country-reports-on-human-rights-practices/bosnia-and-herzegovina/</w:t>
      </w:r>
    </w:p>
  </w:footnote>
  <w:footnote w:id="72">
    <w:p w14:paraId="511B5B1F" w14:textId="77777777" w:rsidR="00CA54AF" w:rsidRDefault="00CA54AF" w:rsidP="00A9669A">
      <w:pPr>
        <w:pStyle w:val="Sprotnaopomba-besedilo"/>
      </w:pPr>
      <w:r>
        <w:rPr>
          <w:rStyle w:val="Sprotnaopomba-sklic"/>
        </w:rPr>
        <w:footnoteRef/>
      </w:r>
      <w:r>
        <w:t xml:space="preserve"> </w:t>
      </w:r>
      <w:r w:rsidRPr="005176FF">
        <w:t>https://www.coe.int/en/web/cpt/-/council-of-europe-anti-torture-committee-publishes-report-on-its-2019-visit-to-bosnia-and-herzegovina</w:t>
      </w:r>
    </w:p>
  </w:footnote>
  <w:footnote w:id="73">
    <w:p w14:paraId="21838FAD"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www.state.gov/reports/2020-country-reports-on-human-rights-practices/bosnia-and-herzegovina/</w:t>
      </w:r>
    </w:p>
  </w:footnote>
  <w:footnote w:id="74">
    <w:p w14:paraId="4F2BAA67"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w:t>
      </w:r>
      <w:hyperlink r:id="rId23" w:history="1">
        <w:r w:rsidRPr="00221C66">
          <w:rPr>
            <w:rStyle w:val="Hiperpovezava"/>
            <w:sz w:val="18"/>
            <w:szCs w:val="18"/>
          </w:rPr>
          <w:t>https://www.ecoi.net/en/file/local/2029431/country_report_2020_BIH.pdf</w:t>
        </w:r>
      </w:hyperlink>
      <w:r w:rsidRPr="00221C66">
        <w:rPr>
          <w:sz w:val="18"/>
          <w:szCs w:val="18"/>
        </w:rPr>
        <w:t xml:space="preserve"> str. 13</w:t>
      </w:r>
    </w:p>
  </w:footnote>
  <w:footnote w:id="75">
    <w:p w14:paraId="593500FE"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www.state.gov/reports/2020-country-reports-on-human-rights-practices/bosnia-and-herzegovina/</w:t>
      </w:r>
    </w:p>
  </w:footnote>
  <w:footnote w:id="76">
    <w:p w14:paraId="6173E65D"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w:t>
      </w:r>
    </w:p>
  </w:footnote>
  <w:footnote w:id="77">
    <w:p w14:paraId="365972AD"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www.state.gov/reports/2020-country-reports-on-human-rights-practices/bosnia-and-herzegovina/</w:t>
      </w:r>
    </w:p>
  </w:footnote>
  <w:footnote w:id="78">
    <w:p w14:paraId="2091181D"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w:t>
      </w:r>
      <w:hyperlink r:id="rId24" w:history="1">
        <w:r w:rsidRPr="00221C66">
          <w:rPr>
            <w:rStyle w:val="Hiperpovezava"/>
            <w:sz w:val="18"/>
            <w:szCs w:val="18"/>
          </w:rPr>
          <w:t>https://www.ecoi.net/en/file/local/2029431/country_report_2020_BIH.pdf</w:t>
        </w:r>
      </w:hyperlink>
      <w:r w:rsidRPr="00221C66">
        <w:rPr>
          <w:sz w:val="18"/>
          <w:szCs w:val="18"/>
        </w:rPr>
        <w:t xml:space="preserve"> str. 15</w:t>
      </w:r>
    </w:p>
  </w:footnote>
  <w:footnote w:id="79">
    <w:p w14:paraId="7956CC06"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w:t>
      </w:r>
      <w:hyperlink r:id="rId25" w:history="1">
        <w:r w:rsidRPr="00221C66">
          <w:rPr>
            <w:rStyle w:val="Hiperpovezava"/>
            <w:sz w:val="18"/>
            <w:szCs w:val="18"/>
          </w:rPr>
          <w:t>https://ec.europa.eu/neighbourhood-enlargement/bosnia-and-herzegovina-report-2020_en</w:t>
        </w:r>
      </w:hyperlink>
      <w:r w:rsidRPr="00221C66">
        <w:rPr>
          <w:sz w:val="18"/>
          <w:szCs w:val="18"/>
        </w:rPr>
        <w:t xml:space="preserve"> str. 25, 28</w:t>
      </w:r>
    </w:p>
  </w:footnote>
  <w:footnote w:id="80">
    <w:p w14:paraId="11DE0AED"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www.state.gov/reports/2020-country-reports-on-human-rights-practices/bosnia-and-herzegovina/</w:t>
      </w:r>
    </w:p>
  </w:footnote>
  <w:footnote w:id="81">
    <w:p w14:paraId="0E55EC9C"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www.easo.europa.eu/publications/safe-country-origin-concept-eu-countries</w:t>
      </w:r>
    </w:p>
  </w:footnote>
  <w:footnote w:id="82">
    <w:p w14:paraId="1162CD3B" w14:textId="77777777" w:rsidR="00CA54AF" w:rsidRPr="00221C66" w:rsidRDefault="00CA54AF" w:rsidP="00A9669A">
      <w:pPr>
        <w:pStyle w:val="Sprotnaopomba-besedilo"/>
        <w:rPr>
          <w:sz w:val="18"/>
          <w:szCs w:val="18"/>
        </w:rPr>
      </w:pPr>
      <w:r w:rsidRPr="00221C66">
        <w:rPr>
          <w:rStyle w:val="Sprotnaopomba-sklic"/>
          <w:sz w:val="18"/>
          <w:szCs w:val="18"/>
        </w:rPr>
        <w:footnoteRef/>
      </w:r>
      <w:r w:rsidRPr="00221C66">
        <w:rPr>
          <w:sz w:val="18"/>
          <w:szCs w:val="18"/>
        </w:rPr>
        <w:t xml:space="preserve"> https://ec.europa.eu/neighbourhood-enlargement/enlargement-policy/negotiations-status/bosnia-and-herzegovina_en</w:t>
      </w:r>
    </w:p>
  </w:footnote>
  <w:footnote w:id="83">
    <w:p w14:paraId="1667F886" w14:textId="77777777" w:rsidR="00CA54AF" w:rsidRPr="00D978BE" w:rsidRDefault="00CA54AF" w:rsidP="00A9669A">
      <w:pPr>
        <w:pStyle w:val="Sprotnaopomba-besedilo"/>
        <w:jc w:val="both"/>
        <w:rPr>
          <w:rFonts w:cs="Arial"/>
          <w:sz w:val="16"/>
          <w:szCs w:val="16"/>
        </w:rPr>
      </w:pPr>
      <w:r w:rsidRPr="00D978BE">
        <w:rPr>
          <w:rStyle w:val="Sprotnaopomba-sklic"/>
          <w:sz w:val="16"/>
          <w:szCs w:val="16"/>
        </w:rPr>
        <w:footnoteRef/>
      </w:r>
      <w:r w:rsidRPr="00D978BE">
        <w:rPr>
          <w:rFonts w:cs="Arial"/>
          <w:sz w:val="16"/>
          <w:szCs w:val="16"/>
        </w:rPr>
        <w:t xml:space="preserve"> Leta 1995 je Ustava Bosne in Hercegovine, ki je nastala v okviru Daytonskega sporazuma, vključila določbe o delitvi oblasti; mesta v tristranski parlamentarni skupščini Bosne in Hercegovine so rezervirana za etnične Bošnjake, bosanske Srbe in bosanske Hrvate. </w:t>
      </w:r>
    </w:p>
    <w:p w14:paraId="2DB5E6FA" w14:textId="77777777" w:rsidR="00CA54AF" w:rsidRPr="00D978BE" w:rsidRDefault="00CA54AF" w:rsidP="00A9669A">
      <w:pPr>
        <w:pStyle w:val="Sprotnaopomba-besedilo"/>
        <w:jc w:val="both"/>
        <w:rPr>
          <w:sz w:val="16"/>
          <w:szCs w:val="16"/>
        </w:rPr>
      </w:pPr>
      <w:r w:rsidRPr="00D978BE">
        <w:rPr>
          <w:rFonts w:cs="Arial"/>
          <w:sz w:val="16"/>
          <w:szCs w:val="16"/>
        </w:rPr>
        <w:t xml:space="preserve">Tožeči stranki, bosanski Rom (Dervo Sejdić) in bosanski Jud (Jakob Finci), sta te ustavne določbe izpodbijala, saj nista bila upravičena do kandidature za izvolitev v parlamentarno skupščino. Sodišče je ugotovilo, da je </w:t>
      </w:r>
      <w:r>
        <w:rPr>
          <w:rFonts w:cs="Arial"/>
          <w:sz w:val="16"/>
          <w:szCs w:val="16"/>
        </w:rPr>
        <w:t>bil</w:t>
      </w:r>
      <w:r w:rsidRPr="00D978BE">
        <w:rPr>
          <w:rFonts w:cs="Arial"/>
          <w:sz w:val="16"/>
          <w:szCs w:val="16"/>
        </w:rPr>
        <w:t xml:space="preserve"> </w:t>
      </w:r>
      <w:r>
        <w:rPr>
          <w:rFonts w:cs="Arial"/>
          <w:sz w:val="16"/>
          <w:szCs w:val="16"/>
        </w:rPr>
        <w:t xml:space="preserve">v tej zadevi </w:t>
      </w:r>
      <w:r w:rsidRPr="00D978BE">
        <w:rPr>
          <w:rFonts w:cs="Arial"/>
          <w:sz w:val="16"/>
          <w:szCs w:val="16"/>
        </w:rPr>
        <w:t>kršen 14</w:t>
      </w:r>
      <w:r>
        <w:rPr>
          <w:rFonts w:cs="Arial"/>
          <w:sz w:val="16"/>
          <w:szCs w:val="16"/>
        </w:rPr>
        <w:t>.</w:t>
      </w:r>
      <w:r w:rsidRPr="00D978BE">
        <w:rPr>
          <w:rFonts w:cs="Arial"/>
          <w:sz w:val="16"/>
          <w:szCs w:val="16"/>
        </w:rPr>
        <w:t xml:space="preserve"> člen EKČP (prepoved diskriminacije na področju konvencijskih pravic) v povezavi s 3</w:t>
      </w:r>
      <w:r>
        <w:rPr>
          <w:rFonts w:cs="Arial"/>
          <w:sz w:val="16"/>
          <w:szCs w:val="16"/>
        </w:rPr>
        <w:t>.</w:t>
      </w:r>
      <w:r w:rsidRPr="00D978BE">
        <w:rPr>
          <w:rFonts w:cs="Arial"/>
          <w:sz w:val="16"/>
          <w:szCs w:val="16"/>
        </w:rPr>
        <w:t xml:space="preserve"> členom Protokola 1 (svobodne volitve) in da je z (ne)upravičenostjo do kandidature za izvolitev v parlamentarno skupščino kršen 1</w:t>
      </w:r>
      <w:r>
        <w:rPr>
          <w:rFonts w:cs="Arial"/>
          <w:sz w:val="16"/>
          <w:szCs w:val="16"/>
        </w:rPr>
        <w:t>.</w:t>
      </w:r>
      <w:r w:rsidRPr="00D978BE">
        <w:rPr>
          <w:rFonts w:cs="Arial"/>
          <w:sz w:val="16"/>
          <w:szCs w:val="16"/>
        </w:rPr>
        <w:t xml:space="preserve"> člen Protokola št. 12 (splošna prepoved diskriminacije).</w:t>
      </w:r>
    </w:p>
  </w:footnote>
  <w:footnote w:id="84">
    <w:p w14:paraId="366AC46F"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cia.gov/the-world-factbook/countries/montenegro/</w:t>
      </w:r>
    </w:p>
  </w:footnote>
  <w:footnote w:id="85">
    <w:p w14:paraId="38FEB855"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cia.gov/the-world-factbook/countries/montenegro/</w:t>
      </w:r>
    </w:p>
  </w:footnote>
  <w:footnote w:id="86">
    <w:p w14:paraId="1EF25ED6"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montenegro/</w:t>
      </w:r>
    </w:p>
  </w:footnote>
  <w:footnote w:id="87">
    <w:p w14:paraId="532CF5EF"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montenegro/</w:t>
      </w:r>
    </w:p>
  </w:footnote>
  <w:footnote w:id="88">
    <w:p w14:paraId="7EE3A285"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montenegro/</w:t>
      </w:r>
    </w:p>
  </w:footnote>
  <w:footnote w:id="89">
    <w:p w14:paraId="7DDEBA34"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26" w:history="1">
        <w:r w:rsidRPr="000C5A2B">
          <w:rPr>
            <w:rStyle w:val="Hiperpovezava"/>
            <w:sz w:val="18"/>
            <w:szCs w:val="18"/>
          </w:rPr>
          <w:t>https://ec.europa.eu/neighbourhood-enlargement/montenegro-report-2020_en</w:t>
        </w:r>
      </w:hyperlink>
      <w:r w:rsidRPr="000C5A2B">
        <w:rPr>
          <w:sz w:val="18"/>
          <w:szCs w:val="18"/>
        </w:rPr>
        <w:t xml:space="preserve"> str. 21</w:t>
      </w:r>
    </w:p>
  </w:footnote>
  <w:footnote w:id="90">
    <w:p w14:paraId="649A60B0"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27" w:history="1">
        <w:r w:rsidRPr="000C5A2B">
          <w:rPr>
            <w:rStyle w:val="Hiperpovezava"/>
            <w:sz w:val="18"/>
            <w:szCs w:val="18"/>
          </w:rPr>
          <w:t>https://www.ecoi.net/en/file/local/2029442/country_report_2020_MNE.pdf</w:t>
        </w:r>
      </w:hyperlink>
      <w:r w:rsidRPr="000C5A2B">
        <w:rPr>
          <w:sz w:val="18"/>
          <w:szCs w:val="18"/>
        </w:rPr>
        <w:t xml:space="preserve"> str. 13</w:t>
      </w:r>
    </w:p>
  </w:footnote>
  <w:footnote w:id="91">
    <w:p w14:paraId="117C2D43"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28" w:history="1">
        <w:r w:rsidRPr="000C5A2B">
          <w:rPr>
            <w:rStyle w:val="Hiperpovezava"/>
            <w:sz w:val="18"/>
            <w:szCs w:val="18"/>
          </w:rPr>
          <w:t>https://ec.europa.eu/neighbourhood-enlargement/montenegro-report-2020_en</w:t>
        </w:r>
      </w:hyperlink>
      <w:r w:rsidRPr="000C5A2B">
        <w:rPr>
          <w:sz w:val="18"/>
          <w:szCs w:val="18"/>
        </w:rPr>
        <w:t xml:space="preserve"> str. 5</w:t>
      </w:r>
    </w:p>
  </w:footnote>
  <w:footnote w:id="92">
    <w:p w14:paraId="63E11757"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29" w:history="1">
        <w:r w:rsidRPr="000C5A2B">
          <w:rPr>
            <w:rStyle w:val="Hiperpovezava"/>
            <w:sz w:val="18"/>
            <w:szCs w:val="18"/>
          </w:rPr>
          <w:t>https://ec.europa.eu/neighbourhood-enlargement/montenegro-report-2020_en</w:t>
        </w:r>
      </w:hyperlink>
      <w:r w:rsidRPr="000C5A2B">
        <w:rPr>
          <w:sz w:val="18"/>
          <w:szCs w:val="18"/>
        </w:rPr>
        <w:t xml:space="preserve"> str. 34</w:t>
      </w:r>
    </w:p>
  </w:footnote>
  <w:footnote w:id="93">
    <w:p w14:paraId="4D4940B1"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montenegro/</w:t>
      </w:r>
    </w:p>
  </w:footnote>
  <w:footnote w:id="94">
    <w:p w14:paraId="0E43A936"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ecoi.net/en/document/2050451.html</w:t>
      </w:r>
    </w:p>
  </w:footnote>
  <w:footnote w:id="95">
    <w:p w14:paraId="54BF271A"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30" w:history="1">
        <w:r w:rsidRPr="000C5A2B">
          <w:rPr>
            <w:rStyle w:val="Hiperpovezava"/>
            <w:sz w:val="18"/>
            <w:szCs w:val="18"/>
          </w:rPr>
          <w:t>https://ec.europa.eu/neighbourhood-enlargement/montenegro-report-2020_en</w:t>
        </w:r>
      </w:hyperlink>
      <w:r w:rsidRPr="000C5A2B">
        <w:rPr>
          <w:sz w:val="18"/>
          <w:szCs w:val="18"/>
        </w:rPr>
        <w:t xml:space="preserve"> str. 30</w:t>
      </w:r>
    </w:p>
  </w:footnote>
  <w:footnote w:id="96">
    <w:p w14:paraId="444BE9E9"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montenegro/</w:t>
      </w:r>
    </w:p>
  </w:footnote>
  <w:footnote w:id="97">
    <w:p w14:paraId="2F5964D7"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lobodnaevropa.org/a/crna-gora-montenegro-prajd-/31459606.html</w:t>
      </w:r>
    </w:p>
  </w:footnote>
  <w:footnote w:id="98">
    <w:p w14:paraId="137E53BD"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montenegro/</w:t>
      </w:r>
    </w:p>
  </w:footnote>
  <w:footnote w:id="99">
    <w:p w14:paraId="705F4602"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31" w:history="1">
        <w:r w:rsidRPr="000C5A2B">
          <w:rPr>
            <w:rStyle w:val="Hiperpovezava"/>
            <w:sz w:val="18"/>
            <w:szCs w:val="18"/>
          </w:rPr>
          <w:t>https://ec.europa.eu/neighbourhood-enlargement/montenegro-report-2020_en</w:t>
        </w:r>
      </w:hyperlink>
      <w:r w:rsidRPr="000C5A2B">
        <w:rPr>
          <w:sz w:val="18"/>
          <w:szCs w:val="18"/>
        </w:rPr>
        <w:t xml:space="preserve"> str. 6</w:t>
      </w:r>
    </w:p>
  </w:footnote>
  <w:footnote w:id="100">
    <w:p w14:paraId="120DBE74"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32" w:history="1">
        <w:r w:rsidRPr="000C5A2B">
          <w:rPr>
            <w:rStyle w:val="Hiperpovezava"/>
            <w:sz w:val="18"/>
            <w:szCs w:val="18"/>
          </w:rPr>
          <w:t>https://ec.europa.eu/neighbourhood-enlargement/montenegro-report-2020_en</w:t>
        </w:r>
      </w:hyperlink>
      <w:r w:rsidRPr="000C5A2B">
        <w:rPr>
          <w:sz w:val="18"/>
          <w:szCs w:val="18"/>
        </w:rPr>
        <w:t xml:space="preserve"> str. 41</w:t>
      </w:r>
    </w:p>
  </w:footnote>
  <w:footnote w:id="101">
    <w:p w14:paraId="34502835"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33" w:history="1">
        <w:r w:rsidRPr="000C5A2B">
          <w:rPr>
            <w:rStyle w:val="Hiperpovezava"/>
            <w:sz w:val="18"/>
            <w:szCs w:val="18"/>
          </w:rPr>
          <w:t>https://www.ecoi.net/en/file/local/2029442/country_report_2020_MNE.pdf</w:t>
        </w:r>
      </w:hyperlink>
      <w:r w:rsidRPr="000C5A2B">
        <w:rPr>
          <w:sz w:val="18"/>
          <w:szCs w:val="18"/>
        </w:rPr>
        <w:t xml:space="preserve"> str. 26</w:t>
      </w:r>
    </w:p>
  </w:footnote>
  <w:footnote w:id="102">
    <w:p w14:paraId="02233859"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34" w:history="1">
        <w:r w:rsidRPr="000C5A2B">
          <w:rPr>
            <w:rStyle w:val="Hiperpovezava"/>
            <w:rFonts w:cs="Arial"/>
            <w:sz w:val="18"/>
            <w:szCs w:val="18"/>
          </w:rPr>
          <w:t>https://www.easo.europa.eu/publications/safe-country-origin-concept-eu-countries</w:t>
        </w:r>
      </w:hyperlink>
    </w:p>
  </w:footnote>
  <w:footnote w:id="103">
    <w:p w14:paraId="1C355F90"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nato.int/cps/en/natohq/news_144647.htm</w:t>
      </w:r>
    </w:p>
  </w:footnote>
  <w:footnote w:id="104">
    <w:p w14:paraId="469FD7C1"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cia.gov/the-world-factbook/countries/egypt/#government</w:t>
      </w:r>
    </w:p>
  </w:footnote>
  <w:footnote w:id="105">
    <w:p w14:paraId="7D24D9AE"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35" w:history="1">
        <w:r w:rsidRPr="000C5A2B">
          <w:rPr>
            <w:rStyle w:val="Hiperpovezava"/>
            <w:sz w:val="18"/>
            <w:szCs w:val="18"/>
          </w:rPr>
          <w:t>https://www.dfat.gov.au/sites/default/files/country-information-report-egypt.pdf</w:t>
        </w:r>
      </w:hyperlink>
      <w:r w:rsidRPr="000C5A2B">
        <w:rPr>
          <w:sz w:val="18"/>
          <w:szCs w:val="18"/>
        </w:rPr>
        <w:t xml:space="preserve"> str. 11</w:t>
      </w:r>
    </w:p>
  </w:footnote>
  <w:footnote w:id="106">
    <w:p w14:paraId="09BFEEDC"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cia.gov/the-world-factbook/countries/egypt/#government</w:t>
      </w:r>
    </w:p>
  </w:footnote>
  <w:footnote w:id="107">
    <w:p w14:paraId="233B3122"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cia.gov/the-world-factbook/countries/egypt/#government</w:t>
      </w:r>
    </w:p>
  </w:footnote>
  <w:footnote w:id="108">
    <w:p w14:paraId="30D8BC92"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36" w:history="1">
        <w:r w:rsidRPr="000C5A2B">
          <w:rPr>
            <w:rStyle w:val="Hiperpovezava"/>
            <w:sz w:val="18"/>
            <w:szCs w:val="18"/>
          </w:rPr>
          <w:t>https://www.dfat.gov.au/sites/default/files/country-information-report-egypt.pdf</w:t>
        </w:r>
      </w:hyperlink>
      <w:r w:rsidRPr="000C5A2B">
        <w:rPr>
          <w:sz w:val="18"/>
          <w:szCs w:val="18"/>
        </w:rPr>
        <w:t xml:space="preserve"> str. 11</w:t>
      </w:r>
    </w:p>
  </w:footnote>
  <w:footnote w:id="109">
    <w:p w14:paraId="05C6F101"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37" w:history="1">
        <w:r w:rsidRPr="000C5A2B">
          <w:rPr>
            <w:rStyle w:val="Hiperpovezava"/>
            <w:sz w:val="18"/>
            <w:szCs w:val="18"/>
          </w:rPr>
          <w:t>https://www.dfat.gov.au/sites/default/files/country-information-report-egypt.pdf</w:t>
        </w:r>
      </w:hyperlink>
      <w:r w:rsidRPr="000C5A2B">
        <w:rPr>
          <w:sz w:val="18"/>
          <w:szCs w:val="18"/>
        </w:rPr>
        <w:t xml:space="preserve"> str. 12</w:t>
      </w:r>
    </w:p>
  </w:footnote>
  <w:footnote w:id="110">
    <w:p w14:paraId="3C185D2D"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egypt/</w:t>
      </w:r>
    </w:p>
  </w:footnote>
  <w:footnote w:id="111">
    <w:p w14:paraId="0DBB4877"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38" w:history="1">
        <w:r w:rsidRPr="000C5A2B">
          <w:rPr>
            <w:rStyle w:val="Hiperpovezava"/>
            <w:sz w:val="18"/>
            <w:szCs w:val="18"/>
          </w:rPr>
          <w:t>https://www.dfat.gov.au/sites/default/files/country-information-report-egypt.pdf</w:t>
        </w:r>
      </w:hyperlink>
      <w:r w:rsidRPr="000C5A2B">
        <w:rPr>
          <w:sz w:val="18"/>
          <w:szCs w:val="18"/>
        </w:rPr>
        <w:t xml:space="preserve"> str. 30</w:t>
      </w:r>
    </w:p>
  </w:footnote>
  <w:footnote w:id="112">
    <w:p w14:paraId="64D7AAC9"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39" w:history="1">
        <w:r w:rsidRPr="000C5A2B">
          <w:rPr>
            <w:rStyle w:val="Hiperpovezava"/>
            <w:sz w:val="18"/>
            <w:szCs w:val="18"/>
          </w:rPr>
          <w:t>https://www.dfat.gov.au/sites/default/files/country-information-report-egypt.pdf</w:t>
        </w:r>
      </w:hyperlink>
      <w:r w:rsidRPr="000C5A2B">
        <w:rPr>
          <w:sz w:val="18"/>
          <w:szCs w:val="18"/>
        </w:rPr>
        <w:t xml:space="preserve"> str. 12</w:t>
      </w:r>
    </w:p>
  </w:footnote>
  <w:footnote w:id="113">
    <w:p w14:paraId="40BFCBA5"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40" w:history="1">
        <w:r w:rsidRPr="000C5A2B">
          <w:rPr>
            <w:rStyle w:val="Hiperpovezava"/>
            <w:sz w:val="18"/>
            <w:szCs w:val="18"/>
          </w:rPr>
          <w:t>https://www.dfat.gov.au/sites/default/files/country-information-report-egypt.pdf</w:t>
        </w:r>
      </w:hyperlink>
      <w:r w:rsidRPr="000C5A2B">
        <w:rPr>
          <w:sz w:val="18"/>
          <w:szCs w:val="18"/>
        </w:rPr>
        <w:t xml:space="preserve"> str. 20</w:t>
      </w:r>
    </w:p>
  </w:footnote>
  <w:footnote w:id="114">
    <w:p w14:paraId="18F43EA1"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egypt/</w:t>
      </w:r>
    </w:p>
  </w:footnote>
  <w:footnote w:id="115">
    <w:p w14:paraId="6D13571D"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egypt/</w:t>
      </w:r>
    </w:p>
  </w:footnote>
  <w:footnote w:id="116">
    <w:p w14:paraId="1A01EF52"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egypt/</w:t>
      </w:r>
    </w:p>
  </w:footnote>
  <w:footnote w:id="117">
    <w:p w14:paraId="5746D2F6"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hrw.org/world-report/2021/country-chapters/egypt#5c6897</w:t>
      </w:r>
    </w:p>
  </w:footnote>
  <w:footnote w:id="118">
    <w:p w14:paraId="53180DB8"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amnesty.org/en/location/middle-east-and-north-africa/egypt/report-egypt/</w:t>
      </w:r>
    </w:p>
  </w:footnote>
  <w:footnote w:id="119">
    <w:p w14:paraId="5CD32A54"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41" w:history="1">
        <w:r w:rsidRPr="000C5A2B">
          <w:rPr>
            <w:rStyle w:val="Hiperpovezava"/>
            <w:sz w:val="18"/>
            <w:szCs w:val="18"/>
          </w:rPr>
          <w:t>https://bti-project.org/content/en/downloads/reports/country_report_2020_EGY.pdf</w:t>
        </w:r>
      </w:hyperlink>
      <w:r w:rsidRPr="000C5A2B">
        <w:rPr>
          <w:sz w:val="18"/>
          <w:szCs w:val="18"/>
        </w:rPr>
        <w:t xml:space="preserve"> str. 9, 10</w:t>
      </w:r>
    </w:p>
  </w:footnote>
  <w:footnote w:id="120">
    <w:p w14:paraId="2C0BB43B"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42" w:history="1">
        <w:r w:rsidRPr="000C5A2B">
          <w:rPr>
            <w:rStyle w:val="Hiperpovezava"/>
            <w:sz w:val="18"/>
            <w:szCs w:val="18"/>
          </w:rPr>
          <w:t>https://ilga.org/downloads/ILGA_State_Sponsored_Homophobia_2019.pdf</w:t>
        </w:r>
      </w:hyperlink>
      <w:r w:rsidRPr="000C5A2B">
        <w:rPr>
          <w:sz w:val="18"/>
          <w:szCs w:val="18"/>
        </w:rPr>
        <w:t xml:space="preserve"> str. 516</w:t>
      </w:r>
    </w:p>
  </w:footnote>
  <w:footnote w:id="121">
    <w:p w14:paraId="580DFB7F"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egypt/</w:t>
      </w:r>
    </w:p>
  </w:footnote>
  <w:footnote w:id="122">
    <w:p w14:paraId="2B761C97"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43" w:history="1">
        <w:r w:rsidRPr="000C5A2B">
          <w:rPr>
            <w:rStyle w:val="Hiperpovezava"/>
            <w:sz w:val="18"/>
            <w:szCs w:val="18"/>
          </w:rPr>
          <w:t>https://www.dfat.gov.au/sites/default/files/country-information-report-egypt.pdf</w:t>
        </w:r>
      </w:hyperlink>
      <w:r w:rsidRPr="000C5A2B">
        <w:rPr>
          <w:sz w:val="18"/>
          <w:szCs w:val="18"/>
        </w:rPr>
        <w:t xml:space="preserve"> str. 45</w:t>
      </w:r>
    </w:p>
  </w:footnote>
  <w:footnote w:id="123">
    <w:p w14:paraId="6D33A472"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egypt/</w:t>
      </w:r>
    </w:p>
  </w:footnote>
  <w:footnote w:id="124">
    <w:p w14:paraId="71389037"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egypt/</w:t>
      </w:r>
    </w:p>
  </w:footnote>
  <w:footnote w:id="125">
    <w:p w14:paraId="22016FEA"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hrw.org/report/2020/03/23/no-one-cared-he-was-child/egyptian-security-forces-abuse-children-detention</w:t>
      </w:r>
    </w:p>
  </w:footnote>
  <w:footnote w:id="126">
    <w:p w14:paraId="2C2F2712"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egypt/</w:t>
      </w:r>
    </w:p>
  </w:footnote>
  <w:footnote w:id="127">
    <w:p w14:paraId="27FAA6D2"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44" w:history="1">
        <w:r w:rsidRPr="000C5A2B">
          <w:rPr>
            <w:rStyle w:val="Hiperpovezava"/>
            <w:sz w:val="18"/>
            <w:szCs w:val="18"/>
          </w:rPr>
          <w:t>https://www.dfat.gov.au/sites/default/files/country-information-report-egypt.pdf</w:t>
        </w:r>
      </w:hyperlink>
      <w:r w:rsidRPr="000C5A2B">
        <w:rPr>
          <w:sz w:val="18"/>
          <w:szCs w:val="18"/>
        </w:rPr>
        <w:t xml:space="preserve"> str. 12</w:t>
      </w:r>
    </w:p>
  </w:footnote>
  <w:footnote w:id="128">
    <w:p w14:paraId="55DE927D"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ec.europa.eu/neighbourhood-enlargement/european-neighbourhood-policy/countries-region/egypt_en</w:t>
      </w:r>
    </w:p>
  </w:footnote>
  <w:footnote w:id="129">
    <w:p w14:paraId="56A6BB32"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easo.europa.eu/asylum-trends-easo-asylum-report-2021</w:t>
      </w:r>
    </w:p>
  </w:footnote>
  <w:footnote w:id="130">
    <w:p w14:paraId="55685BAF"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45" w:history="1">
        <w:r w:rsidRPr="000C5A2B">
          <w:rPr>
            <w:rStyle w:val="Hiperpovezava"/>
            <w:sz w:val="18"/>
            <w:szCs w:val="18"/>
          </w:rPr>
          <w:t>https://www.easo.europa.eu/sites/default/files/publications/EASO-situational%20update-safe%20country%20of%20origin-2021.pdf</w:t>
        </w:r>
      </w:hyperlink>
      <w:r w:rsidRPr="000C5A2B">
        <w:rPr>
          <w:sz w:val="18"/>
          <w:szCs w:val="18"/>
        </w:rPr>
        <w:t xml:space="preserve"> str. 22</w:t>
      </w:r>
    </w:p>
  </w:footnote>
  <w:footnote w:id="131">
    <w:p w14:paraId="1F921F58"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cia.gov/the-world-factbook/countries/georgia/</w:t>
      </w:r>
    </w:p>
  </w:footnote>
  <w:footnote w:id="132">
    <w:p w14:paraId="43C9337B"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46" w:history="1">
        <w:r w:rsidRPr="000C5A2B">
          <w:rPr>
            <w:rStyle w:val="Hiperpovezava"/>
            <w:sz w:val="18"/>
            <w:szCs w:val="18"/>
          </w:rPr>
          <w:t>https://bti-project.org/fileadmin/api/content/en/downloads/reports/country_report_2020_GEO.pdf</w:t>
        </w:r>
      </w:hyperlink>
      <w:r w:rsidRPr="000C5A2B">
        <w:rPr>
          <w:sz w:val="18"/>
          <w:szCs w:val="18"/>
        </w:rPr>
        <w:t xml:space="preserve"> str. 6</w:t>
      </w:r>
    </w:p>
  </w:footnote>
  <w:footnote w:id="133">
    <w:p w14:paraId="18C8DE96"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auswaertiges-amt.de/de/aussenpolitik/laender/georgien-node/steckbrief/201822</w:t>
      </w:r>
    </w:p>
  </w:footnote>
  <w:footnote w:id="134">
    <w:p w14:paraId="6D0FDF5B"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cia.gov/the-world-factbook/countries/georgia/#government</w:t>
      </w:r>
    </w:p>
  </w:footnote>
  <w:footnote w:id="135">
    <w:p w14:paraId="14F88F1C"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47" w:history="1">
        <w:r w:rsidRPr="000C5A2B">
          <w:rPr>
            <w:rStyle w:val="Hiperpovezava"/>
            <w:sz w:val="18"/>
            <w:szCs w:val="18"/>
          </w:rPr>
          <w:t>http://gov.ge/files/203_30867_417344_matsne-30346-35.pdf</w:t>
        </w:r>
      </w:hyperlink>
      <w:r w:rsidRPr="000C5A2B">
        <w:rPr>
          <w:sz w:val="18"/>
          <w:szCs w:val="18"/>
        </w:rPr>
        <w:t xml:space="preserve"> čl. 4</w:t>
      </w:r>
    </w:p>
  </w:footnote>
  <w:footnote w:id="136">
    <w:p w14:paraId="1E96F220"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gov.ge/files/429_51454_924779_STRATEGYENG.pdf</w:t>
      </w:r>
    </w:p>
  </w:footnote>
  <w:footnote w:id="137">
    <w:p w14:paraId="1FD37E02"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gov.ge/files/429_51454_924779_STRATEGYENG.pdf</w:t>
      </w:r>
    </w:p>
  </w:footnote>
  <w:footnote w:id="138">
    <w:p w14:paraId="0F95D80A"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tbinternet.ohchr.org/_layouts/15/TreatyBodyExternal/Treaty.aspx?CountryID=65&amp;Lang=EN</w:t>
      </w:r>
    </w:p>
  </w:footnote>
  <w:footnote w:id="139">
    <w:p w14:paraId="028DABC9"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ec.europa.eu/neighbourhood-enlargement/european-neighbourhood-policy/countries-region/georgia_en</w:t>
      </w:r>
    </w:p>
  </w:footnote>
  <w:footnote w:id="140">
    <w:p w14:paraId="100401AF"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gov.ge/files/203_30867_417344_matsne-30346-35.pdf</w:t>
      </w:r>
    </w:p>
  </w:footnote>
  <w:footnote w:id="141">
    <w:p w14:paraId="04C14AE1"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report-on-international-religious-freedom/georgia/</w:t>
      </w:r>
    </w:p>
  </w:footnote>
  <w:footnote w:id="142">
    <w:p w14:paraId="06625BFB"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georgia/</w:t>
      </w:r>
    </w:p>
  </w:footnote>
  <w:footnote w:id="143">
    <w:p w14:paraId="066F4F2E"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georgia/</w:t>
      </w:r>
    </w:p>
  </w:footnote>
  <w:footnote w:id="144">
    <w:p w14:paraId="773D4484"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state.gov/reports/2020-country-reports-on-human-rights-practices/georgia/</w:t>
      </w:r>
    </w:p>
  </w:footnote>
  <w:footnote w:id="145">
    <w:p w14:paraId="047A6DA0"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easo.europa.eu/asylum-trends-easo-asylum-report-2021</w:t>
      </w:r>
    </w:p>
  </w:footnote>
  <w:footnote w:id="146">
    <w:p w14:paraId="67CC355D"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48" w:history="1">
        <w:r w:rsidRPr="000C5A2B">
          <w:rPr>
            <w:rStyle w:val="Hiperpovezava"/>
            <w:sz w:val="18"/>
            <w:szCs w:val="18"/>
          </w:rPr>
          <w:t>https://www.easo.europa.eu/sites/default/files/publications/EASO-situational%20update-safe%20country%20of%20origin-2021.pdf</w:t>
        </w:r>
      </w:hyperlink>
      <w:r w:rsidRPr="000C5A2B">
        <w:rPr>
          <w:sz w:val="18"/>
          <w:szCs w:val="18"/>
        </w:rPr>
        <w:t xml:space="preserve"> str. 22</w:t>
      </w:r>
    </w:p>
  </w:footnote>
  <w:footnote w:id="147">
    <w:p w14:paraId="2028315D"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49" w:history="1">
        <w:r w:rsidRPr="000C5A2B">
          <w:rPr>
            <w:rStyle w:val="Hiperpovezava"/>
            <w:sz w:val="18"/>
            <w:szCs w:val="18"/>
          </w:rPr>
          <w:t>https://coi.easo.europa.eu/administration/easo/PLib/EASOCOI_Kosovo_Nov2016.pdf</w:t>
        </w:r>
      </w:hyperlink>
      <w:r w:rsidRPr="000C5A2B">
        <w:rPr>
          <w:sz w:val="18"/>
          <w:szCs w:val="18"/>
        </w:rPr>
        <w:t xml:space="preserve"> str. 13</w:t>
      </w:r>
    </w:p>
  </w:footnote>
  <w:footnote w:id="148">
    <w:p w14:paraId="40FA8AF0"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50" w:history="1">
        <w:r w:rsidRPr="000C5A2B">
          <w:rPr>
            <w:rStyle w:val="Hiperpovezava"/>
            <w:sz w:val="18"/>
            <w:szCs w:val="18"/>
          </w:rPr>
          <w:t>https://coi.easo.europa.eu/administration/easo/PLib/EASOCOI_Kosovo_Nov2016.pdf</w:t>
        </w:r>
      </w:hyperlink>
      <w:r w:rsidRPr="000C5A2B">
        <w:rPr>
          <w:sz w:val="18"/>
          <w:szCs w:val="18"/>
        </w:rPr>
        <w:t xml:space="preserve"> str. 13</w:t>
      </w:r>
    </w:p>
  </w:footnote>
  <w:footnote w:id="149">
    <w:p w14:paraId="66B0DDF8"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51" w:history="1">
        <w:r w:rsidRPr="000C5A2B">
          <w:rPr>
            <w:rStyle w:val="Hiperpovezava"/>
            <w:sz w:val="18"/>
            <w:szCs w:val="18"/>
          </w:rPr>
          <w:t>https://coi.easo.europa.eu/administration/easo/PLib/EASOCOI_Kosovo_Nov2016.pdf</w:t>
        </w:r>
      </w:hyperlink>
      <w:r w:rsidRPr="000C5A2B">
        <w:rPr>
          <w:sz w:val="18"/>
          <w:szCs w:val="18"/>
        </w:rPr>
        <w:t xml:space="preserve"> str. 13</w:t>
      </w:r>
    </w:p>
  </w:footnote>
  <w:footnote w:id="150">
    <w:p w14:paraId="2A40698F"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www.cia.gov/the-world-factbook/countries/kosovo/#government</w:t>
      </w:r>
    </w:p>
  </w:footnote>
  <w:footnote w:id="151">
    <w:p w14:paraId="041E4D19"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ec.europa.eu/neighbourhood-enlargement/enlargement-policy/negotiations-status/kosovo_en</w:t>
      </w:r>
    </w:p>
  </w:footnote>
  <w:footnote w:id="152">
    <w:p w14:paraId="198069C3"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https://ec.europa.eu/neighbourhood-enlargement/enlargement-policy/negotiations-status/kosovo_en</w:t>
      </w:r>
    </w:p>
  </w:footnote>
  <w:footnote w:id="153">
    <w:p w14:paraId="6E6621B9" w14:textId="77777777" w:rsidR="00CA54AF" w:rsidRPr="000C5A2B" w:rsidRDefault="00CA54AF" w:rsidP="00A9669A">
      <w:pPr>
        <w:pStyle w:val="Sprotnaopomba-besedilo"/>
        <w:rPr>
          <w:sz w:val="18"/>
          <w:szCs w:val="18"/>
        </w:rPr>
      </w:pPr>
      <w:r w:rsidRPr="000C5A2B">
        <w:rPr>
          <w:rStyle w:val="Sprotnaopomba-sklic"/>
          <w:sz w:val="18"/>
          <w:szCs w:val="18"/>
        </w:rPr>
        <w:footnoteRef/>
      </w:r>
      <w:r w:rsidRPr="000C5A2B">
        <w:rPr>
          <w:sz w:val="18"/>
          <w:szCs w:val="18"/>
        </w:rPr>
        <w:t xml:space="preserve"> </w:t>
      </w:r>
      <w:hyperlink r:id="rId52" w:history="1">
        <w:r w:rsidRPr="000C5A2B">
          <w:rPr>
            <w:rStyle w:val="Hiperpovezava"/>
            <w:sz w:val="18"/>
            <w:szCs w:val="18"/>
          </w:rPr>
          <w:t>https://www.kuvendikosoves.org/Uploads/Data/Files/5/ConstitutionoftheRepublicofKosovovithamend.I-XXV_rwWEfAUpgP.pdf</w:t>
        </w:r>
      </w:hyperlink>
      <w:r w:rsidRPr="000C5A2B">
        <w:rPr>
          <w:sz w:val="18"/>
          <w:szCs w:val="18"/>
        </w:rPr>
        <w:t xml:space="preserve"> čl. 64</w:t>
      </w:r>
    </w:p>
  </w:footnote>
  <w:footnote w:id="154">
    <w:p w14:paraId="5F28A5C6"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w:t>
      </w:r>
      <w:hyperlink r:id="rId53" w:history="1">
        <w:r w:rsidRPr="007F6005">
          <w:rPr>
            <w:rStyle w:val="Hiperpovezava"/>
            <w:sz w:val="18"/>
            <w:szCs w:val="18"/>
          </w:rPr>
          <w:t>https://www.kuvendikosoves.org/Uploads/Data/Files/5/ConstitutionoftheRepublicofKosovovithamend.I-XXV_rwWEfAUpgP.pdf</w:t>
        </w:r>
      </w:hyperlink>
      <w:r w:rsidRPr="007F6005">
        <w:rPr>
          <w:sz w:val="18"/>
          <w:szCs w:val="18"/>
        </w:rPr>
        <w:t xml:space="preserve"> čl. 22</w:t>
      </w:r>
    </w:p>
  </w:footnote>
  <w:footnote w:id="155">
    <w:p w14:paraId="356C889A"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w:t>
      </w:r>
      <w:hyperlink r:id="rId54" w:history="1">
        <w:r w:rsidRPr="007F6005">
          <w:rPr>
            <w:rStyle w:val="Hiperpovezava"/>
            <w:sz w:val="18"/>
            <w:szCs w:val="18"/>
          </w:rPr>
          <w:t>https://coi.easo.europa.eu/administration/easo/PLib/EASOCOI_Kosovo_Nov2016.pdf</w:t>
        </w:r>
      </w:hyperlink>
      <w:r w:rsidRPr="007F6005">
        <w:rPr>
          <w:sz w:val="18"/>
          <w:szCs w:val="18"/>
        </w:rPr>
        <w:t xml:space="preserve"> str. 27</w:t>
      </w:r>
    </w:p>
  </w:footnote>
  <w:footnote w:id="156">
    <w:p w14:paraId="1FC15676"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w:t>
      </w:r>
      <w:hyperlink r:id="rId55" w:history="1">
        <w:r w:rsidRPr="007F6005">
          <w:rPr>
            <w:rStyle w:val="Hiperpovezava"/>
            <w:sz w:val="18"/>
            <w:szCs w:val="18"/>
          </w:rPr>
          <w:t>https://bti-project.org/fileadmin/api/content/en/downloads/reports/country_report_2020_RKS.pdf</w:t>
        </w:r>
      </w:hyperlink>
      <w:r w:rsidRPr="007F6005">
        <w:rPr>
          <w:sz w:val="18"/>
          <w:szCs w:val="18"/>
        </w:rPr>
        <w:t xml:space="preserve"> str. 7, 10</w:t>
      </w:r>
    </w:p>
  </w:footnote>
  <w:footnote w:id="157">
    <w:p w14:paraId="571EB087"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https://www.state.gov/reports/2020-country-reports-on-human-rights-practices/kosovo/</w:t>
      </w:r>
    </w:p>
  </w:footnote>
  <w:footnote w:id="158">
    <w:p w14:paraId="4F6705B5"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w:t>
      </w:r>
      <w:hyperlink r:id="rId56" w:history="1">
        <w:r w:rsidRPr="007F6005">
          <w:rPr>
            <w:rStyle w:val="Hiperpovezava"/>
            <w:sz w:val="18"/>
            <w:szCs w:val="18"/>
          </w:rPr>
          <w:t>https://ec.europa.eu/neighbourhood-enlargement/kosovo-report-2020_en</w:t>
        </w:r>
      </w:hyperlink>
      <w:r w:rsidRPr="007F6005">
        <w:rPr>
          <w:sz w:val="18"/>
          <w:szCs w:val="18"/>
        </w:rPr>
        <w:t xml:space="preserve"> str. 7</w:t>
      </w:r>
    </w:p>
  </w:footnote>
  <w:footnote w:id="159">
    <w:p w14:paraId="3E52C25A"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w:t>
      </w:r>
      <w:hyperlink r:id="rId57" w:history="1">
        <w:r w:rsidRPr="007F6005">
          <w:rPr>
            <w:rStyle w:val="Hiperpovezava"/>
            <w:sz w:val="18"/>
            <w:szCs w:val="18"/>
          </w:rPr>
          <w:t>https://ec.europa.eu/neighbourhood-enlargement/kosovo-report-2020_en</w:t>
        </w:r>
      </w:hyperlink>
      <w:r w:rsidRPr="007F6005">
        <w:rPr>
          <w:sz w:val="18"/>
          <w:szCs w:val="18"/>
        </w:rPr>
        <w:t xml:space="preserve"> str. 9</w:t>
      </w:r>
    </w:p>
  </w:footnote>
  <w:footnote w:id="160">
    <w:p w14:paraId="07F6C91F"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w:t>
      </w:r>
      <w:hyperlink r:id="rId58" w:history="1">
        <w:r w:rsidRPr="007F6005">
          <w:rPr>
            <w:rStyle w:val="Hiperpovezava"/>
            <w:sz w:val="18"/>
            <w:szCs w:val="18"/>
          </w:rPr>
          <w:t>https://ec.europa.eu/neighbourhood-enlargement/kosovo-report-2020_en</w:t>
        </w:r>
      </w:hyperlink>
      <w:r w:rsidRPr="007F6005">
        <w:rPr>
          <w:sz w:val="18"/>
          <w:szCs w:val="18"/>
        </w:rPr>
        <w:t xml:space="preserve"> str. 12</w:t>
      </w:r>
    </w:p>
  </w:footnote>
  <w:footnote w:id="161">
    <w:p w14:paraId="218E563F" w14:textId="77777777" w:rsidR="00CA54AF" w:rsidRPr="007F6005" w:rsidRDefault="00CA54AF" w:rsidP="00A9669A">
      <w:pPr>
        <w:pStyle w:val="Sprotnaopomba-besedilo"/>
        <w:rPr>
          <w:sz w:val="18"/>
          <w:szCs w:val="18"/>
        </w:rPr>
      </w:pPr>
      <w:r w:rsidRPr="007F6005">
        <w:rPr>
          <w:rStyle w:val="Sprotnaopomba-sklic"/>
          <w:sz w:val="18"/>
          <w:szCs w:val="18"/>
        </w:rPr>
        <w:footnoteRef/>
      </w:r>
      <w:hyperlink r:id="rId59" w:history="1">
        <w:r w:rsidRPr="007F6005">
          <w:rPr>
            <w:sz w:val="18"/>
            <w:szCs w:val="18"/>
          </w:rPr>
          <w:t xml:space="preserve"> </w:t>
        </w:r>
        <w:r w:rsidRPr="007F6005">
          <w:rPr>
            <w:rStyle w:val="Hiperpovezava"/>
            <w:sz w:val="18"/>
            <w:szCs w:val="18"/>
          </w:rPr>
          <w:t>https://ec.europa.eu/neighbourhood-enlargement/kosovo-report-2020_en</w:t>
        </w:r>
      </w:hyperlink>
      <w:r w:rsidRPr="007F6005">
        <w:rPr>
          <w:sz w:val="18"/>
          <w:szCs w:val="18"/>
        </w:rPr>
        <w:t xml:space="preserve"> str. 18</w:t>
      </w:r>
    </w:p>
  </w:footnote>
  <w:footnote w:id="162">
    <w:p w14:paraId="6C8F7A43"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w:t>
      </w:r>
      <w:hyperlink r:id="rId60" w:history="1">
        <w:r w:rsidRPr="007F6005">
          <w:rPr>
            <w:rStyle w:val="Hiperpovezava"/>
            <w:sz w:val="18"/>
            <w:szCs w:val="18"/>
          </w:rPr>
          <w:t>https://ec.europa.eu/neighbourhood-enlargement/kosovo-report-2020_en</w:t>
        </w:r>
      </w:hyperlink>
      <w:r w:rsidRPr="007F6005">
        <w:rPr>
          <w:sz w:val="18"/>
          <w:szCs w:val="18"/>
        </w:rPr>
        <w:t xml:space="preserve"> str. 24, 25</w:t>
      </w:r>
    </w:p>
  </w:footnote>
  <w:footnote w:id="163">
    <w:p w14:paraId="57525233"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w:t>
      </w:r>
      <w:hyperlink r:id="rId61" w:history="1">
        <w:r w:rsidRPr="007F6005">
          <w:rPr>
            <w:rStyle w:val="Hiperpovezava"/>
            <w:sz w:val="18"/>
            <w:szCs w:val="18"/>
          </w:rPr>
          <w:t>https://ec.europa.eu/neighbourhood-enlargement/kosovo-report-2020_en</w:t>
        </w:r>
      </w:hyperlink>
      <w:r w:rsidRPr="007F6005">
        <w:rPr>
          <w:sz w:val="18"/>
          <w:szCs w:val="18"/>
        </w:rPr>
        <w:t xml:space="preserve"> str. 6</w:t>
      </w:r>
    </w:p>
  </w:footnote>
  <w:footnote w:id="164">
    <w:p w14:paraId="0C286418"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https://www.state.gov/reports/2020-country-reports-on-human-rights-practices/kosovo/</w:t>
      </w:r>
    </w:p>
  </w:footnote>
  <w:footnote w:id="165">
    <w:p w14:paraId="04949FF9"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w:t>
      </w:r>
      <w:hyperlink r:id="rId62" w:history="1">
        <w:r w:rsidRPr="007F6005">
          <w:rPr>
            <w:rStyle w:val="Hiperpovezava"/>
            <w:sz w:val="18"/>
            <w:szCs w:val="18"/>
          </w:rPr>
          <w:t>https://www.refworld.org/pdfid/5bf2ac0b4.pdf</w:t>
        </w:r>
      </w:hyperlink>
      <w:r w:rsidRPr="007F6005">
        <w:rPr>
          <w:sz w:val="18"/>
          <w:szCs w:val="18"/>
        </w:rPr>
        <w:t xml:space="preserve"> čl. 1</w:t>
      </w:r>
    </w:p>
  </w:footnote>
  <w:footnote w:id="166">
    <w:p w14:paraId="54C9D039"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https://www.easo.europa.eu/asylum-trends-easo-asylum-report-2021</w:t>
      </w:r>
    </w:p>
  </w:footnote>
  <w:footnote w:id="167">
    <w:p w14:paraId="5D460075" w14:textId="77777777" w:rsidR="00CA54AF" w:rsidRPr="007F6005" w:rsidRDefault="00CA54AF" w:rsidP="00A9669A">
      <w:pPr>
        <w:pStyle w:val="Sprotnaopomba-besedilo"/>
        <w:rPr>
          <w:sz w:val="18"/>
          <w:szCs w:val="18"/>
        </w:rPr>
      </w:pPr>
      <w:r w:rsidRPr="007F6005">
        <w:rPr>
          <w:rStyle w:val="Sprotnaopomba-sklic"/>
          <w:sz w:val="18"/>
          <w:szCs w:val="18"/>
        </w:rPr>
        <w:footnoteRef/>
      </w:r>
      <w:r w:rsidRPr="007F6005">
        <w:rPr>
          <w:sz w:val="18"/>
          <w:szCs w:val="18"/>
        </w:rPr>
        <w:t xml:space="preserve"> </w:t>
      </w:r>
      <w:hyperlink r:id="rId63" w:history="1">
        <w:r w:rsidRPr="007F6005">
          <w:rPr>
            <w:rStyle w:val="Hiperpovezava"/>
            <w:sz w:val="18"/>
            <w:szCs w:val="18"/>
          </w:rPr>
          <w:t>https://www.easo.europa.eu/sites/default/files/publications/EASO-situational%20update-safe%20country%20of%20origin-2021.pdf</w:t>
        </w:r>
      </w:hyperlink>
      <w:r w:rsidRPr="007F6005">
        <w:rPr>
          <w:sz w:val="18"/>
          <w:szCs w:val="18"/>
        </w:rPr>
        <w:t xml:space="preserve"> str. 22</w:t>
      </w:r>
    </w:p>
  </w:footnote>
  <w:footnote w:id="168">
    <w:p w14:paraId="618C7BF7"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morocco/</w:t>
      </w:r>
    </w:p>
  </w:footnote>
  <w:footnote w:id="169">
    <w:p w14:paraId="657CAF69"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64" w:history="1">
        <w:r w:rsidRPr="00A80B52">
          <w:rPr>
            <w:rStyle w:val="Hiperpovezava"/>
            <w:sz w:val="18"/>
            <w:szCs w:val="18"/>
          </w:rPr>
          <w:t>https://www.constituteproject.org/constitution/Morocco_2011.pdf</w:t>
        </w:r>
      </w:hyperlink>
      <w:r w:rsidRPr="00A80B52">
        <w:rPr>
          <w:sz w:val="18"/>
          <w:szCs w:val="18"/>
        </w:rPr>
        <w:t xml:space="preserve"> čl. 1</w:t>
      </w:r>
    </w:p>
  </w:footnote>
  <w:footnote w:id="170">
    <w:p w14:paraId="7B623292"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cia.gov/the-world-factbook/countries/morocco/</w:t>
      </w:r>
    </w:p>
  </w:footnote>
  <w:footnote w:id="171">
    <w:p w14:paraId="013B0CAB"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morocco/</w:t>
      </w:r>
    </w:p>
  </w:footnote>
  <w:footnote w:id="172">
    <w:p w14:paraId="5161B8E3"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morocco/</w:t>
      </w:r>
    </w:p>
  </w:footnote>
  <w:footnote w:id="173">
    <w:p w14:paraId="2CFEC238"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65" w:history="1">
        <w:r w:rsidRPr="00A80B52">
          <w:rPr>
            <w:rStyle w:val="Hiperpovezava"/>
            <w:sz w:val="18"/>
            <w:szCs w:val="18"/>
          </w:rPr>
          <w:t>https://bti-project.org/fileadmin/api/content/en/downloads/reports/country_report_2020_MAR.pdf</w:t>
        </w:r>
      </w:hyperlink>
      <w:r w:rsidRPr="00A80B52">
        <w:rPr>
          <w:sz w:val="18"/>
          <w:szCs w:val="18"/>
        </w:rPr>
        <w:t xml:space="preserve"> str. 11</w:t>
      </w:r>
    </w:p>
  </w:footnote>
  <w:footnote w:id="174">
    <w:p w14:paraId="446DB6E9"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morocco/</w:t>
      </w:r>
    </w:p>
  </w:footnote>
  <w:footnote w:id="175">
    <w:p w14:paraId="400ED6F2"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morocco/</w:t>
      </w:r>
    </w:p>
  </w:footnote>
  <w:footnote w:id="176">
    <w:p w14:paraId="1458D4A3"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amnesty.org/en/location/middle-east-and-north-africa/morocco-and-western-sahara/report-morocco-and-western-sahara/</w:t>
      </w:r>
    </w:p>
  </w:footnote>
  <w:footnote w:id="177">
    <w:p w14:paraId="2EE23913"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morocco/</w:t>
      </w:r>
    </w:p>
  </w:footnote>
  <w:footnote w:id="178">
    <w:p w14:paraId="37B448CC"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66" w:history="1">
        <w:r w:rsidRPr="00A80B52">
          <w:rPr>
            <w:rStyle w:val="Hiperpovezava"/>
            <w:sz w:val="18"/>
            <w:szCs w:val="18"/>
          </w:rPr>
          <w:t>https://bti-project.org/fileadmin/api/content/en/downloads/reports/country_report_2020_MAR.pdf</w:t>
        </w:r>
      </w:hyperlink>
      <w:r w:rsidRPr="00A80B52">
        <w:rPr>
          <w:sz w:val="18"/>
          <w:szCs w:val="18"/>
        </w:rPr>
        <w:t xml:space="preserve"> str. 10</w:t>
      </w:r>
    </w:p>
  </w:footnote>
  <w:footnote w:id="179">
    <w:p w14:paraId="1A598B1C"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morocco/</w:t>
      </w:r>
    </w:p>
  </w:footnote>
  <w:footnote w:id="180">
    <w:p w14:paraId="783A7235"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morocco/</w:t>
      </w:r>
    </w:p>
  </w:footnote>
  <w:footnote w:id="181">
    <w:p w14:paraId="753C4E91"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67" w:history="1">
        <w:r w:rsidRPr="00A80B52">
          <w:rPr>
            <w:rStyle w:val="Hiperpovezava"/>
            <w:sz w:val="18"/>
            <w:szCs w:val="18"/>
          </w:rPr>
          <w:t>https://ilga.org/downloads/ILGA_State_Sponsored_Homophobia_2019.pdf</w:t>
        </w:r>
      </w:hyperlink>
      <w:r w:rsidRPr="00A80B52">
        <w:rPr>
          <w:sz w:val="18"/>
          <w:szCs w:val="18"/>
        </w:rPr>
        <w:t xml:space="preserve"> str. 199</w:t>
      </w:r>
    </w:p>
  </w:footnote>
  <w:footnote w:id="182">
    <w:p w14:paraId="259EFF7F"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morocco/</w:t>
      </w:r>
    </w:p>
  </w:footnote>
  <w:footnote w:id="183">
    <w:p w14:paraId="5FBC777D"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ec.europa.eu/neighbourhood-enlargement/european-neighbourhood-policy/countries-region/morocco_en</w:t>
      </w:r>
    </w:p>
  </w:footnote>
  <w:footnote w:id="184">
    <w:p w14:paraId="5C40D3C5"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easo.europa.eu/asylum-trends-easo-asylum-report-2021</w:t>
      </w:r>
    </w:p>
  </w:footnote>
  <w:footnote w:id="185">
    <w:p w14:paraId="3E0912D8"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68" w:history="1">
        <w:r w:rsidRPr="00A80B52">
          <w:rPr>
            <w:rStyle w:val="Hiperpovezava"/>
            <w:sz w:val="18"/>
            <w:szCs w:val="18"/>
          </w:rPr>
          <w:t>https://www.easo.europa.eu/sites/default/files/publications/EASO-situational%20update-safe%20country%20of%20origin-2021.pdf</w:t>
        </w:r>
      </w:hyperlink>
      <w:r w:rsidRPr="00A80B52">
        <w:rPr>
          <w:sz w:val="18"/>
          <w:szCs w:val="18"/>
        </w:rPr>
        <w:t xml:space="preserve"> str. 22</w:t>
      </w:r>
    </w:p>
  </w:footnote>
  <w:footnote w:id="186">
    <w:p w14:paraId="7D24BFFB"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nepal/</w:t>
      </w:r>
    </w:p>
  </w:footnote>
  <w:footnote w:id="187">
    <w:p w14:paraId="05E60662"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nepal/</w:t>
      </w:r>
    </w:p>
  </w:footnote>
  <w:footnote w:id="188">
    <w:p w14:paraId="648F9D5D" w14:textId="77777777" w:rsidR="00CA54AF" w:rsidRPr="00A80B52" w:rsidRDefault="00CA54AF" w:rsidP="00A9669A">
      <w:pPr>
        <w:pStyle w:val="Sprotnaopomba-besedilo"/>
        <w:jc w:val="both"/>
        <w:rPr>
          <w:sz w:val="18"/>
          <w:szCs w:val="18"/>
        </w:rPr>
      </w:pPr>
      <w:r w:rsidRPr="00A80B52">
        <w:rPr>
          <w:rStyle w:val="Sprotnaopomba-sklic"/>
          <w:sz w:val="18"/>
          <w:szCs w:val="18"/>
        </w:rPr>
        <w:footnoteRef/>
      </w:r>
      <w:r w:rsidRPr="00A80B52">
        <w:rPr>
          <w:sz w:val="18"/>
          <w:szCs w:val="18"/>
        </w:rPr>
        <w:t xml:space="preserve"> Daliti, kot jih imenujejo v indijskem kastnem sistemu, ali nedotakljivi oziroma izobčenci so najnižje v hierarhiji družbenih skupin, kjer velja kastni sistem. Podvrženi so tako imenovanim nedotakljivim praksam, tako na javnem kot zasebnem področju. Pogosto so prisiljeni opravljati najbolj umazana in nevarna dela. Zaradi izključujoče prakse tako državnih organov kot nedržavnih akterjev imajo omejen dostop do virov in storitev. Večina dalitov živi v revščini. DFAT, </w:t>
      </w:r>
      <w:hyperlink r:id="rId69" w:history="1">
        <w:r w:rsidRPr="00A80B52">
          <w:rPr>
            <w:rStyle w:val="Hiperpovezava"/>
            <w:sz w:val="18"/>
            <w:szCs w:val="18"/>
          </w:rPr>
          <w:t>https://www.dfat.gov.au/sites/default/files/country-information-report-nepal.pdf</w:t>
        </w:r>
      </w:hyperlink>
      <w:r w:rsidRPr="00A80B52">
        <w:rPr>
          <w:sz w:val="18"/>
          <w:szCs w:val="18"/>
        </w:rPr>
        <w:t xml:space="preserve"> str. 20</w:t>
      </w:r>
    </w:p>
  </w:footnote>
  <w:footnote w:id="189">
    <w:p w14:paraId="7494E8BA"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cia.gov/the-world-factbook/countries/nepal/#government</w:t>
      </w:r>
    </w:p>
  </w:footnote>
  <w:footnote w:id="190">
    <w:p w14:paraId="0FB10FA6"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70" w:history="1">
        <w:r w:rsidRPr="00A80B52">
          <w:rPr>
            <w:rStyle w:val="Hiperpovezava"/>
            <w:sz w:val="18"/>
            <w:szCs w:val="18"/>
          </w:rPr>
          <w:t>https://www.dfat.gov.au/sites/default/files/country-information-report-nepal.pdf</w:t>
        </w:r>
      </w:hyperlink>
      <w:r w:rsidRPr="00A80B52">
        <w:rPr>
          <w:sz w:val="18"/>
          <w:szCs w:val="18"/>
        </w:rPr>
        <w:t xml:space="preserve"> str. 13</w:t>
      </w:r>
    </w:p>
  </w:footnote>
  <w:footnote w:id="191">
    <w:p w14:paraId="16B21252"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71" w:history="1">
        <w:r w:rsidRPr="00A80B52">
          <w:rPr>
            <w:rStyle w:val="Hiperpovezava"/>
            <w:sz w:val="18"/>
            <w:szCs w:val="18"/>
          </w:rPr>
          <w:t>https://bti-project.org/fileadmin/api/content/en/downloads/reports/country_report_2020_NPL.pdf</w:t>
        </w:r>
      </w:hyperlink>
      <w:r w:rsidRPr="00A80B52">
        <w:rPr>
          <w:sz w:val="18"/>
          <w:szCs w:val="18"/>
        </w:rPr>
        <w:t xml:space="preserve"> str. 10</w:t>
      </w:r>
    </w:p>
  </w:footnote>
  <w:footnote w:id="192">
    <w:p w14:paraId="4875A469"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72" w:history="1">
        <w:r w:rsidRPr="00A80B52">
          <w:rPr>
            <w:rStyle w:val="Hiperpovezava"/>
            <w:sz w:val="18"/>
            <w:szCs w:val="18"/>
          </w:rPr>
          <w:t>https://www.constituteproject.org/constitution/Nepal_2015.pdf</w:t>
        </w:r>
      </w:hyperlink>
      <w:r w:rsidRPr="00A80B52">
        <w:rPr>
          <w:sz w:val="18"/>
          <w:szCs w:val="18"/>
        </w:rPr>
        <w:t xml:space="preserve"> str. 12</w:t>
      </w:r>
    </w:p>
  </w:footnote>
  <w:footnote w:id="193">
    <w:p w14:paraId="64313B11"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britannica.com/place/Nepal/Fall-of-the-monarchy</w:t>
      </w:r>
    </w:p>
  </w:footnote>
  <w:footnote w:id="194">
    <w:p w14:paraId="4FB3DCBB"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73" w:history="1">
        <w:r w:rsidRPr="00A80B52">
          <w:rPr>
            <w:rStyle w:val="Hiperpovezava"/>
            <w:sz w:val="18"/>
            <w:szCs w:val="18"/>
          </w:rPr>
          <w:t>https://www.constituteproject.org/constitution/Nepal_2015.pdf</w:t>
        </w:r>
      </w:hyperlink>
      <w:r w:rsidRPr="00A80B52">
        <w:rPr>
          <w:sz w:val="18"/>
          <w:szCs w:val="18"/>
        </w:rPr>
        <w:t xml:space="preserve"> str. 22</w:t>
      </w:r>
    </w:p>
  </w:footnote>
  <w:footnote w:id="195">
    <w:p w14:paraId="4227DECE"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report-on-international-religious-freedom/nepal/</w:t>
      </w:r>
    </w:p>
  </w:footnote>
  <w:footnote w:id="196">
    <w:p w14:paraId="0E9B5BC2"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74" w:history="1">
        <w:r w:rsidRPr="00A80B52">
          <w:rPr>
            <w:rStyle w:val="Hiperpovezava"/>
            <w:sz w:val="18"/>
            <w:szCs w:val="18"/>
          </w:rPr>
          <w:t>https://www.constituteproject.org/constitution/Nepal_2015.pdf</w:t>
        </w:r>
      </w:hyperlink>
      <w:r w:rsidRPr="00A80B52">
        <w:rPr>
          <w:sz w:val="18"/>
          <w:szCs w:val="18"/>
        </w:rPr>
        <w:t xml:space="preserve"> str. 12</w:t>
      </w:r>
    </w:p>
  </w:footnote>
  <w:footnote w:id="197">
    <w:p w14:paraId="791BC98F"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constituteproject.org/constitution/Nepal_2015.pdf</w:t>
      </w:r>
    </w:p>
  </w:footnote>
  <w:footnote w:id="198">
    <w:p w14:paraId="3A1079F8"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constituteproject.org/constitution/Nepal_2015.pdf</w:t>
      </w:r>
    </w:p>
  </w:footnote>
  <w:footnote w:id="199">
    <w:p w14:paraId="25240539"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75" w:history="1">
        <w:r w:rsidRPr="00A80B52">
          <w:rPr>
            <w:rStyle w:val="Hiperpovezava"/>
            <w:sz w:val="18"/>
            <w:szCs w:val="18"/>
          </w:rPr>
          <w:t>https://bti-project.org/fileadmin/api/content/en/downloads/reports/country_report_2020_NPL.pdf</w:t>
        </w:r>
      </w:hyperlink>
      <w:r w:rsidRPr="00A80B52">
        <w:rPr>
          <w:sz w:val="18"/>
          <w:szCs w:val="18"/>
        </w:rPr>
        <w:t xml:space="preserve"> str. 11</w:t>
      </w:r>
    </w:p>
  </w:footnote>
  <w:footnote w:id="200">
    <w:p w14:paraId="71E92549"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nepal/</w:t>
      </w:r>
    </w:p>
  </w:footnote>
  <w:footnote w:id="201">
    <w:p w14:paraId="18484999"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76" w:history="1">
        <w:r w:rsidRPr="00A80B52">
          <w:rPr>
            <w:rStyle w:val="Hiperpovezava"/>
            <w:sz w:val="18"/>
            <w:szCs w:val="18"/>
          </w:rPr>
          <w:t>https://www.dfat.gov.au/sites/default/files/country-information-report-nepal.pdf</w:t>
        </w:r>
      </w:hyperlink>
      <w:r w:rsidRPr="00A80B52">
        <w:rPr>
          <w:sz w:val="18"/>
          <w:szCs w:val="18"/>
        </w:rPr>
        <w:t xml:space="preserve"> str. 21</w:t>
      </w:r>
    </w:p>
  </w:footnote>
  <w:footnote w:id="202">
    <w:p w14:paraId="283C3199"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cia.gov/the-world-factbook/countries/nepal/#government</w:t>
      </w:r>
    </w:p>
  </w:footnote>
  <w:footnote w:id="203">
    <w:p w14:paraId="28478B35"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77" w:history="1">
        <w:r w:rsidRPr="00A80B52">
          <w:rPr>
            <w:rStyle w:val="Hiperpovezava"/>
            <w:sz w:val="18"/>
            <w:szCs w:val="18"/>
          </w:rPr>
          <w:t>https://www.dfat.gov.au/sites/default/files/country-information-report-nepal.pdf</w:t>
        </w:r>
      </w:hyperlink>
      <w:r w:rsidRPr="00A80B52">
        <w:rPr>
          <w:sz w:val="18"/>
          <w:szCs w:val="18"/>
        </w:rPr>
        <w:t xml:space="preserve"> str. 12, 13</w:t>
      </w:r>
    </w:p>
  </w:footnote>
  <w:footnote w:id="204">
    <w:p w14:paraId="5BB434D0"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state.gov/reports/2020-country-reports-on-human-rights-practices/nepal/</w:t>
      </w:r>
    </w:p>
  </w:footnote>
  <w:footnote w:id="205">
    <w:p w14:paraId="2B5AF11F"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78" w:history="1">
        <w:r w:rsidRPr="00A80B52">
          <w:rPr>
            <w:rStyle w:val="Hiperpovezava"/>
            <w:sz w:val="18"/>
            <w:szCs w:val="18"/>
          </w:rPr>
          <w:t>https://www.fidh.org/IMG/pdf/fidh-ict-joint-upr-submission-_17-june-2020.pdf</w:t>
        </w:r>
      </w:hyperlink>
      <w:r w:rsidRPr="00A80B52">
        <w:rPr>
          <w:sz w:val="18"/>
          <w:szCs w:val="18"/>
        </w:rPr>
        <w:t xml:space="preserve"> str. 4</w:t>
      </w:r>
    </w:p>
  </w:footnote>
  <w:footnote w:id="206">
    <w:p w14:paraId="5AE0F8C5"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79" w:history="1">
        <w:r w:rsidRPr="00A80B52">
          <w:rPr>
            <w:rStyle w:val="Hiperpovezava"/>
            <w:sz w:val="18"/>
            <w:szCs w:val="18"/>
          </w:rPr>
          <w:t>https://www.fidh.org/IMG/pdf/fidh-ict-joint-upr-submission-_17-june-2020.pdf</w:t>
        </w:r>
      </w:hyperlink>
      <w:r w:rsidRPr="00A80B52">
        <w:rPr>
          <w:sz w:val="18"/>
          <w:szCs w:val="18"/>
        </w:rPr>
        <w:t xml:space="preserve">  str. 3, 4</w:t>
      </w:r>
    </w:p>
  </w:footnote>
  <w:footnote w:id="207">
    <w:p w14:paraId="03B4747D"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easo.europa.eu/asylum-trends-easo-asylum-report-2021</w:t>
      </w:r>
    </w:p>
  </w:footnote>
  <w:footnote w:id="208">
    <w:p w14:paraId="3CE5877F"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80" w:history="1">
        <w:r w:rsidRPr="00A80B52">
          <w:rPr>
            <w:rStyle w:val="Hiperpovezava"/>
            <w:sz w:val="18"/>
            <w:szCs w:val="18"/>
          </w:rPr>
          <w:t>https://www.dfat.gov.au/sites/default/files/country-information-report-nepal.pdf</w:t>
        </w:r>
      </w:hyperlink>
      <w:r w:rsidRPr="00A80B52">
        <w:rPr>
          <w:sz w:val="18"/>
          <w:szCs w:val="18"/>
        </w:rPr>
        <w:t xml:space="preserve"> str. 8</w:t>
      </w:r>
    </w:p>
  </w:footnote>
  <w:footnote w:id="209">
    <w:p w14:paraId="4C8BF3CB"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81" w:history="1">
        <w:r w:rsidRPr="00A80B52">
          <w:rPr>
            <w:rStyle w:val="Hiperpovezava"/>
            <w:sz w:val="18"/>
            <w:szCs w:val="18"/>
          </w:rPr>
          <w:t>https://reliefweb.int/sites/reliefweb.int/files/resources/63238_20180625economicimpactsnepal.pdf</w:t>
        </w:r>
      </w:hyperlink>
      <w:r w:rsidRPr="00A80B52">
        <w:rPr>
          <w:sz w:val="18"/>
          <w:szCs w:val="18"/>
        </w:rPr>
        <w:t xml:space="preserve"> str. 2</w:t>
      </w:r>
    </w:p>
  </w:footnote>
  <w:footnote w:id="210">
    <w:p w14:paraId="301498BA"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undocs.org/A/HRC/WG.6/37/NPL/1</w:t>
      </w:r>
    </w:p>
  </w:footnote>
  <w:footnote w:id="211">
    <w:p w14:paraId="2133D337"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cia.gov/the-world-factbook/countries/senegal/</w:t>
      </w:r>
    </w:p>
  </w:footnote>
  <w:footnote w:id="212">
    <w:p w14:paraId="5C3AAEEF"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freedomhouse.org/country/senegal/freedom-world/2021</w:t>
      </w:r>
    </w:p>
  </w:footnote>
  <w:footnote w:id="213">
    <w:p w14:paraId="5255EB61"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82" w:history="1">
        <w:r w:rsidRPr="00A80B52">
          <w:rPr>
            <w:rStyle w:val="Hiperpovezava"/>
            <w:sz w:val="18"/>
            <w:szCs w:val="18"/>
          </w:rPr>
          <w:t>https://bti-project.org/fileadmin/api/content/en/downloads/reports/country_report_2020_SEN.pdf</w:t>
        </w:r>
      </w:hyperlink>
      <w:r w:rsidRPr="00A80B52">
        <w:rPr>
          <w:sz w:val="18"/>
          <w:szCs w:val="18"/>
        </w:rPr>
        <w:t xml:space="preserve"> str. 3</w:t>
      </w:r>
    </w:p>
  </w:footnote>
  <w:footnote w:id="214">
    <w:p w14:paraId="4533B8F0"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freedomhouse.org/country/senegal/freedom-world/2021</w:t>
      </w:r>
    </w:p>
  </w:footnote>
  <w:footnote w:id="215">
    <w:p w14:paraId="6C4A9AB6"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bti-project.org/fileadmin/api/content/en/downloads/reports/country_report_2020_SEN.pdf</w:t>
      </w:r>
    </w:p>
  </w:footnote>
  <w:footnote w:id="216">
    <w:p w14:paraId="051E3BEC"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https://www.cia.gov/the-world-factbook/countries/senegal/#government</w:t>
      </w:r>
    </w:p>
  </w:footnote>
  <w:footnote w:id="217">
    <w:p w14:paraId="73ED6D53"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83" w:history="1">
        <w:r w:rsidRPr="00A80B52">
          <w:rPr>
            <w:rStyle w:val="Hiperpovezava"/>
            <w:sz w:val="18"/>
            <w:szCs w:val="18"/>
          </w:rPr>
          <w:t>https://www.constituteproject.org/constitution/Senegal_2016.pdf?lang=en</w:t>
        </w:r>
      </w:hyperlink>
      <w:r w:rsidRPr="00A80B52">
        <w:rPr>
          <w:sz w:val="18"/>
          <w:szCs w:val="18"/>
        </w:rPr>
        <w:t xml:space="preserve"> str. 4</w:t>
      </w:r>
    </w:p>
  </w:footnote>
  <w:footnote w:id="218">
    <w:p w14:paraId="768809E0" w14:textId="77777777" w:rsidR="00CA54AF" w:rsidRPr="00A80B52" w:rsidRDefault="00CA54AF" w:rsidP="00A9669A">
      <w:pPr>
        <w:pStyle w:val="Sprotnaopomba-besedilo"/>
        <w:rPr>
          <w:sz w:val="18"/>
          <w:szCs w:val="18"/>
        </w:rPr>
      </w:pPr>
      <w:r w:rsidRPr="00A80B52">
        <w:rPr>
          <w:rStyle w:val="Sprotnaopomba-sklic"/>
          <w:sz w:val="18"/>
          <w:szCs w:val="18"/>
        </w:rPr>
        <w:footnoteRef/>
      </w:r>
      <w:r w:rsidRPr="00A80B52">
        <w:rPr>
          <w:sz w:val="18"/>
          <w:szCs w:val="18"/>
        </w:rPr>
        <w:t xml:space="preserve"> </w:t>
      </w:r>
      <w:hyperlink r:id="rId84" w:history="1">
        <w:r w:rsidRPr="00A80B52">
          <w:rPr>
            <w:rStyle w:val="Hiperpovezava"/>
            <w:sz w:val="18"/>
            <w:szCs w:val="18"/>
          </w:rPr>
          <w:t>https://www.constituteproject.org/constitution/Senegal_2016.pdf?lang=en</w:t>
        </w:r>
      </w:hyperlink>
      <w:r w:rsidRPr="00A80B52">
        <w:rPr>
          <w:sz w:val="18"/>
          <w:szCs w:val="18"/>
        </w:rPr>
        <w:t xml:space="preserve"> str. 5</w:t>
      </w:r>
    </w:p>
  </w:footnote>
  <w:footnote w:id="219">
    <w:p w14:paraId="5BEFD8F9" w14:textId="77777777" w:rsidR="00CA54AF" w:rsidRPr="00304FF5" w:rsidRDefault="00CA54AF" w:rsidP="00A9669A">
      <w:pPr>
        <w:pStyle w:val="Sprotnaopomba-besedilo"/>
        <w:rPr>
          <w:sz w:val="18"/>
          <w:szCs w:val="18"/>
        </w:rPr>
      </w:pPr>
      <w:r w:rsidRPr="00304FF5">
        <w:rPr>
          <w:rStyle w:val="Sprotnaopomba-sklic"/>
          <w:sz w:val="18"/>
          <w:szCs w:val="18"/>
        </w:rPr>
        <w:footnoteRef/>
      </w:r>
      <w:r w:rsidRPr="00304FF5">
        <w:rPr>
          <w:sz w:val="18"/>
          <w:szCs w:val="18"/>
        </w:rPr>
        <w:t xml:space="preserve"> </w:t>
      </w:r>
      <w:hyperlink r:id="rId85" w:history="1">
        <w:r w:rsidRPr="00304FF5">
          <w:rPr>
            <w:rStyle w:val="Hiperpovezava"/>
            <w:sz w:val="18"/>
            <w:szCs w:val="18"/>
          </w:rPr>
          <w:t>https://www.constituteproject.org/constitution/Senegal_2016.pdf?lang=en</w:t>
        </w:r>
      </w:hyperlink>
      <w:r w:rsidRPr="00304FF5">
        <w:rPr>
          <w:sz w:val="18"/>
          <w:szCs w:val="18"/>
        </w:rPr>
        <w:t xml:space="preserve"> str. 6</w:t>
      </w:r>
    </w:p>
  </w:footnote>
  <w:footnote w:id="220">
    <w:p w14:paraId="1B63B960" w14:textId="77777777" w:rsidR="00CA54AF" w:rsidRPr="00304FF5" w:rsidRDefault="00CA54AF" w:rsidP="00A9669A">
      <w:pPr>
        <w:pStyle w:val="Sprotnaopomba-besedilo"/>
        <w:rPr>
          <w:sz w:val="18"/>
          <w:szCs w:val="18"/>
        </w:rPr>
      </w:pPr>
      <w:r w:rsidRPr="00304FF5">
        <w:rPr>
          <w:rStyle w:val="Sprotnaopomba-sklic"/>
          <w:sz w:val="18"/>
          <w:szCs w:val="18"/>
        </w:rPr>
        <w:footnoteRef/>
      </w:r>
      <w:r w:rsidRPr="00304FF5">
        <w:rPr>
          <w:sz w:val="18"/>
          <w:szCs w:val="18"/>
        </w:rPr>
        <w:t xml:space="preserve"> </w:t>
      </w:r>
      <w:hyperlink r:id="rId86" w:history="1">
        <w:r w:rsidRPr="00304FF5">
          <w:rPr>
            <w:rStyle w:val="Hiperpovezava"/>
            <w:sz w:val="18"/>
            <w:szCs w:val="18"/>
          </w:rPr>
          <w:t>https://bti-project.org/fileadmin/api/content/en/downloads/reports/country_report_2020_SEN.pdf</w:t>
        </w:r>
      </w:hyperlink>
      <w:r w:rsidRPr="00304FF5">
        <w:rPr>
          <w:sz w:val="18"/>
          <w:szCs w:val="18"/>
        </w:rPr>
        <w:t xml:space="preserve"> str. 7</w:t>
      </w:r>
    </w:p>
  </w:footnote>
  <w:footnote w:id="221">
    <w:p w14:paraId="5BCB6773" w14:textId="77777777" w:rsidR="00CA54AF" w:rsidRPr="00304FF5" w:rsidRDefault="00CA54AF" w:rsidP="00A9669A">
      <w:pPr>
        <w:pStyle w:val="Sprotnaopomba-besedilo"/>
        <w:rPr>
          <w:sz w:val="18"/>
          <w:szCs w:val="18"/>
        </w:rPr>
      </w:pPr>
      <w:r w:rsidRPr="00304FF5">
        <w:rPr>
          <w:rStyle w:val="Sprotnaopomba-sklic"/>
          <w:sz w:val="18"/>
          <w:szCs w:val="18"/>
        </w:rPr>
        <w:footnoteRef/>
      </w:r>
      <w:r w:rsidRPr="00304FF5">
        <w:rPr>
          <w:sz w:val="18"/>
          <w:szCs w:val="18"/>
        </w:rPr>
        <w:t xml:space="preserve"> https://www.state.gov/reports/2020-country-reports-on-human-rights-practices/senegal/</w:t>
      </w:r>
    </w:p>
  </w:footnote>
  <w:footnote w:id="222">
    <w:p w14:paraId="254C7CDF" w14:textId="77777777" w:rsidR="00CA54AF" w:rsidRDefault="00CA54AF" w:rsidP="00A9669A">
      <w:pPr>
        <w:pStyle w:val="Sprotnaopomba-besedilo"/>
      </w:pPr>
      <w:r>
        <w:rPr>
          <w:rStyle w:val="Sprotnaopomba-sklic"/>
        </w:rPr>
        <w:footnoteRef/>
      </w:r>
      <w:r>
        <w:t xml:space="preserve"> </w:t>
      </w:r>
      <w:hyperlink r:id="rId87" w:history="1">
        <w:r w:rsidRPr="00096DFB">
          <w:rPr>
            <w:rStyle w:val="Hiperpovezava"/>
          </w:rPr>
          <w:t>https://bti-project.org/fileadmin/api/content/en/downloads/reports/country_report_2020_SEN.pdf</w:t>
        </w:r>
      </w:hyperlink>
      <w:r>
        <w:t xml:space="preserve"> str. 32</w:t>
      </w:r>
    </w:p>
  </w:footnote>
  <w:footnote w:id="223">
    <w:p w14:paraId="025F458A" w14:textId="77777777" w:rsidR="00CA54AF" w:rsidRPr="00304FF5" w:rsidRDefault="00CA54AF" w:rsidP="00A9669A">
      <w:pPr>
        <w:pStyle w:val="Sprotnaopomba-besedilo"/>
        <w:rPr>
          <w:sz w:val="18"/>
          <w:szCs w:val="18"/>
        </w:rPr>
      </w:pPr>
      <w:r w:rsidRPr="00304FF5">
        <w:rPr>
          <w:rStyle w:val="Sprotnaopomba-sklic"/>
          <w:sz w:val="18"/>
          <w:szCs w:val="18"/>
        </w:rPr>
        <w:footnoteRef/>
      </w:r>
      <w:r w:rsidRPr="00304FF5">
        <w:rPr>
          <w:sz w:val="18"/>
          <w:szCs w:val="18"/>
        </w:rPr>
        <w:t xml:space="preserve"> https://freedomhouse.org/country/senegal/freedom-world/2021</w:t>
      </w:r>
    </w:p>
  </w:footnote>
  <w:footnote w:id="224">
    <w:p w14:paraId="1BFB8066" w14:textId="77777777" w:rsidR="00CA54AF" w:rsidRPr="00304FF5" w:rsidRDefault="00CA54AF" w:rsidP="00A9669A">
      <w:pPr>
        <w:pStyle w:val="Sprotnaopomba-besedilo"/>
        <w:rPr>
          <w:sz w:val="18"/>
          <w:szCs w:val="18"/>
        </w:rPr>
      </w:pPr>
      <w:r w:rsidRPr="00304FF5">
        <w:rPr>
          <w:rStyle w:val="Sprotnaopomba-sklic"/>
          <w:sz w:val="18"/>
          <w:szCs w:val="18"/>
        </w:rPr>
        <w:footnoteRef/>
      </w:r>
      <w:r w:rsidRPr="00304FF5">
        <w:rPr>
          <w:sz w:val="18"/>
          <w:szCs w:val="18"/>
        </w:rPr>
        <w:t xml:space="preserve"> https://freedomhouse.org/country/senegal/freedom-world/2021</w:t>
      </w:r>
    </w:p>
  </w:footnote>
  <w:footnote w:id="225">
    <w:p w14:paraId="1A79848D" w14:textId="77777777" w:rsidR="00CA54AF" w:rsidRPr="00304FF5" w:rsidRDefault="00CA54AF" w:rsidP="00A9669A">
      <w:pPr>
        <w:pStyle w:val="Sprotnaopomba-besedilo"/>
        <w:rPr>
          <w:sz w:val="18"/>
          <w:szCs w:val="18"/>
        </w:rPr>
      </w:pPr>
      <w:r w:rsidRPr="00304FF5">
        <w:rPr>
          <w:rStyle w:val="Sprotnaopomba-sklic"/>
          <w:sz w:val="18"/>
          <w:szCs w:val="18"/>
        </w:rPr>
        <w:footnoteRef/>
      </w:r>
      <w:r w:rsidRPr="00304FF5">
        <w:rPr>
          <w:sz w:val="18"/>
          <w:szCs w:val="18"/>
        </w:rPr>
        <w:t xml:space="preserve"> https://www.state.gov/reports/2020-report-on-international-religious-freedom/senegal/</w:t>
      </w:r>
    </w:p>
  </w:footnote>
  <w:footnote w:id="226">
    <w:p w14:paraId="42DEE83E" w14:textId="77777777" w:rsidR="00CA54AF" w:rsidRPr="00304FF5" w:rsidRDefault="00CA54AF" w:rsidP="00A9669A">
      <w:pPr>
        <w:pStyle w:val="Sprotnaopomba-besedilo"/>
        <w:rPr>
          <w:sz w:val="18"/>
          <w:szCs w:val="18"/>
        </w:rPr>
      </w:pPr>
      <w:r w:rsidRPr="00304FF5">
        <w:rPr>
          <w:rStyle w:val="Sprotnaopomba-sklic"/>
          <w:sz w:val="18"/>
          <w:szCs w:val="18"/>
        </w:rPr>
        <w:footnoteRef/>
      </w:r>
      <w:r w:rsidRPr="00304FF5">
        <w:rPr>
          <w:sz w:val="18"/>
          <w:szCs w:val="18"/>
        </w:rPr>
        <w:t xml:space="preserve"> https://www.state.gov/reports/2020-country-reports-on-human-rights-practices/senegal/</w:t>
      </w:r>
    </w:p>
  </w:footnote>
  <w:footnote w:id="227">
    <w:p w14:paraId="7C807640" w14:textId="77777777" w:rsidR="00CA54AF" w:rsidRPr="00304FF5" w:rsidRDefault="00CA54AF" w:rsidP="00A9669A">
      <w:pPr>
        <w:pStyle w:val="Sprotnaopomba-besedilo"/>
        <w:rPr>
          <w:sz w:val="18"/>
          <w:szCs w:val="18"/>
        </w:rPr>
      </w:pPr>
      <w:r w:rsidRPr="00304FF5">
        <w:rPr>
          <w:rStyle w:val="Sprotnaopomba-sklic"/>
          <w:sz w:val="18"/>
          <w:szCs w:val="18"/>
        </w:rPr>
        <w:footnoteRef/>
      </w:r>
      <w:r w:rsidRPr="00304FF5">
        <w:rPr>
          <w:sz w:val="18"/>
          <w:szCs w:val="18"/>
        </w:rPr>
        <w:t xml:space="preserve"> https://freedomhouse.org/country/senegal/freedom-world/2021</w:t>
      </w:r>
    </w:p>
  </w:footnote>
  <w:footnote w:id="228">
    <w:p w14:paraId="67456C62" w14:textId="77777777" w:rsidR="00CA54AF" w:rsidRPr="00304FF5" w:rsidRDefault="00CA54AF" w:rsidP="00A9669A">
      <w:pPr>
        <w:pStyle w:val="Sprotnaopomba-besedilo"/>
        <w:rPr>
          <w:sz w:val="18"/>
          <w:szCs w:val="18"/>
        </w:rPr>
      </w:pPr>
      <w:r w:rsidRPr="00304FF5">
        <w:rPr>
          <w:rStyle w:val="Sprotnaopomba-sklic"/>
          <w:sz w:val="18"/>
          <w:szCs w:val="18"/>
        </w:rPr>
        <w:footnoteRef/>
      </w:r>
      <w:r w:rsidRPr="00304FF5">
        <w:rPr>
          <w:sz w:val="18"/>
          <w:szCs w:val="18"/>
        </w:rPr>
        <w:t xml:space="preserve"> </w:t>
      </w:r>
      <w:hyperlink r:id="rId88" w:history="1">
        <w:r w:rsidRPr="00304FF5">
          <w:rPr>
            <w:rStyle w:val="Hiperpovezava"/>
            <w:sz w:val="18"/>
            <w:szCs w:val="18"/>
          </w:rPr>
          <w:t>Treaty bodies Treaties (ohchr.org)</w:t>
        </w:r>
      </w:hyperlink>
    </w:p>
  </w:footnote>
  <w:footnote w:id="229">
    <w:p w14:paraId="6D5BE49C" w14:textId="77777777" w:rsidR="00CA54AF" w:rsidRPr="00304FF5" w:rsidRDefault="00CA54AF" w:rsidP="00A9669A">
      <w:pPr>
        <w:pStyle w:val="Sprotnaopomba-besedilo"/>
        <w:rPr>
          <w:sz w:val="18"/>
          <w:szCs w:val="18"/>
        </w:rPr>
      </w:pPr>
      <w:r w:rsidRPr="00304FF5">
        <w:rPr>
          <w:rStyle w:val="Sprotnaopomba-sklic"/>
          <w:sz w:val="18"/>
          <w:szCs w:val="18"/>
        </w:rPr>
        <w:footnoteRef/>
      </w:r>
      <w:r w:rsidRPr="00304FF5">
        <w:rPr>
          <w:sz w:val="18"/>
          <w:szCs w:val="18"/>
        </w:rPr>
        <w:t xml:space="preserve"> </w:t>
      </w:r>
      <w:hyperlink r:id="rId89" w:history="1">
        <w:r w:rsidRPr="00304FF5">
          <w:rPr>
            <w:rStyle w:val="Hiperpovezava"/>
            <w:sz w:val="18"/>
            <w:szCs w:val="18"/>
          </w:rPr>
          <w:t>https://bti-project.org/fileadmin/api/content/en/downloads/reports/country_report_2020_SEN.pdf</w:t>
        </w:r>
      </w:hyperlink>
      <w:r w:rsidRPr="00304FF5">
        <w:rPr>
          <w:sz w:val="18"/>
          <w:szCs w:val="18"/>
        </w:rPr>
        <w:t xml:space="preserve"> str. 12</w:t>
      </w:r>
    </w:p>
  </w:footnote>
  <w:footnote w:id="230">
    <w:p w14:paraId="795E1BEB" w14:textId="77777777" w:rsidR="00CA54AF" w:rsidRPr="00304FF5" w:rsidRDefault="00CA54AF" w:rsidP="00A9669A">
      <w:pPr>
        <w:pStyle w:val="Sprotnaopomba-besedilo"/>
        <w:rPr>
          <w:sz w:val="18"/>
          <w:szCs w:val="18"/>
        </w:rPr>
      </w:pPr>
      <w:r w:rsidRPr="00304FF5">
        <w:rPr>
          <w:rStyle w:val="Sprotnaopomba-sklic"/>
          <w:sz w:val="18"/>
          <w:szCs w:val="18"/>
        </w:rPr>
        <w:footnoteRef/>
      </w:r>
      <w:r w:rsidRPr="00304FF5">
        <w:rPr>
          <w:sz w:val="18"/>
          <w:szCs w:val="18"/>
        </w:rPr>
        <w:t xml:space="preserve"> https://www.state.gov/reports/2020-country-reports-on-human-rights-practices/senegal/</w:t>
      </w:r>
    </w:p>
  </w:footnote>
  <w:footnote w:id="231">
    <w:p w14:paraId="2A621244"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https://www.state.gov/reports/2020-country-reports-on-human-rights-practices/senegal/</w:t>
      </w:r>
    </w:p>
  </w:footnote>
  <w:footnote w:id="232">
    <w:p w14:paraId="0F6372FA"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w:t>
      </w:r>
      <w:hyperlink r:id="rId90" w:history="1">
        <w:r w:rsidRPr="00DE68DE">
          <w:rPr>
            <w:rStyle w:val="Hiperpovezava"/>
            <w:sz w:val="18"/>
            <w:szCs w:val="18"/>
          </w:rPr>
          <w:t>https://bti-project.org/fileadmin/api/content/en/downloads/reports/country_report_2020_SEN.pdf</w:t>
        </w:r>
      </w:hyperlink>
      <w:r w:rsidRPr="00DE68DE">
        <w:rPr>
          <w:sz w:val="18"/>
          <w:szCs w:val="18"/>
        </w:rPr>
        <w:t xml:space="preserve"> str. 37</w:t>
      </w:r>
    </w:p>
  </w:footnote>
  <w:footnote w:id="233">
    <w:p w14:paraId="753EA41A"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w:t>
      </w:r>
      <w:hyperlink r:id="rId91" w:history="1">
        <w:r w:rsidRPr="00DE68DE">
          <w:rPr>
            <w:rStyle w:val="Hiperpovezava"/>
            <w:sz w:val="18"/>
            <w:szCs w:val="18"/>
          </w:rPr>
          <w:t>https://www.ecoi.net/en/file/local/2003626/G1833231.pdf</w:t>
        </w:r>
      </w:hyperlink>
      <w:r w:rsidRPr="00DE68DE">
        <w:rPr>
          <w:sz w:val="18"/>
          <w:szCs w:val="18"/>
        </w:rPr>
        <w:t xml:space="preserve"> str. 29</w:t>
      </w:r>
    </w:p>
  </w:footnote>
  <w:footnote w:id="234">
    <w:p w14:paraId="7F2A7DFD"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w:t>
      </w:r>
      <w:hyperlink r:id="rId92" w:history="1">
        <w:r w:rsidRPr="00DE68DE">
          <w:rPr>
            <w:rStyle w:val="Hiperpovezava"/>
            <w:sz w:val="18"/>
            <w:szCs w:val="18"/>
          </w:rPr>
          <w:t>https://migration.iom.int/reports/west-and-central-africa-%E2%80%94-regional-mobility-mapping-june-2020?close=true</w:t>
        </w:r>
      </w:hyperlink>
      <w:r w:rsidRPr="00DE68DE">
        <w:rPr>
          <w:sz w:val="18"/>
          <w:szCs w:val="18"/>
        </w:rPr>
        <w:t xml:space="preserve"> str. 4</w:t>
      </w:r>
    </w:p>
  </w:footnote>
  <w:footnote w:id="235">
    <w:p w14:paraId="1C305F8E"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w:t>
      </w:r>
      <w:hyperlink r:id="rId93" w:history="1">
        <w:r w:rsidRPr="00DE68DE">
          <w:rPr>
            <w:rStyle w:val="Hiperpovezava"/>
            <w:sz w:val="18"/>
            <w:szCs w:val="18"/>
          </w:rPr>
          <w:t>https://migration.iom.int/reports/west-and-central-africa-%E2%80%94-regional-mobility-mapping-june-2020?close=true</w:t>
        </w:r>
      </w:hyperlink>
      <w:r w:rsidRPr="00DE68DE">
        <w:rPr>
          <w:sz w:val="18"/>
          <w:szCs w:val="18"/>
        </w:rPr>
        <w:t xml:space="preserve"> str. 5</w:t>
      </w:r>
    </w:p>
  </w:footnote>
  <w:footnote w:id="236">
    <w:p w14:paraId="06CE7BD1"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w:t>
      </w:r>
      <w:hyperlink r:id="rId94" w:history="1">
        <w:r w:rsidRPr="00DE68DE">
          <w:rPr>
            <w:rStyle w:val="Hiperpovezava"/>
            <w:sz w:val="18"/>
            <w:szCs w:val="18"/>
          </w:rPr>
          <w:t>https://bti-project.org/fileadmin/api/content/en/downloads/reports/country_report_2020_SEN.pdf</w:t>
        </w:r>
      </w:hyperlink>
      <w:r w:rsidRPr="00DE68DE">
        <w:rPr>
          <w:sz w:val="18"/>
          <w:szCs w:val="18"/>
        </w:rPr>
        <w:t xml:space="preserve"> str. 32</w:t>
      </w:r>
    </w:p>
  </w:footnote>
  <w:footnote w:id="237">
    <w:p w14:paraId="3A70C15D"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https://www.easo.europa.eu/asylum-trends-easo-asylum-report-2021</w:t>
      </w:r>
    </w:p>
  </w:footnote>
  <w:footnote w:id="238">
    <w:p w14:paraId="12B6EEB8"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w:t>
      </w:r>
      <w:hyperlink r:id="rId95" w:history="1">
        <w:r w:rsidRPr="00DE68DE">
          <w:rPr>
            <w:rStyle w:val="Hiperpovezava"/>
            <w:sz w:val="18"/>
            <w:szCs w:val="18"/>
          </w:rPr>
          <w:t>https://www.easo.europa.eu/sites/default/files/publications/EASO-situational%20update-safe%20country%20of%20origin-2021.pdf</w:t>
        </w:r>
      </w:hyperlink>
      <w:r w:rsidRPr="00DE68DE">
        <w:rPr>
          <w:sz w:val="18"/>
          <w:szCs w:val="18"/>
        </w:rPr>
        <w:t xml:space="preserve"> str. 22</w:t>
      </w:r>
    </w:p>
  </w:footnote>
  <w:footnote w:id="239">
    <w:p w14:paraId="0EF0CBD5"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https://ec.europa.eu/international-partnerships/where-we-work/senegal_en</w:t>
      </w:r>
    </w:p>
  </w:footnote>
  <w:footnote w:id="240">
    <w:p w14:paraId="46C86CB1"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https://www.cia.gov/the-world-factbook/countries/north-macedonia/#government</w:t>
      </w:r>
    </w:p>
  </w:footnote>
  <w:footnote w:id="241">
    <w:p w14:paraId="11FE92A1"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https://www.legislationline.org/download/id/8221/file/North_Macedonia_Constitution_1991_am2019_en.pdf</w:t>
      </w:r>
    </w:p>
  </w:footnote>
  <w:footnote w:id="242">
    <w:p w14:paraId="6E4BD32C"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https://www.cia.gov/the-world-factbook/countries/north-macedonia/#government</w:t>
      </w:r>
    </w:p>
  </w:footnote>
  <w:footnote w:id="243">
    <w:p w14:paraId="6DF13106"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https://www.cia.gov/the-world-factbook/countries/north-macedonia/#introduction</w:t>
      </w:r>
    </w:p>
  </w:footnote>
  <w:footnote w:id="244">
    <w:p w14:paraId="58F29EB3"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https://minorityrights.org/country/macedonia/</w:t>
      </w:r>
    </w:p>
  </w:footnote>
  <w:footnote w:id="245">
    <w:p w14:paraId="6EBF2C0A"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w:t>
      </w:r>
      <w:hyperlink r:id="rId96" w:history="1">
        <w:r w:rsidRPr="00DE68DE">
          <w:rPr>
            <w:rStyle w:val="Hiperpovezava"/>
            <w:sz w:val="18"/>
            <w:szCs w:val="18"/>
          </w:rPr>
          <w:t>https://www.ecoi.net/en/file/local/1353390/2162_1479371503_easo-coi-report-fyr-macedonia-201611.pdf</w:t>
        </w:r>
      </w:hyperlink>
      <w:r w:rsidRPr="00DE68DE">
        <w:rPr>
          <w:sz w:val="18"/>
          <w:szCs w:val="18"/>
        </w:rPr>
        <w:t xml:space="preserve"> str. 12</w:t>
      </w:r>
    </w:p>
  </w:footnote>
  <w:footnote w:id="246">
    <w:p w14:paraId="370974DE"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w:t>
      </w:r>
      <w:hyperlink r:id="rId97" w:history="1">
        <w:r w:rsidRPr="00DE68DE">
          <w:rPr>
            <w:rStyle w:val="Hiperpovezava"/>
            <w:sz w:val="18"/>
            <w:szCs w:val="18"/>
          </w:rPr>
          <w:t>https://bti-project.org/fileadmin/api/content/en/downloads/reports/country_report_2020_MKD.pdf str. 4</w:t>
        </w:r>
      </w:hyperlink>
      <w:r w:rsidRPr="00DE68DE">
        <w:rPr>
          <w:sz w:val="18"/>
          <w:szCs w:val="18"/>
        </w:rPr>
        <w:t>, 5</w:t>
      </w:r>
    </w:p>
  </w:footnote>
  <w:footnote w:id="247">
    <w:p w14:paraId="00D53E98"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https://balkaninsight.com/2019/01/11/macedonia-parliament-backs-first-of-four-name-amendments-01-11-2019/</w:t>
      </w:r>
    </w:p>
  </w:footnote>
  <w:footnote w:id="248">
    <w:p w14:paraId="0FCF0DCF"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w:t>
      </w:r>
      <w:hyperlink r:id="rId98" w:history="1">
        <w:r w:rsidRPr="00DE68DE">
          <w:rPr>
            <w:rStyle w:val="Hiperpovezava"/>
            <w:sz w:val="18"/>
            <w:szCs w:val="18"/>
          </w:rPr>
          <w:t>https://www.legislationline.org/download/id/8221/file/North_Macedonia_Constitution_1991_am2019_en.pdf</w:t>
        </w:r>
      </w:hyperlink>
      <w:r w:rsidRPr="00DE68DE">
        <w:rPr>
          <w:sz w:val="18"/>
          <w:szCs w:val="18"/>
        </w:rPr>
        <w:t xml:space="preserve"> str. 1</w:t>
      </w:r>
    </w:p>
  </w:footnote>
  <w:footnote w:id="249">
    <w:p w14:paraId="155187B5"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w:t>
      </w:r>
      <w:hyperlink r:id="rId99" w:history="1">
        <w:r w:rsidRPr="00DE68DE">
          <w:rPr>
            <w:rStyle w:val="Hiperpovezava"/>
            <w:sz w:val="18"/>
            <w:szCs w:val="18"/>
          </w:rPr>
          <w:t>https://ec.europa.eu/neighbourhood-enlargement/system/files/2019-05/20180417-the-former-yugoslav-republic-of-macedonia-report.pdf</w:t>
        </w:r>
      </w:hyperlink>
      <w:r w:rsidRPr="00DE68DE">
        <w:rPr>
          <w:sz w:val="18"/>
          <w:szCs w:val="18"/>
        </w:rPr>
        <w:t xml:space="preserve"> str. 26</w:t>
      </w:r>
    </w:p>
  </w:footnote>
  <w:footnote w:id="250">
    <w:p w14:paraId="73CFF0FF"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w:t>
      </w:r>
      <w:hyperlink r:id="rId100" w:history="1">
        <w:r w:rsidRPr="00DE68DE">
          <w:rPr>
            <w:rStyle w:val="Hiperpovezava"/>
            <w:sz w:val="18"/>
            <w:szCs w:val="18"/>
          </w:rPr>
          <w:t>https://ec.europa.eu/neighbourhood-enlargement/north-macedonia-report-2020_en</w:t>
        </w:r>
      </w:hyperlink>
      <w:r w:rsidRPr="00DE68DE">
        <w:rPr>
          <w:sz w:val="18"/>
          <w:szCs w:val="18"/>
        </w:rPr>
        <w:t xml:space="preserve"> str. 12</w:t>
      </w:r>
    </w:p>
  </w:footnote>
  <w:footnote w:id="251">
    <w:p w14:paraId="0B5D5EB6"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w:t>
      </w:r>
      <w:hyperlink r:id="rId101" w:history="1">
        <w:r w:rsidRPr="00DE68DE">
          <w:rPr>
            <w:rStyle w:val="Hiperpovezava"/>
            <w:sz w:val="18"/>
            <w:szCs w:val="18"/>
          </w:rPr>
          <w:t>https://ec.europa.eu/neighbourhood-enlargement/north-macedonia-report-2020_en</w:t>
        </w:r>
      </w:hyperlink>
      <w:r w:rsidRPr="00DE68DE">
        <w:rPr>
          <w:sz w:val="18"/>
          <w:szCs w:val="18"/>
        </w:rPr>
        <w:t xml:space="preserve"> str. 16</w:t>
      </w:r>
    </w:p>
  </w:footnote>
  <w:footnote w:id="252">
    <w:p w14:paraId="180735ED"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https://www.state.gov/reports/2020-country-reports-on-human-rights-practices/north-macedonia/</w:t>
      </w:r>
    </w:p>
  </w:footnote>
  <w:footnote w:id="253">
    <w:p w14:paraId="67AC7559" w14:textId="77777777" w:rsidR="00CA54AF" w:rsidRPr="00DE68DE" w:rsidRDefault="00CA54AF" w:rsidP="00A9669A">
      <w:pPr>
        <w:pStyle w:val="Sprotnaopomba-besedilo"/>
        <w:rPr>
          <w:sz w:val="18"/>
          <w:szCs w:val="18"/>
        </w:rPr>
      </w:pPr>
      <w:r w:rsidRPr="00DE68DE">
        <w:rPr>
          <w:rStyle w:val="Sprotnaopomba-sklic"/>
          <w:sz w:val="18"/>
          <w:szCs w:val="18"/>
        </w:rPr>
        <w:footnoteRef/>
      </w:r>
      <w:r w:rsidRPr="00DE68DE">
        <w:rPr>
          <w:sz w:val="18"/>
          <w:szCs w:val="18"/>
        </w:rPr>
        <w:t xml:space="preserve"> https://www.state.gov/reports/2020-country-reports-on-human-rights-practices/north-macedonia/</w:t>
      </w:r>
    </w:p>
  </w:footnote>
  <w:footnote w:id="254">
    <w:p w14:paraId="5E1ED6A2"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02" w:history="1">
        <w:r w:rsidRPr="00ED5A8C">
          <w:rPr>
            <w:rStyle w:val="Hiperpovezava"/>
            <w:sz w:val="18"/>
            <w:szCs w:val="18"/>
          </w:rPr>
          <w:t>https://ec.europa.eu/neighbourhood-enlargement/north-macedonia-report-2020_en</w:t>
        </w:r>
      </w:hyperlink>
      <w:r w:rsidRPr="00ED5A8C">
        <w:rPr>
          <w:sz w:val="18"/>
          <w:szCs w:val="18"/>
        </w:rPr>
        <w:t xml:space="preserve"> str. </w:t>
      </w:r>
    </w:p>
  </w:footnote>
  <w:footnote w:id="255">
    <w:p w14:paraId="601CF5FE"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https://www.easo.europa.eu/asylum-trends-easo-asylum-report-2021</w:t>
      </w:r>
    </w:p>
  </w:footnote>
  <w:footnote w:id="256">
    <w:p w14:paraId="5215F5C0"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03" w:history="1">
        <w:r w:rsidRPr="00ED5A8C">
          <w:rPr>
            <w:rStyle w:val="Hiperpovezava"/>
            <w:sz w:val="18"/>
            <w:szCs w:val="18"/>
          </w:rPr>
          <w:t>https://www.easo.europa.eu/sites/default/files/publications/EASO-situational%20update-safe%20country%20of%20origin-2021.pdf</w:t>
        </w:r>
      </w:hyperlink>
      <w:r w:rsidRPr="00ED5A8C">
        <w:rPr>
          <w:sz w:val="18"/>
          <w:szCs w:val="18"/>
        </w:rPr>
        <w:t xml:space="preserve"> str. 22</w:t>
      </w:r>
    </w:p>
  </w:footnote>
  <w:footnote w:id="257">
    <w:p w14:paraId="2F81B6D8"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https://www.cia.gov/the-world-factbook/countries/serbia/#government</w:t>
      </w:r>
    </w:p>
  </w:footnote>
  <w:footnote w:id="258">
    <w:p w14:paraId="1E504C1F"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04" w:history="1">
        <w:r w:rsidRPr="00ED5A8C">
          <w:rPr>
            <w:rStyle w:val="Hiperpovezava"/>
            <w:sz w:val="18"/>
            <w:szCs w:val="18"/>
          </w:rPr>
          <w:t>https://www.ecoi.net/en/file/local/1002593/2162_1479372831_easo-coi-serbia-201611.pdf</w:t>
        </w:r>
      </w:hyperlink>
      <w:r w:rsidRPr="00ED5A8C">
        <w:rPr>
          <w:sz w:val="18"/>
          <w:szCs w:val="18"/>
        </w:rPr>
        <w:t xml:space="preserve"> str. 11</w:t>
      </w:r>
    </w:p>
  </w:footnote>
  <w:footnote w:id="259">
    <w:p w14:paraId="0984F7F7"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https://www.paragraf.rs/propisi/ustav_republike_srbije.html</w:t>
      </w:r>
    </w:p>
  </w:footnote>
  <w:footnote w:id="260">
    <w:p w14:paraId="4D2962C5"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https://ec.europa.eu/neighbourhood-enlargement/enlargement-policy/negotiations-status/serbia_en</w:t>
      </w:r>
    </w:p>
  </w:footnote>
  <w:footnote w:id="261">
    <w:p w14:paraId="47BF0791"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05" w:history="1">
        <w:r w:rsidRPr="00ED5A8C">
          <w:rPr>
            <w:rStyle w:val="Hiperpovezava"/>
            <w:sz w:val="18"/>
            <w:szCs w:val="18"/>
          </w:rPr>
          <w:t>https://bti-project.org/content/en/downloads/reports/country_report_2020_SRB.pdf</w:t>
        </w:r>
      </w:hyperlink>
      <w:r w:rsidRPr="00ED5A8C">
        <w:rPr>
          <w:sz w:val="18"/>
          <w:szCs w:val="18"/>
        </w:rPr>
        <w:t xml:space="preserve"> str. 6</w:t>
      </w:r>
    </w:p>
  </w:footnote>
  <w:footnote w:id="262">
    <w:p w14:paraId="06922404"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06" w:history="1">
        <w:r w:rsidRPr="00ED5A8C">
          <w:rPr>
            <w:rStyle w:val="Hiperpovezava"/>
            <w:sz w:val="18"/>
            <w:szCs w:val="18"/>
          </w:rPr>
          <w:t>https://ec.europa.eu/neighbourhood-enlargement/serbia-report-2020_en</w:t>
        </w:r>
      </w:hyperlink>
      <w:r w:rsidRPr="00ED5A8C">
        <w:rPr>
          <w:sz w:val="18"/>
          <w:szCs w:val="18"/>
        </w:rPr>
        <w:t xml:space="preserve"> str. 8</w:t>
      </w:r>
    </w:p>
  </w:footnote>
  <w:footnote w:id="263">
    <w:p w14:paraId="2F7C54DE"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07" w:history="1">
        <w:r w:rsidRPr="00ED5A8C">
          <w:rPr>
            <w:rStyle w:val="Hiperpovezava"/>
            <w:sz w:val="18"/>
            <w:szCs w:val="18"/>
          </w:rPr>
          <w:t>https://ec.europa.eu/neighbourhood-enlargement/serbia-report-2020_en</w:t>
        </w:r>
      </w:hyperlink>
      <w:r w:rsidRPr="00ED5A8C">
        <w:rPr>
          <w:sz w:val="18"/>
          <w:szCs w:val="18"/>
        </w:rPr>
        <w:t xml:space="preserve"> str. 10</w:t>
      </w:r>
    </w:p>
  </w:footnote>
  <w:footnote w:id="264">
    <w:p w14:paraId="4FD090F4"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08" w:history="1">
        <w:r w:rsidRPr="00ED5A8C">
          <w:rPr>
            <w:rStyle w:val="Hiperpovezava"/>
            <w:sz w:val="18"/>
            <w:szCs w:val="18"/>
          </w:rPr>
          <w:t>https://ec.europa.eu/neighbourhood-enlargement/serbia-report-2020_en</w:t>
        </w:r>
      </w:hyperlink>
      <w:r w:rsidRPr="00ED5A8C">
        <w:rPr>
          <w:sz w:val="18"/>
          <w:szCs w:val="18"/>
        </w:rPr>
        <w:t xml:space="preserve"> str. 11</w:t>
      </w:r>
    </w:p>
  </w:footnote>
  <w:footnote w:id="265">
    <w:p w14:paraId="0F55C559"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09" w:history="1">
        <w:r w:rsidRPr="00ED5A8C">
          <w:rPr>
            <w:rStyle w:val="Hiperpovezava"/>
            <w:sz w:val="18"/>
            <w:szCs w:val="18"/>
          </w:rPr>
          <w:t>https://ec.europa.eu/neighbourhood-enlargement/serbia-report-2020_en</w:t>
        </w:r>
      </w:hyperlink>
      <w:r w:rsidRPr="00ED5A8C">
        <w:rPr>
          <w:sz w:val="18"/>
          <w:szCs w:val="18"/>
        </w:rPr>
        <w:t xml:space="preserve"> str. 12</w:t>
      </w:r>
    </w:p>
  </w:footnote>
  <w:footnote w:id="266">
    <w:p w14:paraId="68809F9A"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10" w:history="1">
        <w:r w:rsidRPr="00ED5A8C">
          <w:rPr>
            <w:rStyle w:val="Hiperpovezava"/>
            <w:sz w:val="18"/>
            <w:szCs w:val="18"/>
          </w:rPr>
          <w:t>https://ec.europa.eu/neighbourhood-enlargement/serbia-report-2020_en</w:t>
        </w:r>
      </w:hyperlink>
      <w:r w:rsidRPr="00ED5A8C">
        <w:rPr>
          <w:sz w:val="18"/>
          <w:szCs w:val="18"/>
        </w:rPr>
        <w:t xml:space="preserve"> str. 18</w:t>
      </w:r>
    </w:p>
  </w:footnote>
  <w:footnote w:id="267">
    <w:p w14:paraId="2977C099"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https://www.state.gov/reports/2020-country-reports-on-human-rights-practices/serbia/</w:t>
      </w:r>
    </w:p>
  </w:footnote>
  <w:footnote w:id="268">
    <w:p w14:paraId="72246567"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11" w:history="1">
        <w:r w:rsidRPr="00ED5A8C">
          <w:rPr>
            <w:rStyle w:val="Hiperpovezava"/>
            <w:sz w:val="18"/>
            <w:szCs w:val="18"/>
          </w:rPr>
          <w:t>https://ec.europa.eu/neighbourhood-enlargement/serbia-report-2020_en</w:t>
        </w:r>
      </w:hyperlink>
      <w:r w:rsidRPr="00ED5A8C">
        <w:rPr>
          <w:sz w:val="18"/>
          <w:szCs w:val="18"/>
        </w:rPr>
        <w:t xml:space="preserve"> str. 37</w:t>
      </w:r>
    </w:p>
  </w:footnote>
  <w:footnote w:id="269">
    <w:p w14:paraId="7953069E"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12" w:history="1">
        <w:r w:rsidRPr="00ED5A8C">
          <w:rPr>
            <w:rStyle w:val="Hiperpovezava"/>
            <w:sz w:val="18"/>
            <w:szCs w:val="18"/>
          </w:rPr>
          <w:t>https://ec.europa.eu/neighbourhood-enlargement/serbia-report-2020_en</w:t>
        </w:r>
      </w:hyperlink>
      <w:r w:rsidRPr="00ED5A8C">
        <w:rPr>
          <w:sz w:val="18"/>
          <w:szCs w:val="18"/>
        </w:rPr>
        <w:t xml:space="preserve"> str. 66</w:t>
      </w:r>
    </w:p>
  </w:footnote>
  <w:footnote w:id="270">
    <w:p w14:paraId="0131D250"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13" w:history="1">
        <w:r w:rsidRPr="00ED5A8C">
          <w:rPr>
            <w:rStyle w:val="Hiperpovezava"/>
            <w:sz w:val="18"/>
            <w:szCs w:val="18"/>
          </w:rPr>
          <w:t>Treaty bodies Treaties (ohchr.org)</w:t>
        </w:r>
      </w:hyperlink>
    </w:p>
  </w:footnote>
  <w:footnote w:id="271">
    <w:p w14:paraId="6F5E04BA"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14" w:history="1">
        <w:r w:rsidRPr="00ED5A8C">
          <w:rPr>
            <w:rStyle w:val="Hiperpovezava"/>
            <w:sz w:val="18"/>
            <w:szCs w:val="18"/>
          </w:rPr>
          <w:t>https://ec.europa.eu/neighbourhood-enlargement/serbia-report-2020_en</w:t>
        </w:r>
      </w:hyperlink>
      <w:r w:rsidRPr="00ED5A8C">
        <w:rPr>
          <w:sz w:val="18"/>
          <w:szCs w:val="18"/>
        </w:rPr>
        <w:t xml:space="preserve"> str. 12</w:t>
      </w:r>
    </w:p>
  </w:footnote>
  <w:footnote w:id="272">
    <w:p w14:paraId="04E84039"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15" w:history="1">
        <w:r w:rsidRPr="00ED5A8C">
          <w:rPr>
            <w:rStyle w:val="Hiperpovezava"/>
            <w:sz w:val="18"/>
            <w:szCs w:val="18"/>
          </w:rPr>
          <w:t>https://ec.europa.eu/neighbourhood-enlargement/serbia-report-2020_en</w:t>
        </w:r>
      </w:hyperlink>
      <w:r w:rsidRPr="00ED5A8C">
        <w:rPr>
          <w:sz w:val="18"/>
          <w:szCs w:val="18"/>
        </w:rPr>
        <w:t xml:space="preserve"> str. 17</w:t>
      </w:r>
    </w:p>
  </w:footnote>
  <w:footnote w:id="273">
    <w:p w14:paraId="5CF471E5"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16" w:history="1">
        <w:r w:rsidRPr="00ED5A8C">
          <w:rPr>
            <w:rStyle w:val="Hiperpovezava"/>
            <w:sz w:val="18"/>
            <w:szCs w:val="18"/>
          </w:rPr>
          <w:t>https://ec.europa.eu/neighbourhood-enlargement/serbia-report-2020_en</w:t>
        </w:r>
      </w:hyperlink>
      <w:r w:rsidRPr="00ED5A8C">
        <w:rPr>
          <w:sz w:val="18"/>
          <w:szCs w:val="18"/>
        </w:rPr>
        <w:t xml:space="preserve"> str. 31</w:t>
      </w:r>
    </w:p>
  </w:footnote>
  <w:footnote w:id="274">
    <w:p w14:paraId="28C237F5"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https://www.state.gov/reports/2020-country-reports-on-human-rights-practices/serbia/</w:t>
      </w:r>
    </w:p>
  </w:footnote>
  <w:footnote w:id="275">
    <w:p w14:paraId="3DE97CB5"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https://www.easo.europa.eu/asylum-trends-easo-asylum-report-2021</w:t>
      </w:r>
    </w:p>
  </w:footnote>
  <w:footnote w:id="276">
    <w:p w14:paraId="41620944" w14:textId="77777777" w:rsidR="00CA54AF" w:rsidRPr="00ED5A8C" w:rsidRDefault="00CA54AF" w:rsidP="00A9669A">
      <w:pPr>
        <w:pStyle w:val="Sprotnaopomba-besedilo"/>
        <w:rPr>
          <w:sz w:val="18"/>
          <w:szCs w:val="18"/>
        </w:rPr>
      </w:pPr>
      <w:r w:rsidRPr="00ED5A8C">
        <w:rPr>
          <w:rStyle w:val="Sprotnaopomba-sklic"/>
          <w:sz w:val="18"/>
          <w:szCs w:val="18"/>
        </w:rPr>
        <w:footnoteRef/>
      </w:r>
      <w:r w:rsidRPr="00ED5A8C">
        <w:rPr>
          <w:sz w:val="18"/>
          <w:szCs w:val="18"/>
        </w:rPr>
        <w:t xml:space="preserve"> </w:t>
      </w:r>
      <w:hyperlink r:id="rId117" w:history="1">
        <w:r w:rsidRPr="00ED5A8C">
          <w:rPr>
            <w:rStyle w:val="Hiperpovezava"/>
            <w:sz w:val="18"/>
            <w:szCs w:val="18"/>
          </w:rPr>
          <w:t>https://www.easo.europa.eu/sites/default/files/publications/EASO-situational%20update-safe%20country%20of%20origin-2021.pdf</w:t>
        </w:r>
      </w:hyperlink>
      <w:r w:rsidRPr="00ED5A8C">
        <w:rPr>
          <w:sz w:val="18"/>
          <w:szCs w:val="18"/>
        </w:rPr>
        <w:t xml:space="preserve"> str. 22</w:t>
      </w:r>
    </w:p>
  </w:footnote>
  <w:footnote w:id="277">
    <w:p w14:paraId="690A438D"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cia.gov/the-world-factbook/countries/tunisia/#government</w:t>
      </w:r>
    </w:p>
  </w:footnote>
  <w:footnote w:id="278">
    <w:p w14:paraId="49CE6DDC"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cia.gov/the-world-factbook/countries/tunisia/#government</w:t>
      </w:r>
    </w:p>
  </w:footnote>
  <w:footnote w:id="279">
    <w:p w14:paraId="0F597182"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amnesty.org/en/latest/press-release/2020/09/tunisia-presidential-statement-in-favour-of-death-penalty-is-shocking/</w:t>
      </w:r>
    </w:p>
  </w:footnote>
  <w:footnote w:id="280">
    <w:p w14:paraId="756440DF"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hyperlink r:id="rId118" w:history="1">
        <w:r w:rsidRPr="00174819">
          <w:rPr>
            <w:rStyle w:val="Hiperpovezava"/>
            <w:sz w:val="18"/>
            <w:szCs w:val="18"/>
          </w:rPr>
          <w:t>https://www.constituteproject.org/constitution/Tunisia_2014.pdf</w:t>
        </w:r>
      </w:hyperlink>
      <w:r w:rsidRPr="00174819">
        <w:rPr>
          <w:sz w:val="18"/>
          <w:szCs w:val="18"/>
        </w:rPr>
        <w:t xml:space="preserve"> str. 6</w:t>
      </w:r>
    </w:p>
  </w:footnote>
  <w:footnote w:id="281">
    <w:p w14:paraId="22199124"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hyperlink r:id="rId119" w:history="1">
        <w:r w:rsidRPr="00174819">
          <w:rPr>
            <w:rStyle w:val="Hiperpovezava"/>
            <w:sz w:val="18"/>
            <w:szCs w:val="18"/>
          </w:rPr>
          <w:t>https://www.constituteproject.org/constitution/Tunisia_2014.pdf</w:t>
        </w:r>
      </w:hyperlink>
      <w:r w:rsidRPr="00174819">
        <w:rPr>
          <w:sz w:val="18"/>
          <w:szCs w:val="18"/>
        </w:rPr>
        <w:t xml:space="preserve"> str. 24</w:t>
      </w:r>
    </w:p>
  </w:footnote>
  <w:footnote w:id="282">
    <w:p w14:paraId="49E1DBBB"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hyperlink r:id="rId120" w:history="1">
        <w:r w:rsidRPr="00174819">
          <w:rPr>
            <w:rStyle w:val="Hiperpovezava"/>
            <w:sz w:val="18"/>
            <w:szCs w:val="18"/>
          </w:rPr>
          <w:t>https://www.constituteproject.org/constitution/Tunisia_2014.pdf</w:t>
        </w:r>
      </w:hyperlink>
      <w:r w:rsidRPr="00174819">
        <w:rPr>
          <w:sz w:val="18"/>
          <w:szCs w:val="18"/>
        </w:rPr>
        <w:t xml:space="preserve"> str. 27-29</w:t>
      </w:r>
    </w:p>
  </w:footnote>
  <w:footnote w:id="283">
    <w:p w14:paraId="78B783F9"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r w:rsidRPr="00174819">
        <w:rPr>
          <w:rFonts w:cs="Arial"/>
          <w:sz w:val="18"/>
          <w:szCs w:val="18"/>
        </w:rPr>
        <w:t>Decembra 2015 je parlament sprejel zakon o ustanovitvi ustavnega sodišča, vendar morajo pristojni organi še vzpostaviti sodišče in imenovati člane.</w:t>
      </w:r>
    </w:p>
  </w:footnote>
  <w:footnote w:id="284">
    <w:p w14:paraId="334EEF01"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oxfordbusinessgroup.com/overview/liberal-horizons-recent-political-achievements-build-rich-and-diverse-past</w:t>
      </w:r>
    </w:p>
  </w:footnote>
  <w:footnote w:id="285">
    <w:p w14:paraId="7633C377"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oxfordbusinessgroup.com/overview/liberal-horizons-recent-political-achievements-build-rich-and-diverse-past</w:t>
      </w:r>
    </w:p>
  </w:footnote>
  <w:footnote w:id="286">
    <w:p w14:paraId="3ADE9EB9"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state.gov/reports/2020-country-reports-on-human-rights-practices/tunisia/</w:t>
      </w:r>
    </w:p>
  </w:footnote>
  <w:footnote w:id="287">
    <w:p w14:paraId="097BE7AB"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state.gov/reports/2020-country-reports-on-human-rights-practices/tunisia/</w:t>
      </w:r>
    </w:p>
  </w:footnote>
  <w:footnote w:id="288">
    <w:p w14:paraId="71733108"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state.gov/reports/2020-country-reports-on-human-rights-practices/tunisia/</w:t>
      </w:r>
    </w:p>
  </w:footnote>
  <w:footnote w:id="289">
    <w:p w14:paraId="6B2CFCA9"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state.gov/reports/2020-country-reports-on-human-rights-practices/tunisia/</w:t>
      </w:r>
    </w:p>
  </w:footnote>
  <w:footnote w:id="290">
    <w:p w14:paraId="37E5C9DE"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state.gov/reports/2020-country-reports-on-human-rights-practices/tunisia/</w:t>
      </w:r>
    </w:p>
  </w:footnote>
  <w:footnote w:id="291">
    <w:p w14:paraId="057E27D6"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state.gov/reports/2020-country-reports-on-human-rights-practices/tunisia/</w:t>
      </w:r>
    </w:p>
  </w:footnote>
  <w:footnote w:id="292">
    <w:p w14:paraId="53CAFC95"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ec.europa.eu/neighbourhood-enlargement/european-neighbourhood-policy/countries-region/tunisia_en</w:t>
      </w:r>
    </w:p>
  </w:footnote>
  <w:footnote w:id="293">
    <w:p w14:paraId="2D48B0AE"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easo.europa.eu/asylum-trends-easo-asylum-report-2021</w:t>
      </w:r>
    </w:p>
  </w:footnote>
  <w:footnote w:id="294">
    <w:p w14:paraId="58AEC0CD"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hyperlink r:id="rId121" w:history="1">
        <w:r w:rsidRPr="00174819">
          <w:rPr>
            <w:rStyle w:val="Hiperpovezava"/>
            <w:sz w:val="18"/>
            <w:szCs w:val="18"/>
          </w:rPr>
          <w:t>https://www.easo.europa.eu/sites/default/files/publications/EASO-situational%20update-safe%20country%20of%20origin-2021.pdf</w:t>
        </w:r>
      </w:hyperlink>
      <w:r w:rsidRPr="00174819">
        <w:rPr>
          <w:sz w:val="18"/>
          <w:szCs w:val="18"/>
        </w:rPr>
        <w:t xml:space="preserve"> str. 22</w:t>
      </w:r>
    </w:p>
  </w:footnote>
  <w:footnote w:id="295">
    <w:p w14:paraId="43275E27"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cia.gov/the-world-factbook/countries/gambia-the/#government</w:t>
      </w:r>
    </w:p>
  </w:footnote>
  <w:footnote w:id="296">
    <w:p w14:paraId="5853C44D"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cia.gov/the-world-factbook/countries/gambia-the/#government</w:t>
      </w:r>
    </w:p>
  </w:footnote>
  <w:footnote w:id="297">
    <w:p w14:paraId="209E986A"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hyperlink r:id="rId122" w:history="1">
        <w:r w:rsidRPr="00174819">
          <w:rPr>
            <w:rStyle w:val="Hiperpovezava"/>
            <w:sz w:val="18"/>
            <w:szCs w:val="18"/>
          </w:rPr>
          <w:t>https://coi.easo.europa.eu/administration/easo/PLib/coi-report-gambia.pdf</w:t>
        </w:r>
      </w:hyperlink>
      <w:r w:rsidRPr="00174819">
        <w:rPr>
          <w:sz w:val="18"/>
          <w:szCs w:val="18"/>
        </w:rPr>
        <w:t xml:space="preserve"> str. 14, 15</w:t>
      </w:r>
    </w:p>
  </w:footnote>
  <w:footnote w:id="298">
    <w:p w14:paraId="7F49D732"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ecoi.net/en/document/2052757.html</w:t>
      </w:r>
    </w:p>
  </w:footnote>
  <w:footnote w:id="299">
    <w:p w14:paraId="4ED19E50"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hyperlink r:id="rId123" w:history="1">
        <w:r w:rsidRPr="00174819">
          <w:rPr>
            <w:rStyle w:val="Hiperpovezava"/>
            <w:sz w:val="18"/>
            <w:szCs w:val="18"/>
          </w:rPr>
          <w:t>https://crsreports.congress.gov/product/pdf/IF/IF11046</w:t>
        </w:r>
      </w:hyperlink>
      <w:r w:rsidRPr="00174819">
        <w:rPr>
          <w:sz w:val="18"/>
          <w:szCs w:val="18"/>
        </w:rPr>
        <w:t xml:space="preserve"> str. 1</w:t>
      </w:r>
    </w:p>
  </w:footnote>
  <w:footnote w:id="300">
    <w:p w14:paraId="5AB3345C" w14:textId="0CCD188A"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ecoi.net/en/document/2052757.html</w:t>
      </w:r>
    </w:p>
  </w:footnote>
  <w:footnote w:id="301">
    <w:p w14:paraId="27EC8A56"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state.gov/reports/2020-country-reports-on-human-rights-practices/gambia/</w:t>
      </w:r>
    </w:p>
  </w:footnote>
  <w:footnote w:id="302">
    <w:p w14:paraId="3883C1B6"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state.gov/reports/2020-country-reports-on-human-rights-practices/gambia/</w:t>
      </w:r>
    </w:p>
  </w:footnote>
  <w:footnote w:id="303">
    <w:p w14:paraId="31AB2CFF"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hyperlink r:id="rId124" w:history="1">
        <w:r w:rsidRPr="00174819">
          <w:rPr>
            <w:rStyle w:val="Hiperpovezava"/>
            <w:sz w:val="18"/>
            <w:szCs w:val="18"/>
          </w:rPr>
          <w:t>https://bti-project.org/fileadmin/api/content/en/downloads/reports/country_report_2020_GMB.pdf</w:t>
        </w:r>
      </w:hyperlink>
      <w:r w:rsidRPr="00174819">
        <w:rPr>
          <w:sz w:val="18"/>
          <w:szCs w:val="18"/>
        </w:rPr>
        <w:t xml:space="preserve"> str. 9</w:t>
      </w:r>
    </w:p>
  </w:footnote>
  <w:footnote w:id="304">
    <w:p w14:paraId="0EEA103A"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hyperlink r:id="rId125" w:history="1">
        <w:r w:rsidRPr="00174819">
          <w:rPr>
            <w:rStyle w:val="Hiperpovezava"/>
            <w:sz w:val="18"/>
            <w:szCs w:val="18"/>
          </w:rPr>
          <w:t>https://crsreports.congress.gov/product/pdf/IF/IF11046</w:t>
        </w:r>
      </w:hyperlink>
      <w:r w:rsidRPr="00174819">
        <w:rPr>
          <w:sz w:val="18"/>
          <w:szCs w:val="18"/>
        </w:rPr>
        <w:t xml:space="preserve"> str. 1</w:t>
      </w:r>
    </w:p>
  </w:footnote>
  <w:footnote w:id="305">
    <w:p w14:paraId="447D2F87"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ecoi.net/en/document/2052757.html</w:t>
      </w:r>
    </w:p>
  </w:footnote>
  <w:footnote w:id="306">
    <w:p w14:paraId="11951933"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state.gov/reports/2020-country-reports-on-human-rights-practices/gambia/</w:t>
      </w:r>
    </w:p>
  </w:footnote>
  <w:footnote w:id="307">
    <w:p w14:paraId="1FF47420"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ecoi.net/en/document/2052757.html</w:t>
      </w:r>
    </w:p>
  </w:footnote>
  <w:footnote w:id="308">
    <w:p w14:paraId="0017A4C1"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ecoi.net/en/document/2060712.html</w:t>
      </w:r>
    </w:p>
  </w:footnote>
  <w:footnote w:id="309">
    <w:p w14:paraId="26182B46"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hyperlink r:id="rId126" w:history="1">
        <w:r w:rsidRPr="00174819">
          <w:rPr>
            <w:rStyle w:val="Hiperpovezava"/>
            <w:sz w:val="18"/>
            <w:szCs w:val="18"/>
          </w:rPr>
          <w:t>https://bti-project.org/fileadmin/api/content/en/downloads/reports/country_report_2020_GMB.pdf</w:t>
        </w:r>
      </w:hyperlink>
      <w:r w:rsidRPr="00174819">
        <w:rPr>
          <w:sz w:val="18"/>
          <w:szCs w:val="18"/>
        </w:rPr>
        <w:t xml:space="preserve"> str. 24</w:t>
      </w:r>
    </w:p>
  </w:footnote>
  <w:footnote w:id="310">
    <w:p w14:paraId="0840E7E3"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hyperlink r:id="rId127" w:history="1">
        <w:r w:rsidRPr="00174819">
          <w:rPr>
            <w:rStyle w:val="Hiperpovezava"/>
            <w:sz w:val="18"/>
            <w:szCs w:val="18"/>
          </w:rPr>
          <w:t>https://bti-project.org/fileadmin/api/content/en/downloads/reports/country_report_2020_GMB.pdf</w:t>
        </w:r>
      </w:hyperlink>
      <w:r w:rsidRPr="00174819">
        <w:rPr>
          <w:sz w:val="18"/>
          <w:szCs w:val="18"/>
        </w:rPr>
        <w:t xml:space="preserve"> str. 25</w:t>
      </w:r>
    </w:p>
  </w:footnote>
  <w:footnote w:id="311">
    <w:p w14:paraId="3D0CAD35"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state.gov/reports/2020-country-reports-on-human-rights-practices/gambia/</w:t>
      </w:r>
    </w:p>
  </w:footnote>
  <w:footnote w:id="312">
    <w:p w14:paraId="2A5D9782"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hyperlink r:id="rId128" w:anchor="Gambia" w:history="1">
        <w:r w:rsidRPr="00174819">
          <w:rPr>
            <w:rStyle w:val="Hiperpovezava"/>
            <w:sz w:val="18"/>
            <w:szCs w:val="18"/>
          </w:rPr>
          <w:t>https://ilga.org/downloads/ILGA_State_Sponsored_Homophobia_2019.pdf#Gambia</w:t>
        </w:r>
      </w:hyperlink>
      <w:r w:rsidRPr="00174819">
        <w:rPr>
          <w:sz w:val="18"/>
          <w:szCs w:val="18"/>
        </w:rPr>
        <w:t xml:space="preserve"> str. 325, 326</w:t>
      </w:r>
    </w:p>
  </w:footnote>
  <w:footnote w:id="313">
    <w:p w14:paraId="638A141E"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w:t>
      </w:r>
      <w:hyperlink r:id="rId129" w:history="1">
        <w:r w:rsidRPr="00174819">
          <w:rPr>
            <w:rStyle w:val="Hiperpovezava"/>
            <w:sz w:val="18"/>
            <w:szCs w:val="18"/>
          </w:rPr>
          <w:t>https://www.dfat.gov.au/sites/default/files/dfat-thematic-report-ecowas-3-december-2020.pdf</w:t>
        </w:r>
      </w:hyperlink>
      <w:r w:rsidRPr="00174819">
        <w:rPr>
          <w:sz w:val="18"/>
          <w:szCs w:val="18"/>
        </w:rPr>
        <w:t xml:space="preserve"> str. 9</w:t>
      </w:r>
    </w:p>
  </w:footnote>
  <w:footnote w:id="314">
    <w:p w14:paraId="43329E16"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state.gov/reports/2020-country-reports-on-human-rights-practices/gambia/</w:t>
      </w:r>
    </w:p>
  </w:footnote>
  <w:footnote w:id="315">
    <w:p w14:paraId="07E78E02"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tbinternet.ohchr.org/_layouts/15/TreatyBodyExternal/Treaty.aspx?CountryID=65&amp;Lang=EN</w:t>
      </w:r>
    </w:p>
  </w:footnote>
  <w:footnote w:id="316">
    <w:p w14:paraId="593F984D" w14:textId="77777777" w:rsidR="00CA54AF" w:rsidRPr="00174819" w:rsidRDefault="00CA54AF" w:rsidP="00A9669A">
      <w:pPr>
        <w:pStyle w:val="Sprotnaopomba-besedilo"/>
        <w:rPr>
          <w:sz w:val="18"/>
          <w:szCs w:val="18"/>
        </w:rPr>
      </w:pPr>
      <w:r w:rsidRPr="00174819">
        <w:rPr>
          <w:rStyle w:val="Sprotnaopomba-sklic"/>
          <w:sz w:val="18"/>
          <w:szCs w:val="18"/>
        </w:rPr>
        <w:footnoteRef/>
      </w:r>
      <w:r w:rsidRPr="00174819">
        <w:rPr>
          <w:sz w:val="18"/>
          <w:szCs w:val="18"/>
        </w:rPr>
        <w:t xml:space="preserve"> https://www.easo.europa.eu/asylum-trends-easo-asylum-report-2021</w:t>
      </w:r>
    </w:p>
  </w:footnote>
  <w:footnote w:id="317">
    <w:p w14:paraId="77C296F0" w14:textId="77777777" w:rsidR="00CA54AF" w:rsidRDefault="00CA54AF" w:rsidP="00A9669A">
      <w:pPr>
        <w:pStyle w:val="Sprotnaopomba-besedilo"/>
      </w:pPr>
      <w:r w:rsidRPr="00174819">
        <w:rPr>
          <w:rStyle w:val="Sprotnaopomba-sklic"/>
          <w:sz w:val="18"/>
          <w:szCs w:val="18"/>
        </w:rPr>
        <w:footnoteRef/>
      </w:r>
      <w:r w:rsidRPr="00174819">
        <w:rPr>
          <w:sz w:val="18"/>
          <w:szCs w:val="18"/>
        </w:rPr>
        <w:t xml:space="preserve"> </w:t>
      </w:r>
      <w:hyperlink r:id="rId130" w:history="1">
        <w:r w:rsidRPr="00174819">
          <w:rPr>
            <w:rStyle w:val="Hiperpovezava"/>
            <w:sz w:val="18"/>
            <w:szCs w:val="18"/>
          </w:rPr>
          <w:t>https://www.easo.europa.eu/sites/default/files/publications/EASO-situational%20update-safe%20country%20of%20origin-2021.pdf</w:t>
        </w:r>
      </w:hyperlink>
      <w:r w:rsidRPr="00174819">
        <w:rPr>
          <w:sz w:val="18"/>
          <w:szCs w:val="18"/>
        </w:rPr>
        <w:t xml:space="preserve"> str. 22</w:t>
      </w:r>
    </w:p>
  </w:footnote>
  <w:footnote w:id="318">
    <w:p w14:paraId="7F2574A3"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cia.gov/the-world-factbook/countries/ghana/#government</w:t>
      </w:r>
    </w:p>
  </w:footnote>
  <w:footnote w:id="319">
    <w:p w14:paraId="5AF8905E"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state.gov/reports/2020-country-reports-on-human-rights-practices/ghana/</w:t>
      </w:r>
    </w:p>
  </w:footnote>
  <w:footnote w:id="320">
    <w:p w14:paraId="0CC7496F"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ecoi.net/en/document/2052760.html</w:t>
      </w:r>
    </w:p>
  </w:footnote>
  <w:footnote w:id="321">
    <w:p w14:paraId="5458CE49"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31" w:anchor="Gambia" w:history="1">
        <w:r w:rsidRPr="00E147EC">
          <w:rPr>
            <w:rStyle w:val="Hiperpovezava"/>
            <w:sz w:val="18"/>
            <w:szCs w:val="18"/>
          </w:rPr>
          <w:t>https://ilga.org/downloads/ILGA_State_Sponsored_Homophobia_2019.pdf#Gambia</w:t>
        </w:r>
      </w:hyperlink>
      <w:r w:rsidRPr="00E147EC">
        <w:rPr>
          <w:sz w:val="18"/>
          <w:szCs w:val="18"/>
        </w:rPr>
        <w:t xml:space="preserve"> str. 198</w:t>
      </w:r>
    </w:p>
  </w:footnote>
  <w:footnote w:id="322">
    <w:p w14:paraId="6DEEB1BD"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state.gov/reports/2020-country-reports-on-human-rights-practices/ghana/</w:t>
      </w:r>
    </w:p>
  </w:footnote>
  <w:footnote w:id="323">
    <w:p w14:paraId="79259D16"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state.gov/reports/2020-country-reports-on-human-rights-practices/ghana/</w:t>
      </w:r>
    </w:p>
  </w:footnote>
  <w:footnote w:id="324">
    <w:p w14:paraId="330857E5"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32" w:history="1">
        <w:r w:rsidRPr="00E147EC">
          <w:rPr>
            <w:rStyle w:val="Hiperpovezava"/>
            <w:sz w:val="18"/>
            <w:szCs w:val="18"/>
          </w:rPr>
          <w:t>https://bti-project.org/fileadmin/api/content/en/downloads/reports/country_report_2020_GHA.pdf</w:t>
        </w:r>
      </w:hyperlink>
      <w:r w:rsidRPr="00E147EC">
        <w:rPr>
          <w:sz w:val="18"/>
          <w:szCs w:val="18"/>
        </w:rPr>
        <w:t xml:space="preserve"> str. 6</w:t>
      </w:r>
    </w:p>
  </w:footnote>
  <w:footnote w:id="325">
    <w:p w14:paraId="6220AC41"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state.gov/reports/2019-report-on-international-religious-freedom/ghana/</w:t>
      </w:r>
    </w:p>
  </w:footnote>
  <w:footnote w:id="326">
    <w:p w14:paraId="1A7D1F12"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cia.gov/the-world-factbook/countries/ghana/#people-and-society</w:t>
      </w:r>
    </w:p>
  </w:footnote>
  <w:footnote w:id="327">
    <w:p w14:paraId="4D1DA6C4"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ecoi.net/en/document/2052760.html</w:t>
      </w:r>
    </w:p>
  </w:footnote>
  <w:footnote w:id="328">
    <w:p w14:paraId="05939402"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ecoi.net/en/document/2052760.html</w:t>
      </w:r>
    </w:p>
  </w:footnote>
  <w:footnote w:id="329">
    <w:p w14:paraId="09A1CC4C"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state.gov/reports/2020-country-reports-on-human-rights-practices/ghana/</w:t>
      </w:r>
    </w:p>
  </w:footnote>
  <w:footnote w:id="330">
    <w:p w14:paraId="1F274299"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state.gov/reports/2020-country-reports-on-human-rights-practices/ghana/</w:t>
      </w:r>
    </w:p>
  </w:footnote>
  <w:footnote w:id="331">
    <w:p w14:paraId="4032A9E5"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33" w:history="1">
        <w:r w:rsidRPr="00E147EC">
          <w:rPr>
            <w:rStyle w:val="Hiperpovezava"/>
            <w:sz w:val="18"/>
            <w:szCs w:val="18"/>
          </w:rPr>
          <w:t>https://www.dfat.gov.au/sites/default/files/dfat-thematic-report-ecowas-3-december-2020.pdf</w:t>
        </w:r>
      </w:hyperlink>
      <w:r w:rsidRPr="00E147EC">
        <w:rPr>
          <w:sz w:val="18"/>
          <w:szCs w:val="18"/>
        </w:rPr>
        <w:t xml:space="preserve"> str. 22</w:t>
      </w:r>
    </w:p>
  </w:footnote>
  <w:footnote w:id="332">
    <w:p w14:paraId="72AC8683"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state.gov/reports/2020-country-reports-on-human-rights-practices/ghana/</w:t>
      </w:r>
    </w:p>
  </w:footnote>
  <w:footnote w:id="333">
    <w:p w14:paraId="5FB14500"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34" w:history="1">
        <w:r w:rsidRPr="00E147EC">
          <w:rPr>
            <w:rStyle w:val="Hiperpovezava"/>
            <w:sz w:val="18"/>
            <w:szCs w:val="18"/>
          </w:rPr>
          <w:t>https://www.dfat.gov.au/sites/default/files/dfat-thematic-report-ecowas-3-december-2020.pdf</w:t>
        </w:r>
      </w:hyperlink>
      <w:r w:rsidRPr="00E147EC">
        <w:rPr>
          <w:sz w:val="18"/>
          <w:szCs w:val="18"/>
        </w:rPr>
        <w:t xml:space="preserve"> str. 9</w:t>
      </w:r>
    </w:p>
  </w:footnote>
  <w:footnote w:id="334">
    <w:p w14:paraId="2EB1031E"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easo.europa.eu/asylum-trends-easo-asylum-report-2021</w:t>
      </w:r>
    </w:p>
  </w:footnote>
  <w:footnote w:id="335">
    <w:p w14:paraId="57D161E0" w14:textId="77777777" w:rsidR="00CA54AF" w:rsidRDefault="00CA54AF" w:rsidP="00A9669A">
      <w:pPr>
        <w:pStyle w:val="Sprotnaopomba-besedilo"/>
      </w:pPr>
      <w:r w:rsidRPr="00E147EC">
        <w:rPr>
          <w:rStyle w:val="Sprotnaopomba-sklic"/>
          <w:sz w:val="18"/>
          <w:szCs w:val="18"/>
        </w:rPr>
        <w:footnoteRef/>
      </w:r>
      <w:r w:rsidRPr="00E147EC">
        <w:rPr>
          <w:sz w:val="18"/>
          <w:szCs w:val="18"/>
        </w:rPr>
        <w:t xml:space="preserve"> </w:t>
      </w:r>
      <w:hyperlink r:id="rId135" w:history="1">
        <w:r w:rsidRPr="00E147EC">
          <w:rPr>
            <w:rStyle w:val="Hiperpovezava"/>
            <w:sz w:val="18"/>
            <w:szCs w:val="18"/>
          </w:rPr>
          <w:t>https://www.easo.europa.eu/sites/default/files/publications/EASO-situational%20update-safe%20country%20of%20origin-2021.pdf</w:t>
        </w:r>
      </w:hyperlink>
      <w:r w:rsidRPr="00E147EC">
        <w:rPr>
          <w:sz w:val="18"/>
          <w:szCs w:val="18"/>
        </w:rPr>
        <w:t xml:space="preserve"> str. 22</w:t>
      </w:r>
    </w:p>
  </w:footnote>
  <w:footnote w:id="336">
    <w:p w14:paraId="16A4AF43"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cia.gov/the-world-factbook/countries/turkey/#government</w:t>
      </w:r>
    </w:p>
  </w:footnote>
  <w:footnote w:id="337">
    <w:p w14:paraId="46E44B7F"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36" w:history="1">
        <w:r w:rsidRPr="00E147EC">
          <w:rPr>
            <w:rStyle w:val="Hiperpovezava"/>
            <w:sz w:val="18"/>
            <w:szCs w:val="18"/>
          </w:rPr>
          <w:t>https://www.cia.gov/the-world-factbook/countries/turkey/</w:t>
        </w:r>
      </w:hyperlink>
      <w:r w:rsidRPr="00E147EC">
        <w:rPr>
          <w:sz w:val="18"/>
          <w:szCs w:val="18"/>
        </w:rPr>
        <w:t xml:space="preserve"> </w:t>
      </w:r>
    </w:p>
  </w:footnote>
  <w:footnote w:id="338">
    <w:p w14:paraId="3F311CC8"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37" w:history="1">
        <w:r w:rsidRPr="00E147EC">
          <w:rPr>
            <w:rStyle w:val="Hiperpovezava"/>
            <w:sz w:val="18"/>
            <w:szCs w:val="18"/>
          </w:rPr>
          <w:t>https://www.dfat.gov.au/sites/default/files/country-information-report-turkey.pdf</w:t>
        </w:r>
      </w:hyperlink>
      <w:r w:rsidRPr="00E147EC">
        <w:rPr>
          <w:sz w:val="18"/>
          <w:szCs w:val="18"/>
        </w:rPr>
        <w:t xml:space="preserve"> str. 14</w:t>
      </w:r>
    </w:p>
  </w:footnote>
  <w:footnote w:id="339">
    <w:p w14:paraId="5A29EFBC"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38" w:history="1">
        <w:r w:rsidRPr="00E147EC">
          <w:rPr>
            <w:rStyle w:val="Hiperpovezava"/>
            <w:sz w:val="18"/>
            <w:szCs w:val="18"/>
          </w:rPr>
          <w:t>https://www.dfat.gov.au/sites/default/files/country-information-report-turkey.pdf</w:t>
        </w:r>
      </w:hyperlink>
      <w:r w:rsidRPr="00E147EC">
        <w:rPr>
          <w:sz w:val="18"/>
          <w:szCs w:val="18"/>
        </w:rPr>
        <w:t xml:space="preserve"> str. 8</w:t>
      </w:r>
    </w:p>
  </w:footnote>
  <w:footnote w:id="340">
    <w:p w14:paraId="15DED94A"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39" w:history="1">
        <w:r w:rsidRPr="00E147EC">
          <w:rPr>
            <w:rStyle w:val="Hiperpovezava"/>
            <w:sz w:val="18"/>
            <w:szCs w:val="18"/>
          </w:rPr>
          <w:t>https://crsreports.congress.gov/product/pdf/R/R41368/72</w:t>
        </w:r>
      </w:hyperlink>
      <w:r w:rsidRPr="00E147EC">
        <w:rPr>
          <w:sz w:val="18"/>
          <w:szCs w:val="18"/>
        </w:rPr>
        <w:t xml:space="preserve"> str. 3</w:t>
      </w:r>
    </w:p>
  </w:footnote>
  <w:footnote w:id="341">
    <w:p w14:paraId="2142A521"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40" w:history="1">
        <w:r w:rsidRPr="00E147EC">
          <w:rPr>
            <w:rStyle w:val="Hiperpovezava"/>
            <w:sz w:val="18"/>
            <w:szCs w:val="18"/>
          </w:rPr>
          <w:t>https://assets.publishing.service.gov.uk/government/uploads/system/uploads/attachment_data/file/682868/Turkey_-_Gulenists_-_CPIN_-_v2.0.pdf</w:t>
        </w:r>
      </w:hyperlink>
      <w:r w:rsidRPr="00E147EC">
        <w:rPr>
          <w:sz w:val="18"/>
          <w:szCs w:val="18"/>
        </w:rPr>
        <w:t xml:space="preserve"> str. 11</w:t>
      </w:r>
    </w:p>
  </w:footnote>
  <w:footnote w:id="342">
    <w:p w14:paraId="14C5B423"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41" w:history="1">
        <w:r w:rsidRPr="00E147EC">
          <w:rPr>
            <w:rStyle w:val="Hiperpovezava"/>
            <w:sz w:val="18"/>
            <w:szCs w:val="18"/>
          </w:rPr>
          <w:t>https://coi.easo.europa.eu/administration/netherlands/PLib/03_2021_MinBZ_NL_General_COI_report_Turkey.pdf</w:t>
        </w:r>
      </w:hyperlink>
      <w:r w:rsidRPr="00E147EC">
        <w:rPr>
          <w:sz w:val="18"/>
          <w:szCs w:val="18"/>
        </w:rPr>
        <w:t xml:space="preserve"> str. 37</w:t>
      </w:r>
    </w:p>
  </w:footnote>
  <w:footnote w:id="343">
    <w:p w14:paraId="7F9C71B0"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42" w:history="1">
        <w:r w:rsidRPr="00E147EC">
          <w:rPr>
            <w:rStyle w:val="Hiperpovezava"/>
            <w:sz w:val="18"/>
            <w:szCs w:val="18"/>
          </w:rPr>
          <w:t>https://coi.easo.europa.eu/administration/netherlands/PLib/03_2021_MinBZ_NL_General_COI_report_Turkey.pdf</w:t>
        </w:r>
      </w:hyperlink>
      <w:r w:rsidRPr="00E147EC">
        <w:rPr>
          <w:sz w:val="18"/>
          <w:szCs w:val="18"/>
        </w:rPr>
        <w:t xml:space="preserve"> str. 37</w:t>
      </w:r>
    </w:p>
  </w:footnote>
  <w:footnote w:id="344">
    <w:p w14:paraId="2FC25803"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43" w:history="1">
        <w:r w:rsidRPr="00E147EC">
          <w:rPr>
            <w:rStyle w:val="Hiperpovezava"/>
            <w:sz w:val="18"/>
            <w:szCs w:val="18"/>
          </w:rPr>
          <w:t>https://www.dfat.gov.au/sites/default/files/country-information-report-turkey.pdf</w:t>
        </w:r>
      </w:hyperlink>
      <w:r w:rsidRPr="00E147EC">
        <w:rPr>
          <w:sz w:val="18"/>
          <w:szCs w:val="18"/>
        </w:rPr>
        <w:t xml:space="preserve"> str. 28</w:t>
      </w:r>
    </w:p>
  </w:footnote>
  <w:footnote w:id="345">
    <w:p w14:paraId="4DB7344B"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44" w:history="1">
        <w:r w:rsidRPr="00E147EC">
          <w:rPr>
            <w:rStyle w:val="Hiperpovezava"/>
            <w:sz w:val="18"/>
            <w:szCs w:val="18"/>
          </w:rPr>
          <w:t>https://www.dfat.gov.au/sites/default/files/country-information-report-turkey.pdf</w:t>
        </w:r>
      </w:hyperlink>
      <w:r w:rsidRPr="00E147EC">
        <w:rPr>
          <w:sz w:val="18"/>
          <w:szCs w:val="18"/>
        </w:rPr>
        <w:t xml:space="preserve"> str. 27</w:t>
      </w:r>
    </w:p>
  </w:footnote>
  <w:footnote w:id="346">
    <w:p w14:paraId="085E0CD9"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45" w:history="1">
        <w:r w:rsidRPr="00E147EC">
          <w:rPr>
            <w:rStyle w:val="Hiperpovezava"/>
            <w:sz w:val="18"/>
            <w:szCs w:val="18"/>
          </w:rPr>
          <w:t>https://coi.easo.europa.eu/administration/netherlands/PLib/03_2021_MinBZ_NL_General_COI_report_Turkey.pdf</w:t>
        </w:r>
      </w:hyperlink>
      <w:r w:rsidRPr="00E147EC">
        <w:rPr>
          <w:sz w:val="18"/>
          <w:szCs w:val="18"/>
        </w:rPr>
        <w:t xml:space="preserve"> str. 37</w:t>
      </w:r>
    </w:p>
    <w:p w14:paraId="1B1F8E04" w14:textId="77777777" w:rsidR="00CA54AF" w:rsidRPr="00E147EC" w:rsidRDefault="00CA54AF" w:rsidP="00A9669A">
      <w:pPr>
        <w:pStyle w:val="Sprotnaopomba-besedilo"/>
        <w:rPr>
          <w:sz w:val="18"/>
          <w:szCs w:val="18"/>
        </w:rPr>
      </w:pPr>
    </w:p>
  </w:footnote>
  <w:footnote w:id="347">
    <w:p w14:paraId="2497F73D"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46" w:history="1">
        <w:r w:rsidRPr="00E147EC">
          <w:rPr>
            <w:rStyle w:val="Hiperpovezava"/>
            <w:sz w:val="18"/>
            <w:szCs w:val="18"/>
          </w:rPr>
          <w:t>https://ec.europa.eu/neighbourhood-enlargement/joint-communication-european-council-state-play-eu-turkey-political-economic-and-trade-relations_en</w:t>
        </w:r>
      </w:hyperlink>
      <w:r w:rsidRPr="00E147EC">
        <w:rPr>
          <w:sz w:val="18"/>
          <w:szCs w:val="18"/>
        </w:rPr>
        <w:t xml:space="preserve"> str. 6, 7</w:t>
      </w:r>
    </w:p>
  </w:footnote>
  <w:footnote w:id="348">
    <w:p w14:paraId="74F49315"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47" w:history="1">
        <w:r w:rsidRPr="00E147EC">
          <w:rPr>
            <w:rStyle w:val="Hiperpovezava"/>
            <w:sz w:val="18"/>
            <w:szCs w:val="18"/>
          </w:rPr>
          <w:t>https://ec.europa.eu/neighbourhood-enlargement/joint-communication-european-council-state-play-eu-turkey-political-economic-and-trade-relations_enc</w:t>
        </w:r>
      </w:hyperlink>
      <w:r w:rsidRPr="00E147EC">
        <w:rPr>
          <w:sz w:val="18"/>
          <w:szCs w:val="18"/>
        </w:rPr>
        <w:t xml:space="preserve"> str. 7</w:t>
      </w:r>
    </w:p>
  </w:footnote>
  <w:footnote w:id="349">
    <w:p w14:paraId="65BB881C"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state.gov/reports/2020-country-reports-on-human-rights-practices/turkey/</w:t>
      </w:r>
    </w:p>
  </w:footnote>
  <w:footnote w:id="350">
    <w:p w14:paraId="66618132"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48" w:history="1">
        <w:r w:rsidRPr="00E147EC">
          <w:rPr>
            <w:rStyle w:val="Hiperpovezava"/>
            <w:sz w:val="18"/>
            <w:szCs w:val="18"/>
          </w:rPr>
          <w:t>https://www.dfat.gov.au/sites/default/files/country-information-report-turkey.pdf</w:t>
        </w:r>
      </w:hyperlink>
      <w:r w:rsidRPr="00E147EC">
        <w:rPr>
          <w:sz w:val="18"/>
          <w:szCs w:val="18"/>
        </w:rPr>
        <w:t xml:space="preserve"> str. 10</w:t>
      </w:r>
    </w:p>
  </w:footnote>
  <w:footnote w:id="351">
    <w:p w14:paraId="45A65200"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state.gov/reports/2020-country-reports-on-human-rights-practices/turkey/</w:t>
      </w:r>
    </w:p>
  </w:footnote>
  <w:footnote w:id="352">
    <w:p w14:paraId="18A4A6FD"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49" w:history="1">
        <w:r w:rsidRPr="00E147EC">
          <w:rPr>
            <w:rStyle w:val="Hiperpovezava"/>
            <w:sz w:val="18"/>
            <w:szCs w:val="18"/>
          </w:rPr>
          <w:t>https://www.dfat.gov.au/sites/default/files/country-information-report-turkey.pdf</w:t>
        </w:r>
      </w:hyperlink>
      <w:r w:rsidRPr="00E147EC">
        <w:rPr>
          <w:sz w:val="18"/>
          <w:szCs w:val="18"/>
        </w:rPr>
        <w:t xml:space="preserve"> str. 16</w:t>
      </w:r>
    </w:p>
  </w:footnote>
  <w:footnote w:id="353">
    <w:p w14:paraId="7FA6FB58"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50" w:history="1">
        <w:r w:rsidRPr="00E147EC">
          <w:rPr>
            <w:rStyle w:val="Hiperpovezava"/>
            <w:sz w:val="18"/>
            <w:szCs w:val="18"/>
          </w:rPr>
          <w:t>https://www.dfat.gov.au/sites/default/files/country-information-report-turkey.pdf</w:t>
        </w:r>
      </w:hyperlink>
      <w:r w:rsidRPr="00E147EC">
        <w:rPr>
          <w:sz w:val="18"/>
          <w:szCs w:val="18"/>
        </w:rPr>
        <w:t xml:space="preserve"> str. 16</w:t>
      </w:r>
    </w:p>
  </w:footnote>
  <w:footnote w:id="354">
    <w:p w14:paraId="44054B17"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51" w:history="1">
        <w:r w:rsidRPr="00E147EC">
          <w:rPr>
            <w:rStyle w:val="Hiperpovezava"/>
            <w:sz w:val="18"/>
            <w:szCs w:val="18"/>
          </w:rPr>
          <w:t>https://www.dfat.gov.au/sites/default/files/country-information-report-turkey.pdf</w:t>
        </w:r>
      </w:hyperlink>
      <w:r w:rsidRPr="00E147EC">
        <w:rPr>
          <w:sz w:val="18"/>
          <w:szCs w:val="18"/>
        </w:rPr>
        <w:t xml:space="preserve"> str. 16</w:t>
      </w:r>
    </w:p>
  </w:footnote>
  <w:footnote w:id="355">
    <w:p w14:paraId="1A1E8F65"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hrw.org/news/2020/09/29/adoption-outcome-universal-periodic-review-turkey</w:t>
      </w:r>
    </w:p>
  </w:footnote>
  <w:footnote w:id="356">
    <w:p w14:paraId="216FC799"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52" w:history="1">
        <w:r w:rsidRPr="00E147EC">
          <w:rPr>
            <w:rStyle w:val="Hiperpovezava"/>
            <w:sz w:val="18"/>
            <w:szCs w:val="18"/>
          </w:rPr>
          <w:t>https://www.dfat.gov.au/sites/default/files/country-information-report-turkey.pdf</w:t>
        </w:r>
      </w:hyperlink>
      <w:r w:rsidRPr="00E147EC">
        <w:rPr>
          <w:sz w:val="18"/>
          <w:szCs w:val="18"/>
        </w:rPr>
        <w:t xml:space="preserve"> str. 17</w:t>
      </w:r>
    </w:p>
  </w:footnote>
  <w:footnote w:id="357">
    <w:p w14:paraId="5848EB02"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53" w:history="1">
        <w:r w:rsidRPr="00E147EC">
          <w:rPr>
            <w:rStyle w:val="Hiperpovezava"/>
            <w:sz w:val="18"/>
            <w:szCs w:val="18"/>
          </w:rPr>
          <w:t>https://ec.europa.eu/neighbourhood-enlargement/turkey-report-2020_en</w:t>
        </w:r>
      </w:hyperlink>
      <w:r w:rsidRPr="00E147EC">
        <w:rPr>
          <w:sz w:val="18"/>
          <w:szCs w:val="18"/>
        </w:rPr>
        <w:t xml:space="preserve"> str. 33-37</w:t>
      </w:r>
    </w:p>
  </w:footnote>
  <w:footnote w:id="358">
    <w:p w14:paraId="006C8EF0"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54" w:history="1">
        <w:r w:rsidRPr="00E147EC">
          <w:rPr>
            <w:rStyle w:val="Hiperpovezava"/>
            <w:sz w:val="18"/>
            <w:szCs w:val="18"/>
          </w:rPr>
          <w:t>https://coi.easo.europa.eu/administration/netherlands/PLib/03_2021_MinBZ_NL_General_COI_report_Turkey.pdf</w:t>
        </w:r>
      </w:hyperlink>
      <w:r w:rsidRPr="00E147EC">
        <w:rPr>
          <w:sz w:val="18"/>
          <w:szCs w:val="18"/>
        </w:rPr>
        <w:t xml:space="preserve"> str. 58</w:t>
      </w:r>
    </w:p>
  </w:footnote>
  <w:footnote w:id="359">
    <w:p w14:paraId="5FB42D2E"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55" w:history="1">
        <w:r w:rsidRPr="00E147EC">
          <w:rPr>
            <w:rStyle w:val="Hiperpovezava"/>
            <w:sz w:val="18"/>
            <w:szCs w:val="18"/>
          </w:rPr>
          <w:t>https://www.dfat.gov.au/sites/default/files/country-information-report-turkey.pdf</w:t>
        </w:r>
      </w:hyperlink>
      <w:r w:rsidRPr="00E147EC">
        <w:rPr>
          <w:sz w:val="18"/>
          <w:szCs w:val="18"/>
        </w:rPr>
        <w:t xml:space="preserve"> str. 37</w:t>
      </w:r>
    </w:p>
  </w:footnote>
  <w:footnote w:id="360">
    <w:p w14:paraId="1E362D0F"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state.gov/reports/2020-country-reports-on-human-rights-practices/turkey/</w:t>
      </w:r>
    </w:p>
  </w:footnote>
  <w:footnote w:id="361">
    <w:p w14:paraId="1F6B543F"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56" w:history="1">
        <w:r w:rsidRPr="00E147EC">
          <w:rPr>
            <w:rStyle w:val="Hiperpovezava"/>
            <w:sz w:val="18"/>
            <w:szCs w:val="18"/>
          </w:rPr>
          <w:t>https://ec.europa.eu/neighbourhood-enlargement/system/files/2019-05/20190529-turkey-report.pdf</w:t>
        </w:r>
      </w:hyperlink>
      <w:r w:rsidRPr="00E147EC">
        <w:rPr>
          <w:sz w:val="18"/>
          <w:szCs w:val="18"/>
        </w:rPr>
        <w:t xml:space="preserve"> str. 3</w:t>
      </w:r>
    </w:p>
  </w:footnote>
  <w:footnote w:id="362">
    <w:p w14:paraId="738BA669"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ec.europa.eu/neighbourhood-enlargement/enlargement-policy/negotiations-status/turkey_en</w:t>
      </w:r>
    </w:p>
  </w:footnote>
  <w:footnote w:id="363">
    <w:p w14:paraId="4F7C0CD2"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57" w:history="1">
        <w:r w:rsidRPr="00E147EC">
          <w:rPr>
            <w:rStyle w:val="Hiperpovezava"/>
            <w:sz w:val="18"/>
            <w:szCs w:val="18"/>
          </w:rPr>
          <w:t>https://www.dfat.gov.au/sites/default/files/country-information-report-turkey.pdf</w:t>
        </w:r>
      </w:hyperlink>
      <w:r w:rsidRPr="00E147EC">
        <w:rPr>
          <w:sz w:val="18"/>
          <w:szCs w:val="18"/>
        </w:rPr>
        <w:t xml:space="preserve"> str. 9</w:t>
      </w:r>
    </w:p>
  </w:footnote>
  <w:footnote w:id="364">
    <w:p w14:paraId="6504A5BC"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w:t>
      </w:r>
      <w:hyperlink r:id="rId158" w:history="1">
        <w:r w:rsidRPr="00E147EC">
          <w:rPr>
            <w:rStyle w:val="Hiperpovezava"/>
            <w:sz w:val="18"/>
            <w:szCs w:val="18"/>
          </w:rPr>
          <w:t>https://www.dfat.gov.au/sites/default/files/country-information-report-turkey.pdf</w:t>
        </w:r>
      </w:hyperlink>
      <w:r w:rsidRPr="00E147EC">
        <w:rPr>
          <w:sz w:val="18"/>
          <w:szCs w:val="18"/>
        </w:rPr>
        <w:t xml:space="preserve"> str. 9</w:t>
      </w:r>
    </w:p>
  </w:footnote>
  <w:footnote w:id="365">
    <w:p w14:paraId="7E570824"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ec.europa.eu/neighbourhood-enlargement/enlargement-policy/negotiations-status/turkey_en</w:t>
      </w:r>
    </w:p>
  </w:footnote>
  <w:footnote w:id="366">
    <w:p w14:paraId="6BE04E07"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state.gov/reports/2020-country-reports-on-human-rights-practices/turkey/</w:t>
      </w:r>
    </w:p>
  </w:footnote>
  <w:footnote w:id="367">
    <w:p w14:paraId="171E539D" w14:textId="77777777" w:rsidR="00CA54AF" w:rsidRPr="007B2A25" w:rsidRDefault="00CA54AF" w:rsidP="00A9669A">
      <w:pPr>
        <w:pStyle w:val="Sprotnaopomba-besedilo"/>
        <w:rPr>
          <w:sz w:val="18"/>
          <w:szCs w:val="18"/>
        </w:rPr>
      </w:pPr>
      <w:r w:rsidRPr="007B2A25">
        <w:rPr>
          <w:rStyle w:val="Sprotnaopomba-sklic"/>
          <w:sz w:val="18"/>
          <w:szCs w:val="18"/>
        </w:rPr>
        <w:footnoteRef/>
      </w:r>
      <w:r w:rsidRPr="007B2A25">
        <w:rPr>
          <w:sz w:val="18"/>
          <w:szCs w:val="18"/>
        </w:rPr>
        <w:t xml:space="preserve"> https://www.state.gov/reports/2020-country-reports-on-human-rights-practices/turkey/</w:t>
      </w:r>
    </w:p>
  </w:footnote>
  <w:footnote w:id="368">
    <w:p w14:paraId="017A6543" w14:textId="77777777" w:rsidR="00CA54AF" w:rsidRPr="00E147EC" w:rsidRDefault="00CA54AF" w:rsidP="00A9669A">
      <w:pPr>
        <w:pStyle w:val="Sprotnaopomba-besedilo"/>
        <w:rPr>
          <w:sz w:val="18"/>
          <w:szCs w:val="18"/>
        </w:rPr>
      </w:pPr>
      <w:r w:rsidRPr="00E147EC">
        <w:rPr>
          <w:rStyle w:val="Sprotnaopomba-sklic"/>
          <w:sz w:val="18"/>
          <w:szCs w:val="18"/>
        </w:rPr>
        <w:footnoteRef/>
      </w:r>
      <w:r w:rsidRPr="00E147EC">
        <w:rPr>
          <w:sz w:val="18"/>
          <w:szCs w:val="18"/>
        </w:rPr>
        <w:t xml:space="preserve"> https://www.easo.europa.eu/asylum-trends-easo-asylum-report-2021</w:t>
      </w:r>
    </w:p>
  </w:footnote>
  <w:footnote w:id="369">
    <w:p w14:paraId="4F8B69CB" w14:textId="77777777" w:rsidR="00CA54AF" w:rsidRDefault="00CA54AF" w:rsidP="00A9669A">
      <w:pPr>
        <w:pStyle w:val="Sprotnaopomba-besedilo"/>
      </w:pPr>
      <w:r w:rsidRPr="00E147EC">
        <w:rPr>
          <w:rStyle w:val="Sprotnaopomba-sklic"/>
          <w:sz w:val="18"/>
          <w:szCs w:val="18"/>
        </w:rPr>
        <w:footnoteRef/>
      </w:r>
      <w:r w:rsidRPr="00E147EC">
        <w:rPr>
          <w:sz w:val="18"/>
          <w:szCs w:val="18"/>
        </w:rPr>
        <w:t xml:space="preserve"> </w:t>
      </w:r>
      <w:hyperlink r:id="rId159" w:history="1">
        <w:r w:rsidRPr="00E147EC">
          <w:rPr>
            <w:rStyle w:val="Hiperpovezava"/>
            <w:sz w:val="18"/>
            <w:szCs w:val="18"/>
          </w:rPr>
          <w:t>https://www.easo.europa.eu/sites/default/files/publications/EASO-situational%20update-safe%20country%20of%20origin-2021.pdf</w:t>
        </w:r>
      </w:hyperlink>
      <w:r w:rsidRPr="00E147EC">
        <w:rPr>
          <w:sz w:val="18"/>
          <w:szCs w:val="18"/>
        </w:rPr>
        <w:t xml:space="preserve"> str. 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9"/>
    <w:multiLevelType w:val="singleLevel"/>
    <w:tmpl w:val="14C41D32"/>
    <w:name w:val="WW8Num10"/>
    <w:lvl w:ilvl="0">
      <w:start w:val="53"/>
      <w:numFmt w:val="bullet"/>
      <w:lvlText w:val="-"/>
      <w:lvlJc w:val="left"/>
      <w:pPr>
        <w:tabs>
          <w:tab w:val="num" w:pos="554"/>
        </w:tabs>
        <w:ind w:left="554" w:hanging="360"/>
      </w:pPr>
      <w:rPr>
        <w:rFonts w:ascii="Arial" w:hAnsi="Arial" w:cs="Arial"/>
        <w:b/>
        <w:strike/>
        <w:color w:val="auto"/>
        <w:sz w:val="16"/>
        <w:szCs w:val="16"/>
      </w:rPr>
    </w:lvl>
  </w:abstractNum>
  <w:abstractNum w:abstractNumId="1" w15:restartNumberingAfterBreak="0">
    <w:nsid w:val="0C374B82"/>
    <w:multiLevelType w:val="hybridMultilevel"/>
    <w:tmpl w:val="0CA4533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58429D7"/>
    <w:multiLevelType w:val="hybridMultilevel"/>
    <w:tmpl w:val="FFCA84D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C3C5682"/>
    <w:multiLevelType w:val="hybridMultilevel"/>
    <w:tmpl w:val="760C1568"/>
    <w:lvl w:ilvl="0" w:tplc="52DA0AB0">
      <w:start w:val="1"/>
      <w:numFmt w:val="upperRoman"/>
      <w:lvlText w:val="%1."/>
      <w:lvlJc w:val="left"/>
      <w:pPr>
        <w:ind w:left="1080" w:hanging="72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4" w15:restartNumberingAfterBreak="0">
    <w:nsid w:val="2706458E"/>
    <w:multiLevelType w:val="hybridMultilevel"/>
    <w:tmpl w:val="5BAEB66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83D792D"/>
    <w:multiLevelType w:val="hybridMultilevel"/>
    <w:tmpl w:val="9834A37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AC20D50"/>
    <w:multiLevelType w:val="hybridMultilevel"/>
    <w:tmpl w:val="DE10B902"/>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7" w15:restartNumberingAfterBreak="0">
    <w:nsid w:val="323849C7"/>
    <w:multiLevelType w:val="hybridMultilevel"/>
    <w:tmpl w:val="4D58976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375B5CCB"/>
    <w:multiLevelType w:val="hybridMultilevel"/>
    <w:tmpl w:val="80BC21CA"/>
    <w:lvl w:ilvl="0" w:tplc="76AC1A70">
      <w:start w:val="49"/>
      <w:numFmt w:val="bullet"/>
      <w:lvlText w:val=""/>
      <w:lvlJc w:val="left"/>
      <w:pPr>
        <w:tabs>
          <w:tab w:val="num" w:pos="720"/>
        </w:tabs>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9" w15:restartNumberingAfterBreak="0">
    <w:nsid w:val="38635FD6"/>
    <w:multiLevelType w:val="hybridMultilevel"/>
    <w:tmpl w:val="7A4AF212"/>
    <w:lvl w:ilvl="0" w:tplc="5D04C1F6">
      <w:start w:val="1"/>
      <w:numFmt w:val="bullet"/>
      <w:pStyle w:val="Oddelek"/>
      <w:lvlText w:val="–"/>
      <w:lvlJc w:val="left"/>
      <w:pPr>
        <w:ind w:left="1428" w:hanging="360"/>
      </w:pPr>
      <w:rPr>
        <w:rFonts w:ascii="Arial" w:eastAsia="Times New Roman" w:hAnsi="Arial" w:hint="default"/>
      </w:rPr>
    </w:lvl>
    <w:lvl w:ilvl="1" w:tplc="04240003">
      <w:start w:val="1"/>
      <w:numFmt w:val="bullet"/>
      <w:lvlText w:val="o"/>
      <w:lvlJc w:val="left"/>
      <w:pPr>
        <w:ind w:left="2148" w:hanging="360"/>
      </w:pPr>
      <w:rPr>
        <w:rFonts w:ascii="Courier New" w:hAnsi="Courier New" w:cs="Courier New" w:hint="default"/>
      </w:rPr>
    </w:lvl>
    <w:lvl w:ilvl="2" w:tplc="04240005">
      <w:start w:val="1"/>
      <w:numFmt w:val="bullet"/>
      <w:lvlText w:val=""/>
      <w:lvlJc w:val="left"/>
      <w:pPr>
        <w:ind w:left="2868" w:hanging="360"/>
      </w:pPr>
      <w:rPr>
        <w:rFonts w:ascii="Wingdings" w:hAnsi="Wingdings" w:cs="Wingdings" w:hint="default"/>
      </w:rPr>
    </w:lvl>
    <w:lvl w:ilvl="3" w:tplc="04240001">
      <w:start w:val="1"/>
      <w:numFmt w:val="bullet"/>
      <w:lvlText w:val=""/>
      <w:lvlJc w:val="left"/>
      <w:pPr>
        <w:ind w:left="3588" w:hanging="360"/>
      </w:pPr>
      <w:rPr>
        <w:rFonts w:ascii="Symbol" w:hAnsi="Symbol" w:cs="Symbol" w:hint="default"/>
      </w:rPr>
    </w:lvl>
    <w:lvl w:ilvl="4" w:tplc="04240003">
      <w:start w:val="1"/>
      <w:numFmt w:val="bullet"/>
      <w:lvlText w:val="o"/>
      <w:lvlJc w:val="left"/>
      <w:pPr>
        <w:ind w:left="4308" w:hanging="360"/>
      </w:pPr>
      <w:rPr>
        <w:rFonts w:ascii="Courier New" w:hAnsi="Courier New" w:cs="Courier New" w:hint="default"/>
      </w:rPr>
    </w:lvl>
    <w:lvl w:ilvl="5" w:tplc="04240005">
      <w:start w:val="1"/>
      <w:numFmt w:val="bullet"/>
      <w:lvlText w:val=""/>
      <w:lvlJc w:val="left"/>
      <w:pPr>
        <w:ind w:left="5028" w:hanging="360"/>
      </w:pPr>
      <w:rPr>
        <w:rFonts w:ascii="Wingdings" w:hAnsi="Wingdings" w:cs="Wingdings" w:hint="default"/>
      </w:rPr>
    </w:lvl>
    <w:lvl w:ilvl="6" w:tplc="04240001">
      <w:start w:val="1"/>
      <w:numFmt w:val="bullet"/>
      <w:lvlText w:val=""/>
      <w:lvlJc w:val="left"/>
      <w:pPr>
        <w:ind w:left="5748" w:hanging="360"/>
      </w:pPr>
      <w:rPr>
        <w:rFonts w:ascii="Symbol" w:hAnsi="Symbol" w:cs="Symbol" w:hint="default"/>
      </w:rPr>
    </w:lvl>
    <w:lvl w:ilvl="7" w:tplc="04240003">
      <w:start w:val="1"/>
      <w:numFmt w:val="bullet"/>
      <w:lvlText w:val="o"/>
      <w:lvlJc w:val="left"/>
      <w:pPr>
        <w:ind w:left="6468" w:hanging="360"/>
      </w:pPr>
      <w:rPr>
        <w:rFonts w:ascii="Courier New" w:hAnsi="Courier New" w:cs="Courier New" w:hint="default"/>
      </w:rPr>
    </w:lvl>
    <w:lvl w:ilvl="8" w:tplc="04240005">
      <w:start w:val="1"/>
      <w:numFmt w:val="bullet"/>
      <w:lvlText w:val=""/>
      <w:lvlJc w:val="left"/>
      <w:pPr>
        <w:ind w:left="7188" w:hanging="360"/>
      </w:pPr>
      <w:rPr>
        <w:rFonts w:ascii="Wingdings" w:hAnsi="Wingdings" w:cs="Wingdings" w:hint="default"/>
      </w:rPr>
    </w:lvl>
  </w:abstractNum>
  <w:abstractNum w:abstractNumId="10" w15:restartNumberingAfterBreak="0">
    <w:nsid w:val="39745F03"/>
    <w:multiLevelType w:val="hybridMultilevel"/>
    <w:tmpl w:val="4D1A77E2"/>
    <w:lvl w:ilvl="0" w:tplc="85E2B9C4">
      <w:start w:val="1"/>
      <w:numFmt w:val="lowerLetter"/>
      <w:pStyle w:val="rkovnatokazaodstavkom"/>
      <w:lvlText w:val="%1)"/>
      <w:lvlJc w:val="left"/>
      <w:pPr>
        <w:ind w:left="1068" w:hanging="360"/>
      </w:pPr>
      <w:rPr>
        <w:rFonts w:hint="default"/>
      </w:rPr>
    </w:lvl>
    <w:lvl w:ilvl="1" w:tplc="04240019">
      <w:start w:val="1"/>
      <w:numFmt w:val="lowerLetter"/>
      <w:lvlText w:val="%2."/>
      <w:lvlJc w:val="left"/>
      <w:pPr>
        <w:ind w:left="1788" w:hanging="360"/>
      </w:pPr>
    </w:lvl>
    <w:lvl w:ilvl="2" w:tplc="0424001B">
      <w:start w:val="1"/>
      <w:numFmt w:val="lowerRoman"/>
      <w:lvlText w:val="%3."/>
      <w:lvlJc w:val="right"/>
      <w:pPr>
        <w:ind w:left="2508" w:hanging="180"/>
      </w:pPr>
    </w:lvl>
    <w:lvl w:ilvl="3" w:tplc="0424000F">
      <w:start w:val="1"/>
      <w:numFmt w:val="decimal"/>
      <w:lvlText w:val="%4."/>
      <w:lvlJc w:val="left"/>
      <w:pPr>
        <w:ind w:left="3228" w:hanging="360"/>
      </w:pPr>
    </w:lvl>
    <w:lvl w:ilvl="4" w:tplc="04240019">
      <w:start w:val="1"/>
      <w:numFmt w:val="lowerLetter"/>
      <w:lvlText w:val="%5."/>
      <w:lvlJc w:val="left"/>
      <w:pPr>
        <w:ind w:left="3948" w:hanging="360"/>
      </w:pPr>
    </w:lvl>
    <w:lvl w:ilvl="5" w:tplc="0424001B">
      <w:start w:val="1"/>
      <w:numFmt w:val="lowerRoman"/>
      <w:lvlText w:val="%6."/>
      <w:lvlJc w:val="right"/>
      <w:pPr>
        <w:ind w:left="4668" w:hanging="180"/>
      </w:pPr>
    </w:lvl>
    <w:lvl w:ilvl="6" w:tplc="0424000F">
      <w:start w:val="1"/>
      <w:numFmt w:val="decimal"/>
      <w:lvlText w:val="%7."/>
      <w:lvlJc w:val="left"/>
      <w:pPr>
        <w:ind w:left="5388" w:hanging="360"/>
      </w:pPr>
    </w:lvl>
    <w:lvl w:ilvl="7" w:tplc="04240019">
      <w:start w:val="1"/>
      <w:numFmt w:val="lowerLetter"/>
      <w:lvlText w:val="%8."/>
      <w:lvlJc w:val="left"/>
      <w:pPr>
        <w:ind w:left="6108" w:hanging="360"/>
      </w:pPr>
    </w:lvl>
    <w:lvl w:ilvl="8" w:tplc="0424001B">
      <w:start w:val="1"/>
      <w:numFmt w:val="lowerRoman"/>
      <w:lvlText w:val="%9."/>
      <w:lvlJc w:val="right"/>
      <w:pPr>
        <w:ind w:left="6828" w:hanging="180"/>
      </w:pPr>
    </w:lvl>
  </w:abstractNum>
  <w:abstractNum w:abstractNumId="11" w15:restartNumberingAfterBreak="0">
    <w:nsid w:val="3FF143C0"/>
    <w:multiLevelType w:val="hybridMultilevel"/>
    <w:tmpl w:val="11E849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063444F"/>
    <w:multiLevelType w:val="hybridMultilevel"/>
    <w:tmpl w:val="6DE8D56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42016B2E"/>
    <w:multiLevelType w:val="hybridMultilevel"/>
    <w:tmpl w:val="D77640D0"/>
    <w:lvl w:ilvl="0" w:tplc="C5F85B38">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422004EF"/>
    <w:multiLevelType w:val="hybridMultilevel"/>
    <w:tmpl w:val="02D4F1BE"/>
    <w:lvl w:ilvl="0" w:tplc="76AC1A70">
      <w:start w:val="49"/>
      <w:numFmt w:val="bullet"/>
      <w:lvlText w:val=""/>
      <w:lvlJc w:val="left"/>
      <w:pPr>
        <w:ind w:left="360" w:hanging="360"/>
      </w:pPr>
      <w:rPr>
        <w:rFonts w:ascii="Symbol" w:eastAsia="Times New Roman" w:hAnsi="Symbol"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cs="Wingdings" w:hint="default"/>
      </w:rPr>
    </w:lvl>
    <w:lvl w:ilvl="3" w:tplc="04240001">
      <w:start w:val="1"/>
      <w:numFmt w:val="bullet"/>
      <w:lvlText w:val=""/>
      <w:lvlJc w:val="left"/>
      <w:pPr>
        <w:ind w:left="2520" w:hanging="360"/>
      </w:pPr>
      <w:rPr>
        <w:rFonts w:ascii="Symbol" w:hAnsi="Symbol" w:cs="Symbol" w:hint="default"/>
      </w:rPr>
    </w:lvl>
    <w:lvl w:ilvl="4" w:tplc="04240003">
      <w:start w:val="1"/>
      <w:numFmt w:val="bullet"/>
      <w:lvlText w:val="o"/>
      <w:lvlJc w:val="left"/>
      <w:pPr>
        <w:ind w:left="3240" w:hanging="360"/>
      </w:pPr>
      <w:rPr>
        <w:rFonts w:ascii="Courier New" w:hAnsi="Courier New" w:cs="Courier New" w:hint="default"/>
      </w:rPr>
    </w:lvl>
    <w:lvl w:ilvl="5" w:tplc="04240005">
      <w:start w:val="1"/>
      <w:numFmt w:val="bullet"/>
      <w:lvlText w:val=""/>
      <w:lvlJc w:val="left"/>
      <w:pPr>
        <w:ind w:left="3960" w:hanging="360"/>
      </w:pPr>
      <w:rPr>
        <w:rFonts w:ascii="Wingdings" w:hAnsi="Wingdings" w:cs="Wingdings" w:hint="default"/>
      </w:rPr>
    </w:lvl>
    <w:lvl w:ilvl="6" w:tplc="04240001">
      <w:start w:val="1"/>
      <w:numFmt w:val="bullet"/>
      <w:lvlText w:val=""/>
      <w:lvlJc w:val="left"/>
      <w:pPr>
        <w:ind w:left="4680" w:hanging="360"/>
      </w:pPr>
      <w:rPr>
        <w:rFonts w:ascii="Symbol" w:hAnsi="Symbol" w:cs="Symbol" w:hint="default"/>
      </w:rPr>
    </w:lvl>
    <w:lvl w:ilvl="7" w:tplc="04240003">
      <w:start w:val="1"/>
      <w:numFmt w:val="bullet"/>
      <w:lvlText w:val="o"/>
      <w:lvlJc w:val="left"/>
      <w:pPr>
        <w:ind w:left="5400" w:hanging="360"/>
      </w:pPr>
      <w:rPr>
        <w:rFonts w:ascii="Courier New" w:hAnsi="Courier New" w:cs="Courier New" w:hint="default"/>
      </w:rPr>
    </w:lvl>
    <w:lvl w:ilvl="8" w:tplc="04240005">
      <w:start w:val="1"/>
      <w:numFmt w:val="bullet"/>
      <w:lvlText w:val=""/>
      <w:lvlJc w:val="left"/>
      <w:pPr>
        <w:ind w:left="6120" w:hanging="360"/>
      </w:pPr>
      <w:rPr>
        <w:rFonts w:ascii="Wingdings" w:hAnsi="Wingdings" w:cs="Wingdings" w:hint="default"/>
      </w:rPr>
    </w:lvl>
  </w:abstractNum>
  <w:abstractNum w:abstractNumId="15" w15:restartNumberingAfterBreak="0">
    <w:nsid w:val="439C6E3F"/>
    <w:multiLevelType w:val="hybridMultilevel"/>
    <w:tmpl w:val="738E6AC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EAE2167"/>
    <w:multiLevelType w:val="multilevel"/>
    <w:tmpl w:val="99CA707C"/>
    <w:lvl w:ilvl="0">
      <w:start w:val="1"/>
      <w:numFmt w:val="decimal"/>
      <w:pStyle w:val="tevilnatoka111"/>
      <w:lvlText w:val="%1."/>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1">
      <w:start w:val="1"/>
      <w:numFmt w:val="decimal"/>
      <w:lvlRestart w:val="0"/>
      <w:isLgl/>
      <w:lvlText w:val="%1.%2"/>
      <w:lvlJc w:val="left"/>
      <w:pPr>
        <w:tabs>
          <w:tab w:val="num" w:pos="425"/>
        </w:tabs>
        <w:ind w:left="425" w:hanging="425"/>
      </w:pPr>
      <w:rPr>
        <w:b w:val="0"/>
        <w:bCs w:val="0"/>
        <w:i w:val="0"/>
        <w:iCs w:val="0"/>
        <w:caps w:val="0"/>
        <w:smallCaps w:val="0"/>
        <w:strike w:val="0"/>
        <w:dstrike w:val="0"/>
        <w:vanish w:val="0"/>
        <w:color w:val="000000"/>
        <w:spacing w:val="0"/>
        <w:kern w:val="0"/>
        <w:position w:val="0"/>
        <w:u w:val="none"/>
        <w:effect w:val="none"/>
        <w:vertAlign w:val="baseline"/>
      </w:rPr>
    </w:lvl>
    <w:lvl w:ilvl="2">
      <w:start w:val="1"/>
      <w:numFmt w:val="decimal"/>
      <w:lvlRestart w:val="0"/>
      <w:pStyle w:val="tevilnatoka111"/>
      <w:isLgl/>
      <w:lvlText w:val="%1.%2.%3"/>
      <w:lvlJc w:val="left"/>
      <w:pPr>
        <w:tabs>
          <w:tab w:val="num" w:pos="454"/>
        </w:tabs>
        <w:ind w:left="454" w:hanging="454"/>
      </w:pPr>
      <w:rPr>
        <w:b w:val="0"/>
        <w:bCs w:val="0"/>
        <w:i w:val="0"/>
        <w:iCs w:val="0"/>
        <w:caps w:val="0"/>
        <w:smallCaps w:val="0"/>
        <w:strike w:val="0"/>
        <w:dstrike w:val="0"/>
        <w:vanish w:val="0"/>
        <w:color w:val="000000"/>
        <w:spacing w:val="-20"/>
        <w:kern w:val="0"/>
        <w:position w:val="0"/>
        <w:u w:val="none"/>
        <w:effect w:val="none"/>
        <w:vertAlign w:val="baseline"/>
      </w:rPr>
    </w:lvl>
    <w:lvl w:ilvl="3">
      <w:start w:val="1"/>
      <w:numFmt w:val="decimal"/>
      <w:isLgl/>
      <w:lvlText w:val="%1.%2.%3.%4"/>
      <w:lvlJc w:val="left"/>
      <w:pPr>
        <w:ind w:left="876" w:hanging="876"/>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7" w15:restartNumberingAfterBreak="0">
    <w:nsid w:val="55C24443"/>
    <w:multiLevelType w:val="hybridMultilevel"/>
    <w:tmpl w:val="7CDA5A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5B050C0A"/>
    <w:multiLevelType w:val="hybridMultilevel"/>
    <w:tmpl w:val="26D072E0"/>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19" w15:restartNumberingAfterBreak="0">
    <w:nsid w:val="6287286A"/>
    <w:multiLevelType w:val="hybridMultilevel"/>
    <w:tmpl w:val="2F58BE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63F2783A"/>
    <w:multiLevelType w:val="hybridMultilevel"/>
    <w:tmpl w:val="A3D46A8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659E3DF8"/>
    <w:multiLevelType w:val="hybridMultilevel"/>
    <w:tmpl w:val="8214BD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67C300D9"/>
    <w:multiLevelType w:val="hybridMultilevel"/>
    <w:tmpl w:val="26D404DC"/>
    <w:lvl w:ilvl="0" w:tplc="76AC1A70">
      <w:start w:val="49"/>
      <w:numFmt w:val="bullet"/>
      <w:lvlText w:val=""/>
      <w:lvlJc w:val="left"/>
      <w:pPr>
        <w:ind w:left="720" w:hanging="360"/>
      </w:pPr>
      <w:rPr>
        <w:rFonts w:ascii="Symbol" w:eastAsia="Times New Roman" w:hAnsi="Symbol" w:hint="default"/>
      </w:rPr>
    </w:lvl>
    <w:lvl w:ilvl="1" w:tplc="E33AA7CE">
      <w:numFmt w:val="bullet"/>
      <w:lvlText w:val="-"/>
      <w:lvlJc w:val="left"/>
      <w:pPr>
        <w:ind w:left="1440" w:hanging="360"/>
      </w:pPr>
      <w:rPr>
        <w:rFonts w:ascii="Arial" w:eastAsia="Times New Roman" w:hAnsi="Arial"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abstractNum w:abstractNumId="23" w15:restartNumberingAfterBreak="0">
    <w:nsid w:val="6B527D4D"/>
    <w:multiLevelType w:val="hybridMultilevel"/>
    <w:tmpl w:val="0E7AE21E"/>
    <w:lvl w:ilvl="0" w:tplc="C552536C">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768933E3"/>
    <w:multiLevelType w:val="hybridMultilevel"/>
    <w:tmpl w:val="E3FA79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78604A74"/>
    <w:multiLevelType w:val="hybridMultilevel"/>
    <w:tmpl w:val="5E626D7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7F390DA8"/>
    <w:multiLevelType w:val="hybridMultilevel"/>
    <w:tmpl w:val="13A622EE"/>
    <w:lvl w:ilvl="0" w:tplc="76AC1A70">
      <w:start w:val="49"/>
      <w:numFmt w:val="bullet"/>
      <w:lvlText w:val=""/>
      <w:lvlJc w:val="left"/>
      <w:pPr>
        <w:ind w:left="720" w:hanging="360"/>
      </w:pPr>
      <w:rPr>
        <w:rFonts w:ascii="Symbol" w:eastAsia="Times New Roman"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cs="Wingdings" w:hint="default"/>
      </w:rPr>
    </w:lvl>
    <w:lvl w:ilvl="3" w:tplc="04240001">
      <w:start w:val="1"/>
      <w:numFmt w:val="bullet"/>
      <w:lvlText w:val=""/>
      <w:lvlJc w:val="left"/>
      <w:pPr>
        <w:ind w:left="2880" w:hanging="360"/>
      </w:pPr>
      <w:rPr>
        <w:rFonts w:ascii="Symbol" w:hAnsi="Symbol" w:cs="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cs="Wingdings" w:hint="default"/>
      </w:rPr>
    </w:lvl>
    <w:lvl w:ilvl="6" w:tplc="04240001">
      <w:start w:val="1"/>
      <w:numFmt w:val="bullet"/>
      <w:lvlText w:val=""/>
      <w:lvlJc w:val="left"/>
      <w:pPr>
        <w:ind w:left="5040" w:hanging="360"/>
      </w:pPr>
      <w:rPr>
        <w:rFonts w:ascii="Symbol" w:hAnsi="Symbol" w:cs="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cs="Wingdings" w:hint="default"/>
      </w:rPr>
    </w:lvl>
  </w:abstractNum>
  <w:num w:numId="1">
    <w:abstractNumId w:val="9"/>
  </w:num>
  <w:num w:numId="2">
    <w:abstractNumId w:val="10"/>
    <w:lvlOverride w:ilvl="0">
      <w:startOverride w:val="1"/>
    </w:lvlOverride>
  </w:num>
  <w:num w:numId="3">
    <w:abstractNumId w:val="3"/>
  </w:num>
  <w:num w:numId="4">
    <w:abstractNumId w:val="18"/>
  </w:num>
  <w:num w:numId="5">
    <w:abstractNumId w:val="22"/>
  </w:num>
  <w:num w:numId="6">
    <w:abstractNumId w:val="26"/>
  </w:num>
  <w:num w:numId="7">
    <w:abstractNumId w:val="14"/>
  </w:num>
  <w:num w:numId="8">
    <w:abstractNumId w:val="6"/>
  </w:num>
  <w:num w:numId="9">
    <w:abstractNumId w:val="8"/>
  </w:num>
  <w:num w:numId="10">
    <w:abstractNumId w:val="16"/>
  </w:num>
  <w:num w:numId="11">
    <w:abstractNumId w:val="23"/>
  </w:num>
  <w:num w:numId="12">
    <w:abstractNumId w:val="12"/>
  </w:num>
  <w:num w:numId="13">
    <w:abstractNumId w:val="13"/>
  </w:num>
  <w:num w:numId="14">
    <w:abstractNumId w:val="0"/>
  </w:num>
  <w:num w:numId="15">
    <w:abstractNumId w:val="15"/>
  </w:num>
  <w:num w:numId="16">
    <w:abstractNumId w:val="20"/>
  </w:num>
  <w:num w:numId="17">
    <w:abstractNumId w:val="25"/>
  </w:num>
  <w:num w:numId="18">
    <w:abstractNumId w:val="19"/>
  </w:num>
  <w:num w:numId="19">
    <w:abstractNumId w:val="4"/>
  </w:num>
  <w:num w:numId="20">
    <w:abstractNumId w:val="11"/>
  </w:num>
  <w:num w:numId="21">
    <w:abstractNumId w:val="7"/>
  </w:num>
  <w:num w:numId="22">
    <w:abstractNumId w:val="24"/>
  </w:num>
  <w:num w:numId="23">
    <w:abstractNumId w:val="2"/>
  </w:num>
  <w:num w:numId="24">
    <w:abstractNumId w:val="17"/>
  </w:num>
  <w:num w:numId="25">
    <w:abstractNumId w:val="21"/>
  </w:num>
  <w:num w:numId="26">
    <w:abstractNumId w:val="5"/>
  </w:num>
  <w:num w:numId="27">
    <w:abstractNumId w:val="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GrammaticalErrors/>
  <w:activeWritingStyle w:appName="MSWord" w:lang="it-IT" w:vendorID="64" w:dllVersion="131078" w:nlCheck="1" w:checkStyle="0"/>
  <w:activeWritingStyle w:appName="MSWord" w:lang="en-US" w:vendorID="64" w:dllVersion="131078" w:nlCheck="1" w:checkStyle="1"/>
  <w:activeWritingStyle w:appName="MSWord" w:lang="de-DE" w:vendorID="64" w:dllVersion="131078" w:nlCheck="1" w:checkStyle="0"/>
  <w:activeWritingStyle w:appName="MSWord" w:lang="en-GB" w:vendorID="64" w:dllVersion="131078" w:nlCheck="1" w:checkStyle="1"/>
  <w:defaultTabStop w:val="708"/>
  <w:hyphenationZone w:val="425"/>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jM0N7MwszQzMzVX0lEKTi0uzszPAykwqwUAgtEalSwAAAA="/>
  </w:docVars>
  <w:rsids>
    <w:rsidRoot w:val="00107ED0"/>
    <w:rsid w:val="00000465"/>
    <w:rsid w:val="00000667"/>
    <w:rsid w:val="0000134C"/>
    <w:rsid w:val="00001B3E"/>
    <w:rsid w:val="000028F2"/>
    <w:rsid w:val="00003140"/>
    <w:rsid w:val="000031FF"/>
    <w:rsid w:val="00003768"/>
    <w:rsid w:val="0000394A"/>
    <w:rsid w:val="00003DAA"/>
    <w:rsid w:val="00003E44"/>
    <w:rsid w:val="000047C8"/>
    <w:rsid w:val="000047C9"/>
    <w:rsid w:val="0000501F"/>
    <w:rsid w:val="00005140"/>
    <w:rsid w:val="0000543B"/>
    <w:rsid w:val="000059BF"/>
    <w:rsid w:val="00006057"/>
    <w:rsid w:val="0000658F"/>
    <w:rsid w:val="000068B6"/>
    <w:rsid w:val="00006AE2"/>
    <w:rsid w:val="00010BDC"/>
    <w:rsid w:val="000111FC"/>
    <w:rsid w:val="0001129E"/>
    <w:rsid w:val="000122C4"/>
    <w:rsid w:val="000124DF"/>
    <w:rsid w:val="00013B08"/>
    <w:rsid w:val="00013DC1"/>
    <w:rsid w:val="00014241"/>
    <w:rsid w:val="0001430B"/>
    <w:rsid w:val="0001492A"/>
    <w:rsid w:val="00014983"/>
    <w:rsid w:val="00014D30"/>
    <w:rsid w:val="00014D5F"/>
    <w:rsid w:val="000151D4"/>
    <w:rsid w:val="00015676"/>
    <w:rsid w:val="00015A9A"/>
    <w:rsid w:val="00017B39"/>
    <w:rsid w:val="000204CD"/>
    <w:rsid w:val="000205D3"/>
    <w:rsid w:val="00020659"/>
    <w:rsid w:val="00021379"/>
    <w:rsid w:val="00021766"/>
    <w:rsid w:val="00021AE4"/>
    <w:rsid w:val="00021C95"/>
    <w:rsid w:val="00021CE0"/>
    <w:rsid w:val="000228D7"/>
    <w:rsid w:val="000229BF"/>
    <w:rsid w:val="000241C7"/>
    <w:rsid w:val="00024304"/>
    <w:rsid w:val="000249B9"/>
    <w:rsid w:val="00024C3C"/>
    <w:rsid w:val="00025AAC"/>
    <w:rsid w:val="00025E30"/>
    <w:rsid w:val="0002701E"/>
    <w:rsid w:val="0002721E"/>
    <w:rsid w:val="00027491"/>
    <w:rsid w:val="0002751F"/>
    <w:rsid w:val="000278A8"/>
    <w:rsid w:val="0002790F"/>
    <w:rsid w:val="00027ADB"/>
    <w:rsid w:val="00027DD8"/>
    <w:rsid w:val="000311F2"/>
    <w:rsid w:val="0003181B"/>
    <w:rsid w:val="00031926"/>
    <w:rsid w:val="00031A66"/>
    <w:rsid w:val="00031C73"/>
    <w:rsid w:val="000320A3"/>
    <w:rsid w:val="000338E3"/>
    <w:rsid w:val="00033CBB"/>
    <w:rsid w:val="00033E64"/>
    <w:rsid w:val="00033F3F"/>
    <w:rsid w:val="00034A85"/>
    <w:rsid w:val="000355BC"/>
    <w:rsid w:val="00035BFA"/>
    <w:rsid w:val="000363A9"/>
    <w:rsid w:val="000363F8"/>
    <w:rsid w:val="000369B0"/>
    <w:rsid w:val="00037BCC"/>
    <w:rsid w:val="0004012A"/>
    <w:rsid w:val="000420BC"/>
    <w:rsid w:val="000422BF"/>
    <w:rsid w:val="00043170"/>
    <w:rsid w:val="000436CE"/>
    <w:rsid w:val="00043F13"/>
    <w:rsid w:val="00044172"/>
    <w:rsid w:val="00044F6E"/>
    <w:rsid w:val="000450AE"/>
    <w:rsid w:val="0004549A"/>
    <w:rsid w:val="000454D2"/>
    <w:rsid w:val="000458FC"/>
    <w:rsid w:val="00045AC1"/>
    <w:rsid w:val="00046811"/>
    <w:rsid w:val="000471E7"/>
    <w:rsid w:val="00047421"/>
    <w:rsid w:val="0005136C"/>
    <w:rsid w:val="00051619"/>
    <w:rsid w:val="000517ED"/>
    <w:rsid w:val="000530CD"/>
    <w:rsid w:val="000534A2"/>
    <w:rsid w:val="00053A2B"/>
    <w:rsid w:val="00054057"/>
    <w:rsid w:val="00054510"/>
    <w:rsid w:val="000552D4"/>
    <w:rsid w:val="0005561E"/>
    <w:rsid w:val="000556BF"/>
    <w:rsid w:val="00055C66"/>
    <w:rsid w:val="00055F11"/>
    <w:rsid w:val="00055FFD"/>
    <w:rsid w:val="00057EF2"/>
    <w:rsid w:val="00060697"/>
    <w:rsid w:val="0006099F"/>
    <w:rsid w:val="00060E92"/>
    <w:rsid w:val="00060F62"/>
    <w:rsid w:val="00061929"/>
    <w:rsid w:val="00061AAB"/>
    <w:rsid w:val="00061B15"/>
    <w:rsid w:val="00061BE2"/>
    <w:rsid w:val="00061F43"/>
    <w:rsid w:val="00062657"/>
    <w:rsid w:val="000626A0"/>
    <w:rsid w:val="00062F62"/>
    <w:rsid w:val="00063411"/>
    <w:rsid w:val="000637F4"/>
    <w:rsid w:val="00063F2B"/>
    <w:rsid w:val="00064055"/>
    <w:rsid w:val="0006413B"/>
    <w:rsid w:val="0006481E"/>
    <w:rsid w:val="00065BFB"/>
    <w:rsid w:val="00065D94"/>
    <w:rsid w:val="00065E92"/>
    <w:rsid w:val="00067946"/>
    <w:rsid w:val="00067A27"/>
    <w:rsid w:val="00067F5D"/>
    <w:rsid w:val="000701A1"/>
    <w:rsid w:val="00070233"/>
    <w:rsid w:val="00070620"/>
    <w:rsid w:val="00071516"/>
    <w:rsid w:val="00071A28"/>
    <w:rsid w:val="00072D76"/>
    <w:rsid w:val="00072F8F"/>
    <w:rsid w:val="00073083"/>
    <w:rsid w:val="000736EC"/>
    <w:rsid w:val="00074104"/>
    <w:rsid w:val="00074344"/>
    <w:rsid w:val="0007510E"/>
    <w:rsid w:val="000752C1"/>
    <w:rsid w:val="0007656E"/>
    <w:rsid w:val="00076D92"/>
    <w:rsid w:val="00076E6A"/>
    <w:rsid w:val="00077054"/>
    <w:rsid w:val="00077797"/>
    <w:rsid w:val="000809FF"/>
    <w:rsid w:val="00080A01"/>
    <w:rsid w:val="00080AD5"/>
    <w:rsid w:val="00080C61"/>
    <w:rsid w:val="000823C4"/>
    <w:rsid w:val="00082C80"/>
    <w:rsid w:val="00083597"/>
    <w:rsid w:val="000839EC"/>
    <w:rsid w:val="00083FCF"/>
    <w:rsid w:val="00084679"/>
    <w:rsid w:val="00084BA3"/>
    <w:rsid w:val="00084BBA"/>
    <w:rsid w:val="00084EDE"/>
    <w:rsid w:val="0008515B"/>
    <w:rsid w:val="000854CD"/>
    <w:rsid w:val="00086214"/>
    <w:rsid w:val="00086BE7"/>
    <w:rsid w:val="00086C82"/>
    <w:rsid w:val="00087F47"/>
    <w:rsid w:val="00090A44"/>
    <w:rsid w:val="00090FAA"/>
    <w:rsid w:val="00091B0E"/>
    <w:rsid w:val="00092043"/>
    <w:rsid w:val="0009236D"/>
    <w:rsid w:val="000924C3"/>
    <w:rsid w:val="0009271C"/>
    <w:rsid w:val="00092CD3"/>
    <w:rsid w:val="00093A0A"/>
    <w:rsid w:val="00093BE2"/>
    <w:rsid w:val="00094670"/>
    <w:rsid w:val="00095218"/>
    <w:rsid w:val="00095A74"/>
    <w:rsid w:val="00095F0D"/>
    <w:rsid w:val="00095F8E"/>
    <w:rsid w:val="000970E2"/>
    <w:rsid w:val="000973F2"/>
    <w:rsid w:val="000977AF"/>
    <w:rsid w:val="000A0099"/>
    <w:rsid w:val="000A0C73"/>
    <w:rsid w:val="000A0DA6"/>
    <w:rsid w:val="000A1335"/>
    <w:rsid w:val="000A2A86"/>
    <w:rsid w:val="000A39D4"/>
    <w:rsid w:val="000A409B"/>
    <w:rsid w:val="000A526A"/>
    <w:rsid w:val="000A5705"/>
    <w:rsid w:val="000A580B"/>
    <w:rsid w:val="000A62E7"/>
    <w:rsid w:val="000A68D6"/>
    <w:rsid w:val="000A73AA"/>
    <w:rsid w:val="000A7EC4"/>
    <w:rsid w:val="000B0145"/>
    <w:rsid w:val="000B0C07"/>
    <w:rsid w:val="000B10CA"/>
    <w:rsid w:val="000B195D"/>
    <w:rsid w:val="000B1FFE"/>
    <w:rsid w:val="000B261D"/>
    <w:rsid w:val="000B2904"/>
    <w:rsid w:val="000B2972"/>
    <w:rsid w:val="000B3440"/>
    <w:rsid w:val="000B3747"/>
    <w:rsid w:val="000B3B24"/>
    <w:rsid w:val="000B3BEC"/>
    <w:rsid w:val="000B494C"/>
    <w:rsid w:val="000B533B"/>
    <w:rsid w:val="000B5B77"/>
    <w:rsid w:val="000B69BC"/>
    <w:rsid w:val="000C0382"/>
    <w:rsid w:val="000C0DB7"/>
    <w:rsid w:val="000C1116"/>
    <w:rsid w:val="000C1C96"/>
    <w:rsid w:val="000C2516"/>
    <w:rsid w:val="000C291B"/>
    <w:rsid w:val="000C2F5C"/>
    <w:rsid w:val="000C4439"/>
    <w:rsid w:val="000C4B60"/>
    <w:rsid w:val="000C52DC"/>
    <w:rsid w:val="000C5382"/>
    <w:rsid w:val="000C578D"/>
    <w:rsid w:val="000C5A2B"/>
    <w:rsid w:val="000C5CCB"/>
    <w:rsid w:val="000C62B6"/>
    <w:rsid w:val="000C644B"/>
    <w:rsid w:val="000C64C4"/>
    <w:rsid w:val="000C6503"/>
    <w:rsid w:val="000C6D7E"/>
    <w:rsid w:val="000C765A"/>
    <w:rsid w:val="000D076C"/>
    <w:rsid w:val="000D0B34"/>
    <w:rsid w:val="000D0C4A"/>
    <w:rsid w:val="000D0CCA"/>
    <w:rsid w:val="000D0E99"/>
    <w:rsid w:val="000D1C23"/>
    <w:rsid w:val="000D1D25"/>
    <w:rsid w:val="000D1DDD"/>
    <w:rsid w:val="000D1EE1"/>
    <w:rsid w:val="000D1FED"/>
    <w:rsid w:val="000D2721"/>
    <w:rsid w:val="000D2E7D"/>
    <w:rsid w:val="000D3095"/>
    <w:rsid w:val="000D348D"/>
    <w:rsid w:val="000D4DC9"/>
    <w:rsid w:val="000D529C"/>
    <w:rsid w:val="000D5A61"/>
    <w:rsid w:val="000D60BF"/>
    <w:rsid w:val="000D63B1"/>
    <w:rsid w:val="000D747F"/>
    <w:rsid w:val="000E00F5"/>
    <w:rsid w:val="000E01EE"/>
    <w:rsid w:val="000E03D4"/>
    <w:rsid w:val="000E0559"/>
    <w:rsid w:val="000E0735"/>
    <w:rsid w:val="000E0758"/>
    <w:rsid w:val="000E0C66"/>
    <w:rsid w:val="000E1341"/>
    <w:rsid w:val="000E1A1B"/>
    <w:rsid w:val="000E1A93"/>
    <w:rsid w:val="000E1BB4"/>
    <w:rsid w:val="000E1D78"/>
    <w:rsid w:val="000E1E8A"/>
    <w:rsid w:val="000E2A31"/>
    <w:rsid w:val="000E36A0"/>
    <w:rsid w:val="000E4887"/>
    <w:rsid w:val="000E60AB"/>
    <w:rsid w:val="000E619D"/>
    <w:rsid w:val="000E7041"/>
    <w:rsid w:val="000E7767"/>
    <w:rsid w:val="000F0631"/>
    <w:rsid w:val="000F15C0"/>
    <w:rsid w:val="000F18B8"/>
    <w:rsid w:val="000F2A61"/>
    <w:rsid w:val="000F2BC3"/>
    <w:rsid w:val="000F346F"/>
    <w:rsid w:val="000F3534"/>
    <w:rsid w:val="000F3A5B"/>
    <w:rsid w:val="000F3C3E"/>
    <w:rsid w:val="000F4158"/>
    <w:rsid w:val="000F580E"/>
    <w:rsid w:val="000F59AF"/>
    <w:rsid w:val="000F59D4"/>
    <w:rsid w:val="000F621B"/>
    <w:rsid w:val="000F62DD"/>
    <w:rsid w:val="000F6584"/>
    <w:rsid w:val="000F7D41"/>
    <w:rsid w:val="001001D5"/>
    <w:rsid w:val="001005B4"/>
    <w:rsid w:val="00100C6A"/>
    <w:rsid w:val="00100F66"/>
    <w:rsid w:val="001011A7"/>
    <w:rsid w:val="001014FB"/>
    <w:rsid w:val="00101EB3"/>
    <w:rsid w:val="001028C2"/>
    <w:rsid w:val="00102A53"/>
    <w:rsid w:val="00102B74"/>
    <w:rsid w:val="00103B14"/>
    <w:rsid w:val="0010452F"/>
    <w:rsid w:val="00104944"/>
    <w:rsid w:val="00104B3D"/>
    <w:rsid w:val="00105764"/>
    <w:rsid w:val="00105887"/>
    <w:rsid w:val="00105FDB"/>
    <w:rsid w:val="001060D5"/>
    <w:rsid w:val="00106485"/>
    <w:rsid w:val="00106528"/>
    <w:rsid w:val="00107180"/>
    <w:rsid w:val="00107494"/>
    <w:rsid w:val="00107A7E"/>
    <w:rsid w:val="00107ED0"/>
    <w:rsid w:val="00110534"/>
    <w:rsid w:val="001105D7"/>
    <w:rsid w:val="001107FF"/>
    <w:rsid w:val="00110B1E"/>
    <w:rsid w:val="00111734"/>
    <w:rsid w:val="00111C90"/>
    <w:rsid w:val="00111CA0"/>
    <w:rsid w:val="00113A78"/>
    <w:rsid w:val="00113D17"/>
    <w:rsid w:val="001153EB"/>
    <w:rsid w:val="00115454"/>
    <w:rsid w:val="00115683"/>
    <w:rsid w:val="001156B4"/>
    <w:rsid w:val="00115E6F"/>
    <w:rsid w:val="00116048"/>
    <w:rsid w:val="00116282"/>
    <w:rsid w:val="00116309"/>
    <w:rsid w:val="00116537"/>
    <w:rsid w:val="00116618"/>
    <w:rsid w:val="00117356"/>
    <w:rsid w:val="001200D6"/>
    <w:rsid w:val="00120495"/>
    <w:rsid w:val="00120BE2"/>
    <w:rsid w:val="001211D6"/>
    <w:rsid w:val="001216DA"/>
    <w:rsid w:val="0012175E"/>
    <w:rsid w:val="00121AFC"/>
    <w:rsid w:val="00121D0A"/>
    <w:rsid w:val="00122CDB"/>
    <w:rsid w:val="00122DEE"/>
    <w:rsid w:val="0012527C"/>
    <w:rsid w:val="00125E64"/>
    <w:rsid w:val="00127F4B"/>
    <w:rsid w:val="001308FD"/>
    <w:rsid w:val="00131670"/>
    <w:rsid w:val="001316AC"/>
    <w:rsid w:val="00131748"/>
    <w:rsid w:val="00131F9B"/>
    <w:rsid w:val="001322ED"/>
    <w:rsid w:val="00132745"/>
    <w:rsid w:val="00133B74"/>
    <w:rsid w:val="00136613"/>
    <w:rsid w:val="00136A5B"/>
    <w:rsid w:val="001374CF"/>
    <w:rsid w:val="001400A8"/>
    <w:rsid w:val="001402A4"/>
    <w:rsid w:val="00140A3B"/>
    <w:rsid w:val="00140AD6"/>
    <w:rsid w:val="00140BB6"/>
    <w:rsid w:val="00140E1A"/>
    <w:rsid w:val="00141105"/>
    <w:rsid w:val="0014158D"/>
    <w:rsid w:val="00141676"/>
    <w:rsid w:val="001421A0"/>
    <w:rsid w:val="001427DA"/>
    <w:rsid w:val="001427F8"/>
    <w:rsid w:val="00142EEF"/>
    <w:rsid w:val="00143797"/>
    <w:rsid w:val="00143EB8"/>
    <w:rsid w:val="00143F09"/>
    <w:rsid w:val="00144370"/>
    <w:rsid w:val="00144CDB"/>
    <w:rsid w:val="00145021"/>
    <w:rsid w:val="00145EE9"/>
    <w:rsid w:val="00146533"/>
    <w:rsid w:val="0014686D"/>
    <w:rsid w:val="00146AC2"/>
    <w:rsid w:val="001476DB"/>
    <w:rsid w:val="00150C2E"/>
    <w:rsid w:val="00151604"/>
    <w:rsid w:val="0015185C"/>
    <w:rsid w:val="0015288C"/>
    <w:rsid w:val="001528C6"/>
    <w:rsid w:val="00152A63"/>
    <w:rsid w:val="00152BC7"/>
    <w:rsid w:val="00153E55"/>
    <w:rsid w:val="001542CE"/>
    <w:rsid w:val="00155779"/>
    <w:rsid w:val="00155EDB"/>
    <w:rsid w:val="00156363"/>
    <w:rsid w:val="00156EB6"/>
    <w:rsid w:val="001574FA"/>
    <w:rsid w:val="0015789B"/>
    <w:rsid w:val="00160AA8"/>
    <w:rsid w:val="00160CF7"/>
    <w:rsid w:val="00160D9D"/>
    <w:rsid w:val="001611AF"/>
    <w:rsid w:val="00161C61"/>
    <w:rsid w:val="0016292B"/>
    <w:rsid w:val="001639E1"/>
    <w:rsid w:val="00165967"/>
    <w:rsid w:val="00165D77"/>
    <w:rsid w:val="00165DA2"/>
    <w:rsid w:val="001670D3"/>
    <w:rsid w:val="001674F6"/>
    <w:rsid w:val="001676A5"/>
    <w:rsid w:val="00170C24"/>
    <w:rsid w:val="0017140D"/>
    <w:rsid w:val="00172464"/>
    <w:rsid w:val="001738B5"/>
    <w:rsid w:val="00173D3F"/>
    <w:rsid w:val="00174093"/>
    <w:rsid w:val="0017458B"/>
    <w:rsid w:val="00174819"/>
    <w:rsid w:val="00174CA6"/>
    <w:rsid w:val="001762B0"/>
    <w:rsid w:val="001766A2"/>
    <w:rsid w:val="00177395"/>
    <w:rsid w:val="00177946"/>
    <w:rsid w:val="00177B09"/>
    <w:rsid w:val="00180F34"/>
    <w:rsid w:val="001821A4"/>
    <w:rsid w:val="0018291C"/>
    <w:rsid w:val="00182B9F"/>
    <w:rsid w:val="00183808"/>
    <w:rsid w:val="001840D9"/>
    <w:rsid w:val="0018453E"/>
    <w:rsid w:val="001852FB"/>
    <w:rsid w:val="00185524"/>
    <w:rsid w:val="00185FC1"/>
    <w:rsid w:val="00186022"/>
    <w:rsid w:val="0018695A"/>
    <w:rsid w:val="00186EDB"/>
    <w:rsid w:val="00187576"/>
    <w:rsid w:val="00190D90"/>
    <w:rsid w:val="00190F68"/>
    <w:rsid w:val="00191C7A"/>
    <w:rsid w:val="00193580"/>
    <w:rsid w:val="00194748"/>
    <w:rsid w:val="0019574F"/>
    <w:rsid w:val="00195868"/>
    <w:rsid w:val="00195CA4"/>
    <w:rsid w:val="00195D9B"/>
    <w:rsid w:val="00195F5F"/>
    <w:rsid w:val="00196044"/>
    <w:rsid w:val="00196565"/>
    <w:rsid w:val="0019677B"/>
    <w:rsid w:val="00196838"/>
    <w:rsid w:val="00196FAF"/>
    <w:rsid w:val="0019708D"/>
    <w:rsid w:val="001972A9"/>
    <w:rsid w:val="0019770F"/>
    <w:rsid w:val="00197F56"/>
    <w:rsid w:val="001A035C"/>
    <w:rsid w:val="001A0575"/>
    <w:rsid w:val="001A0D40"/>
    <w:rsid w:val="001A0E80"/>
    <w:rsid w:val="001A0EC4"/>
    <w:rsid w:val="001A1AB3"/>
    <w:rsid w:val="001A1E31"/>
    <w:rsid w:val="001A2C08"/>
    <w:rsid w:val="001A3740"/>
    <w:rsid w:val="001A3CF1"/>
    <w:rsid w:val="001A5BFB"/>
    <w:rsid w:val="001A6296"/>
    <w:rsid w:val="001A6A85"/>
    <w:rsid w:val="001A7032"/>
    <w:rsid w:val="001A713B"/>
    <w:rsid w:val="001A71FB"/>
    <w:rsid w:val="001B00A1"/>
    <w:rsid w:val="001B0224"/>
    <w:rsid w:val="001B022D"/>
    <w:rsid w:val="001B03C3"/>
    <w:rsid w:val="001B0C4B"/>
    <w:rsid w:val="001B1975"/>
    <w:rsid w:val="001B199D"/>
    <w:rsid w:val="001B1B57"/>
    <w:rsid w:val="001B223E"/>
    <w:rsid w:val="001B24F3"/>
    <w:rsid w:val="001B2A87"/>
    <w:rsid w:val="001B371C"/>
    <w:rsid w:val="001B39C0"/>
    <w:rsid w:val="001B40D6"/>
    <w:rsid w:val="001B4A11"/>
    <w:rsid w:val="001B57ED"/>
    <w:rsid w:val="001B580D"/>
    <w:rsid w:val="001B5BA2"/>
    <w:rsid w:val="001B5E8C"/>
    <w:rsid w:val="001B6136"/>
    <w:rsid w:val="001B616B"/>
    <w:rsid w:val="001B6A40"/>
    <w:rsid w:val="001B6A71"/>
    <w:rsid w:val="001B6C10"/>
    <w:rsid w:val="001B725D"/>
    <w:rsid w:val="001B7B93"/>
    <w:rsid w:val="001B7BF2"/>
    <w:rsid w:val="001C0EFF"/>
    <w:rsid w:val="001C1022"/>
    <w:rsid w:val="001C10E7"/>
    <w:rsid w:val="001C1866"/>
    <w:rsid w:val="001C1955"/>
    <w:rsid w:val="001C19AD"/>
    <w:rsid w:val="001C1FE9"/>
    <w:rsid w:val="001C25BA"/>
    <w:rsid w:val="001C25C1"/>
    <w:rsid w:val="001C380F"/>
    <w:rsid w:val="001C3C45"/>
    <w:rsid w:val="001C3D3C"/>
    <w:rsid w:val="001C416D"/>
    <w:rsid w:val="001C4A3A"/>
    <w:rsid w:val="001C4ACA"/>
    <w:rsid w:val="001C574D"/>
    <w:rsid w:val="001C58D0"/>
    <w:rsid w:val="001C6C6F"/>
    <w:rsid w:val="001C6E8A"/>
    <w:rsid w:val="001C6ED9"/>
    <w:rsid w:val="001C73E0"/>
    <w:rsid w:val="001C7B7A"/>
    <w:rsid w:val="001C7F7A"/>
    <w:rsid w:val="001D10DC"/>
    <w:rsid w:val="001D132C"/>
    <w:rsid w:val="001D18D6"/>
    <w:rsid w:val="001D1AC5"/>
    <w:rsid w:val="001D1C44"/>
    <w:rsid w:val="001D2019"/>
    <w:rsid w:val="001D2610"/>
    <w:rsid w:val="001D275B"/>
    <w:rsid w:val="001D2E07"/>
    <w:rsid w:val="001D3130"/>
    <w:rsid w:val="001D313B"/>
    <w:rsid w:val="001D321F"/>
    <w:rsid w:val="001D3386"/>
    <w:rsid w:val="001D34F8"/>
    <w:rsid w:val="001D355F"/>
    <w:rsid w:val="001D43DD"/>
    <w:rsid w:val="001D43E2"/>
    <w:rsid w:val="001D447F"/>
    <w:rsid w:val="001D4547"/>
    <w:rsid w:val="001D4789"/>
    <w:rsid w:val="001D5292"/>
    <w:rsid w:val="001D5E69"/>
    <w:rsid w:val="001D65BD"/>
    <w:rsid w:val="001D6909"/>
    <w:rsid w:val="001D69E0"/>
    <w:rsid w:val="001D6DE8"/>
    <w:rsid w:val="001D6ED2"/>
    <w:rsid w:val="001D7139"/>
    <w:rsid w:val="001D76D4"/>
    <w:rsid w:val="001E01AD"/>
    <w:rsid w:val="001E0585"/>
    <w:rsid w:val="001E07E9"/>
    <w:rsid w:val="001E14E1"/>
    <w:rsid w:val="001E1A39"/>
    <w:rsid w:val="001E1C1E"/>
    <w:rsid w:val="001E1C90"/>
    <w:rsid w:val="001E2040"/>
    <w:rsid w:val="001E2888"/>
    <w:rsid w:val="001E40C1"/>
    <w:rsid w:val="001E41CB"/>
    <w:rsid w:val="001E4C98"/>
    <w:rsid w:val="001E4F35"/>
    <w:rsid w:val="001E52FD"/>
    <w:rsid w:val="001E559B"/>
    <w:rsid w:val="001E6061"/>
    <w:rsid w:val="001E66E3"/>
    <w:rsid w:val="001E6744"/>
    <w:rsid w:val="001E6CD3"/>
    <w:rsid w:val="001E7057"/>
    <w:rsid w:val="001F0650"/>
    <w:rsid w:val="001F0689"/>
    <w:rsid w:val="001F0E2D"/>
    <w:rsid w:val="001F1194"/>
    <w:rsid w:val="001F2C15"/>
    <w:rsid w:val="001F2DCD"/>
    <w:rsid w:val="001F2F0E"/>
    <w:rsid w:val="001F3188"/>
    <w:rsid w:val="001F3A13"/>
    <w:rsid w:val="001F3F95"/>
    <w:rsid w:val="001F52DC"/>
    <w:rsid w:val="001F5331"/>
    <w:rsid w:val="001F5497"/>
    <w:rsid w:val="001F5615"/>
    <w:rsid w:val="001F57C0"/>
    <w:rsid w:val="001F5D7C"/>
    <w:rsid w:val="001F63B1"/>
    <w:rsid w:val="001F6D5C"/>
    <w:rsid w:val="001F7285"/>
    <w:rsid w:val="001F79A6"/>
    <w:rsid w:val="00200B17"/>
    <w:rsid w:val="00200E1A"/>
    <w:rsid w:val="002015DA"/>
    <w:rsid w:val="0020190E"/>
    <w:rsid w:val="002021C5"/>
    <w:rsid w:val="0020267C"/>
    <w:rsid w:val="00202A77"/>
    <w:rsid w:val="0020319C"/>
    <w:rsid w:val="002031AD"/>
    <w:rsid w:val="00203907"/>
    <w:rsid w:val="00203AB1"/>
    <w:rsid w:val="00203E5F"/>
    <w:rsid w:val="00204489"/>
    <w:rsid w:val="002044F8"/>
    <w:rsid w:val="00204552"/>
    <w:rsid w:val="002046C8"/>
    <w:rsid w:val="00205612"/>
    <w:rsid w:val="0021108B"/>
    <w:rsid w:val="00211122"/>
    <w:rsid w:val="002112F7"/>
    <w:rsid w:val="00211442"/>
    <w:rsid w:val="0021185A"/>
    <w:rsid w:val="00211CA5"/>
    <w:rsid w:val="00211E44"/>
    <w:rsid w:val="00211EEF"/>
    <w:rsid w:val="00212B3F"/>
    <w:rsid w:val="002141DA"/>
    <w:rsid w:val="00214843"/>
    <w:rsid w:val="00214992"/>
    <w:rsid w:val="0021555C"/>
    <w:rsid w:val="0021638F"/>
    <w:rsid w:val="00216392"/>
    <w:rsid w:val="0021705C"/>
    <w:rsid w:val="00217252"/>
    <w:rsid w:val="0021736F"/>
    <w:rsid w:val="0021781B"/>
    <w:rsid w:val="00217A0B"/>
    <w:rsid w:val="00217F13"/>
    <w:rsid w:val="00220A32"/>
    <w:rsid w:val="00220A6B"/>
    <w:rsid w:val="00220A92"/>
    <w:rsid w:val="002211C7"/>
    <w:rsid w:val="0022142B"/>
    <w:rsid w:val="00221824"/>
    <w:rsid w:val="00221C66"/>
    <w:rsid w:val="00221EB5"/>
    <w:rsid w:val="00223155"/>
    <w:rsid w:val="00223186"/>
    <w:rsid w:val="00223657"/>
    <w:rsid w:val="00223C38"/>
    <w:rsid w:val="00223E77"/>
    <w:rsid w:val="00223FEF"/>
    <w:rsid w:val="002241F6"/>
    <w:rsid w:val="002244D7"/>
    <w:rsid w:val="00225037"/>
    <w:rsid w:val="00225CA2"/>
    <w:rsid w:val="00226188"/>
    <w:rsid w:val="0022637C"/>
    <w:rsid w:val="00226604"/>
    <w:rsid w:val="002268E3"/>
    <w:rsid w:val="0022707F"/>
    <w:rsid w:val="002271D7"/>
    <w:rsid w:val="002272AC"/>
    <w:rsid w:val="0022750F"/>
    <w:rsid w:val="00227521"/>
    <w:rsid w:val="00227716"/>
    <w:rsid w:val="00227D62"/>
    <w:rsid w:val="00227DEE"/>
    <w:rsid w:val="00230102"/>
    <w:rsid w:val="00230D71"/>
    <w:rsid w:val="002314E5"/>
    <w:rsid w:val="00232714"/>
    <w:rsid w:val="00232AB4"/>
    <w:rsid w:val="002345A7"/>
    <w:rsid w:val="002345BE"/>
    <w:rsid w:val="00234B39"/>
    <w:rsid w:val="0023526D"/>
    <w:rsid w:val="00235391"/>
    <w:rsid w:val="00236597"/>
    <w:rsid w:val="00237479"/>
    <w:rsid w:val="0023769B"/>
    <w:rsid w:val="00237DFF"/>
    <w:rsid w:val="0024021D"/>
    <w:rsid w:val="00240968"/>
    <w:rsid w:val="00240CA0"/>
    <w:rsid w:val="00240E23"/>
    <w:rsid w:val="00240F38"/>
    <w:rsid w:val="002414D3"/>
    <w:rsid w:val="00241B3D"/>
    <w:rsid w:val="002421B7"/>
    <w:rsid w:val="00242671"/>
    <w:rsid w:val="002427DE"/>
    <w:rsid w:val="002428E9"/>
    <w:rsid w:val="00242DE3"/>
    <w:rsid w:val="00243412"/>
    <w:rsid w:val="0024349C"/>
    <w:rsid w:val="00243BE8"/>
    <w:rsid w:val="002441B0"/>
    <w:rsid w:val="0024442B"/>
    <w:rsid w:val="00244801"/>
    <w:rsid w:val="00245554"/>
    <w:rsid w:val="00246117"/>
    <w:rsid w:val="0024799B"/>
    <w:rsid w:val="00247EE7"/>
    <w:rsid w:val="002511FD"/>
    <w:rsid w:val="00251C17"/>
    <w:rsid w:val="002527D1"/>
    <w:rsid w:val="00252C8C"/>
    <w:rsid w:val="00252EFF"/>
    <w:rsid w:val="00253151"/>
    <w:rsid w:val="002533A3"/>
    <w:rsid w:val="002537C5"/>
    <w:rsid w:val="00253B94"/>
    <w:rsid w:val="00253FD7"/>
    <w:rsid w:val="0025413A"/>
    <w:rsid w:val="0025433B"/>
    <w:rsid w:val="00254DA9"/>
    <w:rsid w:val="00256654"/>
    <w:rsid w:val="00256E03"/>
    <w:rsid w:val="002579CD"/>
    <w:rsid w:val="00257C7A"/>
    <w:rsid w:val="00257D51"/>
    <w:rsid w:val="002604FB"/>
    <w:rsid w:val="00260872"/>
    <w:rsid w:val="00260904"/>
    <w:rsid w:val="002609F9"/>
    <w:rsid w:val="00260A62"/>
    <w:rsid w:val="0026141A"/>
    <w:rsid w:val="00262009"/>
    <w:rsid w:val="002622BF"/>
    <w:rsid w:val="00262CB3"/>
    <w:rsid w:val="00262CF6"/>
    <w:rsid w:val="00262D71"/>
    <w:rsid w:val="002631A8"/>
    <w:rsid w:val="002637F8"/>
    <w:rsid w:val="00263A44"/>
    <w:rsid w:val="00265285"/>
    <w:rsid w:val="0026600C"/>
    <w:rsid w:val="002661F6"/>
    <w:rsid w:val="00266957"/>
    <w:rsid w:val="00266CE7"/>
    <w:rsid w:val="002671FB"/>
    <w:rsid w:val="00267335"/>
    <w:rsid w:val="00270602"/>
    <w:rsid w:val="00270D1D"/>
    <w:rsid w:val="00270F46"/>
    <w:rsid w:val="00271AC0"/>
    <w:rsid w:val="00271CB6"/>
    <w:rsid w:val="00271D79"/>
    <w:rsid w:val="002737A0"/>
    <w:rsid w:val="002740F1"/>
    <w:rsid w:val="00274AFA"/>
    <w:rsid w:val="00274C16"/>
    <w:rsid w:val="002754B5"/>
    <w:rsid w:val="0027635C"/>
    <w:rsid w:val="00276FDB"/>
    <w:rsid w:val="00277AD2"/>
    <w:rsid w:val="00280885"/>
    <w:rsid w:val="00280A10"/>
    <w:rsid w:val="00282625"/>
    <w:rsid w:val="00282BCD"/>
    <w:rsid w:val="00282D65"/>
    <w:rsid w:val="00282FC8"/>
    <w:rsid w:val="002831E1"/>
    <w:rsid w:val="002832C7"/>
    <w:rsid w:val="00283AFA"/>
    <w:rsid w:val="00283B0E"/>
    <w:rsid w:val="00283C9C"/>
    <w:rsid w:val="00284949"/>
    <w:rsid w:val="002854BC"/>
    <w:rsid w:val="00285786"/>
    <w:rsid w:val="00285B2F"/>
    <w:rsid w:val="00285CF8"/>
    <w:rsid w:val="00286637"/>
    <w:rsid w:val="00287265"/>
    <w:rsid w:val="00290186"/>
    <w:rsid w:val="002909AD"/>
    <w:rsid w:val="00290F4B"/>
    <w:rsid w:val="002914D9"/>
    <w:rsid w:val="00291DFE"/>
    <w:rsid w:val="00291F8F"/>
    <w:rsid w:val="00291FAE"/>
    <w:rsid w:val="0029207E"/>
    <w:rsid w:val="00292CB8"/>
    <w:rsid w:val="00293134"/>
    <w:rsid w:val="00293457"/>
    <w:rsid w:val="0029379A"/>
    <w:rsid w:val="0029397C"/>
    <w:rsid w:val="00293F47"/>
    <w:rsid w:val="00294060"/>
    <w:rsid w:val="00294396"/>
    <w:rsid w:val="0029526B"/>
    <w:rsid w:val="002957B8"/>
    <w:rsid w:val="00296D5B"/>
    <w:rsid w:val="002976CB"/>
    <w:rsid w:val="00297B17"/>
    <w:rsid w:val="002A0223"/>
    <w:rsid w:val="002A03D1"/>
    <w:rsid w:val="002A0B6C"/>
    <w:rsid w:val="002A18AB"/>
    <w:rsid w:val="002A24B5"/>
    <w:rsid w:val="002A27CD"/>
    <w:rsid w:val="002A3C1C"/>
    <w:rsid w:val="002A3D74"/>
    <w:rsid w:val="002A3DAB"/>
    <w:rsid w:val="002A3E86"/>
    <w:rsid w:val="002A4108"/>
    <w:rsid w:val="002A4584"/>
    <w:rsid w:val="002A45C4"/>
    <w:rsid w:val="002A573A"/>
    <w:rsid w:val="002A586B"/>
    <w:rsid w:val="002A5A91"/>
    <w:rsid w:val="002A5AED"/>
    <w:rsid w:val="002A5E61"/>
    <w:rsid w:val="002A60FD"/>
    <w:rsid w:val="002A6451"/>
    <w:rsid w:val="002A6CDB"/>
    <w:rsid w:val="002A6F61"/>
    <w:rsid w:val="002A7713"/>
    <w:rsid w:val="002A7AF1"/>
    <w:rsid w:val="002A7E63"/>
    <w:rsid w:val="002B0208"/>
    <w:rsid w:val="002B117B"/>
    <w:rsid w:val="002B264E"/>
    <w:rsid w:val="002B2751"/>
    <w:rsid w:val="002B2F23"/>
    <w:rsid w:val="002B2FA4"/>
    <w:rsid w:val="002B3038"/>
    <w:rsid w:val="002B3051"/>
    <w:rsid w:val="002B421C"/>
    <w:rsid w:val="002B4267"/>
    <w:rsid w:val="002B4271"/>
    <w:rsid w:val="002B43EE"/>
    <w:rsid w:val="002B5132"/>
    <w:rsid w:val="002B58C7"/>
    <w:rsid w:val="002B600E"/>
    <w:rsid w:val="002B6106"/>
    <w:rsid w:val="002B63BE"/>
    <w:rsid w:val="002B6C1E"/>
    <w:rsid w:val="002B757C"/>
    <w:rsid w:val="002B79C2"/>
    <w:rsid w:val="002B7F82"/>
    <w:rsid w:val="002C01B3"/>
    <w:rsid w:val="002C050D"/>
    <w:rsid w:val="002C0718"/>
    <w:rsid w:val="002C0C34"/>
    <w:rsid w:val="002C0C7C"/>
    <w:rsid w:val="002C1668"/>
    <w:rsid w:val="002C1EDF"/>
    <w:rsid w:val="002C213A"/>
    <w:rsid w:val="002C27AA"/>
    <w:rsid w:val="002C2B4C"/>
    <w:rsid w:val="002C3CE9"/>
    <w:rsid w:val="002C45E6"/>
    <w:rsid w:val="002C4F1B"/>
    <w:rsid w:val="002C5280"/>
    <w:rsid w:val="002C5A68"/>
    <w:rsid w:val="002C5D58"/>
    <w:rsid w:val="002C704C"/>
    <w:rsid w:val="002C73EC"/>
    <w:rsid w:val="002C7445"/>
    <w:rsid w:val="002D11E2"/>
    <w:rsid w:val="002D138A"/>
    <w:rsid w:val="002D2A07"/>
    <w:rsid w:val="002D3877"/>
    <w:rsid w:val="002D3F0C"/>
    <w:rsid w:val="002D455D"/>
    <w:rsid w:val="002D49AD"/>
    <w:rsid w:val="002D4DEA"/>
    <w:rsid w:val="002D536F"/>
    <w:rsid w:val="002D537A"/>
    <w:rsid w:val="002D57B4"/>
    <w:rsid w:val="002D5F63"/>
    <w:rsid w:val="002D66A3"/>
    <w:rsid w:val="002D695B"/>
    <w:rsid w:val="002D7162"/>
    <w:rsid w:val="002D7799"/>
    <w:rsid w:val="002D7D71"/>
    <w:rsid w:val="002E045B"/>
    <w:rsid w:val="002E0A40"/>
    <w:rsid w:val="002E0CF2"/>
    <w:rsid w:val="002E0E93"/>
    <w:rsid w:val="002E0EBE"/>
    <w:rsid w:val="002E1CE3"/>
    <w:rsid w:val="002E28E8"/>
    <w:rsid w:val="002E32C2"/>
    <w:rsid w:val="002E3528"/>
    <w:rsid w:val="002E4AB7"/>
    <w:rsid w:val="002E4AEE"/>
    <w:rsid w:val="002E4E7C"/>
    <w:rsid w:val="002E5182"/>
    <w:rsid w:val="002E53F4"/>
    <w:rsid w:val="002E58C8"/>
    <w:rsid w:val="002E6151"/>
    <w:rsid w:val="002E6425"/>
    <w:rsid w:val="002E65BA"/>
    <w:rsid w:val="002E6C3F"/>
    <w:rsid w:val="002E6D0A"/>
    <w:rsid w:val="002E6DAC"/>
    <w:rsid w:val="002E6FA4"/>
    <w:rsid w:val="002E70C2"/>
    <w:rsid w:val="002E7F71"/>
    <w:rsid w:val="002E7FD8"/>
    <w:rsid w:val="002F026A"/>
    <w:rsid w:val="002F0E34"/>
    <w:rsid w:val="002F13F7"/>
    <w:rsid w:val="002F15E4"/>
    <w:rsid w:val="002F1B04"/>
    <w:rsid w:val="002F28EE"/>
    <w:rsid w:val="002F2FB8"/>
    <w:rsid w:val="002F3286"/>
    <w:rsid w:val="002F4C57"/>
    <w:rsid w:val="002F5825"/>
    <w:rsid w:val="002F648E"/>
    <w:rsid w:val="002F67E7"/>
    <w:rsid w:val="002F686A"/>
    <w:rsid w:val="002F7A04"/>
    <w:rsid w:val="002F7CA5"/>
    <w:rsid w:val="003004DD"/>
    <w:rsid w:val="00300611"/>
    <w:rsid w:val="00300AC7"/>
    <w:rsid w:val="00300C13"/>
    <w:rsid w:val="00301A18"/>
    <w:rsid w:val="003029BB"/>
    <w:rsid w:val="00303D0F"/>
    <w:rsid w:val="00303DB0"/>
    <w:rsid w:val="00303F80"/>
    <w:rsid w:val="003049A8"/>
    <w:rsid w:val="003049FA"/>
    <w:rsid w:val="003049FB"/>
    <w:rsid w:val="00304D5A"/>
    <w:rsid w:val="0030516D"/>
    <w:rsid w:val="00305529"/>
    <w:rsid w:val="0030660E"/>
    <w:rsid w:val="0030673C"/>
    <w:rsid w:val="003068B9"/>
    <w:rsid w:val="00306D3E"/>
    <w:rsid w:val="003078F7"/>
    <w:rsid w:val="00307A58"/>
    <w:rsid w:val="0031044E"/>
    <w:rsid w:val="00310617"/>
    <w:rsid w:val="00310B0B"/>
    <w:rsid w:val="0031200F"/>
    <w:rsid w:val="00312114"/>
    <w:rsid w:val="00312502"/>
    <w:rsid w:val="0031282A"/>
    <w:rsid w:val="00312BC1"/>
    <w:rsid w:val="003140F8"/>
    <w:rsid w:val="00314AE2"/>
    <w:rsid w:val="00315667"/>
    <w:rsid w:val="00316381"/>
    <w:rsid w:val="003167D1"/>
    <w:rsid w:val="00316E2D"/>
    <w:rsid w:val="00317431"/>
    <w:rsid w:val="00317682"/>
    <w:rsid w:val="00317B9F"/>
    <w:rsid w:val="00320A34"/>
    <w:rsid w:val="00320FC7"/>
    <w:rsid w:val="00321225"/>
    <w:rsid w:val="00322DF4"/>
    <w:rsid w:val="00323C59"/>
    <w:rsid w:val="00323EAB"/>
    <w:rsid w:val="003243A9"/>
    <w:rsid w:val="003249CF"/>
    <w:rsid w:val="003251E6"/>
    <w:rsid w:val="003255FF"/>
    <w:rsid w:val="00325C1F"/>
    <w:rsid w:val="00325E6F"/>
    <w:rsid w:val="00325E9C"/>
    <w:rsid w:val="00326076"/>
    <w:rsid w:val="00326AB4"/>
    <w:rsid w:val="003272AC"/>
    <w:rsid w:val="00327489"/>
    <w:rsid w:val="0032749F"/>
    <w:rsid w:val="00327601"/>
    <w:rsid w:val="00327786"/>
    <w:rsid w:val="00327DF2"/>
    <w:rsid w:val="003300B4"/>
    <w:rsid w:val="00330433"/>
    <w:rsid w:val="00330C29"/>
    <w:rsid w:val="003321C5"/>
    <w:rsid w:val="00333090"/>
    <w:rsid w:val="003330F7"/>
    <w:rsid w:val="0033327F"/>
    <w:rsid w:val="0033367B"/>
    <w:rsid w:val="0033381F"/>
    <w:rsid w:val="0033390E"/>
    <w:rsid w:val="00333A39"/>
    <w:rsid w:val="00333A6E"/>
    <w:rsid w:val="00333F6B"/>
    <w:rsid w:val="0033468A"/>
    <w:rsid w:val="00334B24"/>
    <w:rsid w:val="003353C8"/>
    <w:rsid w:val="0033594E"/>
    <w:rsid w:val="003362E7"/>
    <w:rsid w:val="00336601"/>
    <w:rsid w:val="00336700"/>
    <w:rsid w:val="003369F9"/>
    <w:rsid w:val="00336FBE"/>
    <w:rsid w:val="00340385"/>
    <w:rsid w:val="00341110"/>
    <w:rsid w:val="003413C5"/>
    <w:rsid w:val="00341F2E"/>
    <w:rsid w:val="00342354"/>
    <w:rsid w:val="003425DB"/>
    <w:rsid w:val="003429FC"/>
    <w:rsid w:val="00342BAA"/>
    <w:rsid w:val="00343418"/>
    <w:rsid w:val="00343716"/>
    <w:rsid w:val="00344483"/>
    <w:rsid w:val="003447B5"/>
    <w:rsid w:val="00344F4C"/>
    <w:rsid w:val="0034518B"/>
    <w:rsid w:val="00345B11"/>
    <w:rsid w:val="00345B58"/>
    <w:rsid w:val="00345EDA"/>
    <w:rsid w:val="00345EE2"/>
    <w:rsid w:val="00345F62"/>
    <w:rsid w:val="003472D6"/>
    <w:rsid w:val="00347537"/>
    <w:rsid w:val="00347BE6"/>
    <w:rsid w:val="003500F6"/>
    <w:rsid w:val="003509D4"/>
    <w:rsid w:val="00352113"/>
    <w:rsid w:val="0035240B"/>
    <w:rsid w:val="0035299E"/>
    <w:rsid w:val="00352EA8"/>
    <w:rsid w:val="00353233"/>
    <w:rsid w:val="003537E6"/>
    <w:rsid w:val="003538BF"/>
    <w:rsid w:val="00353950"/>
    <w:rsid w:val="00354237"/>
    <w:rsid w:val="003556C1"/>
    <w:rsid w:val="003559EF"/>
    <w:rsid w:val="0035661B"/>
    <w:rsid w:val="00356639"/>
    <w:rsid w:val="0035732A"/>
    <w:rsid w:val="0035751D"/>
    <w:rsid w:val="0035774D"/>
    <w:rsid w:val="0036007E"/>
    <w:rsid w:val="00361932"/>
    <w:rsid w:val="00363625"/>
    <w:rsid w:val="0036415E"/>
    <w:rsid w:val="0036482F"/>
    <w:rsid w:val="00364FEB"/>
    <w:rsid w:val="00365A7D"/>
    <w:rsid w:val="003661A3"/>
    <w:rsid w:val="00367B17"/>
    <w:rsid w:val="00367D0A"/>
    <w:rsid w:val="003700B4"/>
    <w:rsid w:val="00370D61"/>
    <w:rsid w:val="003723AA"/>
    <w:rsid w:val="00372466"/>
    <w:rsid w:val="0037255D"/>
    <w:rsid w:val="0037256C"/>
    <w:rsid w:val="00372B35"/>
    <w:rsid w:val="00372E5F"/>
    <w:rsid w:val="00373B4A"/>
    <w:rsid w:val="00373B74"/>
    <w:rsid w:val="00373D3F"/>
    <w:rsid w:val="00374E17"/>
    <w:rsid w:val="003750F6"/>
    <w:rsid w:val="003769BC"/>
    <w:rsid w:val="00376EB4"/>
    <w:rsid w:val="00376ECB"/>
    <w:rsid w:val="00377C4B"/>
    <w:rsid w:val="003801AA"/>
    <w:rsid w:val="00380990"/>
    <w:rsid w:val="00380EA0"/>
    <w:rsid w:val="003819E4"/>
    <w:rsid w:val="00381A39"/>
    <w:rsid w:val="00382C2F"/>
    <w:rsid w:val="00383168"/>
    <w:rsid w:val="003840FF"/>
    <w:rsid w:val="00384734"/>
    <w:rsid w:val="003849B2"/>
    <w:rsid w:val="003851E9"/>
    <w:rsid w:val="0038532E"/>
    <w:rsid w:val="00385440"/>
    <w:rsid w:val="00386150"/>
    <w:rsid w:val="0038673F"/>
    <w:rsid w:val="003868F3"/>
    <w:rsid w:val="00387518"/>
    <w:rsid w:val="00387762"/>
    <w:rsid w:val="00387894"/>
    <w:rsid w:val="00387AEE"/>
    <w:rsid w:val="00390E44"/>
    <w:rsid w:val="00391417"/>
    <w:rsid w:val="003914D0"/>
    <w:rsid w:val="00391C9F"/>
    <w:rsid w:val="003923AB"/>
    <w:rsid w:val="00392520"/>
    <w:rsid w:val="0039340B"/>
    <w:rsid w:val="00393843"/>
    <w:rsid w:val="00393C0C"/>
    <w:rsid w:val="00394100"/>
    <w:rsid w:val="0039428A"/>
    <w:rsid w:val="00394423"/>
    <w:rsid w:val="00394B2D"/>
    <w:rsid w:val="00395162"/>
    <w:rsid w:val="00395188"/>
    <w:rsid w:val="003955A9"/>
    <w:rsid w:val="0039616F"/>
    <w:rsid w:val="003961EC"/>
    <w:rsid w:val="003973FE"/>
    <w:rsid w:val="00397820"/>
    <w:rsid w:val="00397C17"/>
    <w:rsid w:val="00397E3E"/>
    <w:rsid w:val="003A0964"/>
    <w:rsid w:val="003A0B6B"/>
    <w:rsid w:val="003A0CBC"/>
    <w:rsid w:val="003A1523"/>
    <w:rsid w:val="003A18D8"/>
    <w:rsid w:val="003A3244"/>
    <w:rsid w:val="003A33ED"/>
    <w:rsid w:val="003A3DA3"/>
    <w:rsid w:val="003A462B"/>
    <w:rsid w:val="003A499F"/>
    <w:rsid w:val="003A4A6A"/>
    <w:rsid w:val="003A4D70"/>
    <w:rsid w:val="003A4DB3"/>
    <w:rsid w:val="003A5DEB"/>
    <w:rsid w:val="003A652B"/>
    <w:rsid w:val="003A68B0"/>
    <w:rsid w:val="003A68E5"/>
    <w:rsid w:val="003A70AC"/>
    <w:rsid w:val="003A75D6"/>
    <w:rsid w:val="003A7D38"/>
    <w:rsid w:val="003B0534"/>
    <w:rsid w:val="003B0C9B"/>
    <w:rsid w:val="003B0DC9"/>
    <w:rsid w:val="003B21E6"/>
    <w:rsid w:val="003B2CAE"/>
    <w:rsid w:val="003B32FD"/>
    <w:rsid w:val="003B355F"/>
    <w:rsid w:val="003B3B9A"/>
    <w:rsid w:val="003B420D"/>
    <w:rsid w:val="003B44EF"/>
    <w:rsid w:val="003B464C"/>
    <w:rsid w:val="003B4FE8"/>
    <w:rsid w:val="003B5576"/>
    <w:rsid w:val="003B5921"/>
    <w:rsid w:val="003B5F4B"/>
    <w:rsid w:val="003B60E5"/>
    <w:rsid w:val="003B6846"/>
    <w:rsid w:val="003B68FD"/>
    <w:rsid w:val="003B7AF2"/>
    <w:rsid w:val="003C0427"/>
    <w:rsid w:val="003C0E9B"/>
    <w:rsid w:val="003C1026"/>
    <w:rsid w:val="003C1543"/>
    <w:rsid w:val="003C1823"/>
    <w:rsid w:val="003C183D"/>
    <w:rsid w:val="003C1BE6"/>
    <w:rsid w:val="003C20BD"/>
    <w:rsid w:val="003C219A"/>
    <w:rsid w:val="003C27B1"/>
    <w:rsid w:val="003C30F2"/>
    <w:rsid w:val="003C3754"/>
    <w:rsid w:val="003C387C"/>
    <w:rsid w:val="003C428D"/>
    <w:rsid w:val="003C4350"/>
    <w:rsid w:val="003C46F7"/>
    <w:rsid w:val="003C50C3"/>
    <w:rsid w:val="003C517D"/>
    <w:rsid w:val="003C56AB"/>
    <w:rsid w:val="003C5ABC"/>
    <w:rsid w:val="003C5BF7"/>
    <w:rsid w:val="003C5E0D"/>
    <w:rsid w:val="003C6302"/>
    <w:rsid w:val="003C667C"/>
    <w:rsid w:val="003C684A"/>
    <w:rsid w:val="003C77B3"/>
    <w:rsid w:val="003C7C9D"/>
    <w:rsid w:val="003D02C4"/>
    <w:rsid w:val="003D04C8"/>
    <w:rsid w:val="003D0887"/>
    <w:rsid w:val="003D0F12"/>
    <w:rsid w:val="003D1BC8"/>
    <w:rsid w:val="003D2E15"/>
    <w:rsid w:val="003D2FBF"/>
    <w:rsid w:val="003D38FD"/>
    <w:rsid w:val="003D3C8D"/>
    <w:rsid w:val="003D4713"/>
    <w:rsid w:val="003D47B5"/>
    <w:rsid w:val="003D51D6"/>
    <w:rsid w:val="003D538D"/>
    <w:rsid w:val="003D5C86"/>
    <w:rsid w:val="003D6239"/>
    <w:rsid w:val="003D6386"/>
    <w:rsid w:val="003D64D2"/>
    <w:rsid w:val="003D6786"/>
    <w:rsid w:val="003D6A3B"/>
    <w:rsid w:val="003D725A"/>
    <w:rsid w:val="003D740E"/>
    <w:rsid w:val="003D7B23"/>
    <w:rsid w:val="003E00C1"/>
    <w:rsid w:val="003E02AB"/>
    <w:rsid w:val="003E03A3"/>
    <w:rsid w:val="003E1040"/>
    <w:rsid w:val="003E20AA"/>
    <w:rsid w:val="003E2243"/>
    <w:rsid w:val="003E2470"/>
    <w:rsid w:val="003E2B2F"/>
    <w:rsid w:val="003E32D6"/>
    <w:rsid w:val="003E383D"/>
    <w:rsid w:val="003E3B5D"/>
    <w:rsid w:val="003E4786"/>
    <w:rsid w:val="003E49F0"/>
    <w:rsid w:val="003E675B"/>
    <w:rsid w:val="003E694F"/>
    <w:rsid w:val="003E69F1"/>
    <w:rsid w:val="003E70D8"/>
    <w:rsid w:val="003E723B"/>
    <w:rsid w:val="003E7614"/>
    <w:rsid w:val="003F0C06"/>
    <w:rsid w:val="003F0D38"/>
    <w:rsid w:val="003F162A"/>
    <w:rsid w:val="003F19B1"/>
    <w:rsid w:val="003F2685"/>
    <w:rsid w:val="003F281F"/>
    <w:rsid w:val="003F286D"/>
    <w:rsid w:val="003F2C82"/>
    <w:rsid w:val="003F303E"/>
    <w:rsid w:val="003F3DBB"/>
    <w:rsid w:val="003F3EDF"/>
    <w:rsid w:val="003F40A7"/>
    <w:rsid w:val="003F52DF"/>
    <w:rsid w:val="003F5DB5"/>
    <w:rsid w:val="003F6176"/>
    <w:rsid w:val="003F6697"/>
    <w:rsid w:val="003F6907"/>
    <w:rsid w:val="003F7864"/>
    <w:rsid w:val="00400329"/>
    <w:rsid w:val="00400850"/>
    <w:rsid w:val="004008AB"/>
    <w:rsid w:val="00401140"/>
    <w:rsid w:val="00401985"/>
    <w:rsid w:val="00401BD0"/>
    <w:rsid w:val="00401FF5"/>
    <w:rsid w:val="00402073"/>
    <w:rsid w:val="004026A4"/>
    <w:rsid w:val="00402E1B"/>
    <w:rsid w:val="0040317A"/>
    <w:rsid w:val="0040326E"/>
    <w:rsid w:val="0040327F"/>
    <w:rsid w:val="00403574"/>
    <w:rsid w:val="00403F18"/>
    <w:rsid w:val="00404ABA"/>
    <w:rsid w:val="004050DF"/>
    <w:rsid w:val="00406E7C"/>
    <w:rsid w:val="00407135"/>
    <w:rsid w:val="0040790E"/>
    <w:rsid w:val="004101DA"/>
    <w:rsid w:val="0041088E"/>
    <w:rsid w:val="0041097B"/>
    <w:rsid w:val="00411599"/>
    <w:rsid w:val="0041162B"/>
    <w:rsid w:val="0041218C"/>
    <w:rsid w:val="00412233"/>
    <w:rsid w:val="0041260F"/>
    <w:rsid w:val="00412906"/>
    <w:rsid w:val="00412ADD"/>
    <w:rsid w:val="00412B50"/>
    <w:rsid w:val="00412BA0"/>
    <w:rsid w:val="00414628"/>
    <w:rsid w:val="00414641"/>
    <w:rsid w:val="0041494A"/>
    <w:rsid w:val="004168E8"/>
    <w:rsid w:val="0041740B"/>
    <w:rsid w:val="00417B81"/>
    <w:rsid w:val="004206B4"/>
    <w:rsid w:val="004209FF"/>
    <w:rsid w:val="00420BDA"/>
    <w:rsid w:val="004215D3"/>
    <w:rsid w:val="0042162D"/>
    <w:rsid w:val="0042190F"/>
    <w:rsid w:val="00421F97"/>
    <w:rsid w:val="00421FA8"/>
    <w:rsid w:val="004224C2"/>
    <w:rsid w:val="00422925"/>
    <w:rsid w:val="00422A18"/>
    <w:rsid w:val="00424799"/>
    <w:rsid w:val="0042512B"/>
    <w:rsid w:val="00425626"/>
    <w:rsid w:val="0042575F"/>
    <w:rsid w:val="00426306"/>
    <w:rsid w:val="00426F1F"/>
    <w:rsid w:val="00427EF4"/>
    <w:rsid w:val="0043005E"/>
    <w:rsid w:val="0043067F"/>
    <w:rsid w:val="00430987"/>
    <w:rsid w:val="00430AAB"/>
    <w:rsid w:val="00430D24"/>
    <w:rsid w:val="004310B1"/>
    <w:rsid w:val="0043128B"/>
    <w:rsid w:val="00431B29"/>
    <w:rsid w:val="00431EE1"/>
    <w:rsid w:val="00432084"/>
    <w:rsid w:val="004325C8"/>
    <w:rsid w:val="0043265A"/>
    <w:rsid w:val="00433279"/>
    <w:rsid w:val="00433443"/>
    <w:rsid w:val="00433B26"/>
    <w:rsid w:val="00434E6D"/>
    <w:rsid w:val="00435CC2"/>
    <w:rsid w:val="00435EA5"/>
    <w:rsid w:val="00435FF4"/>
    <w:rsid w:val="0043728E"/>
    <w:rsid w:val="00437CDC"/>
    <w:rsid w:val="00437D7B"/>
    <w:rsid w:val="00440522"/>
    <w:rsid w:val="00440831"/>
    <w:rsid w:val="00441194"/>
    <w:rsid w:val="004415D1"/>
    <w:rsid w:val="00441F79"/>
    <w:rsid w:val="00441FB4"/>
    <w:rsid w:val="004424DB"/>
    <w:rsid w:val="00442D7C"/>
    <w:rsid w:val="0044311E"/>
    <w:rsid w:val="004433F7"/>
    <w:rsid w:val="004438CB"/>
    <w:rsid w:val="00443A75"/>
    <w:rsid w:val="00443D88"/>
    <w:rsid w:val="0044459E"/>
    <w:rsid w:val="004448AE"/>
    <w:rsid w:val="00444AA5"/>
    <w:rsid w:val="00444ADD"/>
    <w:rsid w:val="00444BAC"/>
    <w:rsid w:val="00444E89"/>
    <w:rsid w:val="0044559C"/>
    <w:rsid w:val="00445833"/>
    <w:rsid w:val="00446640"/>
    <w:rsid w:val="00446722"/>
    <w:rsid w:val="00446B6F"/>
    <w:rsid w:val="00446CC5"/>
    <w:rsid w:val="00447FA9"/>
    <w:rsid w:val="0045004D"/>
    <w:rsid w:val="004513AD"/>
    <w:rsid w:val="00451F27"/>
    <w:rsid w:val="00452016"/>
    <w:rsid w:val="00452518"/>
    <w:rsid w:val="004532FC"/>
    <w:rsid w:val="0045406A"/>
    <w:rsid w:val="0045465A"/>
    <w:rsid w:val="0045483A"/>
    <w:rsid w:val="004550CB"/>
    <w:rsid w:val="00455714"/>
    <w:rsid w:val="00455C63"/>
    <w:rsid w:val="00457498"/>
    <w:rsid w:val="0045773D"/>
    <w:rsid w:val="0045790A"/>
    <w:rsid w:val="00457CC9"/>
    <w:rsid w:val="00457F87"/>
    <w:rsid w:val="00460C21"/>
    <w:rsid w:val="00461390"/>
    <w:rsid w:val="00461945"/>
    <w:rsid w:val="00461988"/>
    <w:rsid w:val="00461C50"/>
    <w:rsid w:val="00462DCD"/>
    <w:rsid w:val="00463D70"/>
    <w:rsid w:val="00463D85"/>
    <w:rsid w:val="004644F4"/>
    <w:rsid w:val="0046456C"/>
    <w:rsid w:val="00464634"/>
    <w:rsid w:val="004657F9"/>
    <w:rsid w:val="0046611A"/>
    <w:rsid w:val="00466642"/>
    <w:rsid w:val="00467509"/>
    <w:rsid w:val="004675D3"/>
    <w:rsid w:val="00467F7F"/>
    <w:rsid w:val="00470423"/>
    <w:rsid w:val="00470CF8"/>
    <w:rsid w:val="00471375"/>
    <w:rsid w:val="00471667"/>
    <w:rsid w:val="00471DB9"/>
    <w:rsid w:val="00471E91"/>
    <w:rsid w:val="00472136"/>
    <w:rsid w:val="004723DC"/>
    <w:rsid w:val="004724AB"/>
    <w:rsid w:val="00472679"/>
    <w:rsid w:val="004727B7"/>
    <w:rsid w:val="00473185"/>
    <w:rsid w:val="004733FD"/>
    <w:rsid w:val="004736CB"/>
    <w:rsid w:val="00473854"/>
    <w:rsid w:val="00473C02"/>
    <w:rsid w:val="00473E43"/>
    <w:rsid w:val="004755CC"/>
    <w:rsid w:val="00476E50"/>
    <w:rsid w:val="00477C56"/>
    <w:rsid w:val="00477F76"/>
    <w:rsid w:val="0048063E"/>
    <w:rsid w:val="00480B07"/>
    <w:rsid w:val="00481733"/>
    <w:rsid w:val="00481871"/>
    <w:rsid w:val="00482349"/>
    <w:rsid w:val="004826A6"/>
    <w:rsid w:val="004827BB"/>
    <w:rsid w:val="00482B93"/>
    <w:rsid w:val="00482CF8"/>
    <w:rsid w:val="00482EA9"/>
    <w:rsid w:val="00483431"/>
    <w:rsid w:val="00483545"/>
    <w:rsid w:val="0048474E"/>
    <w:rsid w:val="00484D5C"/>
    <w:rsid w:val="00484DD0"/>
    <w:rsid w:val="00485AE9"/>
    <w:rsid w:val="004866AB"/>
    <w:rsid w:val="00487507"/>
    <w:rsid w:val="00487AF1"/>
    <w:rsid w:val="00490277"/>
    <w:rsid w:val="004902E7"/>
    <w:rsid w:val="00490799"/>
    <w:rsid w:val="00490953"/>
    <w:rsid w:val="00490E97"/>
    <w:rsid w:val="004910F2"/>
    <w:rsid w:val="00491B67"/>
    <w:rsid w:val="004925B0"/>
    <w:rsid w:val="004929F6"/>
    <w:rsid w:val="00492AF6"/>
    <w:rsid w:val="00492DBB"/>
    <w:rsid w:val="004935D4"/>
    <w:rsid w:val="00493CF1"/>
    <w:rsid w:val="00493EC8"/>
    <w:rsid w:val="00494426"/>
    <w:rsid w:val="0049450D"/>
    <w:rsid w:val="00494ACA"/>
    <w:rsid w:val="0049615B"/>
    <w:rsid w:val="004976D0"/>
    <w:rsid w:val="004A00A2"/>
    <w:rsid w:val="004A1723"/>
    <w:rsid w:val="004A1B71"/>
    <w:rsid w:val="004A2B04"/>
    <w:rsid w:val="004A30CE"/>
    <w:rsid w:val="004A414D"/>
    <w:rsid w:val="004A4193"/>
    <w:rsid w:val="004A427B"/>
    <w:rsid w:val="004A49BA"/>
    <w:rsid w:val="004A4C92"/>
    <w:rsid w:val="004A5261"/>
    <w:rsid w:val="004A574D"/>
    <w:rsid w:val="004A6682"/>
    <w:rsid w:val="004A6CEA"/>
    <w:rsid w:val="004A7591"/>
    <w:rsid w:val="004B04CF"/>
    <w:rsid w:val="004B0801"/>
    <w:rsid w:val="004B10AF"/>
    <w:rsid w:val="004B1185"/>
    <w:rsid w:val="004B131A"/>
    <w:rsid w:val="004B1486"/>
    <w:rsid w:val="004B1512"/>
    <w:rsid w:val="004B36B7"/>
    <w:rsid w:val="004B3E29"/>
    <w:rsid w:val="004B455D"/>
    <w:rsid w:val="004B51ED"/>
    <w:rsid w:val="004B53B8"/>
    <w:rsid w:val="004B5723"/>
    <w:rsid w:val="004B5884"/>
    <w:rsid w:val="004B5F68"/>
    <w:rsid w:val="004B700F"/>
    <w:rsid w:val="004B7560"/>
    <w:rsid w:val="004C01EA"/>
    <w:rsid w:val="004C0340"/>
    <w:rsid w:val="004C0511"/>
    <w:rsid w:val="004C139C"/>
    <w:rsid w:val="004C18F5"/>
    <w:rsid w:val="004C1FBF"/>
    <w:rsid w:val="004C2029"/>
    <w:rsid w:val="004C2455"/>
    <w:rsid w:val="004C2502"/>
    <w:rsid w:val="004C26DF"/>
    <w:rsid w:val="004C2AEF"/>
    <w:rsid w:val="004C3A0A"/>
    <w:rsid w:val="004C3A8A"/>
    <w:rsid w:val="004C3B5F"/>
    <w:rsid w:val="004C3FD8"/>
    <w:rsid w:val="004C4053"/>
    <w:rsid w:val="004C5368"/>
    <w:rsid w:val="004C5929"/>
    <w:rsid w:val="004C59D6"/>
    <w:rsid w:val="004C5B85"/>
    <w:rsid w:val="004C663A"/>
    <w:rsid w:val="004C6697"/>
    <w:rsid w:val="004C7D98"/>
    <w:rsid w:val="004D0D5B"/>
    <w:rsid w:val="004D0E6C"/>
    <w:rsid w:val="004D1132"/>
    <w:rsid w:val="004D2465"/>
    <w:rsid w:val="004D2A37"/>
    <w:rsid w:val="004D2A73"/>
    <w:rsid w:val="004D2AE2"/>
    <w:rsid w:val="004D2B3D"/>
    <w:rsid w:val="004D2BDD"/>
    <w:rsid w:val="004D315D"/>
    <w:rsid w:val="004D3EA7"/>
    <w:rsid w:val="004D4D2B"/>
    <w:rsid w:val="004D53AE"/>
    <w:rsid w:val="004D55BD"/>
    <w:rsid w:val="004D569C"/>
    <w:rsid w:val="004D5E51"/>
    <w:rsid w:val="004D62A4"/>
    <w:rsid w:val="004D68F7"/>
    <w:rsid w:val="004D6B8B"/>
    <w:rsid w:val="004D6E55"/>
    <w:rsid w:val="004D6E91"/>
    <w:rsid w:val="004D6FD2"/>
    <w:rsid w:val="004D74F2"/>
    <w:rsid w:val="004D7531"/>
    <w:rsid w:val="004E1D48"/>
    <w:rsid w:val="004E2426"/>
    <w:rsid w:val="004E24F9"/>
    <w:rsid w:val="004E2962"/>
    <w:rsid w:val="004E2EBD"/>
    <w:rsid w:val="004E3139"/>
    <w:rsid w:val="004E38D0"/>
    <w:rsid w:val="004E398F"/>
    <w:rsid w:val="004E3BD2"/>
    <w:rsid w:val="004E3D0F"/>
    <w:rsid w:val="004E43CB"/>
    <w:rsid w:val="004E4A50"/>
    <w:rsid w:val="004E4BDB"/>
    <w:rsid w:val="004E4EF3"/>
    <w:rsid w:val="004E5ED1"/>
    <w:rsid w:val="004E65C8"/>
    <w:rsid w:val="004E686F"/>
    <w:rsid w:val="004E6D99"/>
    <w:rsid w:val="004E712F"/>
    <w:rsid w:val="004E73BE"/>
    <w:rsid w:val="004F01D2"/>
    <w:rsid w:val="004F0BD4"/>
    <w:rsid w:val="004F0C87"/>
    <w:rsid w:val="004F1849"/>
    <w:rsid w:val="004F1922"/>
    <w:rsid w:val="004F2071"/>
    <w:rsid w:val="004F21B1"/>
    <w:rsid w:val="004F27D6"/>
    <w:rsid w:val="004F35D5"/>
    <w:rsid w:val="004F3EDA"/>
    <w:rsid w:val="004F412A"/>
    <w:rsid w:val="004F4A56"/>
    <w:rsid w:val="004F5CA2"/>
    <w:rsid w:val="004F6720"/>
    <w:rsid w:val="004F69FB"/>
    <w:rsid w:val="004F6CC3"/>
    <w:rsid w:val="004F7769"/>
    <w:rsid w:val="005007B6"/>
    <w:rsid w:val="00500947"/>
    <w:rsid w:val="0050136B"/>
    <w:rsid w:val="005022B1"/>
    <w:rsid w:val="0050242F"/>
    <w:rsid w:val="00502617"/>
    <w:rsid w:val="005031BA"/>
    <w:rsid w:val="005032EF"/>
    <w:rsid w:val="00504447"/>
    <w:rsid w:val="005044BC"/>
    <w:rsid w:val="005044D8"/>
    <w:rsid w:val="005057B4"/>
    <w:rsid w:val="00505D9B"/>
    <w:rsid w:val="00507061"/>
    <w:rsid w:val="00507108"/>
    <w:rsid w:val="005072FD"/>
    <w:rsid w:val="005076D1"/>
    <w:rsid w:val="00510297"/>
    <w:rsid w:val="00510312"/>
    <w:rsid w:val="005109CE"/>
    <w:rsid w:val="00510C40"/>
    <w:rsid w:val="00510C89"/>
    <w:rsid w:val="0051289A"/>
    <w:rsid w:val="00512D87"/>
    <w:rsid w:val="0051302B"/>
    <w:rsid w:val="00513EE7"/>
    <w:rsid w:val="005149B7"/>
    <w:rsid w:val="00514E59"/>
    <w:rsid w:val="00515551"/>
    <w:rsid w:val="00515BF4"/>
    <w:rsid w:val="00515FC1"/>
    <w:rsid w:val="0051627F"/>
    <w:rsid w:val="005162DC"/>
    <w:rsid w:val="00516AA7"/>
    <w:rsid w:val="00516B94"/>
    <w:rsid w:val="005173B5"/>
    <w:rsid w:val="00517775"/>
    <w:rsid w:val="00517C10"/>
    <w:rsid w:val="0052091B"/>
    <w:rsid w:val="005213E8"/>
    <w:rsid w:val="005215F2"/>
    <w:rsid w:val="00522A1F"/>
    <w:rsid w:val="005232BE"/>
    <w:rsid w:val="005232C8"/>
    <w:rsid w:val="005236CD"/>
    <w:rsid w:val="00523CC6"/>
    <w:rsid w:val="0052444C"/>
    <w:rsid w:val="0052569C"/>
    <w:rsid w:val="005256D5"/>
    <w:rsid w:val="00525A76"/>
    <w:rsid w:val="00525C14"/>
    <w:rsid w:val="00525CA2"/>
    <w:rsid w:val="00526C90"/>
    <w:rsid w:val="00527F26"/>
    <w:rsid w:val="005305D5"/>
    <w:rsid w:val="00531657"/>
    <w:rsid w:val="00531FEB"/>
    <w:rsid w:val="005320EA"/>
    <w:rsid w:val="00532133"/>
    <w:rsid w:val="00532B40"/>
    <w:rsid w:val="00533F04"/>
    <w:rsid w:val="00534304"/>
    <w:rsid w:val="005346AE"/>
    <w:rsid w:val="00534749"/>
    <w:rsid w:val="00535530"/>
    <w:rsid w:val="005363A3"/>
    <w:rsid w:val="00536787"/>
    <w:rsid w:val="00536850"/>
    <w:rsid w:val="00536D79"/>
    <w:rsid w:val="00537598"/>
    <w:rsid w:val="00537860"/>
    <w:rsid w:val="005408D5"/>
    <w:rsid w:val="00541B74"/>
    <w:rsid w:val="00541E06"/>
    <w:rsid w:val="00541E77"/>
    <w:rsid w:val="00542573"/>
    <w:rsid w:val="00542A0F"/>
    <w:rsid w:val="005432FA"/>
    <w:rsid w:val="00543464"/>
    <w:rsid w:val="00543793"/>
    <w:rsid w:val="00543D34"/>
    <w:rsid w:val="005460A5"/>
    <w:rsid w:val="0054619C"/>
    <w:rsid w:val="005468AF"/>
    <w:rsid w:val="0054799C"/>
    <w:rsid w:val="00547B71"/>
    <w:rsid w:val="00547F6F"/>
    <w:rsid w:val="00547FB8"/>
    <w:rsid w:val="0055019F"/>
    <w:rsid w:val="005504F2"/>
    <w:rsid w:val="00551214"/>
    <w:rsid w:val="0055157C"/>
    <w:rsid w:val="00551BA7"/>
    <w:rsid w:val="00551E63"/>
    <w:rsid w:val="005520F9"/>
    <w:rsid w:val="005522F0"/>
    <w:rsid w:val="0055234E"/>
    <w:rsid w:val="00552CBD"/>
    <w:rsid w:val="00554121"/>
    <w:rsid w:val="00554FA4"/>
    <w:rsid w:val="005554BE"/>
    <w:rsid w:val="00555EA5"/>
    <w:rsid w:val="00556078"/>
    <w:rsid w:val="005560D3"/>
    <w:rsid w:val="00556BF7"/>
    <w:rsid w:val="00556C99"/>
    <w:rsid w:val="005573CF"/>
    <w:rsid w:val="005601E2"/>
    <w:rsid w:val="00560275"/>
    <w:rsid w:val="00561276"/>
    <w:rsid w:val="0056250E"/>
    <w:rsid w:val="00562AEA"/>
    <w:rsid w:val="00562C7C"/>
    <w:rsid w:val="00564748"/>
    <w:rsid w:val="00564BAC"/>
    <w:rsid w:val="00564C58"/>
    <w:rsid w:val="00564F58"/>
    <w:rsid w:val="005651EE"/>
    <w:rsid w:val="005654ED"/>
    <w:rsid w:val="00566131"/>
    <w:rsid w:val="0056631F"/>
    <w:rsid w:val="005665AB"/>
    <w:rsid w:val="005666FA"/>
    <w:rsid w:val="00567150"/>
    <w:rsid w:val="00567ED0"/>
    <w:rsid w:val="00570037"/>
    <w:rsid w:val="00570041"/>
    <w:rsid w:val="00570A25"/>
    <w:rsid w:val="0057216C"/>
    <w:rsid w:val="005730DE"/>
    <w:rsid w:val="005731F0"/>
    <w:rsid w:val="0057352B"/>
    <w:rsid w:val="0057358E"/>
    <w:rsid w:val="005738BC"/>
    <w:rsid w:val="005745E1"/>
    <w:rsid w:val="00574E7E"/>
    <w:rsid w:val="00575D77"/>
    <w:rsid w:val="00576F1C"/>
    <w:rsid w:val="005776FF"/>
    <w:rsid w:val="00577840"/>
    <w:rsid w:val="00577C7E"/>
    <w:rsid w:val="00580548"/>
    <w:rsid w:val="005807BB"/>
    <w:rsid w:val="00580808"/>
    <w:rsid w:val="00580F27"/>
    <w:rsid w:val="005810CA"/>
    <w:rsid w:val="005812BA"/>
    <w:rsid w:val="00583127"/>
    <w:rsid w:val="00583732"/>
    <w:rsid w:val="005837B2"/>
    <w:rsid w:val="00583C1C"/>
    <w:rsid w:val="00583CBA"/>
    <w:rsid w:val="0058478B"/>
    <w:rsid w:val="00584A94"/>
    <w:rsid w:val="00585737"/>
    <w:rsid w:val="00585BCD"/>
    <w:rsid w:val="00585F9B"/>
    <w:rsid w:val="00586817"/>
    <w:rsid w:val="00586E00"/>
    <w:rsid w:val="0058713D"/>
    <w:rsid w:val="005871CD"/>
    <w:rsid w:val="0058764D"/>
    <w:rsid w:val="00587D07"/>
    <w:rsid w:val="00590096"/>
    <w:rsid w:val="005901AE"/>
    <w:rsid w:val="00590BDC"/>
    <w:rsid w:val="00590D7D"/>
    <w:rsid w:val="00591778"/>
    <w:rsid w:val="005917CF"/>
    <w:rsid w:val="00592555"/>
    <w:rsid w:val="00592993"/>
    <w:rsid w:val="00592B18"/>
    <w:rsid w:val="00592B9C"/>
    <w:rsid w:val="00592DB2"/>
    <w:rsid w:val="005940EB"/>
    <w:rsid w:val="0059456B"/>
    <w:rsid w:val="005946C4"/>
    <w:rsid w:val="00594B90"/>
    <w:rsid w:val="00595678"/>
    <w:rsid w:val="0059610E"/>
    <w:rsid w:val="00596225"/>
    <w:rsid w:val="0059647C"/>
    <w:rsid w:val="00596715"/>
    <w:rsid w:val="00596FAF"/>
    <w:rsid w:val="0059719F"/>
    <w:rsid w:val="00597831"/>
    <w:rsid w:val="00597CA2"/>
    <w:rsid w:val="005A0751"/>
    <w:rsid w:val="005A1463"/>
    <w:rsid w:val="005A1F87"/>
    <w:rsid w:val="005A218A"/>
    <w:rsid w:val="005A233B"/>
    <w:rsid w:val="005A2904"/>
    <w:rsid w:val="005A2CFB"/>
    <w:rsid w:val="005A323B"/>
    <w:rsid w:val="005A34DD"/>
    <w:rsid w:val="005A3603"/>
    <w:rsid w:val="005A36A2"/>
    <w:rsid w:val="005A47D7"/>
    <w:rsid w:val="005A4F00"/>
    <w:rsid w:val="005A5907"/>
    <w:rsid w:val="005A5920"/>
    <w:rsid w:val="005A5A58"/>
    <w:rsid w:val="005A5B7C"/>
    <w:rsid w:val="005A6078"/>
    <w:rsid w:val="005A621B"/>
    <w:rsid w:val="005A639A"/>
    <w:rsid w:val="005A6533"/>
    <w:rsid w:val="005A73D0"/>
    <w:rsid w:val="005A7A3D"/>
    <w:rsid w:val="005A7A5A"/>
    <w:rsid w:val="005A7BD3"/>
    <w:rsid w:val="005B0292"/>
    <w:rsid w:val="005B0CB3"/>
    <w:rsid w:val="005B0D9A"/>
    <w:rsid w:val="005B195D"/>
    <w:rsid w:val="005B1DD0"/>
    <w:rsid w:val="005B1F73"/>
    <w:rsid w:val="005B36E4"/>
    <w:rsid w:val="005B4049"/>
    <w:rsid w:val="005B4C41"/>
    <w:rsid w:val="005B4CA4"/>
    <w:rsid w:val="005B591B"/>
    <w:rsid w:val="005B5AE9"/>
    <w:rsid w:val="005B5CF8"/>
    <w:rsid w:val="005B66E9"/>
    <w:rsid w:val="005B6C74"/>
    <w:rsid w:val="005B79B8"/>
    <w:rsid w:val="005C0A15"/>
    <w:rsid w:val="005C14F2"/>
    <w:rsid w:val="005C1ADE"/>
    <w:rsid w:val="005C1D89"/>
    <w:rsid w:val="005C25A1"/>
    <w:rsid w:val="005C33A2"/>
    <w:rsid w:val="005C3CCB"/>
    <w:rsid w:val="005C4BA1"/>
    <w:rsid w:val="005C4C81"/>
    <w:rsid w:val="005C5485"/>
    <w:rsid w:val="005C577C"/>
    <w:rsid w:val="005C5DC5"/>
    <w:rsid w:val="005C5F18"/>
    <w:rsid w:val="005C6441"/>
    <w:rsid w:val="005C666F"/>
    <w:rsid w:val="005C7743"/>
    <w:rsid w:val="005C7F44"/>
    <w:rsid w:val="005D000B"/>
    <w:rsid w:val="005D0516"/>
    <w:rsid w:val="005D0C7A"/>
    <w:rsid w:val="005D19DE"/>
    <w:rsid w:val="005D24E4"/>
    <w:rsid w:val="005D2BE3"/>
    <w:rsid w:val="005D3597"/>
    <w:rsid w:val="005D3666"/>
    <w:rsid w:val="005D45D3"/>
    <w:rsid w:val="005D47C6"/>
    <w:rsid w:val="005D5713"/>
    <w:rsid w:val="005D57B5"/>
    <w:rsid w:val="005D5A8E"/>
    <w:rsid w:val="005D5E05"/>
    <w:rsid w:val="005D6933"/>
    <w:rsid w:val="005D722B"/>
    <w:rsid w:val="005D755F"/>
    <w:rsid w:val="005D7ADD"/>
    <w:rsid w:val="005E0062"/>
    <w:rsid w:val="005E0373"/>
    <w:rsid w:val="005E0D41"/>
    <w:rsid w:val="005E0D6E"/>
    <w:rsid w:val="005E0F43"/>
    <w:rsid w:val="005E1008"/>
    <w:rsid w:val="005E1613"/>
    <w:rsid w:val="005E2C94"/>
    <w:rsid w:val="005E382B"/>
    <w:rsid w:val="005E38F3"/>
    <w:rsid w:val="005E3A5F"/>
    <w:rsid w:val="005E41F4"/>
    <w:rsid w:val="005E423C"/>
    <w:rsid w:val="005E461A"/>
    <w:rsid w:val="005E466D"/>
    <w:rsid w:val="005E4AEE"/>
    <w:rsid w:val="005E4C83"/>
    <w:rsid w:val="005E65BB"/>
    <w:rsid w:val="005E734E"/>
    <w:rsid w:val="005E75EE"/>
    <w:rsid w:val="005E7888"/>
    <w:rsid w:val="005E7892"/>
    <w:rsid w:val="005F0A91"/>
    <w:rsid w:val="005F0C7E"/>
    <w:rsid w:val="005F1A63"/>
    <w:rsid w:val="005F1C45"/>
    <w:rsid w:val="005F1C92"/>
    <w:rsid w:val="005F1D83"/>
    <w:rsid w:val="005F267F"/>
    <w:rsid w:val="005F3029"/>
    <w:rsid w:val="005F320A"/>
    <w:rsid w:val="005F34B6"/>
    <w:rsid w:val="005F3A1A"/>
    <w:rsid w:val="005F3CB8"/>
    <w:rsid w:val="005F3DC6"/>
    <w:rsid w:val="005F4AB2"/>
    <w:rsid w:val="005F5247"/>
    <w:rsid w:val="005F53CA"/>
    <w:rsid w:val="005F5F13"/>
    <w:rsid w:val="005F61D1"/>
    <w:rsid w:val="005F7FAA"/>
    <w:rsid w:val="00600123"/>
    <w:rsid w:val="006007E0"/>
    <w:rsid w:val="0060141D"/>
    <w:rsid w:val="006017A1"/>
    <w:rsid w:val="006018B1"/>
    <w:rsid w:val="00602752"/>
    <w:rsid w:val="00602B06"/>
    <w:rsid w:val="00602D5B"/>
    <w:rsid w:val="006048F2"/>
    <w:rsid w:val="0060548C"/>
    <w:rsid w:val="00605C60"/>
    <w:rsid w:val="00606915"/>
    <w:rsid w:val="00606983"/>
    <w:rsid w:val="00606BAC"/>
    <w:rsid w:val="00606BFE"/>
    <w:rsid w:val="00607021"/>
    <w:rsid w:val="006076C1"/>
    <w:rsid w:val="006078E7"/>
    <w:rsid w:val="00607B3F"/>
    <w:rsid w:val="0061019E"/>
    <w:rsid w:val="0061037F"/>
    <w:rsid w:val="00610439"/>
    <w:rsid w:val="0061195D"/>
    <w:rsid w:val="0061249C"/>
    <w:rsid w:val="0061294A"/>
    <w:rsid w:val="006137C2"/>
    <w:rsid w:val="00613EEE"/>
    <w:rsid w:val="00615A84"/>
    <w:rsid w:val="00615B6C"/>
    <w:rsid w:val="00616045"/>
    <w:rsid w:val="00616212"/>
    <w:rsid w:val="00617E79"/>
    <w:rsid w:val="006209F2"/>
    <w:rsid w:val="00620B79"/>
    <w:rsid w:val="006212EA"/>
    <w:rsid w:val="00621C53"/>
    <w:rsid w:val="0062267D"/>
    <w:rsid w:val="00622953"/>
    <w:rsid w:val="00623076"/>
    <w:rsid w:val="00623297"/>
    <w:rsid w:val="006236AB"/>
    <w:rsid w:val="00623A28"/>
    <w:rsid w:val="00623DAD"/>
    <w:rsid w:val="00623EA3"/>
    <w:rsid w:val="006242F6"/>
    <w:rsid w:val="00624BD1"/>
    <w:rsid w:val="00624C15"/>
    <w:rsid w:val="00624EB2"/>
    <w:rsid w:val="0062557F"/>
    <w:rsid w:val="00625D3B"/>
    <w:rsid w:val="00626723"/>
    <w:rsid w:val="00626BA9"/>
    <w:rsid w:val="00626ECD"/>
    <w:rsid w:val="00627981"/>
    <w:rsid w:val="00627B57"/>
    <w:rsid w:val="00627E44"/>
    <w:rsid w:val="00627EBA"/>
    <w:rsid w:val="0063028E"/>
    <w:rsid w:val="00630E65"/>
    <w:rsid w:val="00631279"/>
    <w:rsid w:val="0063176C"/>
    <w:rsid w:val="00632167"/>
    <w:rsid w:val="00632249"/>
    <w:rsid w:val="006334EC"/>
    <w:rsid w:val="00633909"/>
    <w:rsid w:val="00633B06"/>
    <w:rsid w:val="006348BA"/>
    <w:rsid w:val="00635662"/>
    <w:rsid w:val="0063626D"/>
    <w:rsid w:val="00636DEF"/>
    <w:rsid w:val="00640F90"/>
    <w:rsid w:val="00640FDE"/>
    <w:rsid w:val="00642B87"/>
    <w:rsid w:val="00642B89"/>
    <w:rsid w:val="006430D3"/>
    <w:rsid w:val="00643D0A"/>
    <w:rsid w:val="00644C8F"/>
    <w:rsid w:val="006456A8"/>
    <w:rsid w:val="00646136"/>
    <w:rsid w:val="00646654"/>
    <w:rsid w:val="006467C8"/>
    <w:rsid w:val="00646D41"/>
    <w:rsid w:val="00646EA4"/>
    <w:rsid w:val="0064726F"/>
    <w:rsid w:val="0064795E"/>
    <w:rsid w:val="00647A1E"/>
    <w:rsid w:val="0065058E"/>
    <w:rsid w:val="006507EA"/>
    <w:rsid w:val="00651830"/>
    <w:rsid w:val="00652140"/>
    <w:rsid w:val="006525C3"/>
    <w:rsid w:val="006529EB"/>
    <w:rsid w:val="006536BB"/>
    <w:rsid w:val="00653969"/>
    <w:rsid w:val="00653BEF"/>
    <w:rsid w:val="006540CF"/>
    <w:rsid w:val="006554F4"/>
    <w:rsid w:val="00655E2C"/>
    <w:rsid w:val="00656043"/>
    <w:rsid w:val="00656239"/>
    <w:rsid w:val="00660D96"/>
    <w:rsid w:val="0066145E"/>
    <w:rsid w:val="006615D3"/>
    <w:rsid w:val="006617FB"/>
    <w:rsid w:val="00661A9D"/>
    <w:rsid w:val="00662153"/>
    <w:rsid w:val="0066219F"/>
    <w:rsid w:val="00662422"/>
    <w:rsid w:val="00662A01"/>
    <w:rsid w:val="00662B52"/>
    <w:rsid w:val="00664417"/>
    <w:rsid w:val="00665607"/>
    <w:rsid w:val="00665D1D"/>
    <w:rsid w:val="00665FB4"/>
    <w:rsid w:val="0066677E"/>
    <w:rsid w:val="006668EE"/>
    <w:rsid w:val="00666FBA"/>
    <w:rsid w:val="00667474"/>
    <w:rsid w:val="006676AA"/>
    <w:rsid w:val="00667F08"/>
    <w:rsid w:val="00670187"/>
    <w:rsid w:val="006702A3"/>
    <w:rsid w:val="00670511"/>
    <w:rsid w:val="006718F2"/>
    <w:rsid w:val="00671FCA"/>
    <w:rsid w:val="006729E1"/>
    <w:rsid w:val="00672CDC"/>
    <w:rsid w:val="00673191"/>
    <w:rsid w:val="006737FC"/>
    <w:rsid w:val="0067387E"/>
    <w:rsid w:val="00673ABC"/>
    <w:rsid w:val="006742F8"/>
    <w:rsid w:val="00674430"/>
    <w:rsid w:val="006744AC"/>
    <w:rsid w:val="00674527"/>
    <w:rsid w:val="006745F0"/>
    <w:rsid w:val="0067567C"/>
    <w:rsid w:val="00675D40"/>
    <w:rsid w:val="0067653D"/>
    <w:rsid w:val="0067654A"/>
    <w:rsid w:val="006767C6"/>
    <w:rsid w:val="00676928"/>
    <w:rsid w:val="006769B5"/>
    <w:rsid w:val="00676CE1"/>
    <w:rsid w:val="00680238"/>
    <w:rsid w:val="00680672"/>
    <w:rsid w:val="00680A1A"/>
    <w:rsid w:val="00680BEE"/>
    <w:rsid w:val="00680BF5"/>
    <w:rsid w:val="00680D5B"/>
    <w:rsid w:val="006811E9"/>
    <w:rsid w:val="00681EE6"/>
    <w:rsid w:val="00681F95"/>
    <w:rsid w:val="00682B0D"/>
    <w:rsid w:val="00682B54"/>
    <w:rsid w:val="006834CC"/>
    <w:rsid w:val="00684108"/>
    <w:rsid w:val="006841D6"/>
    <w:rsid w:val="00684344"/>
    <w:rsid w:val="0068465E"/>
    <w:rsid w:val="006848E6"/>
    <w:rsid w:val="00684B53"/>
    <w:rsid w:val="00684D07"/>
    <w:rsid w:val="00684DBC"/>
    <w:rsid w:val="0068554A"/>
    <w:rsid w:val="00685D13"/>
    <w:rsid w:val="00685FFD"/>
    <w:rsid w:val="006861E2"/>
    <w:rsid w:val="006862FA"/>
    <w:rsid w:val="00686352"/>
    <w:rsid w:val="00687148"/>
    <w:rsid w:val="006900A8"/>
    <w:rsid w:val="00690754"/>
    <w:rsid w:val="006909A9"/>
    <w:rsid w:val="00690D3F"/>
    <w:rsid w:val="00690D80"/>
    <w:rsid w:val="006910AD"/>
    <w:rsid w:val="0069133D"/>
    <w:rsid w:val="006915AA"/>
    <w:rsid w:val="0069165A"/>
    <w:rsid w:val="00691AF6"/>
    <w:rsid w:val="00691EA5"/>
    <w:rsid w:val="00692D43"/>
    <w:rsid w:val="00692DED"/>
    <w:rsid w:val="006933D9"/>
    <w:rsid w:val="006936A8"/>
    <w:rsid w:val="006939DB"/>
    <w:rsid w:val="00693EDA"/>
    <w:rsid w:val="00694149"/>
    <w:rsid w:val="00694AD8"/>
    <w:rsid w:val="00694E42"/>
    <w:rsid w:val="006950B4"/>
    <w:rsid w:val="00695F71"/>
    <w:rsid w:val="0069611F"/>
    <w:rsid w:val="006961FE"/>
    <w:rsid w:val="00696B04"/>
    <w:rsid w:val="0069716F"/>
    <w:rsid w:val="00697249"/>
    <w:rsid w:val="0069791D"/>
    <w:rsid w:val="00697AD9"/>
    <w:rsid w:val="006A0427"/>
    <w:rsid w:val="006A07A0"/>
    <w:rsid w:val="006A0A0F"/>
    <w:rsid w:val="006A114A"/>
    <w:rsid w:val="006A1658"/>
    <w:rsid w:val="006A1BCA"/>
    <w:rsid w:val="006A1DAD"/>
    <w:rsid w:val="006A238B"/>
    <w:rsid w:val="006A3116"/>
    <w:rsid w:val="006A31A6"/>
    <w:rsid w:val="006A3A71"/>
    <w:rsid w:val="006A408C"/>
    <w:rsid w:val="006A4AF8"/>
    <w:rsid w:val="006A5337"/>
    <w:rsid w:val="006A5437"/>
    <w:rsid w:val="006A5655"/>
    <w:rsid w:val="006A5736"/>
    <w:rsid w:val="006A631A"/>
    <w:rsid w:val="006A65C1"/>
    <w:rsid w:val="006A6BB5"/>
    <w:rsid w:val="006A6F9E"/>
    <w:rsid w:val="006B05E3"/>
    <w:rsid w:val="006B0859"/>
    <w:rsid w:val="006B0939"/>
    <w:rsid w:val="006B0AAD"/>
    <w:rsid w:val="006B0AFA"/>
    <w:rsid w:val="006B1027"/>
    <w:rsid w:val="006B16DF"/>
    <w:rsid w:val="006B255B"/>
    <w:rsid w:val="006B286B"/>
    <w:rsid w:val="006B2CD9"/>
    <w:rsid w:val="006B2F7C"/>
    <w:rsid w:val="006B2FEC"/>
    <w:rsid w:val="006B33CC"/>
    <w:rsid w:val="006B3491"/>
    <w:rsid w:val="006B4128"/>
    <w:rsid w:val="006B5149"/>
    <w:rsid w:val="006B51CE"/>
    <w:rsid w:val="006B51CF"/>
    <w:rsid w:val="006B5488"/>
    <w:rsid w:val="006B5C81"/>
    <w:rsid w:val="006B5CF6"/>
    <w:rsid w:val="006B6597"/>
    <w:rsid w:val="006B663E"/>
    <w:rsid w:val="006B6653"/>
    <w:rsid w:val="006B6FF6"/>
    <w:rsid w:val="006B72C6"/>
    <w:rsid w:val="006B7D30"/>
    <w:rsid w:val="006B7E6D"/>
    <w:rsid w:val="006C045A"/>
    <w:rsid w:val="006C08A8"/>
    <w:rsid w:val="006C1814"/>
    <w:rsid w:val="006C1C9B"/>
    <w:rsid w:val="006C1E4D"/>
    <w:rsid w:val="006C252F"/>
    <w:rsid w:val="006C38AD"/>
    <w:rsid w:val="006C3FB8"/>
    <w:rsid w:val="006C44A5"/>
    <w:rsid w:val="006C4D98"/>
    <w:rsid w:val="006C4E7C"/>
    <w:rsid w:val="006C54FB"/>
    <w:rsid w:val="006C5523"/>
    <w:rsid w:val="006C608A"/>
    <w:rsid w:val="006C6356"/>
    <w:rsid w:val="006C6CDC"/>
    <w:rsid w:val="006D02BE"/>
    <w:rsid w:val="006D0AB1"/>
    <w:rsid w:val="006D0BD7"/>
    <w:rsid w:val="006D0D26"/>
    <w:rsid w:val="006D0DA5"/>
    <w:rsid w:val="006D1AD6"/>
    <w:rsid w:val="006D2246"/>
    <w:rsid w:val="006D259B"/>
    <w:rsid w:val="006D36CE"/>
    <w:rsid w:val="006D3C4A"/>
    <w:rsid w:val="006D45F3"/>
    <w:rsid w:val="006D46CE"/>
    <w:rsid w:val="006D4F26"/>
    <w:rsid w:val="006D5581"/>
    <w:rsid w:val="006D5FDA"/>
    <w:rsid w:val="006D6094"/>
    <w:rsid w:val="006D60A4"/>
    <w:rsid w:val="006D6931"/>
    <w:rsid w:val="006D7267"/>
    <w:rsid w:val="006D73D3"/>
    <w:rsid w:val="006D7872"/>
    <w:rsid w:val="006E06D4"/>
    <w:rsid w:val="006E0B62"/>
    <w:rsid w:val="006E0F25"/>
    <w:rsid w:val="006E1A73"/>
    <w:rsid w:val="006E248E"/>
    <w:rsid w:val="006E264D"/>
    <w:rsid w:val="006E35E2"/>
    <w:rsid w:val="006E4114"/>
    <w:rsid w:val="006E4666"/>
    <w:rsid w:val="006E542B"/>
    <w:rsid w:val="006E62F1"/>
    <w:rsid w:val="006E634A"/>
    <w:rsid w:val="006E65C8"/>
    <w:rsid w:val="006E6CAE"/>
    <w:rsid w:val="006E7002"/>
    <w:rsid w:val="006E7020"/>
    <w:rsid w:val="006E7459"/>
    <w:rsid w:val="006E750C"/>
    <w:rsid w:val="006E78A8"/>
    <w:rsid w:val="006F01C3"/>
    <w:rsid w:val="006F031D"/>
    <w:rsid w:val="006F0447"/>
    <w:rsid w:val="006F0555"/>
    <w:rsid w:val="006F06E0"/>
    <w:rsid w:val="006F11E0"/>
    <w:rsid w:val="006F120B"/>
    <w:rsid w:val="006F13A2"/>
    <w:rsid w:val="006F1D7C"/>
    <w:rsid w:val="006F20BB"/>
    <w:rsid w:val="006F2E53"/>
    <w:rsid w:val="006F3288"/>
    <w:rsid w:val="006F386C"/>
    <w:rsid w:val="006F544C"/>
    <w:rsid w:val="006F6C16"/>
    <w:rsid w:val="006F77C1"/>
    <w:rsid w:val="006F7DF6"/>
    <w:rsid w:val="007001DB"/>
    <w:rsid w:val="00700841"/>
    <w:rsid w:val="00702747"/>
    <w:rsid w:val="00702820"/>
    <w:rsid w:val="00702CF2"/>
    <w:rsid w:val="0070331F"/>
    <w:rsid w:val="0070385C"/>
    <w:rsid w:val="007039E5"/>
    <w:rsid w:val="007040F4"/>
    <w:rsid w:val="00704847"/>
    <w:rsid w:val="00705041"/>
    <w:rsid w:val="0070524F"/>
    <w:rsid w:val="007059E7"/>
    <w:rsid w:val="00705D84"/>
    <w:rsid w:val="00706425"/>
    <w:rsid w:val="00706ADF"/>
    <w:rsid w:val="00706B2B"/>
    <w:rsid w:val="00706D8A"/>
    <w:rsid w:val="0070723F"/>
    <w:rsid w:val="007076FD"/>
    <w:rsid w:val="00707D6A"/>
    <w:rsid w:val="00707EB4"/>
    <w:rsid w:val="00710AA0"/>
    <w:rsid w:val="00710EC6"/>
    <w:rsid w:val="00710EE7"/>
    <w:rsid w:val="00711F9C"/>
    <w:rsid w:val="007120E7"/>
    <w:rsid w:val="0071251E"/>
    <w:rsid w:val="007125D3"/>
    <w:rsid w:val="007127D8"/>
    <w:rsid w:val="007128D2"/>
    <w:rsid w:val="00713D15"/>
    <w:rsid w:val="00713FF4"/>
    <w:rsid w:val="00715113"/>
    <w:rsid w:val="00715954"/>
    <w:rsid w:val="007159F2"/>
    <w:rsid w:val="00715E94"/>
    <w:rsid w:val="0071640B"/>
    <w:rsid w:val="00716439"/>
    <w:rsid w:val="007166EE"/>
    <w:rsid w:val="00717288"/>
    <w:rsid w:val="00717388"/>
    <w:rsid w:val="00717D84"/>
    <w:rsid w:val="007200E4"/>
    <w:rsid w:val="00720328"/>
    <w:rsid w:val="007208EC"/>
    <w:rsid w:val="00721E6C"/>
    <w:rsid w:val="00722229"/>
    <w:rsid w:val="007222E6"/>
    <w:rsid w:val="007224C4"/>
    <w:rsid w:val="00722507"/>
    <w:rsid w:val="0072292B"/>
    <w:rsid w:val="00722B8A"/>
    <w:rsid w:val="00722E9A"/>
    <w:rsid w:val="007235BC"/>
    <w:rsid w:val="00723962"/>
    <w:rsid w:val="00724488"/>
    <w:rsid w:val="00725357"/>
    <w:rsid w:val="00725AE1"/>
    <w:rsid w:val="00725C83"/>
    <w:rsid w:val="00725EA9"/>
    <w:rsid w:val="0072627B"/>
    <w:rsid w:val="007267C0"/>
    <w:rsid w:val="0072762C"/>
    <w:rsid w:val="007303FC"/>
    <w:rsid w:val="00730B35"/>
    <w:rsid w:val="007311FE"/>
    <w:rsid w:val="0073168E"/>
    <w:rsid w:val="007319CE"/>
    <w:rsid w:val="00731D4D"/>
    <w:rsid w:val="007325B0"/>
    <w:rsid w:val="00732644"/>
    <w:rsid w:val="00734457"/>
    <w:rsid w:val="007345A0"/>
    <w:rsid w:val="00734796"/>
    <w:rsid w:val="007347BF"/>
    <w:rsid w:val="00735C28"/>
    <w:rsid w:val="00736D3F"/>
    <w:rsid w:val="00737225"/>
    <w:rsid w:val="00737A4C"/>
    <w:rsid w:val="00737FDF"/>
    <w:rsid w:val="00740039"/>
    <w:rsid w:val="00740634"/>
    <w:rsid w:val="007419DD"/>
    <w:rsid w:val="00742B58"/>
    <w:rsid w:val="00743A28"/>
    <w:rsid w:val="00743ADA"/>
    <w:rsid w:val="0074532C"/>
    <w:rsid w:val="00745D76"/>
    <w:rsid w:val="00746041"/>
    <w:rsid w:val="00746432"/>
    <w:rsid w:val="007478FC"/>
    <w:rsid w:val="00750510"/>
    <w:rsid w:val="00750B6C"/>
    <w:rsid w:val="00750C44"/>
    <w:rsid w:val="00750C95"/>
    <w:rsid w:val="00751304"/>
    <w:rsid w:val="00751C25"/>
    <w:rsid w:val="00751CE6"/>
    <w:rsid w:val="00752F68"/>
    <w:rsid w:val="007540FA"/>
    <w:rsid w:val="0075450A"/>
    <w:rsid w:val="00754AE0"/>
    <w:rsid w:val="00754BDF"/>
    <w:rsid w:val="0075502A"/>
    <w:rsid w:val="00755DA7"/>
    <w:rsid w:val="00755DBB"/>
    <w:rsid w:val="00756A33"/>
    <w:rsid w:val="00756CDC"/>
    <w:rsid w:val="00757078"/>
    <w:rsid w:val="00757091"/>
    <w:rsid w:val="0075781D"/>
    <w:rsid w:val="00757B5F"/>
    <w:rsid w:val="00761E68"/>
    <w:rsid w:val="00762248"/>
    <w:rsid w:val="007622CB"/>
    <w:rsid w:val="00763019"/>
    <w:rsid w:val="00763156"/>
    <w:rsid w:val="0076390D"/>
    <w:rsid w:val="007645D4"/>
    <w:rsid w:val="00764E5A"/>
    <w:rsid w:val="0076541D"/>
    <w:rsid w:val="00765A79"/>
    <w:rsid w:val="007662A3"/>
    <w:rsid w:val="0076657C"/>
    <w:rsid w:val="00766589"/>
    <w:rsid w:val="007665FC"/>
    <w:rsid w:val="007668BF"/>
    <w:rsid w:val="00770D4D"/>
    <w:rsid w:val="00770E44"/>
    <w:rsid w:val="007715E2"/>
    <w:rsid w:val="00771B0D"/>
    <w:rsid w:val="00771CF6"/>
    <w:rsid w:val="00771D0F"/>
    <w:rsid w:val="00771D7F"/>
    <w:rsid w:val="00771DF1"/>
    <w:rsid w:val="00771E4E"/>
    <w:rsid w:val="00773179"/>
    <w:rsid w:val="0077396E"/>
    <w:rsid w:val="00773CED"/>
    <w:rsid w:val="00773ECA"/>
    <w:rsid w:val="007741D9"/>
    <w:rsid w:val="00774845"/>
    <w:rsid w:val="00774BB5"/>
    <w:rsid w:val="00774EAC"/>
    <w:rsid w:val="00774F17"/>
    <w:rsid w:val="007750E5"/>
    <w:rsid w:val="0077561B"/>
    <w:rsid w:val="007759D1"/>
    <w:rsid w:val="00776FFC"/>
    <w:rsid w:val="00777C32"/>
    <w:rsid w:val="00777F38"/>
    <w:rsid w:val="0078027F"/>
    <w:rsid w:val="00780B19"/>
    <w:rsid w:val="00781692"/>
    <w:rsid w:val="00781F54"/>
    <w:rsid w:val="007821C6"/>
    <w:rsid w:val="00782491"/>
    <w:rsid w:val="00782AB7"/>
    <w:rsid w:val="00783560"/>
    <w:rsid w:val="00783E68"/>
    <w:rsid w:val="00783F0C"/>
    <w:rsid w:val="0078400D"/>
    <w:rsid w:val="007843E8"/>
    <w:rsid w:val="007846FA"/>
    <w:rsid w:val="00784A3E"/>
    <w:rsid w:val="00784D18"/>
    <w:rsid w:val="00785F82"/>
    <w:rsid w:val="00786303"/>
    <w:rsid w:val="007865CF"/>
    <w:rsid w:val="00786D4F"/>
    <w:rsid w:val="00786E06"/>
    <w:rsid w:val="00787701"/>
    <w:rsid w:val="00787BB2"/>
    <w:rsid w:val="00787F36"/>
    <w:rsid w:val="00790125"/>
    <w:rsid w:val="007901EE"/>
    <w:rsid w:val="00790354"/>
    <w:rsid w:val="0079196F"/>
    <w:rsid w:val="00791ABC"/>
    <w:rsid w:val="00791E0F"/>
    <w:rsid w:val="00791FA3"/>
    <w:rsid w:val="00792148"/>
    <w:rsid w:val="0079239B"/>
    <w:rsid w:val="007934EF"/>
    <w:rsid w:val="007935FF"/>
    <w:rsid w:val="0079439D"/>
    <w:rsid w:val="00794810"/>
    <w:rsid w:val="00794996"/>
    <w:rsid w:val="00794FFF"/>
    <w:rsid w:val="00795202"/>
    <w:rsid w:val="00795743"/>
    <w:rsid w:val="00796148"/>
    <w:rsid w:val="0079633A"/>
    <w:rsid w:val="007964D9"/>
    <w:rsid w:val="00796DF4"/>
    <w:rsid w:val="00797337"/>
    <w:rsid w:val="00797490"/>
    <w:rsid w:val="007A04EC"/>
    <w:rsid w:val="007A0607"/>
    <w:rsid w:val="007A07AE"/>
    <w:rsid w:val="007A1484"/>
    <w:rsid w:val="007A15C8"/>
    <w:rsid w:val="007A163E"/>
    <w:rsid w:val="007A1B5E"/>
    <w:rsid w:val="007A2424"/>
    <w:rsid w:val="007A31CD"/>
    <w:rsid w:val="007A3563"/>
    <w:rsid w:val="007A3B26"/>
    <w:rsid w:val="007A4109"/>
    <w:rsid w:val="007A42A4"/>
    <w:rsid w:val="007A4AD1"/>
    <w:rsid w:val="007A5799"/>
    <w:rsid w:val="007A5EB7"/>
    <w:rsid w:val="007A627E"/>
    <w:rsid w:val="007A62DD"/>
    <w:rsid w:val="007A6820"/>
    <w:rsid w:val="007A70EE"/>
    <w:rsid w:val="007A7907"/>
    <w:rsid w:val="007A7B50"/>
    <w:rsid w:val="007A7EF1"/>
    <w:rsid w:val="007B0332"/>
    <w:rsid w:val="007B0738"/>
    <w:rsid w:val="007B16C0"/>
    <w:rsid w:val="007B20A5"/>
    <w:rsid w:val="007B2A25"/>
    <w:rsid w:val="007B3220"/>
    <w:rsid w:val="007B40BC"/>
    <w:rsid w:val="007B4451"/>
    <w:rsid w:val="007B491F"/>
    <w:rsid w:val="007B49FF"/>
    <w:rsid w:val="007B4A79"/>
    <w:rsid w:val="007B4D70"/>
    <w:rsid w:val="007B54A2"/>
    <w:rsid w:val="007B6A0B"/>
    <w:rsid w:val="007B6E1D"/>
    <w:rsid w:val="007B79A5"/>
    <w:rsid w:val="007C0098"/>
    <w:rsid w:val="007C07D4"/>
    <w:rsid w:val="007C0BC9"/>
    <w:rsid w:val="007C0D72"/>
    <w:rsid w:val="007C0FC3"/>
    <w:rsid w:val="007C12D0"/>
    <w:rsid w:val="007C135A"/>
    <w:rsid w:val="007C28DF"/>
    <w:rsid w:val="007C2CFF"/>
    <w:rsid w:val="007C2D76"/>
    <w:rsid w:val="007C3256"/>
    <w:rsid w:val="007C3EFB"/>
    <w:rsid w:val="007C4060"/>
    <w:rsid w:val="007C44A3"/>
    <w:rsid w:val="007C4739"/>
    <w:rsid w:val="007C4EB9"/>
    <w:rsid w:val="007C6FBB"/>
    <w:rsid w:val="007C70A2"/>
    <w:rsid w:val="007C70EB"/>
    <w:rsid w:val="007C74AB"/>
    <w:rsid w:val="007C79BF"/>
    <w:rsid w:val="007D03E0"/>
    <w:rsid w:val="007D077F"/>
    <w:rsid w:val="007D07DC"/>
    <w:rsid w:val="007D0857"/>
    <w:rsid w:val="007D091E"/>
    <w:rsid w:val="007D1161"/>
    <w:rsid w:val="007D142A"/>
    <w:rsid w:val="007D1A2C"/>
    <w:rsid w:val="007D337F"/>
    <w:rsid w:val="007D36A0"/>
    <w:rsid w:val="007D473E"/>
    <w:rsid w:val="007D4A53"/>
    <w:rsid w:val="007D54F1"/>
    <w:rsid w:val="007D5A2E"/>
    <w:rsid w:val="007D5A31"/>
    <w:rsid w:val="007D65C4"/>
    <w:rsid w:val="007D6B14"/>
    <w:rsid w:val="007D7281"/>
    <w:rsid w:val="007E0331"/>
    <w:rsid w:val="007E037C"/>
    <w:rsid w:val="007E0442"/>
    <w:rsid w:val="007E0C40"/>
    <w:rsid w:val="007E104D"/>
    <w:rsid w:val="007E11A2"/>
    <w:rsid w:val="007E1A1C"/>
    <w:rsid w:val="007E2328"/>
    <w:rsid w:val="007E274A"/>
    <w:rsid w:val="007E2BEF"/>
    <w:rsid w:val="007E2C9D"/>
    <w:rsid w:val="007E32A4"/>
    <w:rsid w:val="007E32AD"/>
    <w:rsid w:val="007E336D"/>
    <w:rsid w:val="007E3466"/>
    <w:rsid w:val="007E35DA"/>
    <w:rsid w:val="007E5083"/>
    <w:rsid w:val="007E55B7"/>
    <w:rsid w:val="007E5904"/>
    <w:rsid w:val="007E5D62"/>
    <w:rsid w:val="007E6232"/>
    <w:rsid w:val="007E65FF"/>
    <w:rsid w:val="007E704F"/>
    <w:rsid w:val="007E788E"/>
    <w:rsid w:val="007E7F6D"/>
    <w:rsid w:val="007F084C"/>
    <w:rsid w:val="007F0ADE"/>
    <w:rsid w:val="007F0C21"/>
    <w:rsid w:val="007F0EFA"/>
    <w:rsid w:val="007F1562"/>
    <w:rsid w:val="007F177B"/>
    <w:rsid w:val="007F1822"/>
    <w:rsid w:val="007F1C36"/>
    <w:rsid w:val="007F1FA2"/>
    <w:rsid w:val="007F2765"/>
    <w:rsid w:val="007F2794"/>
    <w:rsid w:val="007F2938"/>
    <w:rsid w:val="007F2B23"/>
    <w:rsid w:val="007F3AE5"/>
    <w:rsid w:val="007F4375"/>
    <w:rsid w:val="007F459D"/>
    <w:rsid w:val="007F46E8"/>
    <w:rsid w:val="007F53D6"/>
    <w:rsid w:val="007F544E"/>
    <w:rsid w:val="007F574F"/>
    <w:rsid w:val="007F577B"/>
    <w:rsid w:val="007F586E"/>
    <w:rsid w:val="007F6005"/>
    <w:rsid w:val="007F73A2"/>
    <w:rsid w:val="007F7EC5"/>
    <w:rsid w:val="008000FE"/>
    <w:rsid w:val="008005D8"/>
    <w:rsid w:val="0080107A"/>
    <w:rsid w:val="008010FC"/>
    <w:rsid w:val="008011E6"/>
    <w:rsid w:val="0080144A"/>
    <w:rsid w:val="00801485"/>
    <w:rsid w:val="0080268B"/>
    <w:rsid w:val="00802DF2"/>
    <w:rsid w:val="00802E2B"/>
    <w:rsid w:val="00803033"/>
    <w:rsid w:val="00804474"/>
    <w:rsid w:val="00805513"/>
    <w:rsid w:val="0080566C"/>
    <w:rsid w:val="008056DF"/>
    <w:rsid w:val="008064F9"/>
    <w:rsid w:val="00806CB3"/>
    <w:rsid w:val="008075A1"/>
    <w:rsid w:val="00807628"/>
    <w:rsid w:val="00807C7A"/>
    <w:rsid w:val="00810435"/>
    <w:rsid w:val="00810C24"/>
    <w:rsid w:val="00811456"/>
    <w:rsid w:val="00811FEF"/>
    <w:rsid w:val="008124DB"/>
    <w:rsid w:val="00812A71"/>
    <w:rsid w:val="00812AB0"/>
    <w:rsid w:val="00812C36"/>
    <w:rsid w:val="00813BE3"/>
    <w:rsid w:val="008142EC"/>
    <w:rsid w:val="00814321"/>
    <w:rsid w:val="00815070"/>
    <w:rsid w:val="008150B1"/>
    <w:rsid w:val="00815388"/>
    <w:rsid w:val="00815A4A"/>
    <w:rsid w:val="00815E89"/>
    <w:rsid w:val="0081671D"/>
    <w:rsid w:val="0081672D"/>
    <w:rsid w:val="008168E2"/>
    <w:rsid w:val="0081709D"/>
    <w:rsid w:val="00817125"/>
    <w:rsid w:val="008176A8"/>
    <w:rsid w:val="008178B2"/>
    <w:rsid w:val="00817B3C"/>
    <w:rsid w:val="00817D2C"/>
    <w:rsid w:val="00817D34"/>
    <w:rsid w:val="00820025"/>
    <w:rsid w:val="008207FF"/>
    <w:rsid w:val="00820BA5"/>
    <w:rsid w:val="00820EA8"/>
    <w:rsid w:val="00821241"/>
    <w:rsid w:val="00821820"/>
    <w:rsid w:val="00822A7F"/>
    <w:rsid w:val="00824012"/>
    <w:rsid w:val="008244D5"/>
    <w:rsid w:val="00824BFD"/>
    <w:rsid w:val="00824D65"/>
    <w:rsid w:val="008255F2"/>
    <w:rsid w:val="008259FE"/>
    <w:rsid w:val="008265A1"/>
    <w:rsid w:val="00826AA2"/>
    <w:rsid w:val="00827097"/>
    <w:rsid w:val="00827EDB"/>
    <w:rsid w:val="00830202"/>
    <w:rsid w:val="008304F7"/>
    <w:rsid w:val="0083058B"/>
    <w:rsid w:val="00830A56"/>
    <w:rsid w:val="00830EF0"/>
    <w:rsid w:val="008310B7"/>
    <w:rsid w:val="00831976"/>
    <w:rsid w:val="00831CDC"/>
    <w:rsid w:val="00832B4B"/>
    <w:rsid w:val="008339D1"/>
    <w:rsid w:val="00834D1B"/>
    <w:rsid w:val="00834F67"/>
    <w:rsid w:val="00835222"/>
    <w:rsid w:val="00835665"/>
    <w:rsid w:val="00836AFD"/>
    <w:rsid w:val="00837067"/>
    <w:rsid w:val="008370DC"/>
    <w:rsid w:val="008375C4"/>
    <w:rsid w:val="00837F52"/>
    <w:rsid w:val="008415F9"/>
    <w:rsid w:val="0084251E"/>
    <w:rsid w:val="008435FB"/>
    <w:rsid w:val="00844015"/>
    <w:rsid w:val="00844AD5"/>
    <w:rsid w:val="00847573"/>
    <w:rsid w:val="0084777C"/>
    <w:rsid w:val="00847AEB"/>
    <w:rsid w:val="00850137"/>
    <w:rsid w:val="0085049F"/>
    <w:rsid w:val="00850664"/>
    <w:rsid w:val="00850A89"/>
    <w:rsid w:val="00851977"/>
    <w:rsid w:val="008521EE"/>
    <w:rsid w:val="008524C3"/>
    <w:rsid w:val="0085281B"/>
    <w:rsid w:val="00852976"/>
    <w:rsid w:val="00853D46"/>
    <w:rsid w:val="00854675"/>
    <w:rsid w:val="0085476A"/>
    <w:rsid w:val="008547B6"/>
    <w:rsid w:val="008548BC"/>
    <w:rsid w:val="00854939"/>
    <w:rsid w:val="00854BB8"/>
    <w:rsid w:val="00854C9E"/>
    <w:rsid w:val="00856175"/>
    <w:rsid w:val="008561B0"/>
    <w:rsid w:val="00856525"/>
    <w:rsid w:val="008565F5"/>
    <w:rsid w:val="00856A66"/>
    <w:rsid w:val="00856CB2"/>
    <w:rsid w:val="0086034F"/>
    <w:rsid w:val="00860C14"/>
    <w:rsid w:val="00861E09"/>
    <w:rsid w:val="00861EC8"/>
    <w:rsid w:val="0086259F"/>
    <w:rsid w:val="008628A1"/>
    <w:rsid w:val="008629A7"/>
    <w:rsid w:val="008634FB"/>
    <w:rsid w:val="00863D04"/>
    <w:rsid w:val="00863FBD"/>
    <w:rsid w:val="008646A5"/>
    <w:rsid w:val="008648BE"/>
    <w:rsid w:val="00864C52"/>
    <w:rsid w:val="00865582"/>
    <w:rsid w:val="0086574B"/>
    <w:rsid w:val="00865909"/>
    <w:rsid w:val="00865B59"/>
    <w:rsid w:val="00865E32"/>
    <w:rsid w:val="0086624C"/>
    <w:rsid w:val="00867963"/>
    <w:rsid w:val="00867BF9"/>
    <w:rsid w:val="0087023E"/>
    <w:rsid w:val="00870B65"/>
    <w:rsid w:val="00870D98"/>
    <w:rsid w:val="00871323"/>
    <w:rsid w:val="008719D4"/>
    <w:rsid w:val="00872645"/>
    <w:rsid w:val="00872DEF"/>
    <w:rsid w:val="00873156"/>
    <w:rsid w:val="0087329D"/>
    <w:rsid w:val="00873315"/>
    <w:rsid w:val="00873C9A"/>
    <w:rsid w:val="00873E22"/>
    <w:rsid w:val="00873F06"/>
    <w:rsid w:val="00873F80"/>
    <w:rsid w:val="00874149"/>
    <w:rsid w:val="008742A0"/>
    <w:rsid w:val="008743DF"/>
    <w:rsid w:val="00874BE8"/>
    <w:rsid w:val="00875696"/>
    <w:rsid w:val="00876235"/>
    <w:rsid w:val="00876D42"/>
    <w:rsid w:val="00876E2E"/>
    <w:rsid w:val="00876EF4"/>
    <w:rsid w:val="00877A6F"/>
    <w:rsid w:val="00877CA7"/>
    <w:rsid w:val="00880177"/>
    <w:rsid w:val="00880680"/>
    <w:rsid w:val="00881683"/>
    <w:rsid w:val="00881E94"/>
    <w:rsid w:val="0088239F"/>
    <w:rsid w:val="0088248D"/>
    <w:rsid w:val="00882E0B"/>
    <w:rsid w:val="0088423D"/>
    <w:rsid w:val="008845BA"/>
    <w:rsid w:val="0088482E"/>
    <w:rsid w:val="008858C9"/>
    <w:rsid w:val="00885B37"/>
    <w:rsid w:val="00885C44"/>
    <w:rsid w:val="00885F93"/>
    <w:rsid w:val="00885FA0"/>
    <w:rsid w:val="008863DD"/>
    <w:rsid w:val="008863F1"/>
    <w:rsid w:val="00886ED1"/>
    <w:rsid w:val="00886F92"/>
    <w:rsid w:val="008874F9"/>
    <w:rsid w:val="0088755D"/>
    <w:rsid w:val="00887D0C"/>
    <w:rsid w:val="00890391"/>
    <w:rsid w:val="00890A57"/>
    <w:rsid w:val="0089202F"/>
    <w:rsid w:val="00892A08"/>
    <w:rsid w:val="008938D6"/>
    <w:rsid w:val="00893AAE"/>
    <w:rsid w:val="00893B82"/>
    <w:rsid w:val="00894421"/>
    <w:rsid w:val="00894B07"/>
    <w:rsid w:val="0089506C"/>
    <w:rsid w:val="008952C4"/>
    <w:rsid w:val="0089579A"/>
    <w:rsid w:val="00895A97"/>
    <w:rsid w:val="00896380"/>
    <w:rsid w:val="00896851"/>
    <w:rsid w:val="00896CE9"/>
    <w:rsid w:val="00896DD1"/>
    <w:rsid w:val="008970DD"/>
    <w:rsid w:val="008974AC"/>
    <w:rsid w:val="00897715"/>
    <w:rsid w:val="00897EC8"/>
    <w:rsid w:val="008A00BA"/>
    <w:rsid w:val="008A0E97"/>
    <w:rsid w:val="008A0F1C"/>
    <w:rsid w:val="008A109D"/>
    <w:rsid w:val="008A180F"/>
    <w:rsid w:val="008A2715"/>
    <w:rsid w:val="008A3404"/>
    <w:rsid w:val="008A4675"/>
    <w:rsid w:val="008A47D5"/>
    <w:rsid w:val="008A52F8"/>
    <w:rsid w:val="008A5B08"/>
    <w:rsid w:val="008A6D6D"/>
    <w:rsid w:val="008A6E40"/>
    <w:rsid w:val="008A6E8A"/>
    <w:rsid w:val="008A71A8"/>
    <w:rsid w:val="008A7EA1"/>
    <w:rsid w:val="008B1D69"/>
    <w:rsid w:val="008B1DD4"/>
    <w:rsid w:val="008B21B2"/>
    <w:rsid w:val="008B21E0"/>
    <w:rsid w:val="008B274F"/>
    <w:rsid w:val="008B3127"/>
    <w:rsid w:val="008B528D"/>
    <w:rsid w:val="008B5E1C"/>
    <w:rsid w:val="008B665F"/>
    <w:rsid w:val="008B6C23"/>
    <w:rsid w:val="008B6DA3"/>
    <w:rsid w:val="008B7119"/>
    <w:rsid w:val="008B770E"/>
    <w:rsid w:val="008B7C2C"/>
    <w:rsid w:val="008B7D0A"/>
    <w:rsid w:val="008B7EE2"/>
    <w:rsid w:val="008C031F"/>
    <w:rsid w:val="008C1898"/>
    <w:rsid w:val="008C18AA"/>
    <w:rsid w:val="008C1F64"/>
    <w:rsid w:val="008C2056"/>
    <w:rsid w:val="008C37F6"/>
    <w:rsid w:val="008C3DAE"/>
    <w:rsid w:val="008C3EB6"/>
    <w:rsid w:val="008C4141"/>
    <w:rsid w:val="008C4744"/>
    <w:rsid w:val="008C4D54"/>
    <w:rsid w:val="008C4E90"/>
    <w:rsid w:val="008C5624"/>
    <w:rsid w:val="008C56E1"/>
    <w:rsid w:val="008C5D57"/>
    <w:rsid w:val="008C7703"/>
    <w:rsid w:val="008C793C"/>
    <w:rsid w:val="008C7F6F"/>
    <w:rsid w:val="008D076E"/>
    <w:rsid w:val="008D1732"/>
    <w:rsid w:val="008D1733"/>
    <w:rsid w:val="008D1759"/>
    <w:rsid w:val="008D18C6"/>
    <w:rsid w:val="008D1B3E"/>
    <w:rsid w:val="008D2BFA"/>
    <w:rsid w:val="008D2FEE"/>
    <w:rsid w:val="008D3189"/>
    <w:rsid w:val="008D34FF"/>
    <w:rsid w:val="008D37BA"/>
    <w:rsid w:val="008D3976"/>
    <w:rsid w:val="008D3B49"/>
    <w:rsid w:val="008D3FE1"/>
    <w:rsid w:val="008D3FE3"/>
    <w:rsid w:val="008D4104"/>
    <w:rsid w:val="008D41D6"/>
    <w:rsid w:val="008D41DD"/>
    <w:rsid w:val="008D43B8"/>
    <w:rsid w:val="008D456F"/>
    <w:rsid w:val="008D45FB"/>
    <w:rsid w:val="008D4CF6"/>
    <w:rsid w:val="008D5025"/>
    <w:rsid w:val="008D50BB"/>
    <w:rsid w:val="008D5458"/>
    <w:rsid w:val="008D5F84"/>
    <w:rsid w:val="008D61BF"/>
    <w:rsid w:val="008D6AD3"/>
    <w:rsid w:val="008D7576"/>
    <w:rsid w:val="008E0BE8"/>
    <w:rsid w:val="008E2995"/>
    <w:rsid w:val="008E33D4"/>
    <w:rsid w:val="008E359D"/>
    <w:rsid w:val="008E36BF"/>
    <w:rsid w:val="008E3890"/>
    <w:rsid w:val="008E4146"/>
    <w:rsid w:val="008E42BF"/>
    <w:rsid w:val="008E692A"/>
    <w:rsid w:val="008E6B27"/>
    <w:rsid w:val="008E70EA"/>
    <w:rsid w:val="008E70FD"/>
    <w:rsid w:val="008E7183"/>
    <w:rsid w:val="008E7371"/>
    <w:rsid w:val="008F1058"/>
    <w:rsid w:val="008F15E6"/>
    <w:rsid w:val="008F19AA"/>
    <w:rsid w:val="008F2740"/>
    <w:rsid w:val="008F276D"/>
    <w:rsid w:val="008F27E8"/>
    <w:rsid w:val="008F2FD2"/>
    <w:rsid w:val="008F3500"/>
    <w:rsid w:val="008F35D8"/>
    <w:rsid w:val="008F389D"/>
    <w:rsid w:val="008F3B33"/>
    <w:rsid w:val="008F4109"/>
    <w:rsid w:val="008F4154"/>
    <w:rsid w:val="008F416D"/>
    <w:rsid w:val="008F476B"/>
    <w:rsid w:val="008F4A3C"/>
    <w:rsid w:val="008F4E81"/>
    <w:rsid w:val="008F54D3"/>
    <w:rsid w:val="008F55E5"/>
    <w:rsid w:val="008F5B5D"/>
    <w:rsid w:val="008F5E5A"/>
    <w:rsid w:val="008F6734"/>
    <w:rsid w:val="008F6D2C"/>
    <w:rsid w:val="008F749D"/>
    <w:rsid w:val="0090078F"/>
    <w:rsid w:val="00901133"/>
    <w:rsid w:val="00901800"/>
    <w:rsid w:val="00901BE9"/>
    <w:rsid w:val="009023D0"/>
    <w:rsid w:val="00902FB2"/>
    <w:rsid w:val="00903EE7"/>
    <w:rsid w:val="009041D1"/>
    <w:rsid w:val="00904227"/>
    <w:rsid w:val="00904DD6"/>
    <w:rsid w:val="00904F7E"/>
    <w:rsid w:val="00905116"/>
    <w:rsid w:val="009052AF"/>
    <w:rsid w:val="009063A4"/>
    <w:rsid w:val="009067C3"/>
    <w:rsid w:val="0090773B"/>
    <w:rsid w:val="00907D66"/>
    <w:rsid w:val="00907EC6"/>
    <w:rsid w:val="00907F2B"/>
    <w:rsid w:val="00910641"/>
    <w:rsid w:val="00910CAA"/>
    <w:rsid w:val="00910D33"/>
    <w:rsid w:val="00912143"/>
    <w:rsid w:val="00913A3C"/>
    <w:rsid w:val="0091412D"/>
    <w:rsid w:val="009141B9"/>
    <w:rsid w:val="009144DA"/>
    <w:rsid w:val="00914875"/>
    <w:rsid w:val="009148EE"/>
    <w:rsid w:val="0091527B"/>
    <w:rsid w:val="0091578B"/>
    <w:rsid w:val="0091603C"/>
    <w:rsid w:val="009163E2"/>
    <w:rsid w:val="00916785"/>
    <w:rsid w:val="00916FE7"/>
    <w:rsid w:val="0091755A"/>
    <w:rsid w:val="009206A7"/>
    <w:rsid w:val="00920C30"/>
    <w:rsid w:val="0092185A"/>
    <w:rsid w:val="00922099"/>
    <w:rsid w:val="00922354"/>
    <w:rsid w:val="009233CA"/>
    <w:rsid w:val="009236F0"/>
    <w:rsid w:val="00923B6F"/>
    <w:rsid w:val="00923FDA"/>
    <w:rsid w:val="00924626"/>
    <w:rsid w:val="00925996"/>
    <w:rsid w:val="00926304"/>
    <w:rsid w:val="009264DF"/>
    <w:rsid w:val="00926A89"/>
    <w:rsid w:val="00926DDB"/>
    <w:rsid w:val="00927AAB"/>
    <w:rsid w:val="009309D6"/>
    <w:rsid w:val="0093110D"/>
    <w:rsid w:val="00931206"/>
    <w:rsid w:val="009314E2"/>
    <w:rsid w:val="00931DEA"/>
    <w:rsid w:val="00932076"/>
    <w:rsid w:val="00932FB6"/>
    <w:rsid w:val="00932FBD"/>
    <w:rsid w:val="00933884"/>
    <w:rsid w:val="00933BE8"/>
    <w:rsid w:val="009345A8"/>
    <w:rsid w:val="00934AF5"/>
    <w:rsid w:val="00935396"/>
    <w:rsid w:val="00935516"/>
    <w:rsid w:val="00935707"/>
    <w:rsid w:val="0093600F"/>
    <w:rsid w:val="009365F4"/>
    <w:rsid w:val="009366E4"/>
    <w:rsid w:val="009403B7"/>
    <w:rsid w:val="0094041B"/>
    <w:rsid w:val="00940563"/>
    <w:rsid w:val="00940938"/>
    <w:rsid w:val="00940A2F"/>
    <w:rsid w:val="009416EC"/>
    <w:rsid w:val="00941D38"/>
    <w:rsid w:val="00942560"/>
    <w:rsid w:val="009434B0"/>
    <w:rsid w:val="00943BE0"/>
    <w:rsid w:val="00943EDD"/>
    <w:rsid w:val="00944316"/>
    <w:rsid w:val="009445B4"/>
    <w:rsid w:val="009445ED"/>
    <w:rsid w:val="00944A99"/>
    <w:rsid w:val="00944AFB"/>
    <w:rsid w:val="00944BF9"/>
    <w:rsid w:val="0094513B"/>
    <w:rsid w:val="00945EA0"/>
    <w:rsid w:val="0094634E"/>
    <w:rsid w:val="00946B3F"/>
    <w:rsid w:val="00947B89"/>
    <w:rsid w:val="00947BC2"/>
    <w:rsid w:val="00947D66"/>
    <w:rsid w:val="009505D3"/>
    <w:rsid w:val="00951A9B"/>
    <w:rsid w:val="00951F66"/>
    <w:rsid w:val="00952204"/>
    <w:rsid w:val="009523A1"/>
    <w:rsid w:val="009529CA"/>
    <w:rsid w:val="00952BB1"/>
    <w:rsid w:val="00952C30"/>
    <w:rsid w:val="0095322A"/>
    <w:rsid w:val="009533FB"/>
    <w:rsid w:val="00953790"/>
    <w:rsid w:val="009541B0"/>
    <w:rsid w:val="00955443"/>
    <w:rsid w:val="00955B89"/>
    <w:rsid w:val="00956348"/>
    <w:rsid w:val="009612A3"/>
    <w:rsid w:val="00961AF9"/>
    <w:rsid w:val="009625AD"/>
    <w:rsid w:val="0096315B"/>
    <w:rsid w:val="00963915"/>
    <w:rsid w:val="00963B6C"/>
    <w:rsid w:val="0096423E"/>
    <w:rsid w:val="0096439E"/>
    <w:rsid w:val="00964EA2"/>
    <w:rsid w:val="0096506C"/>
    <w:rsid w:val="00965264"/>
    <w:rsid w:val="00965A51"/>
    <w:rsid w:val="00965FDD"/>
    <w:rsid w:val="00966832"/>
    <w:rsid w:val="00966A9E"/>
    <w:rsid w:val="0096715A"/>
    <w:rsid w:val="00967570"/>
    <w:rsid w:val="00967E6A"/>
    <w:rsid w:val="0097042A"/>
    <w:rsid w:val="009705DA"/>
    <w:rsid w:val="0097067F"/>
    <w:rsid w:val="00970EF7"/>
    <w:rsid w:val="009714B5"/>
    <w:rsid w:val="00972429"/>
    <w:rsid w:val="00972EF8"/>
    <w:rsid w:val="0097313C"/>
    <w:rsid w:val="00973489"/>
    <w:rsid w:val="00973723"/>
    <w:rsid w:val="00973AEC"/>
    <w:rsid w:val="00974969"/>
    <w:rsid w:val="00974DB7"/>
    <w:rsid w:val="00974E31"/>
    <w:rsid w:val="00976945"/>
    <w:rsid w:val="00980918"/>
    <w:rsid w:val="00980FBF"/>
    <w:rsid w:val="00981275"/>
    <w:rsid w:val="009824FF"/>
    <w:rsid w:val="009828B4"/>
    <w:rsid w:val="00982C62"/>
    <w:rsid w:val="00982FE8"/>
    <w:rsid w:val="00983157"/>
    <w:rsid w:val="00983161"/>
    <w:rsid w:val="009841C1"/>
    <w:rsid w:val="0098487D"/>
    <w:rsid w:val="00984E65"/>
    <w:rsid w:val="00985657"/>
    <w:rsid w:val="00985A43"/>
    <w:rsid w:val="00986432"/>
    <w:rsid w:val="00986503"/>
    <w:rsid w:val="00990781"/>
    <w:rsid w:val="00990983"/>
    <w:rsid w:val="00990DBF"/>
    <w:rsid w:val="00991C23"/>
    <w:rsid w:val="00992456"/>
    <w:rsid w:val="00992F87"/>
    <w:rsid w:val="00993691"/>
    <w:rsid w:val="00993895"/>
    <w:rsid w:val="00993EEF"/>
    <w:rsid w:val="0099493B"/>
    <w:rsid w:val="009953DA"/>
    <w:rsid w:val="009959B9"/>
    <w:rsid w:val="00995A6E"/>
    <w:rsid w:val="009964CD"/>
    <w:rsid w:val="0099666B"/>
    <w:rsid w:val="009968DD"/>
    <w:rsid w:val="00996AB1"/>
    <w:rsid w:val="00996D2E"/>
    <w:rsid w:val="0099770E"/>
    <w:rsid w:val="00997929"/>
    <w:rsid w:val="009A0795"/>
    <w:rsid w:val="009A1441"/>
    <w:rsid w:val="009A14A3"/>
    <w:rsid w:val="009A2BD5"/>
    <w:rsid w:val="009A340A"/>
    <w:rsid w:val="009A3544"/>
    <w:rsid w:val="009A3976"/>
    <w:rsid w:val="009A472A"/>
    <w:rsid w:val="009A4A5C"/>
    <w:rsid w:val="009A5446"/>
    <w:rsid w:val="009A5801"/>
    <w:rsid w:val="009A5B6B"/>
    <w:rsid w:val="009A6394"/>
    <w:rsid w:val="009A6F15"/>
    <w:rsid w:val="009A73C2"/>
    <w:rsid w:val="009A75D2"/>
    <w:rsid w:val="009A769A"/>
    <w:rsid w:val="009B042B"/>
    <w:rsid w:val="009B0470"/>
    <w:rsid w:val="009B0C72"/>
    <w:rsid w:val="009B0E44"/>
    <w:rsid w:val="009B123A"/>
    <w:rsid w:val="009B1405"/>
    <w:rsid w:val="009B1885"/>
    <w:rsid w:val="009B1888"/>
    <w:rsid w:val="009B1969"/>
    <w:rsid w:val="009B1A45"/>
    <w:rsid w:val="009B1C20"/>
    <w:rsid w:val="009B1E4B"/>
    <w:rsid w:val="009B21C8"/>
    <w:rsid w:val="009B27CA"/>
    <w:rsid w:val="009B2811"/>
    <w:rsid w:val="009B367B"/>
    <w:rsid w:val="009B3751"/>
    <w:rsid w:val="009B3A9B"/>
    <w:rsid w:val="009B3E9B"/>
    <w:rsid w:val="009B60AB"/>
    <w:rsid w:val="009B6744"/>
    <w:rsid w:val="009C0181"/>
    <w:rsid w:val="009C036B"/>
    <w:rsid w:val="009C0698"/>
    <w:rsid w:val="009C0AB7"/>
    <w:rsid w:val="009C0B2F"/>
    <w:rsid w:val="009C0F00"/>
    <w:rsid w:val="009C108B"/>
    <w:rsid w:val="009C1142"/>
    <w:rsid w:val="009C13E7"/>
    <w:rsid w:val="009C1A69"/>
    <w:rsid w:val="009C22B3"/>
    <w:rsid w:val="009C27FB"/>
    <w:rsid w:val="009C36EE"/>
    <w:rsid w:val="009C3A12"/>
    <w:rsid w:val="009C4D89"/>
    <w:rsid w:val="009C61E3"/>
    <w:rsid w:val="009C77FC"/>
    <w:rsid w:val="009D0C26"/>
    <w:rsid w:val="009D13F7"/>
    <w:rsid w:val="009D1514"/>
    <w:rsid w:val="009D18A2"/>
    <w:rsid w:val="009D2494"/>
    <w:rsid w:val="009D25C4"/>
    <w:rsid w:val="009D2A1A"/>
    <w:rsid w:val="009D3647"/>
    <w:rsid w:val="009D3853"/>
    <w:rsid w:val="009D5213"/>
    <w:rsid w:val="009D54A3"/>
    <w:rsid w:val="009D56DA"/>
    <w:rsid w:val="009D57AE"/>
    <w:rsid w:val="009D5890"/>
    <w:rsid w:val="009D5B7F"/>
    <w:rsid w:val="009D70D7"/>
    <w:rsid w:val="009D79AA"/>
    <w:rsid w:val="009D7AFB"/>
    <w:rsid w:val="009D7B6D"/>
    <w:rsid w:val="009E0410"/>
    <w:rsid w:val="009E0971"/>
    <w:rsid w:val="009E0B9C"/>
    <w:rsid w:val="009E1758"/>
    <w:rsid w:val="009E23A3"/>
    <w:rsid w:val="009E27AF"/>
    <w:rsid w:val="009E2BBA"/>
    <w:rsid w:val="009E2C16"/>
    <w:rsid w:val="009E2C6D"/>
    <w:rsid w:val="009E2FF6"/>
    <w:rsid w:val="009E327C"/>
    <w:rsid w:val="009E329B"/>
    <w:rsid w:val="009E44C9"/>
    <w:rsid w:val="009E46AE"/>
    <w:rsid w:val="009E4A50"/>
    <w:rsid w:val="009E525D"/>
    <w:rsid w:val="009E5303"/>
    <w:rsid w:val="009E554B"/>
    <w:rsid w:val="009E5CDC"/>
    <w:rsid w:val="009E664C"/>
    <w:rsid w:val="009E67D6"/>
    <w:rsid w:val="009E6806"/>
    <w:rsid w:val="009E7425"/>
    <w:rsid w:val="009E79EE"/>
    <w:rsid w:val="009E7C64"/>
    <w:rsid w:val="009E7F15"/>
    <w:rsid w:val="009F0195"/>
    <w:rsid w:val="009F033B"/>
    <w:rsid w:val="009F071B"/>
    <w:rsid w:val="009F0DF3"/>
    <w:rsid w:val="009F1891"/>
    <w:rsid w:val="009F2169"/>
    <w:rsid w:val="009F23FF"/>
    <w:rsid w:val="009F2BF3"/>
    <w:rsid w:val="009F3270"/>
    <w:rsid w:val="009F3833"/>
    <w:rsid w:val="009F3953"/>
    <w:rsid w:val="009F45E3"/>
    <w:rsid w:val="009F5358"/>
    <w:rsid w:val="009F6050"/>
    <w:rsid w:val="009F66E0"/>
    <w:rsid w:val="009F6D85"/>
    <w:rsid w:val="009F6ED3"/>
    <w:rsid w:val="009F774B"/>
    <w:rsid w:val="00A0008E"/>
    <w:rsid w:val="00A00269"/>
    <w:rsid w:val="00A003C6"/>
    <w:rsid w:val="00A007B0"/>
    <w:rsid w:val="00A0212A"/>
    <w:rsid w:val="00A0225A"/>
    <w:rsid w:val="00A022EE"/>
    <w:rsid w:val="00A03838"/>
    <w:rsid w:val="00A03932"/>
    <w:rsid w:val="00A04262"/>
    <w:rsid w:val="00A04BA9"/>
    <w:rsid w:val="00A04C33"/>
    <w:rsid w:val="00A05136"/>
    <w:rsid w:val="00A052D4"/>
    <w:rsid w:val="00A05338"/>
    <w:rsid w:val="00A05B14"/>
    <w:rsid w:val="00A064EB"/>
    <w:rsid w:val="00A06801"/>
    <w:rsid w:val="00A06FE5"/>
    <w:rsid w:val="00A07028"/>
    <w:rsid w:val="00A07B86"/>
    <w:rsid w:val="00A101F0"/>
    <w:rsid w:val="00A1038F"/>
    <w:rsid w:val="00A10C30"/>
    <w:rsid w:val="00A10CF5"/>
    <w:rsid w:val="00A1132B"/>
    <w:rsid w:val="00A11577"/>
    <w:rsid w:val="00A1188B"/>
    <w:rsid w:val="00A11BD1"/>
    <w:rsid w:val="00A11F94"/>
    <w:rsid w:val="00A11FDD"/>
    <w:rsid w:val="00A125AA"/>
    <w:rsid w:val="00A12B51"/>
    <w:rsid w:val="00A12EAB"/>
    <w:rsid w:val="00A12F89"/>
    <w:rsid w:val="00A14656"/>
    <w:rsid w:val="00A14AD7"/>
    <w:rsid w:val="00A15A83"/>
    <w:rsid w:val="00A15D51"/>
    <w:rsid w:val="00A161C0"/>
    <w:rsid w:val="00A162C0"/>
    <w:rsid w:val="00A16F0C"/>
    <w:rsid w:val="00A17567"/>
    <w:rsid w:val="00A175E5"/>
    <w:rsid w:val="00A17A7C"/>
    <w:rsid w:val="00A17B9E"/>
    <w:rsid w:val="00A17BCB"/>
    <w:rsid w:val="00A20E57"/>
    <w:rsid w:val="00A21207"/>
    <w:rsid w:val="00A217C6"/>
    <w:rsid w:val="00A21D8E"/>
    <w:rsid w:val="00A21E0F"/>
    <w:rsid w:val="00A2205F"/>
    <w:rsid w:val="00A22C58"/>
    <w:rsid w:val="00A2315A"/>
    <w:rsid w:val="00A236C7"/>
    <w:rsid w:val="00A2404D"/>
    <w:rsid w:val="00A241A5"/>
    <w:rsid w:val="00A24374"/>
    <w:rsid w:val="00A243AE"/>
    <w:rsid w:val="00A244EB"/>
    <w:rsid w:val="00A247AB"/>
    <w:rsid w:val="00A24B77"/>
    <w:rsid w:val="00A24C7B"/>
    <w:rsid w:val="00A24E8D"/>
    <w:rsid w:val="00A24E98"/>
    <w:rsid w:val="00A2644E"/>
    <w:rsid w:val="00A267E4"/>
    <w:rsid w:val="00A2725A"/>
    <w:rsid w:val="00A3144F"/>
    <w:rsid w:val="00A323AF"/>
    <w:rsid w:val="00A32B51"/>
    <w:rsid w:val="00A32C83"/>
    <w:rsid w:val="00A332AE"/>
    <w:rsid w:val="00A335BF"/>
    <w:rsid w:val="00A3368E"/>
    <w:rsid w:val="00A3373E"/>
    <w:rsid w:val="00A33B30"/>
    <w:rsid w:val="00A33D2B"/>
    <w:rsid w:val="00A33EAD"/>
    <w:rsid w:val="00A3440C"/>
    <w:rsid w:val="00A344A0"/>
    <w:rsid w:val="00A3512A"/>
    <w:rsid w:val="00A357AD"/>
    <w:rsid w:val="00A35EA6"/>
    <w:rsid w:val="00A360CC"/>
    <w:rsid w:val="00A36594"/>
    <w:rsid w:val="00A37904"/>
    <w:rsid w:val="00A37A9F"/>
    <w:rsid w:val="00A37C85"/>
    <w:rsid w:val="00A4137D"/>
    <w:rsid w:val="00A416CF"/>
    <w:rsid w:val="00A418B4"/>
    <w:rsid w:val="00A4226B"/>
    <w:rsid w:val="00A42315"/>
    <w:rsid w:val="00A42749"/>
    <w:rsid w:val="00A42A70"/>
    <w:rsid w:val="00A4323A"/>
    <w:rsid w:val="00A43B13"/>
    <w:rsid w:val="00A43E72"/>
    <w:rsid w:val="00A44AF7"/>
    <w:rsid w:val="00A44E27"/>
    <w:rsid w:val="00A4580B"/>
    <w:rsid w:val="00A45913"/>
    <w:rsid w:val="00A45BE5"/>
    <w:rsid w:val="00A465FA"/>
    <w:rsid w:val="00A46DA5"/>
    <w:rsid w:val="00A47038"/>
    <w:rsid w:val="00A4799B"/>
    <w:rsid w:val="00A50707"/>
    <w:rsid w:val="00A507CA"/>
    <w:rsid w:val="00A5118E"/>
    <w:rsid w:val="00A52347"/>
    <w:rsid w:val="00A52C19"/>
    <w:rsid w:val="00A53E52"/>
    <w:rsid w:val="00A558D0"/>
    <w:rsid w:val="00A5754D"/>
    <w:rsid w:val="00A578D8"/>
    <w:rsid w:val="00A57BCD"/>
    <w:rsid w:val="00A60195"/>
    <w:rsid w:val="00A601F6"/>
    <w:rsid w:val="00A6022E"/>
    <w:rsid w:val="00A60ED6"/>
    <w:rsid w:val="00A61299"/>
    <w:rsid w:val="00A619D4"/>
    <w:rsid w:val="00A63A37"/>
    <w:rsid w:val="00A6532C"/>
    <w:rsid w:val="00A65559"/>
    <w:rsid w:val="00A6581F"/>
    <w:rsid w:val="00A65B9C"/>
    <w:rsid w:val="00A65E53"/>
    <w:rsid w:val="00A660BC"/>
    <w:rsid w:val="00A6628B"/>
    <w:rsid w:val="00A666A7"/>
    <w:rsid w:val="00A67C89"/>
    <w:rsid w:val="00A70AD9"/>
    <w:rsid w:val="00A70B71"/>
    <w:rsid w:val="00A71186"/>
    <w:rsid w:val="00A72345"/>
    <w:rsid w:val="00A724F5"/>
    <w:rsid w:val="00A72BBE"/>
    <w:rsid w:val="00A72C2C"/>
    <w:rsid w:val="00A73D56"/>
    <w:rsid w:val="00A73E16"/>
    <w:rsid w:val="00A742C6"/>
    <w:rsid w:val="00A75088"/>
    <w:rsid w:val="00A75494"/>
    <w:rsid w:val="00A75989"/>
    <w:rsid w:val="00A75ECF"/>
    <w:rsid w:val="00A760DF"/>
    <w:rsid w:val="00A767A7"/>
    <w:rsid w:val="00A773A9"/>
    <w:rsid w:val="00A77753"/>
    <w:rsid w:val="00A8037F"/>
    <w:rsid w:val="00A809BF"/>
    <w:rsid w:val="00A80B52"/>
    <w:rsid w:val="00A8151C"/>
    <w:rsid w:val="00A81C61"/>
    <w:rsid w:val="00A81DEA"/>
    <w:rsid w:val="00A82A90"/>
    <w:rsid w:val="00A834A8"/>
    <w:rsid w:val="00A84B44"/>
    <w:rsid w:val="00A84D12"/>
    <w:rsid w:val="00A84EB2"/>
    <w:rsid w:val="00A8552F"/>
    <w:rsid w:val="00A856B5"/>
    <w:rsid w:val="00A85CA3"/>
    <w:rsid w:val="00A860D4"/>
    <w:rsid w:val="00A8634E"/>
    <w:rsid w:val="00A87653"/>
    <w:rsid w:val="00A906C9"/>
    <w:rsid w:val="00A908D5"/>
    <w:rsid w:val="00A916BC"/>
    <w:rsid w:val="00A92CFF"/>
    <w:rsid w:val="00A92DB5"/>
    <w:rsid w:val="00A93D4A"/>
    <w:rsid w:val="00A93FDC"/>
    <w:rsid w:val="00A948F3"/>
    <w:rsid w:val="00A95521"/>
    <w:rsid w:val="00A956EF"/>
    <w:rsid w:val="00A95766"/>
    <w:rsid w:val="00A963E4"/>
    <w:rsid w:val="00A9651F"/>
    <w:rsid w:val="00A9669A"/>
    <w:rsid w:val="00A9739C"/>
    <w:rsid w:val="00A974DE"/>
    <w:rsid w:val="00A976A3"/>
    <w:rsid w:val="00AA01E5"/>
    <w:rsid w:val="00AA02DB"/>
    <w:rsid w:val="00AA082A"/>
    <w:rsid w:val="00AA0D22"/>
    <w:rsid w:val="00AA1B33"/>
    <w:rsid w:val="00AA1E9F"/>
    <w:rsid w:val="00AA296E"/>
    <w:rsid w:val="00AA3958"/>
    <w:rsid w:val="00AA3C9A"/>
    <w:rsid w:val="00AA3FFC"/>
    <w:rsid w:val="00AA456E"/>
    <w:rsid w:val="00AA588E"/>
    <w:rsid w:val="00AA58E4"/>
    <w:rsid w:val="00AA5C95"/>
    <w:rsid w:val="00AA5FB2"/>
    <w:rsid w:val="00AA65A3"/>
    <w:rsid w:val="00AA68FB"/>
    <w:rsid w:val="00AA7669"/>
    <w:rsid w:val="00AA785D"/>
    <w:rsid w:val="00AB00C7"/>
    <w:rsid w:val="00AB07EB"/>
    <w:rsid w:val="00AB11A5"/>
    <w:rsid w:val="00AB1C57"/>
    <w:rsid w:val="00AB2DB1"/>
    <w:rsid w:val="00AB2FD4"/>
    <w:rsid w:val="00AB37DF"/>
    <w:rsid w:val="00AB3E73"/>
    <w:rsid w:val="00AB450D"/>
    <w:rsid w:val="00AB48CC"/>
    <w:rsid w:val="00AB5432"/>
    <w:rsid w:val="00AB5567"/>
    <w:rsid w:val="00AB707D"/>
    <w:rsid w:val="00AB7654"/>
    <w:rsid w:val="00AB774B"/>
    <w:rsid w:val="00AB7D3C"/>
    <w:rsid w:val="00AB7E18"/>
    <w:rsid w:val="00AC0665"/>
    <w:rsid w:val="00AC087E"/>
    <w:rsid w:val="00AC0B06"/>
    <w:rsid w:val="00AC0E81"/>
    <w:rsid w:val="00AC0EAD"/>
    <w:rsid w:val="00AC1189"/>
    <w:rsid w:val="00AC12F6"/>
    <w:rsid w:val="00AC13AE"/>
    <w:rsid w:val="00AC16EA"/>
    <w:rsid w:val="00AC1EAA"/>
    <w:rsid w:val="00AC214C"/>
    <w:rsid w:val="00AC2503"/>
    <w:rsid w:val="00AC2829"/>
    <w:rsid w:val="00AC2BBD"/>
    <w:rsid w:val="00AC2E66"/>
    <w:rsid w:val="00AC305B"/>
    <w:rsid w:val="00AC3F61"/>
    <w:rsid w:val="00AC40E4"/>
    <w:rsid w:val="00AC482A"/>
    <w:rsid w:val="00AC4D95"/>
    <w:rsid w:val="00AC4F03"/>
    <w:rsid w:val="00AC5909"/>
    <w:rsid w:val="00AC5A68"/>
    <w:rsid w:val="00AC7593"/>
    <w:rsid w:val="00AC7677"/>
    <w:rsid w:val="00AC79B6"/>
    <w:rsid w:val="00AC7CC0"/>
    <w:rsid w:val="00AC7FB6"/>
    <w:rsid w:val="00AD0237"/>
    <w:rsid w:val="00AD0807"/>
    <w:rsid w:val="00AD083A"/>
    <w:rsid w:val="00AD0851"/>
    <w:rsid w:val="00AD0D70"/>
    <w:rsid w:val="00AD1040"/>
    <w:rsid w:val="00AD1707"/>
    <w:rsid w:val="00AD1981"/>
    <w:rsid w:val="00AD1BAB"/>
    <w:rsid w:val="00AD1D90"/>
    <w:rsid w:val="00AD244F"/>
    <w:rsid w:val="00AD2FFC"/>
    <w:rsid w:val="00AD31EE"/>
    <w:rsid w:val="00AD321E"/>
    <w:rsid w:val="00AD325D"/>
    <w:rsid w:val="00AD34DF"/>
    <w:rsid w:val="00AD3A57"/>
    <w:rsid w:val="00AD473E"/>
    <w:rsid w:val="00AD4AC7"/>
    <w:rsid w:val="00AD4AD7"/>
    <w:rsid w:val="00AD4D93"/>
    <w:rsid w:val="00AD54E5"/>
    <w:rsid w:val="00AD577F"/>
    <w:rsid w:val="00AD747B"/>
    <w:rsid w:val="00AD7C8A"/>
    <w:rsid w:val="00AE0125"/>
    <w:rsid w:val="00AE03FE"/>
    <w:rsid w:val="00AE0B19"/>
    <w:rsid w:val="00AE10F8"/>
    <w:rsid w:val="00AE111E"/>
    <w:rsid w:val="00AE1121"/>
    <w:rsid w:val="00AE115A"/>
    <w:rsid w:val="00AE1267"/>
    <w:rsid w:val="00AE1BD4"/>
    <w:rsid w:val="00AE2409"/>
    <w:rsid w:val="00AE25E0"/>
    <w:rsid w:val="00AE332C"/>
    <w:rsid w:val="00AE36D8"/>
    <w:rsid w:val="00AE370F"/>
    <w:rsid w:val="00AE3BFB"/>
    <w:rsid w:val="00AE406D"/>
    <w:rsid w:val="00AE4D4D"/>
    <w:rsid w:val="00AE4D50"/>
    <w:rsid w:val="00AE4EA0"/>
    <w:rsid w:val="00AE4FF9"/>
    <w:rsid w:val="00AE598E"/>
    <w:rsid w:val="00AE603F"/>
    <w:rsid w:val="00AE7455"/>
    <w:rsid w:val="00AE7933"/>
    <w:rsid w:val="00AF01B5"/>
    <w:rsid w:val="00AF040F"/>
    <w:rsid w:val="00AF0483"/>
    <w:rsid w:val="00AF06B1"/>
    <w:rsid w:val="00AF106E"/>
    <w:rsid w:val="00AF1583"/>
    <w:rsid w:val="00AF1EA5"/>
    <w:rsid w:val="00AF2D32"/>
    <w:rsid w:val="00AF2F0C"/>
    <w:rsid w:val="00AF3104"/>
    <w:rsid w:val="00AF37BC"/>
    <w:rsid w:val="00AF3FFD"/>
    <w:rsid w:val="00AF4184"/>
    <w:rsid w:val="00AF462B"/>
    <w:rsid w:val="00AF4692"/>
    <w:rsid w:val="00AF48EA"/>
    <w:rsid w:val="00AF5B3B"/>
    <w:rsid w:val="00AF642E"/>
    <w:rsid w:val="00AF651E"/>
    <w:rsid w:val="00AF6AC2"/>
    <w:rsid w:val="00AF6B90"/>
    <w:rsid w:val="00AF6C8A"/>
    <w:rsid w:val="00B00DD9"/>
    <w:rsid w:val="00B010B7"/>
    <w:rsid w:val="00B015D2"/>
    <w:rsid w:val="00B01A1A"/>
    <w:rsid w:val="00B0274A"/>
    <w:rsid w:val="00B02766"/>
    <w:rsid w:val="00B02993"/>
    <w:rsid w:val="00B02CB9"/>
    <w:rsid w:val="00B02D47"/>
    <w:rsid w:val="00B031A0"/>
    <w:rsid w:val="00B0339C"/>
    <w:rsid w:val="00B03EA5"/>
    <w:rsid w:val="00B04190"/>
    <w:rsid w:val="00B04329"/>
    <w:rsid w:val="00B045A3"/>
    <w:rsid w:val="00B05C15"/>
    <w:rsid w:val="00B069F6"/>
    <w:rsid w:val="00B0760D"/>
    <w:rsid w:val="00B100E2"/>
    <w:rsid w:val="00B103A4"/>
    <w:rsid w:val="00B104F9"/>
    <w:rsid w:val="00B10A6F"/>
    <w:rsid w:val="00B10B83"/>
    <w:rsid w:val="00B10E36"/>
    <w:rsid w:val="00B1195F"/>
    <w:rsid w:val="00B11A40"/>
    <w:rsid w:val="00B12749"/>
    <w:rsid w:val="00B127C4"/>
    <w:rsid w:val="00B13601"/>
    <w:rsid w:val="00B13917"/>
    <w:rsid w:val="00B13E30"/>
    <w:rsid w:val="00B14263"/>
    <w:rsid w:val="00B156EA"/>
    <w:rsid w:val="00B15DC8"/>
    <w:rsid w:val="00B16253"/>
    <w:rsid w:val="00B16D1B"/>
    <w:rsid w:val="00B214A2"/>
    <w:rsid w:val="00B218C3"/>
    <w:rsid w:val="00B221FF"/>
    <w:rsid w:val="00B226C4"/>
    <w:rsid w:val="00B22A29"/>
    <w:rsid w:val="00B23CAB"/>
    <w:rsid w:val="00B23CDE"/>
    <w:rsid w:val="00B24DB0"/>
    <w:rsid w:val="00B24DF3"/>
    <w:rsid w:val="00B24F4E"/>
    <w:rsid w:val="00B253A6"/>
    <w:rsid w:val="00B25A90"/>
    <w:rsid w:val="00B267C9"/>
    <w:rsid w:val="00B26A95"/>
    <w:rsid w:val="00B26C47"/>
    <w:rsid w:val="00B2775E"/>
    <w:rsid w:val="00B27BA4"/>
    <w:rsid w:val="00B310E9"/>
    <w:rsid w:val="00B31687"/>
    <w:rsid w:val="00B32930"/>
    <w:rsid w:val="00B32DA3"/>
    <w:rsid w:val="00B33655"/>
    <w:rsid w:val="00B33685"/>
    <w:rsid w:val="00B35CEF"/>
    <w:rsid w:val="00B36545"/>
    <w:rsid w:val="00B36A8D"/>
    <w:rsid w:val="00B36E83"/>
    <w:rsid w:val="00B37067"/>
    <w:rsid w:val="00B37427"/>
    <w:rsid w:val="00B37DBC"/>
    <w:rsid w:val="00B37E1C"/>
    <w:rsid w:val="00B4006C"/>
    <w:rsid w:val="00B40103"/>
    <w:rsid w:val="00B40127"/>
    <w:rsid w:val="00B4098D"/>
    <w:rsid w:val="00B411D9"/>
    <w:rsid w:val="00B42592"/>
    <w:rsid w:val="00B427AE"/>
    <w:rsid w:val="00B42838"/>
    <w:rsid w:val="00B4294D"/>
    <w:rsid w:val="00B43B84"/>
    <w:rsid w:val="00B44EAC"/>
    <w:rsid w:val="00B451D1"/>
    <w:rsid w:val="00B45BC3"/>
    <w:rsid w:val="00B46A94"/>
    <w:rsid w:val="00B46AB6"/>
    <w:rsid w:val="00B46B81"/>
    <w:rsid w:val="00B4759A"/>
    <w:rsid w:val="00B47618"/>
    <w:rsid w:val="00B47B57"/>
    <w:rsid w:val="00B506D2"/>
    <w:rsid w:val="00B50702"/>
    <w:rsid w:val="00B50D72"/>
    <w:rsid w:val="00B51187"/>
    <w:rsid w:val="00B51723"/>
    <w:rsid w:val="00B51C67"/>
    <w:rsid w:val="00B51E40"/>
    <w:rsid w:val="00B52300"/>
    <w:rsid w:val="00B5315D"/>
    <w:rsid w:val="00B533DF"/>
    <w:rsid w:val="00B53C05"/>
    <w:rsid w:val="00B53F5A"/>
    <w:rsid w:val="00B53FF7"/>
    <w:rsid w:val="00B544D7"/>
    <w:rsid w:val="00B5509F"/>
    <w:rsid w:val="00B550B8"/>
    <w:rsid w:val="00B55198"/>
    <w:rsid w:val="00B555F2"/>
    <w:rsid w:val="00B5561A"/>
    <w:rsid w:val="00B55776"/>
    <w:rsid w:val="00B56434"/>
    <w:rsid w:val="00B56C07"/>
    <w:rsid w:val="00B56C2C"/>
    <w:rsid w:val="00B56EBA"/>
    <w:rsid w:val="00B600E9"/>
    <w:rsid w:val="00B6033F"/>
    <w:rsid w:val="00B6041F"/>
    <w:rsid w:val="00B60463"/>
    <w:rsid w:val="00B60A11"/>
    <w:rsid w:val="00B60D65"/>
    <w:rsid w:val="00B61E75"/>
    <w:rsid w:val="00B6209D"/>
    <w:rsid w:val="00B6239E"/>
    <w:rsid w:val="00B625B9"/>
    <w:rsid w:val="00B62C12"/>
    <w:rsid w:val="00B62FA6"/>
    <w:rsid w:val="00B6327E"/>
    <w:rsid w:val="00B63661"/>
    <w:rsid w:val="00B63B77"/>
    <w:rsid w:val="00B63D2F"/>
    <w:rsid w:val="00B63E6D"/>
    <w:rsid w:val="00B63F00"/>
    <w:rsid w:val="00B6495F"/>
    <w:rsid w:val="00B653EE"/>
    <w:rsid w:val="00B65630"/>
    <w:rsid w:val="00B65EE5"/>
    <w:rsid w:val="00B65F20"/>
    <w:rsid w:val="00B660A1"/>
    <w:rsid w:val="00B666BF"/>
    <w:rsid w:val="00B668CF"/>
    <w:rsid w:val="00B66AB2"/>
    <w:rsid w:val="00B66B0B"/>
    <w:rsid w:val="00B66E13"/>
    <w:rsid w:val="00B67452"/>
    <w:rsid w:val="00B67D4C"/>
    <w:rsid w:val="00B708CA"/>
    <w:rsid w:val="00B70C99"/>
    <w:rsid w:val="00B70F44"/>
    <w:rsid w:val="00B712CA"/>
    <w:rsid w:val="00B7145C"/>
    <w:rsid w:val="00B71ABE"/>
    <w:rsid w:val="00B727E0"/>
    <w:rsid w:val="00B72C5E"/>
    <w:rsid w:val="00B72EC4"/>
    <w:rsid w:val="00B73EE3"/>
    <w:rsid w:val="00B744ED"/>
    <w:rsid w:val="00B74B96"/>
    <w:rsid w:val="00B75170"/>
    <w:rsid w:val="00B753B2"/>
    <w:rsid w:val="00B758FF"/>
    <w:rsid w:val="00B763EF"/>
    <w:rsid w:val="00B768EB"/>
    <w:rsid w:val="00B77607"/>
    <w:rsid w:val="00B80099"/>
    <w:rsid w:val="00B80190"/>
    <w:rsid w:val="00B8052E"/>
    <w:rsid w:val="00B80DB9"/>
    <w:rsid w:val="00B80DBD"/>
    <w:rsid w:val="00B814D7"/>
    <w:rsid w:val="00B8158D"/>
    <w:rsid w:val="00B81866"/>
    <w:rsid w:val="00B81C1E"/>
    <w:rsid w:val="00B820AC"/>
    <w:rsid w:val="00B82117"/>
    <w:rsid w:val="00B83981"/>
    <w:rsid w:val="00B84904"/>
    <w:rsid w:val="00B84AC8"/>
    <w:rsid w:val="00B84E6B"/>
    <w:rsid w:val="00B8526B"/>
    <w:rsid w:val="00B85660"/>
    <w:rsid w:val="00B85BBE"/>
    <w:rsid w:val="00B85E5B"/>
    <w:rsid w:val="00B86259"/>
    <w:rsid w:val="00B8676B"/>
    <w:rsid w:val="00B8753A"/>
    <w:rsid w:val="00B8787F"/>
    <w:rsid w:val="00B87EAF"/>
    <w:rsid w:val="00B9013F"/>
    <w:rsid w:val="00B907B0"/>
    <w:rsid w:val="00B90BF1"/>
    <w:rsid w:val="00B90F72"/>
    <w:rsid w:val="00B91000"/>
    <w:rsid w:val="00B911D6"/>
    <w:rsid w:val="00B912A6"/>
    <w:rsid w:val="00B91C90"/>
    <w:rsid w:val="00B91DFC"/>
    <w:rsid w:val="00B922D4"/>
    <w:rsid w:val="00B9237C"/>
    <w:rsid w:val="00B9263F"/>
    <w:rsid w:val="00B9305D"/>
    <w:rsid w:val="00B93550"/>
    <w:rsid w:val="00B93E84"/>
    <w:rsid w:val="00B940AC"/>
    <w:rsid w:val="00B947CF"/>
    <w:rsid w:val="00B94F9A"/>
    <w:rsid w:val="00B95004"/>
    <w:rsid w:val="00B95391"/>
    <w:rsid w:val="00B9561C"/>
    <w:rsid w:val="00B957DE"/>
    <w:rsid w:val="00B95878"/>
    <w:rsid w:val="00B9708B"/>
    <w:rsid w:val="00B97418"/>
    <w:rsid w:val="00B97BDF"/>
    <w:rsid w:val="00B97D7F"/>
    <w:rsid w:val="00BA0B6E"/>
    <w:rsid w:val="00BA1B62"/>
    <w:rsid w:val="00BA25E7"/>
    <w:rsid w:val="00BA314A"/>
    <w:rsid w:val="00BA379D"/>
    <w:rsid w:val="00BA42DA"/>
    <w:rsid w:val="00BA47C6"/>
    <w:rsid w:val="00BA487E"/>
    <w:rsid w:val="00BA4BE5"/>
    <w:rsid w:val="00BA4CED"/>
    <w:rsid w:val="00BA5726"/>
    <w:rsid w:val="00BA6A55"/>
    <w:rsid w:val="00BA6C56"/>
    <w:rsid w:val="00BA6F68"/>
    <w:rsid w:val="00BA7132"/>
    <w:rsid w:val="00BA7345"/>
    <w:rsid w:val="00BA7430"/>
    <w:rsid w:val="00BB0BF3"/>
    <w:rsid w:val="00BB1218"/>
    <w:rsid w:val="00BB1AAF"/>
    <w:rsid w:val="00BB1C6B"/>
    <w:rsid w:val="00BB1E67"/>
    <w:rsid w:val="00BB2353"/>
    <w:rsid w:val="00BB25EB"/>
    <w:rsid w:val="00BB2693"/>
    <w:rsid w:val="00BB27EB"/>
    <w:rsid w:val="00BB2918"/>
    <w:rsid w:val="00BB296A"/>
    <w:rsid w:val="00BB2CDF"/>
    <w:rsid w:val="00BB2E25"/>
    <w:rsid w:val="00BB3048"/>
    <w:rsid w:val="00BB3472"/>
    <w:rsid w:val="00BB3697"/>
    <w:rsid w:val="00BB36A6"/>
    <w:rsid w:val="00BB3AC6"/>
    <w:rsid w:val="00BB4463"/>
    <w:rsid w:val="00BB476E"/>
    <w:rsid w:val="00BB4AB9"/>
    <w:rsid w:val="00BB50EE"/>
    <w:rsid w:val="00BB5615"/>
    <w:rsid w:val="00BB569F"/>
    <w:rsid w:val="00BB5A23"/>
    <w:rsid w:val="00BB6089"/>
    <w:rsid w:val="00BB61DE"/>
    <w:rsid w:val="00BB6343"/>
    <w:rsid w:val="00BB6509"/>
    <w:rsid w:val="00BB6C68"/>
    <w:rsid w:val="00BB7BC8"/>
    <w:rsid w:val="00BB7BF6"/>
    <w:rsid w:val="00BC05F8"/>
    <w:rsid w:val="00BC07F7"/>
    <w:rsid w:val="00BC105A"/>
    <w:rsid w:val="00BC11F5"/>
    <w:rsid w:val="00BC1292"/>
    <w:rsid w:val="00BC1395"/>
    <w:rsid w:val="00BC29B6"/>
    <w:rsid w:val="00BC2E6A"/>
    <w:rsid w:val="00BC3881"/>
    <w:rsid w:val="00BC3FAB"/>
    <w:rsid w:val="00BC58BE"/>
    <w:rsid w:val="00BC5B91"/>
    <w:rsid w:val="00BC6286"/>
    <w:rsid w:val="00BC6400"/>
    <w:rsid w:val="00BC65F0"/>
    <w:rsid w:val="00BC6A2A"/>
    <w:rsid w:val="00BC6B89"/>
    <w:rsid w:val="00BC6D39"/>
    <w:rsid w:val="00BC6E6C"/>
    <w:rsid w:val="00BC710A"/>
    <w:rsid w:val="00BC718B"/>
    <w:rsid w:val="00BC74BC"/>
    <w:rsid w:val="00BC76BF"/>
    <w:rsid w:val="00BC779C"/>
    <w:rsid w:val="00BC798A"/>
    <w:rsid w:val="00BD03EE"/>
    <w:rsid w:val="00BD0467"/>
    <w:rsid w:val="00BD0882"/>
    <w:rsid w:val="00BD08D4"/>
    <w:rsid w:val="00BD0B22"/>
    <w:rsid w:val="00BD1C8A"/>
    <w:rsid w:val="00BD22A4"/>
    <w:rsid w:val="00BD2423"/>
    <w:rsid w:val="00BD26A1"/>
    <w:rsid w:val="00BD29DD"/>
    <w:rsid w:val="00BD3EA1"/>
    <w:rsid w:val="00BD4870"/>
    <w:rsid w:val="00BD49BB"/>
    <w:rsid w:val="00BD4E10"/>
    <w:rsid w:val="00BD4E33"/>
    <w:rsid w:val="00BD52CC"/>
    <w:rsid w:val="00BD52EC"/>
    <w:rsid w:val="00BD5E7F"/>
    <w:rsid w:val="00BD69B3"/>
    <w:rsid w:val="00BD7C5A"/>
    <w:rsid w:val="00BD7E4F"/>
    <w:rsid w:val="00BD7FEF"/>
    <w:rsid w:val="00BD7FFD"/>
    <w:rsid w:val="00BE0A7C"/>
    <w:rsid w:val="00BE0E00"/>
    <w:rsid w:val="00BE169B"/>
    <w:rsid w:val="00BE1974"/>
    <w:rsid w:val="00BE2AD3"/>
    <w:rsid w:val="00BE3F33"/>
    <w:rsid w:val="00BE3F52"/>
    <w:rsid w:val="00BE5831"/>
    <w:rsid w:val="00BE61D2"/>
    <w:rsid w:val="00BE6209"/>
    <w:rsid w:val="00BE7159"/>
    <w:rsid w:val="00BF058F"/>
    <w:rsid w:val="00BF06C5"/>
    <w:rsid w:val="00BF11C1"/>
    <w:rsid w:val="00BF1D67"/>
    <w:rsid w:val="00BF21BC"/>
    <w:rsid w:val="00BF29B7"/>
    <w:rsid w:val="00BF2E09"/>
    <w:rsid w:val="00BF3820"/>
    <w:rsid w:val="00BF38A3"/>
    <w:rsid w:val="00BF3A42"/>
    <w:rsid w:val="00BF474B"/>
    <w:rsid w:val="00BF48E2"/>
    <w:rsid w:val="00BF4B4B"/>
    <w:rsid w:val="00BF5451"/>
    <w:rsid w:val="00BF55F2"/>
    <w:rsid w:val="00BF5E20"/>
    <w:rsid w:val="00BF7F24"/>
    <w:rsid w:val="00C0030C"/>
    <w:rsid w:val="00C00642"/>
    <w:rsid w:val="00C009CE"/>
    <w:rsid w:val="00C00C17"/>
    <w:rsid w:val="00C00DFD"/>
    <w:rsid w:val="00C01251"/>
    <w:rsid w:val="00C01565"/>
    <w:rsid w:val="00C01882"/>
    <w:rsid w:val="00C020F7"/>
    <w:rsid w:val="00C02407"/>
    <w:rsid w:val="00C02633"/>
    <w:rsid w:val="00C03F69"/>
    <w:rsid w:val="00C03F97"/>
    <w:rsid w:val="00C04688"/>
    <w:rsid w:val="00C04C06"/>
    <w:rsid w:val="00C05133"/>
    <w:rsid w:val="00C0689B"/>
    <w:rsid w:val="00C069BE"/>
    <w:rsid w:val="00C07F79"/>
    <w:rsid w:val="00C104C6"/>
    <w:rsid w:val="00C106E2"/>
    <w:rsid w:val="00C10E29"/>
    <w:rsid w:val="00C113EB"/>
    <w:rsid w:val="00C1161B"/>
    <w:rsid w:val="00C11C6E"/>
    <w:rsid w:val="00C12BA5"/>
    <w:rsid w:val="00C13052"/>
    <w:rsid w:val="00C13C2F"/>
    <w:rsid w:val="00C13E36"/>
    <w:rsid w:val="00C14102"/>
    <w:rsid w:val="00C14AC5"/>
    <w:rsid w:val="00C14F28"/>
    <w:rsid w:val="00C15647"/>
    <w:rsid w:val="00C15A8C"/>
    <w:rsid w:val="00C15F63"/>
    <w:rsid w:val="00C1658A"/>
    <w:rsid w:val="00C16B67"/>
    <w:rsid w:val="00C17970"/>
    <w:rsid w:val="00C17BED"/>
    <w:rsid w:val="00C206FF"/>
    <w:rsid w:val="00C20947"/>
    <w:rsid w:val="00C20D42"/>
    <w:rsid w:val="00C21D38"/>
    <w:rsid w:val="00C21E6E"/>
    <w:rsid w:val="00C2213B"/>
    <w:rsid w:val="00C2271F"/>
    <w:rsid w:val="00C227F9"/>
    <w:rsid w:val="00C22FD9"/>
    <w:rsid w:val="00C230A4"/>
    <w:rsid w:val="00C23272"/>
    <w:rsid w:val="00C232F7"/>
    <w:rsid w:val="00C2431A"/>
    <w:rsid w:val="00C24571"/>
    <w:rsid w:val="00C2510A"/>
    <w:rsid w:val="00C259F8"/>
    <w:rsid w:val="00C25BD4"/>
    <w:rsid w:val="00C25C1D"/>
    <w:rsid w:val="00C25CB3"/>
    <w:rsid w:val="00C261C1"/>
    <w:rsid w:val="00C26270"/>
    <w:rsid w:val="00C26E5B"/>
    <w:rsid w:val="00C26EF8"/>
    <w:rsid w:val="00C279C6"/>
    <w:rsid w:val="00C27D8D"/>
    <w:rsid w:val="00C30862"/>
    <w:rsid w:val="00C317AE"/>
    <w:rsid w:val="00C31816"/>
    <w:rsid w:val="00C31E0B"/>
    <w:rsid w:val="00C32395"/>
    <w:rsid w:val="00C329C5"/>
    <w:rsid w:val="00C32ABD"/>
    <w:rsid w:val="00C32ED8"/>
    <w:rsid w:val="00C34560"/>
    <w:rsid w:val="00C3488F"/>
    <w:rsid w:val="00C349C1"/>
    <w:rsid w:val="00C34A6E"/>
    <w:rsid w:val="00C34B5D"/>
    <w:rsid w:val="00C34DE3"/>
    <w:rsid w:val="00C35032"/>
    <w:rsid w:val="00C35045"/>
    <w:rsid w:val="00C35BE8"/>
    <w:rsid w:val="00C3610F"/>
    <w:rsid w:val="00C37684"/>
    <w:rsid w:val="00C376BE"/>
    <w:rsid w:val="00C378A1"/>
    <w:rsid w:val="00C37EEB"/>
    <w:rsid w:val="00C401A4"/>
    <w:rsid w:val="00C409EA"/>
    <w:rsid w:val="00C41003"/>
    <w:rsid w:val="00C41565"/>
    <w:rsid w:val="00C418FF"/>
    <w:rsid w:val="00C42181"/>
    <w:rsid w:val="00C42632"/>
    <w:rsid w:val="00C42DDD"/>
    <w:rsid w:val="00C431DA"/>
    <w:rsid w:val="00C4388C"/>
    <w:rsid w:val="00C44204"/>
    <w:rsid w:val="00C44B4A"/>
    <w:rsid w:val="00C4600E"/>
    <w:rsid w:val="00C46500"/>
    <w:rsid w:val="00C46AE8"/>
    <w:rsid w:val="00C47153"/>
    <w:rsid w:val="00C47B2C"/>
    <w:rsid w:val="00C47E15"/>
    <w:rsid w:val="00C506E2"/>
    <w:rsid w:val="00C509AF"/>
    <w:rsid w:val="00C50E1B"/>
    <w:rsid w:val="00C51815"/>
    <w:rsid w:val="00C5190A"/>
    <w:rsid w:val="00C52278"/>
    <w:rsid w:val="00C5235F"/>
    <w:rsid w:val="00C52CD9"/>
    <w:rsid w:val="00C52F9E"/>
    <w:rsid w:val="00C537D5"/>
    <w:rsid w:val="00C53EBD"/>
    <w:rsid w:val="00C5420B"/>
    <w:rsid w:val="00C54217"/>
    <w:rsid w:val="00C5446A"/>
    <w:rsid w:val="00C544B1"/>
    <w:rsid w:val="00C5461B"/>
    <w:rsid w:val="00C54E08"/>
    <w:rsid w:val="00C5507B"/>
    <w:rsid w:val="00C550FB"/>
    <w:rsid w:val="00C5563C"/>
    <w:rsid w:val="00C55BBC"/>
    <w:rsid w:val="00C561BF"/>
    <w:rsid w:val="00C5620E"/>
    <w:rsid w:val="00C563BD"/>
    <w:rsid w:val="00C57525"/>
    <w:rsid w:val="00C57880"/>
    <w:rsid w:val="00C578E7"/>
    <w:rsid w:val="00C57CB7"/>
    <w:rsid w:val="00C57D03"/>
    <w:rsid w:val="00C60B49"/>
    <w:rsid w:val="00C6117F"/>
    <w:rsid w:val="00C61594"/>
    <w:rsid w:val="00C629DA"/>
    <w:rsid w:val="00C62F16"/>
    <w:rsid w:val="00C63CB2"/>
    <w:rsid w:val="00C63FBA"/>
    <w:rsid w:val="00C64DE1"/>
    <w:rsid w:val="00C657B4"/>
    <w:rsid w:val="00C659C2"/>
    <w:rsid w:val="00C65A8E"/>
    <w:rsid w:val="00C661F5"/>
    <w:rsid w:val="00C66327"/>
    <w:rsid w:val="00C66B99"/>
    <w:rsid w:val="00C66CB7"/>
    <w:rsid w:val="00C67153"/>
    <w:rsid w:val="00C6776D"/>
    <w:rsid w:val="00C67AC6"/>
    <w:rsid w:val="00C70565"/>
    <w:rsid w:val="00C70AA6"/>
    <w:rsid w:val="00C70F35"/>
    <w:rsid w:val="00C71387"/>
    <w:rsid w:val="00C72760"/>
    <w:rsid w:val="00C727F8"/>
    <w:rsid w:val="00C72B3B"/>
    <w:rsid w:val="00C7369E"/>
    <w:rsid w:val="00C73A9A"/>
    <w:rsid w:val="00C740A8"/>
    <w:rsid w:val="00C751CA"/>
    <w:rsid w:val="00C7529F"/>
    <w:rsid w:val="00C7544F"/>
    <w:rsid w:val="00C75C36"/>
    <w:rsid w:val="00C75C4A"/>
    <w:rsid w:val="00C76091"/>
    <w:rsid w:val="00C762C1"/>
    <w:rsid w:val="00C764AF"/>
    <w:rsid w:val="00C768EC"/>
    <w:rsid w:val="00C76E27"/>
    <w:rsid w:val="00C77315"/>
    <w:rsid w:val="00C777F6"/>
    <w:rsid w:val="00C77ED9"/>
    <w:rsid w:val="00C80562"/>
    <w:rsid w:val="00C80725"/>
    <w:rsid w:val="00C8115D"/>
    <w:rsid w:val="00C81C0D"/>
    <w:rsid w:val="00C82A88"/>
    <w:rsid w:val="00C83522"/>
    <w:rsid w:val="00C84938"/>
    <w:rsid w:val="00C84B49"/>
    <w:rsid w:val="00C84FA2"/>
    <w:rsid w:val="00C85026"/>
    <w:rsid w:val="00C857B5"/>
    <w:rsid w:val="00C85B2E"/>
    <w:rsid w:val="00C8628E"/>
    <w:rsid w:val="00C86FE7"/>
    <w:rsid w:val="00C90161"/>
    <w:rsid w:val="00C90FC7"/>
    <w:rsid w:val="00C90FEE"/>
    <w:rsid w:val="00C916B9"/>
    <w:rsid w:val="00C91EB2"/>
    <w:rsid w:val="00C91F57"/>
    <w:rsid w:val="00C93817"/>
    <w:rsid w:val="00C9402E"/>
    <w:rsid w:val="00C943B0"/>
    <w:rsid w:val="00C94816"/>
    <w:rsid w:val="00C95057"/>
    <w:rsid w:val="00C9552C"/>
    <w:rsid w:val="00C9620E"/>
    <w:rsid w:val="00C96313"/>
    <w:rsid w:val="00C96405"/>
    <w:rsid w:val="00C966DA"/>
    <w:rsid w:val="00CA020A"/>
    <w:rsid w:val="00CA0A14"/>
    <w:rsid w:val="00CA0C0C"/>
    <w:rsid w:val="00CA0CB2"/>
    <w:rsid w:val="00CA0CE3"/>
    <w:rsid w:val="00CA1089"/>
    <w:rsid w:val="00CA1A3D"/>
    <w:rsid w:val="00CA1D29"/>
    <w:rsid w:val="00CA1F20"/>
    <w:rsid w:val="00CA28CE"/>
    <w:rsid w:val="00CA2ADD"/>
    <w:rsid w:val="00CA2B13"/>
    <w:rsid w:val="00CA2C01"/>
    <w:rsid w:val="00CA3474"/>
    <w:rsid w:val="00CA434C"/>
    <w:rsid w:val="00CA4489"/>
    <w:rsid w:val="00CA5013"/>
    <w:rsid w:val="00CA5470"/>
    <w:rsid w:val="00CA54AF"/>
    <w:rsid w:val="00CA56F4"/>
    <w:rsid w:val="00CA5867"/>
    <w:rsid w:val="00CA59B8"/>
    <w:rsid w:val="00CA5AA9"/>
    <w:rsid w:val="00CA5F59"/>
    <w:rsid w:val="00CA61E5"/>
    <w:rsid w:val="00CA655D"/>
    <w:rsid w:val="00CA6D37"/>
    <w:rsid w:val="00CA6DBE"/>
    <w:rsid w:val="00CA7896"/>
    <w:rsid w:val="00CA7B10"/>
    <w:rsid w:val="00CA7E6E"/>
    <w:rsid w:val="00CB0826"/>
    <w:rsid w:val="00CB1775"/>
    <w:rsid w:val="00CB1AD3"/>
    <w:rsid w:val="00CB1C5F"/>
    <w:rsid w:val="00CB2002"/>
    <w:rsid w:val="00CB2147"/>
    <w:rsid w:val="00CB24C2"/>
    <w:rsid w:val="00CB39DF"/>
    <w:rsid w:val="00CB41AA"/>
    <w:rsid w:val="00CB441B"/>
    <w:rsid w:val="00CB464C"/>
    <w:rsid w:val="00CB46F6"/>
    <w:rsid w:val="00CB4C14"/>
    <w:rsid w:val="00CB4EFE"/>
    <w:rsid w:val="00CB5123"/>
    <w:rsid w:val="00CB6660"/>
    <w:rsid w:val="00CB6AA5"/>
    <w:rsid w:val="00CB71FD"/>
    <w:rsid w:val="00CC07AE"/>
    <w:rsid w:val="00CC0C15"/>
    <w:rsid w:val="00CC129E"/>
    <w:rsid w:val="00CC16D6"/>
    <w:rsid w:val="00CC1E31"/>
    <w:rsid w:val="00CC25D0"/>
    <w:rsid w:val="00CC2B38"/>
    <w:rsid w:val="00CC380C"/>
    <w:rsid w:val="00CC420A"/>
    <w:rsid w:val="00CC4737"/>
    <w:rsid w:val="00CC4798"/>
    <w:rsid w:val="00CC4C87"/>
    <w:rsid w:val="00CC5429"/>
    <w:rsid w:val="00CC5AA5"/>
    <w:rsid w:val="00CC5BBC"/>
    <w:rsid w:val="00CC67AE"/>
    <w:rsid w:val="00CC7543"/>
    <w:rsid w:val="00CD0210"/>
    <w:rsid w:val="00CD056E"/>
    <w:rsid w:val="00CD0975"/>
    <w:rsid w:val="00CD0C4C"/>
    <w:rsid w:val="00CD1F98"/>
    <w:rsid w:val="00CD26FE"/>
    <w:rsid w:val="00CD2C41"/>
    <w:rsid w:val="00CD2E35"/>
    <w:rsid w:val="00CD31BF"/>
    <w:rsid w:val="00CD343B"/>
    <w:rsid w:val="00CD43B5"/>
    <w:rsid w:val="00CD45D3"/>
    <w:rsid w:val="00CD4EC4"/>
    <w:rsid w:val="00CD606F"/>
    <w:rsid w:val="00CD6D38"/>
    <w:rsid w:val="00CD6ED4"/>
    <w:rsid w:val="00CD7440"/>
    <w:rsid w:val="00CD7A37"/>
    <w:rsid w:val="00CD7B8C"/>
    <w:rsid w:val="00CE07D4"/>
    <w:rsid w:val="00CE0ACC"/>
    <w:rsid w:val="00CE0E8D"/>
    <w:rsid w:val="00CE0F57"/>
    <w:rsid w:val="00CE124C"/>
    <w:rsid w:val="00CE131B"/>
    <w:rsid w:val="00CE2F18"/>
    <w:rsid w:val="00CE3203"/>
    <w:rsid w:val="00CE3C58"/>
    <w:rsid w:val="00CE468F"/>
    <w:rsid w:val="00CE4965"/>
    <w:rsid w:val="00CE5B59"/>
    <w:rsid w:val="00CE6198"/>
    <w:rsid w:val="00CE6557"/>
    <w:rsid w:val="00CE717D"/>
    <w:rsid w:val="00CE7754"/>
    <w:rsid w:val="00CE792B"/>
    <w:rsid w:val="00CF0487"/>
    <w:rsid w:val="00CF0BBF"/>
    <w:rsid w:val="00CF1812"/>
    <w:rsid w:val="00CF24BF"/>
    <w:rsid w:val="00CF2DD5"/>
    <w:rsid w:val="00CF3B32"/>
    <w:rsid w:val="00CF3E7F"/>
    <w:rsid w:val="00CF3FF8"/>
    <w:rsid w:val="00CF4026"/>
    <w:rsid w:val="00CF4B17"/>
    <w:rsid w:val="00CF4F07"/>
    <w:rsid w:val="00CF4F43"/>
    <w:rsid w:val="00CF529E"/>
    <w:rsid w:val="00CF57B9"/>
    <w:rsid w:val="00CF58FD"/>
    <w:rsid w:val="00CF5BD0"/>
    <w:rsid w:val="00CF633B"/>
    <w:rsid w:val="00CF63EE"/>
    <w:rsid w:val="00CF64E7"/>
    <w:rsid w:val="00CF6577"/>
    <w:rsid w:val="00CF6B9E"/>
    <w:rsid w:val="00CF708E"/>
    <w:rsid w:val="00CF738D"/>
    <w:rsid w:val="00D0053F"/>
    <w:rsid w:val="00D0085E"/>
    <w:rsid w:val="00D00867"/>
    <w:rsid w:val="00D00960"/>
    <w:rsid w:val="00D00C9D"/>
    <w:rsid w:val="00D016BD"/>
    <w:rsid w:val="00D021A8"/>
    <w:rsid w:val="00D021B2"/>
    <w:rsid w:val="00D022E2"/>
    <w:rsid w:val="00D029A0"/>
    <w:rsid w:val="00D03234"/>
    <w:rsid w:val="00D0331F"/>
    <w:rsid w:val="00D033FF"/>
    <w:rsid w:val="00D03595"/>
    <w:rsid w:val="00D0380F"/>
    <w:rsid w:val="00D03B9E"/>
    <w:rsid w:val="00D03EA1"/>
    <w:rsid w:val="00D04019"/>
    <w:rsid w:val="00D048DC"/>
    <w:rsid w:val="00D0490B"/>
    <w:rsid w:val="00D0598B"/>
    <w:rsid w:val="00D05999"/>
    <w:rsid w:val="00D06A0A"/>
    <w:rsid w:val="00D07322"/>
    <w:rsid w:val="00D0735D"/>
    <w:rsid w:val="00D074AD"/>
    <w:rsid w:val="00D079C5"/>
    <w:rsid w:val="00D10447"/>
    <w:rsid w:val="00D10D7A"/>
    <w:rsid w:val="00D10D87"/>
    <w:rsid w:val="00D11A76"/>
    <w:rsid w:val="00D11BCC"/>
    <w:rsid w:val="00D122A3"/>
    <w:rsid w:val="00D12629"/>
    <w:rsid w:val="00D13727"/>
    <w:rsid w:val="00D14475"/>
    <w:rsid w:val="00D146FA"/>
    <w:rsid w:val="00D15BDF"/>
    <w:rsid w:val="00D15D9B"/>
    <w:rsid w:val="00D15FE2"/>
    <w:rsid w:val="00D165D5"/>
    <w:rsid w:val="00D169F8"/>
    <w:rsid w:val="00D17CB0"/>
    <w:rsid w:val="00D17EE3"/>
    <w:rsid w:val="00D2011C"/>
    <w:rsid w:val="00D202CF"/>
    <w:rsid w:val="00D204C5"/>
    <w:rsid w:val="00D2073B"/>
    <w:rsid w:val="00D20D29"/>
    <w:rsid w:val="00D218DF"/>
    <w:rsid w:val="00D224E1"/>
    <w:rsid w:val="00D231C6"/>
    <w:rsid w:val="00D23C92"/>
    <w:rsid w:val="00D23DD8"/>
    <w:rsid w:val="00D245F9"/>
    <w:rsid w:val="00D2503E"/>
    <w:rsid w:val="00D25328"/>
    <w:rsid w:val="00D25427"/>
    <w:rsid w:val="00D25776"/>
    <w:rsid w:val="00D26028"/>
    <w:rsid w:val="00D265EE"/>
    <w:rsid w:val="00D26655"/>
    <w:rsid w:val="00D26841"/>
    <w:rsid w:val="00D26A78"/>
    <w:rsid w:val="00D27500"/>
    <w:rsid w:val="00D30160"/>
    <w:rsid w:val="00D306D0"/>
    <w:rsid w:val="00D32226"/>
    <w:rsid w:val="00D3246E"/>
    <w:rsid w:val="00D3332A"/>
    <w:rsid w:val="00D339B2"/>
    <w:rsid w:val="00D33C75"/>
    <w:rsid w:val="00D35B0D"/>
    <w:rsid w:val="00D35D59"/>
    <w:rsid w:val="00D369C2"/>
    <w:rsid w:val="00D36F82"/>
    <w:rsid w:val="00D372BB"/>
    <w:rsid w:val="00D379BD"/>
    <w:rsid w:val="00D37BE6"/>
    <w:rsid w:val="00D37F85"/>
    <w:rsid w:val="00D403F9"/>
    <w:rsid w:val="00D406B3"/>
    <w:rsid w:val="00D410EC"/>
    <w:rsid w:val="00D41914"/>
    <w:rsid w:val="00D427BA"/>
    <w:rsid w:val="00D430DD"/>
    <w:rsid w:val="00D4348D"/>
    <w:rsid w:val="00D44784"/>
    <w:rsid w:val="00D44F67"/>
    <w:rsid w:val="00D45569"/>
    <w:rsid w:val="00D4557C"/>
    <w:rsid w:val="00D45A46"/>
    <w:rsid w:val="00D45B94"/>
    <w:rsid w:val="00D45C3E"/>
    <w:rsid w:val="00D4676E"/>
    <w:rsid w:val="00D467C5"/>
    <w:rsid w:val="00D4695C"/>
    <w:rsid w:val="00D46EDD"/>
    <w:rsid w:val="00D50535"/>
    <w:rsid w:val="00D51882"/>
    <w:rsid w:val="00D52A29"/>
    <w:rsid w:val="00D53C22"/>
    <w:rsid w:val="00D54158"/>
    <w:rsid w:val="00D54E39"/>
    <w:rsid w:val="00D55C7A"/>
    <w:rsid w:val="00D55FAE"/>
    <w:rsid w:val="00D561A8"/>
    <w:rsid w:val="00D568A0"/>
    <w:rsid w:val="00D60CA8"/>
    <w:rsid w:val="00D60CF9"/>
    <w:rsid w:val="00D61041"/>
    <w:rsid w:val="00D61090"/>
    <w:rsid w:val="00D61481"/>
    <w:rsid w:val="00D61ADA"/>
    <w:rsid w:val="00D61FDC"/>
    <w:rsid w:val="00D620B9"/>
    <w:rsid w:val="00D62A29"/>
    <w:rsid w:val="00D638AB"/>
    <w:rsid w:val="00D63908"/>
    <w:rsid w:val="00D63F75"/>
    <w:rsid w:val="00D6460D"/>
    <w:rsid w:val="00D64AE9"/>
    <w:rsid w:val="00D64C09"/>
    <w:rsid w:val="00D64EF5"/>
    <w:rsid w:val="00D64F9A"/>
    <w:rsid w:val="00D65681"/>
    <w:rsid w:val="00D65BC8"/>
    <w:rsid w:val="00D6638A"/>
    <w:rsid w:val="00D675C4"/>
    <w:rsid w:val="00D67644"/>
    <w:rsid w:val="00D67B34"/>
    <w:rsid w:val="00D7045C"/>
    <w:rsid w:val="00D7162D"/>
    <w:rsid w:val="00D71C00"/>
    <w:rsid w:val="00D7215D"/>
    <w:rsid w:val="00D7242C"/>
    <w:rsid w:val="00D726EF"/>
    <w:rsid w:val="00D732F0"/>
    <w:rsid w:val="00D7363A"/>
    <w:rsid w:val="00D73C39"/>
    <w:rsid w:val="00D73D26"/>
    <w:rsid w:val="00D73E83"/>
    <w:rsid w:val="00D74573"/>
    <w:rsid w:val="00D74B4B"/>
    <w:rsid w:val="00D75F0D"/>
    <w:rsid w:val="00D76465"/>
    <w:rsid w:val="00D76648"/>
    <w:rsid w:val="00D76E12"/>
    <w:rsid w:val="00D776BA"/>
    <w:rsid w:val="00D80943"/>
    <w:rsid w:val="00D80E45"/>
    <w:rsid w:val="00D8134A"/>
    <w:rsid w:val="00D8135E"/>
    <w:rsid w:val="00D81581"/>
    <w:rsid w:val="00D819CC"/>
    <w:rsid w:val="00D81C77"/>
    <w:rsid w:val="00D83061"/>
    <w:rsid w:val="00D83857"/>
    <w:rsid w:val="00D83A5A"/>
    <w:rsid w:val="00D83D16"/>
    <w:rsid w:val="00D84442"/>
    <w:rsid w:val="00D84655"/>
    <w:rsid w:val="00D84EE6"/>
    <w:rsid w:val="00D84FAB"/>
    <w:rsid w:val="00D8538D"/>
    <w:rsid w:val="00D8580B"/>
    <w:rsid w:val="00D86380"/>
    <w:rsid w:val="00D86A41"/>
    <w:rsid w:val="00D86CA5"/>
    <w:rsid w:val="00D87005"/>
    <w:rsid w:val="00D8765D"/>
    <w:rsid w:val="00D87AF9"/>
    <w:rsid w:val="00D87E93"/>
    <w:rsid w:val="00D90812"/>
    <w:rsid w:val="00D91317"/>
    <w:rsid w:val="00D91B88"/>
    <w:rsid w:val="00D92410"/>
    <w:rsid w:val="00D92643"/>
    <w:rsid w:val="00D92927"/>
    <w:rsid w:val="00D936F6"/>
    <w:rsid w:val="00D94168"/>
    <w:rsid w:val="00D941F9"/>
    <w:rsid w:val="00D944A3"/>
    <w:rsid w:val="00D95BD4"/>
    <w:rsid w:val="00D95E44"/>
    <w:rsid w:val="00D962EF"/>
    <w:rsid w:val="00D9661E"/>
    <w:rsid w:val="00D97DAE"/>
    <w:rsid w:val="00DA0933"/>
    <w:rsid w:val="00DA0B92"/>
    <w:rsid w:val="00DA0CEE"/>
    <w:rsid w:val="00DA0E6D"/>
    <w:rsid w:val="00DA1A5C"/>
    <w:rsid w:val="00DA2339"/>
    <w:rsid w:val="00DA2746"/>
    <w:rsid w:val="00DA309C"/>
    <w:rsid w:val="00DA3F28"/>
    <w:rsid w:val="00DA4A19"/>
    <w:rsid w:val="00DA501A"/>
    <w:rsid w:val="00DA509C"/>
    <w:rsid w:val="00DA57A7"/>
    <w:rsid w:val="00DA59A8"/>
    <w:rsid w:val="00DA5A00"/>
    <w:rsid w:val="00DA5ABD"/>
    <w:rsid w:val="00DA5E5B"/>
    <w:rsid w:val="00DA6377"/>
    <w:rsid w:val="00DA6ADF"/>
    <w:rsid w:val="00DA6BBD"/>
    <w:rsid w:val="00DA7367"/>
    <w:rsid w:val="00DB0D4A"/>
    <w:rsid w:val="00DB17BC"/>
    <w:rsid w:val="00DB1B1D"/>
    <w:rsid w:val="00DB1E51"/>
    <w:rsid w:val="00DB22E4"/>
    <w:rsid w:val="00DB2E68"/>
    <w:rsid w:val="00DB3224"/>
    <w:rsid w:val="00DB35E9"/>
    <w:rsid w:val="00DB3672"/>
    <w:rsid w:val="00DB3E47"/>
    <w:rsid w:val="00DB42F8"/>
    <w:rsid w:val="00DB4CA7"/>
    <w:rsid w:val="00DB516C"/>
    <w:rsid w:val="00DB5246"/>
    <w:rsid w:val="00DB5F46"/>
    <w:rsid w:val="00DB64D3"/>
    <w:rsid w:val="00DB6695"/>
    <w:rsid w:val="00DB6F08"/>
    <w:rsid w:val="00DB7DAB"/>
    <w:rsid w:val="00DC0103"/>
    <w:rsid w:val="00DC04EC"/>
    <w:rsid w:val="00DC1449"/>
    <w:rsid w:val="00DC150B"/>
    <w:rsid w:val="00DC1529"/>
    <w:rsid w:val="00DC155A"/>
    <w:rsid w:val="00DC1F23"/>
    <w:rsid w:val="00DC21A5"/>
    <w:rsid w:val="00DC21AA"/>
    <w:rsid w:val="00DC282A"/>
    <w:rsid w:val="00DC2BD3"/>
    <w:rsid w:val="00DC341C"/>
    <w:rsid w:val="00DC3713"/>
    <w:rsid w:val="00DC42F9"/>
    <w:rsid w:val="00DC532B"/>
    <w:rsid w:val="00DC5643"/>
    <w:rsid w:val="00DC5CF2"/>
    <w:rsid w:val="00DC67E0"/>
    <w:rsid w:val="00DC6819"/>
    <w:rsid w:val="00DC6EF8"/>
    <w:rsid w:val="00DC763E"/>
    <w:rsid w:val="00DC7810"/>
    <w:rsid w:val="00DD1223"/>
    <w:rsid w:val="00DD18AF"/>
    <w:rsid w:val="00DD1FA3"/>
    <w:rsid w:val="00DD223E"/>
    <w:rsid w:val="00DD2798"/>
    <w:rsid w:val="00DD2947"/>
    <w:rsid w:val="00DD2C11"/>
    <w:rsid w:val="00DD2F90"/>
    <w:rsid w:val="00DD3844"/>
    <w:rsid w:val="00DD43B9"/>
    <w:rsid w:val="00DD4A9E"/>
    <w:rsid w:val="00DD507F"/>
    <w:rsid w:val="00DD5567"/>
    <w:rsid w:val="00DD5612"/>
    <w:rsid w:val="00DD62DB"/>
    <w:rsid w:val="00DD796E"/>
    <w:rsid w:val="00DE03C5"/>
    <w:rsid w:val="00DE0523"/>
    <w:rsid w:val="00DE0584"/>
    <w:rsid w:val="00DE112A"/>
    <w:rsid w:val="00DE1F00"/>
    <w:rsid w:val="00DE2151"/>
    <w:rsid w:val="00DE238C"/>
    <w:rsid w:val="00DE29CD"/>
    <w:rsid w:val="00DE2BF4"/>
    <w:rsid w:val="00DE2DE5"/>
    <w:rsid w:val="00DE382D"/>
    <w:rsid w:val="00DE39BF"/>
    <w:rsid w:val="00DE3B87"/>
    <w:rsid w:val="00DE3D70"/>
    <w:rsid w:val="00DE3F8D"/>
    <w:rsid w:val="00DE4313"/>
    <w:rsid w:val="00DE4CFB"/>
    <w:rsid w:val="00DE5183"/>
    <w:rsid w:val="00DE55D7"/>
    <w:rsid w:val="00DE5775"/>
    <w:rsid w:val="00DE57C6"/>
    <w:rsid w:val="00DE5B2B"/>
    <w:rsid w:val="00DE5BEA"/>
    <w:rsid w:val="00DE68DE"/>
    <w:rsid w:val="00DE6980"/>
    <w:rsid w:val="00DE6D80"/>
    <w:rsid w:val="00DE6FAA"/>
    <w:rsid w:val="00DE751F"/>
    <w:rsid w:val="00DE7754"/>
    <w:rsid w:val="00DE79B5"/>
    <w:rsid w:val="00DF012E"/>
    <w:rsid w:val="00DF07AB"/>
    <w:rsid w:val="00DF07CD"/>
    <w:rsid w:val="00DF0FAF"/>
    <w:rsid w:val="00DF137C"/>
    <w:rsid w:val="00DF1FA1"/>
    <w:rsid w:val="00DF20E1"/>
    <w:rsid w:val="00DF279A"/>
    <w:rsid w:val="00DF2C0D"/>
    <w:rsid w:val="00DF2F98"/>
    <w:rsid w:val="00DF3371"/>
    <w:rsid w:val="00DF3757"/>
    <w:rsid w:val="00DF52DE"/>
    <w:rsid w:val="00DF54F3"/>
    <w:rsid w:val="00DF561C"/>
    <w:rsid w:val="00DF57C7"/>
    <w:rsid w:val="00DF582D"/>
    <w:rsid w:val="00DF617D"/>
    <w:rsid w:val="00DF63E7"/>
    <w:rsid w:val="00DF6DA2"/>
    <w:rsid w:val="00DF70BD"/>
    <w:rsid w:val="00DF7A4C"/>
    <w:rsid w:val="00DF7EDC"/>
    <w:rsid w:val="00E00291"/>
    <w:rsid w:val="00E00DF6"/>
    <w:rsid w:val="00E019C2"/>
    <w:rsid w:val="00E01A7D"/>
    <w:rsid w:val="00E01C94"/>
    <w:rsid w:val="00E02214"/>
    <w:rsid w:val="00E02678"/>
    <w:rsid w:val="00E0267B"/>
    <w:rsid w:val="00E03C12"/>
    <w:rsid w:val="00E0469F"/>
    <w:rsid w:val="00E046D3"/>
    <w:rsid w:val="00E069AE"/>
    <w:rsid w:val="00E07AEB"/>
    <w:rsid w:val="00E10311"/>
    <w:rsid w:val="00E1112B"/>
    <w:rsid w:val="00E1122A"/>
    <w:rsid w:val="00E11A9C"/>
    <w:rsid w:val="00E124A0"/>
    <w:rsid w:val="00E125BE"/>
    <w:rsid w:val="00E12956"/>
    <w:rsid w:val="00E12D94"/>
    <w:rsid w:val="00E12D9D"/>
    <w:rsid w:val="00E136C6"/>
    <w:rsid w:val="00E14751"/>
    <w:rsid w:val="00E1475C"/>
    <w:rsid w:val="00E147DD"/>
    <w:rsid w:val="00E147EC"/>
    <w:rsid w:val="00E149EB"/>
    <w:rsid w:val="00E14D42"/>
    <w:rsid w:val="00E14E3F"/>
    <w:rsid w:val="00E14E47"/>
    <w:rsid w:val="00E14F9A"/>
    <w:rsid w:val="00E1559B"/>
    <w:rsid w:val="00E158E5"/>
    <w:rsid w:val="00E16047"/>
    <w:rsid w:val="00E16176"/>
    <w:rsid w:val="00E16206"/>
    <w:rsid w:val="00E16620"/>
    <w:rsid w:val="00E16A0A"/>
    <w:rsid w:val="00E16D9C"/>
    <w:rsid w:val="00E170F0"/>
    <w:rsid w:val="00E17728"/>
    <w:rsid w:val="00E17B82"/>
    <w:rsid w:val="00E17CC1"/>
    <w:rsid w:val="00E200BA"/>
    <w:rsid w:val="00E21043"/>
    <w:rsid w:val="00E213B3"/>
    <w:rsid w:val="00E218ED"/>
    <w:rsid w:val="00E21FF9"/>
    <w:rsid w:val="00E22502"/>
    <w:rsid w:val="00E2266B"/>
    <w:rsid w:val="00E24707"/>
    <w:rsid w:val="00E25A96"/>
    <w:rsid w:val="00E25F86"/>
    <w:rsid w:val="00E2627E"/>
    <w:rsid w:val="00E2635E"/>
    <w:rsid w:val="00E26639"/>
    <w:rsid w:val="00E27247"/>
    <w:rsid w:val="00E27D78"/>
    <w:rsid w:val="00E30A22"/>
    <w:rsid w:val="00E31010"/>
    <w:rsid w:val="00E32191"/>
    <w:rsid w:val="00E32409"/>
    <w:rsid w:val="00E328A5"/>
    <w:rsid w:val="00E32A25"/>
    <w:rsid w:val="00E3341E"/>
    <w:rsid w:val="00E3377F"/>
    <w:rsid w:val="00E33C35"/>
    <w:rsid w:val="00E33E71"/>
    <w:rsid w:val="00E34084"/>
    <w:rsid w:val="00E34194"/>
    <w:rsid w:val="00E368BB"/>
    <w:rsid w:val="00E36BA0"/>
    <w:rsid w:val="00E36BBA"/>
    <w:rsid w:val="00E376D4"/>
    <w:rsid w:val="00E40720"/>
    <w:rsid w:val="00E41399"/>
    <w:rsid w:val="00E41989"/>
    <w:rsid w:val="00E419F1"/>
    <w:rsid w:val="00E439F8"/>
    <w:rsid w:val="00E44B7B"/>
    <w:rsid w:val="00E450E3"/>
    <w:rsid w:val="00E455F9"/>
    <w:rsid w:val="00E457F8"/>
    <w:rsid w:val="00E45D54"/>
    <w:rsid w:val="00E46315"/>
    <w:rsid w:val="00E4650E"/>
    <w:rsid w:val="00E476BD"/>
    <w:rsid w:val="00E47D08"/>
    <w:rsid w:val="00E47DB4"/>
    <w:rsid w:val="00E47FB8"/>
    <w:rsid w:val="00E50764"/>
    <w:rsid w:val="00E51068"/>
    <w:rsid w:val="00E5157F"/>
    <w:rsid w:val="00E517C2"/>
    <w:rsid w:val="00E5220F"/>
    <w:rsid w:val="00E52296"/>
    <w:rsid w:val="00E5231F"/>
    <w:rsid w:val="00E523DF"/>
    <w:rsid w:val="00E52678"/>
    <w:rsid w:val="00E52B62"/>
    <w:rsid w:val="00E52C8F"/>
    <w:rsid w:val="00E52F1E"/>
    <w:rsid w:val="00E53464"/>
    <w:rsid w:val="00E5361D"/>
    <w:rsid w:val="00E53ED4"/>
    <w:rsid w:val="00E5449E"/>
    <w:rsid w:val="00E54E36"/>
    <w:rsid w:val="00E5522C"/>
    <w:rsid w:val="00E55BC2"/>
    <w:rsid w:val="00E55E71"/>
    <w:rsid w:val="00E562BD"/>
    <w:rsid w:val="00E578DB"/>
    <w:rsid w:val="00E57C15"/>
    <w:rsid w:val="00E57C56"/>
    <w:rsid w:val="00E60046"/>
    <w:rsid w:val="00E60A9F"/>
    <w:rsid w:val="00E61E72"/>
    <w:rsid w:val="00E62531"/>
    <w:rsid w:val="00E62C29"/>
    <w:rsid w:val="00E63325"/>
    <w:rsid w:val="00E64581"/>
    <w:rsid w:val="00E64AE1"/>
    <w:rsid w:val="00E64CB7"/>
    <w:rsid w:val="00E6525E"/>
    <w:rsid w:val="00E65917"/>
    <w:rsid w:val="00E66131"/>
    <w:rsid w:val="00E6676A"/>
    <w:rsid w:val="00E668AD"/>
    <w:rsid w:val="00E66A2A"/>
    <w:rsid w:val="00E6745D"/>
    <w:rsid w:val="00E67475"/>
    <w:rsid w:val="00E677A3"/>
    <w:rsid w:val="00E67B04"/>
    <w:rsid w:val="00E703CB"/>
    <w:rsid w:val="00E709DC"/>
    <w:rsid w:val="00E72143"/>
    <w:rsid w:val="00E7298A"/>
    <w:rsid w:val="00E73661"/>
    <w:rsid w:val="00E73666"/>
    <w:rsid w:val="00E73780"/>
    <w:rsid w:val="00E73B2D"/>
    <w:rsid w:val="00E742C9"/>
    <w:rsid w:val="00E74440"/>
    <w:rsid w:val="00E753E6"/>
    <w:rsid w:val="00E75571"/>
    <w:rsid w:val="00E757C6"/>
    <w:rsid w:val="00E757ED"/>
    <w:rsid w:val="00E76655"/>
    <w:rsid w:val="00E77792"/>
    <w:rsid w:val="00E7790C"/>
    <w:rsid w:val="00E77AD3"/>
    <w:rsid w:val="00E77ADC"/>
    <w:rsid w:val="00E80038"/>
    <w:rsid w:val="00E8004B"/>
    <w:rsid w:val="00E806DE"/>
    <w:rsid w:val="00E807B8"/>
    <w:rsid w:val="00E808EA"/>
    <w:rsid w:val="00E8128F"/>
    <w:rsid w:val="00E81EBB"/>
    <w:rsid w:val="00E822CC"/>
    <w:rsid w:val="00E82BBD"/>
    <w:rsid w:val="00E82FE5"/>
    <w:rsid w:val="00E83285"/>
    <w:rsid w:val="00E83D57"/>
    <w:rsid w:val="00E83E0C"/>
    <w:rsid w:val="00E8406D"/>
    <w:rsid w:val="00E842D4"/>
    <w:rsid w:val="00E84451"/>
    <w:rsid w:val="00E847AD"/>
    <w:rsid w:val="00E8486B"/>
    <w:rsid w:val="00E8527C"/>
    <w:rsid w:val="00E8537D"/>
    <w:rsid w:val="00E85A5B"/>
    <w:rsid w:val="00E85AB2"/>
    <w:rsid w:val="00E86C91"/>
    <w:rsid w:val="00E906C0"/>
    <w:rsid w:val="00E917C1"/>
    <w:rsid w:val="00E9207E"/>
    <w:rsid w:val="00E927A6"/>
    <w:rsid w:val="00E92843"/>
    <w:rsid w:val="00E93017"/>
    <w:rsid w:val="00E930A7"/>
    <w:rsid w:val="00E93D65"/>
    <w:rsid w:val="00E940AC"/>
    <w:rsid w:val="00E94568"/>
    <w:rsid w:val="00E94A85"/>
    <w:rsid w:val="00E95395"/>
    <w:rsid w:val="00E9619E"/>
    <w:rsid w:val="00E962D0"/>
    <w:rsid w:val="00E9727D"/>
    <w:rsid w:val="00E976E6"/>
    <w:rsid w:val="00E9772F"/>
    <w:rsid w:val="00E97CD2"/>
    <w:rsid w:val="00E97E8D"/>
    <w:rsid w:val="00EA030B"/>
    <w:rsid w:val="00EA0E11"/>
    <w:rsid w:val="00EA21E5"/>
    <w:rsid w:val="00EA2277"/>
    <w:rsid w:val="00EA26D7"/>
    <w:rsid w:val="00EA2EAA"/>
    <w:rsid w:val="00EA381B"/>
    <w:rsid w:val="00EA424E"/>
    <w:rsid w:val="00EA42CA"/>
    <w:rsid w:val="00EA4633"/>
    <w:rsid w:val="00EA4816"/>
    <w:rsid w:val="00EA4C0B"/>
    <w:rsid w:val="00EA571F"/>
    <w:rsid w:val="00EA5748"/>
    <w:rsid w:val="00EA622B"/>
    <w:rsid w:val="00EA6D4A"/>
    <w:rsid w:val="00EA721B"/>
    <w:rsid w:val="00EA7465"/>
    <w:rsid w:val="00EA7688"/>
    <w:rsid w:val="00EA7D6F"/>
    <w:rsid w:val="00EB03F7"/>
    <w:rsid w:val="00EB1120"/>
    <w:rsid w:val="00EB1C52"/>
    <w:rsid w:val="00EB1EFA"/>
    <w:rsid w:val="00EB1F7F"/>
    <w:rsid w:val="00EB27C1"/>
    <w:rsid w:val="00EB348B"/>
    <w:rsid w:val="00EB3D63"/>
    <w:rsid w:val="00EB408D"/>
    <w:rsid w:val="00EB4512"/>
    <w:rsid w:val="00EB4703"/>
    <w:rsid w:val="00EB49CB"/>
    <w:rsid w:val="00EB4EF8"/>
    <w:rsid w:val="00EB4F07"/>
    <w:rsid w:val="00EB5001"/>
    <w:rsid w:val="00EB5195"/>
    <w:rsid w:val="00EB531A"/>
    <w:rsid w:val="00EB7016"/>
    <w:rsid w:val="00EB7288"/>
    <w:rsid w:val="00EB73C6"/>
    <w:rsid w:val="00EB7AA3"/>
    <w:rsid w:val="00EC0BFE"/>
    <w:rsid w:val="00EC1BB6"/>
    <w:rsid w:val="00EC1F07"/>
    <w:rsid w:val="00EC28EF"/>
    <w:rsid w:val="00EC2CFE"/>
    <w:rsid w:val="00EC396B"/>
    <w:rsid w:val="00EC39B3"/>
    <w:rsid w:val="00EC4049"/>
    <w:rsid w:val="00EC472C"/>
    <w:rsid w:val="00EC47FF"/>
    <w:rsid w:val="00EC4BA5"/>
    <w:rsid w:val="00EC5B9C"/>
    <w:rsid w:val="00EC5C10"/>
    <w:rsid w:val="00EC5EB6"/>
    <w:rsid w:val="00EC69A4"/>
    <w:rsid w:val="00EC740F"/>
    <w:rsid w:val="00EC7CCA"/>
    <w:rsid w:val="00EC7E01"/>
    <w:rsid w:val="00ED0215"/>
    <w:rsid w:val="00ED08E4"/>
    <w:rsid w:val="00ED1328"/>
    <w:rsid w:val="00ED1ACE"/>
    <w:rsid w:val="00ED1AD3"/>
    <w:rsid w:val="00ED1E19"/>
    <w:rsid w:val="00ED2498"/>
    <w:rsid w:val="00ED3B88"/>
    <w:rsid w:val="00ED46C8"/>
    <w:rsid w:val="00ED48C3"/>
    <w:rsid w:val="00ED4B14"/>
    <w:rsid w:val="00ED5239"/>
    <w:rsid w:val="00ED548F"/>
    <w:rsid w:val="00ED5864"/>
    <w:rsid w:val="00ED5A8C"/>
    <w:rsid w:val="00ED5CEC"/>
    <w:rsid w:val="00ED6047"/>
    <w:rsid w:val="00ED649C"/>
    <w:rsid w:val="00ED75A6"/>
    <w:rsid w:val="00ED7696"/>
    <w:rsid w:val="00ED7810"/>
    <w:rsid w:val="00ED7A98"/>
    <w:rsid w:val="00EE0505"/>
    <w:rsid w:val="00EE0659"/>
    <w:rsid w:val="00EE138C"/>
    <w:rsid w:val="00EE15D5"/>
    <w:rsid w:val="00EE2A28"/>
    <w:rsid w:val="00EE2C97"/>
    <w:rsid w:val="00EE3356"/>
    <w:rsid w:val="00EE392C"/>
    <w:rsid w:val="00EE4AD1"/>
    <w:rsid w:val="00EE6A4A"/>
    <w:rsid w:val="00EE6D83"/>
    <w:rsid w:val="00EE7769"/>
    <w:rsid w:val="00EE7892"/>
    <w:rsid w:val="00EF00AA"/>
    <w:rsid w:val="00EF04BE"/>
    <w:rsid w:val="00EF09AB"/>
    <w:rsid w:val="00EF0A3D"/>
    <w:rsid w:val="00EF0EC2"/>
    <w:rsid w:val="00EF104F"/>
    <w:rsid w:val="00EF1274"/>
    <w:rsid w:val="00EF17E6"/>
    <w:rsid w:val="00EF2B1F"/>
    <w:rsid w:val="00EF57D7"/>
    <w:rsid w:val="00EF589D"/>
    <w:rsid w:val="00EF68A1"/>
    <w:rsid w:val="00EF6C1E"/>
    <w:rsid w:val="00EF6E62"/>
    <w:rsid w:val="00EF7045"/>
    <w:rsid w:val="00EF73E1"/>
    <w:rsid w:val="00EF7953"/>
    <w:rsid w:val="00F001AF"/>
    <w:rsid w:val="00F00252"/>
    <w:rsid w:val="00F004C6"/>
    <w:rsid w:val="00F00B31"/>
    <w:rsid w:val="00F00D1D"/>
    <w:rsid w:val="00F00E26"/>
    <w:rsid w:val="00F01035"/>
    <w:rsid w:val="00F011C4"/>
    <w:rsid w:val="00F013CF"/>
    <w:rsid w:val="00F01AE2"/>
    <w:rsid w:val="00F01CFE"/>
    <w:rsid w:val="00F025B6"/>
    <w:rsid w:val="00F028CA"/>
    <w:rsid w:val="00F02D7E"/>
    <w:rsid w:val="00F02E27"/>
    <w:rsid w:val="00F03CEC"/>
    <w:rsid w:val="00F03EC3"/>
    <w:rsid w:val="00F0478D"/>
    <w:rsid w:val="00F047FF"/>
    <w:rsid w:val="00F04BAE"/>
    <w:rsid w:val="00F04E71"/>
    <w:rsid w:val="00F05215"/>
    <w:rsid w:val="00F05FA0"/>
    <w:rsid w:val="00F06170"/>
    <w:rsid w:val="00F06EC8"/>
    <w:rsid w:val="00F07BB2"/>
    <w:rsid w:val="00F107F2"/>
    <w:rsid w:val="00F10F35"/>
    <w:rsid w:val="00F117AD"/>
    <w:rsid w:val="00F11A01"/>
    <w:rsid w:val="00F11B79"/>
    <w:rsid w:val="00F121E9"/>
    <w:rsid w:val="00F133CC"/>
    <w:rsid w:val="00F138C9"/>
    <w:rsid w:val="00F1598A"/>
    <w:rsid w:val="00F16506"/>
    <w:rsid w:val="00F165C8"/>
    <w:rsid w:val="00F16DE9"/>
    <w:rsid w:val="00F171A5"/>
    <w:rsid w:val="00F171B6"/>
    <w:rsid w:val="00F1787A"/>
    <w:rsid w:val="00F20084"/>
    <w:rsid w:val="00F20858"/>
    <w:rsid w:val="00F20DE2"/>
    <w:rsid w:val="00F2118A"/>
    <w:rsid w:val="00F212C5"/>
    <w:rsid w:val="00F213DD"/>
    <w:rsid w:val="00F22159"/>
    <w:rsid w:val="00F22263"/>
    <w:rsid w:val="00F22683"/>
    <w:rsid w:val="00F2281F"/>
    <w:rsid w:val="00F228C1"/>
    <w:rsid w:val="00F23135"/>
    <w:rsid w:val="00F231E4"/>
    <w:rsid w:val="00F236A9"/>
    <w:rsid w:val="00F2460E"/>
    <w:rsid w:val="00F2494D"/>
    <w:rsid w:val="00F24A67"/>
    <w:rsid w:val="00F24BB5"/>
    <w:rsid w:val="00F24F44"/>
    <w:rsid w:val="00F25321"/>
    <w:rsid w:val="00F254BB"/>
    <w:rsid w:val="00F2631A"/>
    <w:rsid w:val="00F264CA"/>
    <w:rsid w:val="00F26F15"/>
    <w:rsid w:val="00F27D79"/>
    <w:rsid w:val="00F30103"/>
    <w:rsid w:val="00F30D67"/>
    <w:rsid w:val="00F31196"/>
    <w:rsid w:val="00F3175F"/>
    <w:rsid w:val="00F3176A"/>
    <w:rsid w:val="00F32170"/>
    <w:rsid w:val="00F3258C"/>
    <w:rsid w:val="00F327C4"/>
    <w:rsid w:val="00F3333D"/>
    <w:rsid w:val="00F33F78"/>
    <w:rsid w:val="00F34155"/>
    <w:rsid w:val="00F34586"/>
    <w:rsid w:val="00F34D69"/>
    <w:rsid w:val="00F35747"/>
    <w:rsid w:val="00F36294"/>
    <w:rsid w:val="00F365ED"/>
    <w:rsid w:val="00F36F33"/>
    <w:rsid w:val="00F36FFD"/>
    <w:rsid w:val="00F4001E"/>
    <w:rsid w:val="00F40CF1"/>
    <w:rsid w:val="00F40FC6"/>
    <w:rsid w:val="00F41371"/>
    <w:rsid w:val="00F4312F"/>
    <w:rsid w:val="00F438D8"/>
    <w:rsid w:val="00F43A3A"/>
    <w:rsid w:val="00F43E3F"/>
    <w:rsid w:val="00F44575"/>
    <w:rsid w:val="00F448B5"/>
    <w:rsid w:val="00F45DDB"/>
    <w:rsid w:val="00F45E3B"/>
    <w:rsid w:val="00F46316"/>
    <w:rsid w:val="00F46722"/>
    <w:rsid w:val="00F469CD"/>
    <w:rsid w:val="00F46B7A"/>
    <w:rsid w:val="00F470B1"/>
    <w:rsid w:val="00F477EC"/>
    <w:rsid w:val="00F47E38"/>
    <w:rsid w:val="00F501BB"/>
    <w:rsid w:val="00F5058D"/>
    <w:rsid w:val="00F51012"/>
    <w:rsid w:val="00F51354"/>
    <w:rsid w:val="00F513A5"/>
    <w:rsid w:val="00F51CCD"/>
    <w:rsid w:val="00F52902"/>
    <w:rsid w:val="00F53636"/>
    <w:rsid w:val="00F53ACC"/>
    <w:rsid w:val="00F53B04"/>
    <w:rsid w:val="00F5439B"/>
    <w:rsid w:val="00F543A0"/>
    <w:rsid w:val="00F5450A"/>
    <w:rsid w:val="00F54695"/>
    <w:rsid w:val="00F55197"/>
    <w:rsid w:val="00F5593F"/>
    <w:rsid w:val="00F56D50"/>
    <w:rsid w:val="00F5704E"/>
    <w:rsid w:val="00F570B7"/>
    <w:rsid w:val="00F57308"/>
    <w:rsid w:val="00F57829"/>
    <w:rsid w:val="00F5782C"/>
    <w:rsid w:val="00F57CA0"/>
    <w:rsid w:val="00F60029"/>
    <w:rsid w:val="00F610B7"/>
    <w:rsid w:val="00F612C9"/>
    <w:rsid w:val="00F61D98"/>
    <w:rsid w:val="00F628A8"/>
    <w:rsid w:val="00F6293D"/>
    <w:rsid w:val="00F62E91"/>
    <w:rsid w:val="00F63077"/>
    <w:rsid w:val="00F6309D"/>
    <w:rsid w:val="00F64082"/>
    <w:rsid w:val="00F64C37"/>
    <w:rsid w:val="00F64C68"/>
    <w:rsid w:val="00F6541E"/>
    <w:rsid w:val="00F6566D"/>
    <w:rsid w:val="00F66639"/>
    <w:rsid w:val="00F67CB9"/>
    <w:rsid w:val="00F7052C"/>
    <w:rsid w:val="00F7082C"/>
    <w:rsid w:val="00F71B63"/>
    <w:rsid w:val="00F71D0D"/>
    <w:rsid w:val="00F71D77"/>
    <w:rsid w:val="00F73202"/>
    <w:rsid w:val="00F7350A"/>
    <w:rsid w:val="00F73D59"/>
    <w:rsid w:val="00F73D6B"/>
    <w:rsid w:val="00F73ED9"/>
    <w:rsid w:val="00F7421C"/>
    <w:rsid w:val="00F74A47"/>
    <w:rsid w:val="00F75763"/>
    <w:rsid w:val="00F7634A"/>
    <w:rsid w:val="00F76D44"/>
    <w:rsid w:val="00F77916"/>
    <w:rsid w:val="00F77A1E"/>
    <w:rsid w:val="00F77A70"/>
    <w:rsid w:val="00F77A9A"/>
    <w:rsid w:val="00F77B92"/>
    <w:rsid w:val="00F80081"/>
    <w:rsid w:val="00F80483"/>
    <w:rsid w:val="00F81200"/>
    <w:rsid w:val="00F821DE"/>
    <w:rsid w:val="00F826AE"/>
    <w:rsid w:val="00F8280E"/>
    <w:rsid w:val="00F8282D"/>
    <w:rsid w:val="00F82EE0"/>
    <w:rsid w:val="00F83DC8"/>
    <w:rsid w:val="00F83F05"/>
    <w:rsid w:val="00F841A9"/>
    <w:rsid w:val="00F84256"/>
    <w:rsid w:val="00F8479C"/>
    <w:rsid w:val="00F8496D"/>
    <w:rsid w:val="00F84FD0"/>
    <w:rsid w:val="00F851F1"/>
    <w:rsid w:val="00F8522B"/>
    <w:rsid w:val="00F85735"/>
    <w:rsid w:val="00F86118"/>
    <w:rsid w:val="00F861A4"/>
    <w:rsid w:val="00F866D5"/>
    <w:rsid w:val="00F868F6"/>
    <w:rsid w:val="00F870BF"/>
    <w:rsid w:val="00F875CF"/>
    <w:rsid w:val="00F87615"/>
    <w:rsid w:val="00F87673"/>
    <w:rsid w:val="00F876D7"/>
    <w:rsid w:val="00F87AFE"/>
    <w:rsid w:val="00F87B85"/>
    <w:rsid w:val="00F87D01"/>
    <w:rsid w:val="00F900AF"/>
    <w:rsid w:val="00F901E5"/>
    <w:rsid w:val="00F90566"/>
    <w:rsid w:val="00F90B08"/>
    <w:rsid w:val="00F90D14"/>
    <w:rsid w:val="00F91528"/>
    <w:rsid w:val="00F91577"/>
    <w:rsid w:val="00F91DDB"/>
    <w:rsid w:val="00F92405"/>
    <w:rsid w:val="00F9259F"/>
    <w:rsid w:val="00F926C7"/>
    <w:rsid w:val="00F92843"/>
    <w:rsid w:val="00F93305"/>
    <w:rsid w:val="00F94324"/>
    <w:rsid w:val="00F94EE3"/>
    <w:rsid w:val="00F94F7D"/>
    <w:rsid w:val="00F94FF3"/>
    <w:rsid w:val="00F955B9"/>
    <w:rsid w:val="00F96095"/>
    <w:rsid w:val="00F9625A"/>
    <w:rsid w:val="00F96339"/>
    <w:rsid w:val="00F9677C"/>
    <w:rsid w:val="00F9787E"/>
    <w:rsid w:val="00F979A0"/>
    <w:rsid w:val="00FA019A"/>
    <w:rsid w:val="00FA0218"/>
    <w:rsid w:val="00FA0A0D"/>
    <w:rsid w:val="00FA0B4A"/>
    <w:rsid w:val="00FA1985"/>
    <w:rsid w:val="00FA1BAE"/>
    <w:rsid w:val="00FA1CAC"/>
    <w:rsid w:val="00FA240B"/>
    <w:rsid w:val="00FA2C17"/>
    <w:rsid w:val="00FA2F3F"/>
    <w:rsid w:val="00FA4324"/>
    <w:rsid w:val="00FA46A3"/>
    <w:rsid w:val="00FA4FBB"/>
    <w:rsid w:val="00FA527D"/>
    <w:rsid w:val="00FA54EA"/>
    <w:rsid w:val="00FA5A9B"/>
    <w:rsid w:val="00FA5E06"/>
    <w:rsid w:val="00FA5E7A"/>
    <w:rsid w:val="00FA60D4"/>
    <w:rsid w:val="00FA62A2"/>
    <w:rsid w:val="00FA633A"/>
    <w:rsid w:val="00FA6458"/>
    <w:rsid w:val="00FA67F4"/>
    <w:rsid w:val="00FA6B29"/>
    <w:rsid w:val="00FA6D3A"/>
    <w:rsid w:val="00FB0238"/>
    <w:rsid w:val="00FB086C"/>
    <w:rsid w:val="00FB0CC5"/>
    <w:rsid w:val="00FB1017"/>
    <w:rsid w:val="00FB1D87"/>
    <w:rsid w:val="00FB20B4"/>
    <w:rsid w:val="00FB21CC"/>
    <w:rsid w:val="00FB273E"/>
    <w:rsid w:val="00FB2C67"/>
    <w:rsid w:val="00FB2E38"/>
    <w:rsid w:val="00FB3136"/>
    <w:rsid w:val="00FB375B"/>
    <w:rsid w:val="00FB40D9"/>
    <w:rsid w:val="00FB44AC"/>
    <w:rsid w:val="00FB4B48"/>
    <w:rsid w:val="00FB4C9C"/>
    <w:rsid w:val="00FB6ADD"/>
    <w:rsid w:val="00FB6D27"/>
    <w:rsid w:val="00FB6E65"/>
    <w:rsid w:val="00FB7E22"/>
    <w:rsid w:val="00FC0ECA"/>
    <w:rsid w:val="00FC1568"/>
    <w:rsid w:val="00FC19CB"/>
    <w:rsid w:val="00FC1A3E"/>
    <w:rsid w:val="00FC1B5D"/>
    <w:rsid w:val="00FC2882"/>
    <w:rsid w:val="00FC2FF3"/>
    <w:rsid w:val="00FC31F5"/>
    <w:rsid w:val="00FC32D1"/>
    <w:rsid w:val="00FC37B8"/>
    <w:rsid w:val="00FC38DD"/>
    <w:rsid w:val="00FC403B"/>
    <w:rsid w:val="00FC4982"/>
    <w:rsid w:val="00FC5E93"/>
    <w:rsid w:val="00FC7629"/>
    <w:rsid w:val="00FC7A9C"/>
    <w:rsid w:val="00FC7ABE"/>
    <w:rsid w:val="00FD0A79"/>
    <w:rsid w:val="00FD1787"/>
    <w:rsid w:val="00FD2FB2"/>
    <w:rsid w:val="00FD3ABF"/>
    <w:rsid w:val="00FD3D7D"/>
    <w:rsid w:val="00FD3F11"/>
    <w:rsid w:val="00FD43E5"/>
    <w:rsid w:val="00FD462A"/>
    <w:rsid w:val="00FD4847"/>
    <w:rsid w:val="00FD4ADF"/>
    <w:rsid w:val="00FD54F0"/>
    <w:rsid w:val="00FD5951"/>
    <w:rsid w:val="00FD7580"/>
    <w:rsid w:val="00FD783F"/>
    <w:rsid w:val="00FE003A"/>
    <w:rsid w:val="00FE00D1"/>
    <w:rsid w:val="00FE01C5"/>
    <w:rsid w:val="00FE09C2"/>
    <w:rsid w:val="00FE0E49"/>
    <w:rsid w:val="00FE1BDD"/>
    <w:rsid w:val="00FE1FD9"/>
    <w:rsid w:val="00FE22CB"/>
    <w:rsid w:val="00FE2BF9"/>
    <w:rsid w:val="00FE30F1"/>
    <w:rsid w:val="00FE3A83"/>
    <w:rsid w:val="00FE3AAA"/>
    <w:rsid w:val="00FE4C9F"/>
    <w:rsid w:val="00FE4EA3"/>
    <w:rsid w:val="00FE55D3"/>
    <w:rsid w:val="00FE57ED"/>
    <w:rsid w:val="00FE60BE"/>
    <w:rsid w:val="00FE61E5"/>
    <w:rsid w:val="00FE66ED"/>
    <w:rsid w:val="00FE6C7B"/>
    <w:rsid w:val="00FE7431"/>
    <w:rsid w:val="00FE7722"/>
    <w:rsid w:val="00FF1216"/>
    <w:rsid w:val="00FF18DD"/>
    <w:rsid w:val="00FF22DB"/>
    <w:rsid w:val="00FF2311"/>
    <w:rsid w:val="00FF2406"/>
    <w:rsid w:val="00FF26FE"/>
    <w:rsid w:val="00FF3350"/>
    <w:rsid w:val="00FF346B"/>
    <w:rsid w:val="00FF34FD"/>
    <w:rsid w:val="00FF407F"/>
    <w:rsid w:val="00FF46CE"/>
    <w:rsid w:val="00FF471D"/>
    <w:rsid w:val="00FF59A4"/>
    <w:rsid w:val="00FF5E63"/>
    <w:rsid w:val="00FF5E6F"/>
    <w:rsid w:val="00FF674C"/>
    <w:rsid w:val="00FF7E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CADED5"/>
  <w15:docId w15:val="{284CCEFE-8C2F-4202-AC25-4F00933D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iPriority="0" w:unhideWhenUsed="1"/>
    <w:lsdException w:name="Strong" w:uiPriority="22" w:qFormat="1"/>
    <w:lsdException w:name="Emphasis" w:uiPriority="0" w:qFormat="1"/>
    <w:lsdException w:name="Document Map" w:locked="1" w:semiHidden="1" w:uiPriority="0" w:unhideWhenUsed="1"/>
    <w:lsdException w:name="Plain Text" w:locked="1" w:semiHidden="1" w:uiPriority="0"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91C90"/>
    <w:pPr>
      <w:spacing w:after="200" w:line="276" w:lineRule="auto"/>
    </w:pPr>
    <w:rPr>
      <w:rFonts w:cs="Calibri"/>
      <w:sz w:val="22"/>
      <w:szCs w:val="22"/>
      <w:lang w:eastAsia="en-US"/>
    </w:rPr>
  </w:style>
  <w:style w:type="paragraph" w:styleId="Naslov1">
    <w:name w:val="heading 1"/>
    <w:aliases w:val="NASLOV"/>
    <w:basedOn w:val="Navaden"/>
    <w:next w:val="Navaden"/>
    <w:link w:val="Naslov1Znak"/>
    <w:autoRedefine/>
    <w:qFormat/>
    <w:rsid w:val="00107ED0"/>
    <w:pPr>
      <w:keepNext/>
      <w:spacing w:before="240" w:after="60" w:line="260" w:lineRule="exact"/>
      <w:outlineLvl w:val="0"/>
    </w:pPr>
    <w:rPr>
      <w:rFonts w:ascii="Arial" w:hAnsi="Arial" w:cs="Times New Roman"/>
      <w:b/>
      <w:bCs/>
      <w:kern w:val="32"/>
      <w:sz w:val="32"/>
      <w:szCs w:val="32"/>
    </w:rPr>
  </w:style>
  <w:style w:type="paragraph" w:styleId="Naslov2">
    <w:name w:val="heading 2"/>
    <w:basedOn w:val="Navaden"/>
    <w:next w:val="Navaden"/>
    <w:link w:val="Naslov2Znak"/>
    <w:unhideWhenUsed/>
    <w:qFormat/>
    <w:rsid w:val="00A9669A"/>
    <w:pPr>
      <w:keepNext/>
      <w:keepLines/>
      <w:spacing w:before="40" w:after="0" w:line="260" w:lineRule="exact"/>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next w:val="Navaden"/>
    <w:link w:val="Naslov3Znak"/>
    <w:semiHidden/>
    <w:unhideWhenUsed/>
    <w:qFormat/>
    <w:rsid w:val="00A9669A"/>
    <w:pPr>
      <w:keepNext/>
      <w:keepLines/>
      <w:spacing w:before="40" w:after="0" w:line="260" w:lineRule="exact"/>
      <w:outlineLvl w:val="2"/>
    </w:pPr>
    <w:rPr>
      <w:rFonts w:asciiTheme="majorHAnsi" w:eastAsiaTheme="majorEastAsia" w:hAnsiTheme="majorHAnsi" w:cstheme="majorBidi"/>
      <w:color w:val="1F4D78" w:themeColor="accent1" w:themeShade="7F"/>
      <w:sz w:val="24"/>
      <w:szCs w:val="24"/>
    </w:rPr>
  </w:style>
  <w:style w:type="paragraph" w:styleId="Naslov4">
    <w:name w:val="heading 4"/>
    <w:basedOn w:val="Navaden"/>
    <w:next w:val="Navaden"/>
    <w:link w:val="Naslov4Znak"/>
    <w:semiHidden/>
    <w:unhideWhenUsed/>
    <w:qFormat/>
    <w:rsid w:val="00A9669A"/>
    <w:pPr>
      <w:keepNext/>
      <w:keepLines/>
      <w:spacing w:before="40" w:after="0" w:line="260" w:lineRule="exact"/>
      <w:outlineLvl w:val="3"/>
    </w:pPr>
    <w:rPr>
      <w:rFonts w:asciiTheme="majorHAnsi" w:eastAsiaTheme="majorEastAsia" w:hAnsiTheme="majorHAnsi" w:cstheme="majorBidi"/>
      <w:i/>
      <w:iCs/>
      <w:color w:val="2E74B5" w:themeColor="accent1" w:themeShade="BF"/>
      <w:sz w:val="20"/>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NASLOV Znak"/>
    <w:link w:val="Naslov1"/>
    <w:locked/>
    <w:rsid w:val="00107ED0"/>
    <w:rPr>
      <w:rFonts w:ascii="Arial" w:hAnsi="Arial" w:cs="Arial"/>
      <w:b/>
      <w:bCs/>
      <w:kern w:val="32"/>
      <w:sz w:val="32"/>
      <w:szCs w:val="32"/>
    </w:rPr>
  </w:style>
  <w:style w:type="character" w:customStyle="1" w:styleId="Naslov2Znak">
    <w:name w:val="Naslov 2 Znak"/>
    <w:basedOn w:val="Privzetapisavaodstavka"/>
    <w:link w:val="Naslov2"/>
    <w:rsid w:val="00A9669A"/>
    <w:rPr>
      <w:rFonts w:asciiTheme="majorHAnsi" w:eastAsiaTheme="majorEastAsia" w:hAnsiTheme="majorHAnsi" w:cstheme="majorBidi"/>
      <w:color w:val="2E74B5" w:themeColor="accent1" w:themeShade="BF"/>
      <w:sz w:val="26"/>
      <w:szCs w:val="26"/>
      <w:lang w:eastAsia="en-US"/>
    </w:rPr>
  </w:style>
  <w:style w:type="character" w:customStyle="1" w:styleId="Naslov3Znak">
    <w:name w:val="Naslov 3 Znak"/>
    <w:basedOn w:val="Privzetapisavaodstavka"/>
    <w:link w:val="Naslov3"/>
    <w:semiHidden/>
    <w:rsid w:val="00A9669A"/>
    <w:rPr>
      <w:rFonts w:asciiTheme="majorHAnsi" w:eastAsiaTheme="majorEastAsia" w:hAnsiTheme="majorHAnsi" w:cstheme="majorBidi"/>
      <w:color w:val="1F4D78" w:themeColor="accent1" w:themeShade="7F"/>
      <w:sz w:val="24"/>
      <w:szCs w:val="24"/>
      <w:lang w:eastAsia="en-US"/>
    </w:rPr>
  </w:style>
  <w:style w:type="paragraph" w:styleId="Besedilooblaka">
    <w:name w:val="Balloon Text"/>
    <w:basedOn w:val="Navaden"/>
    <w:link w:val="BesedilooblakaZnak"/>
    <w:rsid w:val="00107ED0"/>
    <w:pPr>
      <w:spacing w:after="0" w:line="260" w:lineRule="exact"/>
    </w:pPr>
    <w:rPr>
      <w:rFonts w:ascii="Tahoma" w:hAnsi="Tahoma" w:cs="Times New Roman"/>
      <w:sz w:val="16"/>
      <w:szCs w:val="16"/>
    </w:rPr>
  </w:style>
  <w:style w:type="character" w:customStyle="1" w:styleId="BesedilooblakaZnak">
    <w:name w:val="Besedilo oblačka Znak"/>
    <w:link w:val="Besedilooblaka"/>
    <w:locked/>
    <w:rsid w:val="00107ED0"/>
    <w:rPr>
      <w:rFonts w:ascii="Tahoma" w:hAnsi="Tahoma" w:cs="Tahoma"/>
      <w:sz w:val="16"/>
      <w:szCs w:val="16"/>
      <w:lang w:eastAsia="en-US"/>
    </w:rPr>
  </w:style>
  <w:style w:type="paragraph" w:styleId="Glava">
    <w:name w:val="header"/>
    <w:basedOn w:val="Navaden"/>
    <w:link w:val="GlavaZnak"/>
    <w:rsid w:val="00107ED0"/>
    <w:pPr>
      <w:tabs>
        <w:tab w:val="center" w:pos="4320"/>
        <w:tab w:val="right" w:pos="8640"/>
      </w:tabs>
      <w:spacing w:after="0" w:line="260" w:lineRule="exact"/>
    </w:pPr>
    <w:rPr>
      <w:rFonts w:ascii="Arial" w:hAnsi="Arial" w:cs="Times New Roman"/>
      <w:sz w:val="24"/>
      <w:szCs w:val="24"/>
    </w:rPr>
  </w:style>
  <w:style w:type="character" w:customStyle="1" w:styleId="GlavaZnak">
    <w:name w:val="Glava Znak"/>
    <w:link w:val="Glava"/>
    <w:locked/>
    <w:rsid w:val="00107ED0"/>
    <w:rPr>
      <w:rFonts w:ascii="Arial" w:hAnsi="Arial" w:cs="Arial"/>
      <w:sz w:val="24"/>
      <w:szCs w:val="24"/>
      <w:lang w:eastAsia="en-US"/>
    </w:rPr>
  </w:style>
  <w:style w:type="paragraph" w:styleId="Noga">
    <w:name w:val="footer"/>
    <w:basedOn w:val="Navaden"/>
    <w:link w:val="NogaZnak"/>
    <w:uiPriority w:val="99"/>
    <w:rsid w:val="00107ED0"/>
    <w:pPr>
      <w:tabs>
        <w:tab w:val="center" w:pos="4320"/>
        <w:tab w:val="right" w:pos="8640"/>
      </w:tabs>
      <w:spacing w:after="0" w:line="260" w:lineRule="exact"/>
    </w:pPr>
    <w:rPr>
      <w:rFonts w:ascii="Arial" w:hAnsi="Arial" w:cs="Times New Roman"/>
      <w:sz w:val="24"/>
      <w:szCs w:val="24"/>
    </w:rPr>
  </w:style>
  <w:style w:type="character" w:customStyle="1" w:styleId="NogaZnak">
    <w:name w:val="Noga Znak"/>
    <w:link w:val="Noga"/>
    <w:uiPriority w:val="99"/>
    <w:locked/>
    <w:rsid w:val="00107ED0"/>
    <w:rPr>
      <w:rFonts w:ascii="Arial" w:hAnsi="Arial" w:cs="Arial"/>
      <w:sz w:val="24"/>
      <w:szCs w:val="24"/>
      <w:lang w:eastAsia="en-US"/>
    </w:rPr>
  </w:style>
  <w:style w:type="paragraph" w:styleId="Zgradbadokumenta">
    <w:name w:val="Document Map"/>
    <w:basedOn w:val="Navaden"/>
    <w:link w:val="ZgradbadokumentaZnak"/>
    <w:rsid w:val="00107ED0"/>
    <w:pPr>
      <w:spacing w:after="0" w:line="260" w:lineRule="exact"/>
    </w:pPr>
    <w:rPr>
      <w:rFonts w:ascii="Tahoma" w:hAnsi="Tahoma" w:cs="Times New Roman"/>
      <w:sz w:val="16"/>
      <w:szCs w:val="16"/>
    </w:rPr>
  </w:style>
  <w:style w:type="character" w:customStyle="1" w:styleId="ZgradbadokumentaZnak">
    <w:name w:val="Zgradba dokumenta Znak"/>
    <w:link w:val="Zgradbadokumenta"/>
    <w:locked/>
    <w:rsid w:val="00107ED0"/>
    <w:rPr>
      <w:rFonts w:ascii="Tahoma" w:hAnsi="Tahoma" w:cs="Tahoma"/>
      <w:sz w:val="16"/>
      <w:szCs w:val="16"/>
      <w:lang w:eastAsia="en-US"/>
    </w:rPr>
  </w:style>
  <w:style w:type="table" w:styleId="Tabelamrea">
    <w:name w:val="Table Grid"/>
    <w:basedOn w:val="Navadnatabela"/>
    <w:rsid w:val="00107ED0"/>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107ED0"/>
    <w:pPr>
      <w:tabs>
        <w:tab w:val="left" w:pos="1701"/>
      </w:tabs>
      <w:spacing w:after="0" w:line="260" w:lineRule="exact"/>
    </w:pPr>
    <w:rPr>
      <w:rFonts w:ascii="Arial" w:eastAsia="Times New Roman" w:hAnsi="Arial" w:cs="Arial"/>
      <w:sz w:val="20"/>
      <w:szCs w:val="20"/>
      <w:lang w:eastAsia="sl-SI"/>
    </w:rPr>
  </w:style>
  <w:style w:type="paragraph" w:customStyle="1" w:styleId="ZADEVA">
    <w:name w:val="ZADEVA"/>
    <w:basedOn w:val="Navaden"/>
    <w:qFormat/>
    <w:rsid w:val="00107ED0"/>
    <w:pPr>
      <w:tabs>
        <w:tab w:val="left" w:pos="1701"/>
      </w:tabs>
      <w:spacing w:after="0" w:line="260" w:lineRule="exact"/>
      <w:ind w:left="1701" w:hanging="1701"/>
    </w:pPr>
    <w:rPr>
      <w:rFonts w:ascii="Arial" w:eastAsia="Times New Roman" w:hAnsi="Arial" w:cs="Arial"/>
      <w:b/>
      <w:bCs/>
      <w:sz w:val="20"/>
      <w:szCs w:val="20"/>
      <w:lang w:val="it-IT"/>
    </w:rPr>
  </w:style>
  <w:style w:type="character" w:styleId="Hiperpovezava">
    <w:name w:val="Hyperlink"/>
    <w:uiPriority w:val="99"/>
    <w:rsid w:val="00107ED0"/>
    <w:rPr>
      <w:color w:val="0000FF"/>
      <w:u w:val="single"/>
    </w:rPr>
  </w:style>
  <w:style w:type="paragraph" w:customStyle="1" w:styleId="podpisi">
    <w:name w:val="podpisi"/>
    <w:basedOn w:val="Navaden"/>
    <w:qFormat/>
    <w:rsid w:val="00107ED0"/>
    <w:pPr>
      <w:tabs>
        <w:tab w:val="left" w:pos="3402"/>
      </w:tabs>
      <w:spacing w:after="0" w:line="260" w:lineRule="exact"/>
    </w:pPr>
    <w:rPr>
      <w:rFonts w:ascii="Arial" w:eastAsia="Times New Roman" w:hAnsi="Arial" w:cs="Arial"/>
      <w:sz w:val="20"/>
      <w:szCs w:val="20"/>
      <w:lang w:val="it-IT"/>
    </w:rPr>
  </w:style>
  <w:style w:type="paragraph" w:customStyle="1" w:styleId="Vrstapredpisa">
    <w:name w:val="Vrsta predpisa"/>
    <w:basedOn w:val="Navaden"/>
    <w:link w:val="VrstapredpisaZnak"/>
    <w:qFormat/>
    <w:rsid w:val="00107ED0"/>
    <w:pPr>
      <w:suppressAutoHyphens/>
      <w:overflowPunct w:val="0"/>
      <w:autoSpaceDE w:val="0"/>
      <w:autoSpaceDN w:val="0"/>
      <w:adjustRightInd w:val="0"/>
      <w:spacing w:before="360" w:after="0" w:line="220" w:lineRule="exact"/>
      <w:jc w:val="center"/>
      <w:textAlignment w:val="baseline"/>
    </w:pPr>
    <w:rPr>
      <w:rFonts w:ascii="Arial" w:hAnsi="Arial" w:cs="Times New Roman"/>
      <w:b/>
      <w:bCs/>
      <w:color w:val="000000"/>
      <w:spacing w:val="40"/>
    </w:rPr>
  </w:style>
  <w:style w:type="character" w:customStyle="1" w:styleId="VrstapredpisaZnak">
    <w:name w:val="Vrsta predpisa Znak"/>
    <w:link w:val="Vrstapredpisa"/>
    <w:locked/>
    <w:rsid w:val="00107ED0"/>
    <w:rPr>
      <w:rFonts w:ascii="Arial" w:hAnsi="Arial" w:cs="Arial"/>
      <w:b/>
      <w:bCs/>
      <w:color w:val="000000"/>
      <w:spacing w:val="40"/>
      <w:sz w:val="22"/>
      <w:szCs w:val="22"/>
    </w:rPr>
  </w:style>
  <w:style w:type="paragraph" w:customStyle="1" w:styleId="Naslovpredpisa">
    <w:name w:val="Naslov_predpisa"/>
    <w:basedOn w:val="Navaden"/>
    <w:link w:val="NaslovpredpisaZnak"/>
    <w:qFormat/>
    <w:rsid w:val="00107ED0"/>
    <w:pPr>
      <w:suppressAutoHyphens/>
      <w:overflowPunct w:val="0"/>
      <w:autoSpaceDE w:val="0"/>
      <w:autoSpaceDN w:val="0"/>
      <w:adjustRightInd w:val="0"/>
      <w:spacing w:before="120" w:after="160" w:line="200" w:lineRule="exact"/>
      <w:jc w:val="center"/>
      <w:textAlignment w:val="baseline"/>
    </w:pPr>
    <w:rPr>
      <w:rFonts w:ascii="Arial" w:hAnsi="Arial" w:cs="Times New Roman"/>
      <w:b/>
      <w:bCs/>
    </w:rPr>
  </w:style>
  <w:style w:type="character" w:customStyle="1" w:styleId="NaslovpredpisaZnak">
    <w:name w:val="Naslov_predpisa Znak"/>
    <w:link w:val="Naslovpredpisa"/>
    <w:locked/>
    <w:rsid w:val="00107ED0"/>
    <w:rPr>
      <w:rFonts w:ascii="Arial" w:hAnsi="Arial" w:cs="Arial"/>
      <w:b/>
      <w:bCs/>
      <w:sz w:val="22"/>
      <w:szCs w:val="22"/>
    </w:rPr>
  </w:style>
  <w:style w:type="paragraph" w:customStyle="1" w:styleId="Poglavje">
    <w:name w:val="Poglavje"/>
    <w:basedOn w:val="Navaden"/>
    <w:qFormat/>
    <w:rsid w:val="00107ED0"/>
    <w:pPr>
      <w:suppressAutoHyphens/>
      <w:overflowPunct w:val="0"/>
      <w:autoSpaceDE w:val="0"/>
      <w:autoSpaceDN w:val="0"/>
      <w:adjustRightInd w:val="0"/>
      <w:spacing w:before="360" w:after="60" w:line="200" w:lineRule="exact"/>
      <w:jc w:val="center"/>
      <w:textAlignment w:val="baseline"/>
      <w:outlineLvl w:val="3"/>
    </w:pPr>
    <w:rPr>
      <w:rFonts w:ascii="Arial" w:eastAsia="Times New Roman" w:hAnsi="Arial" w:cs="Arial"/>
      <w:b/>
      <w:bCs/>
      <w:lang w:eastAsia="sl-SI"/>
    </w:rPr>
  </w:style>
  <w:style w:type="paragraph" w:customStyle="1" w:styleId="Neotevilenodstavek">
    <w:name w:val="Neoštevilčen odstavek"/>
    <w:basedOn w:val="Navaden"/>
    <w:link w:val="NeotevilenodstavekZnak"/>
    <w:qFormat/>
    <w:rsid w:val="00107ED0"/>
    <w:pPr>
      <w:overflowPunct w:val="0"/>
      <w:autoSpaceDE w:val="0"/>
      <w:autoSpaceDN w:val="0"/>
      <w:adjustRightInd w:val="0"/>
      <w:spacing w:before="60" w:after="60" w:line="200" w:lineRule="exact"/>
      <w:jc w:val="both"/>
      <w:textAlignment w:val="baseline"/>
    </w:pPr>
    <w:rPr>
      <w:rFonts w:ascii="Arial" w:hAnsi="Arial" w:cs="Times New Roman"/>
    </w:rPr>
  </w:style>
  <w:style w:type="character" w:customStyle="1" w:styleId="NeotevilenodstavekZnak">
    <w:name w:val="Neoštevilčen odstavek Znak"/>
    <w:link w:val="Neotevilenodstavek"/>
    <w:locked/>
    <w:rsid w:val="00107ED0"/>
    <w:rPr>
      <w:rFonts w:ascii="Arial" w:hAnsi="Arial" w:cs="Arial"/>
      <w:sz w:val="22"/>
      <w:szCs w:val="22"/>
    </w:rPr>
  </w:style>
  <w:style w:type="paragraph" w:customStyle="1" w:styleId="Oddelek">
    <w:name w:val="Oddelek"/>
    <w:basedOn w:val="Navaden"/>
    <w:link w:val="OddelekZnak1"/>
    <w:qFormat/>
    <w:rsid w:val="00107ED0"/>
    <w:pPr>
      <w:numPr>
        <w:numId w:val="1"/>
      </w:numPr>
      <w:suppressAutoHyphens/>
      <w:overflowPunct w:val="0"/>
      <w:autoSpaceDE w:val="0"/>
      <w:autoSpaceDN w:val="0"/>
      <w:adjustRightInd w:val="0"/>
      <w:spacing w:before="280" w:after="60" w:line="200" w:lineRule="exact"/>
      <w:jc w:val="center"/>
      <w:textAlignment w:val="baseline"/>
      <w:outlineLvl w:val="3"/>
    </w:pPr>
    <w:rPr>
      <w:rFonts w:ascii="Arial" w:hAnsi="Arial" w:cs="Times New Roman"/>
      <w:b/>
      <w:bCs/>
    </w:rPr>
  </w:style>
  <w:style w:type="character" w:customStyle="1" w:styleId="OddelekZnak1">
    <w:name w:val="Oddelek Znak1"/>
    <w:link w:val="Oddelek"/>
    <w:locked/>
    <w:rsid w:val="00107ED0"/>
    <w:rPr>
      <w:rFonts w:ascii="Arial" w:hAnsi="Arial"/>
      <w:b/>
      <w:bCs/>
      <w:sz w:val="22"/>
      <w:szCs w:val="22"/>
      <w:lang w:eastAsia="en-US"/>
    </w:rPr>
  </w:style>
  <w:style w:type="paragraph" w:customStyle="1" w:styleId="Alineazaodstavkom">
    <w:name w:val="Alinea za odstavkom"/>
    <w:basedOn w:val="Navaden"/>
    <w:link w:val="AlineazaodstavkomZnak"/>
    <w:qFormat/>
    <w:rsid w:val="00107ED0"/>
    <w:pPr>
      <w:overflowPunct w:val="0"/>
      <w:autoSpaceDE w:val="0"/>
      <w:autoSpaceDN w:val="0"/>
      <w:adjustRightInd w:val="0"/>
      <w:spacing w:after="0" w:line="200" w:lineRule="exact"/>
      <w:ind w:left="709" w:hanging="284"/>
      <w:jc w:val="both"/>
      <w:textAlignment w:val="baseline"/>
    </w:pPr>
    <w:rPr>
      <w:rFonts w:ascii="Arial" w:hAnsi="Arial" w:cs="Times New Roman"/>
    </w:rPr>
  </w:style>
  <w:style w:type="character" w:customStyle="1" w:styleId="AlineazaodstavkomZnak">
    <w:name w:val="Alinea za odstavkom Znak"/>
    <w:link w:val="Alineazaodstavkom"/>
    <w:locked/>
    <w:rsid w:val="00107ED0"/>
    <w:rPr>
      <w:rFonts w:ascii="Arial" w:hAnsi="Arial" w:cs="Arial"/>
      <w:sz w:val="22"/>
      <w:szCs w:val="22"/>
    </w:rPr>
  </w:style>
  <w:style w:type="character" w:styleId="tevilkastrani">
    <w:name w:val="page number"/>
    <w:basedOn w:val="Privzetapisavaodstavka"/>
    <w:uiPriority w:val="99"/>
    <w:rsid w:val="00107ED0"/>
  </w:style>
  <w:style w:type="paragraph" w:styleId="Sprotnaopomba-besedilo">
    <w:name w:val="footnote text"/>
    <w:aliases w:val="Footnote,Schriftart: 9 pt,Schriftart: 10 pt,Schriftart: 8 pt,o,Footnote text,Podrozdział,Tekst przypisu Znak Znak Znak Znak,Tekst przypisu Znak Znak Znak Znak Znak Char"/>
    <w:basedOn w:val="Navaden"/>
    <w:link w:val="Sprotnaopomba-besediloZnak"/>
    <w:rsid w:val="00107ED0"/>
    <w:pPr>
      <w:spacing w:after="0" w:line="260" w:lineRule="exact"/>
    </w:pPr>
    <w:rPr>
      <w:rFonts w:ascii="Arial" w:hAnsi="Arial" w:cs="Times New Roman"/>
      <w:sz w:val="20"/>
      <w:szCs w:val="20"/>
    </w:rPr>
  </w:style>
  <w:style w:type="character" w:customStyle="1" w:styleId="Sprotnaopomba-besediloZnak">
    <w:name w:val="Sprotna opomba - besedilo Znak"/>
    <w:aliases w:val="Footnote Znak,Schriftart: 9 pt Znak,Schriftart: 10 pt Znak,Schriftart: 8 pt Znak,o Znak,Footnote text Znak,Podrozdział Znak,Tekst przypisu Znak Znak Znak Znak Znak,Tekst przypisu Znak Znak Znak Znak Znak Char Znak"/>
    <w:link w:val="Sprotnaopomba-besedilo"/>
    <w:locked/>
    <w:rsid w:val="00107ED0"/>
    <w:rPr>
      <w:rFonts w:ascii="Arial" w:hAnsi="Arial" w:cs="Arial"/>
      <w:lang w:eastAsia="en-US"/>
    </w:rPr>
  </w:style>
  <w:style w:type="character" w:styleId="Sprotnaopomba-sklic">
    <w:name w:val="footnote reference"/>
    <w:aliases w:val="Footnote symbol,Voetnootverwijzing"/>
    <w:rsid w:val="00107ED0"/>
    <w:rPr>
      <w:vertAlign w:val="superscript"/>
    </w:rPr>
  </w:style>
  <w:style w:type="character" w:styleId="Pripombasklic">
    <w:name w:val="annotation reference"/>
    <w:rsid w:val="00107ED0"/>
    <w:rPr>
      <w:sz w:val="16"/>
      <w:szCs w:val="16"/>
    </w:rPr>
  </w:style>
  <w:style w:type="paragraph" w:styleId="Pripombabesedilo">
    <w:name w:val="annotation text"/>
    <w:basedOn w:val="Navaden"/>
    <w:link w:val="PripombabesediloZnak"/>
    <w:rsid w:val="00107ED0"/>
    <w:pPr>
      <w:overflowPunct w:val="0"/>
      <w:autoSpaceDE w:val="0"/>
      <w:autoSpaceDN w:val="0"/>
      <w:adjustRightInd w:val="0"/>
      <w:spacing w:after="0" w:line="240" w:lineRule="auto"/>
      <w:jc w:val="both"/>
      <w:textAlignment w:val="baseline"/>
    </w:pPr>
    <w:rPr>
      <w:rFonts w:ascii="Times New Roman" w:hAnsi="Times New Roman" w:cs="Times New Roman"/>
      <w:sz w:val="20"/>
      <w:szCs w:val="20"/>
    </w:rPr>
  </w:style>
  <w:style w:type="character" w:customStyle="1" w:styleId="PripombabesediloZnak">
    <w:name w:val="Pripomba – besedilo Znak"/>
    <w:link w:val="Pripombabesedilo"/>
    <w:locked/>
    <w:rsid w:val="00107ED0"/>
    <w:rPr>
      <w:rFonts w:ascii="Times New Roman" w:hAnsi="Times New Roman" w:cs="Times New Roman"/>
      <w:lang w:eastAsia="en-US"/>
    </w:rPr>
  </w:style>
  <w:style w:type="paragraph" w:customStyle="1" w:styleId="Par-number1">
    <w:name w:val="Par-number 1."/>
    <w:basedOn w:val="Navaden"/>
    <w:next w:val="Navaden"/>
    <w:uiPriority w:val="99"/>
    <w:rsid w:val="00107ED0"/>
    <w:pPr>
      <w:widowControl w:val="0"/>
      <w:spacing w:after="0" w:line="360" w:lineRule="auto"/>
      <w:ind w:left="1080" w:hanging="360"/>
    </w:pPr>
    <w:rPr>
      <w:rFonts w:ascii="Times New Roman" w:eastAsia="Times New Roman" w:hAnsi="Times New Roman" w:cs="Times New Roman"/>
      <w:sz w:val="24"/>
      <w:szCs w:val="24"/>
      <w:lang w:eastAsia="fr-BE"/>
    </w:rPr>
  </w:style>
  <w:style w:type="paragraph" w:styleId="Odstavekseznama">
    <w:name w:val="List Paragraph"/>
    <w:basedOn w:val="Navaden"/>
    <w:uiPriority w:val="99"/>
    <w:qFormat/>
    <w:rsid w:val="00107ED0"/>
    <w:pPr>
      <w:spacing w:after="0" w:line="240" w:lineRule="auto"/>
      <w:ind w:left="708"/>
    </w:pPr>
    <w:rPr>
      <w:rFonts w:ascii="Times New Roman" w:eastAsia="Times New Roman" w:hAnsi="Times New Roman" w:cs="Times New Roman"/>
      <w:sz w:val="24"/>
      <w:szCs w:val="24"/>
      <w:lang w:eastAsia="sl-SI"/>
    </w:rPr>
  </w:style>
  <w:style w:type="paragraph" w:customStyle="1" w:styleId="Par-numberi">
    <w:name w:val="Par-number (i)"/>
    <w:basedOn w:val="Navaden"/>
    <w:next w:val="Navaden"/>
    <w:uiPriority w:val="99"/>
    <w:rsid w:val="00107ED0"/>
    <w:pPr>
      <w:widowControl w:val="0"/>
      <w:tabs>
        <w:tab w:val="left" w:pos="567"/>
      </w:tabs>
      <w:spacing w:after="0" w:line="360" w:lineRule="auto"/>
      <w:ind w:left="1440" w:hanging="360"/>
    </w:pPr>
    <w:rPr>
      <w:rFonts w:ascii="Times New Roman" w:eastAsia="Times New Roman" w:hAnsi="Times New Roman" w:cs="Times New Roman"/>
      <w:sz w:val="24"/>
      <w:szCs w:val="24"/>
      <w:lang w:eastAsia="fr-BE"/>
    </w:rPr>
  </w:style>
  <w:style w:type="paragraph" w:styleId="Zadevapripombe">
    <w:name w:val="annotation subject"/>
    <w:basedOn w:val="Pripombabesedilo"/>
    <w:next w:val="Pripombabesedilo"/>
    <w:link w:val="ZadevapripombeZnak"/>
    <w:rsid w:val="00107ED0"/>
    <w:pPr>
      <w:overflowPunct/>
      <w:autoSpaceDE/>
      <w:autoSpaceDN/>
      <w:adjustRightInd/>
      <w:spacing w:line="260" w:lineRule="exact"/>
      <w:jc w:val="left"/>
      <w:textAlignment w:val="auto"/>
    </w:pPr>
    <w:rPr>
      <w:rFonts w:ascii="Arial" w:hAnsi="Arial"/>
      <w:b/>
      <w:bCs/>
    </w:rPr>
  </w:style>
  <w:style w:type="character" w:customStyle="1" w:styleId="ZadevapripombeZnak">
    <w:name w:val="Zadeva pripombe Znak"/>
    <w:link w:val="Zadevapripombe"/>
    <w:locked/>
    <w:rsid w:val="00107ED0"/>
    <w:rPr>
      <w:rFonts w:ascii="Arial" w:hAnsi="Arial" w:cs="Arial"/>
      <w:b/>
      <w:bCs/>
      <w:lang w:eastAsia="en-US"/>
    </w:rPr>
  </w:style>
  <w:style w:type="paragraph" w:customStyle="1" w:styleId="Odstavek">
    <w:name w:val="Odstavek"/>
    <w:basedOn w:val="Navaden"/>
    <w:link w:val="OdstavekZnak"/>
    <w:qFormat/>
    <w:rsid w:val="00107ED0"/>
    <w:pPr>
      <w:overflowPunct w:val="0"/>
      <w:autoSpaceDE w:val="0"/>
      <w:autoSpaceDN w:val="0"/>
      <w:adjustRightInd w:val="0"/>
      <w:spacing w:before="240" w:after="0" w:line="240" w:lineRule="auto"/>
      <w:ind w:firstLine="1021"/>
      <w:jc w:val="both"/>
      <w:textAlignment w:val="baseline"/>
    </w:pPr>
    <w:rPr>
      <w:rFonts w:ascii="Arial" w:hAnsi="Arial" w:cs="Times New Roman"/>
    </w:rPr>
  </w:style>
  <w:style w:type="character" w:customStyle="1" w:styleId="OdstavekZnak">
    <w:name w:val="Odstavek Znak"/>
    <w:link w:val="Odstavek"/>
    <w:locked/>
    <w:rsid w:val="00107ED0"/>
    <w:rPr>
      <w:rFonts w:ascii="Arial" w:hAnsi="Arial" w:cs="Arial"/>
      <w:sz w:val="22"/>
      <w:szCs w:val="22"/>
    </w:rPr>
  </w:style>
  <w:style w:type="paragraph" w:customStyle="1" w:styleId="Odstavekseznama1">
    <w:name w:val="Odstavek seznama1"/>
    <w:basedOn w:val="Navaden"/>
    <w:qFormat/>
    <w:rsid w:val="00107ED0"/>
    <w:pPr>
      <w:spacing w:after="0" w:line="240" w:lineRule="auto"/>
      <w:ind w:left="720"/>
    </w:pPr>
    <w:rPr>
      <w:rFonts w:ascii="Times New Roman" w:eastAsia="Times New Roman" w:hAnsi="Times New Roman" w:cs="Times New Roman"/>
      <w:sz w:val="24"/>
      <w:szCs w:val="24"/>
      <w:lang w:eastAsia="sl-SI"/>
    </w:rPr>
  </w:style>
  <w:style w:type="paragraph" w:customStyle="1" w:styleId="Alineazatoko">
    <w:name w:val="Alinea za točko"/>
    <w:basedOn w:val="Navaden"/>
    <w:link w:val="AlineazatokoZnak"/>
    <w:qFormat/>
    <w:rsid w:val="00107ED0"/>
    <w:pPr>
      <w:overflowPunct w:val="0"/>
      <w:autoSpaceDE w:val="0"/>
      <w:autoSpaceDN w:val="0"/>
      <w:adjustRightInd w:val="0"/>
      <w:spacing w:after="0" w:line="200" w:lineRule="exact"/>
      <w:ind w:left="720" w:hanging="360"/>
      <w:jc w:val="both"/>
      <w:textAlignment w:val="baseline"/>
    </w:pPr>
    <w:rPr>
      <w:rFonts w:ascii="Arial" w:hAnsi="Arial" w:cs="Times New Roman"/>
    </w:rPr>
  </w:style>
  <w:style w:type="character" w:customStyle="1" w:styleId="AlineazatokoZnak">
    <w:name w:val="Alinea za točko Znak"/>
    <w:link w:val="Alineazatoko"/>
    <w:locked/>
    <w:rsid w:val="00107ED0"/>
    <w:rPr>
      <w:rFonts w:ascii="Arial" w:hAnsi="Arial" w:cs="Arial"/>
      <w:sz w:val="22"/>
      <w:szCs w:val="22"/>
    </w:rPr>
  </w:style>
  <w:style w:type="character" w:customStyle="1" w:styleId="rkovnatokazaodstavkomZnak">
    <w:name w:val="Črkovna točka_za odstavkom Znak"/>
    <w:link w:val="rkovnatokazaodstavkom"/>
    <w:locked/>
    <w:rsid w:val="00107ED0"/>
    <w:rPr>
      <w:rFonts w:ascii="Arial" w:hAnsi="Arial"/>
      <w:lang w:eastAsia="en-US"/>
    </w:rPr>
  </w:style>
  <w:style w:type="paragraph" w:customStyle="1" w:styleId="rkovnatokazaodstavkom">
    <w:name w:val="Črkovna točka_za odstavkom"/>
    <w:basedOn w:val="Navaden"/>
    <w:link w:val="rkovnatokazaodstavkomZnak"/>
    <w:qFormat/>
    <w:rsid w:val="00107ED0"/>
    <w:pPr>
      <w:numPr>
        <w:numId w:val="2"/>
      </w:numPr>
      <w:overflowPunct w:val="0"/>
      <w:autoSpaceDE w:val="0"/>
      <w:autoSpaceDN w:val="0"/>
      <w:adjustRightInd w:val="0"/>
      <w:spacing w:after="0" w:line="200" w:lineRule="exact"/>
      <w:jc w:val="both"/>
      <w:textAlignment w:val="baseline"/>
    </w:pPr>
    <w:rPr>
      <w:rFonts w:ascii="Arial" w:hAnsi="Arial" w:cs="Times New Roman"/>
      <w:sz w:val="20"/>
      <w:szCs w:val="20"/>
    </w:rPr>
  </w:style>
  <w:style w:type="paragraph" w:customStyle="1" w:styleId="Odsek">
    <w:name w:val="Odsek"/>
    <w:basedOn w:val="Oddelek"/>
    <w:link w:val="OdsekZnak"/>
    <w:qFormat/>
    <w:rsid w:val="00107ED0"/>
    <w:pPr>
      <w:numPr>
        <w:numId w:val="0"/>
      </w:numPr>
      <w:tabs>
        <w:tab w:val="num" w:pos="720"/>
      </w:tabs>
    </w:pPr>
  </w:style>
  <w:style w:type="character" w:customStyle="1" w:styleId="OdsekZnak">
    <w:name w:val="Odsek Znak"/>
    <w:link w:val="Odsek"/>
    <w:locked/>
    <w:rsid w:val="00107ED0"/>
    <w:rPr>
      <w:rFonts w:ascii="Arial" w:hAnsi="Arial" w:cs="Arial"/>
      <w:b/>
      <w:bCs/>
      <w:sz w:val="22"/>
      <w:szCs w:val="22"/>
    </w:rPr>
  </w:style>
  <w:style w:type="paragraph" w:customStyle="1" w:styleId="len">
    <w:name w:val="Člen"/>
    <w:basedOn w:val="Navaden"/>
    <w:link w:val="lenZnak"/>
    <w:qFormat/>
    <w:rsid w:val="00107ED0"/>
    <w:pPr>
      <w:suppressAutoHyphens/>
      <w:overflowPunct w:val="0"/>
      <w:autoSpaceDE w:val="0"/>
      <w:autoSpaceDN w:val="0"/>
      <w:adjustRightInd w:val="0"/>
      <w:spacing w:before="480" w:after="0" w:line="240" w:lineRule="auto"/>
      <w:jc w:val="center"/>
      <w:textAlignment w:val="baseline"/>
    </w:pPr>
    <w:rPr>
      <w:rFonts w:ascii="Arial" w:hAnsi="Arial" w:cs="Times New Roman"/>
      <w:b/>
      <w:bCs/>
    </w:rPr>
  </w:style>
  <w:style w:type="character" w:customStyle="1" w:styleId="lenZnak">
    <w:name w:val="Člen Znak"/>
    <w:link w:val="len"/>
    <w:locked/>
    <w:rsid w:val="00107ED0"/>
    <w:rPr>
      <w:rFonts w:ascii="Arial" w:hAnsi="Arial" w:cs="Arial"/>
      <w:b/>
      <w:bCs/>
      <w:sz w:val="22"/>
      <w:szCs w:val="22"/>
    </w:rPr>
  </w:style>
  <w:style w:type="paragraph" w:customStyle="1" w:styleId="lennaslov">
    <w:name w:val="Člen_naslov"/>
    <w:basedOn w:val="len"/>
    <w:qFormat/>
    <w:rsid w:val="00107ED0"/>
    <w:pPr>
      <w:spacing w:before="0"/>
    </w:pPr>
  </w:style>
  <w:style w:type="paragraph" w:styleId="Telobesedila-zamik">
    <w:name w:val="Body Text Indent"/>
    <w:basedOn w:val="Navaden"/>
    <w:link w:val="Telobesedila-zamikZnak"/>
    <w:uiPriority w:val="99"/>
    <w:rsid w:val="00AA3C9A"/>
    <w:pPr>
      <w:spacing w:after="120" w:line="260" w:lineRule="atLeast"/>
      <w:ind w:left="283"/>
    </w:pPr>
    <w:rPr>
      <w:rFonts w:ascii="Arial" w:hAnsi="Arial" w:cs="Times New Roman"/>
      <w:sz w:val="24"/>
      <w:szCs w:val="24"/>
      <w:lang w:val="en-US"/>
    </w:rPr>
  </w:style>
  <w:style w:type="character" w:customStyle="1" w:styleId="Telobesedila-zamikZnak">
    <w:name w:val="Telo besedila - zamik Znak"/>
    <w:link w:val="Telobesedila-zamik"/>
    <w:uiPriority w:val="99"/>
    <w:locked/>
    <w:rsid w:val="00AA3C9A"/>
    <w:rPr>
      <w:rFonts w:ascii="Arial" w:hAnsi="Arial" w:cs="Arial"/>
      <w:sz w:val="24"/>
      <w:szCs w:val="24"/>
      <w:lang w:val="en-US" w:eastAsia="en-US"/>
    </w:rPr>
  </w:style>
  <w:style w:type="paragraph" w:customStyle="1" w:styleId="esegmentp1">
    <w:name w:val="esegment_p1"/>
    <w:basedOn w:val="Navaden"/>
    <w:uiPriority w:val="99"/>
    <w:rsid w:val="00CD4EC4"/>
    <w:pPr>
      <w:spacing w:before="100" w:beforeAutospacing="1" w:after="100" w:afterAutospacing="1" w:line="240" w:lineRule="auto"/>
    </w:pPr>
    <w:rPr>
      <w:rFonts w:ascii="Arial Unicode MS" w:eastAsia="Arial Unicode MS" w:hAnsi="Arial Unicode MS" w:cs="Arial Unicode MS"/>
      <w:sz w:val="24"/>
      <w:szCs w:val="24"/>
      <w:lang w:eastAsia="sl-SI"/>
    </w:rPr>
  </w:style>
  <w:style w:type="paragraph" w:customStyle="1" w:styleId="tevilnatoka111">
    <w:name w:val="Številčna točka 1.1.1"/>
    <w:basedOn w:val="Navaden"/>
    <w:qFormat/>
    <w:rsid w:val="00ED5CEC"/>
    <w:pPr>
      <w:widowControl w:val="0"/>
      <w:numPr>
        <w:ilvl w:val="2"/>
        <w:numId w:val="10"/>
      </w:numPr>
      <w:overflowPunct w:val="0"/>
      <w:autoSpaceDE w:val="0"/>
      <w:autoSpaceDN w:val="0"/>
      <w:adjustRightInd w:val="0"/>
      <w:spacing w:after="0" w:line="240" w:lineRule="auto"/>
      <w:jc w:val="both"/>
    </w:pPr>
    <w:rPr>
      <w:rFonts w:ascii="Arial" w:eastAsia="Times New Roman" w:hAnsi="Arial" w:cs="Arial"/>
      <w:lang w:eastAsia="sl-SI"/>
    </w:rPr>
  </w:style>
  <w:style w:type="character" w:customStyle="1" w:styleId="tevilnatokaZnak">
    <w:name w:val="Številčna točka Znak"/>
    <w:link w:val="tevilnatoka"/>
    <w:uiPriority w:val="99"/>
    <w:locked/>
    <w:rsid w:val="00ED5CEC"/>
    <w:rPr>
      <w:rFonts w:ascii="Arial" w:hAnsi="Arial"/>
      <w:sz w:val="22"/>
      <w:szCs w:val="22"/>
      <w:lang w:eastAsia="en-US"/>
    </w:rPr>
  </w:style>
  <w:style w:type="paragraph" w:customStyle="1" w:styleId="tevilnatoka">
    <w:name w:val="Številčna točka"/>
    <w:basedOn w:val="Navaden"/>
    <w:link w:val="tevilnatokaZnak"/>
    <w:uiPriority w:val="99"/>
    <w:qFormat/>
    <w:rsid w:val="00ED5CEC"/>
    <w:pPr>
      <w:tabs>
        <w:tab w:val="num" w:pos="425"/>
      </w:tabs>
      <w:spacing w:after="0" w:line="240" w:lineRule="auto"/>
      <w:ind w:left="425" w:hanging="425"/>
      <w:jc w:val="both"/>
    </w:pPr>
    <w:rPr>
      <w:rFonts w:ascii="Arial" w:hAnsi="Arial" w:cs="Times New Roman"/>
    </w:rPr>
  </w:style>
  <w:style w:type="paragraph" w:customStyle="1" w:styleId="tevilnatoka11Nova">
    <w:name w:val="Številčna točka 1.1 Nova"/>
    <w:basedOn w:val="tevilnatoka"/>
    <w:qFormat/>
    <w:rsid w:val="00ED5CEC"/>
    <w:pPr>
      <w:numPr>
        <w:ilvl w:val="1"/>
      </w:numPr>
      <w:tabs>
        <w:tab w:val="num" w:pos="425"/>
      </w:tabs>
      <w:ind w:left="1080" w:hanging="360"/>
    </w:pPr>
  </w:style>
  <w:style w:type="paragraph" w:customStyle="1" w:styleId="len1">
    <w:name w:val="len1"/>
    <w:basedOn w:val="Navaden"/>
    <w:uiPriority w:val="99"/>
    <w:rsid w:val="005B5AE9"/>
    <w:pPr>
      <w:spacing w:before="480" w:after="0" w:line="240" w:lineRule="auto"/>
      <w:jc w:val="center"/>
    </w:pPr>
    <w:rPr>
      <w:rFonts w:ascii="Arial" w:eastAsia="Times New Roman" w:hAnsi="Arial" w:cs="Arial"/>
      <w:b/>
      <w:bCs/>
      <w:lang w:eastAsia="sl-SI"/>
    </w:rPr>
  </w:style>
  <w:style w:type="paragraph" w:customStyle="1" w:styleId="odstavek1">
    <w:name w:val="odstavek1"/>
    <w:basedOn w:val="Navaden"/>
    <w:uiPriority w:val="99"/>
    <w:rsid w:val="005B5AE9"/>
    <w:pPr>
      <w:spacing w:before="240" w:after="0" w:line="240" w:lineRule="auto"/>
      <w:ind w:firstLine="1021"/>
      <w:jc w:val="both"/>
    </w:pPr>
    <w:rPr>
      <w:rFonts w:ascii="Arial" w:eastAsia="Times New Roman" w:hAnsi="Arial" w:cs="Arial"/>
      <w:lang w:eastAsia="sl-SI"/>
    </w:rPr>
  </w:style>
  <w:style w:type="paragraph" w:customStyle="1" w:styleId="alineazaodstavkom1">
    <w:name w:val="alineazaodstavkom1"/>
    <w:basedOn w:val="Navaden"/>
    <w:uiPriority w:val="99"/>
    <w:rsid w:val="005B5AE9"/>
    <w:pPr>
      <w:spacing w:after="0" w:line="240" w:lineRule="auto"/>
      <w:ind w:left="425" w:hanging="425"/>
      <w:jc w:val="both"/>
    </w:pPr>
    <w:rPr>
      <w:rFonts w:ascii="Arial" w:eastAsia="Times New Roman" w:hAnsi="Arial" w:cs="Arial"/>
      <w:lang w:eastAsia="sl-SI"/>
    </w:rPr>
  </w:style>
  <w:style w:type="paragraph" w:customStyle="1" w:styleId="lennaslov1">
    <w:name w:val="lennaslov1"/>
    <w:basedOn w:val="Navaden"/>
    <w:uiPriority w:val="99"/>
    <w:rsid w:val="005B5AE9"/>
    <w:pPr>
      <w:spacing w:after="0" w:line="240" w:lineRule="auto"/>
      <w:jc w:val="center"/>
    </w:pPr>
    <w:rPr>
      <w:rFonts w:ascii="Arial" w:eastAsia="Times New Roman" w:hAnsi="Arial" w:cs="Arial"/>
      <w:b/>
      <w:bCs/>
      <w:lang w:eastAsia="sl-SI"/>
    </w:rPr>
  </w:style>
  <w:style w:type="paragraph" w:customStyle="1" w:styleId="CM4">
    <w:name w:val="CM4"/>
    <w:basedOn w:val="Navaden"/>
    <w:next w:val="Navaden"/>
    <w:uiPriority w:val="99"/>
    <w:rsid w:val="00FF3350"/>
    <w:pPr>
      <w:autoSpaceDE w:val="0"/>
      <w:autoSpaceDN w:val="0"/>
      <w:adjustRightInd w:val="0"/>
      <w:spacing w:after="0" w:line="240" w:lineRule="auto"/>
    </w:pPr>
    <w:rPr>
      <w:rFonts w:ascii="EUAlbertina" w:hAnsi="EUAlbertina" w:cs="EUAlbertina"/>
      <w:sz w:val="24"/>
      <w:szCs w:val="24"/>
      <w:lang w:eastAsia="sl-SI"/>
    </w:rPr>
  </w:style>
  <w:style w:type="paragraph" w:customStyle="1" w:styleId="Default">
    <w:name w:val="Default"/>
    <w:rsid w:val="00FF3350"/>
    <w:pPr>
      <w:autoSpaceDE w:val="0"/>
      <w:autoSpaceDN w:val="0"/>
      <w:adjustRightInd w:val="0"/>
    </w:pPr>
    <w:rPr>
      <w:rFonts w:ascii="EUAlbertina" w:hAnsi="EUAlbertina" w:cs="EUAlbertina"/>
      <w:color w:val="000000"/>
      <w:sz w:val="24"/>
      <w:szCs w:val="24"/>
    </w:rPr>
  </w:style>
  <w:style w:type="paragraph" w:customStyle="1" w:styleId="odstavek0">
    <w:name w:val="odstavek"/>
    <w:basedOn w:val="Navaden"/>
    <w:rsid w:val="00547F6F"/>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ighlight">
    <w:name w:val="highlight"/>
    <w:basedOn w:val="Privzetapisavaodstavka"/>
    <w:uiPriority w:val="99"/>
    <w:rsid w:val="00547F6F"/>
  </w:style>
  <w:style w:type="paragraph" w:customStyle="1" w:styleId="len0">
    <w:name w:val="len"/>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lennaslov0">
    <w:name w:val="lennaslov"/>
    <w:basedOn w:val="Navaden"/>
    <w:rsid w:val="00EB03F7"/>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odstavkom0">
    <w:name w:val="alineazaodstavkom"/>
    <w:basedOn w:val="Navaden"/>
    <w:rsid w:val="00DB35E9"/>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CommentTextChar">
    <w:name w:val="Comment Text Char"/>
    <w:semiHidden/>
    <w:locked/>
    <w:rsid w:val="00021C95"/>
    <w:rPr>
      <w:rFonts w:ascii="Times New Roman" w:hAnsi="Times New Roman" w:cs="Times New Roman"/>
      <w:lang w:eastAsia="en-US"/>
    </w:rPr>
  </w:style>
  <w:style w:type="paragraph" w:styleId="Navadensplet">
    <w:name w:val="Normal (Web)"/>
    <w:basedOn w:val="Navaden"/>
    <w:uiPriority w:val="99"/>
    <w:locked/>
    <w:rsid w:val="00F45DDB"/>
    <w:rPr>
      <w:rFonts w:ascii="Times New Roman" w:hAnsi="Times New Roman" w:cs="Times New Roman"/>
      <w:sz w:val="24"/>
      <w:szCs w:val="24"/>
    </w:rPr>
  </w:style>
  <w:style w:type="paragraph" w:customStyle="1" w:styleId="Opozorilo">
    <w:name w:val="Opozorilo"/>
    <w:basedOn w:val="Navaden"/>
    <w:link w:val="OpozoriloZnak"/>
    <w:qFormat/>
    <w:rsid w:val="00B544D7"/>
    <w:pPr>
      <w:overflowPunct w:val="0"/>
      <w:autoSpaceDE w:val="0"/>
      <w:autoSpaceDN w:val="0"/>
      <w:adjustRightInd w:val="0"/>
      <w:spacing w:before="480" w:after="0" w:line="240" w:lineRule="auto"/>
      <w:jc w:val="both"/>
      <w:textAlignment w:val="baseline"/>
    </w:pPr>
    <w:rPr>
      <w:rFonts w:ascii="Arial" w:hAnsi="Arial" w:cs="Arial"/>
      <w:color w:val="808080"/>
      <w:lang w:eastAsia="sl-SI"/>
    </w:rPr>
  </w:style>
  <w:style w:type="character" w:customStyle="1" w:styleId="OpozoriloZnak">
    <w:name w:val="Opozorilo Znak"/>
    <w:link w:val="Opozorilo"/>
    <w:rsid w:val="00B544D7"/>
    <w:rPr>
      <w:rFonts w:ascii="Arial" w:hAnsi="Arial" w:cs="Arial"/>
      <w:color w:val="808080"/>
      <w:sz w:val="22"/>
      <w:szCs w:val="22"/>
      <w:lang w:val="sl-SI" w:eastAsia="sl-SI" w:bidi="ar-SA"/>
    </w:rPr>
  </w:style>
  <w:style w:type="paragraph" w:styleId="Revizija">
    <w:name w:val="Revision"/>
    <w:hidden/>
    <w:uiPriority w:val="99"/>
    <w:semiHidden/>
    <w:rsid w:val="00F82EE0"/>
    <w:rPr>
      <w:rFonts w:cs="Calibri"/>
      <w:sz w:val="22"/>
      <w:szCs w:val="22"/>
      <w:lang w:eastAsia="en-US"/>
    </w:rPr>
  </w:style>
  <w:style w:type="character" w:customStyle="1" w:styleId="st">
    <w:name w:val="st"/>
    <w:basedOn w:val="Privzetapisavaodstavka"/>
    <w:rsid w:val="001E0585"/>
  </w:style>
  <w:style w:type="paragraph" w:customStyle="1" w:styleId="tevilnatoka0">
    <w:name w:val="tevilnatoka"/>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lineazatevilnotoko">
    <w:name w:val="alineazatevilnotok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zamaknjenadolobaprvinivo">
    <w:name w:val="zamaknjenadolobaprvinivo"/>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oddelek0">
    <w:name w:val="oddelek"/>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poglavje0">
    <w:name w:val="poglavje"/>
    <w:basedOn w:val="Navaden"/>
    <w:rsid w:val="0073168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5">
    <w:name w:val="5"/>
    <w:rsid w:val="006348BA"/>
    <w:pPr>
      <w:spacing w:after="200" w:line="276" w:lineRule="auto"/>
    </w:pPr>
    <w:rPr>
      <w:rFonts w:cs="Calibri"/>
      <w:sz w:val="22"/>
      <w:szCs w:val="22"/>
      <w:lang w:eastAsia="en-US"/>
    </w:rPr>
  </w:style>
  <w:style w:type="paragraph" w:customStyle="1" w:styleId="Nazivpodpisnika">
    <w:name w:val="Naziv podpisnika"/>
    <w:basedOn w:val="Navaden"/>
    <w:link w:val="NazivpodpisnikaZnak"/>
    <w:rsid w:val="002604FB"/>
    <w:pPr>
      <w:overflowPunct w:val="0"/>
      <w:autoSpaceDE w:val="0"/>
      <w:autoSpaceDN w:val="0"/>
      <w:adjustRightInd w:val="0"/>
      <w:spacing w:after="0" w:line="240" w:lineRule="auto"/>
      <w:ind w:left="5670"/>
      <w:jc w:val="center"/>
      <w:textAlignment w:val="baseline"/>
    </w:pPr>
    <w:rPr>
      <w:rFonts w:ascii="Arial" w:eastAsia="Times New Roman" w:hAnsi="Arial" w:cs="Arial"/>
      <w:lang w:eastAsia="sl-SI"/>
    </w:rPr>
  </w:style>
  <w:style w:type="character" w:customStyle="1" w:styleId="NazivpodpisnikaZnak">
    <w:name w:val="Naziv podpisnika Znak"/>
    <w:link w:val="Nazivpodpisnika"/>
    <w:rsid w:val="002604FB"/>
    <w:rPr>
      <w:rFonts w:ascii="Arial" w:eastAsia="Times New Roman" w:hAnsi="Arial" w:cs="Arial"/>
      <w:sz w:val="22"/>
      <w:szCs w:val="22"/>
    </w:rPr>
  </w:style>
  <w:style w:type="paragraph" w:customStyle="1" w:styleId="4">
    <w:name w:val="4"/>
    <w:basedOn w:val="Navaden"/>
    <w:next w:val="Pripombabesedilo"/>
    <w:link w:val="Komentar-besediloZnak"/>
    <w:rsid w:val="003E2243"/>
    <w:pPr>
      <w:spacing w:after="0" w:line="240" w:lineRule="auto"/>
      <w:jc w:val="both"/>
    </w:pPr>
    <w:rPr>
      <w:rFonts w:ascii="Arial" w:eastAsia="Times New Roman" w:hAnsi="Arial" w:cs="Times New Roman"/>
      <w:sz w:val="20"/>
      <w:szCs w:val="20"/>
    </w:rPr>
  </w:style>
  <w:style w:type="character" w:customStyle="1" w:styleId="Komentar-besediloZnak">
    <w:name w:val="Komentar - besedilo Znak"/>
    <w:link w:val="4"/>
    <w:rsid w:val="002604FB"/>
    <w:rPr>
      <w:rFonts w:ascii="Arial" w:eastAsia="Times New Roman" w:hAnsi="Arial"/>
      <w:lang w:eastAsia="en-US"/>
    </w:rPr>
  </w:style>
  <w:style w:type="paragraph" w:customStyle="1" w:styleId="3">
    <w:name w:val="3"/>
    <w:basedOn w:val="Navaden"/>
    <w:next w:val="Pripombabesedilo"/>
    <w:rsid w:val="005651EE"/>
    <w:pPr>
      <w:spacing w:after="0" w:line="240" w:lineRule="auto"/>
      <w:jc w:val="both"/>
    </w:pPr>
    <w:rPr>
      <w:rFonts w:ascii="Arial" w:eastAsia="Times New Roman" w:hAnsi="Arial" w:cs="Times New Roman"/>
      <w:sz w:val="20"/>
      <w:szCs w:val="20"/>
    </w:rPr>
  </w:style>
  <w:style w:type="paragraph" w:customStyle="1" w:styleId="2">
    <w:name w:val="2"/>
    <w:basedOn w:val="Navaden"/>
    <w:next w:val="Pripombabesedilo"/>
    <w:rsid w:val="00227716"/>
    <w:pPr>
      <w:spacing w:after="0" w:line="240" w:lineRule="auto"/>
      <w:jc w:val="both"/>
    </w:pPr>
    <w:rPr>
      <w:rFonts w:ascii="Arial" w:eastAsia="Times New Roman" w:hAnsi="Arial" w:cs="Times New Roman"/>
      <w:sz w:val="20"/>
      <w:szCs w:val="20"/>
    </w:rPr>
  </w:style>
  <w:style w:type="paragraph" w:customStyle="1" w:styleId="1">
    <w:name w:val="1"/>
    <w:basedOn w:val="Navaden"/>
    <w:next w:val="Pripombabesedilo"/>
    <w:rsid w:val="00440522"/>
    <w:pPr>
      <w:spacing w:after="0" w:line="240" w:lineRule="auto"/>
      <w:jc w:val="both"/>
    </w:pPr>
    <w:rPr>
      <w:rFonts w:ascii="Arial" w:eastAsia="Times New Roman" w:hAnsi="Arial" w:cs="Times New Roman"/>
      <w:sz w:val="20"/>
      <w:szCs w:val="20"/>
    </w:rPr>
  </w:style>
  <w:style w:type="paragraph" w:customStyle="1" w:styleId="6">
    <w:name w:val="6"/>
    <w:uiPriority w:val="99"/>
    <w:rsid w:val="00A84EB2"/>
    <w:pPr>
      <w:spacing w:after="200" w:line="276" w:lineRule="auto"/>
    </w:pPr>
    <w:rPr>
      <w:rFonts w:cs="Calibri"/>
      <w:sz w:val="22"/>
      <w:szCs w:val="22"/>
      <w:lang w:eastAsia="en-US"/>
    </w:rPr>
  </w:style>
  <w:style w:type="character" w:customStyle="1" w:styleId="Naslov4Znak">
    <w:name w:val="Naslov 4 Znak"/>
    <w:basedOn w:val="Privzetapisavaodstavka"/>
    <w:link w:val="Naslov4"/>
    <w:semiHidden/>
    <w:rsid w:val="00A9669A"/>
    <w:rPr>
      <w:rFonts w:asciiTheme="majorHAnsi" w:eastAsiaTheme="majorEastAsia" w:hAnsiTheme="majorHAnsi" w:cstheme="majorBidi"/>
      <w:i/>
      <w:iCs/>
      <w:color w:val="2E74B5" w:themeColor="accent1" w:themeShade="BF"/>
      <w:szCs w:val="24"/>
      <w:lang w:eastAsia="en-US"/>
    </w:rPr>
  </w:style>
  <w:style w:type="character" w:styleId="Krepko">
    <w:name w:val="Strong"/>
    <w:basedOn w:val="Privzetapisavaodstavka"/>
    <w:uiPriority w:val="22"/>
    <w:qFormat/>
    <w:rsid w:val="00A9669A"/>
    <w:rPr>
      <w:b/>
      <w:bCs/>
    </w:rPr>
  </w:style>
  <w:style w:type="paragraph" w:styleId="Naslov">
    <w:name w:val="Title"/>
    <w:basedOn w:val="Navaden"/>
    <w:next w:val="Navaden"/>
    <w:link w:val="NaslovZnak"/>
    <w:qFormat/>
    <w:rsid w:val="00A9669A"/>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NaslovZnak">
    <w:name w:val="Naslov Znak"/>
    <w:basedOn w:val="Privzetapisavaodstavka"/>
    <w:link w:val="Naslov"/>
    <w:rsid w:val="00A9669A"/>
    <w:rPr>
      <w:rFonts w:asciiTheme="majorHAnsi" w:eastAsiaTheme="majorEastAsia" w:hAnsiTheme="majorHAnsi" w:cstheme="majorBidi"/>
      <w:color w:val="323E4F" w:themeColor="text2" w:themeShade="BF"/>
      <w:spacing w:val="5"/>
      <w:kern w:val="28"/>
      <w:sz w:val="52"/>
      <w:szCs w:val="52"/>
      <w:lang w:eastAsia="en-US"/>
    </w:rPr>
  </w:style>
  <w:style w:type="paragraph" w:styleId="Kazalovsebine1">
    <w:name w:val="toc 1"/>
    <w:basedOn w:val="Navaden"/>
    <w:next w:val="Navaden"/>
    <w:autoRedefine/>
    <w:uiPriority w:val="39"/>
    <w:rsid w:val="00A9669A"/>
    <w:pPr>
      <w:tabs>
        <w:tab w:val="left" w:pos="440"/>
        <w:tab w:val="right" w:leader="dot" w:pos="9062"/>
      </w:tabs>
      <w:spacing w:after="100" w:line="260" w:lineRule="exact"/>
    </w:pPr>
    <w:rPr>
      <w:rFonts w:ascii="Arial" w:eastAsia="Times New Roman" w:hAnsi="Arial" w:cs="Times New Roman"/>
      <w:sz w:val="20"/>
      <w:szCs w:val="24"/>
    </w:rPr>
  </w:style>
  <w:style w:type="paragraph" w:customStyle="1" w:styleId="Navaden1">
    <w:name w:val="Navaden1"/>
    <w:basedOn w:val="Navaden"/>
    <w:rsid w:val="00A9669A"/>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typedudocumentcp">
    <w:name w:val="typedudocument_cp"/>
    <w:basedOn w:val="Navaden"/>
    <w:rsid w:val="00A9669A"/>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accompagnantcp">
    <w:name w:val="accompagnant_cp"/>
    <w:basedOn w:val="Navaden"/>
    <w:rsid w:val="00A9669A"/>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typeacteprincipalcp">
    <w:name w:val="typeacteprincipal_cp"/>
    <w:basedOn w:val="Navaden"/>
    <w:rsid w:val="00A9669A"/>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customStyle="1" w:styleId="objetacteprincipalcp">
    <w:name w:val="objetacteprincipal_cp"/>
    <w:basedOn w:val="Navaden"/>
    <w:rsid w:val="00A9669A"/>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HTML-oblikovano">
    <w:name w:val="HTML Preformatted"/>
    <w:basedOn w:val="Navaden"/>
    <w:link w:val="HTML-oblikovanoZnak"/>
    <w:locked/>
    <w:rsid w:val="00A96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18"/>
      <w:szCs w:val="18"/>
      <w:lang w:eastAsia="sl-SI"/>
    </w:rPr>
  </w:style>
  <w:style w:type="character" w:customStyle="1" w:styleId="HTML-oblikovanoZnak">
    <w:name w:val="HTML-oblikovano Znak"/>
    <w:basedOn w:val="Privzetapisavaodstavka"/>
    <w:link w:val="HTML-oblikovano"/>
    <w:rsid w:val="00A9669A"/>
    <w:rPr>
      <w:rFonts w:ascii="Courier New" w:eastAsia="Times New Roman" w:hAnsi="Courier New" w:cs="Courier New"/>
      <w:color w:val="000000"/>
      <w:sz w:val="18"/>
      <w:szCs w:val="18"/>
    </w:rPr>
  </w:style>
  <w:style w:type="paragraph" w:styleId="Telobesedila">
    <w:name w:val="Body Text"/>
    <w:basedOn w:val="Navaden"/>
    <w:link w:val="TelobesedilaZnak"/>
    <w:locked/>
    <w:rsid w:val="00A9669A"/>
    <w:pPr>
      <w:spacing w:after="120" w:line="260" w:lineRule="exact"/>
    </w:pPr>
    <w:rPr>
      <w:rFonts w:ascii="Arial" w:eastAsia="Times New Roman" w:hAnsi="Arial" w:cs="Times New Roman"/>
      <w:sz w:val="20"/>
      <w:szCs w:val="24"/>
      <w:lang w:val="en-US"/>
    </w:rPr>
  </w:style>
  <w:style w:type="character" w:customStyle="1" w:styleId="TelobesedilaZnak">
    <w:name w:val="Telo besedila Znak"/>
    <w:basedOn w:val="Privzetapisavaodstavka"/>
    <w:link w:val="Telobesedila"/>
    <w:rsid w:val="00A9669A"/>
    <w:rPr>
      <w:rFonts w:ascii="Arial" w:eastAsia="Times New Roman" w:hAnsi="Arial"/>
      <w:szCs w:val="24"/>
      <w:lang w:val="en-US" w:eastAsia="en-US"/>
    </w:rPr>
  </w:style>
  <w:style w:type="character" w:customStyle="1" w:styleId="hps">
    <w:name w:val="hps"/>
    <w:rsid w:val="00A9669A"/>
    <w:rPr>
      <w:rFonts w:cs="Times New Roman"/>
    </w:rPr>
  </w:style>
  <w:style w:type="paragraph" w:styleId="Golobesedilo">
    <w:name w:val="Plain Text"/>
    <w:basedOn w:val="Navaden"/>
    <w:link w:val="GolobesediloZnak"/>
    <w:semiHidden/>
    <w:locked/>
    <w:rsid w:val="00A9669A"/>
    <w:pPr>
      <w:spacing w:after="0" w:line="240" w:lineRule="auto"/>
    </w:pPr>
    <w:rPr>
      <w:rFonts w:eastAsia="Times New Roman" w:cs="Times New Roman"/>
      <w:noProof/>
      <w:szCs w:val="21"/>
      <w:lang w:val="en-GB"/>
    </w:rPr>
  </w:style>
  <w:style w:type="character" w:customStyle="1" w:styleId="GolobesediloZnak">
    <w:name w:val="Golo besedilo Znak"/>
    <w:basedOn w:val="Privzetapisavaodstavka"/>
    <w:link w:val="Golobesedilo"/>
    <w:semiHidden/>
    <w:rsid w:val="00A9669A"/>
    <w:rPr>
      <w:rFonts w:eastAsia="Times New Roman"/>
      <w:noProof/>
      <w:sz w:val="22"/>
      <w:szCs w:val="21"/>
      <w:lang w:val="en-GB" w:eastAsia="en-US"/>
    </w:rPr>
  </w:style>
  <w:style w:type="paragraph" w:customStyle="1" w:styleId="Odstavekseznama2">
    <w:name w:val="Odstavek seznama2"/>
    <w:basedOn w:val="Navaden"/>
    <w:rsid w:val="00A9669A"/>
    <w:pPr>
      <w:ind w:left="720"/>
      <w:contextualSpacing/>
    </w:pPr>
    <w:rPr>
      <w:rFonts w:eastAsia="Times New Roman" w:cs="Times New Roman"/>
      <w:lang w:val="en-GB"/>
    </w:rPr>
  </w:style>
  <w:style w:type="paragraph" w:customStyle="1" w:styleId="Brezrazmikov1">
    <w:name w:val="Brez razmikov1"/>
    <w:rsid w:val="00A9669A"/>
    <w:rPr>
      <w:rFonts w:eastAsia="Times New Roman"/>
      <w:sz w:val="22"/>
      <w:szCs w:val="22"/>
      <w:lang w:eastAsia="en-US"/>
    </w:rPr>
  </w:style>
  <w:style w:type="paragraph" w:customStyle="1" w:styleId="selectionshareable">
    <w:name w:val="selectionshareable"/>
    <w:basedOn w:val="Navaden"/>
    <w:rsid w:val="00A9669A"/>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customStyle="1" w:styleId="headingtitle-text">
    <w:name w:val="heading__title-text"/>
    <w:basedOn w:val="Privzetapisavaodstavka"/>
    <w:rsid w:val="00A9669A"/>
  </w:style>
  <w:style w:type="character" w:customStyle="1" w:styleId="Naslov10">
    <w:name w:val="Naslov1"/>
    <w:basedOn w:val="Privzetapisavaodstavka"/>
    <w:rsid w:val="00A9669A"/>
  </w:style>
  <w:style w:type="character" w:customStyle="1" w:styleId="headline">
    <w:name w:val="headline"/>
    <w:basedOn w:val="Privzetapisavaodstavka"/>
    <w:rsid w:val="00A9669A"/>
  </w:style>
  <w:style w:type="character" w:styleId="SledenaHiperpovezava">
    <w:name w:val="FollowedHyperlink"/>
    <w:basedOn w:val="Privzetapisavaodstavka"/>
    <w:semiHidden/>
    <w:unhideWhenUsed/>
    <w:locked/>
    <w:rsid w:val="00E341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15318">
      <w:bodyDiv w:val="1"/>
      <w:marLeft w:val="0"/>
      <w:marRight w:val="0"/>
      <w:marTop w:val="0"/>
      <w:marBottom w:val="0"/>
      <w:divBdr>
        <w:top w:val="none" w:sz="0" w:space="0" w:color="auto"/>
        <w:left w:val="none" w:sz="0" w:space="0" w:color="auto"/>
        <w:bottom w:val="none" w:sz="0" w:space="0" w:color="auto"/>
        <w:right w:val="none" w:sz="0" w:space="0" w:color="auto"/>
      </w:divBdr>
      <w:divsChild>
        <w:div w:id="873494326">
          <w:marLeft w:val="0"/>
          <w:marRight w:val="0"/>
          <w:marTop w:val="0"/>
          <w:marBottom w:val="0"/>
          <w:divBdr>
            <w:top w:val="none" w:sz="0" w:space="0" w:color="auto"/>
            <w:left w:val="none" w:sz="0" w:space="0" w:color="auto"/>
            <w:bottom w:val="none" w:sz="0" w:space="0" w:color="auto"/>
            <w:right w:val="none" w:sz="0" w:space="0" w:color="auto"/>
          </w:divBdr>
          <w:divsChild>
            <w:div w:id="348146841">
              <w:marLeft w:val="0"/>
              <w:marRight w:val="0"/>
              <w:marTop w:val="100"/>
              <w:marBottom w:val="100"/>
              <w:divBdr>
                <w:top w:val="none" w:sz="0" w:space="0" w:color="auto"/>
                <w:left w:val="none" w:sz="0" w:space="0" w:color="auto"/>
                <w:bottom w:val="none" w:sz="0" w:space="0" w:color="auto"/>
                <w:right w:val="none" w:sz="0" w:space="0" w:color="auto"/>
              </w:divBdr>
              <w:divsChild>
                <w:div w:id="606934348">
                  <w:marLeft w:val="0"/>
                  <w:marRight w:val="0"/>
                  <w:marTop w:val="0"/>
                  <w:marBottom w:val="0"/>
                  <w:divBdr>
                    <w:top w:val="none" w:sz="0" w:space="0" w:color="auto"/>
                    <w:left w:val="none" w:sz="0" w:space="0" w:color="auto"/>
                    <w:bottom w:val="none" w:sz="0" w:space="0" w:color="auto"/>
                    <w:right w:val="none" w:sz="0" w:space="0" w:color="auto"/>
                  </w:divBdr>
                  <w:divsChild>
                    <w:div w:id="1529023703">
                      <w:marLeft w:val="0"/>
                      <w:marRight w:val="0"/>
                      <w:marTop w:val="0"/>
                      <w:marBottom w:val="0"/>
                      <w:divBdr>
                        <w:top w:val="none" w:sz="0" w:space="0" w:color="auto"/>
                        <w:left w:val="none" w:sz="0" w:space="0" w:color="auto"/>
                        <w:bottom w:val="none" w:sz="0" w:space="0" w:color="auto"/>
                        <w:right w:val="none" w:sz="0" w:space="0" w:color="auto"/>
                      </w:divBdr>
                      <w:divsChild>
                        <w:div w:id="706419066">
                          <w:marLeft w:val="0"/>
                          <w:marRight w:val="0"/>
                          <w:marTop w:val="0"/>
                          <w:marBottom w:val="0"/>
                          <w:divBdr>
                            <w:top w:val="none" w:sz="0" w:space="0" w:color="auto"/>
                            <w:left w:val="none" w:sz="0" w:space="0" w:color="auto"/>
                            <w:bottom w:val="none" w:sz="0" w:space="0" w:color="auto"/>
                            <w:right w:val="none" w:sz="0" w:space="0" w:color="auto"/>
                          </w:divBdr>
                          <w:divsChild>
                            <w:div w:id="1184713581">
                              <w:marLeft w:val="0"/>
                              <w:marRight w:val="0"/>
                              <w:marTop w:val="0"/>
                              <w:marBottom w:val="0"/>
                              <w:divBdr>
                                <w:top w:val="none" w:sz="0" w:space="0" w:color="auto"/>
                                <w:left w:val="none" w:sz="0" w:space="0" w:color="auto"/>
                                <w:bottom w:val="none" w:sz="0" w:space="0" w:color="auto"/>
                                <w:right w:val="none" w:sz="0" w:space="0" w:color="auto"/>
                              </w:divBdr>
                              <w:divsChild>
                                <w:div w:id="870610537">
                                  <w:marLeft w:val="0"/>
                                  <w:marRight w:val="0"/>
                                  <w:marTop w:val="0"/>
                                  <w:marBottom w:val="0"/>
                                  <w:divBdr>
                                    <w:top w:val="none" w:sz="0" w:space="0" w:color="auto"/>
                                    <w:left w:val="none" w:sz="0" w:space="0" w:color="auto"/>
                                    <w:bottom w:val="none" w:sz="0" w:space="0" w:color="auto"/>
                                    <w:right w:val="none" w:sz="0" w:space="0" w:color="auto"/>
                                  </w:divBdr>
                                  <w:divsChild>
                                    <w:div w:id="1284995342">
                                      <w:marLeft w:val="0"/>
                                      <w:marRight w:val="0"/>
                                      <w:marTop w:val="0"/>
                                      <w:marBottom w:val="0"/>
                                      <w:divBdr>
                                        <w:top w:val="none" w:sz="0" w:space="0" w:color="auto"/>
                                        <w:left w:val="none" w:sz="0" w:space="0" w:color="auto"/>
                                        <w:bottom w:val="none" w:sz="0" w:space="0" w:color="auto"/>
                                        <w:right w:val="none" w:sz="0" w:space="0" w:color="auto"/>
                                      </w:divBdr>
                                      <w:divsChild>
                                        <w:div w:id="14129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7984605">
      <w:bodyDiv w:val="1"/>
      <w:marLeft w:val="0"/>
      <w:marRight w:val="0"/>
      <w:marTop w:val="0"/>
      <w:marBottom w:val="0"/>
      <w:divBdr>
        <w:top w:val="none" w:sz="0" w:space="0" w:color="auto"/>
        <w:left w:val="none" w:sz="0" w:space="0" w:color="auto"/>
        <w:bottom w:val="none" w:sz="0" w:space="0" w:color="auto"/>
        <w:right w:val="none" w:sz="0" w:space="0" w:color="auto"/>
      </w:divBdr>
    </w:div>
    <w:div w:id="251091021">
      <w:bodyDiv w:val="1"/>
      <w:marLeft w:val="0"/>
      <w:marRight w:val="0"/>
      <w:marTop w:val="0"/>
      <w:marBottom w:val="0"/>
      <w:divBdr>
        <w:top w:val="none" w:sz="0" w:space="0" w:color="auto"/>
        <w:left w:val="none" w:sz="0" w:space="0" w:color="auto"/>
        <w:bottom w:val="none" w:sz="0" w:space="0" w:color="auto"/>
        <w:right w:val="none" w:sz="0" w:space="0" w:color="auto"/>
      </w:divBdr>
    </w:div>
    <w:div w:id="384766411">
      <w:bodyDiv w:val="1"/>
      <w:marLeft w:val="0"/>
      <w:marRight w:val="0"/>
      <w:marTop w:val="0"/>
      <w:marBottom w:val="0"/>
      <w:divBdr>
        <w:top w:val="none" w:sz="0" w:space="0" w:color="auto"/>
        <w:left w:val="none" w:sz="0" w:space="0" w:color="auto"/>
        <w:bottom w:val="none" w:sz="0" w:space="0" w:color="auto"/>
        <w:right w:val="none" w:sz="0" w:space="0" w:color="auto"/>
      </w:divBdr>
      <w:divsChild>
        <w:div w:id="1581863752">
          <w:marLeft w:val="0"/>
          <w:marRight w:val="0"/>
          <w:marTop w:val="0"/>
          <w:marBottom w:val="0"/>
          <w:divBdr>
            <w:top w:val="none" w:sz="0" w:space="0" w:color="auto"/>
            <w:left w:val="none" w:sz="0" w:space="0" w:color="auto"/>
            <w:bottom w:val="none" w:sz="0" w:space="0" w:color="auto"/>
            <w:right w:val="none" w:sz="0" w:space="0" w:color="auto"/>
          </w:divBdr>
          <w:divsChild>
            <w:div w:id="481430655">
              <w:marLeft w:val="0"/>
              <w:marRight w:val="0"/>
              <w:marTop w:val="75"/>
              <w:marBottom w:val="0"/>
              <w:divBdr>
                <w:top w:val="none" w:sz="0" w:space="0" w:color="auto"/>
                <w:left w:val="none" w:sz="0" w:space="0" w:color="auto"/>
                <w:bottom w:val="none" w:sz="0" w:space="0" w:color="auto"/>
                <w:right w:val="none" w:sz="0" w:space="0" w:color="auto"/>
              </w:divBdr>
              <w:divsChild>
                <w:div w:id="225342810">
                  <w:marLeft w:val="0"/>
                  <w:marRight w:val="0"/>
                  <w:marTop w:val="0"/>
                  <w:marBottom w:val="0"/>
                  <w:divBdr>
                    <w:top w:val="none" w:sz="0" w:space="0" w:color="auto"/>
                    <w:left w:val="none" w:sz="0" w:space="0" w:color="auto"/>
                    <w:bottom w:val="none" w:sz="0" w:space="0" w:color="auto"/>
                    <w:right w:val="none" w:sz="0" w:space="0" w:color="auto"/>
                  </w:divBdr>
                  <w:divsChild>
                    <w:div w:id="123617084">
                      <w:marLeft w:val="0"/>
                      <w:marRight w:val="0"/>
                      <w:marTop w:val="0"/>
                      <w:marBottom w:val="0"/>
                      <w:divBdr>
                        <w:top w:val="none" w:sz="0" w:space="0" w:color="auto"/>
                        <w:left w:val="none" w:sz="0" w:space="0" w:color="auto"/>
                        <w:bottom w:val="none" w:sz="0" w:space="0" w:color="auto"/>
                        <w:right w:val="none" w:sz="0" w:space="0" w:color="auto"/>
                      </w:divBdr>
                      <w:divsChild>
                        <w:div w:id="877426313">
                          <w:marLeft w:val="0"/>
                          <w:marRight w:val="0"/>
                          <w:marTop w:val="0"/>
                          <w:marBottom w:val="0"/>
                          <w:divBdr>
                            <w:top w:val="none" w:sz="0" w:space="0" w:color="auto"/>
                            <w:left w:val="none" w:sz="0" w:space="0" w:color="auto"/>
                            <w:bottom w:val="none" w:sz="0" w:space="0" w:color="auto"/>
                            <w:right w:val="none" w:sz="0" w:space="0" w:color="auto"/>
                          </w:divBdr>
                          <w:divsChild>
                            <w:div w:id="1948463602">
                              <w:marLeft w:val="0"/>
                              <w:marRight w:val="0"/>
                              <w:marTop w:val="0"/>
                              <w:marBottom w:val="0"/>
                              <w:divBdr>
                                <w:top w:val="none" w:sz="0" w:space="0" w:color="auto"/>
                                <w:left w:val="none" w:sz="0" w:space="0" w:color="auto"/>
                                <w:bottom w:val="none" w:sz="0" w:space="0" w:color="auto"/>
                                <w:right w:val="none" w:sz="0" w:space="0" w:color="auto"/>
                              </w:divBdr>
                              <w:divsChild>
                                <w:div w:id="2004552874">
                                  <w:marLeft w:val="0"/>
                                  <w:marRight w:val="0"/>
                                  <w:marTop w:val="0"/>
                                  <w:marBottom w:val="0"/>
                                  <w:divBdr>
                                    <w:top w:val="none" w:sz="0" w:space="0" w:color="auto"/>
                                    <w:left w:val="none" w:sz="0" w:space="0" w:color="auto"/>
                                    <w:bottom w:val="none" w:sz="0" w:space="0" w:color="auto"/>
                                    <w:right w:val="none" w:sz="0" w:space="0" w:color="auto"/>
                                  </w:divBdr>
                                  <w:divsChild>
                                    <w:div w:id="177832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6268741">
      <w:bodyDiv w:val="1"/>
      <w:marLeft w:val="0"/>
      <w:marRight w:val="0"/>
      <w:marTop w:val="0"/>
      <w:marBottom w:val="0"/>
      <w:divBdr>
        <w:top w:val="none" w:sz="0" w:space="0" w:color="auto"/>
        <w:left w:val="none" w:sz="0" w:space="0" w:color="auto"/>
        <w:bottom w:val="none" w:sz="0" w:space="0" w:color="auto"/>
        <w:right w:val="none" w:sz="0" w:space="0" w:color="auto"/>
      </w:divBdr>
      <w:divsChild>
        <w:div w:id="1581678388">
          <w:marLeft w:val="0"/>
          <w:marRight w:val="0"/>
          <w:marTop w:val="0"/>
          <w:marBottom w:val="0"/>
          <w:divBdr>
            <w:top w:val="none" w:sz="0" w:space="0" w:color="auto"/>
            <w:left w:val="none" w:sz="0" w:space="0" w:color="auto"/>
            <w:bottom w:val="none" w:sz="0" w:space="0" w:color="auto"/>
            <w:right w:val="none" w:sz="0" w:space="0" w:color="auto"/>
          </w:divBdr>
          <w:divsChild>
            <w:div w:id="1898784967">
              <w:marLeft w:val="0"/>
              <w:marRight w:val="0"/>
              <w:marTop w:val="100"/>
              <w:marBottom w:val="100"/>
              <w:divBdr>
                <w:top w:val="none" w:sz="0" w:space="0" w:color="auto"/>
                <w:left w:val="none" w:sz="0" w:space="0" w:color="auto"/>
                <w:bottom w:val="none" w:sz="0" w:space="0" w:color="auto"/>
                <w:right w:val="none" w:sz="0" w:space="0" w:color="auto"/>
              </w:divBdr>
              <w:divsChild>
                <w:div w:id="1508784715">
                  <w:marLeft w:val="0"/>
                  <w:marRight w:val="0"/>
                  <w:marTop w:val="0"/>
                  <w:marBottom w:val="0"/>
                  <w:divBdr>
                    <w:top w:val="none" w:sz="0" w:space="0" w:color="auto"/>
                    <w:left w:val="none" w:sz="0" w:space="0" w:color="auto"/>
                    <w:bottom w:val="none" w:sz="0" w:space="0" w:color="auto"/>
                    <w:right w:val="none" w:sz="0" w:space="0" w:color="auto"/>
                  </w:divBdr>
                  <w:divsChild>
                    <w:div w:id="1630939274">
                      <w:marLeft w:val="0"/>
                      <w:marRight w:val="0"/>
                      <w:marTop w:val="0"/>
                      <w:marBottom w:val="0"/>
                      <w:divBdr>
                        <w:top w:val="none" w:sz="0" w:space="0" w:color="auto"/>
                        <w:left w:val="none" w:sz="0" w:space="0" w:color="auto"/>
                        <w:bottom w:val="none" w:sz="0" w:space="0" w:color="auto"/>
                        <w:right w:val="none" w:sz="0" w:space="0" w:color="auto"/>
                      </w:divBdr>
                      <w:divsChild>
                        <w:div w:id="1933511500">
                          <w:marLeft w:val="0"/>
                          <w:marRight w:val="0"/>
                          <w:marTop w:val="0"/>
                          <w:marBottom w:val="0"/>
                          <w:divBdr>
                            <w:top w:val="none" w:sz="0" w:space="0" w:color="auto"/>
                            <w:left w:val="none" w:sz="0" w:space="0" w:color="auto"/>
                            <w:bottom w:val="none" w:sz="0" w:space="0" w:color="auto"/>
                            <w:right w:val="none" w:sz="0" w:space="0" w:color="auto"/>
                          </w:divBdr>
                          <w:divsChild>
                            <w:div w:id="1425297386">
                              <w:marLeft w:val="0"/>
                              <w:marRight w:val="0"/>
                              <w:marTop w:val="0"/>
                              <w:marBottom w:val="0"/>
                              <w:divBdr>
                                <w:top w:val="none" w:sz="0" w:space="0" w:color="auto"/>
                                <w:left w:val="none" w:sz="0" w:space="0" w:color="auto"/>
                                <w:bottom w:val="none" w:sz="0" w:space="0" w:color="auto"/>
                                <w:right w:val="none" w:sz="0" w:space="0" w:color="auto"/>
                              </w:divBdr>
                              <w:divsChild>
                                <w:div w:id="202326083">
                                  <w:marLeft w:val="0"/>
                                  <w:marRight w:val="0"/>
                                  <w:marTop w:val="0"/>
                                  <w:marBottom w:val="0"/>
                                  <w:divBdr>
                                    <w:top w:val="none" w:sz="0" w:space="0" w:color="auto"/>
                                    <w:left w:val="none" w:sz="0" w:space="0" w:color="auto"/>
                                    <w:bottom w:val="none" w:sz="0" w:space="0" w:color="auto"/>
                                    <w:right w:val="none" w:sz="0" w:space="0" w:color="auto"/>
                                  </w:divBdr>
                                  <w:divsChild>
                                    <w:div w:id="557519393">
                                      <w:marLeft w:val="0"/>
                                      <w:marRight w:val="0"/>
                                      <w:marTop w:val="0"/>
                                      <w:marBottom w:val="0"/>
                                      <w:divBdr>
                                        <w:top w:val="none" w:sz="0" w:space="0" w:color="auto"/>
                                        <w:left w:val="none" w:sz="0" w:space="0" w:color="auto"/>
                                        <w:bottom w:val="none" w:sz="0" w:space="0" w:color="auto"/>
                                        <w:right w:val="none" w:sz="0" w:space="0" w:color="auto"/>
                                      </w:divBdr>
                                      <w:divsChild>
                                        <w:div w:id="3948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4410092">
      <w:bodyDiv w:val="1"/>
      <w:marLeft w:val="0"/>
      <w:marRight w:val="0"/>
      <w:marTop w:val="0"/>
      <w:marBottom w:val="0"/>
      <w:divBdr>
        <w:top w:val="none" w:sz="0" w:space="0" w:color="auto"/>
        <w:left w:val="none" w:sz="0" w:space="0" w:color="auto"/>
        <w:bottom w:val="none" w:sz="0" w:space="0" w:color="auto"/>
        <w:right w:val="none" w:sz="0" w:space="0" w:color="auto"/>
      </w:divBdr>
    </w:div>
    <w:div w:id="704989767">
      <w:bodyDiv w:val="1"/>
      <w:marLeft w:val="0"/>
      <w:marRight w:val="0"/>
      <w:marTop w:val="0"/>
      <w:marBottom w:val="0"/>
      <w:divBdr>
        <w:top w:val="none" w:sz="0" w:space="0" w:color="auto"/>
        <w:left w:val="none" w:sz="0" w:space="0" w:color="auto"/>
        <w:bottom w:val="none" w:sz="0" w:space="0" w:color="auto"/>
        <w:right w:val="none" w:sz="0" w:space="0" w:color="auto"/>
      </w:divBdr>
    </w:div>
    <w:div w:id="794760764">
      <w:bodyDiv w:val="1"/>
      <w:marLeft w:val="0"/>
      <w:marRight w:val="0"/>
      <w:marTop w:val="0"/>
      <w:marBottom w:val="0"/>
      <w:divBdr>
        <w:top w:val="none" w:sz="0" w:space="0" w:color="auto"/>
        <w:left w:val="none" w:sz="0" w:space="0" w:color="auto"/>
        <w:bottom w:val="none" w:sz="0" w:space="0" w:color="auto"/>
        <w:right w:val="none" w:sz="0" w:space="0" w:color="auto"/>
      </w:divBdr>
      <w:divsChild>
        <w:div w:id="753668152">
          <w:marLeft w:val="0"/>
          <w:marRight w:val="0"/>
          <w:marTop w:val="0"/>
          <w:marBottom w:val="0"/>
          <w:divBdr>
            <w:top w:val="none" w:sz="0" w:space="0" w:color="auto"/>
            <w:left w:val="none" w:sz="0" w:space="0" w:color="auto"/>
            <w:bottom w:val="none" w:sz="0" w:space="0" w:color="auto"/>
            <w:right w:val="none" w:sz="0" w:space="0" w:color="auto"/>
          </w:divBdr>
          <w:divsChild>
            <w:div w:id="1367028387">
              <w:marLeft w:val="0"/>
              <w:marRight w:val="0"/>
              <w:marTop w:val="100"/>
              <w:marBottom w:val="100"/>
              <w:divBdr>
                <w:top w:val="none" w:sz="0" w:space="0" w:color="auto"/>
                <w:left w:val="none" w:sz="0" w:space="0" w:color="auto"/>
                <w:bottom w:val="none" w:sz="0" w:space="0" w:color="auto"/>
                <w:right w:val="none" w:sz="0" w:space="0" w:color="auto"/>
              </w:divBdr>
              <w:divsChild>
                <w:div w:id="1381326887">
                  <w:marLeft w:val="0"/>
                  <w:marRight w:val="0"/>
                  <w:marTop w:val="0"/>
                  <w:marBottom w:val="0"/>
                  <w:divBdr>
                    <w:top w:val="none" w:sz="0" w:space="0" w:color="auto"/>
                    <w:left w:val="none" w:sz="0" w:space="0" w:color="auto"/>
                    <w:bottom w:val="none" w:sz="0" w:space="0" w:color="auto"/>
                    <w:right w:val="none" w:sz="0" w:space="0" w:color="auto"/>
                  </w:divBdr>
                  <w:divsChild>
                    <w:div w:id="427697473">
                      <w:marLeft w:val="0"/>
                      <w:marRight w:val="0"/>
                      <w:marTop w:val="0"/>
                      <w:marBottom w:val="0"/>
                      <w:divBdr>
                        <w:top w:val="none" w:sz="0" w:space="0" w:color="auto"/>
                        <w:left w:val="none" w:sz="0" w:space="0" w:color="auto"/>
                        <w:bottom w:val="none" w:sz="0" w:space="0" w:color="auto"/>
                        <w:right w:val="none" w:sz="0" w:space="0" w:color="auto"/>
                      </w:divBdr>
                      <w:divsChild>
                        <w:div w:id="536939334">
                          <w:marLeft w:val="0"/>
                          <w:marRight w:val="0"/>
                          <w:marTop w:val="0"/>
                          <w:marBottom w:val="0"/>
                          <w:divBdr>
                            <w:top w:val="none" w:sz="0" w:space="0" w:color="auto"/>
                            <w:left w:val="none" w:sz="0" w:space="0" w:color="auto"/>
                            <w:bottom w:val="none" w:sz="0" w:space="0" w:color="auto"/>
                            <w:right w:val="none" w:sz="0" w:space="0" w:color="auto"/>
                          </w:divBdr>
                          <w:divsChild>
                            <w:div w:id="305473026">
                              <w:marLeft w:val="0"/>
                              <w:marRight w:val="0"/>
                              <w:marTop w:val="0"/>
                              <w:marBottom w:val="0"/>
                              <w:divBdr>
                                <w:top w:val="none" w:sz="0" w:space="0" w:color="auto"/>
                                <w:left w:val="none" w:sz="0" w:space="0" w:color="auto"/>
                                <w:bottom w:val="none" w:sz="0" w:space="0" w:color="auto"/>
                                <w:right w:val="none" w:sz="0" w:space="0" w:color="auto"/>
                              </w:divBdr>
                              <w:divsChild>
                                <w:div w:id="591205174">
                                  <w:marLeft w:val="0"/>
                                  <w:marRight w:val="0"/>
                                  <w:marTop w:val="0"/>
                                  <w:marBottom w:val="0"/>
                                  <w:divBdr>
                                    <w:top w:val="none" w:sz="0" w:space="0" w:color="auto"/>
                                    <w:left w:val="none" w:sz="0" w:space="0" w:color="auto"/>
                                    <w:bottom w:val="none" w:sz="0" w:space="0" w:color="auto"/>
                                    <w:right w:val="none" w:sz="0" w:space="0" w:color="auto"/>
                                  </w:divBdr>
                                  <w:divsChild>
                                    <w:div w:id="1279920503">
                                      <w:marLeft w:val="0"/>
                                      <w:marRight w:val="0"/>
                                      <w:marTop w:val="0"/>
                                      <w:marBottom w:val="0"/>
                                      <w:divBdr>
                                        <w:top w:val="none" w:sz="0" w:space="0" w:color="auto"/>
                                        <w:left w:val="none" w:sz="0" w:space="0" w:color="auto"/>
                                        <w:bottom w:val="none" w:sz="0" w:space="0" w:color="auto"/>
                                        <w:right w:val="none" w:sz="0" w:space="0" w:color="auto"/>
                                      </w:divBdr>
                                      <w:divsChild>
                                        <w:div w:id="130411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699220">
      <w:bodyDiv w:val="1"/>
      <w:marLeft w:val="0"/>
      <w:marRight w:val="0"/>
      <w:marTop w:val="0"/>
      <w:marBottom w:val="0"/>
      <w:divBdr>
        <w:top w:val="none" w:sz="0" w:space="0" w:color="auto"/>
        <w:left w:val="none" w:sz="0" w:space="0" w:color="auto"/>
        <w:bottom w:val="none" w:sz="0" w:space="0" w:color="auto"/>
        <w:right w:val="none" w:sz="0" w:space="0" w:color="auto"/>
      </w:divBdr>
    </w:div>
    <w:div w:id="981469395">
      <w:bodyDiv w:val="1"/>
      <w:marLeft w:val="0"/>
      <w:marRight w:val="0"/>
      <w:marTop w:val="0"/>
      <w:marBottom w:val="0"/>
      <w:divBdr>
        <w:top w:val="none" w:sz="0" w:space="0" w:color="auto"/>
        <w:left w:val="none" w:sz="0" w:space="0" w:color="auto"/>
        <w:bottom w:val="none" w:sz="0" w:space="0" w:color="auto"/>
        <w:right w:val="none" w:sz="0" w:space="0" w:color="auto"/>
      </w:divBdr>
    </w:div>
    <w:div w:id="1295017495">
      <w:bodyDiv w:val="1"/>
      <w:marLeft w:val="0"/>
      <w:marRight w:val="0"/>
      <w:marTop w:val="0"/>
      <w:marBottom w:val="0"/>
      <w:divBdr>
        <w:top w:val="none" w:sz="0" w:space="0" w:color="auto"/>
        <w:left w:val="none" w:sz="0" w:space="0" w:color="auto"/>
        <w:bottom w:val="none" w:sz="0" w:space="0" w:color="auto"/>
        <w:right w:val="none" w:sz="0" w:space="0" w:color="auto"/>
      </w:divBdr>
    </w:div>
    <w:div w:id="1311906474">
      <w:bodyDiv w:val="1"/>
      <w:marLeft w:val="0"/>
      <w:marRight w:val="0"/>
      <w:marTop w:val="0"/>
      <w:marBottom w:val="0"/>
      <w:divBdr>
        <w:top w:val="none" w:sz="0" w:space="0" w:color="auto"/>
        <w:left w:val="none" w:sz="0" w:space="0" w:color="auto"/>
        <w:bottom w:val="none" w:sz="0" w:space="0" w:color="auto"/>
        <w:right w:val="none" w:sz="0" w:space="0" w:color="auto"/>
      </w:divBdr>
    </w:div>
    <w:div w:id="1391807789">
      <w:bodyDiv w:val="1"/>
      <w:marLeft w:val="0"/>
      <w:marRight w:val="0"/>
      <w:marTop w:val="0"/>
      <w:marBottom w:val="0"/>
      <w:divBdr>
        <w:top w:val="none" w:sz="0" w:space="0" w:color="auto"/>
        <w:left w:val="none" w:sz="0" w:space="0" w:color="auto"/>
        <w:bottom w:val="none" w:sz="0" w:space="0" w:color="auto"/>
        <w:right w:val="none" w:sz="0" w:space="0" w:color="auto"/>
      </w:divBdr>
    </w:div>
    <w:div w:id="1444035364">
      <w:bodyDiv w:val="1"/>
      <w:marLeft w:val="0"/>
      <w:marRight w:val="0"/>
      <w:marTop w:val="0"/>
      <w:marBottom w:val="0"/>
      <w:divBdr>
        <w:top w:val="none" w:sz="0" w:space="0" w:color="auto"/>
        <w:left w:val="none" w:sz="0" w:space="0" w:color="auto"/>
        <w:bottom w:val="none" w:sz="0" w:space="0" w:color="auto"/>
        <w:right w:val="none" w:sz="0" w:space="0" w:color="auto"/>
      </w:divBdr>
      <w:divsChild>
        <w:div w:id="313871718">
          <w:marLeft w:val="0"/>
          <w:marRight w:val="0"/>
          <w:marTop w:val="0"/>
          <w:marBottom w:val="0"/>
          <w:divBdr>
            <w:top w:val="none" w:sz="0" w:space="0" w:color="auto"/>
            <w:left w:val="none" w:sz="0" w:space="0" w:color="auto"/>
            <w:bottom w:val="none" w:sz="0" w:space="0" w:color="auto"/>
            <w:right w:val="none" w:sz="0" w:space="0" w:color="auto"/>
          </w:divBdr>
          <w:divsChild>
            <w:div w:id="881401548">
              <w:marLeft w:val="0"/>
              <w:marRight w:val="0"/>
              <w:marTop w:val="100"/>
              <w:marBottom w:val="100"/>
              <w:divBdr>
                <w:top w:val="none" w:sz="0" w:space="0" w:color="auto"/>
                <w:left w:val="none" w:sz="0" w:space="0" w:color="auto"/>
                <w:bottom w:val="none" w:sz="0" w:space="0" w:color="auto"/>
                <w:right w:val="none" w:sz="0" w:space="0" w:color="auto"/>
              </w:divBdr>
              <w:divsChild>
                <w:div w:id="1192382017">
                  <w:marLeft w:val="0"/>
                  <w:marRight w:val="0"/>
                  <w:marTop w:val="0"/>
                  <w:marBottom w:val="0"/>
                  <w:divBdr>
                    <w:top w:val="none" w:sz="0" w:space="0" w:color="auto"/>
                    <w:left w:val="none" w:sz="0" w:space="0" w:color="auto"/>
                    <w:bottom w:val="none" w:sz="0" w:space="0" w:color="auto"/>
                    <w:right w:val="none" w:sz="0" w:space="0" w:color="auto"/>
                  </w:divBdr>
                  <w:divsChild>
                    <w:div w:id="868685490">
                      <w:marLeft w:val="0"/>
                      <w:marRight w:val="0"/>
                      <w:marTop w:val="0"/>
                      <w:marBottom w:val="0"/>
                      <w:divBdr>
                        <w:top w:val="none" w:sz="0" w:space="0" w:color="auto"/>
                        <w:left w:val="none" w:sz="0" w:space="0" w:color="auto"/>
                        <w:bottom w:val="none" w:sz="0" w:space="0" w:color="auto"/>
                        <w:right w:val="none" w:sz="0" w:space="0" w:color="auto"/>
                      </w:divBdr>
                      <w:divsChild>
                        <w:div w:id="292369012">
                          <w:marLeft w:val="0"/>
                          <w:marRight w:val="0"/>
                          <w:marTop w:val="0"/>
                          <w:marBottom w:val="0"/>
                          <w:divBdr>
                            <w:top w:val="none" w:sz="0" w:space="0" w:color="auto"/>
                            <w:left w:val="none" w:sz="0" w:space="0" w:color="auto"/>
                            <w:bottom w:val="none" w:sz="0" w:space="0" w:color="auto"/>
                            <w:right w:val="none" w:sz="0" w:space="0" w:color="auto"/>
                          </w:divBdr>
                          <w:divsChild>
                            <w:div w:id="205264721">
                              <w:marLeft w:val="0"/>
                              <w:marRight w:val="0"/>
                              <w:marTop w:val="0"/>
                              <w:marBottom w:val="0"/>
                              <w:divBdr>
                                <w:top w:val="none" w:sz="0" w:space="0" w:color="auto"/>
                                <w:left w:val="none" w:sz="0" w:space="0" w:color="auto"/>
                                <w:bottom w:val="none" w:sz="0" w:space="0" w:color="auto"/>
                                <w:right w:val="none" w:sz="0" w:space="0" w:color="auto"/>
                              </w:divBdr>
                              <w:divsChild>
                                <w:div w:id="1241333414">
                                  <w:marLeft w:val="0"/>
                                  <w:marRight w:val="0"/>
                                  <w:marTop w:val="0"/>
                                  <w:marBottom w:val="0"/>
                                  <w:divBdr>
                                    <w:top w:val="none" w:sz="0" w:space="0" w:color="auto"/>
                                    <w:left w:val="none" w:sz="0" w:space="0" w:color="auto"/>
                                    <w:bottom w:val="none" w:sz="0" w:space="0" w:color="auto"/>
                                    <w:right w:val="none" w:sz="0" w:space="0" w:color="auto"/>
                                  </w:divBdr>
                                  <w:divsChild>
                                    <w:div w:id="241069282">
                                      <w:marLeft w:val="0"/>
                                      <w:marRight w:val="0"/>
                                      <w:marTop w:val="0"/>
                                      <w:marBottom w:val="0"/>
                                      <w:divBdr>
                                        <w:top w:val="none" w:sz="0" w:space="0" w:color="auto"/>
                                        <w:left w:val="none" w:sz="0" w:space="0" w:color="auto"/>
                                        <w:bottom w:val="none" w:sz="0" w:space="0" w:color="auto"/>
                                        <w:right w:val="none" w:sz="0" w:space="0" w:color="auto"/>
                                      </w:divBdr>
                                      <w:divsChild>
                                        <w:div w:id="83730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2379983">
      <w:bodyDiv w:val="1"/>
      <w:marLeft w:val="0"/>
      <w:marRight w:val="0"/>
      <w:marTop w:val="0"/>
      <w:marBottom w:val="0"/>
      <w:divBdr>
        <w:top w:val="none" w:sz="0" w:space="0" w:color="auto"/>
        <w:left w:val="none" w:sz="0" w:space="0" w:color="auto"/>
        <w:bottom w:val="none" w:sz="0" w:space="0" w:color="auto"/>
        <w:right w:val="none" w:sz="0" w:space="0" w:color="auto"/>
      </w:divBdr>
      <w:divsChild>
        <w:div w:id="1065881266">
          <w:marLeft w:val="0"/>
          <w:marRight w:val="0"/>
          <w:marTop w:val="0"/>
          <w:marBottom w:val="0"/>
          <w:divBdr>
            <w:top w:val="none" w:sz="0" w:space="0" w:color="auto"/>
            <w:left w:val="none" w:sz="0" w:space="0" w:color="auto"/>
            <w:bottom w:val="none" w:sz="0" w:space="0" w:color="auto"/>
            <w:right w:val="none" w:sz="0" w:space="0" w:color="auto"/>
          </w:divBdr>
          <w:divsChild>
            <w:div w:id="758524172">
              <w:marLeft w:val="0"/>
              <w:marRight w:val="0"/>
              <w:marTop w:val="100"/>
              <w:marBottom w:val="100"/>
              <w:divBdr>
                <w:top w:val="none" w:sz="0" w:space="0" w:color="auto"/>
                <w:left w:val="none" w:sz="0" w:space="0" w:color="auto"/>
                <w:bottom w:val="none" w:sz="0" w:space="0" w:color="auto"/>
                <w:right w:val="none" w:sz="0" w:space="0" w:color="auto"/>
              </w:divBdr>
              <w:divsChild>
                <w:div w:id="33240899">
                  <w:marLeft w:val="0"/>
                  <w:marRight w:val="0"/>
                  <w:marTop w:val="0"/>
                  <w:marBottom w:val="0"/>
                  <w:divBdr>
                    <w:top w:val="none" w:sz="0" w:space="0" w:color="auto"/>
                    <w:left w:val="none" w:sz="0" w:space="0" w:color="auto"/>
                    <w:bottom w:val="none" w:sz="0" w:space="0" w:color="auto"/>
                    <w:right w:val="none" w:sz="0" w:space="0" w:color="auto"/>
                  </w:divBdr>
                  <w:divsChild>
                    <w:div w:id="134300460">
                      <w:marLeft w:val="0"/>
                      <w:marRight w:val="0"/>
                      <w:marTop w:val="0"/>
                      <w:marBottom w:val="0"/>
                      <w:divBdr>
                        <w:top w:val="none" w:sz="0" w:space="0" w:color="auto"/>
                        <w:left w:val="none" w:sz="0" w:space="0" w:color="auto"/>
                        <w:bottom w:val="none" w:sz="0" w:space="0" w:color="auto"/>
                        <w:right w:val="none" w:sz="0" w:space="0" w:color="auto"/>
                      </w:divBdr>
                      <w:divsChild>
                        <w:div w:id="782962295">
                          <w:marLeft w:val="0"/>
                          <w:marRight w:val="0"/>
                          <w:marTop w:val="0"/>
                          <w:marBottom w:val="0"/>
                          <w:divBdr>
                            <w:top w:val="none" w:sz="0" w:space="0" w:color="auto"/>
                            <w:left w:val="none" w:sz="0" w:space="0" w:color="auto"/>
                            <w:bottom w:val="none" w:sz="0" w:space="0" w:color="auto"/>
                            <w:right w:val="none" w:sz="0" w:space="0" w:color="auto"/>
                          </w:divBdr>
                          <w:divsChild>
                            <w:div w:id="1094666249">
                              <w:marLeft w:val="0"/>
                              <w:marRight w:val="0"/>
                              <w:marTop w:val="0"/>
                              <w:marBottom w:val="0"/>
                              <w:divBdr>
                                <w:top w:val="none" w:sz="0" w:space="0" w:color="auto"/>
                                <w:left w:val="none" w:sz="0" w:space="0" w:color="auto"/>
                                <w:bottom w:val="none" w:sz="0" w:space="0" w:color="auto"/>
                                <w:right w:val="none" w:sz="0" w:space="0" w:color="auto"/>
                              </w:divBdr>
                              <w:divsChild>
                                <w:div w:id="1339964672">
                                  <w:marLeft w:val="0"/>
                                  <w:marRight w:val="0"/>
                                  <w:marTop w:val="0"/>
                                  <w:marBottom w:val="0"/>
                                  <w:divBdr>
                                    <w:top w:val="none" w:sz="0" w:space="0" w:color="auto"/>
                                    <w:left w:val="none" w:sz="0" w:space="0" w:color="auto"/>
                                    <w:bottom w:val="none" w:sz="0" w:space="0" w:color="auto"/>
                                    <w:right w:val="none" w:sz="0" w:space="0" w:color="auto"/>
                                  </w:divBdr>
                                  <w:divsChild>
                                    <w:div w:id="654718992">
                                      <w:marLeft w:val="0"/>
                                      <w:marRight w:val="0"/>
                                      <w:marTop w:val="0"/>
                                      <w:marBottom w:val="0"/>
                                      <w:divBdr>
                                        <w:top w:val="none" w:sz="0" w:space="0" w:color="auto"/>
                                        <w:left w:val="none" w:sz="0" w:space="0" w:color="auto"/>
                                        <w:bottom w:val="none" w:sz="0" w:space="0" w:color="auto"/>
                                        <w:right w:val="none" w:sz="0" w:space="0" w:color="auto"/>
                                      </w:divBdr>
                                      <w:divsChild>
                                        <w:div w:id="204151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3874898">
      <w:bodyDiv w:val="1"/>
      <w:marLeft w:val="0"/>
      <w:marRight w:val="0"/>
      <w:marTop w:val="0"/>
      <w:marBottom w:val="0"/>
      <w:divBdr>
        <w:top w:val="none" w:sz="0" w:space="0" w:color="auto"/>
        <w:left w:val="none" w:sz="0" w:space="0" w:color="auto"/>
        <w:bottom w:val="none" w:sz="0" w:space="0" w:color="auto"/>
        <w:right w:val="none" w:sz="0" w:space="0" w:color="auto"/>
      </w:divBdr>
    </w:div>
    <w:div w:id="1695960339">
      <w:bodyDiv w:val="1"/>
      <w:marLeft w:val="0"/>
      <w:marRight w:val="0"/>
      <w:marTop w:val="0"/>
      <w:marBottom w:val="0"/>
      <w:divBdr>
        <w:top w:val="none" w:sz="0" w:space="0" w:color="auto"/>
        <w:left w:val="none" w:sz="0" w:space="0" w:color="auto"/>
        <w:bottom w:val="none" w:sz="0" w:space="0" w:color="auto"/>
        <w:right w:val="none" w:sz="0" w:space="0" w:color="auto"/>
      </w:divBdr>
      <w:divsChild>
        <w:div w:id="476726736">
          <w:marLeft w:val="0"/>
          <w:marRight w:val="0"/>
          <w:marTop w:val="0"/>
          <w:marBottom w:val="0"/>
          <w:divBdr>
            <w:top w:val="none" w:sz="0" w:space="0" w:color="auto"/>
            <w:left w:val="none" w:sz="0" w:space="0" w:color="auto"/>
            <w:bottom w:val="none" w:sz="0" w:space="0" w:color="auto"/>
            <w:right w:val="none" w:sz="0" w:space="0" w:color="auto"/>
          </w:divBdr>
          <w:divsChild>
            <w:div w:id="1774663084">
              <w:marLeft w:val="0"/>
              <w:marRight w:val="0"/>
              <w:marTop w:val="100"/>
              <w:marBottom w:val="100"/>
              <w:divBdr>
                <w:top w:val="none" w:sz="0" w:space="0" w:color="auto"/>
                <w:left w:val="none" w:sz="0" w:space="0" w:color="auto"/>
                <w:bottom w:val="none" w:sz="0" w:space="0" w:color="auto"/>
                <w:right w:val="none" w:sz="0" w:space="0" w:color="auto"/>
              </w:divBdr>
              <w:divsChild>
                <w:div w:id="871848182">
                  <w:marLeft w:val="0"/>
                  <w:marRight w:val="0"/>
                  <w:marTop w:val="0"/>
                  <w:marBottom w:val="0"/>
                  <w:divBdr>
                    <w:top w:val="none" w:sz="0" w:space="0" w:color="auto"/>
                    <w:left w:val="none" w:sz="0" w:space="0" w:color="auto"/>
                    <w:bottom w:val="none" w:sz="0" w:space="0" w:color="auto"/>
                    <w:right w:val="none" w:sz="0" w:space="0" w:color="auto"/>
                  </w:divBdr>
                  <w:divsChild>
                    <w:div w:id="1342470310">
                      <w:marLeft w:val="0"/>
                      <w:marRight w:val="0"/>
                      <w:marTop w:val="0"/>
                      <w:marBottom w:val="0"/>
                      <w:divBdr>
                        <w:top w:val="none" w:sz="0" w:space="0" w:color="auto"/>
                        <w:left w:val="none" w:sz="0" w:space="0" w:color="auto"/>
                        <w:bottom w:val="none" w:sz="0" w:space="0" w:color="auto"/>
                        <w:right w:val="none" w:sz="0" w:space="0" w:color="auto"/>
                      </w:divBdr>
                      <w:divsChild>
                        <w:div w:id="1475218308">
                          <w:marLeft w:val="0"/>
                          <w:marRight w:val="0"/>
                          <w:marTop w:val="0"/>
                          <w:marBottom w:val="0"/>
                          <w:divBdr>
                            <w:top w:val="none" w:sz="0" w:space="0" w:color="auto"/>
                            <w:left w:val="none" w:sz="0" w:space="0" w:color="auto"/>
                            <w:bottom w:val="none" w:sz="0" w:space="0" w:color="auto"/>
                            <w:right w:val="none" w:sz="0" w:space="0" w:color="auto"/>
                          </w:divBdr>
                          <w:divsChild>
                            <w:div w:id="1001390326">
                              <w:marLeft w:val="0"/>
                              <w:marRight w:val="0"/>
                              <w:marTop w:val="0"/>
                              <w:marBottom w:val="0"/>
                              <w:divBdr>
                                <w:top w:val="none" w:sz="0" w:space="0" w:color="auto"/>
                                <w:left w:val="none" w:sz="0" w:space="0" w:color="auto"/>
                                <w:bottom w:val="none" w:sz="0" w:space="0" w:color="auto"/>
                                <w:right w:val="none" w:sz="0" w:space="0" w:color="auto"/>
                              </w:divBdr>
                              <w:divsChild>
                                <w:div w:id="1260218707">
                                  <w:marLeft w:val="0"/>
                                  <w:marRight w:val="0"/>
                                  <w:marTop w:val="0"/>
                                  <w:marBottom w:val="0"/>
                                  <w:divBdr>
                                    <w:top w:val="none" w:sz="0" w:space="0" w:color="auto"/>
                                    <w:left w:val="none" w:sz="0" w:space="0" w:color="auto"/>
                                    <w:bottom w:val="none" w:sz="0" w:space="0" w:color="auto"/>
                                    <w:right w:val="none" w:sz="0" w:space="0" w:color="auto"/>
                                  </w:divBdr>
                                  <w:divsChild>
                                    <w:div w:id="1525093509">
                                      <w:marLeft w:val="0"/>
                                      <w:marRight w:val="0"/>
                                      <w:marTop w:val="0"/>
                                      <w:marBottom w:val="0"/>
                                      <w:divBdr>
                                        <w:top w:val="none" w:sz="0" w:space="0" w:color="auto"/>
                                        <w:left w:val="none" w:sz="0" w:space="0" w:color="auto"/>
                                        <w:bottom w:val="none" w:sz="0" w:space="0" w:color="auto"/>
                                        <w:right w:val="none" w:sz="0" w:space="0" w:color="auto"/>
                                      </w:divBdr>
                                      <w:divsChild>
                                        <w:div w:id="18743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582991">
      <w:bodyDiv w:val="1"/>
      <w:marLeft w:val="0"/>
      <w:marRight w:val="0"/>
      <w:marTop w:val="0"/>
      <w:marBottom w:val="0"/>
      <w:divBdr>
        <w:top w:val="none" w:sz="0" w:space="0" w:color="auto"/>
        <w:left w:val="none" w:sz="0" w:space="0" w:color="auto"/>
        <w:bottom w:val="none" w:sz="0" w:space="0" w:color="auto"/>
        <w:right w:val="none" w:sz="0" w:space="0" w:color="auto"/>
      </w:divBdr>
      <w:divsChild>
        <w:div w:id="761951640">
          <w:marLeft w:val="0"/>
          <w:marRight w:val="0"/>
          <w:marTop w:val="0"/>
          <w:marBottom w:val="0"/>
          <w:divBdr>
            <w:top w:val="none" w:sz="0" w:space="0" w:color="auto"/>
            <w:left w:val="none" w:sz="0" w:space="0" w:color="auto"/>
            <w:bottom w:val="none" w:sz="0" w:space="0" w:color="auto"/>
            <w:right w:val="none" w:sz="0" w:space="0" w:color="auto"/>
          </w:divBdr>
          <w:divsChild>
            <w:div w:id="20404048">
              <w:marLeft w:val="0"/>
              <w:marRight w:val="0"/>
              <w:marTop w:val="100"/>
              <w:marBottom w:val="100"/>
              <w:divBdr>
                <w:top w:val="none" w:sz="0" w:space="0" w:color="auto"/>
                <w:left w:val="none" w:sz="0" w:space="0" w:color="auto"/>
                <w:bottom w:val="none" w:sz="0" w:space="0" w:color="auto"/>
                <w:right w:val="none" w:sz="0" w:space="0" w:color="auto"/>
              </w:divBdr>
              <w:divsChild>
                <w:div w:id="1827012871">
                  <w:marLeft w:val="0"/>
                  <w:marRight w:val="0"/>
                  <w:marTop w:val="0"/>
                  <w:marBottom w:val="0"/>
                  <w:divBdr>
                    <w:top w:val="none" w:sz="0" w:space="0" w:color="auto"/>
                    <w:left w:val="none" w:sz="0" w:space="0" w:color="auto"/>
                    <w:bottom w:val="none" w:sz="0" w:space="0" w:color="auto"/>
                    <w:right w:val="none" w:sz="0" w:space="0" w:color="auto"/>
                  </w:divBdr>
                  <w:divsChild>
                    <w:div w:id="585386162">
                      <w:marLeft w:val="0"/>
                      <w:marRight w:val="0"/>
                      <w:marTop w:val="0"/>
                      <w:marBottom w:val="0"/>
                      <w:divBdr>
                        <w:top w:val="none" w:sz="0" w:space="0" w:color="auto"/>
                        <w:left w:val="none" w:sz="0" w:space="0" w:color="auto"/>
                        <w:bottom w:val="none" w:sz="0" w:space="0" w:color="auto"/>
                        <w:right w:val="none" w:sz="0" w:space="0" w:color="auto"/>
                      </w:divBdr>
                      <w:divsChild>
                        <w:div w:id="1106922102">
                          <w:marLeft w:val="0"/>
                          <w:marRight w:val="0"/>
                          <w:marTop w:val="0"/>
                          <w:marBottom w:val="0"/>
                          <w:divBdr>
                            <w:top w:val="none" w:sz="0" w:space="0" w:color="auto"/>
                            <w:left w:val="none" w:sz="0" w:space="0" w:color="auto"/>
                            <w:bottom w:val="none" w:sz="0" w:space="0" w:color="auto"/>
                            <w:right w:val="none" w:sz="0" w:space="0" w:color="auto"/>
                          </w:divBdr>
                          <w:divsChild>
                            <w:div w:id="588004501">
                              <w:marLeft w:val="0"/>
                              <w:marRight w:val="0"/>
                              <w:marTop w:val="0"/>
                              <w:marBottom w:val="0"/>
                              <w:divBdr>
                                <w:top w:val="none" w:sz="0" w:space="0" w:color="auto"/>
                                <w:left w:val="none" w:sz="0" w:space="0" w:color="auto"/>
                                <w:bottom w:val="none" w:sz="0" w:space="0" w:color="auto"/>
                                <w:right w:val="none" w:sz="0" w:space="0" w:color="auto"/>
                              </w:divBdr>
                              <w:divsChild>
                                <w:div w:id="1718776007">
                                  <w:marLeft w:val="0"/>
                                  <w:marRight w:val="0"/>
                                  <w:marTop w:val="0"/>
                                  <w:marBottom w:val="0"/>
                                  <w:divBdr>
                                    <w:top w:val="none" w:sz="0" w:space="0" w:color="auto"/>
                                    <w:left w:val="none" w:sz="0" w:space="0" w:color="auto"/>
                                    <w:bottom w:val="none" w:sz="0" w:space="0" w:color="auto"/>
                                    <w:right w:val="none" w:sz="0" w:space="0" w:color="auto"/>
                                  </w:divBdr>
                                  <w:divsChild>
                                    <w:div w:id="1320692525">
                                      <w:marLeft w:val="0"/>
                                      <w:marRight w:val="0"/>
                                      <w:marTop w:val="0"/>
                                      <w:marBottom w:val="0"/>
                                      <w:divBdr>
                                        <w:top w:val="none" w:sz="0" w:space="0" w:color="auto"/>
                                        <w:left w:val="none" w:sz="0" w:space="0" w:color="auto"/>
                                        <w:bottom w:val="none" w:sz="0" w:space="0" w:color="auto"/>
                                        <w:right w:val="none" w:sz="0" w:space="0" w:color="auto"/>
                                      </w:divBdr>
                                      <w:divsChild>
                                        <w:div w:id="109605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2869606">
      <w:bodyDiv w:val="1"/>
      <w:marLeft w:val="0"/>
      <w:marRight w:val="0"/>
      <w:marTop w:val="0"/>
      <w:marBottom w:val="0"/>
      <w:divBdr>
        <w:top w:val="none" w:sz="0" w:space="0" w:color="auto"/>
        <w:left w:val="none" w:sz="0" w:space="0" w:color="auto"/>
        <w:bottom w:val="none" w:sz="0" w:space="0" w:color="auto"/>
        <w:right w:val="none" w:sz="0" w:space="0" w:color="auto"/>
      </w:divBdr>
    </w:div>
    <w:div w:id="2009018444">
      <w:bodyDiv w:val="1"/>
      <w:marLeft w:val="0"/>
      <w:marRight w:val="0"/>
      <w:marTop w:val="0"/>
      <w:marBottom w:val="0"/>
      <w:divBdr>
        <w:top w:val="none" w:sz="0" w:space="0" w:color="auto"/>
        <w:left w:val="none" w:sz="0" w:space="0" w:color="auto"/>
        <w:bottom w:val="none" w:sz="0" w:space="0" w:color="auto"/>
        <w:right w:val="none" w:sz="0" w:space="0" w:color="auto"/>
      </w:divBdr>
    </w:div>
    <w:div w:id="2062440979">
      <w:bodyDiv w:val="1"/>
      <w:marLeft w:val="0"/>
      <w:marRight w:val="0"/>
      <w:marTop w:val="0"/>
      <w:marBottom w:val="0"/>
      <w:divBdr>
        <w:top w:val="none" w:sz="0" w:space="0" w:color="auto"/>
        <w:left w:val="none" w:sz="0" w:space="0" w:color="auto"/>
        <w:bottom w:val="none" w:sz="0" w:space="0" w:color="auto"/>
        <w:right w:val="none" w:sz="0" w:space="0" w:color="auto"/>
      </w:divBdr>
    </w:div>
    <w:div w:id="206452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nstituteproject.org/constitution/Algeria_2020.pdf?lang=en" TargetMode="External"/><Relationship Id="rId117" Type="http://schemas.openxmlformats.org/officeDocument/2006/relationships/hyperlink" Target="https://freedomhouse.org/country/senegal/freedom-world/2021" TargetMode="External"/><Relationship Id="rId21" Type="http://schemas.openxmlformats.org/officeDocument/2006/relationships/hyperlink" Target="https://www.dw.com/en/algeria-passes-constitutional-changes-after-historically-low-turnout/a-55473708" TargetMode="External"/><Relationship Id="rId42" Type="http://schemas.openxmlformats.org/officeDocument/2006/relationships/hyperlink" Target="https://www.easo.europa.eu/asylum-trends-easo-asylum-report-2021" TargetMode="External"/><Relationship Id="rId47" Type="http://schemas.openxmlformats.org/officeDocument/2006/relationships/hyperlink" Target="https://www.narodnaskupstinars.net/?q=la/akti/ustav" TargetMode="External"/><Relationship Id="rId63" Type="http://schemas.openxmlformats.org/officeDocument/2006/relationships/hyperlink" Target="https://www.nato.int/cps/en/natohq/news_144647.htm" TargetMode="External"/><Relationship Id="rId68" Type="http://schemas.openxmlformats.org/officeDocument/2006/relationships/hyperlink" Target="https://www.state.gov/reports/2020-country-reports-on-human-rights-practices/egypt/" TargetMode="External"/><Relationship Id="rId84" Type="http://schemas.openxmlformats.org/officeDocument/2006/relationships/hyperlink" Target="http://gov.ge/files/429_51454_924779_STRATEGYENG.pdf" TargetMode="External"/><Relationship Id="rId89" Type="http://schemas.openxmlformats.org/officeDocument/2006/relationships/hyperlink" Target="https://coi.easo.europa.eu/administration/easo/PLib/EASOCOI_Kosovo_Nov2016.pdf" TargetMode="External"/><Relationship Id="rId112" Type="http://schemas.openxmlformats.org/officeDocument/2006/relationships/hyperlink" Target="https://bti-project.org/fileadmin/api/content/en/downloads/reports/country_report_2020_NPL.pdf" TargetMode="External"/><Relationship Id="rId133" Type="http://schemas.openxmlformats.org/officeDocument/2006/relationships/hyperlink" Target="https://www.easo.europa.eu/publications/safe-country-origin-concept-eu-countries" TargetMode="External"/><Relationship Id="rId138" Type="http://schemas.openxmlformats.org/officeDocument/2006/relationships/hyperlink" Target="https://www.easo.europa.eu/publications/safe-country-origin-concept-eu-countries" TargetMode="External"/><Relationship Id="rId154" Type="http://schemas.openxmlformats.org/officeDocument/2006/relationships/hyperlink" Target="https://www.easo.europa.eu/asylum-trends-easo-asylum-report-2021" TargetMode="External"/><Relationship Id="rId159" Type="http://schemas.openxmlformats.org/officeDocument/2006/relationships/hyperlink" Target="https://www.ecoi.net/en/document/2052757.html" TargetMode="External"/><Relationship Id="rId175" Type="http://schemas.openxmlformats.org/officeDocument/2006/relationships/hyperlink" Target="https://www.easo.europa.eu/asylum-trends-easo-asylum-report-2021" TargetMode="External"/><Relationship Id="rId170" Type="http://schemas.openxmlformats.org/officeDocument/2006/relationships/hyperlink" Target="https://www.state.gov/reports/2019-report-on-international-religious-freedom/ghana/" TargetMode="External"/><Relationship Id="rId16" Type="http://schemas.openxmlformats.org/officeDocument/2006/relationships/hyperlink" Target="https://www.justice.gov/eoir/page/file/1252886/download" TargetMode="External"/><Relationship Id="rId107" Type="http://schemas.openxmlformats.org/officeDocument/2006/relationships/hyperlink" Target="https://www.state.gov/reports/2020-country-reports-on-human-rights-practices/nepal/" TargetMode="External"/><Relationship Id="rId11" Type="http://schemas.openxmlformats.org/officeDocument/2006/relationships/hyperlink" Target="http://www.uradni-list.si/1/objava.jsp?sop=2017-01-2521" TargetMode="External"/><Relationship Id="rId32" Type="http://schemas.openxmlformats.org/officeDocument/2006/relationships/hyperlink" Target="https://www.algerianembassy.org/human-rights/National-Human-Rights-Council.html" TargetMode="External"/><Relationship Id="rId37" Type="http://schemas.openxmlformats.org/officeDocument/2006/relationships/hyperlink" Target="https://www.state.gov/reports/2020-report-on-international-religious-freedom/bangladesh/" TargetMode="External"/><Relationship Id="rId53" Type="http://schemas.openxmlformats.org/officeDocument/2006/relationships/hyperlink" Target="https://www.easo.europa.eu/publications/safe-country-origin-concept-eu-countries" TargetMode="External"/><Relationship Id="rId58" Type="http://schemas.openxmlformats.org/officeDocument/2006/relationships/hyperlink" Target="https://www.ecoi.net/en/file/local/2029442/country_report_2020_MNE.pdf" TargetMode="External"/><Relationship Id="rId74" Type="http://schemas.openxmlformats.org/officeDocument/2006/relationships/hyperlink" Target="https://www.hrw.org/report/2020/03/23/no-one-cared-he-was-child/egyptian-security-forces-abuse-children-detention" TargetMode="External"/><Relationship Id="rId79" Type="http://schemas.openxmlformats.org/officeDocument/2006/relationships/hyperlink" Target="https://www.easo.europa.eu/sites/default/files/publications/EASO-Asylum-Report-2021.pdf" TargetMode="External"/><Relationship Id="rId102" Type="http://schemas.openxmlformats.org/officeDocument/2006/relationships/hyperlink" Target="https://ilga.org/downloads/ILGA_State_Sponsored_Homophobia_2019.pdf" TargetMode="External"/><Relationship Id="rId123" Type="http://schemas.openxmlformats.org/officeDocument/2006/relationships/hyperlink" Target="https://ec.europa.eu/international-partnerships/where-we-work/senegal_en" TargetMode="External"/><Relationship Id="rId128" Type="http://schemas.openxmlformats.org/officeDocument/2006/relationships/hyperlink" Target="https://www.ecoi.net/en/file/local/1353390/2162_1479371503_easo-coi-report-fyr-macedonia-201611.pdf" TargetMode="External"/><Relationship Id="rId144" Type="http://schemas.openxmlformats.org/officeDocument/2006/relationships/hyperlink" Target="https://www.state.gov/reports/2020-country-reports-on-human-rights-practices/tunisia/" TargetMode="External"/><Relationship Id="rId149" Type="http://schemas.openxmlformats.org/officeDocument/2006/relationships/hyperlink" Target="https://oxfordbusinessgroup.com/overview/liberal-horizons-recent-political-achievements-build-rich-and-diverse-past" TargetMode="External"/><Relationship Id="rId5" Type="http://schemas.openxmlformats.org/officeDocument/2006/relationships/webSettings" Target="webSettings.xml"/><Relationship Id="rId90" Type="http://schemas.openxmlformats.org/officeDocument/2006/relationships/hyperlink" Target="https://ec.europa.eu/neighbourhood-enlargement/kosovo-report-2020_en" TargetMode="External"/><Relationship Id="rId95" Type="http://schemas.openxmlformats.org/officeDocument/2006/relationships/hyperlink" Target="https://www.easo.europa.eu/asylum-trends-easo-asylum-report-2021" TargetMode="External"/><Relationship Id="rId160" Type="http://schemas.openxmlformats.org/officeDocument/2006/relationships/hyperlink" Target="https://www.ecoi.net/en/document/2060712.html" TargetMode="External"/><Relationship Id="rId165" Type="http://schemas.openxmlformats.org/officeDocument/2006/relationships/hyperlink" Target="https://www.state.gov/reports/2020-country-reports-on-human-rights-practices/ghana/" TargetMode="External"/><Relationship Id="rId181" Type="http://schemas.openxmlformats.org/officeDocument/2006/relationships/hyperlink" Target="https://ec.europa.eu/neighbourhood-enlargement/system/files/2019-05/20190529-turkey-report.pdf" TargetMode="External"/><Relationship Id="rId186" Type="http://schemas.openxmlformats.org/officeDocument/2006/relationships/fontTable" Target="fontTable.xml"/><Relationship Id="rId22" Type="http://schemas.openxmlformats.org/officeDocument/2006/relationships/hyperlink" Target="https://undocs.org/en/A/HRC/WG.6/27/DZA/2" TargetMode="External"/><Relationship Id="rId27" Type="http://schemas.openxmlformats.org/officeDocument/2006/relationships/hyperlink" Target="https://help.unhcr.org/algeria/applying-for-asylum/" TargetMode="External"/><Relationship Id="rId43" Type="http://schemas.openxmlformats.org/officeDocument/2006/relationships/hyperlink" Target="https://www.gov.si/assets/ministrstva/MNZ/Dokumenti/DM/Maj-2021/Porocilo-o-delu-Direktorata-za-migracije-za-leto-2020.pdf" TargetMode="External"/><Relationship Id="rId48" Type="http://schemas.openxmlformats.org/officeDocument/2006/relationships/hyperlink" Target="https://www.narodnaskupstinars.net/?q=la/akti/usvojeni-zakoni/krivi%C4%8Dni-zakonik-republike-srpske" TargetMode="External"/><Relationship Id="rId64" Type="http://schemas.openxmlformats.org/officeDocument/2006/relationships/hyperlink" Target="http://www.varuh-rs.si/pravni-okvir-in-pristojnosti/mednarodni-pravni-akti-s-podrocja-clovekovih-pravic/organizacija-zdruzenih-narodov/mednarodni-pakt-o-ekonomskih-socialnih-in-kulturnih-pravicah/" TargetMode="External"/><Relationship Id="rId69" Type="http://schemas.openxmlformats.org/officeDocument/2006/relationships/hyperlink" Target="https://www.dfat.gov.au/sites/default/files/country-information-report-egypt.pdf" TargetMode="External"/><Relationship Id="rId113" Type="http://schemas.openxmlformats.org/officeDocument/2006/relationships/hyperlink" Target="https://www.fidh.org/IMG/pdf/fidh-ict-joint-upr-submission-_17-june-2020.pdf" TargetMode="External"/><Relationship Id="rId118" Type="http://schemas.openxmlformats.org/officeDocument/2006/relationships/hyperlink" Target="https://www.constituteproject.org/constitution/Senegal_2016.pdf?lang=en" TargetMode="External"/><Relationship Id="rId134" Type="http://schemas.openxmlformats.org/officeDocument/2006/relationships/hyperlink" Target="https://www.ecoi.net/en/file/local/1002593/2162_1479372831_easo-coi-serbia-201611.pdf" TargetMode="External"/><Relationship Id="rId139" Type="http://schemas.openxmlformats.org/officeDocument/2006/relationships/hyperlink" Target="https://ec.europa.eu/neighbourhood-enlargement/serbia-report-2020_en" TargetMode="External"/><Relationship Id="rId80" Type="http://schemas.openxmlformats.org/officeDocument/2006/relationships/hyperlink" Target="https://www.state.gov/reports/2020-country-reports-on-human-rights-practices/georgia/" TargetMode="External"/><Relationship Id="rId85" Type="http://schemas.openxmlformats.org/officeDocument/2006/relationships/hyperlink" Target="https://bti-project.org/fileadmin/api/content/en/downloads/reports/country_report_2020_GEO.pdf" TargetMode="External"/><Relationship Id="rId150" Type="http://schemas.openxmlformats.org/officeDocument/2006/relationships/hyperlink" Target="https://www.hrw.org/news/2021/08/27/tunisia-presidents-power-grab-and-absent-constitutional-court" TargetMode="External"/><Relationship Id="rId155" Type="http://schemas.openxmlformats.org/officeDocument/2006/relationships/hyperlink" Target="https://www.easo.europa.eu/publications/safe-country-origin-concept-eu-countries" TargetMode="External"/><Relationship Id="rId171" Type="http://schemas.openxmlformats.org/officeDocument/2006/relationships/hyperlink" Target="https://ilga.org/downloads/ILGA_State_Sponsored_Homophobia_2019.pdf" TargetMode="External"/><Relationship Id="rId176" Type="http://schemas.openxmlformats.org/officeDocument/2006/relationships/hyperlink" Target="https://www.easo.europa.eu/publications/safe-country-origin-concept-eu-countries" TargetMode="External"/><Relationship Id="rId12" Type="http://schemas.openxmlformats.org/officeDocument/2006/relationships/hyperlink" Target="http://www.uradni-list.si/1/objava.jsp?sop=2019-01-1802" TargetMode="External"/><Relationship Id="rId17" Type="http://schemas.openxmlformats.org/officeDocument/2006/relationships/hyperlink" Target="https://www.ecoi.net/en/file/local/1277559/2162_1479371057_easo-coi-albania-country-focus-final-final-201611.pdf" TargetMode="External"/><Relationship Id="rId33" Type="http://schemas.openxmlformats.org/officeDocument/2006/relationships/hyperlink" Target="https://bti-project.org/en/reports/country-report/DZA" TargetMode="External"/><Relationship Id="rId38" Type="http://schemas.openxmlformats.org/officeDocument/2006/relationships/hyperlink" Target="https://assets.publishing.service.gov.uk/government/uploads/system/uploads/attachment_data/file/749003/Bangladesh-Rel_Mins_and_Athiests-CPIN-v2.0__October_2018_.pdf" TargetMode="External"/><Relationship Id="rId59" Type="http://schemas.openxmlformats.org/officeDocument/2006/relationships/hyperlink" Target="https://www.ecoi.net/en/document/2050451.html" TargetMode="External"/><Relationship Id="rId103" Type="http://schemas.openxmlformats.org/officeDocument/2006/relationships/hyperlink" Target="https://ec.europa.eu/neighbourhood-enlargement/european-neighbourhood-policy/countries-region/morocco_en" TargetMode="External"/><Relationship Id="rId108" Type="http://schemas.openxmlformats.org/officeDocument/2006/relationships/hyperlink" Target="https://www.dfat.gov.au/sites/default/files/country-information-report-nepal.pdf" TargetMode="External"/><Relationship Id="rId124" Type="http://schemas.openxmlformats.org/officeDocument/2006/relationships/hyperlink" Target="https://www.cia.gov/the-world-factbook/countries/north-macedonia/" TargetMode="External"/><Relationship Id="rId129" Type="http://schemas.openxmlformats.org/officeDocument/2006/relationships/hyperlink" Target="https://balkaninsight.com/2019/01/11/macedonia-parliament-backs-first-of-four-name-amendments-01-11-2019/" TargetMode="External"/><Relationship Id="rId54" Type="http://schemas.openxmlformats.org/officeDocument/2006/relationships/hyperlink" Target="https://ec.europa.eu/neighbourhood-enlargement/enlargement-policy/negotiations-status/bosnia-and-herzegovina_en" TargetMode="External"/><Relationship Id="rId70" Type="http://schemas.openxmlformats.org/officeDocument/2006/relationships/hyperlink" Target="https://bti-project.org/en/reports/country-report/EGY" TargetMode="External"/><Relationship Id="rId75" Type="http://schemas.openxmlformats.org/officeDocument/2006/relationships/hyperlink" Target="https://ec.europa.eu/neighbourhood-enlargement/european-neighbourhood-policy/countries-region/egypt_en" TargetMode="External"/><Relationship Id="rId91" Type="http://schemas.openxmlformats.org/officeDocument/2006/relationships/hyperlink" Target="https://www.cia.gov/the-world-factbook/countries/kosovo/" TargetMode="External"/><Relationship Id="rId96" Type="http://schemas.openxmlformats.org/officeDocument/2006/relationships/hyperlink" Target="https://www.easo.europa.eu/publications/safe-country-origin-concept-eu-countries" TargetMode="External"/><Relationship Id="rId140" Type="http://schemas.openxmlformats.org/officeDocument/2006/relationships/hyperlink" Target="https://www.paragraf.rs/propisi/ustav_republike_srbije.html" TargetMode="External"/><Relationship Id="rId145" Type="http://schemas.openxmlformats.org/officeDocument/2006/relationships/hyperlink" Target="https://www.easo.europa.eu/asylum-trends-easo-asylum-report-2021" TargetMode="External"/><Relationship Id="rId161" Type="http://schemas.openxmlformats.org/officeDocument/2006/relationships/hyperlink" Target="https://ilga.org/downloads/ILGA_State_Sponsored_Homophobia_2019.pdf" TargetMode="External"/><Relationship Id="rId166" Type="http://schemas.openxmlformats.org/officeDocument/2006/relationships/hyperlink" Target="https://www.easo.europa.eu/asylum-trends-easo-asylum-report-2021" TargetMode="External"/><Relationship Id="rId182" Type="http://schemas.openxmlformats.org/officeDocument/2006/relationships/hyperlink" Target="https://ec.europa.eu/neighbourhood-enlargement/enlargement-policy/negotiations-status/turkey_en" TargetMode="External"/><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cia.gov/the-world-factbook/countries/algeria/" TargetMode="External"/><Relationship Id="rId28" Type="http://schemas.openxmlformats.org/officeDocument/2006/relationships/hyperlink" Target="https://www.easo.europa.eu/asylum-trends-easo-asylum-report-2021" TargetMode="External"/><Relationship Id="rId49" Type="http://schemas.openxmlformats.org/officeDocument/2006/relationships/hyperlink" Target="https://www.state.gov/reports/2020-country-reports-on-human-rights-practices/bosnia-and-herzegovina/" TargetMode="External"/><Relationship Id="rId114" Type="http://schemas.openxmlformats.org/officeDocument/2006/relationships/hyperlink" Target="https://reliefweb.int/sites/reliefweb.int/files/resources/63238_20180625economicimpactsnepal.pdf" TargetMode="External"/><Relationship Id="rId119" Type="http://schemas.openxmlformats.org/officeDocument/2006/relationships/hyperlink" Target="https://www.state.gov/reports/2020-country-reports-on-human-rights-practices/senegal/" TargetMode="External"/><Relationship Id="rId44" Type="http://schemas.openxmlformats.org/officeDocument/2006/relationships/hyperlink" Target="https://www.constituteproject.org/constitution/Bosnia_Herzegovina_2009.pdf?lang=en" TargetMode="External"/><Relationship Id="rId60" Type="http://schemas.openxmlformats.org/officeDocument/2006/relationships/hyperlink" Target="https://www.slobodnaevropa.org/a/crna-gora-montenegro-prajd-/31459606.html" TargetMode="External"/><Relationship Id="rId65" Type="http://schemas.openxmlformats.org/officeDocument/2006/relationships/hyperlink" Target="http://www.mzz.gov.si/fileadmin/pageuploads/Zunanja_politika/CP/Zbornik/I._CERD_-_Mednarodna_konvencija_o_odopravi_vseh_oblik_rasne_diskriminacije.pdf" TargetMode="External"/><Relationship Id="rId81" Type="http://schemas.openxmlformats.org/officeDocument/2006/relationships/hyperlink" Target="https://www.cia.gov/the-world-factbook/countries/georgia/" TargetMode="External"/><Relationship Id="rId86" Type="http://schemas.openxmlformats.org/officeDocument/2006/relationships/hyperlink" Target="https://tbinternet.ohchr.org/_layouts/15/TreatyBodyExternal/Treaty.aspx?CountryID=65&amp;Lang=EN" TargetMode="External"/><Relationship Id="rId130" Type="http://schemas.openxmlformats.org/officeDocument/2006/relationships/hyperlink" Target="https://ec.europa.eu/neighbourhood-enlargement/north-macedonia-report-2020_en" TargetMode="External"/><Relationship Id="rId135" Type="http://schemas.openxmlformats.org/officeDocument/2006/relationships/hyperlink" Target="https://www.cia.gov/the-world-factbook/countries/serbia/" TargetMode="External"/><Relationship Id="rId151" Type="http://schemas.openxmlformats.org/officeDocument/2006/relationships/hyperlink" Target="https://ec.europa.eu/neighbourhood-enlargement/european-neighbourhood-policy/countries-region/tunisia_en" TargetMode="External"/><Relationship Id="rId156" Type="http://schemas.openxmlformats.org/officeDocument/2006/relationships/hyperlink" Target="https://bti-project.org/fileadmin/api/content/en/downloads/reports/country_report_2020_GMB.pdf" TargetMode="External"/><Relationship Id="rId177" Type="http://schemas.openxmlformats.org/officeDocument/2006/relationships/hyperlink" Target="https://www.dfat.gov.au/sites/default/files/country-information-report-turkey.pdf" TargetMode="External"/><Relationship Id="rId172" Type="http://schemas.openxmlformats.org/officeDocument/2006/relationships/hyperlink" Target="https://tbinternet.ohchr.org/_layouts/15/TreatyBodyExternal/Treaty.aspx?CountryID=65&amp;Lang=EN" TargetMode="External"/><Relationship Id="rId13" Type="http://schemas.openxmlformats.org/officeDocument/2006/relationships/hyperlink" Target="https://www.cia.gov/the-world-factbook/countries/albania/" TargetMode="External"/><Relationship Id="rId18" Type="http://schemas.openxmlformats.org/officeDocument/2006/relationships/hyperlink" Target="https://www.avokatipopullit.gov.al/en/index/home" TargetMode="External"/><Relationship Id="rId39" Type="http://schemas.openxmlformats.org/officeDocument/2006/relationships/hyperlink" Target="https://www.hrw.org/news/2019/01/17/bangladesh-violent-repression-opposition" TargetMode="External"/><Relationship Id="rId109" Type="http://schemas.openxmlformats.org/officeDocument/2006/relationships/hyperlink" Target="https://www.britannica.com/place/Nepal" TargetMode="External"/><Relationship Id="rId34" Type="http://schemas.openxmlformats.org/officeDocument/2006/relationships/hyperlink" Target="https://www.cia.gov/the-world-factbook/countries/bangladesh/" TargetMode="External"/><Relationship Id="rId50" Type="http://schemas.openxmlformats.org/officeDocument/2006/relationships/hyperlink" Target="https://www.coe.int/en/web/cpt/-/council-of-europe-anti-torture-committee-publishes-report-on-its-2019-visit-to-bosnia-and-herzegovina" TargetMode="External"/><Relationship Id="rId55" Type="http://schemas.openxmlformats.org/officeDocument/2006/relationships/hyperlink" Target="https://www.cia.gov/the-world-factbook/countries/montenegro/" TargetMode="External"/><Relationship Id="rId76" Type="http://schemas.openxmlformats.org/officeDocument/2006/relationships/hyperlink" Target="https://www.easo.europa.eu/asylum-trends-easo-asylum-report-2021" TargetMode="External"/><Relationship Id="rId97" Type="http://schemas.openxmlformats.org/officeDocument/2006/relationships/hyperlink" Target="https://www.cia.gov/the-world-factbook/countries/morocco/" TargetMode="External"/><Relationship Id="rId104" Type="http://schemas.openxmlformats.org/officeDocument/2006/relationships/hyperlink" Target="https://www.easo.europa.eu/asylum-trends-easo-asylum-report-2021" TargetMode="External"/><Relationship Id="rId120" Type="http://schemas.openxmlformats.org/officeDocument/2006/relationships/hyperlink" Target="https://tbinternet.ohchr.org/_layouts/15/TreatyBodyExternal/Treaty.aspx?CountryID=65&amp;Lang=EN" TargetMode="External"/><Relationship Id="rId125" Type="http://schemas.openxmlformats.org/officeDocument/2006/relationships/hyperlink" Target="https://www.state.gov/reports/2020-country-reports-on-human-rights-practices/north-macedonia/" TargetMode="External"/><Relationship Id="rId141" Type="http://schemas.openxmlformats.org/officeDocument/2006/relationships/hyperlink" Target="https://bti-project.org/en/reports/country-report/SRB" TargetMode="External"/><Relationship Id="rId146" Type="http://schemas.openxmlformats.org/officeDocument/2006/relationships/hyperlink" Target="https://www.easo.europa.eu/publications/safe-country-origin-concept-eu-countries" TargetMode="External"/><Relationship Id="rId167" Type="http://schemas.openxmlformats.org/officeDocument/2006/relationships/hyperlink" Target="https://www.easo.europa.eu/publications/safe-country-origin-concept-eu-countries" TargetMode="External"/><Relationship Id="rId7" Type="http://schemas.openxmlformats.org/officeDocument/2006/relationships/endnotes" Target="endnotes.xml"/><Relationship Id="rId71" Type="http://schemas.openxmlformats.org/officeDocument/2006/relationships/hyperlink" Target="https://www.hrw.org/world-report/2021/country-chapters/egypt" TargetMode="External"/><Relationship Id="rId92" Type="http://schemas.openxmlformats.org/officeDocument/2006/relationships/hyperlink" Target="https://www.state.gov/reports/2020-country-reports-on-human-rights-practices/kosovo/" TargetMode="External"/><Relationship Id="rId162" Type="http://schemas.openxmlformats.org/officeDocument/2006/relationships/hyperlink" Target="https://www.dfat.gov.au/sites/default/files/dfat-thematic-report-ecowas-3-december-2020.pdf" TargetMode="External"/><Relationship Id="rId183" Type="http://schemas.openxmlformats.org/officeDocument/2006/relationships/hyperlink" Target="https://ec.europa.eu/neighbourhood-enlargement/joint-communication-european-council-state-play-eu-turkey-political-economic-and-trade-relations_en" TargetMode="External"/><Relationship Id="rId2" Type="http://schemas.openxmlformats.org/officeDocument/2006/relationships/numbering" Target="numbering.xml"/><Relationship Id="rId29" Type="http://schemas.openxmlformats.org/officeDocument/2006/relationships/hyperlink" Target="https://ilga.org/downloads/ILGA_State_Sponsored_Homophobia_2019.pdf" TargetMode="External"/><Relationship Id="rId24" Type="http://schemas.openxmlformats.org/officeDocument/2006/relationships/hyperlink" Target="https://www.voanews.com/a/africa_freedom-speech-assembly-under-attack-algeria-un-warns/6205741.html" TargetMode="External"/><Relationship Id="rId40" Type="http://schemas.openxmlformats.org/officeDocument/2006/relationships/hyperlink" Target="https://assets.publishing.service.gov.uk/government/uploads/system/uploads/attachment_data/file/896259/BGD-Women-GBV-CPIN-v3.0__June_2020_.pdf" TargetMode="External"/><Relationship Id="rId45" Type="http://schemas.openxmlformats.org/officeDocument/2006/relationships/hyperlink" Target="https://www.cia.gov/the-world-factbook/countries/bosnia-and-herzegovina/" TargetMode="External"/><Relationship Id="rId66" Type="http://schemas.openxmlformats.org/officeDocument/2006/relationships/hyperlink" Target="http://www.varuh-rs.si/pravni-okvir-in-pristojnosti/mednarodni-pravni-akti-s-podrocja-clovekovih-pravic/organizacija-zdruzenih-narodov/konvencija-o-otrokovih-pravicah-ozn/" TargetMode="External"/><Relationship Id="rId87" Type="http://schemas.openxmlformats.org/officeDocument/2006/relationships/hyperlink" Target="https://ec.europa.eu/neighbourhood-enlargement/european-neighbourhood-policy/countries-region/georgia_en" TargetMode="External"/><Relationship Id="rId110" Type="http://schemas.openxmlformats.org/officeDocument/2006/relationships/hyperlink" Target="https://www.state.gov/reports/2020-report-on-international-religious-freedom/nepal/" TargetMode="External"/><Relationship Id="rId115" Type="http://schemas.openxmlformats.org/officeDocument/2006/relationships/hyperlink" Target="https://undocs.org/A/HRC/WG.6/37/NPL/1" TargetMode="External"/><Relationship Id="rId131" Type="http://schemas.openxmlformats.org/officeDocument/2006/relationships/hyperlink" Target="https://ec.europa.eu/neighbourhood-enlargement/system/files/2019-05/20180417-the-former-yugoslav-republic-of-macedonia-report.pdf" TargetMode="External"/><Relationship Id="rId136" Type="http://schemas.openxmlformats.org/officeDocument/2006/relationships/hyperlink" Target="https://www.state.gov/reports/2020-country-reports-on-human-rights-practices/serbia/" TargetMode="External"/><Relationship Id="rId157" Type="http://schemas.openxmlformats.org/officeDocument/2006/relationships/hyperlink" Target="https://coi.easo.europa.eu/administration/easo/PLib/coi-report-gambia.pdf" TargetMode="External"/><Relationship Id="rId178" Type="http://schemas.openxmlformats.org/officeDocument/2006/relationships/hyperlink" Target="https://www.gov.uk/government/publications/turkey-country-policy-and-information-notes" TargetMode="External"/><Relationship Id="rId61" Type="http://schemas.openxmlformats.org/officeDocument/2006/relationships/hyperlink" Target="https://www.easo.europa.eu/publications/safe-country-origin-concept-eu-countries" TargetMode="External"/><Relationship Id="rId82" Type="http://schemas.openxmlformats.org/officeDocument/2006/relationships/hyperlink" Target="https://www.auswaertiges-amt.de/de/aussenpolitik/laender/georgien-node/steckbrief/201822" TargetMode="External"/><Relationship Id="rId152" Type="http://schemas.openxmlformats.org/officeDocument/2006/relationships/hyperlink" Target="https://www.cia.gov/the-world-factbook/countries/gambia-the/" TargetMode="External"/><Relationship Id="rId173" Type="http://schemas.openxmlformats.org/officeDocument/2006/relationships/hyperlink" Target="https://www.cia.gov/the-world-factbook/countries/turkey/" TargetMode="External"/><Relationship Id="rId19" Type="http://schemas.openxmlformats.org/officeDocument/2006/relationships/hyperlink" Target="https://bti-project.org/en/reports/country-report/ALB" TargetMode="External"/><Relationship Id="rId14" Type="http://schemas.openxmlformats.org/officeDocument/2006/relationships/hyperlink" Target="https://ec.europa.eu/neighbourhood-enlargement/albania-report-2020_en" TargetMode="External"/><Relationship Id="rId30" Type="http://schemas.openxmlformats.org/officeDocument/2006/relationships/hyperlink" Target="https://www.hrw.org/sites/default/files/report_pdf/algeria0417_web_1.pdf" TargetMode="External"/><Relationship Id="rId35" Type="http://schemas.openxmlformats.org/officeDocument/2006/relationships/hyperlink" Target="https://coi.easo.europa.eu/administration/easo/PLib/Bangladesh_Country_Overview_December_2017.pdf" TargetMode="External"/><Relationship Id="rId56" Type="http://schemas.openxmlformats.org/officeDocument/2006/relationships/hyperlink" Target="https://ec.europa.eu/neighbourhood-enlargement/montenegro-report-2020_en" TargetMode="External"/><Relationship Id="rId77" Type="http://schemas.openxmlformats.org/officeDocument/2006/relationships/hyperlink" Target="https://www.easo.europa.eu/asylum-trends-easo-asylum-report-2021" TargetMode="External"/><Relationship Id="rId100" Type="http://schemas.openxmlformats.org/officeDocument/2006/relationships/hyperlink" Target="https://bti-project.org/fileadmin/api/content/en/downloads/reports/country_report_2020_MAR.pdf" TargetMode="External"/><Relationship Id="rId105" Type="http://schemas.openxmlformats.org/officeDocument/2006/relationships/hyperlink" Target="https://www.easo.europa.eu/publications/safe-country-origin-concept-eu-countries" TargetMode="External"/><Relationship Id="rId126" Type="http://schemas.openxmlformats.org/officeDocument/2006/relationships/hyperlink" Target="https://www.legislationline.org/documents/section/constitutions/country/31/North%20Macedonia/show" TargetMode="External"/><Relationship Id="rId147" Type="http://schemas.openxmlformats.org/officeDocument/2006/relationships/hyperlink" Target="https://www.constituteproject.org/constitution/Tunisia_2014.pdf" TargetMode="External"/><Relationship Id="rId168" Type="http://schemas.openxmlformats.org/officeDocument/2006/relationships/hyperlink" Target="https://www.dfat.gov.au/sites/default/files/dfat-thematic-report-ecowas-3-december-2020.pdf" TargetMode="External"/><Relationship Id="rId8" Type="http://schemas.openxmlformats.org/officeDocument/2006/relationships/image" Target="media/image1.png"/><Relationship Id="rId51" Type="http://schemas.openxmlformats.org/officeDocument/2006/relationships/hyperlink" Target="https://www.ecoi.net/en/file/local/2029431/country_report_2020_BIH.pdf" TargetMode="External"/><Relationship Id="rId72" Type="http://schemas.openxmlformats.org/officeDocument/2006/relationships/hyperlink" Target="https://www.amnesty.org/en/location/middle-east-and-north-africa/egypt/report-egypt/" TargetMode="External"/><Relationship Id="rId93" Type="http://schemas.openxmlformats.org/officeDocument/2006/relationships/hyperlink" Target="https://bti-project.org/fileadmin/api/content/en/downloads/reports/country_report_2020_RKS.pdf" TargetMode="External"/><Relationship Id="rId98" Type="http://schemas.openxmlformats.org/officeDocument/2006/relationships/hyperlink" Target="https://www.state.gov/reports/2020-country-reports-on-human-rights-practices/morocco/" TargetMode="External"/><Relationship Id="rId121" Type="http://schemas.openxmlformats.org/officeDocument/2006/relationships/hyperlink" Target="https://www.ecoi.net/en/file/local/2003626/G1833231.pdf" TargetMode="External"/><Relationship Id="rId142" Type="http://schemas.openxmlformats.org/officeDocument/2006/relationships/hyperlink" Target="https://tbinternet.ohchr.org/_layouts/15/TreatyBodyExternal/Treaty.aspx?CountryID=65&amp;Lang=EN" TargetMode="External"/><Relationship Id="rId163" Type="http://schemas.openxmlformats.org/officeDocument/2006/relationships/hyperlink" Target="https://tbinternet.ohchr.org/_layouts/15/TreatyBodyExternal/Treaty.aspx?CountryID=65&amp;Lang=EN" TargetMode="External"/><Relationship Id="rId184" Type="http://schemas.openxmlformats.org/officeDocument/2006/relationships/hyperlink" Target="https://www.hrw.org/news/2020/09/29/adoption-outcome-universal-periodic-review-turkey" TargetMode="External"/><Relationship Id="rId3" Type="http://schemas.openxmlformats.org/officeDocument/2006/relationships/styles" Target="styles.xml"/><Relationship Id="rId25" Type="http://schemas.openxmlformats.org/officeDocument/2006/relationships/hyperlink" Target="https://www.state.gov/reports/2020-country-reports-on-human-rights-practices/algeria/" TargetMode="External"/><Relationship Id="rId46" Type="http://schemas.openxmlformats.org/officeDocument/2006/relationships/hyperlink" Target="https://www.consilium.europa.eu/en/press/press-releases/2019/10/09/joint-declaration-by-the-eu-high-representative-for-foreign-affairs-and-security-policy-and-the-secretary-general-of-the-council-of-europe-on-the-european-and-world-day-against-the-death-penalty/" TargetMode="External"/><Relationship Id="rId67" Type="http://schemas.openxmlformats.org/officeDocument/2006/relationships/hyperlink" Target="https://www.cia.gov/the-world-factbook/countries/egypt/" TargetMode="External"/><Relationship Id="rId116" Type="http://schemas.openxmlformats.org/officeDocument/2006/relationships/hyperlink" Target="https://bti-project.org/fileadmin/api/content/en/downloads/reports/country_report_2020_SEN.pdf" TargetMode="External"/><Relationship Id="rId137" Type="http://schemas.openxmlformats.org/officeDocument/2006/relationships/hyperlink" Target="https://www.easo.europa.eu/asylum-trends-easo-asylum-report-2021" TargetMode="External"/><Relationship Id="rId158" Type="http://schemas.openxmlformats.org/officeDocument/2006/relationships/hyperlink" Target="https://crsreports.congress.gov/product/pdf/IF/IF11046" TargetMode="External"/><Relationship Id="rId20" Type="http://schemas.openxmlformats.org/officeDocument/2006/relationships/hyperlink" Target="https://www.easo.europa.eu/publications/safe-country-origin-concept-eu-countries" TargetMode="External"/><Relationship Id="rId41" Type="http://schemas.openxmlformats.org/officeDocument/2006/relationships/hyperlink" Target="https://assets.publishing.service.gov.uk/government/uploads/system/uploads/attachment_data/file/880555/BGD-SOGIE-CPIN-v4.0__April_2020_.pdf" TargetMode="External"/><Relationship Id="rId62" Type="http://schemas.openxmlformats.org/officeDocument/2006/relationships/hyperlink" Target="https://ec.europa.eu/neighbourhood-enlargement/enlargement-policy/negotiations-status/montenegro_en" TargetMode="External"/><Relationship Id="rId83" Type="http://schemas.openxmlformats.org/officeDocument/2006/relationships/hyperlink" Target="http://gov.ge/files/203_30867_417344_matsne-30346-35.pdf" TargetMode="External"/><Relationship Id="rId88" Type="http://schemas.openxmlformats.org/officeDocument/2006/relationships/hyperlink" Target="https://www.state.gov/reports/2020-report-on-international-religious-freedom/georgia/" TargetMode="External"/><Relationship Id="rId111" Type="http://schemas.openxmlformats.org/officeDocument/2006/relationships/hyperlink" Target="https://www.constituteproject.org/constitution/Nepal_2015.pdf" TargetMode="External"/><Relationship Id="rId132" Type="http://schemas.openxmlformats.org/officeDocument/2006/relationships/hyperlink" Target="https://www.easo.europa.eu/asylum-trends-easo-asylum-report-2021" TargetMode="External"/><Relationship Id="rId153" Type="http://schemas.openxmlformats.org/officeDocument/2006/relationships/hyperlink" Target="https://www.state.gov/reports/2020-country-reports-on-human-rights-practices/gambia/" TargetMode="External"/><Relationship Id="rId174" Type="http://schemas.openxmlformats.org/officeDocument/2006/relationships/hyperlink" Target="https://www.state.gov/reports/2020-country-reports-on-human-rights-practices/turkey/" TargetMode="External"/><Relationship Id="rId179" Type="http://schemas.openxmlformats.org/officeDocument/2006/relationships/hyperlink" Target="https://crsreports.congress.gov/product/pdf/R/R41368/72" TargetMode="External"/><Relationship Id="rId15" Type="http://schemas.openxmlformats.org/officeDocument/2006/relationships/hyperlink" Target="https://www.easo.europa.eu/asylum-trends-easo-asylum-report-2021" TargetMode="External"/><Relationship Id="rId36" Type="http://schemas.openxmlformats.org/officeDocument/2006/relationships/hyperlink" Target="https://www.dfat.gov.au/sites/default/files/country-information-report-bangladesh.pdf" TargetMode="External"/><Relationship Id="rId57" Type="http://schemas.openxmlformats.org/officeDocument/2006/relationships/hyperlink" Target="https://www.state.gov/reports/2020-country-reports-on-human-rights-practices/montenegro/" TargetMode="External"/><Relationship Id="rId106" Type="http://schemas.openxmlformats.org/officeDocument/2006/relationships/hyperlink" Target="https://www.cia.gov/the-world-factbook/countries/nepal/" TargetMode="External"/><Relationship Id="rId127" Type="http://schemas.openxmlformats.org/officeDocument/2006/relationships/hyperlink" Target="https://minorityrights.org/country/macedonia/" TargetMode="External"/><Relationship Id="rId10" Type="http://schemas.openxmlformats.org/officeDocument/2006/relationships/hyperlink" Target="http://www.uradni-list.si/1/objava.jsp?sop=2017-01-2521" TargetMode="External"/><Relationship Id="rId31" Type="http://schemas.openxmlformats.org/officeDocument/2006/relationships/hyperlink" Target="https://www.state.gov/reports/2020-report-on-international-religious-freedom/algeria/" TargetMode="External"/><Relationship Id="rId52" Type="http://schemas.openxmlformats.org/officeDocument/2006/relationships/hyperlink" Target="https://ec.europa.eu/neighbourhood-enlargement/bosnia-and-herzegovina-report-2020_en" TargetMode="External"/><Relationship Id="rId73" Type="http://schemas.openxmlformats.org/officeDocument/2006/relationships/hyperlink" Target="https://ilga.org/downloads/ILGA_State_Sponsored_Homophobia_2019.pdf" TargetMode="External"/><Relationship Id="rId78" Type="http://schemas.openxmlformats.org/officeDocument/2006/relationships/hyperlink" Target="https://www.easo.europa.eu/publications/safe-country-origin-concept-eu-countries" TargetMode="External"/><Relationship Id="rId94" Type="http://schemas.openxmlformats.org/officeDocument/2006/relationships/hyperlink" Target="https://www.refworld.org/pdfid/5bf2ac0b4.pdf" TargetMode="External"/><Relationship Id="rId99" Type="http://schemas.openxmlformats.org/officeDocument/2006/relationships/hyperlink" Target="https://www.constituteproject.org/constitution/Morocco_2011.pdf" TargetMode="External"/><Relationship Id="rId101" Type="http://schemas.openxmlformats.org/officeDocument/2006/relationships/hyperlink" Target="https://www.amnesty.org/en/location/middle-east-and-north-africa/morocco-and-western-sahara/report-morocco-and-western-sahara/" TargetMode="External"/><Relationship Id="rId122" Type="http://schemas.openxmlformats.org/officeDocument/2006/relationships/hyperlink" Target="https://migration.iom.int/reports/west-and-central-africa-%E2%80%94-regional-mobility-mapping-june-2020?close=true" TargetMode="External"/><Relationship Id="rId143" Type="http://schemas.openxmlformats.org/officeDocument/2006/relationships/hyperlink" Target="https://www.cia.gov/the-world-factbook/countries/tunisia/" TargetMode="External"/><Relationship Id="rId148" Type="http://schemas.openxmlformats.org/officeDocument/2006/relationships/hyperlink" Target="https://www.amnesty.org/en/latest/press-release/2020/09/tunisia-presidential-statement-in-favour-of-death-penalty-is-shocking/" TargetMode="External"/><Relationship Id="rId164" Type="http://schemas.openxmlformats.org/officeDocument/2006/relationships/hyperlink" Target="https://www.cia.gov/the-world-factbook/countries/ghana/" TargetMode="External"/><Relationship Id="rId169" Type="http://schemas.openxmlformats.org/officeDocument/2006/relationships/hyperlink" Target="https://www.ecoi.net/en/document/2052760.html" TargetMode="External"/><Relationship Id="rId185" Type="http://schemas.openxmlformats.org/officeDocument/2006/relationships/hyperlink" Target="https://ec.europa.eu/neighbourhood-enlargement/turkey-report-2020_en" TargetMode="External"/><Relationship Id="rId4" Type="http://schemas.openxmlformats.org/officeDocument/2006/relationships/settings" Target="settings.xml"/><Relationship Id="rId9" Type="http://schemas.openxmlformats.org/officeDocument/2006/relationships/hyperlink" Target="mailto:gp.gs@gov.si" TargetMode="External"/><Relationship Id="rId180" Type="http://schemas.openxmlformats.org/officeDocument/2006/relationships/hyperlink" Target="https://coi.easo.europa.eu/administration/netherlands/PLib/03_2021_MinBZ_NL_General_COI_report_Turkey.pdf"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ec.europa.eu/neighbourhood-enlargement/montenegro-report-2020_en" TargetMode="External"/><Relationship Id="rId117" Type="http://schemas.openxmlformats.org/officeDocument/2006/relationships/hyperlink" Target="https://www.easo.europa.eu/sites/default/files/publications/EASO-situational%20update-safe%20country%20of%20origin-2021.pdf" TargetMode="External"/><Relationship Id="rId21" Type="http://schemas.openxmlformats.org/officeDocument/2006/relationships/hyperlink" Target="https://www.gov.si/assets/ministrstva/MNZ/Dokumenti/DM/Maj-2021/Porocilo-o-delu-Direktorata-za-migracije-za-leto-2020.pdf" TargetMode="External"/><Relationship Id="rId42" Type="http://schemas.openxmlformats.org/officeDocument/2006/relationships/hyperlink" Target="https://ilga.org/downloads/ILGA_State_Sponsored_Homophobia_2019.pdf" TargetMode="External"/><Relationship Id="rId47" Type="http://schemas.openxmlformats.org/officeDocument/2006/relationships/hyperlink" Target="http://gov.ge/files/203_30867_417344_matsne-30346-35.pdf" TargetMode="External"/><Relationship Id="rId63" Type="http://schemas.openxmlformats.org/officeDocument/2006/relationships/hyperlink" Target="https://www.easo.europa.eu/sites/default/files/publications/EASO-situational%20update-safe%20country%20of%20origin-2021.pdf" TargetMode="External"/><Relationship Id="rId68" Type="http://schemas.openxmlformats.org/officeDocument/2006/relationships/hyperlink" Target="https://www.easo.europa.eu/sites/default/files/publications/EASO-situational%20update-safe%20country%20of%20origin-2021.pdf" TargetMode="External"/><Relationship Id="rId84" Type="http://schemas.openxmlformats.org/officeDocument/2006/relationships/hyperlink" Target="https://www.constituteproject.org/constitution/Senegal_2016.pdf?lang=en" TargetMode="External"/><Relationship Id="rId89" Type="http://schemas.openxmlformats.org/officeDocument/2006/relationships/hyperlink" Target="https://bti-project.org/fileadmin/api/content/en/downloads/reports/country_report_2020_SEN.pdf" TargetMode="External"/><Relationship Id="rId112" Type="http://schemas.openxmlformats.org/officeDocument/2006/relationships/hyperlink" Target="https://ec.europa.eu/neighbourhood-enlargement/serbia-report-2020_en" TargetMode="External"/><Relationship Id="rId133" Type="http://schemas.openxmlformats.org/officeDocument/2006/relationships/hyperlink" Target="https://www.dfat.gov.au/sites/default/files/dfat-thematic-report-ecowas-3-december-2020.pdf" TargetMode="External"/><Relationship Id="rId138" Type="http://schemas.openxmlformats.org/officeDocument/2006/relationships/hyperlink" Target="https://www.dfat.gov.au/sites/default/files/country-information-report-turkey.pdf" TargetMode="External"/><Relationship Id="rId154" Type="http://schemas.openxmlformats.org/officeDocument/2006/relationships/hyperlink" Target="https://coi.easo.europa.eu/administration/netherlands/PLib/03_2021_MinBZ_NL_General_COI_report_Turkey.pdf" TargetMode="External"/><Relationship Id="rId159" Type="http://schemas.openxmlformats.org/officeDocument/2006/relationships/hyperlink" Target="https://www.easo.europa.eu/sites/default/files/publications/EASO-situational%20update-safe%20country%20of%20origin-2021.pdf" TargetMode="External"/><Relationship Id="rId16" Type="http://schemas.openxmlformats.org/officeDocument/2006/relationships/hyperlink" Target="https://assets.publishing.service.gov.uk/government/uploads/system/uploads/attachment_data/file/896259/BGD-Women-GBV-CPIN-v3.0__June_2020_.pdf" TargetMode="External"/><Relationship Id="rId107" Type="http://schemas.openxmlformats.org/officeDocument/2006/relationships/hyperlink" Target="https://ec.europa.eu/neighbourhood-enlargement/serbia-report-2020_en" TargetMode="External"/><Relationship Id="rId11" Type="http://schemas.openxmlformats.org/officeDocument/2006/relationships/hyperlink" Target="https://www.dfat.gov.au/sites/default/files/country-information-report-bangladesh.pdf" TargetMode="External"/><Relationship Id="rId32" Type="http://schemas.openxmlformats.org/officeDocument/2006/relationships/hyperlink" Target="https://ec.europa.eu/neighbourhood-enlargement/montenegro-report-2020_en" TargetMode="External"/><Relationship Id="rId37" Type="http://schemas.openxmlformats.org/officeDocument/2006/relationships/hyperlink" Target="https://www.dfat.gov.au/sites/default/files/country-information-report-egypt.pdf" TargetMode="External"/><Relationship Id="rId53" Type="http://schemas.openxmlformats.org/officeDocument/2006/relationships/hyperlink" Target="https://www.kuvendikosoves.org/Uploads/Data/Files/5/ConstitutionoftheRepublicofKosovovithamend.I-XXV_rwWEfAUpgP.pdf" TargetMode="External"/><Relationship Id="rId58" Type="http://schemas.openxmlformats.org/officeDocument/2006/relationships/hyperlink" Target="https://ec.europa.eu/neighbourhood-enlargement/kosovo-report-2020_en" TargetMode="External"/><Relationship Id="rId74" Type="http://schemas.openxmlformats.org/officeDocument/2006/relationships/hyperlink" Target="https://www.constituteproject.org/constitution/Nepal_2015.pdf" TargetMode="External"/><Relationship Id="rId79" Type="http://schemas.openxmlformats.org/officeDocument/2006/relationships/hyperlink" Target="https://www.fidh.org/IMG/pdf/fidh-ict-joint-upr-submission-_17-june-2020.pdf" TargetMode="External"/><Relationship Id="rId102" Type="http://schemas.openxmlformats.org/officeDocument/2006/relationships/hyperlink" Target="https://ec.europa.eu/neighbourhood-enlargement/north-macedonia-report-2020_en" TargetMode="External"/><Relationship Id="rId123" Type="http://schemas.openxmlformats.org/officeDocument/2006/relationships/hyperlink" Target="https://crsreports.congress.gov/product/pdf/IF/IF11046" TargetMode="External"/><Relationship Id="rId128" Type="http://schemas.openxmlformats.org/officeDocument/2006/relationships/hyperlink" Target="https://ilga.org/downloads/ILGA_State_Sponsored_Homophobia_2019.pdf" TargetMode="External"/><Relationship Id="rId144" Type="http://schemas.openxmlformats.org/officeDocument/2006/relationships/hyperlink" Target="https://www.dfat.gov.au/sites/default/files/country-information-report-turkey.pdf" TargetMode="External"/><Relationship Id="rId149" Type="http://schemas.openxmlformats.org/officeDocument/2006/relationships/hyperlink" Target="https://www.dfat.gov.au/sites/default/files/country-information-report-turkey.pdf" TargetMode="External"/><Relationship Id="rId5" Type="http://schemas.openxmlformats.org/officeDocument/2006/relationships/hyperlink" Target="https://undocs.org/en/A/HRC/WG.6/27/DZA/2" TargetMode="External"/><Relationship Id="rId90" Type="http://schemas.openxmlformats.org/officeDocument/2006/relationships/hyperlink" Target="https://bti-project.org/fileadmin/api/content/en/downloads/reports/country_report_2020_SEN.pdf" TargetMode="External"/><Relationship Id="rId95" Type="http://schemas.openxmlformats.org/officeDocument/2006/relationships/hyperlink" Target="https://www.easo.europa.eu/sites/default/files/publications/EASO-situational%20update-safe%20country%20of%20origin-2021.pdf" TargetMode="External"/><Relationship Id="rId22" Type="http://schemas.openxmlformats.org/officeDocument/2006/relationships/hyperlink" Target="https://www.narodnaskupstinars.net/sites/default/files/upload/dokumenti/ustav/lat/ustav_republike_srpske.pdf" TargetMode="External"/><Relationship Id="rId27" Type="http://schemas.openxmlformats.org/officeDocument/2006/relationships/hyperlink" Target="https://www.ecoi.net/en/file/local/2029442/country_report_2020_MNE.pdf" TargetMode="External"/><Relationship Id="rId43" Type="http://schemas.openxmlformats.org/officeDocument/2006/relationships/hyperlink" Target="https://www.dfat.gov.au/sites/default/files/country-information-report-egypt.pdf" TargetMode="External"/><Relationship Id="rId48" Type="http://schemas.openxmlformats.org/officeDocument/2006/relationships/hyperlink" Target="https://www.easo.europa.eu/sites/default/files/publications/EASO-situational%20update-safe%20country%20of%20origin-2021.pdf" TargetMode="External"/><Relationship Id="rId64" Type="http://schemas.openxmlformats.org/officeDocument/2006/relationships/hyperlink" Target="https://www.constituteproject.org/constitution/Morocco_2011.pdf" TargetMode="External"/><Relationship Id="rId69" Type="http://schemas.openxmlformats.org/officeDocument/2006/relationships/hyperlink" Target="https://www.dfat.gov.au/sites/default/files/country-information-report-nepal.pdf" TargetMode="External"/><Relationship Id="rId113" Type="http://schemas.openxmlformats.org/officeDocument/2006/relationships/hyperlink" Target="https://tbinternet.ohchr.org/_layouts/15/TreatyBodyExternal/Treaty.aspx?CountryID=65&amp;Lang=EN" TargetMode="External"/><Relationship Id="rId118" Type="http://schemas.openxmlformats.org/officeDocument/2006/relationships/hyperlink" Target="https://www.constituteproject.org/constitution/Tunisia_2014.pdf" TargetMode="External"/><Relationship Id="rId134" Type="http://schemas.openxmlformats.org/officeDocument/2006/relationships/hyperlink" Target="https://www.dfat.gov.au/sites/default/files/dfat-thematic-report-ecowas-3-december-2020.pdf" TargetMode="External"/><Relationship Id="rId139" Type="http://schemas.openxmlformats.org/officeDocument/2006/relationships/hyperlink" Target="https://crsreports.congress.gov/product/pdf/R/R41368/72" TargetMode="External"/><Relationship Id="rId80" Type="http://schemas.openxmlformats.org/officeDocument/2006/relationships/hyperlink" Target="https://www.dfat.gov.au/sites/default/files/country-information-report-nepal.pdf" TargetMode="External"/><Relationship Id="rId85" Type="http://schemas.openxmlformats.org/officeDocument/2006/relationships/hyperlink" Target="https://www.constituteproject.org/constitution/Senegal_2016.pdf?lang=en" TargetMode="External"/><Relationship Id="rId150" Type="http://schemas.openxmlformats.org/officeDocument/2006/relationships/hyperlink" Target="https://www.dfat.gov.au/sites/default/files/country-information-report-turkey.pdf" TargetMode="External"/><Relationship Id="rId155" Type="http://schemas.openxmlformats.org/officeDocument/2006/relationships/hyperlink" Target="https://www.dfat.gov.au/sites/default/files/country-information-report-turkey.pdf" TargetMode="External"/><Relationship Id="rId12" Type="http://schemas.openxmlformats.org/officeDocument/2006/relationships/hyperlink" Target="https://www.dfat.gov.au/sites/default/files/country-information-report-bangladesh.pdf" TargetMode="External"/><Relationship Id="rId17" Type="http://schemas.openxmlformats.org/officeDocument/2006/relationships/hyperlink" Target="https://www.dfat.gov.au/sites/default/files/country-information-report-bangladesh.pdf" TargetMode="External"/><Relationship Id="rId33" Type="http://schemas.openxmlformats.org/officeDocument/2006/relationships/hyperlink" Target="https://www.ecoi.net/en/file/local/2029442/country_report_2020_MNE.pdf" TargetMode="External"/><Relationship Id="rId38" Type="http://schemas.openxmlformats.org/officeDocument/2006/relationships/hyperlink" Target="https://www.dfat.gov.au/sites/default/files/country-information-report-egypt.pdf" TargetMode="External"/><Relationship Id="rId59" Type="http://schemas.openxmlformats.org/officeDocument/2006/relationships/hyperlink" Target="file:///C:/Users/jasenc/Downloads/kosovo_report_2020.pdf" TargetMode="External"/><Relationship Id="rId103" Type="http://schemas.openxmlformats.org/officeDocument/2006/relationships/hyperlink" Target="https://www.easo.europa.eu/sites/default/files/publications/EASO-situational%20update-safe%20country%20of%20origin-2021.pdf" TargetMode="External"/><Relationship Id="rId108" Type="http://schemas.openxmlformats.org/officeDocument/2006/relationships/hyperlink" Target="https://ec.europa.eu/neighbourhood-enlargement/serbia-report-2020_en" TargetMode="External"/><Relationship Id="rId124" Type="http://schemas.openxmlformats.org/officeDocument/2006/relationships/hyperlink" Target="https://bti-project.org/fileadmin/api/content/en/downloads/reports/country_report_2020_GMB.pdf" TargetMode="External"/><Relationship Id="rId129" Type="http://schemas.openxmlformats.org/officeDocument/2006/relationships/hyperlink" Target="https://www.dfat.gov.au/sites/default/files/dfat-thematic-report-ecowas-3-december-2020.pdf" TargetMode="External"/><Relationship Id="rId20" Type="http://schemas.openxmlformats.org/officeDocument/2006/relationships/hyperlink" Target="https://www.dfat.gov.au/sites/default/files/country-information-report-bangladesh.pdf" TargetMode="External"/><Relationship Id="rId41" Type="http://schemas.openxmlformats.org/officeDocument/2006/relationships/hyperlink" Target="https://bti-project.org/content/en/downloads/reports/country_report_2020_EGY.pdf" TargetMode="External"/><Relationship Id="rId54" Type="http://schemas.openxmlformats.org/officeDocument/2006/relationships/hyperlink" Target="https://coi.easo.europa.eu/administration/easo/PLib/EASOCOI_Kosovo_Nov2016.pdf" TargetMode="External"/><Relationship Id="rId62" Type="http://schemas.openxmlformats.org/officeDocument/2006/relationships/hyperlink" Target="https://www.refworld.org/pdfid/5bf2ac0b4.pdf" TargetMode="External"/><Relationship Id="rId70" Type="http://schemas.openxmlformats.org/officeDocument/2006/relationships/hyperlink" Target="https://www.dfat.gov.au/sites/default/files/country-information-report-nepal.pdf" TargetMode="External"/><Relationship Id="rId75" Type="http://schemas.openxmlformats.org/officeDocument/2006/relationships/hyperlink" Target="https://bti-project.org/fileadmin/api/content/en/downloads/reports/country_report_2020_NPL.pdf" TargetMode="External"/><Relationship Id="rId83" Type="http://schemas.openxmlformats.org/officeDocument/2006/relationships/hyperlink" Target="https://www.constituteproject.org/constitution/Senegal_2016.pdf?lang=en" TargetMode="External"/><Relationship Id="rId88" Type="http://schemas.openxmlformats.org/officeDocument/2006/relationships/hyperlink" Target="https://tbinternet.ohchr.org/_layouts/15/TreatyBodyExternal/Treaty.aspx?CountryID=65&amp;Lang=EN" TargetMode="External"/><Relationship Id="rId91" Type="http://schemas.openxmlformats.org/officeDocument/2006/relationships/hyperlink" Target="https://www.ecoi.net/en/file/local/2003626/G1833231.pdf" TargetMode="External"/><Relationship Id="rId96" Type="http://schemas.openxmlformats.org/officeDocument/2006/relationships/hyperlink" Target="https://www.ecoi.net/en/file/local/1353390/2162_1479371503_easo-coi-report-fyr-macedonia-201611.pdf" TargetMode="External"/><Relationship Id="rId111" Type="http://schemas.openxmlformats.org/officeDocument/2006/relationships/hyperlink" Target="https://ec.europa.eu/neighbourhood-enlargement/serbia-report-2020_en" TargetMode="External"/><Relationship Id="rId132" Type="http://schemas.openxmlformats.org/officeDocument/2006/relationships/hyperlink" Target="https://bti-project.org/fileadmin/api/content/en/downloads/reports/country_report_2020_GHA.pdf" TargetMode="External"/><Relationship Id="rId140" Type="http://schemas.openxmlformats.org/officeDocument/2006/relationships/hyperlink" Target="https://assets.publishing.service.gov.uk/government/uploads/system/uploads/attachment_data/file/682868/Turkey_-_Gulenists_-_CPIN_-_v2.0.pdf" TargetMode="External"/><Relationship Id="rId145" Type="http://schemas.openxmlformats.org/officeDocument/2006/relationships/hyperlink" Target="https://coi.easo.europa.eu/administration/netherlands/PLib/03_2021_MinBZ_NL_General_COI_report_Turkey.pdf" TargetMode="External"/><Relationship Id="rId153" Type="http://schemas.openxmlformats.org/officeDocument/2006/relationships/hyperlink" Target="https://ec.europa.eu/neighbourhood-enlargement/turkey-report-2020_en" TargetMode="External"/><Relationship Id="rId1" Type="http://schemas.openxmlformats.org/officeDocument/2006/relationships/hyperlink" Target="https://ec.europa.eu/neighbourhood-enlargement/albania-report-2020_en" TargetMode="External"/><Relationship Id="rId6" Type="http://schemas.openxmlformats.org/officeDocument/2006/relationships/hyperlink" Target="https://ilga.org/downloads/ILGA_State_Sponsored_Homophobia_2019.pdf" TargetMode="External"/><Relationship Id="rId15" Type="http://schemas.openxmlformats.org/officeDocument/2006/relationships/hyperlink" Target="https://www.dfat.gov.au/sites/default/files/country-information-report-bangladesh.pdf" TargetMode="External"/><Relationship Id="rId23" Type="http://schemas.openxmlformats.org/officeDocument/2006/relationships/hyperlink" Target="https://www.ecoi.net/en/file/local/2029431/country_report_2020_BIH.pdf" TargetMode="External"/><Relationship Id="rId28" Type="http://schemas.openxmlformats.org/officeDocument/2006/relationships/hyperlink" Target="https://ec.europa.eu/neighbourhood-enlargement/montenegro-report-2020_en" TargetMode="External"/><Relationship Id="rId36" Type="http://schemas.openxmlformats.org/officeDocument/2006/relationships/hyperlink" Target="https://www.dfat.gov.au/sites/default/files/country-information-report-egypt.pdf" TargetMode="External"/><Relationship Id="rId49" Type="http://schemas.openxmlformats.org/officeDocument/2006/relationships/hyperlink" Target="https://coi.easo.europa.eu/administration/easo/PLib/EASOCOI_Kosovo_Nov2016.pdf" TargetMode="External"/><Relationship Id="rId57" Type="http://schemas.openxmlformats.org/officeDocument/2006/relationships/hyperlink" Target="https://ec.europa.eu/neighbourhood-enlargement/kosovo-report-2020_en" TargetMode="External"/><Relationship Id="rId106" Type="http://schemas.openxmlformats.org/officeDocument/2006/relationships/hyperlink" Target="https://ec.europa.eu/neighbourhood-enlargement/serbia-report-2020_en" TargetMode="External"/><Relationship Id="rId114" Type="http://schemas.openxmlformats.org/officeDocument/2006/relationships/hyperlink" Target="https://ec.europa.eu/neighbourhood-enlargement/serbia-report-2020_en" TargetMode="External"/><Relationship Id="rId119" Type="http://schemas.openxmlformats.org/officeDocument/2006/relationships/hyperlink" Target="https://www.constituteproject.org/constitution/Tunisia_2014.pdf" TargetMode="External"/><Relationship Id="rId127" Type="http://schemas.openxmlformats.org/officeDocument/2006/relationships/hyperlink" Target="https://bti-project.org/fileadmin/api/content/en/downloads/reports/country_report_2020_GMB.pdf" TargetMode="External"/><Relationship Id="rId10" Type="http://schemas.openxmlformats.org/officeDocument/2006/relationships/hyperlink" Target="https://coi.easo.europa.eu/administration/easo/PLib/Bangladesh_Country_Overview_December_2017.pdf" TargetMode="External"/><Relationship Id="rId31" Type="http://schemas.openxmlformats.org/officeDocument/2006/relationships/hyperlink" Target="https://ec.europa.eu/neighbourhood-enlargement/montenegro-report-2020_en" TargetMode="External"/><Relationship Id="rId44" Type="http://schemas.openxmlformats.org/officeDocument/2006/relationships/hyperlink" Target="https://www.dfat.gov.au/sites/default/files/country-information-report-egypt.pdf" TargetMode="External"/><Relationship Id="rId52" Type="http://schemas.openxmlformats.org/officeDocument/2006/relationships/hyperlink" Target="https://www.kuvendikosoves.org/Uploads/Data/Files/5/ConstitutionoftheRepublicofKosovovithamend.I-XXV_rwWEfAUpgP.pdf" TargetMode="External"/><Relationship Id="rId60" Type="http://schemas.openxmlformats.org/officeDocument/2006/relationships/hyperlink" Target="https://ec.europa.eu/neighbourhood-enlargement/kosovo-report-2020_en" TargetMode="External"/><Relationship Id="rId65" Type="http://schemas.openxmlformats.org/officeDocument/2006/relationships/hyperlink" Target="https://bti-project.org/fileadmin/api/content/en/downloads/reports/country_report_2020_MAR.pdf" TargetMode="External"/><Relationship Id="rId73" Type="http://schemas.openxmlformats.org/officeDocument/2006/relationships/hyperlink" Target="https://www.constituteproject.org/constitution/Nepal_2015.pdf" TargetMode="External"/><Relationship Id="rId78" Type="http://schemas.openxmlformats.org/officeDocument/2006/relationships/hyperlink" Target="https://www.fidh.org/IMG/pdf/fidh-ict-joint-upr-submission-_17-june-2020.pdf" TargetMode="External"/><Relationship Id="rId81" Type="http://schemas.openxmlformats.org/officeDocument/2006/relationships/hyperlink" Target="https://reliefweb.int/sites/reliefweb.int/files/resources/63238_20180625economicimpactsnepal.pdf" TargetMode="External"/><Relationship Id="rId86" Type="http://schemas.openxmlformats.org/officeDocument/2006/relationships/hyperlink" Target="https://bti-project.org/fileadmin/api/content/en/downloads/reports/country_report_2020_SEN.pdf" TargetMode="External"/><Relationship Id="rId94" Type="http://schemas.openxmlformats.org/officeDocument/2006/relationships/hyperlink" Target="https://bti-project.org/fileadmin/api/content/en/downloads/reports/country_report_2020_SEN.pdf" TargetMode="External"/><Relationship Id="rId99" Type="http://schemas.openxmlformats.org/officeDocument/2006/relationships/hyperlink" Target="https://ec.europa.eu/neighbourhood-enlargement/system/files/2019-05/20180417-the-former-yugoslav-republic-of-macedonia-report.pdf" TargetMode="External"/><Relationship Id="rId101" Type="http://schemas.openxmlformats.org/officeDocument/2006/relationships/hyperlink" Target="https://ec.europa.eu/neighbourhood-enlargement/north-macedonia-report-2020_en" TargetMode="External"/><Relationship Id="rId122" Type="http://schemas.openxmlformats.org/officeDocument/2006/relationships/hyperlink" Target="https://coi.easo.europa.eu/administration/easo/PLib/coi-report-gambia.pdf" TargetMode="External"/><Relationship Id="rId130" Type="http://schemas.openxmlformats.org/officeDocument/2006/relationships/hyperlink" Target="https://www.easo.europa.eu/sites/default/files/publications/EASO-situational%20update-safe%20country%20of%20origin-2021.pdf" TargetMode="External"/><Relationship Id="rId135" Type="http://schemas.openxmlformats.org/officeDocument/2006/relationships/hyperlink" Target="https://www.easo.europa.eu/sites/default/files/publications/EASO-situational%20update-safe%20country%20of%20origin-2021.pdf" TargetMode="External"/><Relationship Id="rId143" Type="http://schemas.openxmlformats.org/officeDocument/2006/relationships/hyperlink" Target="https://www.dfat.gov.au/sites/default/files/country-information-report-turkey.pdf" TargetMode="External"/><Relationship Id="rId148" Type="http://schemas.openxmlformats.org/officeDocument/2006/relationships/hyperlink" Target="https://www.dfat.gov.au/sites/default/files/country-information-report-turkey.pdf" TargetMode="External"/><Relationship Id="rId151" Type="http://schemas.openxmlformats.org/officeDocument/2006/relationships/hyperlink" Target="https://www.dfat.gov.au/sites/default/files/country-information-report-turkey.pdf" TargetMode="External"/><Relationship Id="rId156" Type="http://schemas.openxmlformats.org/officeDocument/2006/relationships/hyperlink" Target="https://ec.europa.eu/neighbourhood-enlargement/system/files/2019-05/20190529-turkey-report.pdf" TargetMode="External"/><Relationship Id="rId4" Type="http://schemas.openxmlformats.org/officeDocument/2006/relationships/hyperlink" Target="https://www.ecoi.net/en/file/local/1277559/2162_1479371057_easo-coi-albania-country-focus-final-final-201611.pdf" TargetMode="External"/><Relationship Id="rId9" Type="http://schemas.openxmlformats.org/officeDocument/2006/relationships/hyperlink" Target="https://coi.easo.europa.eu/administration/easo/PLib/Bangladesh_Country_Overview_December_2017.pdf" TargetMode="External"/><Relationship Id="rId13" Type="http://schemas.openxmlformats.org/officeDocument/2006/relationships/hyperlink" Target="https://assets.publishing.service.gov.uk/government/uploads/system/uploads/attachment_data/file/749003/Bangladesh-Rel_Mins_and_Athiests-CPIN-v2.0__October_2018_.pdf" TargetMode="External"/><Relationship Id="rId18" Type="http://schemas.openxmlformats.org/officeDocument/2006/relationships/hyperlink" Target="https://www.dfat.gov.au/sites/default/files/country-information-report-bangladesh.pdf" TargetMode="External"/><Relationship Id="rId39" Type="http://schemas.openxmlformats.org/officeDocument/2006/relationships/hyperlink" Target="https://www.dfat.gov.au/sites/default/files/country-information-report-egypt.pdf" TargetMode="External"/><Relationship Id="rId109" Type="http://schemas.openxmlformats.org/officeDocument/2006/relationships/hyperlink" Target="https://ec.europa.eu/neighbourhood-enlargement/serbia-report-2020_en" TargetMode="External"/><Relationship Id="rId34" Type="http://schemas.openxmlformats.org/officeDocument/2006/relationships/hyperlink" Target="https://www.easo.europa.eu/publications/safe-country-origin-concept-eu-countries" TargetMode="External"/><Relationship Id="rId50" Type="http://schemas.openxmlformats.org/officeDocument/2006/relationships/hyperlink" Target="https://coi.easo.europa.eu/administration/easo/PLib/EASOCOI_Kosovo_Nov2016.pdf" TargetMode="External"/><Relationship Id="rId55" Type="http://schemas.openxmlformats.org/officeDocument/2006/relationships/hyperlink" Target="https://bti-project.org/fileadmin/api/content/en/downloads/reports/country_report_2020_RKS.pdf" TargetMode="External"/><Relationship Id="rId76" Type="http://schemas.openxmlformats.org/officeDocument/2006/relationships/hyperlink" Target="https://www.dfat.gov.au/sites/default/files/country-information-report-nepal.pdf" TargetMode="External"/><Relationship Id="rId97" Type="http://schemas.openxmlformats.org/officeDocument/2006/relationships/hyperlink" Target="https://bti-project.org/fileadmin/api/content/en/downloads/reports/country_report_2020_MKD.pdf%20str.%204" TargetMode="External"/><Relationship Id="rId104" Type="http://schemas.openxmlformats.org/officeDocument/2006/relationships/hyperlink" Target="https://www.ecoi.net/en/file/local/1002593/2162_1479372831_easo-coi-serbia-201611.pdf" TargetMode="External"/><Relationship Id="rId120" Type="http://schemas.openxmlformats.org/officeDocument/2006/relationships/hyperlink" Target="https://www.constituteproject.org/constitution/Tunisia_2014.pdf" TargetMode="External"/><Relationship Id="rId125" Type="http://schemas.openxmlformats.org/officeDocument/2006/relationships/hyperlink" Target="https://crsreports.congress.gov/product/pdf/IF/IF11046" TargetMode="External"/><Relationship Id="rId141" Type="http://schemas.openxmlformats.org/officeDocument/2006/relationships/hyperlink" Target="https://coi.easo.europa.eu/administration/netherlands/PLib/03_2021_MinBZ_NL_General_COI_report_Turkey.pdf" TargetMode="External"/><Relationship Id="rId146" Type="http://schemas.openxmlformats.org/officeDocument/2006/relationships/hyperlink" Target="https://ec.europa.eu/neighbourhood-enlargement/joint-communication-european-council-state-play-eu-turkey-political-economic-and-trade-relations_en" TargetMode="External"/><Relationship Id="rId7" Type="http://schemas.openxmlformats.org/officeDocument/2006/relationships/hyperlink" Target="https://www.constituteproject.org/constitution/Algeria_2020.pdf?lang=en" TargetMode="External"/><Relationship Id="rId71" Type="http://schemas.openxmlformats.org/officeDocument/2006/relationships/hyperlink" Target="https://bti-project.org/fileadmin/api/content/en/downloads/reports/country_report_2020_NPL.pdf" TargetMode="External"/><Relationship Id="rId92" Type="http://schemas.openxmlformats.org/officeDocument/2006/relationships/hyperlink" Target="https://migration.iom.int/reports/west-and-central-africa-%E2%80%94-regional-mobility-mapping-june-2020?close=true" TargetMode="External"/><Relationship Id="rId2" Type="http://schemas.openxmlformats.org/officeDocument/2006/relationships/hyperlink" Target="https://bti-project.org/content/en/downloads/reports/country_report_2020_ALB.pdf" TargetMode="External"/><Relationship Id="rId29" Type="http://schemas.openxmlformats.org/officeDocument/2006/relationships/hyperlink" Target="https://ec.europa.eu/neighbourhood-enlargement/montenegro-report-2020_en" TargetMode="External"/><Relationship Id="rId24" Type="http://schemas.openxmlformats.org/officeDocument/2006/relationships/hyperlink" Target="https://www.ecoi.net/en/file/local/2029431/country_report_2020_BIH.pdf" TargetMode="External"/><Relationship Id="rId40" Type="http://schemas.openxmlformats.org/officeDocument/2006/relationships/hyperlink" Target="https://www.dfat.gov.au/sites/default/files/country-information-report-egypt.pdf" TargetMode="External"/><Relationship Id="rId45" Type="http://schemas.openxmlformats.org/officeDocument/2006/relationships/hyperlink" Target="https://www.easo.europa.eu/sites/default/files/publications/EASO-situational%20update-safe%20country%20of%20origin-2021.pdf" TargetMode="External"/><Relationship Id="rId66" Type="http://schemas.openxmlformats.org/officeDocument/2006/relationships/hyperlink" Target="https://bti-project.org/fileadmin/api/content/en/downloads/reports/country_report_2020_MAR.pdf" TargetMode="External"/><Relationship Id="rId87" Type="http://schemas.openxmlformats.org/officeDocument/2006/relationships/hyperlink" Target="https://bti-project.org/fileadmin/api/content/en/downloads/reports/country_report_2020_SEN.pdf" TargetMode="External"/><Relationship Id="rId110" Type="http://schemas.openxmlformats.org/officeDocument/2006/relationships/hyperlink" Target="https://ec.europa.eu/neighbourhood-enlargement/serbia-report-2020_en" TargetMode="External"/><Relationship Id="rId115" Type="http://schemas.openxmlformats.org/officeDocument/2006/relationships/hyperlink" Target="https://ec.europa.eu/neighbourhood-enlargement/serbia-report-2020_en" TargetMode="External"/><Relationship Id="rId131" Type="http://schemas.openxmlformats.org/officeDocument/2006/relationships/hyperlink" Target="https://ilga.org/downloads/ILGA_State_Sponsored_Homophobia_2019.pdf" TargetMode="External"/><Relationship Id="rId136" Type="http://schemas.openxmlformats.org/officeDocument/2006/relationships/hyperlink" Target="https://www.cia.gov/the-world-factbook/countries/turkey/" TargetMode="External"/><Relationship Id="rId157" Type="http://schemas.openxmlformats.org/officeDocument/2006/relationships/hyperlink" Target="https://www.dfat.gov.au/sites/default/files/country-information-report-turkey.pdf" TargetMode="External"/><Relationship Id="rId61" Type="http://schemas.openxmlformats.org/officeDocument/2006/relationships/hyperlink" Target="https://ec.europa.eu/neighbourhood-enlargement/kosovo-report-2020_en" TargetMode="External"/><Relationship Id="rId82" Type="http://schemas.openxmlformats.org/officeDocument/2006/relationships/hyperlink" Target="https://bti-project.org/fileadmin/api/content/en/downloads/reports/country_report_2020_SEN.pdf" TargetMode="External"/><Relationship Id="rId152" Type="http://schemas.openxmlformats.org/officeDocument/2006/relationships/hyperlink" Target="https://www.dfat.gov.au/sites/default/files/country-information-report-turkey.pdf" TargetMode="External"/><Relationship Id="rId19" Type="http://schemas.openxmlformats.org/officeDocument/2006/relationships/hyperlink" Target="https://assets.publishing.service.gov.uk/government/uploads/system/uploads/attachment_data/file/880555/BGD-SOGIE-CPIN-v4.0__April_2020_.pdf" TargetMode="External"/><Relationship Id="rId14" Type="http://schemas.openxmlformats.org/officeDocument/2006/relationships/hyperlink" Target="https://www.dfat.gov.au/sites/default/files/country-information-report-bangladesh.pdf" TargetMode="External"/><Relationship Id="rId30" Type="http://schemas.openxmlformats.org/officeDocument/2006/relationships/hyperlink" Target="https://ec.europa.eu/neighbourhood-enlargement/montenegro-report-2020_en" TargetMode="External"/><Relationship Id="rId35" Type="http://schemas.openxmlformats.org/officeDocument/2006/relationships/hyperlink" Target="https://www.dfat.gov.au/sites/default/files/country-information-report-egypt.pdf" TargetMode="External"/><Relationship Id="rId56" Type="http://schemas.openxmlformats.org/officeDocument/2006/relationships/hyperlink" Target="https://ec.europa.eu/neighbourhood-enlargement/kosovo-report-2020_en" TargetMode="External"/><Relationship Id="rId77" Type="http://schemas.openxmlformats.org/officeDocument/2006/relationships/hyperlink" Target="https://www.dfat.gov.au/sites/default/files/country-information-report-nepal.pdf" TargetMode="External"/><Relationship Id="rId100" Type="http://schemas.openxmlformats.org/officeDocument/2006/relationships/hyperlink" Target="https://ec.europa.eu/neighbourhood-enlargement/north-macedonia-report-2020_en" TargetMode="External"/><Relationship Id="rId105" Type="http://schemas.openxmlformats.org/officeDocument/2006/relationships/hyperlink" Target="https://bti-project.org/content/en/downloads/reports/country_report_2020_SRB.pdf" TargetMode="External"/><Relationship Id="rId126" Type="http://schemas.openxmlformats.org/officeDocument/2006/relationships/hyperlink" Target="https://bti-project.org/fileadmin/api/content/en/downloads/reports/country_report_2020_GMB.pdf" TargetMode="External"/><Relationship Id="rId147" Type="http://schemas.openxmlformats.org/officeDocument/2006/relationships/hyperlink" Target="https://ec.europa.eu/neighbourhood-enlargement/joint-communication-european-council-state-play-eu-turkey-political-economic-and-trade-relations_enc" TargetMode="External"/><Relationship Id="rId8" Type="http://schemas.openxmlformats.org/officeDocument/2006/relationships/hyperlink" Target="https://coi.easo.europa.eu/administration/easo/PLib/Bangladesh_Country_Overview_December_2017.pdf" TargetMode="External"/><Relationship Id="rId51" Type="http://schemas.openxmlformats.org/officeDocument/2006/relationships/hyperlink" Target="https://coi.easo.europa.eu/administration/easo/PLib/EASOCOI_Kosovo_Nov2016.pdf" TargetMode="External"/><Relationship Id="rId72" Type="http://schemas.openxmlformats.org/officeDocument/2006/relationships/hyperlink" Target="https://www.constituteproject.org/constitution/Nepal_2015.pdf" TargetMode="External"/><Relationship Id="rId93" Type="http://schemas.openxmlformats.org/officeDocument/2006/relationships/hyperlink" Target="https://migration.iom.int/reports/west-and-central-africa-%E2%80%94-regional-mobility-mapping-june-2020?close=true" TargetMode="External"/><Relationship Id="rId98" Type="http://schemas.openxmlformats.org/officeDocument/2006/relationships/hyperlink" Target="https://www.legislationline.org/download/id/8221/file/North_Macedonia_Constitution_1991_am2019_en.pdf" TargetMode="External"/><Relationship Id="rId121" Type="http://schemas.openxmlformats.org/officeDocument/2006/relationships/hyperlink" Target="https://www.easo.europa.eu/sites/default/files/publications/EASO-situational%20update-safe%20country%20of%20origin-2021.pdf" TargetMode="External"/><Relationship Id="rId142" Type="http://schemas.openxmlformats.org/officeDocument/2006/relationships/hyperlink" Target="https://coi.easo.europa.eu/administration/netherlands/PLib/03_2021_MinBZ_NL_General_COI_report_Turkey.pdf" TargetMode="External"/><Relationship Id="rId3" Type="http://schemas.openxmlformats.org/officeDocument/2006/relationships/hyperlink" Target="https://www.justice.gov/eoir/page/file/1252886/download" TargetMode="External"/><Relationship Id="rId25" Type="http://schemas.openxmlformats.org/officeDocument/2006/relationships/hyperlink" Target="https://ec.europa.eu/neighbourhood-enlargement/bosnia-and-herzegovina-report-2020_en" TargetMode="External"/><Relationship Id="rId46" Type="http://schemas.openxmlformats.org/officeDocument/2006/relationships/hyperlink" Target="https://bti-project.org/fileadmin/api/content/en/downloads/reports/country_report_2020_GEO.pdf" TargetMode="External"/><Relationship Id="rId67" Type="http://schemas.openxmlformats.org/officeDocument/2006/relationships/hyperlink" Target="https://ilga.org/downloads/ILGA_State_Sponsored_Homophobia_2019.pdf" TargetMode="External"/><Relationship Id="rId116" Type="http://schemas.openxmlformats.org/officeDocument/2006/relationships/hyperlink" Target="https://ec.europa.eu/neighbourhood-enlargement/serbia-report-2020_en" TargetMode="External"/><Relationship Id="rId137" Type="http://schemas.openxmlformats.org/officeDocument/2006/relationships/hyperlink" Target="https://www.dfat.gov.au/sites/default/files/country-information-report-turkey.pdf" TargetMode="External"/><Relationship Id="rId158" Type="http://schemas.openxmlformats.org/officeDocument/2006/relationships/hyperlink" Target="https://www.dfat.gov.au/sites/default/files/country-information-report-turkey.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A6390B5-39A7-4BD2-873F-F02A45DDF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21647</Words>
  <Characters>160639</Characters>
  <Application>Microsoft Office Word</Application>
  <DocSecurity>0</DocSecurity>
  <Lines>1338</Lines>
  <Paragraphs>36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Gregorčičeva 20, 1001 Ljubljana</vt:lpstr>
      <vt:lpstr>Gregorčičeva 20, 1001 Ljubljana</vt:lpstr>
    </vt:vector>
  </TitlesOfParts>
  <Company>MNZ</Company>
  <LinksUpToDate>false</LinksUpToDate>
  <CharactersWithSpaces>181923</CharactersWithSpaces>
  <SharedDoc>false</SharedDoc>
  <HLinks>
    <vt:vector size="36" baseType="variant">
      <vt:variant>
        <vt:i4>7471142</vt:i4>
      </vt:variant>
      <vt:variant>
        <vt:i4>15</vt:i4>
      </vt:variant>
      <vt:variant>
        <vt:i4>0</vt:i4>
      </vt:variant>
      <vt:variant>
        <vt:i4>5</vt:i4>
      </vt:variant>
      <vt:variant>
        <vt:lpwstr>http://www.uradni-list.si/1/objava.jsp?sop=2019-01-2761</vt:lpwstr>
      </vt:variant>
      <vt:variant>
        <vt:lpwstr/>
      </vt:variant>
      <vt:variant>
        <vt:i4>6422633</vt:i4>
      </vt:variant>
      <vt:variant>
        <vt:i4>12</vt:i4>
      </vt:variant>
      <vt:variant>
        <vt:i4>0</vt:i4>
      </vt:variant>
      <vt:variant>
        <vt:i4>5</vt:i4>
      </vt:variant>
      <vt:variant>
        <vt:lpwstr>http://www.infotujci.si,in/</vt:lpwstr>
      </vt:variant>
      <vt:variant>
        <vt:lpwstr/>
      </vt:variant>
      <vt:variant>
        <vt:i4>7471142</vt:i4>
      </vt:variant>
      <vt:variant>
        <vt:i4>9</vt:i4>
      </vt:variant>
      <vt:variant>
        <vt:i4>0</vt:i4>
      </vt:variant>
      <vt:variant>
        <vt:i4>5</vt:i4>
      </vt:variant>
      <vt:variant>
        <vt:lpwstr>http://www.uradni-list.si/1/objava.jsp?sop=2019-01-2761</vt:lpwstr>
      </vt:variant>
      <vt:variant>
        <vt:lpwstr/>
      </vt:variant>
      <vt:variant>
        <vt:i4>7733290</vt:i4>
      </vt:variant>
      <vt:variant>
        <vt:i4>6</vt:i4>
      </vt:variant>
      <vt:variant>
        <vt:i4>0</vt:i4>
      </vt:variant>
      <vt:variant>
        <vt:i4>5</vt:i4>
      </vt:variant>
      <vt:variant>
        <vt:lpwstr>http://www.uradni-list.si/1/objava.jsp?sop=2017-01-2521</vt:lpwstr>
      </vt:variant>
      <vt:variant>
        <vt:lpwstr/>
      </vt:variant>
      <vt:variant>
        <vt:i4>7733290</vt:i4>
      </vt:variant>
      <vt:variant>
        <vt:i4>3</vt:i4>
      </vt:variant>
      <vt:variant>
        <vt:i4>0</vt:i4>
      </vt:variant>
      <vt:variant>
        <vt:i4>5</vt:i4>
      </vt:variant>
      <vt:variant>
        <vt:lpwstr>http://www.uradni-list.si/1/objava.jsp?sop=2017-01-2521</vt:lpwstr>
      </vt:variant>
      <vt:variant>
        <vt:lpwstr/>
      </vt:variant>
      <vt:variant>
        <vt:i4>3801180</vt:i4>
      </vt:variant>
      <vt:variant>
        <vt:i4>0</vt:i4>
      </vt:variant>
      <vt:variant>
        <vt:i4>0</vt:i4>
      </vt:variant>
      <vt:variant>
        <vt:i4>5</vt:i4>
      </vt:variant>
      <vt:variant>
        <vt:lpwstr>mailto:gp.gs@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gorčičeva 20, 1001 Ljubljana</dc:title>
  <dc:creator>NPirnat</dc:creator>
  <cp:lastModifiedBy>Vida Jasenc</cp:lastModifiedBy>
  <cp:revision>2</cp:revision>
  <cp:lastPrinted>2020-12-02T10:26:00Z</cp:lastPrinted>
  <dcterms:created xsi:type="dcterms:W3CDTF">2022-03-14T07:47:00Z</dcterms:created>
  <dcterms:modified xsi:type="dcterms:W3CDTF">2022-03-14T07:47:00Z</dcterms:modified>
</cp:coreProperties>
</file>